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C313858" w14:textId="2EA641B4" w:rsidR="00970D3A" w:rsidRDefault="00960F2E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en-US"/>
        </w:rPr>
      </w:pPr>
      <w:bookmarkStart w:id="0" w:name="_Toc107500899"/>
      <w:r w:rsidRPr="002F33C6">
        <w:rPr>
          <w:rFonts w:ascii="Palatino Linotype" w:hAnsi="Palatino Linotype" w:cs="Times New Roman"/>
          <w:b/>
          <w:bCs/>
          <w:szCs w:val="20"/>
          <w:lang w:val="en-US"/>
        </w:rPr>
        <w:t>SUPPLEMENTARY MATERIAL</w:t>
      </w:r>
    </w:p>
    <w:p w14:paraId="01C29C1D" w14:textId="77777777" w:rsidR="003957B6" w:rsidRDefault="003957B6" w:rsidP="003957B6">
      <w:pPr>
        <w:pStyle w:val="Corpodetexto"/>
        <w:spacing w:line="360" w:lineRule="auto"/>
        <w:rPr>
          <w:rFonts w:ascii="Palatino Linotype" w:hAnsi="Palatino Linotype" w:cs="Times New Roman"/>
          <w:b/>
          <w:bCs/>
          <w:szCs w:val="20"/>
          <w:lang w:val="en-US"/>
        </w:rPr>
      </w:pPr>
    </w:p>
    <w:p w14:paraId="0F33B1E2" w14:textId="22EAE567" w:rsidR="003957B6" w:rsidRDefault="003957B6" w:rsidP="003957B6">
      <w:pPr>
        <w:spacing w:after="200"/>
        <w:ind w:firstLine="0"/>
        <w:jc w:val="left"/>
        <w:rPr>
          <w:b/>
          <w:bCs/>
          <w:bdr w:val="none" w:sz="0" w:space="0" w:color="auto" w:frame="1"/>
          <w:lang w:val="en-US"/>
        </w:rPr>
      </w:pPr>
      <w:r>
        <w:rPr>
          <w:b/>
          <w:bCs/>
          <w:bdr w:val="none" w:sz="0" w:space="0" w:color="auto" w:frame="1"/>
          <w:lang w:val="en-US"/>
        </w:rPr>
        <w:t>Suplementary information on SARS-CoV-2 genome sequencing of individual code N</w:t>
      </w:r>
    </w:p>
    <w:p w14:paraId="512CC652" w14:textId="4E862AD9" w:rsidR="003957B6" w:rsidRDefault="003957B6" w:rsidP="003957B6">
      <w:pPr>
        <w:rPr>
          <w:lang w:val="en-US"/>
        </w:rPr>
      </w:pPr>
      <w:r>
        <w:rPr>
          <w:lang w:val="en-US"/>
        </w:rPr>
        <w:t xml:space="preserve">Illumina sequence </w:t>
      </w:r>
      <w:r w:rsidRPr="002B3581">
        <w:rPr>
          <w:lang w:val="en-US"/>
        </w:rPr>
        <w:t>raw data was processed using the COVID Lineage pipeline on the Dragen analysis platform. After quality control, the consensus sequence was assembly and mapped against the reference strain (NC_045512.2) to identity mutations</w:t>
      </w:r>
      <w:r w:rsidR="00374E71">
        <w:rPr>
          <w:lang w:val="en-US"/>
        </w:rPr>
        <w:t>,</w:t>
      </w:r>
      <w:r>
        <w:rPr>
          <w:lang w:val="en-US"/>
        </w:rPr>
        <w:t xml:space="preserve"> which are described below:</w:t>
      </w:r>
    </w:p>
    <w:p w14:paraId="761B94C6" w14:textId="77777777" w:rsidR="003957B6" w:rsidRPr="002B3581" w:rsidRDefault="003957B6" w:rsidP="003957B6">
      <w:pPr>
        <w:rPr>
          <w:lang w:val="en-US"/>
        </w:rPr>
      </w:pPr>
    </w:p>
    <w:p w14:paraId="3DC110CE" w14:textId="77777777" w:rsidR="003957B6" w:rsidRPr="003957B6" w:rsidRDefault="003957B6" w:rsidP="003957B6">
      <w:pPr>
        <w:rPr>
          <w:b/>
          <w:bCs/>
          <w:lang w:val="en-ZW"/>
        </w:rPr>
      </w:pPr>
      <w:r w:rsidRPr="003957B6">
        <w:rPr>
          <w:b/>
          <w:bCs/>
          <w:lang w:val="en-ZW"/>
        </w:rPr>
        <w:t>Nucleotide substitutions</w:t>
      </w:r>
    </w:p>
    <w:p w14:paraId="32AE8095" w14:textId="77777777" w:rsidR="003957B6" w:rsidRPr="003957B6" w:rsidRDefault="003957B6" w:rsidP="003957B6">
      <w:pPr>
        <w:spacing w:line="240" w:lineRule="auto"/>
        <w:rPr>
          <w:rFonts w:ascii="Calibri" w:eastAsia="Times New Roman" w:hAnsi="Calibri" w:cs="Calibri"/>
          <w:lang w:val="en-ZW" w:eastAsia="pt-BR"/>
        </w:rPr>
      </w:pPr>
      <w:r w:rsidRPr="003957B6">
        <w:rPr>
          <w:rFonts w:ascii="Calibri" w:eastAsia="Times New Roman" w:hAnsi="Calibri" w:cs="Calibri"/>
          <w:lang w:val="en-ZW" w:eastAsia="pt-BR"/>
        </w:rPr>
        <w:t>C241T,T670G,C2790T,C3037T,G4184A,C4321T,C6354T,C9344T,A9424G,C9534T,C9866T,C10029T,C10198T,G10447A,C10449A,C12880T,C14408T,C15714T,C17410T,A18163G,C19955T,A20055G,C21618T,G21987A,T22200G,G22578A,C22674T,T22679C,C22686T,A22688G,G22775A,A22786C,G22813T,T22882G,G22992A,C22995A,A23013C,A23040G,A23055G,A23063T,T23075C,A23403G,C23525T,T23599G,C23604A,C23854A,G23948T,A24424T,T24469A,C25000T,C25584T,A26053G,C26060T,C26270T,G26709A,C26858T,A27259C,G27382C,A27383T,T27384C,C27807T,A28271T,C28311T,G28881A,G28882A,G28883C,A29510C,T29834A</w:t>
      </w:r>
    </w:p>
    <w:p w14:paraId="6B87B47C" w14:textId="77777777" w:rsidR="003957B6" w:rsidRPr="003957B6" w:rsidRDefault="003957B6" w:rsidP="003957B6">
      <w:pPr>
        <w:rPr>
          <w:lang w:val="en-ZW"/>
        </w:rPr>
      </w:pPr>
    </w:p>
    <w:p w14:paraId="5023E983" w14:textId="77777777" w:rsidR="003957B6" w:rsidRPr="003957B6" w:rsidRDefault="003957B6" w:rsidP="003957B6">
      <w:pPr>
        <w:rPr>
          <w:b/>
          <w:bCs/>
        </w:rPr>
      </w:pPr>
      <w:r w:rsidRPr="003957B6">
        <w:rPr>
          <w:b/>
          <w:bCs/>
        </w:rPr>
        <w:t>Amino acid substitutios</w:t>
      </w:r>
    </w:p>
    <w:p w14:paraId="0CC23929" w14:textId="77777777" w:rsidR="003957B6" w:rsidRPr="002B3581" w:rsidRDefault="003957B6" w:rsidP="003957B6">
      <w:pPr>
        <w:spacing w:line="240" w:lineRule="auto"/>
        <w:rPr>
          <w:rFonts w:ascii="Calibri" w:eastAsia="Times New Roman" w:hAnsi="Calibri" w:cs="Calibri"/>
          <w:lang w:eastAsia="pt-BR"/>
        </w:rPr>
      </w:pPr>
      <w:r w:rsidRPr="002B3581">
        <w:rPr>
          <w:rFonts w:ascii="Calibri" w:eastAsia="Times New Roman" w:hAnsi="Calibri" w:cs="Calibri"/>
          <w:lang w:eastAsia="pt-BR"/>
        </w:rPr>
        <w:t>E:T9I,M:A63T,N:P13L,N:R203K,N:G204R,N:S413R,ORF1a:S135R,ORF1a:T842I,ORF1a:G1307S,ORF1a:S2030L,ORF1a:L3027F,ORF1a:T3090I,ORF1a:L3201F,ORF1a:T3255I,ORF1a:P3395H,ORF1b:P314L,ORF1b:R1315C,ORF1b:I1566V,ORF1b:T2163I,ORF3a:T221A,ORF3a:T223I,ORF6:D61L,ORF9b:P10S,S:T19I,S:A27S,S:G142D,S:V213G,S:G339D,S:S371F,S:S373P,S:S375F,S:T376A,S:D405N,S:R408S,S:K417N,S:N440K,S:S477N,S:T478K,S:E484A,S:Q493R,S:Q498R,S:N501Y,S:Y505H,S:D614G,S:H655Y,S:N679K,S:P681H,S:N764K,S:D796Y,S:Q954H,S:N969K</w:t>
      </w:r>
    </w:p>
    <w:p w14:paraId="121782F5" w14:textId="77777777" w:rsidR="003957B6" w:rsidRDefault="003957B6" w:rsidP="003957B6"/>
    <w:p w14:paraId="2B07B929" w14:textId="77777777" w:rsidR="003957B6" w:rsidRPr="003957B6" w:rsidRDefault="003957B6" w:rsidP="003957B6">
      <w:pPr>
        <w:rPr>
          <w:b/>
          <w:bCs/>
        </w:rPr>
      </w:pPr>
      <w:r w:rsidRPr="003957B6">
        <w:rPr>
          <w:b/>
          <w:bCs/>
        </w:rPr>
        <w:t>Amino acid deletion</w:t>
      </w:r>
    </w:p>
    <w:p w14:paraId="625730A9" w14:textId="77777777" w:rsidR="003957B6" w:rsidRPr="002B3581" w:rsidRDefault="003957B6" w:rsidP="003957B6">
      <w:pPr>
        <w:spacing w:line="240" w:lineRule="auto"/>
        <w:rPr>
          <w:rFonts w:ascii="Calibri" w:eastAsia="Times New Roman" w:hAnsi="Calibri" w:cs="Calibri"/>
          <w:lang w:eastAsia="pt-BR"/>
        </w:rPr>
      </w:pPr>
      <w:r w:rsidRPr="002B3581">
        <w:rPr>
          <w:rFonts w:ascii="Calibri" w:eastAsia="Times New Roman" w:hAnsi="Calibri" w:cs="Calibri"/>
          <w:lang w:eastAsia="pt-BR"/>
        </w:rPr>
        <w:t>N:E31-,N:R32-,N:S33-,ORF1a:S3675-,ORF1a:G3676-,ORF1a:F3677-,ORF9b:E27-,ORF9b:N28-,ORF9b:A29-,S:L24-,S:P25-,S:P26-</w:t>
      </w:r>
    </w:p>
    <w:p w14:paraId="1C7D5507" w14:textId="77777777" w:rsidR="003957B6" w:rsidRPr="003957B6" w:rsidRDefault="003957B6" w:rsidP="003957B6">
      <w:pPr>
        <w:pStyle w:val="Corpodetexto"/>
        <w:spacing w:line="360" w:lineRule="auto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6AA320E6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672FC4AB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376CAD75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46DCBD42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709E0E5D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7DE25AE6" w14:textId="77777777" w:rsid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</w:p>
    <w:p w14:paraId="4A8A1D7F" w14:textId="2F9A7BC3" w:rsidR="003957B6" w:rsidRPr="003957B6" w:rsidRDefault="003957B6" w:rsidP="002F33C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  <w:r>
        <w:rPr>
          <w:rFonts w:ascii="Palatino Linotype" w:hAnsi="Palatino Linotype" w:cs="Times New Roman"/>
          <w:b/>
          <w:bCs/>
          <w:szCs w:val="20"/>
          <w:lang w:val="pt-BR"/>
        </w:rPr>
        <w:lastRenderedPageBreak/>
        <w:t>Table S1</w:t>
      </w:r>
    </w:p>
    <w:tbl>
      <w:tblPr>
        <w:tblStyle w:val="TableNormal2"/>
        <w:tblW w:w="50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0"/>
        <w:gridCol w:w="2274"/>
        <w:gridCol w:w="352"/>
        <w:gridCol w:w="50"/>
        <w:gridCol w:w="196"/>
        <w:gridCol w:w="209"/>
        <w:gridCol w:w="405"/>
        <w:gridCol w:w="13"/>
        <w:gridCol w:w="342"/>
        <w:gridCol w:w="52"/>
        <w:gridCol w:w="405"/>
        <w:gridCol w:w="405"/>
        <w:gridCol w:w="405"/>
        <w:gridCol w:w="405"/>
        <w:gridCol w:w="405"/>
        <w:gridCol w:w="405"/>
        <w:gridCol w:w="2666"/>
      </w:tblGrid>
      <w:tr w:rsidR="003004BD" w:rsidRPr="00571A82" w14:paraId="48616CFB" w14:textId="77777777" w:rsidTr="00F85B9C">
        <w:trPr>
          <w:trHeight w:val="556"/>
        </w:trPr>
        <w:tc>
          <w:tcPr>
            <w:tcW w:w="5000" w:type="pct"/>
            <w:gridSpan w:val="17"/>
            <w:vAlign w:val="center"/>
          </w:tcPr>
          <w:p w14:paraId="2865119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INVESTIGATION FORM FOR CORONAVIRUS 2019</w:t>
            </w:r>
          </w:p>
        </w:tc>
      </w:tr>
      <w:tr w:rsidR="003004BD" w:rsidRPr="00C85755" w14:paraId="256A5F51" w14:textId="77777777" w:rsidTr="005E1030">
        <w:trPr>
          <w:trHeight w:val="556"/>
        </w:trPr>
        <w:tc>
          <w:tcPr>
            <w:tcW w:w="1367" w:type="pct"/>
            <w:gridSpan w:val="2"/>
          </w:tcPr>
          <w:p w14:paraId="5C9EB4D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Notification State (UF):</w:t>
            </w:r>
          </w:p>
          <w:p w14:paraId="4F8BBBBF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EAE77F6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33" w:type="pct"/>
            <w:gridSpan w:val="15"/>
          </w:tcPr>
          <w:p w14:paraId="463CEF95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Notification Municipality:</w:t>
            </w:r>
          </w:p>
          <w:p w14:paraId="2AC01174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04BD" w:rsidRPr="00C85755" w14:paraId="54B1F658" w14:textId="77777777" w:rsidTr="005E1030">
        <w:trPr>
          <w:trHeight w:val="656"/>
        </w:trPr>
        <w:tc>
          <w:tcPr>
            <w:tcW w:w="136" w:type="pct"/>
            <w:vMerge w:val="restart"/>
            <w:shd w:val="clear" w:color="auto" w:fill="D9D9D9"/>
            <w:textDirection w:val="btLr"/>
            <w:vAlign w:val="center"/>
          </w:tcPr>
          <w:p w14:paraId="7CD7678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Identification</w:t>
            </w:r>
          </w:p>
        </w:tc>
        <w:tc>
          <w:tcPr>
            <w:tcW w:w="4864" w:type="pct"/>
            <w:gridSpan w:val="16"/>
          </w:tcPr>
          <w:p w14:paraId="6EABED0D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Full name:</w:t>
            </w:r>
          </w:p>
        </w:tc>
      </w:tr>
      <w:tr w:rsidR="003004BD" w:rsidRPr="00C85755" w14:paraId="22F66C1F" w14:textId="77777777" w:rsidTr="005E1030">
        <w:trPr>
          <w:trHeight w:val="679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4A447A1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79" w:type="pct"/>
            <w:gridSpan w:val="8"/>
          </w:tcPr>
          <w:p w14:paraId="400CA251" w14:textId="77777777" w:rsidR="003004BD" w:rsidRPr="0031365B" w:rsidRDefault="003004BD" w:rsidP="009767D0">
            <w:pPr>
              <w:pStyle w:val="TableParagraph"/>
              <w:tabs>
                <w:tab w:val="left" w:pos="2151"/>
                <w:tab w:val="left" w:pos="2609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Data</w:t>
            </w:r>
            <w:r w:rsidRPr="0031365B">
              <w:rPr>
                <w:rFonts w:ascii="Times New Roman" w:hAnsi="Times New Roman" w:cs="Times New Roman"/>
                <w:b/>
                <w:spacing w:val="12"/>
                <w:sz w:val="18"/>
                <w:szCs w:val="18"/>
              </w:rPr>
              <w:t xml:space="preserve"> </w:t>
            </w: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of Birth:</w:t>
            </w:r>
          </w:p>
        </w:tc>
        <w:tc>
          <w:tcPr>
            <w:tcW w:w="2784" w:type="pct"/>
            <w:gridSpan w:val="8"/>
          </w:tcPr>
          <w:p w14:paraId="3FBBCEB9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Coountry of Origin:</w:t>
            </w:r>
          </w:p>
        </w:tc>
      </w:tr>
      <w:tr w:rsidR="003004BD" w:rsidRPr="00C85755" w14:paraId="13123AA5" w14:textId="77777777" w:rsidTr="005E1030">
        <w:trPr>
          <w:trHeight w:val="845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629E9DBA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22" w:type="pct"/>
            <w:gridSpan w:val="2"/>
          </w:tcPr>
          <w:p w14:paraId="7A15D8CF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Gender:</w:t>
            </w:r>
          </w:p>
          <w:p w14:paraId="332B8126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sz w:val="18"/>
                <w:szCs w:val="18"/>
              </w:rPr>
              <w:t xml:space="preserve">|   </w:t>
            </w:r>
            <w:r w:rsidRPr="0031365B">
              <w:rPr>
                <w:rFonts w:ascii="Times New Roman" w:hAnsi="Times New Roman" w:cs="Times New Roman"/>
                <w:spacing w:val="26"/>
                <w:sz w:val="18"/>
                <w:szCs w:val="18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</w:rPr>
              <w:t>|Male</w:t>
            </w:r>
          </w:p>
          <w:p w14:paraId="270663B3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sz w:val="18"/>
                <w:szCs w:val="18"/>
              </w:rPr>
              <w:t xml:space="preserve">|   </w:t>
            </w:r>
            <w:r w:rsidRPr="0031365B">
              <w:rPr>
                <w:rFonts w:ascii="Times New Roman" w:hAnsi="Times New Roman" w:cs="Times New Roman"/>
                <w:spacing w:val="26"/>
                <w:sz w:val="18"/>
                <w:szCs w:val="18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</w:rPr>
              <w:t>|Female</w:t>
            </w:r>
          </w:p>
        </w:tc>
        <w:tc>
          <w:tcPr>
            <w:tcW w:w="3441" w:type="pct"/>
            <w:gridSpan w:val="14"/>
          </w:tcPr>
          <w:p w14:paraId="3B2B9C26" w14:textId="77777777" w:rsidR="003004BD" w:rsidRPr="0031365B" w:rsidRDefault="003004BD" w:rsidP="009767D0">
            <w:pPr>
              <w:pStyle w:val="TableParagraph"/>
              <w:tabs>
                <w:tab w:val="left" w:pos="2151"/>
                <w:tab w:val="left" w:pos="2609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</w:rPr>
              <w:t>Contact Phone:</w:t>
            </w:r>
          </w:p>
        </w:tc>
      </w:tr>
      <w:tr w:rsidR="003004BD" w:rsidRPr="00C85755" w14:paraId="4ED8C62A" w14:textId="77777777" w:rsidTr="005E1030">
        <w:trPr>
          <w:trHeight w:val="670"/>
        </w:trPr>
        <w:tc>
          <w:tcPr>
            <w:tcW w:w="136" w:type="pct"/>
            <w:vMerge w:val="restart"/>
            <w:shd w:val="clear" w:color="auto" w:fill="D9D9D9"/>
            <w:textDirection w:val="btLr"/>
            <w:vAlign w:val="center"/>
          </w:tcPr>
          <w:p w14:paraId="3D608171" w14:textId="7AD34AB2" w:rsidR="003004BD" w:rsidRPr="0031365B" w:rsidRDefault="003A1C35" w:rsidP="003A1C35">
            <w:pPr>
              <w:pStyle w:val="TableParagraph"/>
              <w:jc w:val="center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C</w:t>
            </w:r>
            <w:r w:rsidRPr="003A1C35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linical Data</w:t>
            </w:r>
          </w:p>
        </w:tc>
        <w:tc>
          <w:tcPr>
            <w:tcW w:w="2079" w:type="pct"/>
            <w:gridSpan w:val="8"/>
          </w:tcPr>
          <w:p w14:paraId="3A529A0D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Notification Date:</w:t>
            </w:r>
          </w:p>
        </w:tc>
        <w:tc>
          <w:tcPr>
            <w:tcW w:w="2784" w:type="pct"/>
            <w:gridSpan w:val="8"/>
          </w:tcPr>
          <w:p w14:paraId="0DECC1F0" w14:textId="77777777" w:rsidR="003004BD" w:rsidRPr="0031365B" w:rsidRDefault="003004BD" w:rsidP="009767D0">
            <w:pPr>
              <w:pStyle w:val="TableParagraph"/>
              <w:tabs>
                <w:tab w:val="left" w:pos="458"/>
              </w:tabs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Onset of Symptoms Date:</w:t>
            </w:r>
          </w:p>
        </w:tc>
      </w:tr>
      <w:tr w:rsidR="003004BD" w:rsidRPr="00805E8F" w14:paraId="3485B505" w14:textId="77777777" w:rsidTr="005E1030">
        <w:trPr>
          <w:trHeight w:val="850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6D371904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</w:p>
        </w:tc>
        <w:tc>
          <w:tcPr>
            <w:tcW w:w="4864" w:type="pct"/>
            <w:gridSpan w:val="16"/>
          </w:tcPr>
          <w:p w14:paraId="75C78D89" w14:textId="77777777" w:rsidR="003004BD" w:rsidRPr="0031365B" w:rsidRDefault="003004BD" w:rsidP="009767D0">
            <w:pPr>
              <w:pStyle w:val="TableParagraph"/>
              <w:tabs>
                <w:tab w:val="left" w:pos="5706"/>
                <w:tab w:val="left" w:pos="7425"/>
              </w:tabs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>Symptoms: (Mark X)</w:t>
            </w:r>
          </w:p>
          <w:p w14:paraId="038DADF2" w14:textId="77777777" w:rsidR="003004BD" w:rsidRPr="0031365B" w:rsidRDefault="003004BD" w:rsidP="009767D0">
            <w:pPr>
              <w:pStyle w:val="TableParagraph"/>
              <w:tabs>
                <w:tab w:val="left" w:pos="5706"/>
                <w:tab w:val="left" w:pos="7425"/>
              </w:tabs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 xml:space="preserve"> | |Asymptomatic     | |Fever     | |Sore Throat     | |Shortness of Breath     | |Cough     | | Runny Nose</w:t>
            </w:r>
          </w:p>
          <w:p w14:paraId="6D56C30D" w14:textId="77777777" w:rsidR="003004BD" w:rsidRPr="0031365B" w:rsidRDefault="003004BD" w:rsidP="009767D0">
            <w:pPr>
              <w:pStyle w:val="NormalWeb"/>
              <w:tabs>
                <w:tab w:val="left" w:pos="5706"/>
                <w:tab w:val="left" w:pos="7425"/>
              </w:tabs>
              <w:spacing w:before="0" w:beforeAutospacing="0" w:after="0" w:afterAutospacing="0"/>
              <w:jc w:val="both"/>
              <w:rPr>
                <w:rFonts w:eastAsia="Calibri"/>
                <w:w w:val="105"/>
                <w:sz w:val="18"/>
                <w:szCs w:val="18"/>
                <w:lang w:eastAsia="en-US"/>
              </w:rPr>
            </w:pPr>
            <w:r w:rsidRPr="0031365B">
              <w:rPr>
                <w:rFonts w:eastAsia="Calibri"/>
                <w:w w:val="105"/>
                <w:sz w:val="18"/>
                <w:szCs w:val="18"/>
                <w:lang w:eastAsia="en-US"/>
              </w:rPr>
              <w:t xml:space="preserve">  |  |Headache    |  | Taste Disorders     |  | Smell Disorders     |  |Others</w:t>
            </w:r>
          </w:p>
        </w:tc>
      </w:tr>
      <w:tr w:rsidR="003004BD" w:rsidRPr="00805E8F" w14:paraId="08A1CC51" w14:textId="77777777" w:rsidTr="005E1030">
        <w:trPr>
          <w:trHeight w:val="1193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087E5EDB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64" w:type="pct"/>
            <w:gridSpan w:val="16"/>
          </w:tcPr>
          <w:p w14:paraId="7309A975" w14:textId="77777777" w:rsidR="003004BD" w:rsidRPr="0031365B" w:rsidRDefault="003004BD" w:rsidP="009767D0">
            <w:pPr>
              <w:pStyle w:val="TableParagraph"/>
              <w:tabs>
                <w:tab w:val="left" w:pos="5707"/>
                <w:tab w:val="left" w:pos="7425"/>
              </w:tabs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>Conditions: (Mark X)</w:t>
            </w:r>
          </w:p>
          <w:p w14:paraId="54B6ECA8" w14:textId="77777777" w:rsidR="003004BD" w:rsidRPr="0031365B" w:rsidRDefault="003004BD" w:rsidP="009767D0">
            <w:pPr>
              <w:pStyle w:val="NormalWeb"/>
              <w:spacing w:before="0" w:beforeAutospacing="0" w:after="0" w:afterAutospacing="0"/>
              <w:jc w:val="both"/>
              <w:rPr>
                <w:w w:val="105"/>
                <w:sz w:val="18"/>
                <w:szCs w:val="18"/>
              </w:rPr>
            </w:pPr>
            <w:r w:rsidRPr="0031365B">
              <w:rPr>
                <w:rFonts w:eastAsia="Calibri"/>
                <w:w w:val="105"/>
                <w:sz w:val="18"/>
                <w:szCs w:val="18"/>
                <w:lang w:eastAsia="en-US"/>
              </w:rPr>
              <w:t>|  |Uncontrolled chronic respiratory diseases     |  | Diabetes     |  | Obesity     |  |Advanced-stage chronic kidney diseases (Stages 3, 4, and 5)     |  | Immunocompromised     |  |Carrier of chromosomal diseases or immunological fragility state    |   | Pregnant    |  |Chronic heart diseases     |  | Postpartum (up to 45 days after delivery)</w:t>
            </w:r>
          </w:p>
        </w:tc>
      </w:tr>
      <w:tr w:rsidR="003004BD" w:rsidRPr="00FB467A" w14:paraId="38562040" w14:textId="77777777" w:rsidTr="005E1030">
        <w:trPr>
          <w:trHeight w:val="301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4227E664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  <w:vMerge w:val="restart"/>
          </w:tcPr>
          <w:p w14:paraId="0FBE4F31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Symptoms</w:t>
            </w:r>
          </w:p>
        </w:tc>
        <w:tc>
          <w:tcPr>
            <w:tcW w:w="3633" w:type="pct"/>
            <w:gridSpan w:val="15"/>
            <w:vAlign w:val="center"/>
          </w:tcPr>
          <w:p w14:paraId="12F0BB82" w14:textId="2AC2B367" w:rsidR="003004BD" w:rsidRPr="00E47F21" w:rsidRDefault="00FB467A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>S</w:t>
            </w:r>
            <w:r w:rsidRPr="00E47F21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 xml:space="preserve">ymptoms </w:t>
            </w:r>
            <w:r w:rsidR="003004BD" w:rsidRPr="00E47F21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 xml:space="preserve">intensity </w:t>
            </w:r>
          </w:p>
        </w:tc>
      </w:tr>
      <w:tr w:rsidR="00F85B9C" w:rsidRPr="00C85755" w14:paraId="51E76A8A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5B200FAA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  <w:vMerge/>
          </w:tcPr>
          <w:p w14:paraId="7805D37B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8" w:type="pct"/>
            <w:gridSpan w:val="2"/>
          </w:tcPr>
          <w:p w14:paraId="128F170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1</w:t>
            </w:r>
          </w:p>
        </w:tc>
        <w:tc>
          <w:tcPr>
            <w:tcW w:w="219" w:type="pct"/>
            <w:gridSpan w:val="2"/>
          </w:tcPr>
          <w:p w14:paraId="1672955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2</w:t>
            </w:r>
          </w:p>
        </w:tc>
        <w:tc>
          <w:tcPr>
            <w:tcW w:w="219" w:type="pct"/>
          </w:tcPr>
          <w:p w14:paraId="44D8473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3</w:t>
            </w:r>
          </w:p>
        </w:tc>
        <w:tc>
          <w:tcPr>
            <w:tcW w:w="220" w:type="pct"/>
            <w:gridSpan w:val="3"/>
          </w:tcPr>
          <w:p w14:paraId="383087D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4</w:t>
            </w:r>
          </w:p>
        </w:tc>
        <w:tc>
          <w:tcPr>
            <w:tcW w:w="219" w:type="pct"/>
          </w:tcPr>
          <w:p w14:paraId="38D8C0F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5</w:t>
            </w:r>
          </w:p>
        </w:tc>
        <w:tc>
          <w:tcPr>
            <w:tcW w:w="219" w:type="pct"/>
          </w:tcPr>
          <w:p w14:paraId="6E6F867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6</w:t>
            </w:r>
          </w:p>
        </w:tc>
        <w:tc>
          <w:tcPr>
            <w:tcW w:w="219" w:type="pct"/>
          </w:tcPr>
          <w:p w14:paraId="4787638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7</w:t>
            </w:r>
          </w:p>
        </w:tc>
        <w:tc>
          <w:tcPr>
            <w:tcW w:w="219" w:type="pct"/>
          </w:tcPr>
          <w:p w14:paraId="3002A85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8</w:t>
            </w:r>
          </w:p>
        </w:tc>
        <w:tc>
          <w:tcPr>
            <w:tcW w:w="219" w:type="pct"/>
          </w:tcPr>
          <w:p w14:paraId="7100A0B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4"/>
                <w:sz w:val="18"/>
                <w:szCs w:val="18"/>
              </w:rPr>
              <w:t>9</w:t>
            </w:r>
          </w:p>
        </w:tc>
        <w:tc>
          <w:tcPr>
            <w:tcW w:w="219" w:type="pct"/>
          </w:tcPr>
          <w:p w14:paraId="4023670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10</w:t>
            </w:r>
          </w:p>
        </w:tc>
        <w:tc>
          <w:tcPr>
            <w:tcW w:w="1441" w:type="pct"/>
            <w:vMerge w:val="restart"/>
          </w:tcPr>
          <w:p w14:paraId="29342E78" w14:textId="59EAA443" w:rsidR="003004BD" w:rsidRPr="0031365B" w:rsidRDefault="003A1C35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A1C35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Observations</w:t>
            </w:r>
            <w:r w:rsidR="003004BD"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:</w:t>
            </w:r>
          </w:p>
        </w:tc>
      </w:tr>
      <w:tr w:rsidR="00F85B9C" w:rsidRPr="00C85755" w14:paraId="0E4CE304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35EF0BC5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2EA36407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Fever or chills</w:t>
            </w:r>
          </w:p>
        </w:tc>
        <w:tc>
          <w:tcPr>
            <w:tcW w:w="218" w:type="pct"/>
            <w:gridSpan w:val="2"/>
          </w:tcPr>
          <w:p w14:paraId="4D4123C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57057A5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0832D2D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20CF524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C94554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1980BFC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110AD2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7D036BF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9D0F50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05618B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61FEFD6B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05CBE1FB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36ADCE92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44DA80C5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Sore Throat</w:t>
            </w:r>
          </w:p>
        </w:tc>
        <w:tc>
          <w:tcPr>
            <w:tcW w:w="218" w:type="pct"/>
            <w:gridSpan w:val="2"/>
          </w:tcPr>
          <w:p w14:paraId="0D8AD53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22227C0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1FFD7C6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5A9A3D0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A25206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D599D0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1E9446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CF1BB6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0AEF05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024689C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67215BCE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33FC9330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79A91320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664FB4A0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Shortness of Breath</w:t>
            </w:r>
          </w:p>
        </w:tc>
        <w:tc>
          <w:tcPr>
            <w:tcW w:w="218" w:type="pct"/>
            <w:gridSpan w:val="2"/>
          </w:tcPr>
          <w:p w14:paraId="1AD13DA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68374692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B9B4880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7F391AD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CC7506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156405A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9391AFA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ECCBDB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F96E79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0B3FDBC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2BDF6398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4AEF60FD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7BA77186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61BB20C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Cough</w:t>
            </w:r>
          </w:p>
        </w:tc>
        <w:tc>
          <w:tcPr>
            <w:tcW w:w="218" w:type="pct"/>
            <w:gridSpan w:val="2"/>
          </w:tcPr>
          <w:p w14:paraId="62E48EB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7543CCF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51AC1F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2E9047BF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01D3F8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D1A1EE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E1FE160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081603D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F9DC1B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21C8FC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4CC55F8C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64A2375C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5C68AFA9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3727D9DC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Headache</w:t>
            </w:r>
          </w:p>
        </w:tc>
        <w:tc>
          <w:tcPr>
            <w:tcW w:w="218" w:type="pct"/>
            <w:gridSpan w:val="2"/>
          </w:tcPr>
          <w:p w14:paraId="0EDDA33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67CC3E9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18A021F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46801BE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BBA5E8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7CA42E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5767A0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D34492A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9E7BC4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A2FD35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17CB12F0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7583D425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3E32AAC6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38CE4C6A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Congestion or Runny Nose</w:t>
            </w:r>
          </w:p>
        </w:tc>
        <w:tc>
          <w:tcPr>
            <w:tcW w:w="218" w:type="pct"/>
            <w:gridSpan w:val="2"/>
          </w:tcPr>
          <w:p w14:paraId="5D565A3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54CFFCC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A20F70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6DB1526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6B3469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6A7A40F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84DBCCC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950C6C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AE6DD5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5C6480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02C5B37F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805E8F" w14:paraId="59BDEEA6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5D6E7472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717624A2" w14:textId="00565DE9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 xml:space="preserve">Loss </w:t>
            </w:r>
            <w:r w:rsidR="00FB467A"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>of Smell</w:t>
            </w: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 xml:space="preserve"> or Taste</w:t>
            </w:r>
          </w:p>
        </w:tc>
        <w:tc>
          <w:tcPr>
            <w:tcW w:w="218" w:type="pct"/>
            <w:gridSpan w:val="2"/>
          </w:tcPr>
          <w:p w14:paraId="5C68584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  <w:gridSpan w:val="2"/>
          </w:tcPr>
          <w:p w14:paraId="2A0F9EB2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3447D2A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20" w:type="pct"/>
            <w:gridSpan w:val="3"/>
          </w:tcPr>
          <w:p w14:paraId="42692F2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5842C6E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14D48C2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39120CB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047E79B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030FFB8F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9" w:type="pct"/>
          </w:tcPr>
          <w:p w14:paraId="1732588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41" w:type="pct"/>
            <w:vMerge/>
          </w:tcPr>
          <w:p w14:paraId="017AA94F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85B9C" w:rsidRPr="00C85755" w14:paraId="3FE024F1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667943ED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552FB66F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Muscle or Body</w:t>
            </w:r>
          </w:p>
        </w:tc>
        <w:tc>
          <w:tcPr>
            <w:tcW w:w="218" w:type="pct"/>
            <w:gridSpan w:val="2"/>
          </w:tcPr>
          <w:p w14:paraId="2276AA46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3D6F1320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93D885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78A46A0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683F152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1ECDB6E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4EF574C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CF4D71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7ECC7C7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1B8F42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1F7AAA33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3794A24B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14F61728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3FE318B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Diarrhea</w:t>
            </w:r>
          </w:p>
        </w:tc>
        <w:tc>
          <w:tcPr>
            <w:tcW w:w="218" w:type="pct"/>
            <w:gridSpan w:val="2"/>
          </w:tcPr>
          <w:p w14:paraId="0637433A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111AC46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AECEC4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7E30F8E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7C93D43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E4005B0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926FC51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7AA7EE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52D4193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2DD8725B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63A7CDF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5B9C" w:rsidRPr="00C85755" w14:paraId="50B1D7A0" w14:textId="77777777" w:rsidTr="005E1030">
        <w:trPr>
          <w:cantSplit/>
          <w:trHeight w:val="24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5C22E7DE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</w:tcPr>
          <w:p w14:paraId="42261A9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Others:</w:t>
            </w:r>
          </w:p>
        </w:tc>
        <w:tc>
          <w:tcPr>
            <w:tcW w:w="218" w:type="pct"/>
            <w:gridSpan w:val="2"/>
          </w:tcPr>
          <w:p w14:paraId="4AD6349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  <w:gridSpan w:val="2"/>
          </w:tcPr>
          <w:p w14:paraId="16AC981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76538145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0" w:type="pct"/>
            <w:gridSpan w:val="3"/>
          </w:tcPr>
          <w:p w14:paraId="7C9328E0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494207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1AE889E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0FBBD3E4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33BC9809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652172AD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" w:type="pct"/>
          </w:tcPr>
          <w:p w14:paraId="4F3935C8" w14:textId="77777777" w:rsidR="003004BD" w:rsidRPr="0031365B" w:rsidRDefault="003004BD" w:rsidP="009767D0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pct"/>
            <w:vMerge/>
          </w:tcPr>
          <w:p w14:paraId="60D118D0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04BD" w:rsidRPr="00805E8F" w14:paraId="39ABB994" w14:textId="77777777" w:rsidTr="005E1030">
        <w:trPr>
          <w:trHeight w:val="582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51A9FCD3" w14:textId="77777777" w:rsidR="003004BD" w:rsidRPr="0031365B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4" w:type="pct"/>
            <w:gridSpan w:val="7"/>
          </w:tcPr>
          <w:p w14:paraId="0155137B" w14:textId="41C966C3" w:rsidR="003004BD" w:rsidRPr="0031365B" w:rsidRDefault="00FB467A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>Positive teste for</w:t>
            </w:r>
            <w:r w:rsidR="003004BD"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  <w:lang w:val="en-US"/>
              </w:rPr>
              <w:t xml:space="preserve"> SARS-CoV-2?</w:t>
            </w:r>
            <w:r w:rsidR="003004BD" w:rsidRPr="0031365B">
              <w:rPr>
                <w:rFonts w:ascii="Times New Roman" w:hAnsi="Times New Roman" w:cs="Times New Roman"/>
                <w:b/>
                <w:spacing w:val="1"/>
                <w:w w:val="105"/>
                <w:sz w:val="18"/>
                <w:szCs w:val="18"/>
                <w:lang w:val="en-US"/>
              </w:rPr>
              <w:t xml:space="preserve"> </w:t>
            </w:r>
          </w:p>
          <w:p w14:paraId="37D90D95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</w:rPr>
              <w:t xml:space="preserve">  </w:t>
            </w:r>
            <w:r w:rsidRPr="0031365B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  <w:u w:val="single" w:color="000101"/>
              </w:rPr>
              <w:t xml:space="preserve"> 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</w:t>
            </w:r>
            <w:r w:rsidRPr="0031365B">
              <w:rPr>
                <w:rFonts w:ascii="Times New Roman" w:hAnsi="Times New Roman" w:cs="Times New Roman"/>
                <w:spacing w:val="1"/>
                <w:w w:val="105"/>
                <w:sz w:val="18"/>
                <w:szCs w:val="18"/>
              </w:rPr>
              <w:t xml:space="preserve"> 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Yes</w:t>
            </w:r>
            <w:r w:rsidRPr="0031365B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</w:rPr>
              <w:t xml:space="preserve"> 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</w:rPr>
              <w:t xml:space="preserve">   </w:t>
            </w:r>
            <w:r w:rsidRPr="0031365B">
              <w:rPr>
                <w:rFonts w:ascii="Times New Roman" w:hAnsi="Times New Roman" w:cs="Times New Roman"/>
                <w:spacing w:val="18"/>
                <w:w w:val="105"/>
                <w:sz w:val="18"/>
                <w:szCs w:val="18"/>
                <w:u w:val="single" w:color="000101"/>
              </w:rPr>
              <w:t xml:space="preserve"> 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No</w:t>
            </w:r>
          </w:p>
        </w:tc>
        <w:tc>
          <w:tcPr>
            <w:tcW w:w="2969" w:type="pct"/>
            <w:gridSpan w:val="9"/>
          </w:tcPr>
          <w:p w14:paraId="1CEAD3F1" w14:textId="77777777" w:rsidR="003004BD" w:rsidRPr="0031365B" w:rsidRDefault="003004BD" w:rsidP="009767D0">
            <w:pPr>
              <w:pStyle w:val="NormalWeb"/>
              <w:spacing w:before="0" w:beforeAutospacing="0" w:after="0" w:afterAutospacing="0"/>
              <w:jc w:val="both"/>
              <w:rPr>
                <w:iCs/>
                <w:sz w:val="18"/>
                <w:szCs w:val="18"/>
                <w:bdr w:val="none" w:sz="0" w:space="0" w:color="auto" w:frame="1"/>
              </w:rPr>
            </w:pPr>
            <w:r w:rsidRPr="0031365B">
              <w:rPr>
                <w:b/>
                <w:w w:val="105"/>
                <w:sz w:val="18"/>
                <w:szCs w:val="18"/>
              </w:rPr>
              <w:t>Type of test:</w:t>
            </w:r>
            <w:r w:rsidRPr="0031365B">
              <w:rPr>
                <w:w w:val="105"/>
                <w:sz w:val="18"/>
                <w:szCs w:val="18"/>
              </w:rPr>
              <w:tab/>
              <w:t>|</w:t>
            </w:r>
            <w:r w:rsidRPr="0031365B">
              <w:rPr>
                <w:w w:val="105"/>
                <w:sz w:val="18"/>
                <w:szCs w:val="18"/>
                <w:u w:val="single" w:color="000101"/>
              </w:rPr>
              <w:t xml:space="preserve">   </w:t>
            </w:r>
            <w:r w:rsidRPr="0031365B">
              <w:rPr>
                <w:spacing w:val="19"/>
                <w:w w:val="105"/>
                <w:sz w:val="18"/>
                <w:szCs w:val="18"/>
                <w:u w:val="single" w:color="000101"/>
              </w:rPr>
              <w:t xml:space="preserve"> </w:t>
            </w:r>
            <w:r w:rsidRPr="0031365B">
              <w:rPr>
                <w:w w:val="105"/>
                <w:sz w:val="18"/>
                <w:szCs w:val="18"/>
              </w:rPr>
              <w:t>|</w:t>
            </w:r>
            <w:r w:rsidRPr="0031365B">
              <w:rPr>
                <w:spacing w:val="2"/>
                <w:w w:val="105"/>
                <w:sz w:val="18"/>
                <w:szCs w:val="18"/>
              </w:rPr>
              <w:t xml:space="preserve"> </w:t>
            </w:r>
            <w:r w:rsidRPr="0031365B">
              <w:rPr>
                <w:w w:val="105"/>
                <w:sz w:val="18"/>
                <w:szCs w:val="18"/>
              </w:rPr>
              <w:t xml:space="preserve">RT-PCR   </w:t>
            </w:r>
            <w:r w:rsidRPr="0031365B">
              <w:rPr>
                <w:spacing w:val="10"/>
                <w:w w:val="105"/>
                <w:sz w:val="18"/>
                <w:szCs w:val="18"/>
              </w:rPr>
              <w:t xml:space="preserve"> </w:t>
            </w:r>
            <w:r w:rsidRPr="0031365B">
              <w:rPr>
                <w:w w:val="105"/>
                <w:sz w:val="18"/>
                <w:szCs w:val="18"/>
              </w:rPr>
              <w:t>|</w:t>
            </w:r>
            <w:r w:rsidRPr="0031365B">
              <w:rPr>
                <w:w w:val="105"/>
                <w:sz w:val="18"/>
                <w:szCs w:val="18"/>
                <w:u w:val="single" w:color="000101"/>
              </w:rPr>
              <w:t xml:space="preserve">  </w:t>
            </w:r>
            <w:r w:rsidRPr="0031365B">
              <w:rPr>
                <w:spacing w:val="21"/>
                <w:w w:val="105"/>
                <w:sz w:val="18"/>
                <w:szCs w:val="18"/>
                <w:u w:val="single" w:color="000101"/>
              </w:rPr>
              <w:t xml:space="preserve"> </w:t>
            </w:r>
            <w:r w:rsidRPr="0031365B">
              <w:rPr>
                <w:w w:val="105"/>
                <w:sz w:val="18"/>
                <w:szCs w:val="18"/>
              </w:rPr>
              <w:t>|</w:t>
            </w:r>
            <w:r w:rsidRPr="0031365B">
              <w:rPr>
                <w:iCs/>
                <w:sz w:val="18"/>
                <w:szCs w:val="18"/>
                <w:bdr w:val="none" w:sz="0" w:space="0" w:color="auto" w:frame="1"/>
              </w:rPr>
              <w:t xml:space="preserve"> </w:t>
            </w:r>
            <w:r w:rsidRPr="0031365B">
              <w:rPr>
                <w:w w:val="105"/>
                <w:sz w:val="18"/>
                <w:szCs w:val="18"/>
              </w:rPr>
              <w:t>Rapid Antigen Test</w:t>
            </w:r>
          </w:p>
          <w:p w14:paraId="77D17613" w14:textId="77777777" w:rsidR="003004BD" w:rsidRPr="0031365B" w:rsidRDefault="003004BD" w:rsidP="009767D0">
            <w:pPr>
              <w:pStyle w:val="TableParagraph"/>
              <w:tabs>
                <w:tab w:val="left" w:pos="3137"/>
                <w:tab w:val="left" w:pos="4233"/>
              </w:tabs>
              <w:rPr>
                <w:rFonts w:ascii="Times New Roman" w:hAnsi="Times New Roman" w:cs="Times New Roman"/>
                <w:iCs/>
                <w:sz w:val="18"/>
                <w:szCs w:val="18"/>
                <w:bdr w:val="none" w:sz="0" w:space="0" w:color="auto" w:frame="1"/>
                <w:lang w:val="en-US"/>
              </w:rPr>
            </w:pP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  <w:lang w:val="en-US"/>
              </w:rPr>
              <w:t xml:space="preserve">   </w:t>
            </w:r>
            <w:r w:rsidRPr="003C682F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</w:t>
            </w:r>
            <w:r w:rsidRPr="003C682F">
              <w:rPr>
                <w:rFonts w:ascii="Times New Roman" w:hAnsi="Times New Roman" w:cs="Times New Roman"/>
                <w:iCs/>
                <w:sz w:val="18"/>
                <w:szCs w:val="18"/>
                <w:bdr w:val="none" w:sz="0" w:space="0" w:color="auto" w:frame="1"/>
                <w:lang w:val="en-US"/>
              </w:rPr>
              <w:t xml:space="preserve"> Rapid Antibody Test   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  <w:lang w:val="en-US"/>
              </w:rPr>
              <w:t xml:space="preserve">   </w:t>
            </w:r>
            <w:r w:rsidRPr="003C682F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ELISA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ab/>
              <w:t>|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  <w:lang w:val="en-US"/>
              </w:rPr>
              <w:t xml:space="preserve">   </w:t>
            </w:r>
            <w:r w:rsidRPr="003C682F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ECLIA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ab/>
              <w:t>|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  <w:lang w:val="en-US"/>
              </w:rPr>
              <w:t xml:space="preserve">  </w:t>
            </w:r>
            <w:r w:rsidRPr="003C682F">
              <w:rPr>
                <w:rFonts w:ascii="Times New Roman" w:hAnsi="Times New Roman" w:cs="Times New Roman"/>
                <w:spacing w:val="19"/>
                <w:w w:val="105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C682F">
              <w:rPr>
                <w:rFonts w:ascii="Times New Roman" w:hAnsi="Times New Roman" w:cs="Times New Roman"/>
                <w:w w:val="105"/>
                <w:sz w:val="18"/>
                <w:szCs w:val="18"/>
                <w:lang w:val="en-US"/>
              </w:rPr>
              <w:t>|CLIA</w:t>
            </w:r>
          </w:p>
        </w:tc>
      </w:tr>
      <w:tr w:rsidR="003004BD" w:rsidRPr="00805E8F" w14:paraId="1FCC6BEC" w14:textId="77777777" w:rsidTr="005E1030">
        <w:trPr>
          <w:trHeight w:val="520"/>
        </w:trPr>
        <w:tc>
          <w:tcPr>
            <w:tcW w:w="136" w:type="pct"/>
            <w:vMerge/>
            <w:shd w:val="clear" w:color="auto" w:fill="D9D9D9"/>
            <w:textDirection w:val="btLr"/>
          </w:tcPr>
          <w:p w14:paraId="0BFB3437" w14:textId="77777777" w:rsidR="003004BD" w:rsidRPr="003C682F" w:rsidRDefault="003004BD" w:rsidP="009767D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5" w:type="pct"/>
            <w:gridSpan w:val="4"/>
          </w:tcPr>
          <w:p w14:paraId="3F0EE677" w14:textId="77777777" w:rsidR="003004BD" w:rsidRPr="0031365B" w:rsidRDefault="003004BD" w:rsidP="009767D0">
            <w:pPr>
              <w:pStyle w:val="TableParagraph"/>
              <w:tabs>
                <w:tab w:val="left" w:pos="1531"/>
                <w:tab w:val="left" w:pos="1948"/>
                <w:tab w:val="left" w:pos="236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31365B">
              <w:rPr>
                <w:rFonts w:ascii="Times New Roman" w:hAnsi="Times New Roman" w:cs="Times New Roman"/>
                <w:b/>
                <w:w w:val="105"/>
                <w:sz w:val="18"/>
                <w:szCs w:val="18"/>
              </w:rPr>
              <w:t>Collection Date: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</w:rPr>
              <w:tab/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</w:rPr>
              <w:tab/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</w:rPr>
              <w:t>|</w:t>
            </w:r>
            <w:r w:rsidRPr="0031365B">
              <w:rPr>
                <w:rFonts w:ascii="Times New Roman" w:hAnsi="Times New Roman" w:cs="Times New Roman"/>
                <w:w w:val="105"/>
                <w:sz w:val="18"/>
                <w:szCs w:val="18"/>
                <w:u w:val="single" w:color="000101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u w:val="single" w:color="000101"/>
              </w:rPr>
              <w:tab/>
            </w:r>
          </w:p>
        </w:tc>
        <w:tc>
          <w:tcPr>
            <w:tcW w:w="3309" w:type="pct"/>
            <w:gridSpan w:val="12"/>
          </w:tcPr>
          <w:p w14:paraId="39AC3DD2" w14:textId="77777777" w:rsidR="003004BD" w:rsidRPr="0031365B" w:rsidRDefault="003004BD" w:rsidP="009767D0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1365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est Result:</w:t>
            </w:r>
            <w:r w:rsidRPr="0031365B">
              <w:rPr>
                <w:rFonts w:ascii="Times New Roman" w:hAnsi="Times New Roman" w:cs="Times New Roman"/>
                <w:b/>
                <w:spacing w:val="1"/>
                <w:sz w:val="18"/>
                <w:szCs w:val="18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            |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u w:val="single" w:color="000101"/>
                <w:lang w:val="en-US"/>
              </w:rPr>
              <w:t xml:space="preserve">   </w:t>
            </w:r>
            <w:r w:rsidRPr="0031365B">
              <w:rPr>
                <w:rFonts w:ascii="Times New Roman" w:hAnsi="Times New Roman" w:cs="Times New Roman"/>
                <w:spacing w:val="17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|</w:t>
            </w:r>
            <w:r w:rsidRPr="0031365B">
              <w:rPr>
                <w:rFonts w:ascii="Times New Roman" w:hAnsi="Times New Roman" w:cs="Times New Roman"/>
                <w:spacing w:val="11"/>
                <w:sz w:val="18"/>
                <w:szCs w:val="18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sitive</w:t>
            </w:r>
            <w:r w:rsidRPr="0031365B">
              <w:rPr>
                <w:rFonts w:ascii="Times New Roman" w:hAnsi="Times New Roman" w:cs="Times New Roman"/>
                <w:spacing w:val="-3"/>
                <w:sz w:val="18"/>
                <w:szCs w:val="18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|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u w:val="single" w:color="000101"/>
                <w:lang w:val="en-US"/>
              </w:rPr>
              <w:t xml:space="preserve">    </w:t>
            </w:r>
            <w:r w:rsidRPr="0031365B">
              <w:rPr>
                <w:rFonts w:ascii="Times New Roman" w:hAnsi="Times New Roman" w:cs="Times New Roman"/>
                <w:spacing w:val="16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|Negative</w:t>
            </w:r>
            <w:r w:rsidRPr="0031365B">
              <w:rPr>
                <w:rFonts w:ascii="Times New Roman" w:hAnsi="Times New Roman" w:cs="Times New Roman"/>
                <w:spacing w:val="11"/>
                <w:sz w:val="18"/>
                <w:szCs w:val="18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|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u w:val="single" w:color="000101"/>
                <w:lang w:val="en-US"/>
              </w:rPr>
              <w:t xml:space="preserve">    </w:t>
            </w:r>
            <w:r w:rsidRPr="0031365B">
              <w:rPr>
                <w:rFonts w:ascii="Times New Roman" w:hAnsi="Times New Roman" w:cs="Times New Roman"/>
                <w:spacing w:val="17"/>
                <w:sz w:val="18"/>
                <w:szCs w:val="18"/>
                <w:u w:val="single" w:color="000101"/>
                <w:lang w:val="en-US"/>
              </w:rPr>
              <w:t xml:space="preserve"> </w:t>
            </w:r>
            <w:r w:rsidRPr="0031365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|Inconclusive</w:t>
            </w:r>
          </w:p>
        </w:tc>
      </w:tr>
    </w:tbl>
    <w:p w14:paraId="5F880281" w14:textId="03C162B5" w:rsidR="00D600F3" w:rsidRDefault="00586DD9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  <w:r>
        <w:rPr>
          <w:b/>
          <w:shd w:val="clear" w:color="auto" w:fill="FFFFFF"/>
          <w:lang w:val="en-US"/>
        </w:rPr>
        <w:t>Table</w:t>
      </w:r>
      <w:r w:rsidR="006F4B78" w:rsidRPr="006F4B78">
        <w:rPr>
          <w:b/>
          <w:shd w:val="clear" w:color="auto" w:fill="FFFFFF"/>
          <w:lang w:val="en-US"/>
        </w:rPr>
        <w:t xml:space="preserve"> S1:</w:t>
      </w:r>
      <w:r w:rsidR="00EA3C90">
        <w:rPr>
          <w:shd w:val="clear" w:color="auto" w:fill="FFFFFF"/>
          <w:lang w:val="en-US"/>
        </w:rPr>
        <w:t xml:space="preserve"> </w:t>
      </w:r>
      <w:r w:rsidR="00EA3C90" w:rsidRPr="00AF7956">
        <w:rPr>
          <w:shd w:val="clear" w:color="auto" w:fill="FFFFFF"/>
          <w:lang w:val="en-US"/>
        </w:rPr>
        <w:t xml:space="preserve">COVID-19 </w:t>
      </w:r>
      <w:r w:rsidR="006B08B5" w:rsidRPr="00AF7956">
        <w:rPr>
          <w:shd w:val="clear" w:color="auto" w:fill="FFFFFF"/>
          <w:lang w:val="en-US"/>
        </w:rPr>
        <w:t xml:space="preserve">technical data sheet: </w:t>
      </w:r>
      <w:r w:rsidR="006F4B78" w:rsidRPr="00AF7956">
        <w:rPr>
          <w:shd w:val="clear" w:color="auto" w:fill="FFFFFF"/>
          <w:lang w:val="en-US"/>
        </w:rPr>
        <w:t>Symptoms</w:t>
      </w:r>
      <w:r w:rsidR="006F4B78" w:rsidRPr="006F4B78">
        <w:rPr>
          <w:shd w:val="clear" w:color="auto" w:fill="FFFFFF"/>
          <w:lang w:val="en-US"/>
        </w:rPr>
        <w:t>, Tests, Monitoring and Identification of Risk Conditions.</w:t>
      </w:r>
    </w:p>
    <w:p w14:paraId="23DD3846" w14:textId="77777777" w:rsidR="00F914D6" w:rsidRDefault="00F914D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2AE9AE3C" w14:textId="77777777" w:rsidR="00F914D6" w:rsidRDefault="00F914D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3533A2D3" w14:textId="1CE16FFC" w:rsidR="00F914D6" w:rsidRDefault="00F914D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543BD477" w14:textId="77777777" w:rsidR="00F914D6" w:rsidRDefault="00F914D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7E4D83F7" w14:textId="77777777" w:rsidR="00F914D6" w:rsidRDefault="00F914D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5140CF11" w14:textId="77777777" w:rsidR="003957B6" w:rsidRDefault="003957B6" w:rsidP="00D600F3">
      <w:pPr>
        <w:pStyle w:val="NormalWeb"/>
        <w:spacing w:before="0" w:beforeAutospacing="0" w:after="0" w:afterAutospacing="0" w:line="360" w:lineRule="auto"/>
        <w:jc w:val="both"/>
        <w:rPr>
          <w:shd w:val="clear" w:color="auto" w:fill="FFFFFF"/>
          <w:lang w:val="en-US"/>
        </w:rPr>
      </w:pPr>
    </w:p>
    <w:p w14:paraId="0A385663" w14:textId="7C6DD9D9" w:rsidR="00F914D6" w:rsidRDefault="003957B6" w:rsidP="003957B6">
      <w:pPr>
        <w:pStyle w:val="Corpodetexto"/>
        <w:spacing w:line="360" w:lineRule="auto"/>
        <w:jc w:val="center"/>
        <w:rPr>
          <w:rFonts w:ascii="Palatino Linotype" w:hAnsi="Palatino Linotype" w:cs="Times New Roman"/>
          <w:b/>
          <w:bCs/>
          <w:szCs w:val="20"/>
          <w:lang w:val="pt-BR"/>
        </w:rPr>
      </w:pPr>
      <w:r>
        <w:rPr>
          <w:rFonts w:ascii="Palatino Linotype" w:hAnsi="Palatino Linotype" w:cs="Times New Roman"/>
          <w:b/>
          <w:bCs/>
          <w:szCs w:val="20"/>
          <w:lang w:val="pt-BR"/>
        </w:rPr>
        <w:lastRenderedPageBreak/>
        <w:t>Table S2</w:t>
      </w:r>
    </w:p>
    <w:p w14:paraId="2DD2CC79" w14:textId="54225160" w:rsidR="001B01DB" w:rsidRDefault="001B01DB" w:rsidP="0023435C">
      <w:pPr>
        <w:pStyle w:val="NormalWeb"/>
        <w:spacing w:before="0" w:beforeAutospacing="0" w:after="0" w:afterAutospacing="0" w:line="360" w:lineRule="auto"/>
        <w:jc w:val="both"/>
        <w:rPr>
          <w:b/>
          <w:bdr w:val="none" w:sz="0" w:space="0" w:color="auto" w:frame="1"/>
          <w:lang w:val="en-US"/>
        </w:rPr>
      </w:pPr>
      <w:r w:rsidRPr="001B01DB">
        <w:rPr>
          <w:noProof/>
        </w:rPr>
        <w:drawing>
          <wp:inline distT="0" distB="0" distL="0" distR="0" wp14:anchorId="083189CE" wp14:editId="04D01606">
            <wp:extent cx="5849620" cy="3648760"/>
            <wp:effectExtent l="0" t="0" r="0" b="889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620" cy="364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6C309" w14:textId="5C0C9357" w:rsidR="0023435C" w:rsidRDefault="0023435C" w:rsidP="0023435C">
      <w:pPr>
        <w:pStyle w:val="NormalWeb"/>
        <w:spacing w:before="0" w:beforeAutospacing="0" w:after="0" w:afterAutospacing="0" w:line="360" w:lineRule="auto"/>
        <w:jc w:val="both"/>
        <w:rPr>
          <w:bdr w:val="none" w:sz="0" w:space="0" w:color="auto" w:frame="1"/>
          <w:lang w:val="en-US"/>
        </w:rPr>
      </w:pPr>
      <w:r w:rsidRPr="00970D3A">
        <w:rPr>
          <w:b/>
          <w:bdr w:val="none" w:sz="0" w:space="0" w:color="auto" w:frame="1"/>
          <w:lang w:val="en-US"/>
        </w:rPr>
        <w:t>Table</w:t>
      </w:r>
      <w:r>
        <w:rPr>
          <w:b/>
          <w:bdr w:val="none" w:sz="0" w:space="0" w:color="auto" w:frame="1"/>
          <w:lang w:val="en-US"/>
        </w:rPr>
        <w:t xml:space="preserve"> S2</w:t>
      </w:r>
      <w:r w:rsidRPr="00970D3A">
        <w:rPr>
          <w:b/>
          <w:bdr w:val="none" w:sz="0" w:space="0" w:color="auto" w:frame="1"/>
          <w:lang w:val="en-US"/>
        </w:rPr>
        <w:t>:</w:t>
      </w:r>
      <w:r w:rsidRPr="00970D3A">
        <w:rPr>
          <w:bdr w:val="none" w:sz="0" w:space="0" w:color="auto" w:frame="1"/>
          <w:lang w:val="en-US"/>
        </w:rPr>
        <w:t xml:space="preserve"> </w:t>
      </w:r>
      <w:r w:rsidRPr="00AF7956">
        <w:rPr>
          <w:shd w:val="clear" w:color="auto" w:fill="FFFFFF"/>
          <w:lang w:val="en-US"/>
        </w:rPr>
        <w:t>General data record</w:t>
      </w:r>
      <w:r w:rsidR="00374E71">
        <w:rPr>
          <w:shd w:val="clear" w:color="auto" w:fill="FFFFFF"/>
          <w:lang w:val="en-US"/>
        </w:rPr>
        <w:t>,</w:t>
      </w:r>
      <w:r w:rsidR="00CC256D">
        <w:rPr>
          <w:shd w:val="clear" w:color="auto" w:fill="FFFFFF"/>
          <w:lang w:val="en-US"/>
        </w:rPr>
        <w:t xml:space="preserve"> </w:t>
      </w:r>
      <w:r w:rsidR="00374E71">
        <w:rPr>
          <w:shd w:val="clear" w:color="auto" w:fill="FFFFFF"/>
          <w:lang w:val="en-US"/>
        </w:rPr>
        <w:t>i</w:t>
      </w:r>
      <w:r w:rsidR="00374E71" w:rsidRPr="00AF7956">
        <w:rPr>
          <w:shd w:val="clear" w:color="auto" w:fill="FFFFFF"/>
          <w:lang w:val="en-US"/>
        </w:rPr>
        <w:t>ndicating</w:t>
      </w:r>
      <w:r w:rsidR="00374E71" w:rsidRPr="006F4B78">
        <w:rPr>
          <w:shd w:val="clear" w:color="auto" w:fill="FFFFFF"/>
          <w:lang w:val="en-US"/>
        </w:rPr>
        <w:t xml:space="preserve"> </w:t>
      </w:r>
      <w:r w:rsidRPr="006F4B78">
        <w:rPr>
          <w:shd w:val="clear" w:color="auto" w:fill="FFFFFF"/>
          <w:lang w:val="en-US"/>
        </w:rPr>
        <w:t>test records and onset of symptoms, intensity of COVID-19 symptoms (evaluat</w:t>
      </w:r>
      <w:r w:rsidRPr="00970D3A">
        <w:rPr>
          <w:shd w:val="clear" w:color="auto" w:fill="FFFFFF"/>
          <w:lang w:val="en-US"/>
        </w:rPr>
        <w:t xml:space="preserve">ed on a scale of 0 to 10) and </w:t>
      </w:r>
      <w:r w:rsidR="00374E71">
        <w:rPr>
          <w:shd w:val="clear" w:color="auto" w:fill="FFFFFF"/>
          <w:lang w:val="en-US"/>
        </w:rPr>
        <w:t xml:space="preserve"> the </w:t>
      </w:r>
      <w:r w:rsidRPr="00970D3A">
        <w:rPr>
          <w:shd w:val="clear" w:color="auto" w:fill="FFFFFF"/>
          <w:lang w:val="en-US"/>
        </w:rPr>
        <w:t>sum</w:t>
      </w:r>
      <w:r w:rsidR="00374E71">
        <w:rPr>
          <w:shd w:val="clear" w:color="auto" w:fill="FFFFFF"/>
          <w:lang w:val="en-US"/>
        </w:rPr>
        <w:t xml:space="preserve"> of</w:t>
      </w:r>
      <w:r w:rsidRPr="00970D3A">
        <w:rPr>
          <w:shd w:val="clear" w:color="auto" w:fill="FFFFFF"/>
          <w:lang w:val="en-US"/>
        </w:rPr>
        <w:t xml:space="preserve"> </w:t>
      </w:r>
      <w:r>
        <w:rPr>
          <w:shd w:val="clear" w:color="auto" w:fill="FFFFFF"/>
          <w:lang w:val="en-US"/>
        </w:rPr>
        <w:t>symptoms</w:t>
      </w:r>
      <w:r w:rsidRPr="00970D3A">
        <w:rPr>
          <w:shd w:val="clear" w:color="auto" w:fill="FFFFFF"/>
          <w:lang w:val="en-US"/>
        </w:rPr>
        <w:t xml:space="preserve">. </w:t>
      </w:r>
      <w:r w:rsidR="00036A79">
        <w:rPr>
          <w:shd w:val="clear" w:color="auto" w:fill="FFFFFF"/>
          <w:lang w:val="en-US"/>
        </w:rPr>
        <w:t xml:space="preserve">The </w:t>
      </w:r>
      <w:r w:rsidRPr="00970D3A">
        <w:rPr>
          <w:shd w:val="clear" w:color="auto" w:fill="FFFFFF"/>
          <w:lang w:val="en-US"/>
        </w:rPr>
        <w:t xml:space="preserve">vaccination </w:t>
      </w:r>
      <w:r w:rsidRPr="005E1030">
        <w:rPr>
          <w:shd w:val="clear" w:color="auto" w:fill="FFFFFF"/>
          <w:lang w:val="en-US"/>
        </w:rPr>
        <w:t>scheme</w:t>
      </w:r>
      <w:r w:rsidR="00036A79">
        <w:rPr>
          <w:shd w:val="clear" w:color="auto" w:fill="FFFFFF"/>
          <w:lang w:val="en-US"/>
        </w:rPr>
        <w:t xml:space="preserve"> of participants</w:t>
      </w:r>
      <w:r w:rsidRPr="005E1030">
        <w:rPr>
          <w:shd w:val="clear" w:color="auto" w:fill="FFFFFF"/>
          <w:lang w:val="en-US"/>
        </w:rPr>
        <w:t xml:space="preserve"> is reported according to the initial letter of the vaccine's name (A, for AstraZeneca, C for CoronaVac, J for Janssen, P for Pfizer)</w:t>
      </w:r>
      <w:r>
        <w:rPr>
          <w:shd w:val="clear" w:color="auto" w:fill="FFFFFF"/>
          <w:lang w:val="en-US"/>
        </w:rPr>
        <w:t xml:space="preserve">. The anti-N and anti-S IgG titers before and after the infection event are </w:t>
      </w:r>
      <w:r w:rsidR="00374E71">
        <w:rPr>
          <w:shd w:val="clear" w:color="auto" w:fill="FFFFFF"/>
          <w:lang w:val="en-US"/>
        </w:rPr>
        <w:t xml:space="preserve">also listed. </w:t>
      </w:r>
    </w:p>
    <w:p w14:paraId="2B68CFA9" w14:textId="02C1F5B6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08BCFB1D" w14:textId="302193D9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1331C5F9" w14:textId="77777777" w:rsidR="003A1C35" w:rsidRDefault="003A1C35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1CBCCA87" w14:textId="77777777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002C96FA" w14:textId="290A82E6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6516CB3F" w14:textId="77777777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6E8DF65A" w14:textId="77777777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07D7807A" w14:textId="7946D835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531113DF" w14:textId="77777777" w:rsidR="004B0F08" w:rsidRDefault="004B0F08">
      <w:pPr>
        <w:spacing w:after="200"/>
        <w:ind w:firstLine="0"/>
        <w:jc w:val="left"/>
        <w:rPr>
          <w:rFonts w:eastAsia="Times New Roman" w:cs="Times New Roman"/>
          <w:bdr w:val="none" w:sz="0" w:space="0" w:color="auto" w:frame="1"/>
          <w:lang w:val="en-US" w:eastAsia="pt-BR"/>
        </w:rPr>
      </w:pPr>
    </w:p>
    <w:p w14:paraId="3D796ABF" w14:textId="1F5C4A1D" w:rsidR="003957B6" w:rsidRDefault="003957B6" w:rsidP="003957B6">
      <w:pPr>
        <w:pStyle w:val="Corpodetexto"/>
        <w:spacing w:line="360" w:lineRule="auto"/>
        <w:jc w:val="center"/>
        <w:rPr>
          <w:shd w:val="clear" w:color="auto" w:fill="FFFFFF"/>
          <w:lang w:val="en-US"/>
        </w:rPr>
      </w:pPr>
      <w:r>
        <w:rPr>
          <w:rFonts w:ascii="Palatino Linotype" w:hAnsi="Palatino Linotype" w:cs="Times New Roman"/>
          <w:b/>
          <w:bCs/>
          <w:szCs w:val="20"/>
          <w:lang w:val="pt-BR"/>
        </w:rPr>
        <w:t>Table S3</w:t>
      </w:r>
    </w:p>
    <w:tbl>
      <w:tblPr>
        <w:tblW w:w="50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6"/>
        <w:gridCol w:w="1071"/>
        <w:gridCol w:w="651"/>
        <w:gridCol w:w="577"/>
        <w:gridCol w:w="575"/>
        <w:gridCol w:w="577"/>
        <w:gridCol w:w="575"/>
        <w:gridCol w:w="575"/>
        <w:gridCol w:w="575"/>
        <w:gridCol w:w="577"/>
        <w:gridCol w:w="575"/>
        <w:gridCol w:w="577"/>
        <w:gridCol w:w="584"/>
      </w:tblGrid>
      <w:tr w:rsidR="00EF78A2" w:rsidRPr="00EF78A2" w14:paraId="16C1D12C" w14:textId="77777777" w:rsidTr="00385198">
        <w:trPr>
          <w:trHeight w:val="454"/>
        </w:trPr>
        <w:tc>
          <w:tcPr>
            <w:tcW w:w="937" w:type="pct"/>
            <w:vMerge w:val="restart"/>
            <w:shd w:val="clear" w:color="auto" w:fill="auto"/>
            <w:vAlign w:val="center"/>
            <w:hideMark/>
          </w:tcPr>
          <w:p w14:paraId="1791D23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Symptomatology</w:t>
            </w:r>
          </w:p>
        </w:tc>
        <w:tc>
          <w:tcPr>
            <w:tcW w:w="581" w:type="pct"/>
            <w:vMerge w:val="restart"/>
            <w:shd w:val="clear" w:color="auto" w:fill="auto"/>
            <w:vAlign w:val="center"/>
            <w:hideMark/>
          </w:tcPr>
          <w:p w14:paraId="503B882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Mean ± SD</w:t>
            </w:r>
          </w:p>
        </w:tc>
        <w:tc>
          <w:tcPr>
            <w:tcW w:w="3482" w:type="pct"/>
            <w:gridSpan w:val="11"/>
            <w:shd w:val="clear" w:color="auto" w:fill="auto"/>
            <w:vAlign w:val="center"/>
            <w:hideMark/>
          </w:tcPr>
          <w:p w14:paraId="16E28AF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  <w:t>Frequency Distribution (%) - Degree of intensity of symptoms COVID-19</w:t>
            </w:r>
          </w:p>
          <w:p w14:paraId="0BFA274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  <w:t>(from 0 to 10)</w:t>
            </w:r>
          </w:p>
        </w:tc>
      </w:tr>
      <w:tr w:rsidR="00EF78A2" w:rsidRPr="00EF78A2" w14:paraId="788F58FB" w14:textId="77777777" w:rsidTr="00262DF4">
        <w:trPr>
          <w:trHeight w:val="454"/>
        </w:trPr>
        <w:tc>
          <w:tcPr>
            <w:tcW w:w="937" w:type="pct"/>
            <w:vMerge/>
            <w:vAlign w:val="center"/>
            <w:hideMark/>
          </w:tcPr>
          <w:p w14:paraId="24823A8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</w:pPr>
          </w:p>
        </w:tc>
        <w:tc>
          <w:tcPr>
            <w:tcW w:w="581" w:type="pct"/>
            <w:vMerge/>
            <w:vAlign w:val="center"/>
            <w:hideMark/>
          </w:tcPr>
          <w:p w14:paraId="330D54E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</w:pPr>
          </w:p>
        </w:tc>
        <w:tc>
          <w:tcPr>
            <w:tcW w:w="353" w:type="pct"/>
            <w:shd w:val="clear" w:color="auto" w:fill="auto"/>
            <w:vAlign w:val="center"/>
            <w:hideMark/>
          </w:tcPr>
          <w:p w14:paraId="217F947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0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366F4B9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1</w:t>
            </w:r>
          </w:p>
        </w:tc>
        <w:tc>
          <w:tcPr>
            <w:tcW w:w="312" w:type="pct"/>
            <w:shd w:val="clear" w:color="auto" w:fill="auto"/>
            <w:vAlign w:val="center"/>
            <w:hideMark/>
          </w:tcPr>
          <w:p w14:paraId="66B36F5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2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0CC433A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3</w:t>
            </w:r>
          </w:p>
        </w:tc>
        <w:tc>
          <w:tcPr>
            <w:tcW w:w="312" w:type="pct"/>
            <w:shd w:val="clear" w:color="auto" w:fill="auto"/>
            <w:vAlign w:val="center"/>
            <w:hideMark/>
          </w:tcPr>
          <w:p w14:paraId="5DFD701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4</w:t>
            </w:r>
          </w:p>
        </w:tc>
        <w:tc>
          <w:tcPr>
            <w:tcW w:w="312" w:type="pct"/>
            <w:shd w:val="clear" w:color="auto" w:fill="auto"/>
            <w:vAlign w:val="center"/>
            <w:hideMark/>
          </w:tcPr>
          <w:p w14:paraId="5EC222E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5</w:t>
            </w:r>
          </w:p>
        </w:tc>
        <w:tc>
          <w:tcPr>
            <w:tcW w:w="312" w:type="pct"/>
            <w:shd w:val="clear" w:color="auto" w:fill="auto"/>
            <w:vAlign w:val="center"/>
            <w:hideMark/>
          </w:tcPr>
          <w:p w14:paraId="58C2F8F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6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4AD6539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7</w:t>
            </w:r>
          </w:p>
        </w:tc>
        <w:tc>
          <w:tcPr>
            <w:tcW w:w="312" w:type="pct"/>
            <w:shd w:val="clear" w:color="auto" w:fill="auto"/>
            <w:vAlign w:val="center"/>
            <w:hideMark/>
          </w:tcPr>
          <w:p w14:paraId="1B52316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8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3B3E434A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9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5EA845EC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10</w:t>
            </w:r>
          </w:p>
        </w:tc>
      </w:tr>
      <w:tr w:rsidR="00EF78A2" w:rsidRPr="00EF78A2" w14:paraId="3BE7188C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2E5584C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Fever or chills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21D2A56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7,9 ± 2,6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920FAC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71405B6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CFFA5C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0688C7F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86B6F4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C989A8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56D45E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C1F510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873AC5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18A8688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50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0FBF608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</w:tr>
      <w:tr w:rsidR="00EF78A2" w:rsidRPr="00EF78A2" w14:paraId="288E2A20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2BA5963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Sore throat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0A80904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,7 ± 3,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12BB48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04B99CDA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FC309B2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857E75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F52978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E8BBBE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1B39C8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288AF3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0B60E4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434F3A1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8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5175A02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</w:tr>
      <w:tr w:rsidR="00EF78A2" w:rsidRPr="00EF78A2" w14:paraId="5A7F74F4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70F2D04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Shortness of breath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2E2E59D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2,8 ± 3,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33A542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25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FBBCA24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8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2469CB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79F7304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B043A8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C456CEA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E6FFEC2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098D49B2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C50F6C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1916E95C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1F033E7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</w:tr>
      <w:tr w:rsidR="00EF78A2" w:rsidRPr="00EF78A2" w14:paraId="3E59F643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66B690C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Cough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04DDF25A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,8 ± 3,1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1A70D0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10ACD24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10C328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BFC4AF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8D5270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447C31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014FB9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7004915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A48AD8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13584F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44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0D3B7DE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</w:tr>
      <w:tr w:rsidR="00EF78A2" w:rsidRPr="00EF78A2" w14:paraId="5E811DFA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1C493F0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Headache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4103F5D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,1 ± 2,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FFA199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1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48B44DF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82082C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245078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8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D3E584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BCC6E6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CB47FD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399693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F675F5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7BC0809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231101DC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</w:tr>
      <w:tr w:rsidR="00EF78A2" w:rsidRPr="00EF78A2" w14:paraId="11ABCFCD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1A67DD7C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Congestion or runny nose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1DA8937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4,3 ± 3,4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72E4FF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76BF7E3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B5AE87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995E6D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31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6C5A15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6CC762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CDCA7C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81E5F2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0363D4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BD9B74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5A5889D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</w:tr>
      <w:tr w:rsidR="00EF78A2" w:rsidRPr="00EF78A2" w14:paraId="008B42F7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074F99C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pt-BR"/>
              </w:rPr>
              <w:t>Loss of taste or smell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13CB4AE0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4,8 ± 2,7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904363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31A0905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7CECBB2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369674B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DAC9D5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21DA89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6D97E5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25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0D0FFD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CF396F8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27F3AD5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4A4CD4C4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</w:tr>
      <w:tr w:rsidR="00EF78A2" w:rsidRPr="00EF78A2" w14:paraId="43A1E1DD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7994B67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Muscle or body aches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592846D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4,9 ± 3,0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933D05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3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53CDB3E9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57BE4F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4D0B79B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C4A800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11F99F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4625C65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1C7F42F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19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939DBDE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1BB4CC6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021390A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</w:tr>
      <w:tr w:rsidR="00EF78A2" w:rsidRPr="00EF78A2" w14:paraId="3B6D9C79" w14:textId="77777777" w:rsidTr="00262DF4">
        <w:trPr>
          <w:trHeight w:val="454"/>
        </w:trPr>
        <w:tc>
          <w:tcPr>
            <w:tcW w:w="937" w:type="pct"/>
            <w:shd w:val="clear" w:color="auto" w:fill="auto"/>
            <w:vAlign w:val="center"/>
            <w:hideMark/>
          </w:tcPr>
          <w:p w14:paraId="3462AACA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>Diarrhea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14:paraId="483EC72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,9 ± 1,9</w:t>
            </w:r>
          </w:p>
        </w:tc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B6AC663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5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3A4985AD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44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19A232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014358D4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FB35F5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F5D210F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2CA385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02E05BD1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742F1E37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6%</w:t>
            </w:r>
          </w:p>
        </w:tc>
        <w:tc>
          <w:tcPr>
            <w:tcW w:w="313" w:type="pct"/>
            <w:shd w:val="clear" w:color="auto" w:fill="auto"/>
            <w:noWrap/>
            <w:vAlign w:val="center"/>
            <w:hideMark/>
          </w:tcPr>
          <w:p w14:paraId="4EA71426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7ABCE36C" w14:textId="77777777" w:rsidR="00EF78A2" w:rsidRPr="00EF78A2" w:rsidRDefault="00EF78A2" w:rsidP="00EF78A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EF78A2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0%</w:t>
            </w:r>
          </w:p>
        </w:tc>
      </w:tr>
    </w:tbl>
    <w:p w14:paraId="3AE339A2" w14:textId="3D672DC3" w:rsidR="00AF7956" w:rsidRDefault="005F6274" w:rsidP="003004BD">
      <w:pPr>
        <w:pStyle w:val="NormalWeb"/>
        <w:spacing w:before="0" w:beforeAutospacing="0" w:after="0" w:afterAutospacing="0" w:line="360" w:lineRule="auto"/>
        <w:jc w:val="both"/>
        <w:rPr>
          <w:bdr w:val="none" w:sz="0" w:space="0" w:color="auto" w:frame="1"/>
          <w:lang w:val="en-US"/>
        </w:rPr>
      </w:pPr>
      <w:r>
        <w:rPr>
          <w:b/>
          <w:bdr w:val="none" w:sz="0" w:space="0" w:color="auto" w:frame="1"/>
          <w:lang w:val="en-US"/>
        </w:rPr>
        <w:t>Table S3</w:t>
      </w:r>
      <w:r w:rsidR="004F48D9" w:rsidRPr="00817809">
        <w:rPr>
          <w:b/>
          <w:bdr w:val="none" w:sz="0" w:space="0" w:color="auto" w:frame="1"/>
          <w:lang w:val="en-US"/>
        </w:rPr>
        <w:t>:</w:t>
      </w:r>
      <w:r w:rsidR="004F48D9" w:rsidRPr="00817809">
        <w:rPr>
          <w:bdr w:val="none" w:sz="0" w:space="0" w:color="auto" w:frame="1"/>
          <w:lang w:val="en-US"/>
        </w:rPr>
        <w:t xml:space="preserve"> </w:t>
      </w:r>
      <w:r w:rsidR="004F48D9" w:rsidRPr="00AF7956">
        <w:rPr>
          <w:bdr w:val="none" w:sz="0" w:space="0" w:color="auto" w:frame="1"/>
          <w:lang w:val="en-US"/>
        </w:rPr>
        <w:t xml:space="preserve">Frequency distribution table associated with the degree of intensity of COVID-19 symptoms. Note: </w:t>
      </w:r>
      <w:r w:rsidR="00374E71">
        <w:rPr>
          <w:bdr w:val="none" w:sz="0" w:space="0" w:color="auto" w:frame="1"/>
          <w:lang w:val="en-US"/>
        </w:rPr>
        <w:t>b</w:t>
      </w:r>
      <w:r w:rsidR="00374E71" w:rsidRPr="00AF7956">
        <w:rPr>
          <w:bdr w:val="none" w:sz="0" w:space="0" w:color="auto" w:frame="1"/>
          <w:lang w:val="en-US"/>
        </w:rPr>
        <w:t>ased</w:t>
      </w:r>
      <w:r w:rsidR="00374E71" w:rsidRPr="002C7973">
        <w:rPr>
          <w:bdr w:val="none" w:sz="0" w:space="0" w:color="auto" w:frame="1"/>
          <w:lang w:val="en-US"/>
        </w:rPr>
        <w:t xml:space="preserve"> </w:t>
      </w:r>
      <w:r w:rsidR="004F48D9" w:rsidRPr="002C7973">
        <w:rPr>
          <w:bdr w:val="none" w:sz="0" w:space="0" w:color="auto" w:frame="1"/>
          <w:lang w:val="en-US"/>
        </w:rPr>
        <w:t>on the latest update from the Ministry of Health (September 2021), primary symptoms of COVID-19 have been incorporated into the table. SD: Standard Deviation.</w:t>
      </w:r>
      <w:bookmarkEnd w:id="0"/>
    </w:p>
    <w:p w14:paraId="6C715050" w14:textId="77777777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bdr w:val="none" w:sz="0" w:space="0" w:color="auto" w:frame="1"/>
          <w:lang w:val="en-US"/>
        </w:rPr>
        <w:br w:type="page"/>
      </w:r>
    </w:p>
    <w:p w14:paraId="113EA510" w14:textId="030CDD76" w:rsidR="003957B6" w:rsidRPr="003957B6" w:rsidRDefault="003957B6">
      <w:pPr>
        <w:spacing w:after="200"/>
        <w:ind w:firstLine="0"/>
        <w:jc w:val="left"/>
        <w:rPr>
          <w:rFonts w:eastAsia="Times New Roman" w:cs="Times New Roman"/>
          <w:b/>
          <w:bCs/>
          <w:bdr w:val="none" w:sz="0" w:space="0" w:color="auto" w:frame="1"/>
          <w:lang w:val="en-US" w:eastAsia="pt-BR"/>
        </w:rPr>
      </w:pPr>
      <w:r w:rsidRPr="003957B6">
        <w:rPr>
          <w:b/>
          <w:bCs/>
          <w:bdr w:val="none" w:sz="0" w:space="0" w:color="auto" w:frame="1"/>
          <w:lang w:val="en-US"/>
        </w:rPr>
        <w:t>Fig</w:t>
      </w:r>
      <w:r>
        <w:rPr>
          <w:b/>
          <w:bCs/>
          <w:bdr w:val="none" w:sz="0" w:space="0" w:color="auto" w:frame="1"/>
          <w:lang w:val="en-US"/>
        </w:rPr>
        <w:t>ure</w:t>
      </w:r>
      <w:r w:rsidRPr="003957B6">
        <w:rPr>
          <w:b/>
          <w:bCs/>
          <w:bdr w:val="none" w:sz="0" w:space="0" w:color="auto" w:frame="1"/>
          <w:lang w:val="en-US"/>
        </w:rPr>
        <w:t xml:space="preserve"> S1</w:t>
      </w:r>
      <w:r>
        <w:rPr>
          <w:b/>
          <w:bCs/>
          <w:bdr w:val="none" w:sz="0" w:space="0" w:color="auto" w:frame="1"/>
          <w:lang w:val="en-US"/>
        </w:rPr>
        <w:t xml:space="preserve"> pages 5 - 11</w:t>
      </w:r>
    </w:p>
    <w:p w14:paraId="5839B7AE" w14:textId="14299AE4" w:rsidR="00AF7956" w:rsidRDefault="000E3234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rFonts w:asciiTheme="minorHAnsi" w:hAnsiTheme="minorHAnsi"/>
          <w:noProof/>
          <w:sz w:val="16"/>
          <w:szCs w:val="16"/>
          <w:lang w:eastAsia="pt-BR"/>
        </w:rPr>
        <w:drawing>
          <wp:inline distT="0" distB="0" distL="0" distR="0" wp14:anchorId="1B27E297" wp14:editId="5743ED49">
            <wp:extent cx="6314400" cy="571942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yout 2 mc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4400" cy="571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C88D2" w14:textId="00A8870A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7C280065" wp14:editId="394677C6">
            <wp:extent cx="6315296" cy="576000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Layout 3 (1)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296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12EAC" w14:textId="1DDFA67E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621BF92E" wp14:editId="32B4AD5E">
            <wp:extent cx="6253520" cy="576000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ayout 4 (1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520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E6EC" w14:textId="7BE3B90C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5D6EBB76" wp14:editId="57BEB757">
            <wp:extent cx="6217614" cy="57600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Layout 5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614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F81E" w14:textId="5D2722F2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25A16CD3" wp14:editId="753D74E3">
            <wp:extent cx="6280166" cy="576000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Layout 6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66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4767B" w14:textId="47B9E7EB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2AEF980A" wp14:editId="4AF8A691">
            <wp:extent cx="6151301" cy="57600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ayout 7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1301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2FE88" w14:textId="584DAD82" w:rsidR="00AF7956" w:rsidRDefault="00AF7956">
      <w:pPr>
        <w:spacing w:after="200"/>
        <w:ind w:firstLine="0"/>
        <w:jc w:val="left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  <w:lang w:eastAsia="pt-BR"/>
        </w:rPr>
        <w:drawing>
          <wp:inline distT="0" distB="0" distL="0" distR="0" wp14:anchorId="553FE332" wp14:editId="2E8ACF32">
            <wp:extent cx="6226369" cy="576000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Layout 8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6369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6473E" w14:textId="1DAF088E" w:rsidR="00AF7956" w:rsidRPr="005E1030" w:rsidRDefault="00AF7956" w:rsidP="00AF7956">
      <w:pPr>
        <w:spacing w:after="200"/>
        <w:ind w:firstLine="0"/>
        <w:rPr>
          <w:rFonts w:cs="Times New Roman"/>
          <w:shd w:val="clear" w:color="auto" w:fill="FFFFFF"/>
          <w:lang w:val="en-US"/>
        </w:rPr>
      </w:pPr>
      <w:r w:rsidRPr="00AF7956">
        <w:rPr>
          <w:b/>
          <w:bdr w:val="none" w:sz="0" w:space="0" w:color="auto" w:frame="1"/>
          <w:lang w:val="en-US"/>
        </w:rPr>
        <w:t xml:space="preserve">Figure S1: </w:t>
      </w:r>
      <w:r>
        <w:rPr>
          <w:lang w:val="en-US"/>
        </w:rPr>
        <w:t>T</w:t>
      </w:r>
      <w:r w:rsidRPr="00AF7956">
        <w:rPr>
          <w:lang w:val="en-US"/>
        </w:rPr>
        <w:t xml:space="preserve">ime course </w:t>
      </w:r>
      <w:r w:rsidR="00374E71">
        <w:rPr>
          <w:lang w:val="en-US"/>
        </w:rPr>
        <w:t xml:space="preserve">of </w:t>
      </w:r>
      <w:r w:rsidRPr="00AF7956">
        <w:rPr>
          <w:lang w:val="en-US"/>
        </w:rPr>
        <w:t>IgG titers and relevant events in each individual</w:t>
      </w:r>
      <w:r w:rsidRPr="00AF7956">
        <w:rPr>
          <w:rFonts w:cs="Times New Roman"/>
          <w:shd w:val="clear" w:color="auto" w:fill="FFFFFF"/>
          <w:lang w:val="en-US"/>
        </w:rPr>
        <w:t xml:space="preserve">. </w:t>
      </w:r>
      <w:r w:rsidRPr="005E1030">
        <w:rPr>
          <w:rFonts w:cs="Times New Roman"/>
          <w:shd w:val="clear" w:color="auto" w:fill="FFFFFF"/>
          <w:lang w:val="en-US"/>
        </w:rPr>
        <w:t xml:space="preserve">The x-axis indicates the temporal analysis of each individual, infection and vaccination events are indicated by vertical lines. Each vaccine dose and vaccination scheme are </w:t>
      </w:r>
      <w:r w:rsidR="00374E71">
        <w:rPr>
          <w:rFonts w:cs="Times New Roman"/>
          <w:shd w:val="clear" w:color="auto" w:fill="FFFFFF"/>
          <w:lang w:val="en-US"/>
        </w:rPr>
        <w:t>shown</w:t>
      </w:r>
      <w:r w:rsidR="00374E71" w:rsidRPr="005E1030">
        <w:rPr>
          <w:rFonts w:cs="Times New Roman"/>
          <w:shd w:val="clear" w:color="auto" w:fill="FFFFFF"/>
          <w:lang w:val="en-US"/>
        </w:rPr>
        <w:t xml:space="preserve"> </w:t>
      </w:r>
      <w:r w:rsidRPr="005E1030">
        <w:rPr>
          <w:rFonts w:cs="Times New Roman"/>
          <w:shd w:val="clear" w:color="auto" w:fill="FFFFFF"/>
          <w:lang w:val="en-US"/>
        </w:rPr>
        <w:t xml:space="preserve">according to the initial letter of the vaccine's name (A, for AstraZeneca, C for CoronaVac, J for Janssen, P for Pfizer). The anti-N (green) and anti-S (red) IgG titers are reported </w:t>
      </w:r>
      <w:r w:rsidR="00374E71">
        <w:rPr>
          <w:rFonts w:cs="Times New Roman"/>
          <w:shd w:val="clear" w:color="auto" w:fill="FFFFFF"/>
          <w:lang w:val="en-US"/>
        </w:rPr>
        <w:t>on</w:t>
      </w:r>
      <w:r w:rsidR="00374E71" w:rsidRPr="005E1030">
        <w:rPr>
          <w:rFonts w:cs="Times New Roman"/>
          <w:shd w:val="clear" w:color="auto" w:fill="FFFFFF"/>
          <w:lang w:val="en-US"/>
        </w:rPr>
        <w:t xml:space="preserve"> </w:t>
      </w:r>
      <w:r w:rsidRPr="005E1030">
        <w:rPr>
          <w:rFonts w:cs="Times New Roman"/>
          <w:shd w:val="clear" w:color="auto" w:fill="FFFFFF"/>
          <w:lang w:val="en-US"/>
        </w:rPr>
        <w:t xml:space="preserve">the left y-axis, </w:t>
      </w:r>
      <w:r w:rsidR="00374E71">
        <w:rPr>
          <w:rFonts w:cs="Times New Roman"/>
          <w:shd w:val="clear" w:color="auto" w:fill="FFFFFF"/>
          <w:lang w:val="en-US"/>
        </w:rPr>
        <w:t xml:space="preserve">with </w:t>
      </w:r>
      <w:r w:rsidRPr="005E1030">
        <w:rPr>
          <w:rFonts w:cs="Times New Roman"/>
          <w:shd w:val="clear" w:color="auto" w:fill="FFFFFF"/>
          <w:lang w:val="en-US"/>
        </w:rPr>
        <w:t xml:space="preserve">dashed lines </w:t>
      </w:r>
      <w:r w:rsidR="00374E71">
        <w:rPr>
          <w:rFonts w:cs="Times New Roman"/>
          <w:shd w:val="clear" w:color="auto" w:fill="FFFFFF"/>
          <w:lang w:val="en-US"/>
        </w:rPr>
        <w:t xml:space="preserve">indicating </w:t>
      </w:r>
      <w:r w:rsidRPr="005E1030">
        <w:rPr>
          <w:rFonts w:cs="Times New Roman"/>
          <w:shd w:val="clear" w:color="auto" w:fill="FFFFFF"/>
          <w:lang w:val="en-US"/>
        </w:rPr>
        <w:t xml:space="preserve">the positivity cutoff. The right y-axis corresponds to time in days after infection (gray) or administration of </w:t>
      </w:r>
      <w:r w:rsidR="00374E71">
        <w:rPr>
          <w:rFonts w:cs="Times New Roman"/>
          <w:shd w:val="clear" w:color="auto" w:fill="FFFFFF"/>
          <w:lang w:val="en-US"/>
        </w:rPr>
        <w:t xml:space="preserve">the </w:t>
      </w:r>
      <w:r w:rsidRPr="005E1030">
        <w:rPr>
          <w:rFonts w:cs="Times New Roman"/>
          <w:shd w:val="clear" w:color="auto" w:fill="FFFFFF"/>
          <w:lang w:val="en-US"/>
        </w:rPr>
        <w:t xml:space="preserve">last vaccine dose (blue), indicated by the vertical bars. </w:t>
      </w:r>
      <w:r w:rsidR="00635855">
        <w:rPr>
          <w:rFonts w:cs="Times New Roman"/>
          <w:shd w:val="clear" w:color="auto" w:fill="FFFFFF"/>
          <w:lang w:val="en-US"/>
        </w:rPr>
        <w:t>A</w:t>
      </w:r>
      <w:r w:rsidRPr="005E1030">
        <w:rPr>
          <w:rFonts w:cs="Times New Roman"/>
          <w:shd w:val="clear" w:color="auto" w:fill="FFFFFF"/>
          <w:lang w:val="en-US"/>
        </w:rPr>
        <w:t>symptomatic cases</w:t>
      </w:r>
      <w:r w:rsidR="00635855">
        <w:rPr>
          <w:rFonts w:cs="Times New Roman"/>
          <w:shd w:val="clear" w:color="auto" w:fill="FFFFFF"/>
          <w:lang w:val="en-US"/>
        </w:rPr>
        <w:t xml:space="preserve"> are indicated </w:t>
      </w:r>
      <w:r w:rsidR="00374E71">
        <w:rPr>
          <w:rFonts w:cs="Times New Roman"/>
          <w:shd w:val="clear" w:color="auto" w:fill="FFFFFF"/>
          <w:lang w:val="en-US"/>
        </w:rPr>
        <w:t>as “Possible Infections”</w:t>
      </w:r>
      <w:r w:rsidRPr="005E1030">
        <w:rPr>
          <w:rFonts w:cs="Times New Roman"/>
          <w:shd w:val="clear" w:color="auto" w:fill="FFFFFF"/>
          <w:lang w:val="en-US"/>
        </w:rPr>
        <w:t>.</w:t>
      </w:r>
      <w:r w:rsidR="00635855">
        <w:rPr>
          <w:rFonts w:cs="Times New Roman"/>
          <w:shd w:val="clear" w:color="auto" w:fill="FFFFFF"/>
          <w:lang w:val="en-US"/>
        </w:rPr>
        <w:t xml:space="preserve"> </w:t>
      </w:r>
      <w:r w:rsidR="00374E71">
        <w:rPr>
          <w:rFonts w:cs="Times New Roman"/>
          <w:shd w:val="clear" w:color="auto" w:fill="FFFFFF"/>
          <w:lang w:val="en-US"/>
        </w:rPr>
        <w:t>“</w:t>
      </w:r>
      <w:r w:rsidR="00635855">
        <w:rPr>
          <w:rFonts w:cs="Times New Roman"/>
          <w:shd w:val="clear" w:color="auto" w:fill="FFFFFF"/>
          <w:lang w:val="en-US"/>
        </w:rPr>
        <w:t>Infection</w:t>
      </w:r>
      <w:r w:rsidR="00374E71">
        <w:rPr>
          <w:rFonts w:cs="Times New Roman"/>
          <w:shd w:val="clear" w:color="auto" w:fill="FFFFFF"/>
          <w:lang w:val="en-US"/>
        </w:rPr>
        <w:t>”</w:t>
      </w:r>
      <w:r w:rsidR="00635855">
        <w:rPr>
          <w:rFonts w:cs="Times New Roman"/>
          <w:shd w:val="clear" w:color="auto" w:fill="FFFFFF"/>
          <w:lang w:val="en-US"/>
        </w:rPr>
        <w:t xml:space="preserve">, indicates individuals who declared a positive RT-qPCR or antigen SARS-CoV-2 test. </w:t>
      </w:r>
    </w:p>
    <w:p w14:paraId="46681A81" w14:textId="77777777" w:rsidR="003957B6" w:rsidRDefault="003957B6" w:rsidP="003957B6">
      <w:pPr>
        <w:spacing w:after="200"/>
        <w:ind w:firstLine="0"/>
        <w:jc w:val="left"/>
        <w:rPr>
          <w:b/>
          <w:bCs/>
          <w:bdr w:val="none" w:sz="0" w:space="0" w:color="auto" w:frame="1"/>
          <w:lang w:val="en-US"/>
        </w:rPr>
      </w:pPr>
    </w:p>
    <w:p w14:paraId="1A9A4978" w14:textId="43508572" w:rsidR="003957B6" w:rsidRPr="003957B6" w:rsidRDefault="003957B6" w:rsidP="003957B6">
      <w:pPr>
        <w:spacing w:after="200"/>
        <w:ind w:firstLine="0"/>
        <w:jc w:val="left"/>
        <w:rPr>
          <w:rFonts w:eastAsia="Times New Roman" w:cs="Times New Roman"/>
          <w:b/>
          <w:bCs/>
          <w:bdr w:val="none" w:sz="0" w:space="0" w:color="auto" w:frame="1"/>
          <w:lang w:val="en-US" w:eastAsia="pt-BR"/>
        </w:rPr>
      </w:pPr>
      <w:r w:rsidRPr="003957B6">
        <w:rPr>
          <w:b/>
          <w:bCs/>
          <w:bdr w:val="none" w:sz="0" w:space="0" w:color="auto" w:frame="1"/>
          <w:lang w:val="en-US"/>
        </w:rPr>
        <w:t>Fig</w:t>
      </w:r>
      <w:r>
        <w:rPr>
          <w:b/>
          <w:bCs/>
          <w:bdr w:val="none" w:sz="0" w:space="0" w:color="auto" w:frame="1"/>
          <w:lang w:val="en-US"/>
        </w:rPr>
        <w:t>ure</w:t>
      </w:r>
      <w:r w:rsidRPr="003957B6">
        <w:rPr>
          <w:b/>
          <w:bCs/>
          <w:bdr w:val="none" w:sz="0" w:space="0" w:color="auto" w:frame="1"/>
          <w:lang w:val="en-US"/>
        </w:rPr>
        <w:t xml:space="preserve"> S</w:t>
      </w:r>
      <w:r>
        <w:rPr>
          <w:b/>
          <w:bCs/>
          <w:bdr w:val="none" w:sz="0" w:space="0" w:color="auto" w:frame="1"/>
          <w:lang w:val="en-US"/>
        </w:rPr>
        <w:t>2</w:t>
      </w:r>
    </w:p>
    <w:p w14:paraId="5178C6C8" w14:textId="77777777" w:rsidR="005F6274" w:rsidRDefault="005F6274" w:rsidP="005F6274">
      <w:pPr>
        <w:pStyle w:val="NormalWeb"/>
        <w:spacing w:before="0" w:beforeAutospacing="0" w:after="0" w:afterAutospacing="0" w:line="360" w:lineRule="auto"/>
        <w:jc w:val="center"/>
        <w:rPr>
          <w:bdr w:val="none" w:sz="0" w:space="0" w:color="auto" w:frame="1"/>
          <w:lang w:val="en-US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315A141F" wp14:editId="67C2A6C7">
            <wp:extent cx="5258708" cy="4320000"/>
            <wp:effectExtent l="0" t="0" r="0" b="444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newplot (2).png"/>
                    <pic:cNvPicPr/>
                  </pic:nvPicPr>
                  <pic:blipFill rotWithShape="1"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32"/>
                    <a:stretch/>
                  </pic:blipFill>
                  <pic:spPr bwMode="auto">
                    <a:xfrm>
                      <a:off x="0" y="0"/>
                      <a:ext cx="5258708" cy="43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5A281" w14:textId="01A566FD" w:rsidR="00D82503" w:rsidRDefault="005F6274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  <w:r w:rsidRPr="004F48D9">
        <w:rPr>
          <w:b/>
          <w:bdr w:val="none" w:sz="0" w:space="0" w:color="auto" w:frame="1"/>
          <w:lang w:val="en-US"/>
        </w:rPr>
        <w:t>Figure S</w:t>
      </w:r>
      <w:r>
        <w:rPr>
          <w:b/>
          <w:bdr w:val="none" w:sz="0" w:space="0" w:color="auto" w:frame="1"/>
          <w:lang w:val="en-US"/>
        </w:rPr>
        <w:t>2</w:t>
      </w:r>
      <w:r w:rsidRPr="004F48D9">
        <w:rPr>
          <w:b/>
          <w:bdr w:val="none" w:sz="0" w:space="0" w:color="auto" w:frame="1"/>
          <w:lang w:val="en-US"/>
        </w:rPr>
        <w:t>:</w:t>
      </w:r>
      <w:r w:rsidRPr="004F48D9">
        <w:rPr>
          <w:bdr w:val="none" w:sz="0" w:space="0" w:color="auto" w:frame="1"/>
          <w:lang w:val="en-US"/>
        </w:rPr>
        <w:t xml:space="preserve"> </w:t>
      </w:r>
      <w:r w:rsidR="006164B6">
        <w:rPr>
          <w:bdr w:val="none" w:sz="0" w:space="0" w:color="auto" w:frame="1"/>
          <w:lang w:val="en-US"/>
        </w:rPr>
        <w:t xml:space="preserve">Relative frequency of  </w:t>
      </w:r>
      <w:r w:rsidR="00635855">
        <w:rPr>
          <w:bdr w:val="none" w:sz="0" w:space="0" w:color="auto" w:frame="1"/>
          <w:lang w:val="en-US"/>
        </w:rPr>
        <w:t>SARS-CoV-2 v</w:t>
      </w:r>
      <w:r w:rsidRPr="004F48D9">
        <w:rPr>
          <w:bdr w:val="none" w:sz="0" w:space="0" w:color="auto" w:frame="1"/>
          <w:lang w:val="en-US"/>
        </w:rPr>
        <w:t xml:space="preserve">ariants </w:t>
      </w:r>
      <w:r w:rsidR="00635855">
        <w:rPr>
          <w:bdr w:val="none" w:sz="0" w:space="0" w:color="auto" w:frame="1"/>
          <w:lang w:val="en-US"/>
        </w:rPr>
        <w:t xml:space="preserve">circulating in the Paraná state in Brazil </w:t>
      </w:r>
      <w:r w:rsidRPr="004F48D9">
        <w:rPr>
          <w:bdr w:val="none" w:sz="0" w:space="0" w:color="auto" w:frame="1"/>
          <w:lang w:val="en-US"/>
        </w:rPr>
        <w:t xml:space="preserve">from 2020 to 2023. </w:t>
      </w:r>
      <w:r w:rsidRPr="004F48D9">
        <w:rPr>
          <w:b/>
          <w:bdr w:val="none" w:sz="0" w:space="0" w:color="auto" w:frame="1"/>
          <w:lang w:val="en-US"/>
        </w:rPr>
        <w:t>Source:</w:t>
      </w:r>
      <w:r w:rsidRPr="004F48D9">
        <w:rPr>
          <w:bdr w:val="none" w:sz="0" w:space="0" w:color="auto" w:frame="1"/>
          <w:lang w:val="en-US"/>
        </w:rPr>
        <w:t xml:space="preserve"> </w:t>
      </w:r>
      <w:hyperlink r:id="rId18" w:history="1">
        <w:r w:rsidR="005A336C" w:rsidRPr="001E0913">
          <w:rPr>
            <w:rStyle w:val="Hyperlink"/>
            <w:lang w:val="en-US"/>
          </w:rPr>
          <w:t>https://www.genomahcov.fiocruz.br/dashboard-pt/</w:t>
        </w:r>
      </w:hyperlink>
    </w:p>
    <w:p w14:paraId="5498B1BC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1BAD105B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4D55F9DD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443DE991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39438EE2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335EDAC6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4ABD5E23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3E9BE7CB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017FB6FF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4A2FA662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51AF68B8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368F4A85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4559184B" w14:textId="77777777" w:rsidR="003957B6" w:rsidRDefault="003957B6" w:rsidP="00D82503">
      <w:pPr>
        <w:pStyle w:val="NormalWeb"/>
        <w:spacing w:before="0" w:beforeAutospacing="0" w:after="0" w:afterAutospacing="0" w:line="360" w:lineRule="auto"/>
        <w:jc w:val="both"/>
        <w:rPr>
          <w:rStyle w:val="Hyperlink"/>
          <w:lang w:val="en-US"/>
        </w:rPr>
      </w:pPr>
    </w:p>
    <w:p w14:paraId="7922A67D" w14:textId="7E24D000" w:rsidR="00D82503" w:rsidRDefault="00B74378" w:rsidP="00B74378">
      <w:pPr>
        <w:spacing w:after="200"/>
        <w:ind w:firstLine="0"/>
        <w:jc w:val="center"/>
        <w:rPr>
          <w:rFonts w:eastAsia="Times New Roman" w:cs="Times New Roman"/>
          <w:color w:val="00B0F0"/>
          <w:lang w:val="en-US" w:eastAsia="pt-BR"/>
        </w:rPr>
      </w:pPr>
      <w:r>
        <w:rPr>
          <w:rFonts w:eastAsia="Times New Roman" w:cs="Times New Roman"/>
          <w:noProof/>
          <w:color w:val="00B0F0"/>
          <w:lang w:eastAsia="pt-BR"/>
        </w:rPr>
        <w:drawing>
          <wp:inline distT="0" distB="0" distL="0" distR="0" wp14:anchorId="60320F18" wp14:editId="057439CA">
            <wp:extent cx="3792643" cy="3911215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a de tela 2024-04-04 15463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960" cy="393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5787E" w14:textId="5DD68A2F" w:rsidR="003957B6" w:rsidRPr="003957B6" w:rsidRDefault="00B74378" w:rsidP="00EB6A89">
      <w:pPr>
        <w:ind w:firstLine="0"/>
        <w:rPr>
          <w:b/>
          <w:bCs/>
        </w:rPr>
      </w:pPr>
      <w:r w:rsidRPr="004F48D9">
        <w:rPr>
          <w:b/>
          <w:bdr w:val="none" w:sz="0" w:space="0" w:color="auto" w:frame="1"/>
          <w:lang w:val="en-US"/>
        </w:rPr>
        <w:t>Figure S</w:t>
      </w:r>
      <w:r w:rsidR="008B2F88">
        <w:rPr>
          <w:b/>
          <w:bdr w:val="none" w:sz="0" w:space="0" w:color="auto" w:frame="1"/>
          <w:lang w:val="en-US"/>
        </w:rPr>
        <w:t>3</w:t>
      </w:r>
      <w:r w:rsidRPr="004F48D9">
        <w:rPr>
          <w:b/>
          <w:bdr w:val="none" w:sz="0" w:space="0" w:color="auto" w:frame="1"/>
          <w:lang w:val="en-US"/>
        </w:rPr>
        <w:t>:</w:t>
      </w:r>
      <w:r w:rsidR="00AF7956">
        <w:rPr>
          <w:bdr w:val="none" w:sz="0" w:space="0" w:color="auto" w:frame="1"/>
          <w:lang w:val="en-US"/>
        </w:rPr>
        <w:t xml:space="preserve"> </w:t>
      </w:r>
      <w:r w:rsidR="00AF7956" w:rsidRPr="00AF7956">
        <w:rPr>
          <w:lang w:val="en-US"/>
        </w:rPr>
        <w:t>Descriptive flowchart of the clinical course of COVID-19 infection in cases</w:t>
      </w:r>
      <w:r w:rsidR="001C2F2B">
        <w:rPr>
          <w:lang w:val="en-US"/>
        </w:rPr>
        <w:t xml:space="preserve"> </w:t>
      </w:r>
      <w:r w:rsidR="006164B6" w:rsidRPr="00AF7956">
        <w:rPr>
          <w:lang w:val="en-US"/>
        </w:rPr>
        <w:t xml:space="preserve">related </w:t>
      </w:r>
      <w:r w:rsidR="001C2F2B">
        <w:rPr>
          <w:lang w:val="en-US"/>
        </w:rPr>
        <w:t>to individual N</w:t>
      </w:r>
      <w:r w:rsidR="006164B6">
        <w:rPr>
          <w:lang w:val="en-US"/>
        </w:rPr>
        <w:t>, re</w:t>
      </w:r>
      <w:r w:rsidR="00AF7956" w:rsidRPr="00AF7956">
        <w:rPr>
          <w:lang w:val="en-US"/>
        </w:rPr>
        <w:t>present</w:t>
      </w:r>
      <w:r w:rsidR="006164B6">
        <w:rPr>
          <w:lang w:val="en-US"/>
        </w:rPr>
        <w:t>ing</w:t>
      </w:r>
      <w:r w:rsidR="00AF7956" w:rsidRPr="00AF7956">
        <w:rPr>
          <w:lang w:val="en-US"/>
        </w:rPr>
        <w:t xml:space="preserve"> </w:t>
      </w:r>
      <w:r w:rsidR="006164B6">
        <w:rPr>
          <w:lang w:val="en-US"/>
        </w:rPr>
        <w:t xml:space="preserve">the </w:t>
      </w:r>
      <w:r w:rsidR="00AF7956" w:rsidRPr="00AF7956">
        <w:rPr>
          <w:lang w:val="en-US"/>
        </w:rPr>
        <w:t xml:space="preserve">individuals' contact history. </w:t>
      </w:r>
      <w:r w:rsidR="00EB6A89">
        <w:rPr>
          <w:lang w:val="en-US"/>
        </w:rPr>
        <w:t xml:space="preserve">Description of cases: </w:t>
      </w:r>
      <w:r w:rsidR="001C2F2B">
        <w:rPr>
          <w:lang w:val="en-US"/>
        </w:rPr>
        <w:t xml:space="preserve">On 23/05/2022 the </w:t>
      </w:r>
      <w:r w:rsidR="00AF7956" w:rsidRPr="00AF7956">
        <w:rPr>
          <w:lang w:val="en-US"/>
        </w:rPr>
        <w:t>Index case (</w:t>
      </w:r>
      <w:r w:rsidR="001C2F2B">
        <w:rPr>
          <w:lang w:val="en-US"/>
        </w:rPr>
        <w:t xml:space="preserve">individual </w:t>
      </w:r>
      <w:r w:rsidR="00AF7956">
        <w:rPr>
          <w:lang w:val="en-US"/>
        </w:rPr>
        <w:t xml:space="preserve">Y) </w:t>
      </w:r>
      <w:r w:rsidR="001C2F2B">
        <w:rPr>
          <w:lang w:val="en-US"/>
        </w:rPr>
        <w:t>test positive for SARS-CoV-2 (antigen test). Individuals c</w:t>
      </w:r>
      <w:r w:rsidR="002D1769">
        <w:rPr>
          <w:lang w:val="en-US"/>
        </w:rPr>
        <w:t>ode N and P</w:t>
      </w:r>
      <w:r w:rsidR="001C2F2B">
        <w:rPr>
          <w:lang w:val="en-US"/>
        </w:rPr>
        <w:t xml:space="preserve"> had</w:t>
      </w:r>
      <w:r w:rsidR="002D1769">
        <w:rPr>
          <w:lang w:val="en-US"/>
        </w:rPr>
        <w:t xml:space="preserve"> no negative</w:t>
      </w:r>
      <w:r w:rsidR="001C2F2B">
        <w:rPr>
          <w:lang w:val="en-US"/>
        </w:rPr>
        <w:t xml:space="preserve"> </w:t>
      </w:r>
      <w:r w:rsidR="006164B6">
        <w:rPr>
          <w:lang w:val="en-US"/>
        </w:rPr>
        <w:t xml:space="preserve">symptoms </w:t>
      </w:r>
      <w:r w:rsidR="001C2F2B">
        <w:rPr>
          <w:lang w:val="en-US"/>
        </w:rPr>
        <w:t>and tested negative for SARS-CoV-2 antigen.</w:t>
      </w:r>
      <w:r w:rsidR="002D1769">
        <w:rPr>
          <w:lang w:val="en-US"/>
        </w:rPr>
        <w:t xml:space="preserve"> </w:t>
      </w:r>
      <w:r w:rsidR="001C2F2B">
        <w:rPr>
          <w:lang w:val="en-US"/>
        </w:rPr>
        <w:t>On</w:t>
      </w:r>
      <w:r w:rsidR="002D1769">
        <w:rPr>
          <w:lang w:val="en-US"/>
        </w:rPr>
        <w:t xml:space="preserve"> </w:t>
      </w:r>
      <w:r w:rsidR="002D1769" w:rsidRPr="00EB6A89">
        <w:rPr>
          <w:lang w:val="en-US"/>
        </w:rPr>
        <w:t xml:space="preserve">25/05/2022 </w:t>
      </w:r>
      <w:r w:rsidR="001C2F2B">
        <w:rPr>
          <w:lang w:val="en-US"/>
        </w:rPr>
        <w:t>individual</w:t>
      </w:r>
      <w:r w:rsidR="002D1769" w:rsidRPr="00EB6A89">
        <w:rPr>
          <w:lang w:val="en-US"/>
        </w:rPr>
        <w:t xml:space="preserve"> N</w:t>
      </w:r>
      <w:r w:rsidR="001C2F2B">
        <w:rPr>
          <w:lang w:val="en-US"/>
        </w:rPr>
        <w:t xml:space="preserve"> has</w:t>
      </w:r>
      <w:r w:rsidR="00EB6A89" w:rsidRPr="00EB6A89">
        <w:rPr>
          <w:lang w:val="en-US"/>
        </w:rPr>
        <w:t xml:space="preserve"> </w:t>
      </w:r>
      <w:r w:rsidR="002D1769" w:rsidRPr="00EB6A89">
        <w:rPr>
          <w:lang w:val="en-US"/>
        </w:rPr>
        <w:t>no symphotms</w:t>
      </w:r>
      <w:r w:rsidR="001C2F2B">
        <w:rPr>
          <w:lang w:val="en-US"/>
        </w:rPr>
        <w:t xml:space="preserve"> and individual </w:t>
      </w:r>
      <w:r w:rsidR="002D1769" w:rsidRPr="00EB6A89">
        <w:rPr>
          <w:lang w:val="en-US"/>
        </w:rPr>
        <w:t>P</w:t>
      </w:r>
      <w:r w:rsidR="006C57B3">
        <w:rPr>
          <w:lang w:val="en-US"/>
        </w:rPr>
        <w:t xml:space="preserve"> </w:t>
      </w:r>
      <w:r w:rsidR="006164B6">
        <w:rPr>
          <w:lang w:val="en-US"/>
        </w:rPr>
        <w:t xml:space="preserve">reported </w:t>
      </w:r>
      <w:r w:rsidR="006C57B3">
        <w:rPr>
          <w:lang w:val="en-US"/>
        </w:rPr>
        <w:t xml:space="preserve">fever </w:t>
      </w:r>
      <w:r w:rsidR="006F7AE6">
        <w:rPr>
          <w:lang w:val="en-US"/>
        </w:rPr>
        <w:t>and</w:t>
      </w:r>
      <w:r w:rsidR="00346268">
        <w:rPr>
          <w:lang w:val="en-US"/>
        </w:rPr>
        <w:t xml:space="preserve"> chills, sore throat and</w:t>
      </w:r>
      <w:r w:rsidR="006C57B3">
        <w:rPr>
          <w:lang w:val="en-US"/>
        </w:rPr>
        <w:t xml:space="preserve"> </w:t>
      </w:r>
      <w:r w:rsidR="006C57B3" w:rsidRPr="00EB6A89">
        <w:rPr>
          <w:lang w:val="en-US"/>
        </w:rPr>
        <w:t xml:space="preserve">strong </w:t>
      </w:r>
      <w:r w:rsidR="006C57B3">
        <w:rPr>
          <w:lang w:val="en-US"/>
        </w:rPr>
        <w:t xml:space="preserve">cough. </w:t>
      </w:r>
      <w:r w:rsidR="001C2F2B">
        <w:rPr>
          <w:lang w:val="en-US"/>
        </w:rPr>
        <w:t>On</w:t>
      </w:r>
      <w:r w:rsidR="00EB6A89">
        <w:rPr>
          <w:lang w:val="en-US"/>
        </w:rPr>
        <w:t xml:space="preserve"> </w:t>
      </w:r>
      <w:r w:rsidR="00EB6A89" w:rsidRPr="00EB6A89">
        <w:rPr>
          <w:lang w:val="en-US"/>
        </w:rPr>
        <w:t xml:space="preserve">26/05/2022 </w:t>
      </w:r>
      <w:r w:rsidR="001C2F2B">
        <w:rPr>
          <w:lang w:val="en-US"/>
        </w:rPr>
        <w:t xml:space="preserve">individual </w:t>
      </w:r>
      <w:r w:rsidR="00EB6A89" w:rsidRPr="00EB6A89">
        <w:rPr>
          <w:lang w:val="en-US"/>
        </w:rPr>
        <w:t>N and P test</w:t>
      </w:r>
      <w:r w:rsidR="006164B6">
        <w:rPr>
          <w:lang w:val="en-US"/>
        </w:rPr>
        <w:t>ed</w:t>
      </w:r>
      <w:r w:rsidR="00EB6A89" w:rsidRPr="00EB6A89">
        <w:rPr>
          <w:lang w:val="en-US"/>
        </w:rPr>
        <w:t xml:space="preserve"> positive</w:t>
      </w:r>
      <w:r w:rsidR="001C2F2B">
        <w:rPr>
          <w:lang w:val="en-US"/>
        </w:rPr>
        <w:t xml:space="preserve"> for SARS-CoV-2 antigen</w:t>
      </w:r>
      <w:r w:rsidR="00EB6A89" w:rsidRPr="00EB6A89">
        <w:rPr>
          <w:lang w:val="en-US"/>
        </w:rPr>
        <w:t>; P</w:t>
      </w:r>
      <w:r w:rsidR="001C2F2B">
        <w:rPr>
          <w:lang w:val="en-US"/>
        </w:rPr>
        <w:t xml:space="preserve"> </w:t>
      </w:r>
      <w:r w:rsidR="006164B6">
        <w:rPr>
          <w:lang w:val="en-US"/>
        </w:rPr>
        <w:t xml:space="preserve">reported </w:t>
      </w:r>
      <w:r w:rsidR="006C57B3">
        <w:rPr>
          <w:lang w:val="en-US"/>
        </w:rPr>
        <w:t xml:space="preserve">sore throat, </w:t>
      </w:r>
      <w:r w:rsidR="006C57B3" w:rsidRPr="00EB6A89">
        <w:rPr>
          <w:lang w:val="en-US"/>
        </w:rPr>
        <w:t xml:space="preserve">strong </w:t>
      </w:r>
      <w:r w:rsidR="006C57B3">
        <w:rPr>
          <w:lang w:val="en-US"/>
        </w:rPr>
        <w:t>c</w:t>
      </w:r>
      <w:r w:rsidR="00EB6A89" w:rsidRPr="00EB6A89">
        <w:rPr>
          <w:lang w:val="en-US"/>
        </w:rPr>
        <w:t xml:space="preserve">ough, </w:t>
      </w:r>
      <w:r w:rsidR="006C57B3">
        <w:rPr>
          <w:lang w:val="en-US"/>
        </w:rPr>
        <w:t>congestion</w:t>
      </w:r>
      <w:r w:rsidR="006164B6">
        <w:rPr>
          <w:lang w:val="en-US"/>
        </w:rPr>
        <w:t xml:space="preserve"> and</w:t>
      </w:r>
      <w:r w:rsidR="006C57B3">
        <w:rPr>
          <w:lang w:val="en-US"/>
        </w:rPr>
        <w:t xml:space="preserve"> running nose</w:t>
      </w:r>
      <w:r w:rsidR="006164B6">
        <w:rPr>
          <w:lang w:val="en-US"/>
        </w:rPr>
        <w:t>,</w:t>
      </w:r>
      <w:r w:rsidR="006C57B3">
        <w:rPr>
          <w:lang w:val="en-US"/>
        </w:rPr>
        <w:t xml:space="preserve"> </w:t>
      </w:r>
      <w:r w:rsidR="001C2F2B">
        <w:rPr>
          <w:lang w:val="en-US"/>
        </w:rPr>
        <w:t xml:space="preserve">while individual </w:t>
      </w:r>
      <w:r w:rsidR="00EB6A89" w:rsidRPr="00EB6A89">
        <w:rPr>
          <w:lang w:val="en-US"/>
        </w:rPr>
        <w:t>N</w:t>
      </w:r>
      <w:r w:rsidR="001C2F2B">
        <w:rPr>
          <w:lang w:val="en-US"/>
        </w:rPr>
        <w:t xml:space="preserve"> </w:t>
      </w:r>
      <w:r w:rsidR="006164B6">
        <w:rPr>
          <w:lang w:val="en-US"/>
        </w:rPr>
        <w:t xml:space="preserve">reported </w:t>
      </w:r>
      <w:r w:rsidR="001C2F2B">
        <w:rPr>
          <w:lang w:val="en-US"/>
        </w:rPr>
        <w:t xml:space="preserve">a </w:t>
      </w:r>
      <w:r w:rsidR="00EB6A89" w:rsidRPr="00EB6A89">
        <w:rPr>
          <w:lang w:val="en-US"/>
        </w:rPr>
        <w:t xml:space="preserve">light </w:t>
      </w:r>
      <w:r w:rsidR="00F914D6" w:rsidRPr="00F914D6">
        <w:rPr>
          <w:lang w:val="en-US"/>
        </w:rPr>
        <w:t>sore throat</w:t>
      </w:r>
      <w:r w:rsidR="00EB6A89" w:rsidRPr="00EB6A89">
        <w:rPr>
          <w:lang w:val="en-US"/>
        </w:rPr>
        <w:t>.</w:t>
      </w:r>
      <w:r w:rsidR="001C2F2B">
        <w:rPr>
          <w:lang w:val="en-US"/>
        </w:rPr>
        <w:t xml:space="preserve"> On</w:t>
      </w:r>
      <w:r w:rsidR="00EB6A89" w:rsidRPr="00EB6A89">
        <w:rPr>
          <w:lang w:val="en-US"/>
        </w:rPr>
        <w:t xml:space="preserve"> 27/05/2022</w:t>
      </w:r>
      <w:r w:rsidR="006164B6">
        <w:rPr>
          <w:lang w:val="en-US"/>
        </w:rPr>
        <w:t>,</w:t>
      </w:r>
      <w:r w:rsidR="001C2F2B">
        <w:rPr>
          <w:lang w:val="en-US"/>
        </w:rPr>
        <w:t xml:space="preserve"> individual</w:t>
      </w:r>
      <w:r w:rsidR="00EB6A89" w:rsidRPr="00EB6A89">
        <w:rPr>
          <w:lang w:val="en-US"/>
        </w:rPr>
        <w:t xml:space="preserve"> N </w:t>
      </w:r>
      <w:r w:rsidR="006164B6">
        <w:rPr>
          <w:lang w:val="en-US"/>
        </w:rPr>
        <w:t xml:space="preserve">tested </w:t>
      </w:r>
      <w:r w:rsidR="001C2F2B">
        <w:rPr>
          <w:lang w:val="en-US"/>
        </w:rPr>
        <w:t xml:space="preserve">positive for SARS-CoV-2 based on </w:t>
      </w:r>
      <w:r w:rsidR="00EB6A89" w:rsidRPr="00EB6A89">
        <w:rPr>
          <w:lang w:val="en-US"/>
        </w:rPr>
        <w:t>RT-</w:t>
      </w:r>
      <w:r w:rsidR="001C2F2B">
        <w:rPr>
          <w:lang w:val="en-US"/>
        </w:rPr>
        <w:t>q</w:t>
      </w:r>
      <w:r w:rsidR="00EB6A89" w:rsidRPr="00EB6A89">
        <w:rPr>
          <w:lang w:val="en-US"/>
        </w:rPr>
        <w:t>PCR</w:t>
      </w:r>
      <w:r w:rsidR="006164B6">
        <w:rPr>
          <w:lang w:val="en-US"/>
        </w:rPr>
        <w:t xml:space="preserve">. </w:t>
      </w:r>
      <w:r w:rsidR="001C2F2B">
        <w:rPr>
          <w:lang w:val="en-US"/>
        </w:rPr>
        <w:t xml:space="preserve"> </w:t>
      </w:r>
      <w:r w:rsidR="006164B6">
        <w:rPr>
          <w:lang w:val="en-US"/>
        </w:rPr>
        <w:t xml:space="preserve">This </w:t>
      </w:r>
      <w:r w:rsidR="001C2F2B">
        <w:rPr>
          <w:lang w:val="en-US"/>
        </w:rPr>
        <w:t xml:space="preserve">sample </w:t>
      </w:r>
      <w:r w:rsidR="006164B6">
        <w:rPr>
          <w:lang w:val="en-US"/>
        </w:rPr>
        <w:t xml:space="preserve">was </w:t>
      </w:r>
      <w:r w:rsidR="001C2F2B">
        <w:rPr>
          <w:lang w:val="en-US"/>
        </w:rPr>
        <w:t xml:space="preserve">subjected to SARS-CoV-2 genome sequencing. </w:t>
      </w:r>
      <w:r w:rsidR="006164B6">
        <w:rPr>
          <w:lang w:val="en-US"/>
        </w:rPr>
        <w:t xml:space="preserve">At this stage individual </w:t>
      </w:r>
      <w:r w:rsidR="00F914D6">
        <w:rPr>
          <w:lang w:val="en-US"/>
        </w:rPr>
        <w:t xml:space="preserve">N </w:t>
      </w:r>
      <w:r w:rsidR="006164B6">
        <w:rPr>
          <w:lang w:val="en-US"/>
        </w:rPr>
        <w:t xml:space="preserve">reported </w:t>
      </w:r>
      <w:r w:rsidR="00EB6A89" w:rsidRPr="00EB6A89">
        <w:rPr>
          <w:lang w:val="en-US"/>
        </w:rPr>
        <w:t>fever and chills</w:t>
      </w:r>
      <w:r w:rsidR="006164B6">
        <w:rPr>
          <w:lang w:val="en-US"/>
        </w:rPr>
        <w:t>,</w:t>
      </w:r>
      <w:r w:rsidR="00F914D6">
        <w:rPr>
          <w:lang w:val="en-US"/>
        </w:rPr>
        <w:t xml:space="preserve"> while individual </w:t>
      </w:r>
      <w:r w:rsidR="00EB6A89" w:rsidRPr="00EB6A89">
        <w:rPr>
          <w:lang w:val="en-US"/>
        </w:rPr>
        <w:t>P</w:t>
      </w:r>
      <w:r w:rsidR="006164B6">
        <w:rPr>
          <w:lang w:val="en-US"/>
        </w:rPr>
        <w:t xml:space="preserve"> had a </w:t>
      </w:r>
      <w:r w:rsidR="006C57B3">
        <w:rPr>
          <w:lang w:val="en-US"/>
        </w:rPr>
        <w:t>sore throat, c</w:t>
      </w:r>
      <w:r w:rsidR="006C57B3" w:rsidRPr="00EB6A89">
        <w:rPr>
          <w:lang w:val="en-US"/>
        </w:rPr>
        <w:t xml:space="preserve">ough, </w:t>
      </w:r>
      <w:r w:rsidR="006C57B3">
        <w:rPr>
          <w:lang w:val="en-US"/>
        </w:rPr>
        <w:t xml:space="preserve">congestion </w:t>
      </w:r>
      <w:r w:rsidR="006164B6">
        <w:rPr>
          <w:lang w:val="en-US"/>
        </w:rPr>
        <w:t xml:space="preserve">with </w:t>
      </w:r>
      <w:r w:rsidR="006C57B3">
        <w:rPr>
          <w:lang w:val="en-US"/>
        </w:rPr>
        <w:t>running nose</w:t>
      </w:r>
      <w:r w:rsidR="006F7AE6">
        <w:rPr>
          <w:lang w:val="en-US"/>
        </w:rPr>
        <w:t xml:space="preserve"> and</w:t>
      </w:r>
      <w:r w:rsidR="00EB6A89" w:rsidRPr="00EB6A89">
        <w:rPr>
          <w:lang w:val="en-US"/>
        </w:rPr>
        <w:t xml:space="preserve"> </w:t>
      </w:r>
      <w:r w:rsidR="006164B6" w:rsidRPr="00EB6A89">
        <w:rPr>
          <w:lang w:val="en-US"/>
        </w:rPr>
        <w:t>lo</w:t>
      </w:r>
      <w:r w:rsidR="006164B6">
        <w:rPr>
          <w:lang w:val="en-US"/>
        </w:rPr>
        <w:t>ss</w:t>
      </w:r>
      <w:r w:rsidR="006164B6" w:rsidRPr="00EB6A89">
        <w:rPr>
          <w:lang w:val="en-US"/>
        </w:rPr>
        <w:t xml:space="preserve"> </w:t>
      </w:r>
      <w:r w:rsidR="00EB6A89" w:rsidRPr="00EB6A89">
        <w:rPr>
          <w:lang w:val="en-US"/>
        </w:rPr>
        <w:t>of</w:t>
      </w:r>
      <w:r w:rsidR="006C57B3">
        <w:rPr>
          <w:lang w:val="en-US"/>
        </w:rPr>
        <w:t xml:space="preserve"> </w:t>
      </w:r>
      <w:r w:rsidR="00EB6A89" w:rsidRPr="00EB6A89">
        <w:rPr>
          <w:lang w:val="en-US"/>
        </w:rPr>
        <w:t xml:space="preserve">smell. </w:t>
      </w:r>
      <w:r w:rsidR="00F914D6">
        <w:rPr>
          <w:lang w:val="en-US"/>
        </w:rPr>
        <w:t xml:space="preserve">On </w:t>
      </w:r>
      <w:r w:rsidR="00EB6A89" w:rsidRPr="00EB6A89">
        <w:rPr>
          <w:lang w:val="en-US"/>
        </w:rPr>
        <w:t xml:space="preserve">28/05/2022 </w:t>
      </w:r>
      <w:r w:rsidR="00F914D6">
        <w:rPr>
          <w:lang w:val="en-US"/>
        </w:rPr>
        <w:t xml:space="preserve">individual </w:t>
      </w:r>
      <w:r w:rsidR="00EB6A89" w:rsidRPr="00EB6A89">
        <w:rPr>
          <w:lang w:val="en-US"/>
        </w:rPr>
        <w:t>P</w:t>
      </w:r>
      <w:r w:rsidR="00F914D6">
        <w:rPr>
          <w:lang w:val="en-US"/>
        </w:rPr>
        <w:t xml:space="preserve"> </w:t>
      </w:r>
      <w:r w:rsidR="006164B6">
        <w:rPr>
          <w:lang w:val="en-US"/>
        </w:rPr>
        <w:t xml:space="preserve">again reported similar symptoms with  </w:t>
      </w:r>
      <w:r w:rsidR="00EB6A89" w:rsidRPr="00EB6A89">
        <w:rPr>
          <w:lang w:val="en-US"/>
        </w:rPr>
        <w:t>cough, running nose</w:t>
      </w:r>
      <w:r w:rsidR="006F7AE6">
        <w:rPr>
          <w:lang w:val="en-US"/>
        </w:rPr>
        <w:t xml:space="preserve"> and</w:t>
      </w:r>
      <w:r w:rsidR="00EB6A89" w:rsidRPr="00EB6A89">
        <w:rPr>
          <w:lang w:val="en-US"/>
        </w:rPr>
        <w:t xml:space="preserve"> </w:t>
      </w:r>
      <w:r w:rsidR="006164B6" w:rsidRPr="00EB6A89">
        <w:rPr>
          <w:lang w:val="en-US"/>
        </w:rPr>
        <w:t>lo</w:t>
      </w:r>
      <w:r w:rsidR="006164B6">
        <w:rPr>
          <w:lang w:val="en-US"/>
        </w:rPr>
        <w:t>ss</w:t>
      </w:r>
      <w:r w:rsidR="006164B6" w:rsidRPr="00EB6A89">
        <w:rPr>
          <w:lang w:val="en-US"/>
        </w:rPr>
        <w:t xml:space="preserve"> </w:t>
      </w:r>
      <w:r w:rsidR="00EB6A89" w:rsidRPr="00EB6A89">
        <w:rPr>
          <w:lang w:val="en-US"/>
        </w:rPr>
        <w:t>of smell.</w:t>
      </w:r>
      <w:r w:rsidR="006164B6">
        <w:rPr>
          <w:lang w:val="en-US"/>
        </w:rPr>
        <w:t xml:space="preserve"> On this date, individual</w:t>
      </w:r>
      <w:r w:rsidR="00EB6A89" w:rsidRPr="00EB6A89">
        <w:rPr>
          <w:lang w:val="en-US"/>
        </w:rPr>
        <w:t xml:space="preserve"> N, </w:t>
      </w:r>
      <w:r w:rsidR="006164B6">
        <w:rPr>
          <w:lang w:val="en-US"/>
        </w:rPr>
        <w:t xml:space="preserve">experienced a </w:t>
      </w:r>
      <w:r w:rsidR="00EB6A89" w:rsidRPr="00EB6A89">
        <w:rPr>
          <w:lang w:val="en-US"/>
        </w:rPr>
        <w:t>strong c</w:t>
      </w:r>
      <w:r w:rsidR="006C57B3">
        <w:rPr>
          <w:lang w:val="en-US"/>
        </w:rPr>
        <w:t>ough</w:t>
      </w:r>
      <w:r w:rsidR="006F7AE6">
        <w:rPr>
          <w:lang w:val="en-US"/>
        </w:rPr>
        <w:t xml:space="preserve">, </w:t>
      </w:r>
      <w:r w:rsidR="006164B6">
        <w:rPr>
          <w:lang w:val="en-US"/>
        </w:rPr>
        <w:t xml:space="preserve">with </w:t>
      </w:r>
      <w:r w:rsidR="006F7AE6">
        <w:rPr>
          <w:lang w:val="en-US"/>
        </w:rPr>
        <w:t>fever and</w:t>
      </w:r>
      <w:r w:rsidR="006C57B3">
        <w:rPr>
          <w:lang w:val="en-US"/>
        </w:rPr>
        <w:t xml:space="preserve"> chills</w:t>
      </w:r>
      <w:r w:rsidR="00EB6A89" w:rsidRPr="00EB6A89">
        <w:rPr>
          <w:lang w:val="en-US"/>
        </w:rPr>
        <w:t xml:space="preserve">. </w:t>
      </w:r>
      <w:r w:rsidR="008A36D4">
        <w:rPr>
          <w:lang w:val="en-US"/>
        </w:rPr>
        <w:t xml:space="preserve">At this stage, individual </w:t>
      </w:r>
      <w:r w:rsidR="00EB6A89" w:rsidRPr="00EB6A89">
        <w:rPr>
          <w:lang w:val="en-US"/>
        </w:rPr>
        <w:t>L</w:t>
      </w:r>
      <w:r w:rsidR="00F914D6">
        <w:rPr>
          <w:lang w:val="en-US"/>
        </w:rPr>
        <w:t xml:space="preserve"> test</w:t>
      </w:r>
      <w:r w:rsidR="008A36D4">
        <w:rPr>
          <w:lang w:val="en-US"/>
        </w:rPr>
        <w:t>ed</w:t>
      </w:r>
      <w:r w:rsidR="00F914D6">
        <w:rPr>
          <w:lang w:val="en-US"/>
        </w:rPr>
        <w:t xml:space="preserve"> positive for SARS-CoV-2 a</w:t>
      </w:r>
      <w:r w:rsidR="00EB6A89" w:rsidRPr="00EB6A89">
        <w:rPr>
          <w:lang w:val="en-US"/>
        </w:rPr>
        <w:t>ntigen</w:t>
      </w:r>
      <w:r w:rsidR="00F914D6">
        <w:rPr>
          <w:lang w:val="en-US"/>
        </w:rPr>
        <w:t xml:space="preserve"> and </w:t>
      </w:r>
      <w:r w:rsidR="008A36D4">
        <w:rPr>
          <w:lang w:val="en-US"/>
        </w:rPr>
        <w:t xml:space="preserve">reported </w:t>
      </w:r>
      <w:r w:rsidR="006F7AE6">
        <w:rPr>
          <w:lang w:val="en-US"/>
        </w:rPr>
        <w:t>fever and</w:t>
      </w:r>
      <w:r w:rsidR="00EB6A89" w:rsidRPr="00EB6A89">
        <w:rPr>
          <w:lang w:val="en-US"/>
        </w:rPr>
        <w:t xml:space="preserve"> chills</w:t>
      </w:r>
      <w:r w:rsidR="006F7AE6">
        <w:rPr>
          <w:lang w:val="en-US"/>
        </w:rPr>
        <w:t xml:space="preserve">, </w:t>
      </w:r>
      <w:r w:rsidR="008A36D4">
        <w:rPr>
          <w:lang w:val="en-US"/>
        </w:rPr>
        <w:t xml:space="preserve">with </w:t>
      </w:r>
      <w:r w:rsidR="006F7AE6">
        <w:rPr>
          <w:lang w:val="en-US"/>
        </w:rPr>
        <w:t>sore throat</w:t>
      </w:r>
      <w:r w:rsidR="006F7AE6" w:rsidRPr="00EB6A89">
        <w:rPr>
          <w:lang w:val="en-US"/>
        </w:rPr>
        <w:t xml:space="preserve"> </w:t>
      </w:r>
      <w:r w:rsidR="00EB6A89" w:rsidRPr="00EB6A89">
        <w:rPr>
          <w:lang w:val="en-US"/>
        </w:rPr>
        <w:t xml:space="preserve">and </w:t>
      </w:r>
      <w:r w:rsidR="008A36D4">
        <w:rPr>
          <w:lang w:val="en-US"/>
        </w:rPr>
        <w:t xml:space="preserve">a </w:t>
      </w:r>
      <w:r w:rsidR="008A36D4" w:rsidRPr="00EB6A89">
        <w:rPr>
          <w:lang w:val="en-US"/>
        </w:rPr>
        <w:t>cough</w:t>
      </w:r>
      <w:r w:rsidR="008A36D4">
        <w:rPr>
          <w:lang w:val="en-US"/>
        </w:rPr>
        <w:t>.</w:t>
      </w:r>
      <w:r w:rsidR="00EB6A89">
        <w:rPr>
          <w:lang w:val="en-US"/>
        </w:rPr>
        <w:t xml:space="preserve">. </w:t>
      </w:r>
      <w:r w:rsidR="00F914D6">
        <w:rPr>
          <w:lang w:val="en-US"/>
        </w:rPr>
        <w:t xml:space="preserve">On </w:t>
      </w:r>
      <w:r w:rsidR="00EB6A89" w:rsidRPr="00EB6A89">
        <w:rPr>
          <w:lang w:val="en-US"/>
        </w:rPr>
        <w:t>29/05/2022</w:t>
      </w:r>
      <w:r w:rsidR="00F914D6">
        <w:rPr>
          <w:lang w:val="en-US"/>
        </w:rPr>
        <w:t xml:space="preserve"> individual </w:t>
      </w:r>
      <w:r w:rsidR="00EB6A89" w:rsidRPr="00EB6A89">
        <w:rPr>
          <w:lang w:val="en-US"/>
        </w:rPr>
        <w:t>P</w:t>
      </w:r>
      <w:r w:rsidR="00F914D6">
        <w:rPr>
          <w:lang w:val="en-US"/>
        </w:rPr>
        <w:t xml:space="preserve"> </w:t>
      </w:r>
      <w:r w:rsidR="008A36D4">
        <w:rPr>
          <w:lang w:val="en-US"/>
        </w:rPr>
        <w:t xml:space="preserve">only reported </w:t>
      </w:r>
      <w:r w:rsidR="00F914D6">
        <w:rPr>
          <w:lang w:val="en-US"/>
        </w:rPr>
        <w:t>l</w:t>
      </w:r>
      <w:r w:rsidR="00EB6A89" w:rsidRPr="00EB6A89">
        <w:rPr>
          <w:lang w:val="en-US"/>
        </w:rPr>
        <w:t>oss of smell</w:t>
      </w:r>
      <w:r w:rsidR="008A36D4">
        <w:rPr>
          <w:lang w:val="en-US"/>
        </w:rPr>
        <w:t>,</w:t>
      </w:r>
      <w:r w:rsidR="00EB6A89" w:rsidRPr="00EB6A89">
        <w:rPr>
          <w:lang w:val="en-US"/>
        </w:rPr>
        <w:t xml:space="preserve"> </w:t>
      </w:r>
      <w:r w:rsidR="008A36D4">
        <w:rPr>
          <w:lang w:val="en-US"/>
        </w:rPr>
        <w:t xml:space="preserve">individual </w:t>
      </w:r>
      <w:r w:rsidR="00EB6A89" w:rsidRPr="00EB6A89">
        <w:rPr>
          <w:lang w:val="en-US"/>
        </w:rPr>
        <w:t xml:space="preserve">N, </w:t>
      </w:r>
      <w:r w:rsidR="008A36D4">
        <w:rPr>
          <w:lang w:val="en-US"/>
        </w:rPr>
        <w:t xml:space="preserve">reported </w:t>
      </w:r>
      <w:r w:rsidR="00F914D6">
        <w:rPr>
          <w:lang w:val="en-US"/>
        </w:rPr>
        <w:t>c</w:t>
      </w:r>
      <w:r w:rsidR="00EB6A89" w:rsidRPr="00EB6A89">
        <w:rPr>
          <w:lang w:val="en-US"/>
        </w:rPr>
        <w:t xml:space="preserve">ough and </w:t>
      </w:r>
      <w:r w:rsidR="00F914D6" w:rsidRPr="00F914D6">
        <w:rPr>
          <w:lang w:val="en-US"/>
        </w:rPr>
        <w:t>sore throat</w:t>
      </w:r>
      <w:r w:rsidR="00EB6A89" w:rsidRPr="00EB6A89">
        <w:rPr>
          <w:lang w:val="en-US"/>
        </w:rPr>
        <w:t xml:space="preserve"> </w:t>
      </w:r>
      <w:r w:rsidR="008A36D4">
        <w:rPr>
          <w:lang w:val="en-US"/>
        </w:rPr>
        <w:t xml:space="preserve">and individual </w:t>
      </w:r>
      <w:r w:rsidR="00EB6A89" w:rsidRPr="00EB6A89">
        <w:rPr>
          <w:lang w:val="en-US"/>
        </w:rPr>
        <w:t>L</w:t>
      </w:r>
      <w:r w:rsidR="00F914D6">
        <w:rPr>
          <w:lang w:val="en-US"/>
        </w:rPr>
        <w:t xml:space="preserve"> </w:t>
      </w:r>
      <w:r w:rsidR="0018079C" w:rsidRPr="0018079C">
        <w:rPr>
          <w:lang w:val="en-US"/>
        </w:rPr>
        <w:t xml:space="preserve">slightly </w:t>
      </w:r>
      <w:r w:rsidR="00EB6A89" w:rsidRPr="00EB6A89">
        <w:rPr>
          <w:lang w:val="en-US"/>
        </w:rPr>
        <w:t>recovered.</w:t>
      </w:r>
      <w:r w:rsidR="00F914D6">
        <w:rPr>
          <w:lang w:val="en-US"/>
        </w:rPr>
        <w:t xml:space="preserve"> On</w:t>
      </w:r>
      <w:r w:rsidR="00EB6A89" w:rsidRPr="00EB6A89">
        <w:rPr>
          <w:lang w:val="en-US"/>
        </w:rPr>
        <w:t xml:space="preserve"> 30/05/2022 </w:t>
      </w:r>
      <w:r w:rsidR="00F914D6">
        <w:rPr>
          <w:lang w:val="en-US"/>
        </w:rPr>
        <w:t>individual</w:t>
      </w:r>
      <w:r w:rsidR="008A36D4">
        <w:rPr>
          <w:lang w:val="en-US"/>
        </w:rPr>
        <w:t>s</w:t>
      </w:r>
      <w:r w:rsidR="00EB6A89" w:rsidRPr="00EB6A89">
        <w:rPr>
          <w:lang w:val="en-US"/>
        </w:rPr>
        <w:t xml:space="preserve"> P</w:t>
      </w:r>
      <w:r w:rsidR="008A36D4">
        <w:rPr>
          <w:lang w:val="en-US"/>
        </w:rPr>
        <w:t xml:space="preserve"> and L</w:t>
      </w:r>
      <w:r w:rsidR="00F914D6">
        <w:rPr>
          <w:lang w:val="en-US"/>
        </w:rPr>
        <w:t xml:space="preserve"> </w:t>
      </w:r>
      <w:r w:rsidR="008A36D4">
        <w:rPr>
          <w:lang w:val="en-US"/>
        </w:rPr>
        <w:t xml:space="preserve">were </w:t>
      </w:r>
      <w:r w:rsidR="00F914D6">
        <w:rPr>
          <w:lang w:val="en-US"/>
        </w:rPr>
        <w:t>fully</w:t>
      </w:r>
      <w:r w:rsidR="00EB6A89" w:rsidRPr="00EB6A89">
        <w:rPr>
          <w:lang w:val="en-US"/>
        </w:rPr>
        <w:t xml:space="preserve"> recovered</w:t>
      </w:r>
      <w:r w:rsidR="008A36D4">
        <w:rPr>
          <w:lang w:val="en-US"/>
        </w:rPr>
        <w:t>, and individual</w:t>
      </w:r>
      <w:r w:rsidR="008A36D4" w:rsidRPr="00EB6A89">
        <w:rPr>
          <w:lang w:val="en-US"/>
        </w:rPr>
        <w:t xml:space="preserve"> </w:t>
      </w:r>
      <w:r w:rsidR="00EB6A89" w:rsidRPr="00EB6A89">
        <w:rPr>
          <w:lang w:val="en-US"/>
        </w:rPr>
        <w:t>N</w:t>
      </w:r>
      <w:r w:rsidR="00F914D6">
        <w:rPr>
          <w:lang w:val="en-US"/>
        </w:rPr>
        <w:t xml:space="preserve"> </w:t>
      </w:r>
      <w:r w:rsidR="008A36D4">
        <w:rPr>
          <w:lang w:val="en-US"/>
        </w:rPr>
        <w:t xml:space="preserve">reported </w:t>
      </w:r>
      <w:r w:rsidR="00EB6A89" w:rsidRPr="00EB6A89">
        <w:rPr>
          <w:lang w:val="en-US"/>
        </w:rPr>
        <w:t xml:space="preserve">cough, </w:t>
      </w:r>
      <w:r w:rsidR="00F914D6" w:rsidRPr="00F914D6">
        <w:rPr>
          <w:lang w:val="en-US"/>
        </w:rPr>
        <w:t>sore throat</w:t>
      </w:r>
      <w:r w:rsidR="00EB6A89" w:rsidRPr="00EB6A89">
        <w:rPr>
          <w:lang w:val="en-US"/>
        </w:rPr>
        <w:t>, loss of smell</w:t>
      </w:r>
      <w:r w:rsidR="008A36D4">
        <w:rPr>
          <w:lang w:val="en-US"/>
        </w:rPr>
        <w:t xml:space="preserve">. </w:t>
      </w:r>
      <w:r w:rsidR="00F914D6">
        <w:rPr>
          <w:lang w:val="en-US"/>
        </w:rPr>
        <w:t xml:space="preserve">On </w:t>
      </w:r>
      <w:r w:rsidR="00EB6A89" w:rsidRPr="00EB6A89">
        <w:rPr>
          <w:lang w:val="en-US"/>
        </w:rPr>
        <w:t>31/05/2022</w:t>
      </w:r>
      <w:r w:rsidR="00F914D6">
        <w:rPr>
          <w:lang w:val="en-US"/>
        </w:rPr>
        <w:t xml:space="preserve"> individual N </w:t>
      </w:r>
      <w:r w:rsidR="00EB6A89" w:rsidRPr="00EB6A89">
        <w:rPr>
          <w:lang w:val="en-US"/>
        </w:rPr>
        <w:t>fully recovered</w:t>
      </w:r>
      <w:r w:rsidR="00EB6A89">
        <w:rPr>
          <w:lang w:val="en-US"/>
        </w:rPr>
        <w:t>.</w:t>
      </w:r>
    </w:p>
    <w:sectPr w:rsidR="003957B6" w:rsidRPr="003957B6" w:rsidSect="00934E7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 w:code="9"/>
      <w:pgMar w:top="1701" w:right="1134" w:bottom="1134" w:left="1560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A5CA0" w14:textId="77777777" w:rsidR="00934E72" w:rsidRDefault="00934E72" w:rsidP="00972402">
      <w:r>
        <w:separator/>
      </w:r>
    </w:p>
  </w:endnote>
  <w:endnote w:type="continuationSeparator" w:id="0">
    <w:p w14:paraId="5FDB87C6" w14:textId="77777777" w:rsidR="00934E72" w:rsidRDefault="00934E72" w:rsidP="00972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C0AA1" w14:textId="77777777" w:rsidR="00E874CE" w:rsidRDefault="00E874C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9153366"/>
      <w:docPartObj>
        <w:docPartGallery w:val="Page Numbers (Bottom of Page)"/>
        <w:docPartUnique/>
      </w:docPartObj>
    </w:sdtPr>
    <w:sdtContent>
      <w:p w14:paraId="70EDE85B" w14:textId="09994311" w:rsidR="00B37CB9" w:rsidRDefault="00B37CB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4A80">
          <w:rPr>
            <w:noProof/>
          </w:rPr>
          <w:t>1</w:t>
        </w:r>
        <w:r>
          <w:fldChar w:fldCharType="end"/>
        </w:r>
      </w:p>
    </w:sdtContent>
  </w:sdt>
  <w:p w14:paraId="71F7D561" w14:textId="77777777" w:rsidR="00B37CB9" w:rsidRPr="00E4355F" w:rsidRDefault="00B37CB9" w:rsidP="00B87E1B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A7159" w14:textId="77777777" w:rsidR="00E874CE" w:rsidRDefault="00E874C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DD7E7" w14:textId="77777777" w:rsidR="00934E72" w:rsidRDefault="00934E72" w:rsidP="0081296A">
      <w:pPr>
        <w:spacing w:before="240" w:line="240" w:lineRule="auto"/>
        <w:ind w:firstLine="0"/>
      </w:pPr>
      <w:r>
        <w:separator/>
      </w:r>
    </w:p>
  </w:footnote>
  <w:footnote w:type="continuationSeparator" w:id="0">
    <w:p w14:paraId="4ED3C9D3" w14:textId="77777777" w:rsidR="00934E72" w:rsidRDefault="00934E72" w:rsidP="0081296A">
      <w:pPr>
        <w:ind w:firstLine="0"/>
      </w:pPr>
      <w:r>
        <w:continuationSeparator/>
      </w:r>
    </w:p>
  </w:footnote>
  <w:footnote w:type="continuationNotice" w:id="1">
    <w:p w14:paraId="4AA29DFF" w14:textId="77777777" w:rsidR="00934E72" w:rsidRDefault="00934E72" w:rsidP="0081296A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71D49" w14:textId="77777777" w:rsidR="00E874CE" w:rsidRDefault="00E874C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1C937" w14:textId="77777777" w:rsidR="00B37CB9" w:rsidRPr="00EE1EB8" w:rsidRDefault="00B37CB9" w:rsidP="00496957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D0F04" w14:textId="77777777" w:rsidR="00E874CE" w:rsidRDefault="00E874C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EA45FEE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8A50C4"/>
    <w:multiLevelType w:val="multilevel"/>
    <w:tmpl w:val="4B766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EA729E"/>
    <w:multiLevelType w:val="hybridMultilevel"/>
    <w:tmpl w:val="61D6BB98"/>
    <w:lvl w:ilvl="0" w:tplc="41C6B212">
      <w:start w:val="1"/>
      <w:numFmt w:val="bullet"/>
      <w:pStyle w:val="PargrafodaLista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8B84CCC2">
      <w:numFmt w:val="bullet"/>
      <w:lvlText w:val="•"/>
      <w:lvlJc w:val="left"/>
      <w:pPr>
        <w:ind w:left="2367" w:hanging="720"/>
      </w:pPr>
      <w:rPr>
        <w:rFonts w:ascii="Arial" w:eastAsiaTheme="minorHAns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1470A2"/>
    <w:multiLevelType w:val="multilevel"/>
    <w:tmpl w:val="92DE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E40D39"/>
    <w:multiLevelType w:val="multilevel"/>
    <w:tmpl w:val="DA56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23502E"/>
    <w:multiLevelType w:val="hybridMultilevel"/>
    <w:tmpl w:val="9664F5C0"/>
    <w:lvl w:ilvl="0" w:tplc="0416000F">
      <w:start w:val="1"/>
      <w:numFmt w:val="decimal"/>
      <w:lvlText w:val="%1."/>
      <w:lvlJc w:val="left"/>
      <w:pPr>
        <w:ind w:left="9433" w:hanging="360"/>
      </w:pPr>
    </w:lvl>
    <w:lvl w:ilvl="1" w:tplc="04160019" w:tentative="1">
      <w:start w:val="1"/>
      <w:numFmt w:val="lowerLetter"/>
      <w:lvlText w:val="%2."/>
      <w:lvlJc w:val="left"/>
      <w:pPr>
        <w:ind w:left="10153" w:hanging="360"/>
      </w:pPr>
    </w:lvl>
    <w:lvl w:ilvl="2" w:tplc="0416001B" w:tentative="1">
      <w:start w:val="1"/>
      <w:numFmt w:val="lowerRoman"/>
      <w:lvlText w:val="%3."/>
      <w:lvlJc w:val="right"/>
      <w:pPr>
        <w:ind w:left="10873" w:hanging="180"/>
      </w:pPr>
    </w:lvl>
    <w:lvl w:ilvl="3" w:tplc="0416000F">
      <w:start w:val="1"/>
      <w:numFmt w:val="decimal"/>
      <w:lvlText w:val="%4."/>
      <w:lvlJc w:val="left"/>
      <w:pPr>
        <w:ind w:left="11593" w:hanging="360"/>
      </w:pPr>
    </w:lvl>
    <w:lvl w:ilvl="4" w:tplc="04160019" w:tentative="1">
      <w:start w:val="1"/>
      <w:numFmt w:val="lowerLetter"/>
      <w:lvlText w:val="%5."/>
      <w:lvlJc w:val="left"/>
      <w:pPr>
        <w:ind w:left="12313" w:hanging="360"/>
      </w:pPr>
    </w:lvl>
    <w:lvl w:ilvl="5" w:tplc="0416001B" w:tentative="1">
      <w:start w:val="1"/>
      <w:numFmt w:val="lowerRoman"/>
      <w:lvlText w:val="%6."/>
      <w:lvlJc w:val="right"/>
      <w:pPr>
        <w:ind w:left="13033" w:hanging="180"/>
      </w:pPr>
    </w:lvl>
    <w:lvl w:ilvl="6" w:tplc="0416000F" w:tentative="1">
      <w:start w:val="1"/>
      <w:numFmt w:val="decimal"/>
      <w:lvlText w:val="%7."/>
      <w:lvlJc w:val="left"/>
      <w:pPr>
        <w:ind w:left="13753" w:hanging="360"/>
      </w:pPr>
    </w:lvl>
    <w:lvl w:ilvl="7" w:tplc="04160019" w:tentative="1">
      <w:start w:val="1"/>
      <w:numFmt w:val="lowerLetter"/>
      <w:lvlText w:val="%8."/>
      <w:lvlJc w:val="left"/>
      <w:pPr>
        <w:ind w:left="14473" w:hanging="360"/>
      </w:pPr>
    </w:lvl>
    <w:lvl w:ilvl="8" w:tplc="0416001B" w:tentative="1">
      <w:start w:val="1"/>
      <w:numFmt w:val="lowerRoman"/>
      <w:lvlText w:val="%9."/>
      <w:lvlJc w:val="right"/>
      <w:pPr>
        <w:ind w:left="15193" w:hanging="180"/>
      </w:pPr>
    </w:lvl>
  </w:abstractNum>
  <w:abstractNum w:abstractNumId="6" w15:restartNumberingAfterBreak="0">
    <w:nsid w:val="19296B1C"/>
    <w:multiLevelType w:val="hybridMultilevel"/>
    <w:tmpl w:val="C6B49716"/>
    <w:lvl w:ilvl="0" w:tplc="F04AEE0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t-BR" w:eastAsia="en-US" w:bidi="ar-S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192B6F"/>
    <w:multiLevelType w:val="hybridMultilevel"/>
    <w:tmpl w:val="12A6ED1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25AE3"/>
    <w:multiLevelType w:val="hybridMultilevel"/>
    <w:tmpl w:val="ECFC282C"/>
    <w:lvl w:ilvl="0" w:tplc="0416000F">
      <w:start w:val="1"/>
      <w:numFmt w:val="decimal"/>
      <w:lvlText w:val="%1."/>
      <w:lvlJc w:val="left"/>
      <w:pPr>
        <w:ind w:left="9433" w:hanging="360"/>
      </w:pPr>
    </w:lvl>
    <w:lvl w:ilvl="1" w:tplc="04160019" w:tentative="1">
      <w:start w:val="1"/>
      <w:numFmt w:val="lowerLetter"/>
      <w:lvlText w:val="%2."/>
      <w:lvlJc w:val="left"/>
      <w:pPr>
        <w:ind w:left="10153" w:hanging="360"/>
      </w:pPr>
    </w:lvl>
    <w:lvl w:ilvl="2" w:tplc="0416001B" w:tentative="1">
      <w:start w:val="1"/>
      <w:numFmt w:val="lowerRoman"/>
      <w:lvlText w:val="%3."/>
      <w:lvlJc w:val="right"/>
      <w:pPr>
        <w:ind w:left="10873" w:hanging="180"/>
      </w:pPr>
    </w:lvl>
    <w:lvl w:ilvl="3" w:tplc="0416000F" w:tentative="1">
      <w:start w:val="1"/>
      <w:numFmt w:val="decimal"/>
      <w:lvlText w:val="%4."/>
      <w:lvlJc w:val="left"/>
      <w:pPr>
        <w:ind w:left="11593" w:hanging="360"/>
      </w:pPr>
    </w:lvl>
    <w:lvl w:ilvl="4" w:tplc="04160019" w:tentative="1">
      <w:start w:val="1"/>
      <w:numFmt w:val="lowerLetter"/>
      <w:lvlText w:val="%5."/>
      <w:lvlJc w:val="left"/>
      <w:pPr>
        <w:ind w:left="12313" w:hanging="360"/>
      </w:pPr>
    </w:lvl>
    <w:lvl w:ilvl="5" w:tplc="0416001B" w:tentative="1">
      <w:start w:val="1"/>
      <w:numFmt w:val="lowerRoman"/>
      <w:lvlText w:val="%6."/>
      <w:lvlJc w:val="right"/>
      <w:pPr>
        <w:ind w:left="13033" w:hanging="180"/>
      </w:pPr>
    </w:lvl>
    <w:lvl w:ilvl="6" w:tplc="0416000F" w:tentative="1">
      <w:start w:val="1"/>
      <w:numFmt w:val="decimal"/>
      <w:lvlText w:val="%7."/>
      <w:lvlJc w:val="left"/>
      <w:pPr>
        <w:ind w:left="13753" w:hanging="360"/>
      </w:pPr>
    </w:lvl>
    <w:lvl w:ilvl="7" w:tplc="04160019" w:tentative="1">
      <w:start w:val="1"/>
      <w:numFmt w:val="lowerLetter"/>
      <w:lvlText w:val="%8."/>
      <w:lvlJc w:val="left"/>
      <w:pPr>
        <w:ind w:left="14473" w:hanging="360"/>
      </w:pPr>
    </w:lvl>
    <w:lvl w:ilvl="8" w:tplc="0416001B" w:tentative="1">
      <w:start w:val="1"/>
      <w:numFmt w:val="lowerRoman"/>
      <w:lvlText w:val="%9."/>
      <w:lvlJc w:val="right"/>
      <w:pPr>
        <w:ind w:left="15193" w:hanging="180"/>
      </w:pPr>
    </w:lvl>
  </w:abstractNum>
  <w:abstractNum w:abstractNumId="9" w15:restartNumberingAfterBreak="0">
    <w:nsid w:val="2DCE0698"/>
    <w:multiLevelType w:val="hybridMultilevel"/>
    <w:tmpl w:val="A87623B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53BD2"/>
    <w:multiLevelType w:val="multilevel"/>
    <w:tmpl w:val="61A6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8152DE4"/>
    <w:multiLevelType w:val="hybridMultilevel"/>
    <w:tmpl w:val="A4CCC6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D21F47"/>
    <w:multiLevelType w:val="multilevel"/>
    <w:tmpl w:val="0416001F"/>
    <w:styleLink w:val="Estilo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55F10EF"/>
    <w:multiLevelType w:val="hybridMultilevel"/>
    <w:tmpl w:val="A87623B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19112F"/>
    <w:multiLevelType w:val="multilevel"/>
    <w:tmpl w:val="C7140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A05626"/>
    <w:multiLevelType w:val="hybridMultilevel"/>
    <w:tmpl w:val="558E84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42366"/>
    <w:multiLevelType w:val="hybridMultilevel"/>
    <w:tmpl w:val="4FACC8A2"/>
    <w:lvl w:ilvl="0" w:tplc="67CC8EBE">
      <w:start w:val="1"/>
      <w:numFmt w:val="bullet"/>
      <w:pStyle w:val="LISTASGERAL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DF42889"/>
    <w:multiLevelType w:val="multilevel"/>
    <w:tmpl w:val="B0DEE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890706"/>
    <w:multiLevelType w:val="hybridMultilevel"/>
    <w:tmpl w:val="295CF9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F94DDB"/>
    <w:multiLevelType w:val="hybridMultilevel"/>
    <w:tmpl w:val="FE129CAE"/>
    <w:lvl w:ilvl="0" w:tplc="5DD08A10">
      <w:start w:val="1"/>
      <w:numFmt w:val="decimal"/>
      <w:lvlText w:val="%1."/>
      <w:lvlJc w:val="left"/>
      <w:pPr>
        <w:ind w:left="404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t-BR" w:eastAsia="en-US" w:bidi="ar-SA"/>
      </w:rPr>
    </w:lvl>
    <w:lvl w:ilvl="1" w:tplc="04160019" w:tentative="1">
      <w:start w:val="1"/>
      <w:numFmt w:val="lowerLetter"/>
      <w:lvlText w:val="%2."/>
      <w:lvlJc w:val="left"/>
      <w:pPr>
        <w:ind w:left="4766" w:hanging="360"/>
      </w:pPr>
    </w:lvl>
    <w:lvl w:ilvl="2" w:tplc="0416001B" w:tentative="1">
      <w:start w:val="1"/>
      <w:numFmt w:val="lowerRoman"/>
      <w:lvlText w:val="%3."/>
      <w:lvlJc w:val="right"/>
      <w:pPr>
        <w:ind w:left="5486" w:hanging="180"/>
      </w:pPr>
    </w:lvl>
    <w:lvl w:ilvl="3" w:tplc="0416000F" w:tentative="1">
      <w:start w:val="1"/>
      <w:numFmt w:val="decimal"/>
      <w:lvlText w:val="%4."/>
      <w:lvlJc w:val="left"/>
      <w:pPr>
        <w:ind w:left="6206" w:hanging="360"/>
      </w:pPr>
    </w:lvl>
    <w:lvl w:ilvl="4" w:tplc="04160019" w:tentative="1">
      <w:start w:val="1"/>
      <w:numFmt w:val="lowerLetter"/>
      <w:lvlText w:val="%5."/>
      <w:lvlJc w:val="left"/>
      <w:pPr>
        <w:ind w:left="6926" w:hanging="360"/>
      </w:pPr>
    </w:lvl>
    <w:lvl w:ilvl="5" w:tplc="0416001B" w:tentative="1">
      <w:start w:val="1"/>
      <w:numFmt w:val="lowerRoman"/>
      <w:lvlText w:val="%6."/>
      <w:lvlJc w:val="right"/>
      <w:pPr>
        <w:ind w:left="7646" w:hanging="180"/>
      </w:pPr>
    </w:lvl>
    <w:lvl w:ilvl="6" w:tplc="0416000F" w:tentative="1">
      <w:start w:val="1"/>
      <w:numFmt w:val="decimal"/>
      <w:lvlText w:val="%7."/>
      <w:lvlJc w:val="left"/>
      <w:pPr>
        <w:ind w:left="8366" w:hanging="360"/>
      </w:pPr>
    </w:lvl>
    <w:lvl w:ilvl="7" w:tplc="04160019" w:tentative="1">
      <w:start w:val="1"/>
      <w:numFmt w:val="lowerLetter"/>
      <w:lvlText w:val="%8."/>
      <w:lvlJc w:val="left"/>
      <w:pPr>
        <w:ind w:left="9086" w:hanging="360"/>
      </w:pPr>
    </w:lvl>
    <w:lvl w:ilvl="8" w:tplc="0416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0" w15:restartNumberingAfterBreak="0">
    <w:nsid w:val="6B724609"/>
    <w:multiLevelType w:val="multilevel"/>
    <w:tmpl w:val="B24209DE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5682" w:hanging="720"/>
      </w:pPr>
      <w:rPr>
        <w:b w:val="0"/>
        <w:bCs w:val="0"/>
      </w:rPr>
    </w:lvl>
    <w:lvl w:ilvl="3">
      <w:start w:val="1"/>
      <w:numFmt w:val="decimal"/>
      <w:pStyle w:val="Ttulo4"/>
      <w:lvlText w:val="%1.%2.%3.%4"/>
      <w:lvlJc w:val="left"/>
      <w:pPr>
        <w:ind w:left="9937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CA76F90"/>
    <w:multiLevelType w:val="multilevel"/>
    <w:tmpl w:val="8036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78109154">
    <w:abstractNumId w:val="12"/>
  </w:num>
  <w:num w:numId="2" w16cid:durableId="658077599">
    <w:abstractNumId w:val="20"/>
  </w:num>
  <w:num w:numId="3" w16cid:durableId="554048028">
    <w:abstractNumId w:val="20"/>
  </w:num>
  <w:num w:numId="4" w16cid:durableId="1163857896">
    <w:abstractNumId w:val="2"/>
  </w:num>
  <w:num w:numId="5" w16cid:durableId="700781325">
    <w:abstractNumId w:val="0"/>
  </w:num>
  <w:num w:numId="6" w16cid:durableId="1430659370">
    <w:abstractNumId w:val="16"/>
  </w:num>
  <w:num w:numId="7" w16cid:durableId="597569589">
    <w:abstractNumId w:val="9"/>
  </w:num>
  <w:num w:numId="8" w16cid:durableId="1489708710">
    <w:abstractNumId w:val="19"/>
  </w:num>
  <w:num w:numId="9" w16cid:durableId="376315889">
    <w:abstractNumId w:val="6"/>
  </w:num>
  <w:num w:numId="10" w16cid:durableId="1375957213">
    <w:abstractNumId w:val="15"/>
  </w:num>
  <w:num w:numId="11" w16cid:durableId="1321930727">
    <w:abstractNumId w:val="17"/>
  </w:num>
  <w:num w:numId="12" w16cid:durableId="896745524">
    <w:abstractNumId w:val="21"/>
  </w:num>
  <w:num w:numId="13" w16cid:durableId="907424847">
    <w:abstractNumId w:val="1"/>
  </w:num>
  <w:num w:numId="14" w16cid:durableId="850796924">
    <w:abstractNumId w:val="10"/>
  </w:num>
  <w:num w:numId="15" w16cid:durableId="1525944814">
    <w:abstractNumId w:val="4"/>
  </w:num>
  <w:num w:numId="16" w16cid:durableId="147333860">
    <w:abstractNumId w:val="3"/>
  </w:num>
  <w:num w:numId="17" w16cid:durableId="444230152">
    <w:abstractNumId w:val="14"/>
  </w:num>
  <w:num w:numId="18" w16cid:durableId="1150365958">
    <w:abstractNumId w:val="20"/>
  </w:num>
  <w:num w:numId="19" w16cid:durableId="1663586152">
    <w:abstractNumId w:val="8"/>
  </w:num>
  <w:num w:numId="20" w16cid:durableId="1339581199">
    <w:abstractNumId w:val="5"/>
  </w:num>
  <w:num w:numId="21" w16cid:durableId="541403740">
    <w:abstractNumId w:val="7"/>
  </w:num>
  <w:num w:numId="22" w16cid:durableId="1138761956">
    <w:abstractNumId w:val="11"/>
  </w:num>
  <w:num w:numId="23" w16cid:durableId="1645040925">
    <w:abstractNumId w:val="13"/>
  </w:num>
  <w:num w:numId="24" w16cid:durableId="1643391961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UxMjEzMTOzMDZT0lEKTi0uzszPAykwqgUALy9jtCwAAAA="/>
  </w:docVars>
  <w:rsids>
    <w:rsidRoot w:val="00473823"/>
    <w:rsid w:val="00000100"/>
    <w:rsid w:val="000001D8"/>
    <w:rsid w:val="000002C7"/>
    <w:rsid w:val="000002DA"/>
    <w:rsid w:val="000004FD"/>
    <w:rsid w:val="00000543"/>
    <w:rsid w:val="000006BA"/>
    <w:rsid w:val="00000756"/>
    <w:rsid w:val="00000C11"/>
    <w:rsid w:val="00000C2D"/>
    <w:rsid w:val="00000C6D"/>
    <w:rsid w:val="00000D9E"/>
    <w:rsid w:val="00000ED2"/>
    <w:rsid w:val="00000F4A"/>
    <w:rsid w:val="00000FE7"/>
    <w:rsid w:val="00001403"/>
    <w:rsid w:val="0000146F"/>
    <w:rsid w:val="00001476"/>
    <w:rsid w:val="00001478"/>
    <w:rsid w:val="000014B7"/>
    <w:rsid w:val="000015BE"/>
    <w:rsid w:val="0000172F"/>
    <w:rsid w:val="00001A10"/>
    <w:rsid w:val="00001AB5"/>
    <w:rsid w:val="00001B69"/>
    <w:rsid w:val="00001CFA"/>
    <w:rsid w:val="00001DAF"/>
    <w:rsid w:val="00001FDB"/>
    <w:rsid w:val="00002055"/>
    <w:rsid w:val="000022DD"/>
    <w:rsid w:val="000023B3"/>
    <w:rsid w:val="000023D8"/>
    <w:rsid w:val="000023EF"/>
    <w:rsid w:val="0000240B"/>
    <w:rsid w:val="0000243E"/>
    <w:rsid w:val="0000248B"/>
    <w:rsid w:val="000024E3"/>
    <w:rsid w:val="00002695"/>
    <w:rsid w:val="000026A2"/>
    <w:rsid w:val="000027AC"/>
    <w:rsid w:val="0000288A"/>
    <w:rsid w:val="0000288C"/>
    <w:rsid w:val="00002913"/>
    <w:rsid w:val="000029FE"/>
    <w:rsid w:val="00002A2C"/>
    <w:rsid w:val="00002A79"/>
    <w:rsid w:val="00002AC6"/>
    <w:rsid w:val="00002B0C"/>
    <w:rsid w:val="00002BB2"/>
    <w:rsid w:val="00002E12"/>
    <w:rsid w:val="00002E66"/>
    <w:rsid w:val="00003006"/>
    <w:rsid w:val="000030C8"/>
    <w:rsid w:val="000031E1"/>
    <w:rsid w:val="00003295"/>
    <w:rsid w:val="000032FA"/>
    <w:rsid w:val="0000337C"/>
    <w:rsid w:val="0000338A"/>
    <w:rsid w:val="000034C1"/>
    <w:rsid w:val="0000371F"/>
    <w:rsid w:val="00003853"/>
    <w:rsid w:val="0000390F"/>
    <w:rsid w:val="0000395C"/>
    <w:rsid w:val="00003998"/>
    <w:rsid w:val="00003CFF"/>
    <w:rsid w:val="00003E2E"/>
    <w:rsid w:val="00003F04"/>
    <w:rsid w:val="00003F70"/>
    <w:rsid w:val="00003F8A"/>
    <w:rsid w:val="0000405B"/>
    <w:rsid w:val="000040DB"/>
    <w:rsid w:val="0000422D"/>
    <w:rsid w:val="00004235"/>
    <w:rsid w:val="0000443B"/>
    <w:rsid w:val="00004657"/>
    <w:rsid w:val="0000466E"/>
    <w:rsid w:val="00004673"/>
    <w:rsid w:val="000047A8"/>
    <w:rsid w:val="000047F4"/>
    <w:rsid w:val="0000487A"/>
    <w:rsid w:val="00004935"/>
    <w:rsid w:val="00004A82"/>
    <w:rsid w:val="00004AB9"/>
    <w:rsid w:val="00004B15"/>
    <w:rsid w:val="00004B3E"/>
    <w:rsid w:val="00004BAC"/>
    <w:rsid w:val="00004D58"/>
    <w:rsid w:val="00004E18"/>
    <w:rsid w:val="00004EB7"/>
    <w:rsid w:val="00004F76"/>
    <w:rsid w:val="0000509D"/>
    <w:rsid w:val="000051CB"/>
    <w:rsid w:val="00005307"/>
    <w:rsid w:val="0000534F"/>
    <w:rsid w:val="00005379"/>
    <w:rsid w:val="00005403"/>
    <w:rsid w:val="0000549C"/>
    <w:rsid w:val="000054BC"/>
    <w:rsid w:val="0000567A"/>
    <w:rsid w:val="0000569C"/>
    <w:rsid w:val="000056D4"/>
    <w:rsid w:val="000056E8"/>
    <w:rsid w:val="000056FB"/>
    <w:rsid w:val="00005779"/>
    <w:rsid w:val="00005870"/>
    <w:rsid w:val="00005886"/>
    <w:rsid w:val="0000595D"/>
    <w:rsid w:val="000059EA"/>
    <w:rsid w:val="00005BF5"/>
    <w:rsid w:val="00005C6C"/>
    <w:rsid w:val="00005CD8"/>
    <w:rsid w:val="00005D07"/>
    <w:rsid w:val="00005D18"/>
    <w:rsid w:val="00005D20"/>
    <w:rsid w:val="00005D39"/>
    <w:rsid w:val="00005DFD"/>
    <w:rsid w:val="00005FA0"/>
    <w:rsid w:val="00006036"/>
    <w:rsid w:val="000064F2"/>
    <w:rsid w:val="0000653A"/>
    <w:rsid w:val="00006572"/>
    <w:rsid w:val="000066FB"/>
    <w:rsid w:val="0000671F"/>
    <w:rsid w:val="00006834"/>
    <w:rsid w:val="000069DA"/>
    <w:rsid w:val="00006A49"/>
    <w:rsid w:val="00006AFD"/>
    <w:rsid w:val="00006B87"/>
    <w:rsid w:val="00006C21"/>
    <w:rsid w:val="00006D38"/>
    <w:rsid w:val="00006E09"/>
    <w:rsid w:val="00006E42"/>
    <w:rsid w:val="00006F7F"/>
    <w:rsid w:val="00006FFC"/>
    <w:rsid w:val="00007006"/>
    <w:rsid w:val="0000700C"/>
    <w:rsid w:val="0000717D"/>
    <w:rsid w:val="00007254"/>
    <w:rsid w:val="000072A6"/>
    <w:rsid w:val="000072D9"/>
    <w:rsid w:val="00007313"/>
    <w:rsid w:val="000073E2"/>
    <w:rsid w:val="000073E5"/>
    <w:rsid w:val="0000742F"/>
    <w:rsid w:val="000076DF"/>
    <w:rsid w:val="00007756"/>
    <w:rsid w:val="000078A0"/>
    <w:rsid w:val="00007988"/>
    <w:rsid w:val="000079DA"/>
    <w:rsid w:val="00007AAA"/>
    <w:rsid w:val="00007B08"/>
    <w:rsid w:val="00007B6C"/>
    <w:rsid w:val="00007BAD"/>
    <w:rsid w:val="00007C58"/>
    <w:rsid w:val="00007C71"/>
    <w:rsid w:val="00007C86"/>
    <w:rsid w:val="00007D24"/>
    <w:rsid w:val="00007D58"/>
    <w:rsid w:val="00007DC6"/>
    <w:rsid w:val="00007E84"/>
    <w:rsid w:val="00007F0D"/>
    <w:rsid w:val="00007FF5"/>
    <w:rsid w:val="0001016A"/>
    <w:rsid w:val="000101AC"/>
    <w:rsid w:val="0001023C"/>
    <w:rsid w:val="00010395"/>
    <w:rsid w:val="0001043E"/>
    <w:rsid w:val="00010591"/>
    <w:rsid w:val="0001062D"/>
    <w:rsid w:val="00010777"/>
    <w:rsid w:val="0001083C"/>
    <w:rsid w:val="0001084A"/>
    <w:rsid w:val="00010B00"/>
    <w:rsid w:val="00010D25"/>
    <w:rsid w:val="00010DFA"/>
    <w:rsid w:val="00010F34"/>
    <w:rsid w:val="00010F5F"/>
    <w:rsid w:val="00010F79"/>
    <w:rsid w:val="00010FBD"/>
    <w:rsid w:val="0001105A"/>
    <w:rsid w:val="0001116C"/>
    <w:rsid w:val="000112CD"/>
    <w:rsid w:val="00011466"/>
    <w:rsid w:val="00011529"/>
    <w:rsid w:val="00011572"/>
    <w:rsid w:val="00011832"/>
    <w:rsid w:val="00011877"/>
    <w:rsid w:val="000119A6"/>
    <w:rsid w:val="000119CF"/>
    <w:rsid w:val="00011B7F"/>
    <w:rsid w:val="00011CDB"/>
    <w:rsid w:val="00011D1E"/>
    <w:rsid w:val="00011E24"/>
    <w:rsid w:val="00011E69"/>
    <w:rsid w:val="00011F69"/>
    <w:rsid w:val="00011F95"/>
    <w:rsid w:val="0001202E"/>
    <w:rsid w:val="000120A3"/>
    <w:rsid w:val="000120E9"/>
    <w:rsid w:val="0001214A"/>
    <w:rsid w:val="00012153"/>
    <w:rsid w:val="000121CB"/>
    <w:rsid w:val="00012235"/>
    <w:rsid w:val="00012271"/>
    <w:rsid w:val="00012329"/>
    <w:rsid w:val="0001232C"/>
    <w:rsid w:val="00012934"/>
    <w:rsid w:val="00012A0C"/>
    <w:rsid w:val="00012A9D"/>
    <w:rsid w:val="00012F37"/>
    <w:rsid w:val="00013000"/>
    <w:rsid w:val="0001310E"/>
    <w:rsid w:val="0001311A"/>
    <w:rsid w:val="0001317A"/>
    <w:rsid w:val="00013210"/>
    <w:rsid w:val="00013277"/>
    <w:rsid w:val="00013333"/>
    <w:rsid w:val="00013482"/>
    <w:rsid w:val="000134DD"/>
    <w:rsid w:val="0001363C"/>
    <w:rsid w:val="00013655"/>
    <w:rsid w:val="0001381E"/>
    <w:rsid w:val="0001385D"/>
    <w:rsid w:val="0001389B"/>
    <w:rsid w:val="000138B6"/>
    <w:rsid w:val="0001390B"/>
    <w:rsid w:val="00013AF3"/>
    <w:rsid w:val="00013B2C"/>
    <w:rsid w:val="00013BA4"/>
    <w:rsid w:val="00013C80"/>
    <w:rsid w:val="00013DBF"/>
    <w:rsid w:val="00013DD0"/>
    <w:rsid w:val="00013DE6"/>
    <w:rsid w:val="00013E4B"/>
    <w:rsid w:val="00013ED6"/>
    <w:rsid w:val="00013FB1"/>
    <w:rsid w:val="00013FF1"/>
    <w:rsid w:val="00014180"/>
    <w:rsid w:val="0001419C"/>
    <w:rsid w:val="00014347"/>
    <w:rsid w:val="000143AD"/>
    <w:rsid w:val="000143B8"/>
    <w:rsid w:val="00014696"/>
    <w:rsid w:val="000146A8"/>
    <w:rsid w:val="0001483E"/>
    <w:rsid w:val="00014950"/>
    <w:rsid w:val="00014A3C"/>
    <w:rsid w:val="00014B40"/>
    <w:rsid w:val="00014B42"/>
    <w:rsid w:val="00014D46"/>
    <w:rsid w:val="00014DDC"/>
    <w:rsid w:val="00014F8F"/>
    <w:rsid w:val="000150FD"/>
    <w:rsid w:val="00015128"/>
    <w:rsid w:val="0001513B"/>
    <w:rsid w:val="0001517B"/>
    <w:rsid w:val="00015214"/>
    <w:rsid w:val="0001528A"/>
    <w:rsid w:val="0001548C"/>
    <w:rsid w:val="000154E0"/>
    <w:rsid w:val="000155F4"/>
    <w:rsid w:val="00015660"/>
    <w:rsid w:val="000156D9"/>
    <w:rsid w:val="00015759"/>
    <w:rsid w:val="00015770"/>
    <w:rsid w:val="000158DD"/>
    <w:rsid w:val="00015918"/>
    <w:rsid w:val="00015944"/>
    <w:rsid w:val="0001596F"/>
    <w:rsid w:val="00015975"/>
    <w:rsid w:val="00015B97"/>
    <w:rsid w:val="00015CD8"/>
    <w:rsid w:val="00015D13"/>
    <w:rsid w:val="00015F3E"/>
    <w:rsid w:val="000160C7"/>
    <w:rsid w:val="00016296"/>
    <w:rsid w:val="00016388"/>
    <w:rsid w:val="00016392"/>
    <w:rsid w:val="0001640F"/>
    <w:rsid w:val="000164D9"/>
    <w:rsid w:val="00016511"/>
    <w:rsid w:val="0001657A"/>
    <w:rsid w:val="00016676"/>
    <w:rsid w:val="000166D7"/>
    <w:rsid w:val="00016785"/>
    <w:rsid w:val="0001679A"/>
    <w:rsid w:val="0001689E"/>
    <w:rsid w:val="000169DF"/>
    <w:rsid w:val="00016A2C"/>
    <w:rsid w:val="00016BD1"/>
    <w:rsid w:val="00016CC1"/>
    <w:rsid w:val="00016D03"/>
    <w:rsid w:val="00016E93"/>
    <w:rsid w:val="00016F0E"/>
    <w:rsid w:val="00016F79"/>
    <w:rsid w:val="00017061"/>
    <w:rsid w:val="000170F4"/>
    <w:rsid w:val="00017198"/>
    <w:rsid w:val="00017290"/>
    <w:rsid w:val="000172D6"/>
    <w:rsid w:val="000173C3"/>
    <w:rsid w:val="0001757E"/>
    <w:rsid w:val="00017630"/>
    <w:rsid w:val="000176C4"/>
    <w:rsid w:val="000177AE"/>
    <w:rsid w:val="000178B5"/>
    <w:rsid w:val="000178FB"/>
    <w:rsid w:val="00017961"/>
    <w:rsid w:val="0001799A"/>
    <w:rsid w:val="00017A32"/>
    <w:rsid w:val="00017A4A"/>
    <w:rsid w:val="00017AF9"/>
    <w:rsid w:val="00017BE9"/>
    <w:rsid w:val="00017C62"/>
    <w:rsid w:val="00017C68"/>
    <w:rsid w:val="00017D84"/>
    <w:rsid w:val="00017DA9"/>
    <w:rsid w:val="00017DD2"/>
    <w:rsid w:val="00017ECE"/>
    <w:rsid w:val="00017EE6"/>
    <w:rsid w:val="00017F8F"/>
    <w:rsid w:val="00017FDE"/>
    <w:rsid w:val="00020078"/>
    <w:rsid w:val="000200DE"/>
    <w:rsid w:val="0002012F"/>
    <w:rsid w:val="00020212"/>
    <w:rsid w:val="00020239"/>
    <w:rsid w:val="0002028E"/>
    <w:rsid w:val="000202D4"/>
    <w:rsid w:val="000202DC"/>
    <w:rsid w:val="00020332"/>
    <w:rsid w:val="00020404"/>
    <w:rsid w:val="00020529"/>
    <w:rsid w:val="0002062E"/>
    <w:rsid w:val="000206C9"/>
    <w:rsid w:val="000206DD"/>
    <w:rsid w:val="0002070F"/>
    <w:rsid w:val="0002074A"/>
    <w:rsid w:val="00020801"/>
    <w:rsid w:val="00020835"/>
    <w:rsid w:val="00020979"/>
    <w:rsid w:val="00020A9F"/>
    <w:rsid w:val="00020B5D"/>
    <w:rsid w:val="00020B88"/>
    <w:rsid w:val="00020C61"/>
    <w:rsid w:val="00020D03"/>
    <w:rsid w:val="00020E6E"/>
    <w:rsid w:val="00020F83"/>
    <w:rsid w:val="00020FAD"/>
    <w:rsid w:val="00020FB4"/>
    <w:rsid w:val="00020FD5"/>
    <w:rsid w:val="00021059"/>
    <w:rsid w:val="00021135"/>
    <w:rsid w:val="000212E0"/>
    <w:rsid w:val="000212E9"/>
    <w:rsid w:val="00021369"/>
    <w:rsid w:val="0002171E"/>
    <w:rsid w:val="00021726"/>
    <w:rsid w:val="00021835"/>
    <w:rsid w:val="000218A8"/>
    <w:rsid w:val="00021A3D"/>
    <w:rsid w:val="00021AB4"/>
    <w:rsid w:val="00021B0A"/>
    <w:rsid w:val="00021C52"/>
    <w:rsid w:val="00021C70"/>
    <w:rsid w:val="00021D8F"/>
    <w:rsid w:val="00021DF3"/>
    <w:rsid w:val="00021E3E"/>
    <w:rsid w:val="00021FA2"/>
    <w:rsid w:val="00021FAF"/>
    <w:rsid w:val="0002200D"/>
    <w:rsid w:val="0002205A"/>
    <w:rsid w:val="0002211A"/>
    <w:rsid w:val="000223AD"/>
    <w:rsid w:val="00022687"/>
    <w:rsid w:val="000226E4"/>
    <w:rsid w:val="000227C9"/>
    <w:rsid w:val="00022900"/>
    <w:rsid w:val="0002292C"/>
    <w:rsid w:val="00022943"/>
    <w:rsid w:val="00022C1B"/>
    <w:rsid w:val="00022D36"/>
    <w:rsid w:val="00022F31"/>
    <w:rsid w:val="0002301A"/>
    <w:rsid w:val="00023076"/>
    <w:rsid w:val="000230CC"/>
    <w:rsid w:val="000230EC"/>
    <w:rsid w:val="00023147"/>
    <w:rsid w:val="00023381"/>
    <w:rsid w:val="000233B6"/>
    <w:rsid w:val="000233E2"/>
    <w:rsid w:val="0002356C"/>
    <w:rsid w:val="000235C7"/>
    <w:rsid w:val="00023668"/>
    <w:rsid w:val="000236D1"/>
    <w:rsid w:val="0002373B"/>
    <w:rsid w:val="000237E1"/>
    <w:rsid w:val="00023836"/>
    <w:rsid w:val="00023870"/>
    <w:rsid w:val="000238A4"/>
    <w:rsid w:val="000238DB"/>
    <w:rsid w:val="00023C01"/>
    <w:rsid w:val="00023C27"/>
    <w:rsid w:val="00023C79"/>
    <w:rsid w:val="00023C7D"/>
    <w:rsid w:val="00023D11"/>
    <w:rsid w:val="00023FB7"/>
    <w:rsid w:val="00024059"/>
    <w:rsid w:val="00024226"/>
    <w:rsid w:val="000242C5"/>
    <w:rsid w:val="000242E7"/>
    <w:rsid w:val="000242F5"/>
    <w:rsid w:val="00024310"/>
    <w:rsid w:val="000243D4"/>
    <w:rsid w:val="000243F2"/>
    <w:rsid w:val="0002441A"/>
    <w:rsid w:val="000244EC"/>
    <w:rsid w:val="00024823"/>
    <w:rsid w:val="000248CD"/>
    <w:rsid w:val="000249E5"/>
    <w:rsid w:val="00024C17"/>
    <w:rsid w:val="00024CA3"/>
    <w:rsid w:val="00024F78"/>
    <w:rsid w:val="00024FE7"/>
    <w:rsid w:val="000250A5"/>
    <w:rsid w:val="000250D8"/>
    <w:rsid w:val="000251B3"/>
    <w:rsid w:val="000252B7"/>
    <w:rsid w:val="00025323"/>
    <w:rsid w:val="00025367"/>
    <w:rsid w:val="00025424"/>
    <w:rsid w:val="00025540"/>
    <w:rsid w:val="0002557C"/>
    <w:rsid w:val="00025731"/>
    <w:rsid w:val="0002587C"/>
    <w:rsid w:val="000259A5"/>
    <w:rsid w:val="000259DF"/>
    <w:rsid w:val="00025A20"/>
    <w:rsid w:val="00025B2F"/>
    <w:rsid w:val="00025B32"/>
    <w:rsid w:val="00025B5B"/>
    <w:rsid w:val="00025BE6"/>
    <w:rsid w:val="00025C11"/>
    <w:rsid w:val="00025CBB"/>
    <w:rsid w:val="00025D01"/>
    <w:rsid w:val="00025E42"/>
    <w:rsid w:val="00025ED7"/>
    <w:rsid w:val="00026057"/>
    <w:rsid w:val="00026298"/>
    <w:rsid w:val="000262F2"/>
    <w:rsid w:val="000262F4"/>
    <w:rsid w:val="000263AE"/>
    <w:rsid w:val="000265BE"/>
    <w:rsid w:val="000265DD"/>
    <w:rsid w:val="00026605"/>
    <w:rsid w:val="00026639"/>
    <w:rsid w:val="00026648"/>
    <w:rsid w:val="000266F4"/>
    <w:rsid w:val="00026875"/>
    <w:rsid w:val="000268DB"/>
    <w:rsid w:val="00026950"/>
    <w:rsid w:val="000269BA"/>
    <w:rsid w:val="00026A00"/>
    <w:rsid w:val="00026BDD"/>
    <w:rsid w:val="00026BFF"/>
    <w:rsid w:val="00026C63"/>
    <w:rsid w:val="000270CF"/>
    <w:rsid w:val="000270EF"/>
    <w:rsid w:val="00027168"/>
    <w:rsid w:val="0002723D"/>
    <w:rsid w:val="00027360"/>
    <w:rsid w:val="0002741F"/>
    <w:rsid w:val="000274C0"/>
    <w:rsid w:val="00027566"/>
    <w:rsid w:val="00027600"/>
    <w:rsid w:val="00027739"/>
    <w:rsid w:val="000278C2"/>
    <w:rsid w:val="00027A74"/>
    <w:rsid w:val="00027A97"/>
    <w:rsid w:val="00027AB4"/>
    <w:rsid w:val="00027C01"/>
    <w:rsid w:val="00027C57"/>
    <w:rsid w:val="00027C84"/>
    <w:rsid w:val="00027EB5"/>
    <w:rsid w:val="00027F55"/>
    <w:rsid w:val="00030106"/>
    <w:rsid w:val="00030163"/>
    <w:rsid w:val="00030219"/>
    <w:rsid w:val="0003023A"/>
    <w:rsid w:val="000302D2"/>
    <w:rsid w:val="00030389"/>
    <w:rsid w:val="0003041E"/>
    <w:rsid w:val="000304E5"/>
    <w:rsid w:val="00030517"/>
    <w:rsid w:val="0003057F"/>
    <w:rsid w:val="00030594"/>
    <w:rsid w:val="0003060A"/>
    <w:rsid w:val="000306D0"/>
    <w:rsid w:val="00030794"/>
    <w:rsid w:val="0003082D"/>
    <w:rsid w:val="0003090E"/>
    <w:rsid w:val="00030984"/>
    <w:rsid w:val="000309A1"/>
    <w:rsid w:val="00030ABD"/>
    <w:rsid w:val="00030B6A"/>
    <w:rsid w:val="00030C87"/>
    <w:rsid w:val="00030D42"/>
    <w:rsid w:val="00030DA8"/>
    <w:rsid w:val="00030E5A"/>
    <w:rsid w:val="00030F17"/>
    <w:rsid w:val="00030F55"/>
    <w:rsid w:val="00031061"/>
    <w:rsid w:val="000310A2"/>
    <w:rsid w:val="000310D3"/>
    <w:rsid w:val="00031102"/>
    <w:rsid w:val="00031141"/>
    <w:rsid w:val="0003124F"/>
    <w:rsid w:val="00031380"/>
    <w:rsid w:val="000313CD"/>
    <w:rsid w:val="00031431"/>
    <w:rsid w:val="00031451"/>
    <w:rsid w:val="0003160F"/>
    <w:rsid w:val="0003175E"/>
    <w:rsid w:val="000318EA"/>
    <w:rsid w:val="00031A25"/>
    <w:rsid w:val="00031AF1"/>
    <w:rsid w:val="00031BC8"/>
    <w:rsid w:val="00031D2B"/>
    <w:rsid w:val="00031E05"/>
    <w:rsid w:val="00031E89"/>
    <w:rsid w:val="00031EF4"/>
    <w:rsid w:val="00031EFF"/>
    <w:rsid w:val="0003200E"/>
    <w:rsid w:val="0003223A"/>
    <w:rsid w:val="00032307"/>
    <w:rsid w:val="000323AD"/>
    <w:rsid w:val="000323CB"/>
    <w:rsid w:val="0003242F"/>
    <w:rsid w:val="0003258B"/>
    <w:rsid w:val="000325A0"/>
    <w:rsid w:val="00032614"/>
    <w:rsid w:val="0003261F"/>
    <w:rsid w:val="00032641"/>
    <w:rsid w:val="0003270A"/>
    <w:rsid w:val="00032847"/>
    <w:rsid w:val="0003287B"/>
    <w:rsid w:val="00032C99"/>
    <w:rsid w:val="00032D95"/>
    <w:rsid w:val="00032DE5"/>
    <w:rsid w:val="00032E82"/>
    <w:rsid w:val="00032FD0"/>
    <w:rsid w:val="0003307C"/>
    <w:rsid w:val="000330BA"/>
    <w:rsid w:val="00033160"/>
    <w:rsid w:val="000331F0"/>
    <w:rsid w:val="00033362"/>
    <w:rsid w:val="00033452"/>
    <w:rsid w:val="00033470"/>
    <w:rsid w:val="000334EC"/>
    <w:rsid w:val="00033766"/>
    <w:rsid w:val="0003394F"/>
    <w:rsid w:val="00033A42"/>
    <w:rsid w:val="00033C45"/>
    <w:rsid w:val="00033CB4"/>
    <w:rsid w:val="00033CD2"/>
    <w:rsid w:val="00034001"/>
    <w:rsid w:val="000341E0"/>
    <w:rsid w:val="000342D4"/>
    <w:rsid w:val="000343C3"/>
    <w:rsid w:val="00034408"/>
    <w:rsid w:val="0003451D"/>
    <w:rsid w:val="00034697"/>
    <w:rsid w:val="000346FB"/>
    <w:rsid w:val="00034A3D"/>
    <w:rsid w:val="00034B13"/>
    <w:rsid w:val="00034D14"/>
    <w:rsid w:val="00034E3F"/>
    <w:rsid w:val="00034EA5"/>
    <w:rsid w:val="00034EAF"/>
    <w:rsid w:val="00034F55"/>
    <w:rsid w:val="00034F56"/>
    <w:rsid w:val="00034F5B"/>
    <w:rsid w:val="0003512F"/>
    <w:rsid w:val="0003524A"/>
    <w:rsid w:val="00035361"/>
    <w:rsid w:val="000353C5"/>
    <w:rsid w:val="000353D3"/>
    <w:rsid w:val="000353F7"/>
    <w:rsid w:val="00035466"/>
    <w:rsid w:val="000356B1"/>
    <w:rsid w:val="0003571F"/>
    <w:rsid w:val="000357D0"/>
    <w:rsid w:val="000357F5"/>
    <w:rsid w:val="00035A94"/>
    <w:rsid w:val="00035AE5"/>
    <w:rsid w:val="00035B04"/>
    <w:rsid w:val="00035B38"/>
    <w:rsid w:val="00035B9D"/>
    <w:rsid w:val="00035CDE"/>
    <w:rsid w:val="00035EB3"/>
    <w:rsid w:val="00035FC8"/>
    <w:rsid w:val="00036317"/>
    <w:rsid w:val="0003641F"/>
    <w:rsid w:val="0003665E"/>
    <w:rsid w:val="00036662"/>
    <w:rsid w:val="00036927"/>
    <w:rsid w:val="00036A79"/>
    <w:rsid w:val="00036A9D"/>
    <w:rsid w:val="00036C47"/>
    <w:rsid w:val="00036ED1"/>
    <w:rsid w:val="00036F4E"/>
    <w:rsid w:val="00036F58"/>
    <w:rsid w:val="00037200"/>
    <w:rsid w:val="00037238"/>
    <w:rsid w:val="00037272"/>
    <w:rsid w:val="000372BE"/>
    <w:rsid w:val="000373A4"/>
    <w:rsid w:val="000373EE"/>
    <w:rsid w:val="0003745D"/>
    <w:rsid w:val="00037631"/>
    <w:rsid w:val="0003764A"/>
    <w:rsid w:val="0003769D"/>
    <w:rsid w:val="0003777D"/>
    <w:rsid w:val="000377F2"/>
    <w:rsid w:val="00037869"/>
    <w:rsid w:val="00037D9D"/>
    <w:rsid w:val="00037DEF"/>
    <w:rsid w:val="00037F53"/>
    <w:rsid w:val="00037FF1"/>
    <w:rsid w:val="0004009C"/>
    <w:rsid w:val="000400A0"/>
    <w:rsid w:val="000401AB"/>
    <w:rsid w:val="00040253"/>
    <w:rsid w:val="00040254"/>
    <w:rsid w:val="000403D2"/>
    <w:rsid w:val="000404BC"/>
    <w:rsid w:val="00040554"/>
    <w:rsid w:val="000406AE"/>
    <w:rsid w:val="000407A9"/>
    <w:rsid w:val="00040A04"/>
    <w:rsid w:val="00040A0A"/>
    <w:rsid w:val="00040A16"/>
    <w:rsid w:val="00040A35"/>
    <w:rsid w:val="00040AB6"/>
    <w:rsid w:val="00040C56"/>
    <w:rsid w:val="00040C66"/>
    <w:rsid w:val="00040D0D"/>
    <w:rsid w:val="00040DE1"/>
    <w:rsid w:val="00040E21"/>
    <w:rsid w:val="00040EC9"/>
    <w:rsid w:val="00040F2A"/>
    <w:rsid w:val="00040FD8"/>
    <w:rsid w:val="0004102A"/>
    <w:rsid w:val="0004102E"/>
    <w:rsid w:val="000410A8"/>
    <w:rsid w:val="000410DE"/>
    <w:rsid w:val="000410E6"/>
    <w:rsid w:val="00041165"/>
    <w:rsid w:val="0004123B"/>
    <w:rsid w:val="0004128D"/>
    <w:rsid w:val="00041342"/>
    <w:rsid w:val="000414B4"/>
    <w:rsid w:val="00041500"/>
    <w:rsid w:val="00041583"/>
    <w:rsid w:val="00041597"/>
    <w:rsid w:val="00041665"/>
    <w:rsid w:val="0004166C"/>
    <w:rsid w:val="0004167D"/>
    <w:rsid w:val="0004168E"/>
    <w:rsid w:val="000417E7"/>
    <w:rsid w:val="000419EE"/>
    <w:rsid w:val="00041A94"/>
    <w:rsid w:val="00041ACE"/>
    <w:rsid w:val="00041B33"/>
    <w:rsid w:val="00041BC8"/>
    <w:rsid w:val="00041CF5"/>
    <w:rsid w:val="00041D6B"/>
    <w:rsid w:val="00041EB8"/>
    <w:rsid w:val="00041FAB"/>
    <w:rsid w:val="00042063"/>
    <w:rsid w:val="000420C5"/>
    <w:rsid w:val="00042184"/>
    <w:rsid w:val="0004219F"/>
    <w:rsid w:val="000423C0"/>
    <w:rsid w:val="000424DF"/>
    <w:rsid w:val="00042733"/>
    <w:rsid w:val="00042758"/>
    <w:rsid w:val="00042898"/>
    <w:rsid w:val="0004289D"/>
    <w:rsid w:val="0004295F"/>
    <w:rsid w:val="000429EA"/>
    <w:rsid w:val="00042A08"/>
    <w:rsid w:val="00042A3A"/>
    <w:rsid w:val="00042B53"/>
    <w:rsid w:val="00042BBA"/>
    <w:rsid w:val="00042C92"/>
    <w:rsid w:val="00042CAA"/>
    <w:rsid w:val="00042E0A"/>
    <w:rsid w:val="00042E81"/>
    <w:rsid w:val="00042EDF"/>
    <w:rsid w:val="00042F0E"/>
    <w:rsid w:val="0004305A"/>
    <w:rsid w:val="000432BA"/>
    <w:rsid w:val="00043327"/>
    <w:rsid w:val="00043441"/>
    <w:rsid w:val="00043484"/>
    <w:rsid w:val="000434F7"/>
    <w:rsid w:val="00043503"/>
    <w:rsid w:val="00043615"/>
    <w:rsid w:val="000436EA"/>
    <w:rsid w:val="0004372A"/>
    <w:rsid w:val="00043855"/>
    <w:rsid w:val="00043874"/>
    <w:rsid w:val="00043893"/>
    <w:rsid w:val="000438C6"/>
    <w:rsid w:val="00043940"/>
    <w:rsid w:val="00043A6A"/>
    <w:rsid w:val="00043A77"/>
    <w:rsid w:val="00043BB6"/>
    <w:rsid w:val="00043C04"/>
    <w:rsid w:val="00043C8E"/>
    <w:rsid w:val="00043C95"/>
    <w:rsid w:val="00043D87"/>
    <w:rsid w:val="00043F70"/>
    <w:rsid w:val="00043FD2"/>
    <w:rsid w:val="00043FDB"/>
    <w:rsid w:val="0004410C"/>
    <w:rsid w:val="00044197"/>
    <w:rsid w:val="000441E5"/>
    <w:rsid w:val="00044473"/>
    <w:rsid w:val="000444DB"/>
    <w:rsid w:val="00044611"/>
    <w:rsid w:val="00044902"/>
    <w:rsid w:val="000449A6"/>
    <w:rsid w:val="00044A44"/>
    <w:rsid w:val="00044B21"/>
    <w:rsid w:val="00044B7F"/>
    <w:rsid w:val="00044DC4"/>
    <w:rsid w:val="00044FB9"/>
    <w:rsid w:val="00044FEE"/>
    <w:rsid w:val="00045000"/>
    <w:rsid w:val="0004504B"/>
    <w:rsid w:val="00045198"/>
    <w:rsid w:val="00045282"/>
    <w:rsid w:val="000452DE"/>
    <w:rsid w:val="000452EF"/>
    <w:rsid w:val="00045392"/>
    <w:rsid w:val="00045455"/>
    <w:rsid w:val="000455DB"/>
    <w:rsid w:val="00045612"/>
    <w:rsid w:val="0004565A"/>
    <w:rsid w:val="000456C7"/>
    <w:rsid w:val="00045707"/>
    <w:rsid w:val="0004576F"/>
    <w:rsid w:val="00045778"/>
    <w:rsid w:val="00045871"/>
    <w:rsid w:val="000459F7"/>
    <w:rsid w:val="00045A0E"/>
    <w:rsid w:val="00045BF8"/>
    <w:rsid w:val="00045DC9"/>
    <w:rsid w:val="00045E8C"/>
    <w:rsid w:val="00045F5A"/>
    <w:rsid w:val="000460FD"/>
    <w:rsid w:val="00046163"/>
    <w:rsid w:val="00046237"/>
    <w:rsid w:val="000462A1"/>
    <w:rsid w:val="00046384"/>
    <w:rsid w:val="000463DE"/>
    <w:rsid w:val="00046465"/>
    <w:rsid w:val="000464F2"/>
    <w:rsid w:val="00046565"/>
    <w:rsid w:val="000466C0"/>
    <w:rsid w:val="000467D1"/>
    <w:rsid w:val="00046891"/>
    <w:rsid w:val="000468D6"/>
    <w:rsid w:val="00046950"/>
    <w:rsid w:val="00046B9C"/>
    <w:rsid w:val="00046BB8"/>
    <w:rsid w:val="00046BFA"/>
    <w:rsid w:val="00046C1D"/>
    <w:rsid w:val="00046C49"/>
    <w:rsid w:val="00046DD0"/>
    <w:rsid w:val="00046DF4"/>
    <w:rsid w:val="00046E36"/>
    <w:rsid w:val="00046F34"/>
    <w:rsid w:val="0004705D"/>
    <w:rsid w:val="00047084"/>
    <w:rsid w:val="000470E4"/>
    <w:rsid w:val="00047156"/>
    <w:rsid w:val="0004721A"/>
    <w:rsid w:val="0004722A"/>
    <w:rsid w:val="0004751E"/>
    <w:rsid w:val="00047634"/>
    <w:rsid w:val="000477F9"/>
    <w:rsid w:val="0004789C"/>
    <w:rsid w:val="000479F4"/>
    <w:rsid w:val="00047A08"/>
    <w:rsid w:val="00047A53"/>
    <w:rsid w:val="00047B00"/>
    <w:rsid w:val="00047B4A"/>
    <w:rsid w:val="00047B67"/>
    <w:rsid w:val="00047BE8"/>
    <w:rsid w:val="00047C88"/>
    <w:rsid w:val="00047DCC"/>
    <w:rsid w:val="00047DE0"/>
    <w:rsid w:val="00047DE1"/>
    <w:rsid w:val="00047DE4"/>
    <w:rsid w:val="00047E1C"/>
    <w:rsid w:val="00047F8B"/>
    <w:rsid w:val="00047FCB"/>
    <w:rsid w:val="00047FD8"/>
    <w:rsid w:val="00050003"/>
    <w:rsid w:val="00050187"/>
    <w:rsid w:val="00050198"/>
    <w:rsid w:val="000502AE"/>
    <w:rsid w:val="00050431"/>
    <w:rsid w:val="00050532"/>
    <w:rsid w:val="0005055C"/>
    <w:rsid w:val="000505DF"/>
    <w:rsid w:val="000505FF"/>
    <w:rsid w:val="0005071E"/>
    <w:rsid w:val="0005079D"/>
    <w:rsid w:val="000508B3"/>
    <w:rsid w:val="00050993"/>
    <w:rsid w:val="00050A70"/>
    <w:rsid w:val="00050ABF"/>
    <w:rsid w:val="00050B90"/>
    <w:rsid w:val="00050C48"/>
    <w:rsid w:val="00050C65"/>
    <w:rsid w:val="00050C82"/>
    <w:rsid w:val="00050D4B"/>
    <w:rsid w:val="00050D5A"/>
    <w:rsid w:val="00050D82"/>
    <w:rsid w:val="00050D8B"/>
    <w:rsid w:val="00050DC1"/>
    <w:rsid w:val="00050EA5"/>
    <w:rsid w:val="00050FE0"/>
    <w:rsid w:val="000510BB"/>
    <w:rsid w:val="0005113C"/>
    <w:rsid w:val="0005126D"/>
    <w:rsid w:val="0005129F"/>
    <w:rsid w:val="0005142F"/>
    <w:rsid w:val="0005162E"/>
    <w:rsid w:val="00051737"/>
    <w:rsid w:val="0005177E"/>
    <w:rsid w:val="00051856"/>
    <w:rsid w:val="000519D3"/>
    <w:rsid w:val="00051B0E"/>
    <w:rsid w:val="00051B1D"/>
    <w:rsid w:val="00051B6C"/>
    <w:rsid w:val="00051B77"/>
    <w:rsid w:val="00051B7C"/>
    <w:rsid w:val="00051D2A"/>
    <w:rsid w:val="00051E74"/>
    <w:rsid w:val="00051F52"/>
    <w:rsid w:val="0005208A"/>
    <w:rsid w:val="0005223E"/>
    <w:rsid w:val="00052333"/>
    <w:rsid w:val="000525EF"/>
    <w:rsid w:val="000525FD"/>
    <w:rsid w:val="0005289C"/>
    <w:rsid w:val="000528C4"/>
    <w:rsid w:val="00052ABF"/>
    <w:rsid w:val="00052C94"/>
    <w:rsid w:val="00052D9B"/>
    <w:rsid w:val="00052DB6"/>
    <w:rsid w:val="00052DD8"/>
    <w:rsid w:val="00052E4E"/>
    <w:rsid w:val="00052F1F"/>
    <w:rsid w:val="00052F76"/>
    <w:rsid w:val="000531AB"/>
    <w:rsid w:val="00053299"/>
    <w:rsid w:val="000532A8"/>
    <w:rsid w:val="000532F4"/>
    <w:rsid w:val="00053477"/>
    <w:rsid w:val="000537D7"/>
    <w:rsid w:val="0005395C"/>
    <w:rsid w:val="0005396C"/>
    <w:rsid w:val="0005399B"/>
    <w:rsid w:val="00053A6B"/>
    <w:rsid w:val="00053AE5"/>
    <w:rsid w:val="00053AEC"/>
    <w:rsid w:val="00053AEF"/>
    <w:rsid w:val="00053AFB"/>
    <w:rsid w:val="00053BC7"/>
    <w:rsid w:val="00053BD7"/>
    <w:rsid w:val="00053CA2"/>
    <w:rsid w:val="00053CCB"/>
    <w:rsid w:val="00053D2F"/>
    <w:rsid w:val="00053D40"/>
    <w:rsid w:val="00053DBE"/>
    <w:rsid w:val="00053EFF"/>
    <w:rsid w:val="00053F78"/>
    <w:rsid w:val="00054026"/>
    <w:rsid w:val="00054067"/>
    <w:rsid w:val="00054129"/>
    <w:rsid w:val="00054199"/>
    <w:rsid w:val="000541E6"/>
    <w:rsid w:val="0005423C"/>
    <w:rsid w:val="00054303"/>
    <w:rsid w:val="00054330"/>
    <w:rsid w:val="00054343"/>
    <w:rsid w:val="0005436C"/>
    <w:rsid w:val="00054398"/>
    <w:rsid w:val="000543D2"/>
    <w:rsid w:val="000543DF"/>
    <w:rsid w:val="00054425"/>
    <w:rsid w:val="000544BF"/>
    <w:rsid w:val="000545C0"/>
    <w:rsid w:val="000545CE"/>
    <w:rsid w:val="0005467A"/>
    <w:rsid w:val="0005474D"/>
    <w:rsid w:val="00054848"/>
    <w:rsid w:val="0005484D"/>
    <w:rsid w:val="0005484E"/>
    <w:rsid w:val="00054A7F"/>
    <w:rsid w:val="00054AA4"/>
    <w:rsid w:val="00054B63"/>
    <w:rsid w:val="00054D0A"/>
    <w:rsid w:val="00054EDF"/>
    <w:rsid w:val="00055003"/>
    <w:rsid w:val="0005504E"/>
    <w:rsid w:val="00055131"/>
    <w:rsid w:val="000551DD"/>
    <w:rsid w:val="000552CE"/>
    <w:rsid w:val="000552E5"/>
    <w:rsid w:val="0005575C"/>
    <w:rsid w:val="000557DE"/>
    <w:rsid w:val="00055838"/>
    <w:rsid w:val="000558E7"/>
    <w:rsid w:val="00055A8E"/>
    <w:rsid w:val="00055B76"/>
    <w:rsid w:val="00055C0E"/>
    <w:rsid w:val="00055C58"/>
    <w:rsid w:val="00055C98"/>
    <w:rsid w:val="00055D5A"/>
    <w:rsid w:val="00055E1B"/>
    <w:rsid w:val="00055E6C"/>
    <w:rsid w:val="00055F1E"/>
    <w:rsid w:val="00055FA3"/>
    <w:rsid w:val="0005601F"/>
    <w:rsid w:val="000560B5"/>
    <w:rsid w:val="0005612C"/>
    <w:rsid w:val="00056181"/>
    <w:rsid w:val="00056191"/>
    <w:rsid w:val="0005627D"/>
    <w:rsid w:val="0005665B"/>
    <w:rsid w:val="0005668E"/>
    <w:rsid w:val="000567E9"/>
    <w:rsid w:val="000567FA"/>
    <w:rsid w:val="00056894"/>
    <w:rsid w:val="00056923"/>
    <w:rsid w:val="00056A5C"/>
    <w:rsid w:val="00056A6C"/>
    <w:rsid w:val="00056B9C"/>
    <w:rsid w:val="00056ECC"/>
    <w:rsid w:val="00056EF6"/>
    <w:rsid w:val="00056F99"/>
    <w:rsid w:val="00056FFA"/>
    <w:rsid w:val="00057020"/>
    <w:rsid w:val="00057193"/>
    <w:rsid w:val="000572E9"/>
    <w:rsid w:val="0005734F"/>
    <w:rsid w:val="000573A9"/>
    <w:rsid w:val="00057449"/>
    <w:rsid w:val="0005755E"/>
    <w:rsid w:val="00057619"/>
    <w:rsid w:val="0005787F"/>
    <w:rsid w:val="00057887"/>
    <w:rsid w:val="000579A5"/>
    <w:rsid w:val="00057B0C"/>
    <w:rsid w:val="00057BD7"/>
    <w:rsid w:val="00057D1F"/>
    <w:rsid w:val="00057E96"/>
    <w:rsid w:val="00057ED7"/>
    <w:rsid w:val="00057F3E"/>
    <w:rsid w:val="00057F41"/>
    <w:rsid w:val="00057F42"/>
    <w:rsid w:val="00060256"/>
    <w:rsid w:val="000602C0"/>
    <w:rsid w:val="0006031F"/>
    <w:rsid w:val="0006035B"/>
    <w:rsid w:val="00060442"/>
    <w:rsid w:val="00060455"/>
    <w:rsid w:val="00060560"/>
    <w:rsid w:val="000606E6"/>
    <w:rsid w:val="00060718"/>
    <w:rsid w:val="00060769"/>
    <w:rsid w:val="0006078E"/>
    <w:rsid w:val="0006090F"/>
    <w:rsid w:val="00060CCD"/>
    <w:rsid w:val="00060D18"/>
    <w:rsid w:val="00060D69"/>
    <w:rsid w:val="000610A2"/>
    <w:rsid w:val="000610B6"/>
    <w:rsid w:val="000610EC"/>
    <w:rsid w:val="00061152"/>
    <w:rsid w:val="00061240"/>
    <w:rsid w:val="00061303"/>
    <w:rsid w:val="0006135B"/>
    <w:rsid w:val="00061413"/>
    <w:rsid w:val="00061493"/>
    <w:rsid w:val="000614CC"/>
    <w:rsid w:val="000614D2"/>
    <w:rsid w:val="0006153D"/>
    <w:rsid w:val="00061566"/>
    <w:rsid w:val="000615D5"/>
    <w:rsid w:val="0006165D"/>
    <w:rsid w:val="00061731"/>
    <w:rsid w:val="00061806"/>
    <w:rsid w:val="0006188F"/>
    <w:rsid w:val="0006194F"/>
    <w:rsid w:val="0006195C"/>
    <w:rsid w:val="00061A2E"/>
    <w:rsid w:val="00061B7F"/>
    <w:rsid w:val="00061BA2"/>
    <w:rsid w:val="00061BC4"/>
    <w:rsid w:val="00061BED"/>
    <w:rsid w:val="00061D85"/>
    <w:rsid w:val="00061E1F"/>
    <w:rsid w:val="00061F48"/>
    <w:rsid w:val="00061F61"/>
    <w:rsid w:val="000621AC"/>
    <w:rsid w:val="000621EF"/>
    <w:rsid w:val="0006233D"/>
    <w:rsid w:val="000623A4"/>
    <w:rsid w:val="00062466"/>
    <w:rsid w:val="000624E5"/>
    <w:rsid w:val="00062638"/>
    <w:rsid w:val="0006266A"/>
    <w:rsid w:val="00062680"/>
    <w:rsid w:val="00062745"/>
    <w:rsid w:val="000627FE"/>
    <w:rsid w:val="00062981"/>
    <w:rsid w:val="00062A3C"/>
    <w:rsid w:val="00062A86"/>
    <w:rsid w:val="00062A8D"/>
    <w:rsid w:val="00062B68"/>
    <w:rsid w:val="00062B99"/>
    <w:rsid w:val="00062BC4"/>
    <w:rsid w:val="00062C90"/>
    <w:rsid w:val="00062E2A"/>
    <w:rsid w:val="00062EDB"/>
    <w:rsid w:val="00062F41"/>
    <w:rsid w:val="00062F45"/>
    <w:rsid w:val="00062F63"/>
    <w:rsid w:val="00062FEE"/>
    <w:rsid w:val="0006316B"/>
    <w:rsid w:val="000631AD"/>
    <w:rsid w:val="00063375"/>
    <w:rsid w:val="000634A7"/>
    <w:rsid w:val="00063503"/>
    <w:rsid w:val="00063547"/>
    <w:rsid w:val="000635DC"/>
    <w:rsid w:val="000637D3"/>
    <w:rsid w:val="000637FE"/>
    <w:rsid w:val="000639AC"/>
    <w:rsid w:val="00063A0A"/>
    <w:rsid w:val="00063AB0"/>
    <w:rsid w:val="00063B77"/>
    <w:rsid w:val="00063B7A"/>
    <w:rsid w:val="00063BE7"/>
    <w:rsid w:val="00063C67"/>
    <w:rsid w:val="00063E3F"/>
    <w:rsid w:val="00063E86"/>
    <w:rsid w:val="00063F4A"/>
    <w:rsid w:val="00063F9D"/>
    <w:rsid w:val="0006412F"/>
    <w:rsid w:val="0006414C"/>
    <w:rsid w:val="000645F5"/>
    <w:rsid w:val="00064604"/>
    <w:rsid w:val="0006474A"/>
    <w:rsid w:val="000647F3"/>
    <w:rsid w:val="00064832"/>
    <w:rsid w:val="00064850"/>
    <w:rsid w:val="00064914"/>
    <w:rsid w:val="00064964"/>
    <w:rsid w:val="000649B3"/>
    <w:rsid w:val="00064AC7"/>
    <w:rsid w:val="00064ADC"/>
    <w:rsid w:val="00064C0C"/>
    <w:rsid w:val="00064C42"/>
    <w:rsid w:val="00064C85"/>
    <w:rsid w:val="00064D3E"/>
    <w:rsid w:val="00064DBF"/>
    <w:rsid w:val="00064E70"/>
    <w:rsid w:val="00065036"/>
    <w:rsid w:val="00065098"/>
    <w:rsid w:val="000650B7"/>
    <w:rsid w:val="000650BC"/>
    <w:rsid w:val="0006530C"/>
    <w:rsid w:val="00065356"/>
    <w:rsid w:val="0006543C"/>
    <w:rsid w:val="00065445"/>
    <w:rsid w:val="00065473"/>
    <w:rsid w:val="000654F5"/>
    <w:rsid w:val="000655AE"/>
    <w:rsid w:val="00065734"/>
    <w:rsid w:val="000658AD"/>
    <w:rsid w:val="000658E0"/>
    <w:rsid w:val="000659BE"/>
    <w:rsid w:val="000659F3"/>
    <w:rsid w:val="00065A90"/>
    <w:rsid w:val="00065BF3"/>
    <w:rsid w:val="00065C20"/>
    <w:rsid w:val="00065D37"/>
    <w:rsid w:val="00065E18"/>
    <w:rsid w:val="00065EBB"/>
    <w:rsid w:val="00066029"/>
    <w:rsid w:val="000660D3"/>
    <w:rsid w:val="0006611A"/>
    <w:rsid w:val="0006618F"/>
    <w:rsid w:val="00066227"/>
    <w:rsid w:val="00066290"/>
    <w:rsid w:val="00066344"/>
    <w:rsid w:val="0006634D"/>
    <w:rsid w:val="000663E5"/>
    <w:rsid w:val="00066443"/>
    <w:rsid w:val="000665EE"/>
    <w:rsid w:val="00066664"/>
    <w:rsid w:val="00066732"/>
    <w:rsid w:val="0006674E"/>
    <w:rsid w:val="00066769"/>
    <w:rsid w:val="00066822"/>
    <w:rsid w:val="00066860"/>
    <w:rsid w:val="000668CB"/>
    <w:rsid w:val="000668F5"/>
    <w:rsid w:val="000669F1"/>
    <w:rsid w:val="00066B21"/>
    <w:rsid w:val="00066B83"/>
    <w:rsid w:val="00066C7B"/>
    <w:rsid w:val="00066CE3"/>
    <w:rsid w:val="00066E58"/>
    <w:rsid w:val="00066EE2"/>
    <w:rsid w:val="00066F30"/>
    <w:rsid w:val="00066FAC"/>
    <w:rsid w:val="0006705B"/>
    <w:rsid w:val="00067082"/>
    <w:rsid w:val="000671AC"/>
    <w:rsid w:val="000671E6"/>
    <w:rsid w:val="000672B0"/>
    <w:rsid w:val="000673F1"/>
    <w:rsid w:val="00067509"/>
    <w:rsid w:val="00067592"/>
    <w:rsid w:val="000675C8"/>
    <w:rsid w:val="0006783D"/>
    <w:rsid w:val="00067942"/>
    <w:rsid w:val="00067999"/>
    <w:rsid w:val="000679C3"/>
    <w:rsid w:val="00067AAF"/>
    <w:rsid w:val="00067DD9"/>
    <w:rsid w:val="00067E93"/>
    <w:rsid w:val="00067E97"/>
    <w:rsid w:val="00067EA7"/>
    <w:rsid w:val="00067F5C"/>
    <w:rsid w:val="00067F89"/>
    <w:rsid w:val="00067FBA"/>
    <w:rsid w:val="00070146"/>
    <w:rsid w:val="00070256"/>
    <w:rsid w:val="00070297"/>
    <w:rsid w:val="0007029E"/>
    <w:rsid w:val="00070310"/>
    <w:rsid w:val="00070397"/>
    <w:rsid w:val="000703D1"/>
    <w:rsid w:val="00070432"/>
    <w:rsid w:val="0007043F"/>
    <w:rsid w:val="0007057C"/>
    <w:rsid w:val="000705F3"/>
    <w:rsid w:val="0007066B"/>
    <w:rsid w:val="0007068C"/>
    <w:rsid w:val="00070A07"/>
    <w:rsid w:val="00070AAD"/>
    <w:rsid w:val="00070B31"/>
    <w:rsid w:val="00070D0F"/>
    <w:rsid w:val="00070D7E"/>
    <w:rsid w:val="00070E5D"/>
    <w:rsid w:val="00070F54"/>
    <w:rsid w:val="00071099"/>
    <w:rsid w:val="0007114D"/>
    <w:rsid w:val="000712B8"/>
    <w:rsid w:val="00071369"/>
    <w:rsid w:val="00071390"/>
    <w:rsid w:val="0007150B"/>
    <w:rsid w:val="00071514"/>
    <w:rsid w:val="00071614"/>
    <w:rsid w:val="0007171E"/>
    <w:rsid w:val="000717CF"/>
    <w:rsid w:val="00071947"/>
    <w:rsid w:val="000719FF"/>
    <w:rsid w:val="00071BF9"/>
    <w:rsid w:val="00071C05"/>
    <w:rsid w:val="00071C90"/>
    <w:rsid w:val="00071D60"/>
    <w:rsid w:val="00071E0E"/>
    <w:rsid w:val="00071EB6"/>
    <w:rsid w:val="00071F90"/>
    <w:rsid w:val="000720F3"/>
    <w:rsid w:val="000720FB"/>
    <w:rsid w:val="00072214"/>
    <w:rsid w:val="00072217"/>
    <w:rsid w:val="000723BC"/>
    <w:rsid w:val="00072523"/>
    <w:rsid w:val="000726A1"/>
    <w:rsid w:val="000727C7"/>
    <w:rsid w:val="0007280B"/>
    <w:rsid w:val="0007285B"/>
    <w:rsid w:val="00072ABC"/>
    <w:rsid w:val="00072B14"/>
    <w:rsid w:val="00072C1E"/>
    <w:rsid w:val="0007307E"/>
    <w:rsid w:val="0007319E"/>
    <w:rsid w:val="0007324C"/>
    <w:rsid w:val="000733FB"/>
    <w:rsid w:val="0007342E"/>
    <w:rsid w:val="000734C6"/>
    <w:rsid w:val="00073666"/>
    <w:rsid w:val="0007366D"/>
    <w:rsid w:val="00073959"/>
    <w:rsid w:val="000739F4"/>
    <w:rsid w:val="00073A53"/>
    <w:rsid w:val="00073B4D"/>
    <w:rsid w:val="00073B5C"/>
    <w:rsid w:val="00073B7A"/>
    <w:rsid w:val="00073BD4"/>
    <w:rsid w:val="00073C34"/>
    <w:rsid w:val="00073CD4"/>
    <w:rsid w:val="00073D07"/>
    <w:rsid w:val="00073F41"/>
    <w:rsid w:val="00073F8C"/>
    <w:rsid w:val="00073F9B"/>
    <w:rsid w:val="0007405A"/>
    <w:rsid w:val="00074122"/>
    <w:rsid w:val="00074194"/>
    <w:rsid w:val="000741C5"/>
    <w:rsid w:val="00074260"/>
    <w:rsid w:val="00074346"/>
    <w:rsid w:val="0007437C"/>
    <w:rsid w:val="000743AB"/>
    <w:rsid w:val="00074444"/>
    <w:rsid w:val="00074455"/>
    <w:rsid w:val="0007448C"/>
    <w:rsid w:val="000745EE"/>
    <w:rsid w:val="0007465E"/>
    <w:rsid w:val="00074672"/>
    <w:rsid w:val="000746EF"/>
    <w:rsid w:val="00074771"/>
    <w:rsid w:val="00074834"/>
    <w:rsid w:val="000748BC"/>
    <w:rsid w:val="000749BC"/>
    <w:rsid w:val="00074B6B"/>
    <w:rsid w:val="00074CD6"/>
    <w:rsid w:val="00074CF9"/>
    <w:rsid w:val="00074D73"/>
    <w:rsid w:val="00074E17"/>
    <w:rsid w:val="00074EF1"/>
    <w:rsid w:val="00074F27"/>
    <w:rsid w:val="00074FAA"/>
    <w:rsid w:val="000750A0"/>
    <w:rsid w:val="00075127"/>
    <w:rsid w:val="000751E3"/>
    <w:rsid w:val="00075351"/>
    <w:rsid w:val="0007545F"/>
    <w:rsid w:val="00075474"/>
    <w:rsid w:val="0007562A"/>
    <w:rsid w:val="00075635"/>
    <w:rsid w:val="0007578C"/>
    <w:rsid w:val="00075794"/>
    <w:rsid w:val="000758B5"/>
    <w:rsid w:val="00075C95"/>
    <w:rsid w:val="00075CD9"/>
    <w:rsid w:val="00075CE6"/>
    <w:rsid w:val="00075DB3"/>
    <w:rsid w:val="000760C8"/>
    <w:rsid w:val="00076104"/>
    <w:rsid w:val="00076115"/>
    <w:rsid w:val="0007625D"/>
    <w:rsid w:val="00076278"/>
    <w:rsid w:val="000763CC"/>
    <w:rsid w:val="00076732"/>
    <w:rsid w:val="00076AA7"/>
    <w:rsid w:val="00076BDA"/>
    <w:rsid w:val="00076BE1"/>
    <w:rsid w:val="00076C06"/>
    <w:rsid w:val="00076C43"/>
    <w:rsid w:val="00076CBE"/>
    <w:rsid w:val="00076CD4"/>
    <w:rsid w:val="00076D10"/>
    <w:rsid w:val="00076EB3"/>
    <w:rsid w:val="00077078"/>
    <w:rsid w:val="0007709A"/>
    <w:rsid w:val="00077155"/>
    <w:rsid w:val="0007715C"/>
    <w:rsid w:val="000771AE"/>
    <w:rsid w:val="000771B9"/>
    <w:rsid w:val="00077272"/>
    <w:rsid w:val="000772AC"/>
    <w:rsid w:val="000772E3"/>
    <w:rsid w:val="00077465"/>
    <w:rsid w:val="0007776E"/>
    <w:rsid w:val="00077A17"/>
    <w:rsid w:val="00077AC7"/>
    <w:rsid w:val="00077AF2"/>
    <w:rsid w:val="00077B56"/>
    <w:rsid w:val="0008002A"/>
    <w:rsid w:val="00080137"/>
    <w:rsid w:val="000801F0"/>
    <w:rsid w:val="00080221"/>
    <w:rsid w:val="00080224"/>
    <w:rsid w:val="00080235"/>
    <w:rsid w:val="000802A7"/>
    <w:rsid w:val="00080682"/>
    <w:rsid w:val="000806E3"/>
    <w:rsid w:val="00080719"/>
    <w:rsid w:val="00080723"/>
    <w:rsid w:val="00080792"/>
    <w:rsid w:val="000807E7"/>
    <w:rsid w:val="0008083B"/>
    <w:rsid w:val="000809A9"/>
    <w:rsid w:val="000809C7"/>
    <w:rsid w:val="00080B1F"/>
    <w:rsid w:val="00080B79"/>
    <w:rsid w:val="00080BE8"/>
    <w:rsid w:val="00080CFF"/>
    <w:rsid w:val="00080D09"/>
    <w:rsid w:val="00080DF7"/>
    <w:rsid w:val="00080E54"/>
    <w:rsid w:val="00080E9C"/>
    <w:rsid w:val="00080EE9"/>
    <w:rsid w:val="00081221"/>
    <w:rsid w:val="000813D0"/>
    <w:rsid w:val="0008143A"/>
    <w:rsid w:val="00081461"/>
    <w:rsid w:val="0008146D"/>
    <w:rsid w:val="00081542"/>
    <w:rsid w:val="000815A2"/>
    <w:rsid w:val="00081841"/>
    <w:rsid w:val="0008184A"/>
    <w:rsid w:val="0008189A"/>
    <w:rsid w:val="00081967"/>
    <w:rsid w:val="00081AD3"/>
    <w:rsid w:val="00081BEA"/>
    <w:rsid w:val="00081C52"/>
    <w:rsid w:val="00081CC5"/>
    <w:rsid w:val="00081DC1"/>
    <w:rsid w:val="00081E66"/>
    <w:rsid w:val="00081F3D"/>
    <w:rsid w:val="00082073"/>
    <w:rsid w:val="000821F6"/>
    <w:rsid w:val="00082467"/>
    <w:rsid w:val="000824A3"/>
    <w:rsid w:val="000824B1"/>
    <w:rsid w:val="0008257C"/>
    <w:rsid w:val="0008265C"/>
    <w:rsid w:val="0008267A"/>
    <w:rsid w:val="00082843"/>
    <w:rsid w:val="000828C3"/>
    <w:rsid w:val="00082914"/>
    <w:rsid w:val="00082974"/>
    <w:rsid w:val="00082A1B"/>
    <w:rsid w:val="00082A32"/>
    <w:rsid w:val="00082B18"/>
    <w:rsid w:val="00082C1E"/>
    <w:rsid w:val="00082C5D"/>
    <w:rsid w:val="00082CA7"/>
    <w:rsid w:val="00082CBA"/>
    <w:rsid w:val="00082FE9"/>
    <w:rsid w:val="00082FF4"/>
    <w:rsid w:val="00083082"/>
    <w:rsid w:val="00083129"/>
    <w:rsid w:val="00083244"/>
    <w:rsid w:val="0008331A"/>
    <w:rsid w:val="0008335F"/>
    <w:rsid w:val="0008340E"/>
    <w:rsid w:val="0008347D"/>
    <w:rsid w:val="0008352B"/>
    <w:rsid w:val="00083538"/>
    <w:rsid w:val="0008358F"/>
    <w:rsid w:val="000835CD"/>
    <w:rsid w:val="00083675"/>
    <w:rsid w:val="000838A8"/>
    <w:rsid w:val="000838F2"/>
    <w:rsid w:val="00083905"/>
    <w:rsid w:val="0008398E"/>
    <w:rsid w:val="00083B08"/>
    <w:rsid w:val="00083B74"/>
    <w:rsid w:val="00083C66"/>
    <w:rsid w:val="00083C8D"/>
    <w:rsid w:val="00083CA0"/>
    <w:rsid w:val="00083CA8"/>
    <w:rsid w:val="00083CF5"/>
    <w:rsid w:val="00083CFC"/>
    <w:rsid w:val="00083D37"/>
    <w:rsid w:val="00083D38"/>
    <w:rsid w:val="00083DB1"/>
    <w:rsid w:val="00083DB8"/>
    <w:rsid w:val="00083EA7"/>
    <w:rsid w:val="00083EB8"/>
    <w:rsid w:val="00083EDC"/>
    <w:rsid w:val="00083F82"/>
    <w:rsid w:val="00084019"/>
    <w:rsid w:val="0008414A"/>
    <w:rsid w:val="0008419E"/>
    <w:rsid w:val="000841E4"/>
    <w:rsid w:val="0008426D"/>
    <w:rsid w:val="00084397"/>
    <w:rsid w:val="000843FD"/>
    <w:rsid w:val="00084420"/>
    <w:rsid w:val="0008447B"/>
    <w:rsid w:val="000844A8"/>
    <w:rsid w:val="0008464A"/>
    <w:rsid w:val="0008467B"/>
    <w:rsid w:val="0008472F"/>
    <w:rsid w:val="0008490A"/>
    <w:rsid w:val="000849EC"/>
    <w:rsid w:val="00084AC5"/>
    <w:rsid w:val="00084B8B"/>
    <w:rsid w:val="00084CB3"/>
    <w:rsid w:val="00084DD2"/>
    <w:rsid w:val="00084E4D"/>
    <w:rsid w:val="00084F19"/>
    <w:rsid w:val="00084F32"/>
    <w:rsid w:val="00085059"/>
    <w:rsid w:val="000850B9"/>
    <w:rsid w:val="000850BB"/>
    <w:rsid w:val="00085178"/>
    <w:rsid w:val="0008522F"/>
    <w:rsid w:val="000853A1"/>
    <w:rsid w:val="00085459"/>
    <w:rsid w:val="00085506"/>
    <w:rsid w:val="0008554C"/>
    <w:rsid w:val="00085750"/>
    <w:rsid w:val="0008584E"/>
    <w:rsid w:val="00085B10"/>
    <w:rsid w:val="00085B20"/>
    <w:rsid w:val="00085B77"/>
    <w:rsid w:val="00085BE7"/>
    <w:rsid w:val="00085CE5"/>
    <w:rsid w:val="00085D1A"/>
    <w:rsid w:val="00085D64"/>
    <w:rsid w:val="00085E3F"/>
    <w:rsid w:val="00085E4F"/>
    <w:rsid w:val="00085FCA"/>
    <w:rsid w:val="00086106"/>
    <w:rsid w:val="0008614D"/>
    <w:rsid w:val="0008620D"/>
    <w:rsid w:val="00086265"/>
    <w:rsid w:val="00086364"/>
    <w:rsid w:val="000863CB"/>
    <w:rsid w:val="0008640D"/>
    <w:rsid w:val="00086438"/>
    <w:rsid w:val="00086452"/>
    <w:rsid w:val="0008649D"/>
    <w:rsid w:val="000864DC"/>
    <w:rsid w:val="0008654E"/>
    <w:rsid w:val="00086663"/>
    <w:rsid w:val="00086678"/>
    <w:rsid w:val="000866C1"/>
    <w:rsid w:val="00086705"/>
    <w:rsid w:val="00086907"/>
    <w:rsid w:val="00086A0A"/>
    <w:rsid w:val="00086A30"/>
    <w:rsid w:val="00086B9C"/>
    <w:rsid w:val="00086D04"/>
    <w:rsid w:val="00086DA7"/>
    <w:rsid w:val="00086E73"/>
    <w:rsid w:val="00086F1F"/>
    <w:rsid w:val="00086F73"/>
    <w:rsid w:val="0008706D"/>
    <w:rsid w:val="00087128"/>
    <w:rsid w:val="0008720D"/>
    <w:rsid w:val="0008729A"/>
    <w:rsid w:val="00087546"/>
    <w:rsid w:val="0008759E"/>
    <w:rsid w:val="000876AD"/>
    <w:rsid w:val="00087711"/>
    <w:rsid w:val="000878DB"/>
    <w:rsid w:val="00087938"/>
    <w:rsid w:val="00087AC7"/>
    <w:rsid w:val="00087B36"/>
    <w:rsid w:val="00087B47"/>
    <w:rsid w:val="00087BD6"/>
    <w:rsid w:val="00087CEC"/>
    <w:rsid w:val="00087CF0"/>
    <w:rsid w:val="00087E24"/>
    <w:rsid w:val="00087E5B"/>
    <w:rsid w:val="00087E96"/>
    <w:rsid w:val="00087FDA"/>
    <w:rsid w:val="00090090"/>
    <w:rsid w:val="000901DA"/>
    <w:rsid w:val="000902F1"/>
    <w:rsid w:val="00090436"/>
    <w:rsid w:val="000904F8"/>
    <w:rsid w:val="0009052D"/>
    <w:rsid w:val="0009063C"/>
    <w:rsid w:val="000906AA"/>
    <w:rsid w:val="00090854"/>
    <w:rsid w:val="000909BD"/>
    <w:rsid w:val="00090ABC"/>
    <w:rsid w:val="00090ADC"/>
    <w:rsid w:val="00090B39"/>
    <w:rsid w:val="00090B4C"/>
    <w:rsid w:val="00090B63"/>
    <w:rsid w:val="00090BA4"/>
    <w:rsid w:val="00090C79"/>
    <w:rsid w:val="00090CC2"/>
    <w:rsid w:val="00090DA4"/>
    <w:rsid w:val="00090E21"/>
    <w:rsid w:val="00090E62"/>
    <w:rsid w:val="00090FB7"/>
    <w:rsid w:val="0009102E"/>
    <w:rsid w:val="00091107"/>
    <w:rsid w:val="00091196"/>
    <w:rsid w:val="000911C9"/>
    <w:rsid w:val="00091234"/>
    <w:rsid w:val="000913B0"/>
    <w:rsid w:val="000913CE"/>
    <w:rsid w:val="00091607"/>
    <w:rsid w:val="00091681"/>
    <w:rsid w:val="000916C4"/>
    <w:rsid w:val="00091790"/>
    <w:rsid w:val="000917D1"/>
    <w:rsid w:val="00091831"/>
    <w:rsid w:val="000918F5"/>
    <w:rsid w:val="000918FD"/>
    <w:rsid w:val="0009190D"/>
    <w:rsid w:val="0009195D"/>
    <w:rsid w:val="00091984"/>
    <w:rsid w:val="000919CB"/>
    <w:rsid w:val="00091B15"/>
    <w:rsid w:val="00091C33"/>
    <w:rsid w:val="00091E4B"/>
    <w:rsid w:val="00091ED3"/>
    <w:rsid w:val="00091ED9"/>
    <w:rsid w:val="00091FBC"/>
    <w:rsid w:val="00092235"/>
    <w:rsid w:val="000922E7"/>
    <w:rsid w:val="00092413"/>
    <w:rsid w:val="00092541"/>
    <w:rsid w:val="000926FC"/>
    <w:rsid w:val="00092733"/>
    <w:rsid w:val="00092959"/>
    <w:rsid w:val="000929FB"/>
    <w:rsid w:val="00092ACA"/>
    <w:rsid w:val="00092B55"/>
    <w:rsid w:val="00092C18"/>
    <w:rsid w:val="00092C5A"/>
    <w:rsid w:val="00092C90"/>
    <w:rsid w:val="00092DF5"/>
    <w:rsid w:val="00092E25"/>
    <w:rsid w:val="00092E35"/>
    <w:rsid w:val="00092F49"/>
    <w:rsid w:val="00092FAB"/>
    <w:rsid w:val="00092FF5"/>
    <w:rsid w:val="00093065"/>
    <w:rsid w:val="00093083"/>
    <w:rsid w:val="0009313D"/>
    <w:rsid w:val="00093283"/>
    <w:rsid w:val="000932DC"/>
    <w:rsid w:val="000932F6"/>
    <w:rsid w:val="0009349A"/>
    <w:rsid w:val="00093558"/>
    <w:rsid w:val="00093576"/>
    <w:rsid w:val="0009368A"/>
    <w:rsid w:val="000937B0"/>
    <w:rsid w:val="00093865"/>
    <w:rsid w:val="0009392C"/>
    <w:rsid w:val="00093ABE"/>
    <w:rsid w:val="00093ACF"/>
    <w:rsid w:val="00093C5F"/>
    <w:rsid w:val="00093D38"/>
    <w:rsid w:val="00093F91"/>
    <w:rsid w:val="00093FD9"/>
    <w:rsid w:val="000943A0"/>
    <w:rsid w:val="00094436"/>
    <w:rsid w:val="00094571"/>
    <w:rsid w:val="0009458E"/>
    <w:rsid w:val="00094608"/>
    <w:rsid w:val="000946E3"/>
    <w:rsid w:val="0009472E"/>
    <w:rsid w:val="000947A0"/>
    <w:rsid w:val="00094891"/>
    <w:rsid w:val="000948A7"/>
    <w:rsid w:val="00094917"/>
    <w:rsid w:val="00094931"/>
    <w:rsid w:val="000949A7"/>
    <w:rsid w:val="000949F2"/>
    <w:rsid w:val="00094A33"/>
    <w:rsid w:val="00094B17"/>
    <w:rsid w:val="00094B39"/>
    <w:rsid w:val="00094BA6"/>
    <w:rsid w:val="00094C07"/>
    <w:rsid w:val="00094D93"/>
    <w:rsid w:val="00094DBC"/>
    <w:rsid w:val="00094E35"/>
    <w:rsid w:val="00094E7C"/>
    <w:rsid w:val="00094F22"/>
    <w:rsid w:val="00094F67"/>
    <w:rsid w:val="00095057"/>
    <w:rsid w:val="000952F0"/>
    <w:rsid w:val="000955BC"/>
    <w:rsid w:val="000955C1"/>
    <w:rsid w:val="0009572E"/>
    <w:rsid w:val="000959F3"/>
    <w:rsid w:val="00095A38"/>
    <w:rsid w:val="00095AAE"/>
    <w:rsid w:val="00095B07"/>
    <w:rsid w:val="00095B7B"/>
    <w:rsid w:val="00095C97"/>
    <w:rsid w:val="00095CD4"/>
    <w:rsid w:val="00095D2E"/>
    <w:rsid w:val="00095EFF"/>
    <w:rsid w:val="0009611A"/>
    <w:rsid w:val="00096151"/>
    <w:rsid w:val="000961B6"/>
    <w:rsid w:val="0009632F"/>
    <w:rsid w:val="00096343"/>
    <w:rsid w:val="000963CF"/>
    <w:rsid w:val="000963F4"/>
    <w:rsid w:val="0009648E"/>
    <w:rsid w:val="000964F6"/>
    <w:rsid w:val="000965CF"/>
    <w:rsid w:val="000965DC"/>
    <w:rsid w:val="00096649"/>
    <w:rsid w:val="000966BC"/>
    <w:rsid w:val="000966D8"/>
    <w:rsid w:val="000967C6"/>
    <w:rsid w:val="0009688A"/>
    <w:rsid w:val="000968F1"/>
    <w:rsid w:val="00096A88"/>
    <w:rsid w:val="00096B63"/>
    <w:rsid w:val="00096BDF"/>
    <w:rsid w:val="00096C32"/>
    <w:rsid w:val="00096C44"/>
    <w:rsid w:val="00096CA6"/>
    <w:rsid w:val="00096CAD"/>
    <w:rsid w:val="00096CF0"/>
    <w:rsid w:val="00096D42"/>
    <w:rsid w:val="00096DBC"/>
    <w:rsid w:val="00096DD2"/>
    <w:rsid w:val="00096DD3"/>
    <w:rsid w:val="00096E83"/>
    <w:rsid w:val="00096F4C"/>
    <w:rsid w:val="00097078"/>
    <w:rsid w:val="000971BE"/>
    <w:rsid w:val="0009724A"/>
    <w:rsid w:val="000972BB"/>
    <w:rsid w:val="00097495"/>
    <w:rsid w:val="000974A0"/>
    <w:rsid w:val="0009750A"/>
    <w:rsid w:val="0009752F"/>
    <w:rsid w:val="00097625"/>
    <w:rsid w:val="000976FE"/>
    <w:rsid w:val="000977AE"/>
    <w:rsid w:val="00097898"/>
    <w:rsid w:val="0009793E"/>
    <w:rsid w:val="000979CC"/>
    <w:rsid w:val="00097A29"/>
    <w:rsid w:val="00097A3E"/>
    <w:rsid w:val="00097BAE"/>
    <w:rsid w:val="00097BBC"/>
    <w:rsid w:val="00097BC6"/>
    <w:rsid w:val="00097D0C"/>
    <w:rsid w:val="00097D34"/>
    <w:rsid w:val="00097EB4"/>
    <w:rsid w:val="00097FA4"/>
    <w:rsid w:val="000A006D"/>
    <w:rsid w:val="000A00A5"/>
    <w:rsid w:val="000A00BC"/>
    <w:rsid w:val="000A0414"/>
    <w:rsid w:val="000A0416"/>
    <w:rsid w:val="000A07C4"/>
    <w:rsid w:val="000A0807"/>
    <w:rsid w:val="000A08D2"/>
    <w:rsid w:val="000A08D5"/>
    <w:rsid w:val="000A09F8"/>
    <w:rsid w:val="000A0AFB"/>
    <w:rsid w:val="000A0BAD"/>
    <w:rsid w:val="000A0CC0"/>
    <w:rsid w:val="000A0E05"/>
    <w:rsid w:val="000A0ED7"/>
    <w:rsid w:val="000A0F87"/>
    <w:rsid w:val="000A0FB5"/>
    <w:rsid w:val="000A108C"/>
    <w:rsid w:val="000A1275"/>
    <w:rsid w:val="000A1278"/>
    <w:rsid w:val="000A12B8"/>
    <w:rsid w:val="000A1461"/>
    <w:rsid w:val="000A1508"/>
    <w:rsid w:val="000A153A"/>
    <w:rsid w:val="000A15C6"/>
    <w:rsid w:val="000A15E8"/>
    <w:rsid w:val="000A1661"/>
    <w:rsid w:val="000A16B3"/>
    <w:rsid w:val="000A1732"/>
    <w:rsid w:val="000A19AF"/>
    <w:rsid w:val="000A19C0"/>
    <w:rsid w:val="000A1A74"/>
    <w:rsid w:val="000A1A7C"/>
    <w:rsid w:val="000A1AE3"/>
    <w:rsid w:val="000A1BD2"/>
    <w:rsid w:val="000A1BEF"/>
    <w:rsid w:val="000A1CB9"/>
    <w:rsid w:val="000A1D04"/>
    <w:rsid w:val="000A1D2D"/>
    <w:rsid w:val="000A1D36"/>
    <w:rsid w:val="000A1D5E"/>
    <w:rsid w:val="000A1D94"/>
    <w:rsid w:val="000A1DEE"/>
    <w:rsid w:val="000A1E57"/>
    <w:rsid w:val="000A205C"/>
    <w:rsid w:val="000A21C0"/>
    <w:rsid w:val="000A2350"/>
    <w:rsid w:val="000A23DE"/>
    <w:rsid w:val="000A2410"/>
    <w:rsid w:val="000A244D"/>
    <w:rsid w:val="000A2592"/>
    <w:rsid w:val="000A26A3"/>
    <w:rsid w:val="000A26C8"/>
    <w:rsid w:val="000A28D6"/>
    <w:rsid w:val="000A2944"/>
    <w:rsid w:val="000A2A7A"/>
    <w:rsid w:val="000A2AF5"/>
    <w:rsid w:val="000A2BC3"/>
    <w:rsid w:val="000A2BD0"/>
    <w:rsid w:val="000A2C9C"/>
    <w:rsid w:val="000A2CDD"/>
    <w:rsid w:val="000A2D2C"/>
    <w:rsid w:val="000A2D47"/>
    <w:rsid w:val="000A2DB2"/>
    <w:rsid w:val="000A2FF5"/>
    <w:rsid w:val="000A3089"/>
    <w:rsid w:val="000A31B2"/>
    <w:rsid w:val="000A3269"/>
    <w:rsid w:val="000A35D9"/>
    <w:rsid w:val="000A3654"/>
    <w:rsid w:val="000A3694"/>
    <w:rsid w:val="000A36E8"/>
    <w:rsid w:val="000A37AB"/>
    <w:rsid w:val="000A37FF"/>
    <w:rsid w:val="000A3B05"/>
    <w:rsid w:val="000A3B6A"/>
    <w:rsid w:val="000A3BA2"/>
    <w:rsid w:val="000A3C12"/>
    <w:rsid w:val="000A3CF2"/>
    <w:rsid w:val="000A3E82"/>
    <w:rsid w:val="000A3EE1"/>
    <w:rsid w:val="000A3F08"/>
    <w:rsid w:val="000A4210"/>
    <w:rsid w:val="000A4255"/>
    <w:rsid w:val="000A42B9"/>
    <w:rsid w:val="000A4332"/>
    <w:rsid w:val="000A43C7"/>
    <w:rsid w:val="000A446E"/>
    <w:rsid w:val="000A44A6"/>
    <w:rsid w:val="000A456A"/>
    <w:rsid w:val="000A45AE"/>
    <w:rsid w:val="000A46EB"/>
    <w:rsid w:val="000A474C"/>
    <w:rsid w:val="000A4861"/>
    <w:rsid w:val="000A48EE"/>
    <w:rsid w:val="000A4947"/>
    <w:rsid w:val="000A4998"/>
    <w:rsid w:val="000A49EC"/>
    <w:rsid w:val="000A4C71"/>
    <w:rsid w:val="000A4C79"/>
    <w:rsid w:val="000A4EE2"/>
    <w:rsid w:val="000A5017"/>
    <w:rsid w:val="000A50F2"/>
    <w:rsid w:val="000A5169"/>
    <w:rsid w:val="000A5187"/>
    <w:rsid w:val="000A519B"/>
    <w:rsid w:val="000A52F2"/>
    <w:rsid w:val="000A5326"/>
    <w:rsid w:val="000A586E"/>
    <w:rsid w:val="000A5912"/>
    <w:rsid w:val="000A59A0"/>
    <w:rsid w:val="000A59D6"/>
    <w:rsid w:val="000A5C0E"/>
    <w:rsid w:val="000A5C9A"/>
    <w:rsid w:val="000A607C"/>
    <w:rsid w:val="000A6180"/>
    <w:rsid w:val="000A6189"/>
    <w:rsid w:val="000A618B"/>
    <w:rsid w:val="000A63CD"/>
    <w:rsid w:val="000A6435"/>
    <w:rsid w:val="000A6489"/>
    <w:rsid w:val="000A64E9"/>
    <w:rsid w:val="000A65A3"/>
    <w:rsid w:val="000A65C6"/>
    <w:rsid w:val="000A65F8"/>
    <w:rsid w:val="000A6760"/>
    <w:rsid w:val="000A6768"/>
    <w:rsid w:val="000A682E"/>
    <w:rsid w:val="000A68A4"/>
    <w:rsid w:val="000A69E7"/>
    <w:rsid w:val="000A6A02"/>
    <w:rsid w:val="000A6ACB"/>
    <w:rsid w:val="000A6BB9"/>
    <w:rsid w:val="000A6C9F"/>
    <w:rsid w:val="000A6D54"/>
    <w:rsid w:val="000A6D7B"/>
    <w:rsid w:val="000A6DBD"/>
    <w:rsid w:val="000A6E92"/>
    <w:rsid w:val="000A709B"/>
    <w:rsid w:val="000A72EF"/>
    <w:rsid w:val="000A73D7"/>
    <w:rsid w:val="000A7451"/>
    <w:rsid w:val="000A7544"/>
    <w:rsid w:val="000A7739"/>
    <w:rsid w:val="000A775C"/>
    <w:rsid w:val="000A7769"/>
    <w:rsid w:val="000A77A5"/>
    <w:rsid w:val="000A7851"/>
    <w:rsid w:val="000A785F"/>
    <w:rsid w:val="000A78CF"/>
    <w:rsid w:val="000A79C2"/>
    <w:rsid w:val="000A7A47"/>
    <w:rsid w:val="000A7BB3"/>
    <w:rsid w:val="000A7DAC"/>
    <w:rsid w:val="000B0020"/>
    <w:rsid w:val="000B013B"/>
    <w:rsid w:val="000B01AE"/>
    <w:rsid w:val="000B037A"/>
    <w:rsid w:val="000B04C5"/>
    <w:rsid w:val="000B06CD"/>
    <w:rsid w:val="000B06D6"/>
    <w:rsid w:val="000B07BE"/>
    <w:rsid w:val="000B08A5"/>
    <w:rsid w:val="000B08A8"/>
    <w:rsid w:val="000B0A38"/>
    <w:rsid w:val="000B0B9F"/>
    <w:rsid w:val="000B0BA3"/>
    <w:rsid w:val="000B0C3C"/>
    <w:rsid w:val="000B0CE8"/>
    <w:rsid w:val="000B0D24"/>
    <w:rsid w:val="000B0DCA"/>
    <w:rsid w:val="000B1038"/>
    <w:rsid w:val="000B1170"/>
    <w:rsid w:val="000B11DE"/>
    <w:rsid w:val="000B1238"/>
    <w:rsid w:val="000B1285"/>
    <w:rsid w:val="000B12E3"/>
    <w:rsid w:val="000B135A"/>
    <w:rsid w:val="000B1394"/>
    <w:rsid w:val="000B13D1"/>
    <w:rsid w:val="000B1444"/>
    <w:rsid w:val="000B157A"/>
    <w:rsid w:val="000B1592"/>
    <w:rsid w:val="000B1615"/>
    <w:rsid w:val="000B166B"/>
    <w:rsid w:val="000B17A5"/>
    <w:rsid w:val="000B17BD"/>
    <w:rsid w:val="000B17FD"/>
    <w:rsid w:val="000B182A"/>
    <w:rsid w:val="000B18A9"/>
    <w:rsid w:val="000B192F"/>
    <w:rsid w:val="000B1982"/>
    <w:rsid w:val="000B19E1"/>
    <w:rsid w:val="000B1A5C"/>
    <w:rsid w:val="000B1A98"/>
    <w:rsid w:val="000B1B6B"/>
    <w:rsid w:val="000B1D73"/>
    <w:rsid w:val="000B1F5C"/>
    <w:rsid w:val="000B2116"/>
    <w:rsid w:val="000B2169"/>
    <w:rsid w:val="000B2258"/>
    <w:rsid w:val="000B2299"/>
    <w:rsid w:val="000B2463"/>
    <w:rsid w:val="000B2482"/>
    <w:rsid w:val="000B2586"/>
    <w:rsid w:val="000B25EF"/>
    <w:rsid w:val="000B265E"/>
    <w:rsid w:val="000B27D1"/>
    <w:rsid w:val="000B2805"/>
    <w:rsid w:val="000B29E7"/>
    <w:rsid w:val="000B2A2C"/>
    <w:rsid w:val="000B2A3C"/>
    <w:rsid w:val="000B2B93"/>
    <w:rsid w:val="000B2D30"/>
    <w:rsid w:val="000B2D6B"/>
    <w:rsid w:val="000B2E6F"/>
    <w:rsid w:val="000B2FFF"/>
    <w:rsid w:val="000B3029"/>
    <w:rsid w:val="000B3309"/>
    <w:rsid w:val="000B335B"/>
    <w:rsid w:val="000B33B8"/>
    <w:rsid w:val="000B34A0"/>
    <w:rsid w:val="000B3727"/>
    <w:rsid w:val="000B37E2"/>
    <w:rsid w:val="000B38B0"/>
    <w:rsid w:val="000B38B6"/>
    <w:rsid w:val="000B39C7"/>
    <w:rsid w:val="000B3B82"/>
    <w:rsid w:val="000B3C95"/>
    <w:rsid w:val="000B3D25"/>
    <w:rsid w:val="000B3E7A"/>
    <w:rsid w:val="000B3F04"/>
    <w:rsid w:val="000B3FA0"/>
    <w:rsid w:val="000B420B"/>
    <w:rsid w:val="000B421B"/>
    <w:rsid w:val="000B426D"/>
    <w:rsid w:val="000B42B4"/>
    <w:rsid w:val="000B42E0"/>
    <w:rsid w:val="000B450C"/>
    <w:rsid w:val="000B45F2"/>
    <w:rsid w:val="000B460C"/>
    <w:rsid w:val="000B46AD"/>
    <w:rsid w:val="000B46C8"/>
    <w:rsid w:val="000B46D0"/>
    <w:rsid w:val="000B4718"/>
    <w:rsid w:val="000B47C6"/>
    <w:rsid w:val="000B47E7"/>
    <w:rsid w:val="000B480D"/>
    <w:rsid w:val="000B4882"/>
    <w:rsid w:val="000B4942"/>
    <w:rsid w:val="000B4A5E"/>
    <w:rsid w:val="000B4A79"/>
    <w:rsid w:val="000B4A9C"/>
    <w:rsid w:val="000B4BC1"/>
    <w:rsid w:val="000B4BDD"/>
    <w:rsid w:val="000B4BF6"/>
    <w:rsid w:val="000B4CBD"/>
    <w:rsid w:val="000B4DF9"/>
    <w:rsid w:val="000B4E95"/>
    <w:rsid w:val="000B4FFB"/>
    <w:rsid w:val="000B505D"/>
    <w:rsid w:val="000B5061"/>
    <w:rsid w:val="000B507A"/>
    <w:rsid w:val="000B51A7"/>
    <w:rsid w:val="000B538F"/>
    <w:rsid w:val="000B5681"/>
    <w:rsid w:val="000B568C"/>
    <w:rsid w:val="000B5890"/>
    <w:rsid w:val="000B58BB"/>
    <w:rsid w:val="000B5933"/>
    <w:rsid w:val="000B594D"/>
    <w:rsid w:val="000B596A"/>
    <w:rsid w:val="000B5A3F"/>
    <w:rsid w:val="000B5AEE"/>
    <w:rsid w:val="000B5BB6"/>
    <w:rsid w:val="000B5BB7"/>
    <w:rsid w:val="000B5F6A"/>
    <w:rsid w:val="000B5FB7"/>
    <w:rsid w:val="000B60FC"/>
    <w:rsid w:val="000B615C"/>
    <w:rsid w:val="000B61B3"/>
    <w:rsid w:val="000B6300"/>
    <w:rsid w:val="000B6302"/>
    <w:rsid w:val="000B6314"/>
    <w:rsid w:val="000B63D7"/>
    <w:rsid w:val="000B6623"/>
    <w:rsid w:val="000B6645"/>
    <w:rsid w:val="000B66FA"/>
    <w:rsid w:val="000B6800"/>
    <w:rsid w:val="000B688D"/>
    <w:rsid w:val="000B689F"/>
    <w:rsid w:val="000B69F7"/>
    <w:rsid w:val="000B6A4F"/>
    <w:rsid w:val="000B6A81"/>
    <w:rsid w:val="000B6A91"/>
    <w:rsid w:val="000B6B13"/>
    <w:rsid w:val="000B6B77"/>
    <w:rsid w:val="000B6BFC"/>
    <w:rsid w:val="000B6C31"/>
    <w:rsid w:val="000B6D09"/>
    <w:rsid w:val="000B6DE0"/>
    <w:rsid w:val="000B70EE"/>
    <w:rsid w:val="000B7157"/>
    <w:rsid w:val="000B72AE"/>
    <w:rsid w:val="000B75D8"/>
    <w:rsid w:val="000B762F"/>
    <w:rsid w:val="000B779B"/>
    <w:rsid w:val="000B7946"/>
    <w:rsid w:val="000B7957"/>
    <w:rsid w:val="000B79C1"/>
    <w:rsid w:val="000B7ABB"/>
    <w:rsid w:val="000B7AD4"/>
    <w:rsid w:val="000B7B91"/>
    <w:rsid w:val="000B7D65"/>
    <w:rsid w:val="000B7DA8"/>
    <w:rsid w:val="000B7E03"/>
    <w:rsid w:val="000B7E67"/>
    <w:rsid w:val="000B7F95"/>
    <w:rsid w:val="000B7F99"/>
    <w:rsid w:val="000C0034"/>
    <w:rsid w:val="000C0298"/>
    <w:rsid w:val="000C0423"/>
    <w:rsid w:val="000C04D6"/>
    <w:rsid w:val="000C0513"/>
    <w:rsid w:val="000C0524"/>
    <w:rsid w:val="000C05FB"/>
    <w:rsid w:val="000C0805"/>
    <w:rsid w:val="000C085D"/>
    <w:rsid w:val="000C08BD"/>
    <w:rsid w:val="000C09C0"/>
    <w:rsid w:val="000C09CE"/>
    <w:rsid w:val="000C0A7A"/>
    <w:rsid w:val="000C0D64"/>
    <w:rsid w:val="000C0D9B"/>
    <w:rsid w:val="000C0E9F"/>
    <w:rsid w:val="000C1284"/>
    <w:rsid w:val="000C13D9"/>
    <w:rsid w:val="000C148C"/>
    <w:rsid w:val="000C14EC"/>
    <w:rsid w:val="000C1602"/>
    <w:rsid w:val="000C169F"/>
    <w:rsid w:val="000C16D7"/>
    <w:rsid w:val="000C16E5"/>
    <w:rsid w:val="000C179B"/>
    <w:rsid w:val="000C198B"/>
    <w:rsid w:val="000C19B5"/>
    <w:rsid w:val="000C1AC2"/>
    <w:rsid w:val="000C1E0F"/>
    <w:rsid w:val="000C1E42"/>
    <w:rsid w:val="000C1E6E"/>
    <w:rsid w:val="000C1F2A"/>
    <w:rsid w:val="000C1F40"/>
    <w:rsid w:val="000C1FC4"/>
    <w:rsid w:val="000C20F9"/>
    <w:rsid w:val="000C21A7"/>
    <w:rsid w:val="000C2276"/>
    <w:rsid w:val="000C2442"/>
    <w:rsid w:val="000C250F"/>
    <w:rsid w:val="000C2553"/>
    <w:rsid w:val="000C25D0"/>
    <w:rsid w:val="000C25D6"/>
    <w:rsid w:val="000C269F"/>
    <w:rsid w:val="000C2749"/>
    <w:rsid w:val="000C27F9"/>
    <w:rsid w:val="000C28DC"/>
    <w:rsid w:val="000C29C3"/>
    <w:rsid w:val="000C29EA"/>
    <w:rsid w:val="000C2AAC"/>
    <w:rsid w:val="000C2B19"/>
    <w:rsid w:val="000C2B30"/>
    <w:rsid w:val="000C2B85"/>
    <w:rsid w:val="000C2BF2"/>
    <w:rsid w:val="000C2D06"/>
    <w:rsid w:val="000C2D2B"/>
    <w:rsid w:val="000C2D53"/>
    <w:rsid w:val="000C2DEE"/>
    <w:rsid w:val="000C2E73"/>
    <w:rsid w:val="000C31DE"/>
    <w:rsid w:val="000C32B9"/>
    <w:rsid w:val="000C335E"/>
    <w:rsid w:val="000C33DB"/>
    <w:rsid w:val="000C358D"/>
    <w:rsid w:val="000C35A4"/>
    <w:rsid w:val="000C36AC"/>
    <w:rsid w:val="000C370C"/>
    <w:rsid w:val="000C374B"/>
    <w:rsid w:val="000C3886"/>
    <w:rsid w:val="000C392D"/>
    <w:rsid w:val="000C3A38"/>
    <w:rsid w:val="000C3ADB"/>
    <w:rsid w:val="000C3B09"/>
    <w:rsid w:val="000C3B88"/>
    <w:rsid w:val="000C3D0A"/>
    <w:rsid w:val="000C3DF6"/>
    <w:rsid w:val="000C3ED0"/>
    <w:rsid w:val="000C400D"/>
    <w:rsid w:val="000C40EA"/>
    <w:rsid w:val="000C4148"/>
    <w:rsid w:val="000C42DC"/>
    <w:rsid w:val="000C4432"/>
    <w:rsid w:val="000C4571"/>
    <w:rsid w:val="000C45AC"/>
    <w:rsid w:val="000C4646"/>
    <w:rsid w:val="000C46AE"/>
    <w:rsid w:val="000C4756"/>
    <w:rsid w:val="000C477A"/>
    <w:rsid w:val="000C49BB"/>
    <w:rsid w:val="000C4BA9"/>
    <w:rsid w:val="000C4C8A"/>
    <w:rsid w:val="000C4D26"/>
    <w:rsid w:val="000C4D90"/>
    <w:rsid w:val="000C4F8F"/>
    <w:rsid w:val="000C4FE4"/>
    <w:rsid w:val="000C5269"/>
    <w:rsid w:val="000C5293"/>
    <w:rsid w:val="000C545B"/>
    <w:rsid w:val="000C54A6"/>
    <w:rsid w:val="000C5598"/>
    <w:rsid w:val="000C559B"/>
    <w:rsid w:val="000C55F3"/>
    <w:rsid w:val="000C572F"/>
    <w:rsid w:val="000C5735"/>
    <w:rsid w:val="000C584A"/>
    <w:rsid w:val="000C588C"/>
    <w:rsid w:val="000C58C0"/>
    <w:rsid w:val="000C5927"/>
    <w:rsid w:val="000C5957"/>
    <w:rsid w:val="000C5A03"/>
    <w:rsid w:val="000C5A40"/>
    <w:rsid w:val="000C5EF6"/>
    <w:rsid w:val="000C5F74"/>
    <w:rsid w:val="000C616D"/>
    <w:rsid w:val="000C61A5"/>
    <w:rsid w:val="000C623D"/>
    <w:rsid w:val="000C62D5"/>
    <w:rsid w:val="000C639D"/>
    <w:rsid w:val="000C64F9"/>
    <w:rsid w:val="000C6513"/>
    <w:rsid w:val="000C65A5"/>
    <w:rsid w:val="000C680C"/>
    <w:rsid w:val="000C6929"/>
    <w:rsid w:val="000C69BC"/>
    <w:rsid w:val="000C69D2"/>
    <w:rsid w:val="000C6B19"/>
    <w:rsid w:val="000C6BC3"/>
    <w:rsid w:val="000C6C17"/>
    <w:rsid w:val="000C6C35"/>
    <w:rsid w:val="000C6D3E"/>
    <w:rsid w:val="000C6DDB"/>
    <w:rsid w:val="000C6E99"/>
    <w:rsid w:val="000C6F94"/>
    <w:rsid w:val="000C70A8"/>
    <w:rsid w:val="000C73C8"/>
    <w:rsid w:val="000C74D8"/>
    <w:rsid w:val="000C7564"/>
    <w:rsid w:val="000C7592"/>
    <w:rsid w:val="000C75AE"/>
    <w:rsid w:val="000C76A3"/>
    <w:rsid w:val="000C76E2"/>
    <w:rsid w:val="000C76F0"/>
    <w:rsid w:val="000C7750"/>
    <w:rsid w:val="000C7801"/>
    <w:rsid w:val="000C78AB"/>
    <w:rsid w:val="000C78DA"/>
    <w:rsid w:val="000C78E5"/>
    <w:rsid w:val="000C7956"/>
    <w:rsid w:val="000C799C"/>
    <w:rsid w:val="000C7A65"/>
    <w:rsid w:val="000C7BCA"/>
    <w:rsid w:val="000C7C2A"/>
    <w:rsid w:val="000C7C76"/>
    <w:rsid w:val="000C7D59"/>
    <w:rsid w:val="000C7DE3"/>
    <w:rsid w:val="000C7E27"/>
    <w:rsid w:val="000C7E92"/>
    <w:rsid w:val="000D020D"/>
    <w:rsid w:val="000D02EF"/>
    <w:rsid w:val="000D034E"/>
    <w:rsid w:val="000D035A"/>
    <w:rsid w:val="000D035D"/>
    <w:rsid w:val="000D04AA"/>
    <w:rsid w:val="000D0560"/>
    <w:rsid w:val="000D0859"/>
    <w:rsid w:val="000D08B9"/>
    <w:rsid w:val="000D0A50"/>
    <w:rsid w:val="000D0ADE"/>
    <w:rsid w:val="000D0B3D"/>
    <w:rsid w:val="000D0BD9"/>
    <w:rsid w:val="000D0C25"/>
    <w:rsid w:val="000D0C3E"/>
    <w:rsid w:val="000D0CBA"/>
    <w:rsid w:val="000D0D9D"/>
    <w:rsid w:val="000D115F"/>
    <w:rsid w:val="000D1174"/>
    <w:rsid w:val="000D11D0"/>
    <w:rsid w:val="000D13C0"/>
    <w:rsid w:val="000D140C"/>
    <w:rsid w:val="000D148A"/>
    <w:rsid w:val="000D1556"/>
    <w:rsid w:val="000D1677"/>
    <w:rsid w:val="000D1693"/>
    <w:rsid w:val="000D1694"/>
    <w:rsid w:val="000D17C7"/>
    <w:rsid w:val="000D1916"/>
    <w:rsid w:val="000D1B3F"/>
    <w:rsid w:val="000D1E79"/>
    <w:rsid w:val="000D1F53"/>
    <w:rsid w:val="000D1FA7"/>
    <w:rsid w:val="000D2012"/>
    <w:rsid w:val="000D214F"/>
    <w:rsid w:val="000D2159"/>
    <w:rsid w:val="000D2195"/>
    <w:rsid w:val="000D22A3"/>
    <w:rsid w:val="000D22A6"/>
    <w:rsid w:val="000D2368"/>
    <w:rsid w:val="000D23B5"/>
    <w:rsid w:val="000D2475"/>
    <w:rsid w:val="000D24E8"/>
    <w:rsid w:val="000D25EC"/>
    <w:rsid w:val="000D2629"/>
    <w:rsid w:val="000D265E"/>
    <w:rsid w:val="000D269E"/>
    <w:rsid w:val="000D26D7"/>
    <w:rsid w:val="000D2753"/>
    <w:rsid w:val="000D2783"/>
    <w:rsid w:val="000D286F"/>
    <w:rsid w:val="000D287F"/>
    <w:rsid w:val="000D28AC"/>
    <w:rsid w:val="000D2A28"/>
    <w:rsid w:val="000D2AE6"/>
    <w:rsid w:val="000D2B8E"/>
    <w:rsid w:val="000D2F2E"/>
    <w:rsid w:val="000D3008"/>
    <w:rsid w:val="000D31D7"/>
    <w:rsid w:val="000D320F"/>
    <w:rsid w:val="000D3275"/>
    <w:rsid w:val="000D346A"/>
    <w:rsid w:val="000D34BA"/>
    <w:rsid w:val="000D35D7"/>
    <w:rsid w:val="000D363F"/>
    <w:rsid w:val="000D3720"/>
    <w:rsid w:val="000D39B3"/>
    <w:rsid w:val="000D3AAA"/>
    <w:rsid w:val="000D3B12"/>
    <w:rsid w:val="000D3BEB"/>
    <w:rsid w:val="000D3CFC"/>
    <w:rsid w:val="000D3D9C"/>
    <w:rsid w:val="000D3DD3"/>
    <w:rsid w:val="000D3DD5"/>
    <w:rsid w:val="000D3E19"/>
    <w:rsid w:val="000D3E50"/>
    <w:rsid w:val="000D3E8E"/>
    <w:rsid w:val="000D3F65"/>
    <w:rsid w:val="000D3F6F"/>
    <w:rsid w:val="000D4031"/>
    <w:rsid w:val="000D40FC"/>
    <w:rsid w:val="000D4148"/>
    <w:rsid w:val="000D4151"/>
    <w:rsid w:val="000D41A1"/>
    <w:rsid w:val="000D4245"/>
    <w:rsid w:val="000D42B3"/>
    <w:rsid w:val="000D4371"/>
    <w:rsid w:val="000D437B"/>
    <w:rsid w:val="000D4447"/>
    <w:rsid w:val="000D450B"/>
    <w:rsid w:val="000D4755"/>
    <w:rsid w:val="000D489A"/>
    <w:rsid w:val="000D48A2"/>
    <w:rsid w:val="000D48FE"/>
    <w:rsid w:val="000D495D"/>
    <w:rsid w:val="000D4A7C"/>
    <w:rsid w:val="000D4A93"/>
    <w:rsid w:val="000D4AEF"/>
    <w:rsid w:val="000D510E"/>
    <w:rsid w:val="000D513E"/>
    <w:rsid w:val="000D517B"/>
    <w:rsid w:val="000D51BA"/>
    <w:rsid w:val="000D51F9"/>
    <w:rsid w:val="000D52BC"/>
    <w:rsid w:val="000D52EB"/>
    <w:rsid w:val="000D535E"/>
    <w:rsid w:val="000D537D"/>
    <w:rsid w:val="000D53B4"/>
    <w:rsid w:val="000D54A5"/>
    <w:rsid w:val="000D55D0"/>
    <w:rsid w:val="000D579C"/>
    <w:rsid w:val="000D57DD"/>
    <w:rsid w:val="000D5916"/>
    <w:rsid w:val="000D5A2A"/>
    <w:rsid w:val="000D5A88"/>
    <w:rsid w:val="000D5C28"/>
    <w:rsid w:val="000D5C88"/>
    <w:rsid w:val="000D5F7B"/>
    <w:rsid w:val="000D5FE8"/>
    <w:rsid w:val="000D6010"/>
    <w:rsid w:val="000D601F"/>
    <w:rsid w:val="000D615F"/>
    <w:rsid w:val="000D6179"/>
    <w:rsid w:val="000D62C6"/>
    <w:rsid w:val="000D62D9"/>
    <w:rsid w:val="000D6335"/>
    <w:rsid w:val="000D63AE"/>
    <w:rsid w:val="000D6458"/>
    <w:rsid w:val="000D6463"/>
    <w:rsid w:val="000D6482"/>
    <w:rsid w:val="000D64B9"/>
    <w:rsid w:val="000D650F"/>
    <w:rsid w:val="000D656A"/>
    <w:rsid w:val="000D65C2"/>
    <w:rsid w:val="000D65F4"/>
    <w:rsid w:val="000D661C"/>
    <w:rsid w:val="000D6730"/>
    <w:rsid w:val="000D679D"/>
    <w:rsid w:val="000D6BD8"/>
    <w:rsid w:val="000D6D53"/>
    <w:rsid w:val="000D6D62"/>
    <w:rsid w:val="000D6D8B"/>
    <w:rsid w:val="000D6DD1"/>
    <w:rsid w:val="000D6E81"/>
    <w:rsid w:val="000D6E83"/>
    <w:rsid w:val="000D702C"/>
    <w:rsid w:val="000D704A"/>
    <w:rsid w:val="000D7078"/>
    <w:rsid w:val="000D7109"/>
    <w:rsid w:val="000D7220"/>
    <w:rsid w:val="000D725A"/>
    <w:rsid w:val="000D72CB"/>
    <w:rsid w:val="000D7393"/>
    <w:rsid w:val="000D73B5"/>
    <w:rsid w:val="000D74A8"/>
    <w:rsid w:val="000D7525"/>
    <w:rsid w:val="000D7618"/>
    <w:rsid w:val="000D7667"/>
    <w:rsid w:val="000D7781"/>
    <w:rsid w:val="000D786C"/>
    <w:rsid w:val="000D7898"/>
    <w:rsid w:val="000D7942"/>
    <w:rsid w:val="000D7997"/>
    <w:rsid w:val="000D7A1B"/>
    <w:rsid w:val="000D7A5A"/>
    <w:rsid w:val="000D7B6E"/>
    <w:rsid w:val="000D7C99"/>
    <w:rsid w:val="000D7CB2"/>
    <w:rsid w:val="000D7E11"/>
    <w:rsid w:val="000D7FAF"/>
    <w:rsid w:val="000E0150"/>
    <w:rsid w:val="000E028E"/>
    <w:rsid w:val="000E02B2"/>
    <w:rsid w:val="000E03B8"/>
    <w:rsid w:val="000E03F9"/>
    <w:rsid w:val="000E04A7"/>
    <w:rsid w:val="000E04E0"/>
    <w:rsid w:val="000E0613"/>
    <w:rsid w:val="000E073B"/>
    <w:rsid w:val="000E07AB"/>
    <w:rsid w:val="000E07EA"/>
    <w:rsid w:val="000E08B7"/>
    <w:rsid w:val="000E09BE"/>
    <w:rsid w:val="000E0A24"/>
    <w:rsid w:val="000E0A31"/>
    <w:rsid w:val="000E0F09"/>
    <w:rsid w:val="000E10A0"/>
    <w:rsid w:val="000E10AB"/>
    <w:rsid w:val="000E11D2"/>
    <w:rsid w:val="000E1215"/>
    <w:rsid w:val="000E1265"/>
    <w:rsid w:val="000E12FE"/>
    <w:rsid w:val="000E1354"/>
    <w:rsid w:val="000E13C4"/>
    <w:rsid w:val="000E13DB"/>
    <w:rsid w:val="000E13E4"/>
    <w:rsid w:val="000E1432"/>
    <w:rsid w:val="000E1483"/>
    <w:rsid w:val="000E14F6"/>
    <w:rsid w:val="000E15A7"/>
    <w:rsid w:val="000E15E4"/>
    <w:rsid w:val="000E1675"/>
    <w:rsid w:val="000E16D5"/>
    <w:rsid w:val="000E16E1"/>
    <w:rsid w:val="000E17F0"/>
    <w:rsid w:val="000E1807"/>
    <w:rsid w:val="000E186C"/>
    <w:rsid w:val="000E18A9"/>
    <w:rsid w:val="000E1AD6"/>
    <w:rsid w:val="000E1BB8"/>
    <w:rsid w:val="000E1BBE"/>
    <w:rsid w:val="000E1D0C"/>
    <w:rsid w:val="000E1E06"/>
    <w:rsid w:val="000E1E47"/>
    <w:rsid w:val="000E1EC0"/>
    <w:rsid w:val="000E1EDA"/>
    <w:rsid w:val="000E1F2B"/>
    <w:rsid w:val="000E1FE1"/>
    <w:rsid w:val="000E1FF5"/>
    <w:rsid w:val="000E2033"/>
    <w:rsid w:val="000E2052"/>
    <w:rsid w:val="000E23A8"/>
    <w:rsid w:val="000E24C4"/>
    <w:rsid w:val="000E2604"/>
    <w:rsid w:val="000E264B"/>
    <w:rsid w:val="000E27A4"/>
    <w:rsid w:val="000E29C6"/>
    <w:rsid w:val="000E2A88"/>
    <w:rsid w:val="000E2B28"/>
    <w:rsid w:val="000E2B6C"/>
    <w:rsid w:val="000E2BCB"/>
    <w:rsid w:val="000E2EEB"/>
    <w:rsid w:val="000E2F65"/>
    <w:rsid w:val="000E2F8E"/>
    <w:rsid w:val="000E30D7"/>
    <w:rsid w:val="000E3234"/>
    <w:rsid w:val="000E3531"/>
    <w:rsid w:val="000E363D"/>
    <w:rsid w:val="000E36E6"/>
    <w:rsid w:val="000E374C"/>
    <w:rsid w:val="000E375B"/>
    <w:rsid w:val="000E3795"/>
    <w:rsid w:val="000E3828"/>
    <w:rsid w:val="000E385E"/>
    <w:rsid w:val="000E38BA"/>
    <w:rsid w:val="000E392D"/>
    <w:rsid w:val="000E3A08"/>
    <w:rsid w:val="000E3B17"/>
    <w:rsid w:val="000E3C2D"/>
    <w:rsid w:val="000E3C39"/>
    <w:rsid w:val="000E3C5A"/>
    <w:rsid w:val="000E3E6D"/>
    <w:rsid w:val="000E3F18"/>
    <w:rsid w:val="000E3FD7"/>
    <w:rsid w:val="000E3FE4"/>
    <w:rsid w:val="000E400D"/>
    <w:rsid w:val="000E40E7"/>
    <w:rsid w:val="000E427A"/>
    <w:rsid w:val="000E428B"/>
    <w:rsid w:val="000E4326"/>
    <w:rsid w:val="000E4374"/>
    <w:rsid w:val="000E43A4"/>
    <w:rsid w:val="000E460B"/>
    <w:rsid w:val="000E472E"/>
    <w:rsid w:val="000E48E0"/>
    <w:rsid w:val="000E496B"/>
    <w:rsid w:val="000E4B72"/>
    <w:rsid w:val="000E4B82"/>
    <w:rsid w:val="000E4F63"/>
    <w:rsid w:val="000E4FAE"/>
    <w:rsid w:val="000E5125"/>
    <w:rsid w:val="000E513D"/>
    <w:rsid w:val="000E532E"/>
    <w:rsid w:val="000E5381"/>
    <w:rsid w:val="000E539F"/>
    <w:rsid w:val="000E53B2"/>
    <w:rsid w:val="000E54BC"/>
    <w:rsid w:val="000E54CD"/>
    <w:rsid w:val="000E55DC"/>
    <w:rsid w:val="000E563D"/>
    <w:rsid w:val="000E5717"/>
    <w:rsid w:val="000E573F"/>
    <w:rsid w:val="000E586A"/>
    <w:rsid w:val="000E5941"/>
    <w:rsid w:val="000E597B"/>
    <w:rsid w:val="000E5997"/>
    <w:rsid w:val="000E5AC8"/>
    <w:rsid w:val="000E5ACC"/>
    <w:rsid w:val="000E5B45"/>
    <w:rsid w:val="000E5BC7"/>
    <w:rsid w:val="000E5D70"/>
    <w:rsid w:val="000E5D8F"/>
    <w:rsid w:val="000E5E7B"/>
    <w:rsid w:val="000E5EBD"/>
    <w:rsid w:val="000E5F27"/>
    <w:rsid w:val="000E5F38"/>
    <w:rsid w:val="000E5FDD"/>
    <w:rsid w:val="000E5FF7"/>
    <w:rsid w:val="000E6025"/>
    <w:rsid w:val="000E60A7"/>
    <w:rsid w:val="000E6225"/>
    <w:rsid w:val="000E624A"/>
    <w:rsid w:val="000E63CD"/>
    <w:rsid w:val="000E63FD"/>
    <w:rsid w:val="000E6514"/>
    <w:rsid w:val="000E66DF"/>
    <w:rsid w:val="000E6801"/>
    <w:rsid w:val="000E6914"/>
    <w:rsid w:val="000E69D2"/>
    <w:rsid w:val="000E6B0F"/>
    <w:rsid w:val="000E6BCC"/>
    <w:rsid w:val="000E6BE2"/>
    <w:rsid w:val="000E6C7C"/>
    <w:rsid w:val="000E6ED8"/>
    <w:rsid w:val="000E7135"/>
    <w:rsid w:val="000E7181"/>
    <w:rsid w:val="000E71AC"/>
    <w:rsid w:val="000E7259"/>
    <w:rsid w:val="000E73B6"/>
    <w:rsid w:val="000E73BF"/>
    <w:rsid w:val="000E7451"/>
    <w:rsid w:val="000E74BD"/>
    <w:rsid w:val="000E754D"/>
    <w:rsid w:val="000E760B"/>
    <w:rsid w:val="000E78BC"/>
    <w:rsid w:val="000E7A0D"/>
    <w:rsid w:val="000E7A70"/>
    <w:rsid w:val="000E7AE5"/>
    <w:rsid w:val="000E7BF4"/>
    <w:rsid w:val="000E7CA0"/>
    <w:rsid w:val="000E7DF1"/>
    <w:rsid w:val="000E7DFB"/>
    <w:rsid w:val="000E7EB1"/>
    <w:rsid w:val="000E7F02"/>
    <w:rsid w:val="000E7FB8"/>
    <w:rsid w:val="000F00FC"/>
    <w:rsid w:val="000F015E"/>
    <w:rsid w:val="000F034E"/>
    <w:rsid w:val="000F0402"/>
    <w:rsid w:val="000F040E"/>
    <w:rsid w:val="000F0416"/>
    <w:rsid w:val="000F0499"/>
    <w:rsid w:val="000F04F8"/>
    <w:rsid w:val="000F04FB"/>
    <w:rsid w:val="000F0551"/>
    <w:rsid w:val="000F062D"/>
    <w:rsid w:val="000F0690"/>
    <w:rsid w:val="000F0697"/>
    <w:rsid w:val="000F0772"/>
    <w:rsid w:val="000F0776"/>
    <w:rsid w:val="000F07E9"/>
    <w:rsid w:val="000F0961"/>
    <w:rsid w:val="000F098B"/>
    <w:rsid w:val="000F0993"/>
    <w:rsid w:val="000F0A19"/>
    <w:rsid w:val="000F0A68"/>
    <w:rsid w:val="000F0AFD"/>
    <w:rsid w:val="000F0B59"/>
    <w:rsid w:val="000F0BBF"/>
    <w:rsid w:val="000F0CBF"/>
    <w:rsid w:val="000F0FA8"/>
    <w:rsid w:val="000F0FF1"/>
    <w:rsid w:val="000F1113"/>
    <w:rsid w:val="000F1119"/>
    <w:rsid w:val="000F122D"/>
    <w:rsid w:val="000F131F"/>
    <w:rsid w:val="000F1556"/>
    <w:rsid w:val="000F1593"/>
    <w:rsid w:val="000F17B5"/>
    <w:rsid w:val="000F17DE"/>
    <w:rsid w:val="000F1929"/>
    <w:rsid w:val="000F1A4E"/>
    <w:rsid w:val="000F1BC8"/>
    <w:rsid w:val="000F1BD8"/>
    <w:rsid w:val="000F1D31"/>
    <w:rsid w:val="000F1D37"/>
    <w:rsid w:val="000F1D38"/>
    <w:rsid w:val="000F1D5A"/>
    <w:rsid w:val="000F1D78"/>
    <w:rsid w:val="000F1EF7"/>
    <w:rsid w:val="000F20E7"/>
    <w:rsid w:val="000F22A3"/>
    <w:rsid w:val="000F233E"/>
    <w:rsid w:val="000F2395"/>
    <w:rsid w:val="000F24A6"/>
    <w:rsid w:val="000F24C2"/>
    <w:rsid w:val="000F2529"/>
    <w:rsid w:val="000F2542"/>
    <w:rsid w:val="000F2635"/>
    <w:rsid w:val="000F2871"/>
    <w:rsid w:val="000F2947"/>
    <w:rsid w:val="000F2A3D"/>
    <w:rsid w:val="000F2A48"/>
    <w:rsid w:val="000F2BA2"/>
    <w:rsid w:val="000F2C06"/>
    <w:rsid w:val="000F2C4E"/>
    <w:rsid w:val="000F2C6E"/>
    <w:rsid w:val="000F2D38"/>
    <w:rsid w:val="000F2EEA"/>
    <w:rsid w:val="000F2F10"/>
    <w:rsid w:val="000F2F39"/>
    <w:rsid w:val="000F2F77"/>
    <w:rsid w:val="000F30A2"/>
    <w:rsid w:val="000F30BE"/>
    <w:rsid w:val="000F31D4"/>
    <w:rsid w:val="000F3235"/>
    <w:rsid w:val="000F324A"/>
    <w:rsid w:val="000F3316"/>
    <w:rsid w:val="000F3428"/>
    <w:rsid w:val="000F3457"/>
    <w:rsid w:val="000F3660"/>
    <w:rsid w:val="000F3685"/>
    <w:rsid w:val="000F377B"/>
    <w:rsid w:val="000F3799"/>
    <w:rsid w:val="000F382F"/>
    <w:rsid w:val="000F38DD"/>
    <w:rsid w:val="000F3971"/>
    <w:rsid w:val="000F39AD"/>
    <w:rsid w:val="000F3A89"/>
    <w:rsid w:val="000F3C88"/>
    <w:rsid w:val="000F3CBB"/>
    <w:rsid w:val="000F3CFA"/>
    <w:rsid w:val="000F3D06"/>
    <w:rsid w:val="000F3D87"/>
    <w:rsid w:val="000F3E57"/>
    <w:rsid w:val="000F3EA2"/>
    <w:rsid w:val="000F3FB7"/>
    <w:rsid w:val="000F428B"/>
    <w:rsid w:val="000F4301"/>
    <w:rsid w:val="000F436C"/>
    <w:rsid w:val="000F4541"/>
    <w:rsid w:val="000F4792"/>
    <w:rsid w:val="000F4815"/>
    <w:rsid w:val="000F488F"/>
    <w:rsid w:val="000F490C"/>
    <w:rsid w:val="000F4C61"/>
    <w:rsid w:val="000F4CAB"/>
    <w:rsid w:val="000F4CB8"/>
    <w:rsid w:val="000F4DC6"/>
    <w:rsid w:val="000F4DD7"/>
    <w:rsid w:val="000F4F98"/>
    <w:rsid w:val="000F5035"/>
    <w:rsid w:val="000F533E"/>
    <w:rsid w:val="000F5341"/>
    <w:rsid w:val="000F5377"/>
    <w:rsid w:val="000F53BB"/>
    <w:rsid w:val="000F545D"/>
    <w:rsid w:val="000F5468"/>
    <w:rsid w:val="000F54E0"/>
    <w:rsid w:val="000F5569"/>
    <w:rsid w:val="000F55CA"/>
    <w:rsid w:val="000F567B"/>
    <w:rsid w:val="000F5720"/>
    <w:rsid w:val="000F579B"/>
    <w:rsid w:val="000F57B1"/>
    <w:rsid w:val="000F58D7"/>
    <w:rsid w:val="000F594D"/>
    <w:rsid w:val="000F5981"/>
    <w:rsid w:val="000F5A4B"/>
    <w:rsid w:val="000F5B19"/>
    <w:rsid w:val="000F5B2E"/>
    <w:rsid w:val="000F5C7B"/>
    <w:rsid w:val="000F5DD8"/>
    <w:rsid w:val="000F5DDF"/>
    <w:rsid w:val="000F5FD6"/>
    <w:rsid w:val="000F61A2"/>
    <w:rsid w:val="000F61C9"/>
    <w:rsid w:val="000F6239"/>
    <w:rsid w:val="000F623B"/>
    <w:rsid w:val="000F642D"/>
    <w:rsid w:val="000F6544"/>
    <w:rsid w:val="000F6556"/>
    <w:rsid w:val="000F6589"/>
    <w:rsid w:val="000F661A"/>
    <w:rsid w:val="000F6627"/>
    <w:rsid w:val="000F676F"/>
    <w:rsid w:val="000F695E"/>
    <w:rsid w:val="000F6A87"/>
    <w:rsid w:val="000F6B90"/>
    <w:rsid w:val="000F6C3F"/>
    <w:rsid w:val="000F6C6E"/>
    <w:rsid w:val="000F6CBB"/>
    <w:rsid w:val="000F6E30"/>
    <w:rsid w:val="000F6FD4"/>
    <w:rsid w:val="000F6FDF"/>
    <w:rsid w:val="000F7004"/>
    <w:rsid w:val="000F7050"/>
    <w:rsid w:val="000F70EB"/>
    <w:rsid w:val="000F717A"/>
    <w:rsid w:val="000F7203"/>
    <w:rsid w:val="000F723E"/>
    <w:rsid w:val="000F73B6"/>
    <w:rsid w:val="000F73C1"/>
    <w:rsid w:val="000F7544"/>
    <w:rsid w:val="000F7641"/>
    <w:rsid w:val="000F765D"/>
    <w:rsid w:val="000F776D"/>
    <w:rsid w:val="000F77A0"/>
    <w:rsid w:val="000F786B"/>
    <w:rsid w:val="000F78AD"/>
    <w:rsid w:val="000F7966"/>
    <w:rsid w:val="000F7A76"/>
    <w:rsid w:val="000F7ABC"/>
    <w:rsid w:val="000F7DA3"/>
    <w:rsid w:val="000F7DB7"/>
    <w:rsid w:val="000F7E23"/>
    <w:rsid w:val="000F7EE4"/>
    <w:rsid w:val="000F7FD0"/>
    <w:rsid w:val="00100086"/>
    <w:rsid w:val="001000D3"/>
    <w:rsid w:val="001001CE"/>
    <w:rsid w:val="001001F6"/>
    <w:rsid w:val="00100246"/>
    <w:rsid w:val="0010036B"/>
    <w:rsid w:val="001003A5"/>
    <w:rsid w:val="001003A7"/>
    <w:rsid w:val="0010043A"/>
    <w:rsid w:val="00100750"/>
    <w:rsid w:val="0010078C"/>
    <w:rsid w:val="00100A1E"/>
    <w:rsid w:val="00100B2E"/>
    <w:rsid w:val="00100B6A"/>
    <w:rsid w:val="00100BDD"/>
    <w:rsid w:val="00100CD9"/>
    <w:rsid w:val="00100D63"/>
    <w:rsid w:val="00100DB6"/>
    <w:rsid w:val="00100E6D"/>
    <w:rsid w:val="00101019"/>
    <w:rsid w:val="00101135"/>
    <w:rsid w:val="00101162"/>
    <w:rsid w:val="001011A4"/>
    <w:rsid w:val="001011C4"/>
    <w:rsid w:val="001012AB"/>
    <w:rsid w:val="0010130C"/>
    <w:rsid w:val="00101464"/>
    <w:rsid w:val="0010146B"/>
    <w:rsid w:val="00101767"/>
    <w:rsid w:val="00101A03"/>
    <w:rsid w:val="00101AD2"/>
    <w:rsid w:val="00101AD7"/>
    <w:rsid w:val="00101B80"/>
    <w:rsid w:val="00101BF3"/>
    <w:rsid w:val="00101C57"/>
    <w:rsid w:val="00101C60"/>
    <w:rsid w:val="00101CCA"/>
    <w:rsid w:val="00101EC0"/>
    <w:rsid w:val="001020CC"/>
    <w:rsid w:val="001020E7"/>
    <w:rsid w:val="0010228C"/>
    <w:rsid w:val="0010241A"/>
    <w:rsid w:val="0010253C"/>
    <w:rsid w:val="00102564"/>
    <w:rsid w:val="00102592"/>
    <w:rsid w:val="00102611"/>
    <w:rsid w:val="00102714"/>
    <w:rsid w:val="001027CB"/>
    <w:rsid w:val="001027E7"/>
    <w:rsid w:val="00102807"/>
    <w:rsid w:val="00102820"/>
    <w:rsid w:val="00102898"/>
    <w:rsid w:val="001029EB"/>
    <w:rsid w:val="00102A29"/>
    <w:rsid w:val="00102A81"/>
    <w:rsid w:val="00102A90"/>
    <w:rsid w:val="00102C0F"/>
    <w:rsid w:val="00102D17"/>
    <w:rsid w:val="00102D20"/>
    <w:rsid w:val="00102D7D"/>
    <w:rsid w:val="00102E6B"/>
    <w:rsid w:val="00102ECB"/>
    <w:rsid w:val="00102F2A"/>
    <w:rsid w:val="00102FBD"/>
    <w:rsid w:val="00102FE2"/>
    <w:rsid w:val="0010323F"/>
    <w:rsid w:val="00103358"/>
    <w:rsid w:val="00103438"/>
    <w:rsid w:val="0010348C"/>
    <w:rsid w:val="001034E8"/>
    <w:rsid w:val="00103579"/>
    <w:rsid w:val="00103592"/>
    <w:rsid w:val="001035B3"/>
    <w:rsid w:val="0010375B"/>
    <w:rsid w:val="0010382E"/>
    <w:rsid w:val="00103903"/>
    <w:rsid w:val="00103932"/>
    <w:rsid w:val="00103951"/>
    <w:rsid w:val="00103990"/>
    <w:rsid w:val="001039A8"/>
    <w:rsid w:val="00103A01"/>
    <w:rsid w:val="00103A99"/>
    <w:rsid w:val="00103AAB"/>
    <w:rsid w:val="00103B1C"/>
    <w:rsid w:val="00103B64"/>
    <w:rsid w:val="00103C32"/>
    <w:rsid w:val="00103D65"/>
    <w:rsid w:val="00103E08"/>
    <w:rsid w:val="00103E0E"/>
    <w:rsid w:val="00103E19"/>
    <w:rsid w:val="00103E4B"/>
    <w:rsid w:val="00103F01"/>
    <w:rsid w:val="00103F26"/>
    <w:rsid w:val="00103F97"/>
    <w:rsid w:val="00104295"/>
    <w:rsid w:val="001042BC"/>
    <w:rsid w:val="00104385"/>
    <w:rsid w:val="001043EC"/>
    <w:rsid w:val="001045C6"/>
    <w:rsid w:val="001045D4"/>
    <w:rsid w:val="0010461D"/>
    <w:rsid w:val="00104631"/>
    <w:rsid w:val="00104764"/>
    <w:rsid w:val="0010477D"/>
    <w:rsid w:val="001048E5"/>
    <w:rsid w:val="00104936"/>
    <w:rsid w:val="0010498E"/>
    <w:rsid w:val="00104A21"/>
    <w:rsid w:val="00104A2C"/>
    <w:rsid w:val="00104A75"/>
    <w:rsid w:val="00104A7F"/>
    <w:rsid w:val="00104AF2"/>
    <w:rsid w:val="00104B64"/>
    <w:rsid w:val="00104B6A"/>
    <w:rsid w:val="00104EA9"/>
    <w:rsid w:val="00104EAF"/>
    <w:rsid w:val="00105051"/>
    <w:rsid w:val="0010510B"/>
    <w:rsid w:val="00105198"/>
    <w:rsid w:val="001052D3"/>
    <w:rsid w:val="0010531D"/>
    <w:rsid w:val="00105374"/>
    <w:rsid w:val="00105416"/>
    <w:rsid w:val="001054D3"/>
    <w:rsid w:val="0010555C"/>
    <w:rsid w:val="00105687"/>
    <w:rsid w:val="00105841"/>
    <w:rsid w:val="00105881"/>
    <w:rsid w:val="00105A06"/>
    <w:rsid w:val="00105A44"/>
    <w:rsid w:val="00105AB3"/>
    <w:rsid w:val="00105DD3"/>
    <w:rsid w:val="00105E66"/>
    <w:rsid w:val="00105F1D"/>
    <w:rsid w:val="00106030"/>
    <w:rsid w:val="00106129"/>
    <w:rsid w:val="00106175"/>
    <w:rsid w:val="001061A0"/>
    <w:rsid w:val="001061C4"/>
    <w:rsid w:val="00106255"/>
    <w:rsid w:val="00106463"/>
    <w:rsid w:val="001064FB"/>
    <w:rsid w:val="00106530"/>
    <w:rsid w:val="0010653C"/>
    <w:rsid w:val="0010659F"/>
    <w:rsid w:val="001065FF"/>
    <w:rsid w:val="001066F9"/>
    <w:rsid w:val="00106765"/>
    <w:rsid w:val="001067F2"/>
    <w:rsid w:val="00106889"/>
    <w:rsid w:val="0010689C"/>
    <w:rsid w:val="00106912"/>
    <w:rsid w:val="0010693B"/>
    <w:rsid w:val="0010699F"/>
    <w:rsid w:val="001069D8"/>
    <w:rsid w:val="00106A21"/>
    <w:rsid w:val="00106A4A"/>
    <w:rsid w:val="00106AE4"/>
    <w:rsid w:val="00106B27"/>
    <w:rsid w:val="00106B9F"/>
    <w:rsid w:val="00106C2E"/>
    <w:rsid w:val="00106C53"/>
    <w:rsid w:val="00106CE1"/>
    <w:rsid w:val="00106E06"/>
    <w:rsid w:val="00106E2C"/>
    <w:rsid w:val="00106EEA"/>
    <w:rsid w:val="001070B4"/>
    <w:rsid w:val="001070CD"/>
    <w:rsid w:val="001070E1"/>
    <w:rsid w:val="00107123"/>
    <w:rsid w:val="00107175"/>
    <w:rsid w:val="001071F8"/>
    <w:rsid w:val="0010739F"/>
    <w:rsid w:val="00107424"/>
    <w:rsid w:val="00107529"/>
    <w:rsid w:val="0010767A"/>
    <w:rsid w:val="00107770"/>
    <w:rsid w:val="00107805"/>
    <w:rsid w:val="00107A07"/>
    <w:rsid w:val="00107C49"/>
    <w:rsid w:val="00107C7F"/>
    <w:rsid w:val="00107D6C"/>
    <w:rsid w:val="00107E05"/>
    <w:rsid w:val="00107E1A"/>
    <w:rsid w:val="00107E1B"/>
    <w:rsid w:val="00107EE4"/>
    <w:rsid w:val="00107FC0"/>
    <w:rsid w:val="0011000C"/>
    <w:rsid w:val="001100B6"/>
    <w:rsid w:val="001100DB"/>
    <w:rsid w:val="0011018F"/>
    <w:rsid w:val="00110202"/>
    <w:rsid w:val="00110313"/>
    <w:rsid w:val="001103C2"/>
    <w:rsid w:val="001103E1"/>
    <w:rsid w:val="001103F0"/>
    <w:rsid w:val="0011050A"/>
    <w:rsid w:val="00110580"/>
    <w:rsid w:val="001105C9"/>
    <w:rsid w:val="001105EB"/>
    <w:rsid w:val="0011074C"/>
    <w:rsid w:val="00110822"/>
    <w:rsid w:val="00110834"/>
    <w:rsid w:val="00110897"/>
    <w:rsid w:val="001108D6"/>
    <w:rsid w:val="00110931"/>
    <w:rsid w:val="00110943"/>
    <w:rsid w:val="00110966"/>
    <w:rsid w:val="001109B1"/>
    <w:rsid w:val="00110A01"/>
    <w:rsid w:val="00110B15"/>
    <w:rsid w:val="00110B22"/>
    <w:rsid w:val="00110C0B"/>
    <w:rsid w:val="00110DE5"/>
    <w:rsid w:val="00110E73"/>
    <w:rsid w:val="00110F1E"/>
    <w:rsid w:val="00110F65"/>
    <w:rsid w:val="00110F82"/>
    <w:rsid w:val="001110EE"/>
    <w:rsid w:val="00111115"/>
    <w:rsid w:val="0011113B"/>
    <w:rsid w:val="00111236"/>
    <w:rsid w:val="00111268"/>
    <w:rsid w:val="00111308"/>
    <w:rsid w:val="00111436"/>
    <w:rsid w:val="0011147E"/>
    <w:rsid w:val="00111539"/>
    <w:rsid w:val="00111603"/>
    <w:rsid w:val="00111628"/>
    <w:rsid w:val="00111687"/>
    <w:rsid w:val="00111749"/>
    <w:rsid w:val="001117E1"/>
    <w:rsid w:val="00111802"/>
    <w:rsid w:val="00111905"/>
    <w:rsid w:val="0011196E"/>
    <w:rsid w:val="00111AA9"/>
    <w:rsid w:val="00111B4A"/>
    <w:rsid w:val="00111BD9"/>
    <w:rsid w:val="00111C5D"/>
    <w:rsid w:val="00111CF7"/>
    <w:rsid w:val="00111D0F"/>
    <w:rsid w:val="00111D6D"/>
    <w:rsid w:val="00111EF7"/>
    <w:rsid w:val="00111FAE"/>
    <w:rsid w:val="00111FC8"/>
    <w:rsid w:val="001121CD"/>
    <w:rsid w:val="001122B5"/>
    <w:rsid w:val="0011233C"/>
    <w:rsid w:val="001123BA"/>
    <w:rsid w:val="001123D3"/>
    <w:rsid w:val="00112430"/>
    <w:rsid w:val="00112455"/>
    <w:rsid w:val="00112492"/>
    <w:rsid w:val="0011259A"/>
    <w:rsid w:val="001125C4"/>
    <w:rsid w:val="001125D0"/>
    <w:rsid w:val="001125DD"/>
    <w:rsid w:val="00112616"/>
    <w:rsid w:val="00112662"/>
    <w:rsid w:val="00112775"/>
    <w:rsid w:val="001128A6"/>
    <w:rsid w:val="001128FF"/>
    <w:rsid w:val="00112986"/>
    <w:rsid w:val="0011298E"/>
    <w:rsid w:val="001129E5"/>
    <w:rsid w:val="00112A02"/>
    <w:rsid w:val="00112B20"/>
    <w:rsid w:val="00112B48"/>
    <w:rsid w:val="00112BD4"/>
    <w:rsid w:val="00112BF4"/>
    <w:rsid w:val="00112D02"/>
    <w:rsid w:val="00112D1D"/>
    <w:rsid w:val="00112E1B"/>
    <w:rsid w:val="00112EF4"/>
    <w:rsid w:val="00112F40"/>
    <w:rsid w:val="00112FA0"/>
    <w:rsid w:val="00112FB1"/>
    <w:rsid w:val="00112FCC"/>
    <w:rsid w:val="00113008"/>
    <w:rsid w:val="001131BE"/>
    <w:rsid w:val="00113310"/>
    <w:rsid w:val="0011334B"/>
    <w:rsid w:val="001134A1"/>
    <w:rsid w:val="0011352F"/>
    <w:rsid w:val="00113773"/>
    <w:rsid w:val="00113786"/>
    <w:rsid w:val="001138E3"/>
    <w:rsid w:val="00113A76"/>
    <w:rsid w:val="00113BE8"/>
    <w:rsid w:val="00113C2F"/>
    <w:rsid w:val="00113CAD"/>
    <w:rsid w:val="00113D7B"/>
    <w:rsid w:val="00113F3D"/>
    <w:rsid w:val="00113FE4"/>
    <w:rsid w:val="00114003"/>
    <w:rsid w:val="00114209"/>
    <w:rsid w:val="001143FF"/>
    <w:rsid w:val="00114440"/>
    <w:rsid w:val="001147A0"/>
    <w:rsid w:val="001147CA"/>
    <w:rsid w:val="00114824"/>
    <w:rsid w:val="0011482D"/>
    <w:rsid w:val="001148A0"/>
    <w:rsid w:val="001149A5"/>
    <w:rsid w:val="00114A7D"/>
    <w:rsid w:val="00114A86"/>
    <w:rsid w:val="00114AAF"/>
    <w:rsid w:val="00114C79"/>
    <w:rsid w:val="00114FDF"/>
    <w:rsid w:val="0011508F"/>
    <w:rsid w:val="001150FF"/>
    <w:rsid w:val="001151E2"/>
    <w:rsid w:val="00115285"/>
    <w:rsid w:val="0011528E"/>
    <w:rsid w:val="00115486"/>
    <w:rsid w:val="00115569"/>
    <w:rsid w:val="0011556A"/>
    <w:rsid w:val="001155D3"/>
    <w:rsid w:val="00115637"/>
    <w:rsid w:val="00115749"/>
    <w:rsid w:val="0011588D"/>
    <w:rsid w:val="00115903"/>
    <w:rsid w:val="00115A14"/>
    <w:rsid w:val="00115ACF"/>
    <w:rsid w:val="00115AD9"/>
    <w:rsid w:val="00115B17"/>
    <w:rsid w:val="00115B4A"/>
    <w:rsid w:val="00115D35"/>
    <w:rsid w:val="00115D77"/>
    <w:rsid w:val="00115D92"/>
    <w:rsid w:val="00115DC5"/>
    <w:rsid w:val="00115F1D"/>
    <w:rsid w:val="00115F7B"/>
    <w:rsid w:val="00116075"/>
    <w:rsid w:val="001160AB"/>
    <w:rsid w:val="00116172"/>
    <w:rsid w:val="001161E3"/>
    <w:rsid w:val="00116229"/>
    <w:rsid w:val="00116445"/>
    <w:rsid w:val="0011661A"/>
    <w:rsid w:val="00116667"/>
    <w:rsid w:val="001167B9"/>
    <w:rsid w:val="00116832"/>
    <w:rsid w:val="001168E6"/>
    <w:rsid w:val="0011698A"/>
    <w:rsid w:val="00116AAA"/>
    <w:rsid w:val="00116E61"/>
    <w:rsid w:val="001170B0"/>
    <w:rsid w:val="00117235"/>
    <w:rsid w:val="0011723F"/>
    <w:rsid w:val="0011726F"/>
    <w:rsid w:val="001172B2"/>
    <w:rsid w:val="001172DD"/>
    <w:rsid w:val="00117435"/>
    <w:rsid w:val="00117477"/>
    <w:rsid w:val="001174B7"/>
    <w:rsid w:val="0011753B"/>
    <w:rsid w:val="00117554"/>
    <w:rsid w:val="001175D4"/>
    <w:rsid w:val="001175EE"/>
    <w:rsid w:val="0011772A"/>
    <w:rsid w:val="00117760"/>
    <w:rsid w:val="001177D3"/>
    <w:rsid w:val="00117885"/>
    <w:rsid w:val="0011793F"/>
    <w:rsid w:val="00117A16"/>
    <w:rsid w:val="00117B01"/>
    <w:rsid w:val="00117B33"/>
    <w:rsid w:val="00117BD5"/>
    <w:rsid w:val="00117C0A"/>
    <w:rsid w:val="00117C60"/>
    <w:rsid w:val="00120098"/>
    <w:rsid w:val="00120139"/>
    <w:rsid w:val="00120185"/>
    <w:rsid w:val="0012018F"/>
    <w:rsid w:val="001202CB"/>
    <w:rsid w:val="0012034C"/>
    <w:rsid w:val="001203FC"/>
    <w:rsid w:val="00120623"/>
    <w:rsid w:val="0012066A"/>
    <w:rsid w:val="00120845"/>
    <w:rsid w:val="0012085A"/>
    <w:rsid w:val="0012090A"/>
    <w:rsid w:val="00120983"/>
    <w:rsid w:val="001209AC"/>
    <w:rsid w:val="00120A1C"/>
    <w:rsid w:val="00120A45"/>
    <w:rsid w:val="00120AC6"/>
    <w:rsid w:val="00120B4C"/>
    <w:rsid w:val="00120B79"/>
    <w:rsid w:val="00120C31"/>
    <w:rsid w:val="00120ED0"/>
    <w:rsid w:val="001210B4"/>
    <w:rsid w:val="0012114F"/>
    <w:rsid w:val="0012115C"/>
    <w:rsid w:val="001211FC"/>
    <w:rsid w:val="00121219"/>
    <w:rsid w:val="00121253"/>
    <w:rsid w:val="00121256"/>
    <w:rsid w:val="0012133D"/>
    <w:rsid w:val="001213A8"/>
    <w:rsid w:val="00121457"/>
    <w:rsid w:val="0012146C"/>
    <w:rsid w:val="00121575"/>
    <w:rsid w:val="001215AD"/>
    <w:rsid w:val="00121606"/>
    <w:rsid w:val="001216BD"/>
    <w:rsid w:val="001217D4"/>
    <w:rsid w:val="001217ED"/>
    <w:rsid w:val="00121900"/>
    <w:rsid w:val="0012196D"/>
    <w:rsid w:val="0012197D"/>
    <w:rsid w:val="0012197E"/>
    <w:rsid w:val="0012199C"/>
    <w:rsid w:val="00121AFA"/>
    <w:rsid w:val="00121B6A"/>
    <w:rsid w:val="00121D51"/>
    <w:rsid w:val="00121D66"/>
    <w:rsid w:val="00121D7D"/>
    <w:rsid w:val="00122174"/>
    <w:rsid w:val="001222D5"/>
    <w:rsid w:val="00122435"/>
    <w:rsid w:val="0012247B"/>
    <w:rsid w:val="0012247F"/>
    <w:rsid w:val="0012260B"/>
    <w:rsid w:val="00122746"/>
    <w:rsid w:val="0012275E"/>
    <w:rsid w:val="001228AB"/>
    <w:rsid w:val="00122A4B"/>
    <w:rsid w:val="00122A57"/>
    <w:rsid w:val="00122AAD"/>
    <w:rsid w:val="00122B8D"/>
    <w:rsid w:val="00122E13"/>
    <w:rsid w:val="0012307C"/>
    <w:rsid w:val="001230C9"/>
    <w:rsid w:val="00123141"/>
    <w:rsid w:val="00123223"/>
    <w:rsid w:val="00123241"/>
    <w:rsid w:val="00123289"/>
    <w:rsid w:val="001234CB"/>
    <w:rsid w:val="001236CE"/>
    <w:rsid w:val="0012382D"/>
    <w:rsid w:val="00123859"/>
    <w:rsid w:val="00123885"/>
    <w:rsid w:val="001238CC"/>
    <w:rsid w:val="00123932"/>
    <w:rsid w:val="0012394C"/>
    <w:rsid w:val="001239F9"/>
    <w:rsid w:val="00123B19"/>
    <w:rsid w:val="00123B24"/>
    <w:rsid w:val="00123B3F"/>
    <w:rsid w:val="00123B58"/>
    <w:rsid w:val="00123BBC"/>
    <w:rsid w:val="00123CA0"/>
    <w:rsid w:val="00123EAA"/>
    <w:rsid w:val="00123EAD"/>
    <w:rsid w:val="00123F1E"/>
    <w:rsid w:val="00123F77"/>
    <w:rsid w:val="00123FCE"/>
    <w:rsid w:val="00124228"/>
    <w:rsid w:val="00124318"/>
    <w:rsid w:val="001243DC"/>
    <w:rsid w:val="00124400"/>
    <w:rsid w:val="00124547"/>
    <w:rsid w:val="00124577"/>
    <w:rsid w:val="0012461C"/>
    <w:rsid w:val="001246A3"/>
    <w:rsid w:val="001246D8"/>
    <w:rsid w:val="00124780"/>
    <w:rsid w:val="0012480B"/>
    <w:rsid w:val="001248C4"/>
    <w:rsid w:val="00124914"/>
    <w:rsid w:val="00124954"/>
    <w:rsid w:val="0012499A"/>
    <w:rsid w:val="00124A89"/>
    <w:rsid w:val="00124A99"/>
    <w:rsid w:val="00124ACD"/>
    <w:rsid w:val="00124B49"/>
    <w:rsid w:val="00124C86"/>
    <w:rsid w:val="00124CBB"/>
    <w:rsid w:val="00124CDF"/>
    <w:rsid w:val="00124D52"/>
    <w:rsid w:val="00124DEC"/>
    <w:rsid w:val="00124E4C"/>
    <w:rsid w:val="00124E74"/>
    <w:rsid w:val="00124E84"/>
    <w:rsid w:val="00124F0D"/>
    <w:rsid w:val="0012503F"/>
    <w:rsid w:val="001251C5"/>
    <w:rsid w:val="001251C6"/>
    <w:rsid w:val="00125272"/>
    <w:rsid w:val="00125397"/>
    <w:rsid w:val="00125517"/>
    <w:rsid w:val="00125549"/>
    <w:rsid w:val="0012554B"/>
    <w:rsid w:val="00125560"/>
    <w:rsid w:val="00125611"/>
    <w:rsid w:val="0012562B"/>
    <w:rsid w:val="00125896"/>
    <w:rsid w:val="001259B8"/>
    <w:rsid w:val="001259DB"/>
    <w:rsid w:val="00125AB9"/>
    <w:rsid w:val="00125B33"/>
    <w:rsid w:val="00125C8C"/>
    <w:rsid w:val="00125E55"/>
    <w:rsid w:val="00125E7D"/>
    <w:rsid w:val="00125EF8"/>
    <w:rsid w:val="00125F5F"/>
    <w:rsid w:val="00125FB7"/>
    <w:rsid w:val="0012606C"/>
    <w:rsid w:val="0012616D"/>
    <w:rsid w:val="00126194"/>
    <w:rsid w:val="001262C1"/>
    <w:rsid w:val="00126467"/>
    <w:rsid w:val="001264F2"/>
    <w:rsid w:val="00126585"/>
    <w:rsid w:val="001265E2"/>
    <w:rsid w:val="001266F1"/>
    <w:rsid w:val="00126770"/>
    <w:rsid w:val="001267BE"/>
    <w:rsid w:val="001268B1"/>
    <w:rsid w:val="00126A4F"/>
    <w:rsid w:val="00126A94"/>
    <w:rsid w:val="00126A96"/>
    <w:rsid w:val="00126AB6"/>
    <w:rsid w:val="00126AF8"/>
    <w:rsid w:val="00126D06"/>
    <w:rsid w:val="00126DCF"/>
    <w:rsid w:val="00126E92"/>
    <w:rsid w:val="00126FC4"/>
    <w:rsid w:val="00126FF5"/>
    <w:rsid w:val="001271EF"/>
    <w:rsid w:val="00127216"/>
    <w:rsid w:val="001272A3"/>
    <w:rsid w:val="001273D3"/>
    <w:rsid w:val="0012743D"/>
    <w:rsid w:val="001276E8"/>
    <w:rsid w:val="00127781"/>
    <w:rsid w:val="001277B7"/>
    <w:rsid w:val="001278C5"/>
    <w:rsid w:val="00127957"/>
    <w:rsid w:val="001279AC"/>
    <w:rsid w:val="001279EF"/>
    <w:rsid w:val="00127A0C"/>
    <w:rsid w:val="00127A66"/>
    <w:rsid w:val="00127A9A"/>
    <w:rsid w:val="00127C33"/>
    <w:rsid w:val="00127CD2"/>
    <w:rsid w:val="00127CE1"/>
    <w:rsid w:val="00127E30"/>
    <w:rsid w:val="001301BE"/>
    <w:rsid w:val="001301E8"/>
    <w:rsid w:val="0013020E"/>
    <w:rsid w:val="00130249"/>
    <w:rsid w:val="00130273"/>
    <w:rsid w:val="00130398"/>
    <w:rsid w:val="00130406"/>
    <w:rsid w:val="001304F0"/>
    <w:rsid w:val="00130509"/>
    <w:rsid w:val="001305A2"/>
    <w:rsid w:val="001306BC"/>
    <w:rsid w:val="001306BE"/>
    <w:rsid w:val="001306FB"/>
    <w:rsid w:val="001307CB"/>
    <w:rsid w:val="00130867"/>
    <w:rsid w:val="001308A3"/>
    <w:rsid w:val="001309E3"/>
    <w:rsid w:val="00130B0E"/>
    <w:rsid w:val="00130C17"/>
    <w:rsid w:val="00130D11"/>
    <w:rsid w:val="00130D33"/>
    <w:rsid w:val="00130E4C"/>
    <w:rsid w:val="00131150"/>
    <w:rsid w:val="001311C9"/>
    <w:rsid w:val="001311E5"/>
    <w:rsid w:val="001312BF"/>
    <w:rsid w:val="001312C7"/>
    <w:rsid w:val="00131304"/>
    <w:rsid w:val="001313E3"/>
    <w:rsid w:val="001313F1"/>
    <w:rsid w:val="00131708"/>
    <w:rsid w:val="00131848"/>
    <w:rsid w:val="00131923"/>
    <w:rsid w:val="00131AEB"/>
    <w:rsid w:val="00131DDC"/>
    <w:rsid w:val="00131E6D"/>
    <w:rsid w:val="00131EC6"/>
    <w:rsid w:val="00131F09"/>
    <w:rsid w:val="00131F30"/>
    <w:rsid w:val="00131F3C"/>
    <w:rsid w:val="00131F67"/>
    <w:rsid w:val="00131FDE"/>
    <w:rsid w:val="0013206C"/>
    <w:rsid w:val="001320A1"/>
    <w:rsid w:val="001321B0"/>
    <w:rsid w:val="001321EE"/>
    <w:rsid w:val="0013224C"/>
    <w:rsid w:val="00132496"/>
    <w:rsid w:val="0013262E"/>
    <w:rsid w:val="001326A6"/>
    <w:rsid w:val="001326F1"/>
    <w:rsid w:val="00132809"/>
    <w:rsid w:val="0013295F"/>
    <w:rsid w:val="001329CE"/>
    <w:rsid w:val="001329EB"/>
    <w:rsid w:val="00132A1B"/>
    <w:rsid w:val="00132A96"/>
    <w:rsid w:val="00132C08"/>
    <w:rsid w:val="00132CD8"/>
    <w:rsid w:val="00132D1A"/>
    <w:rsid w:val="00132D79"/>
    <w:rsid w:val="00132F32"/>
    <w:rsid w:val="001331C1"/>
    <w:rsid w:val="00133218"/>
    <w:rsid w:val="0013327B"/>
    <w:rsid w:val="00133291"/>
    <w:rsid w:val="00133308"/>
    <w:rsid w:val="0013333A"/>
    <w:rsid w:val="0013339C"/>
    <w:rsid w:val="001333EE"/>
    <w:rsid w:val="00133590"/>
    <w:rsid w:val="00133703"/>
    <w:rsid w:val="00133806"/>
    <w:rsid w:val="0013389A"/>
    <w:rsid w:val="00133A3A"/>
    <w:rsid w:val="00133AA0"/>
    <w:rsid w:val="00133CEC"/>
    <w:rsid w:val="00133D50"/>
    <w:rsid w:val="00133DD8"/>
    <w:rsid w:val="00133E1F"/>
    <w:rsid w:val="00133F1E"/>
    <w:rsid w:val="00134274"/>
    <w:rsid w:val="001343F5"/>
    <w:rsid w:val="001344B6"/>
    <w:rsid w:val="00134551"/>
    <w:rsid w:val="0013459C"/>
    <w:rsid w:val="0013470D"/>
    <w:rsid w:val="00134731"/>
    <w:rsid w:val="00134779"/>
    <w:rsid w:val="0013496E"/>
    <w:rsid w:val="001349ED"/>
    <w:rsid w:val="00134B0E"/>
    <w:rsid w:val="00134BBD"/>
    <w:rsid w:val="00134DA9"/>
    <w:rsid w:val="00134FEA"/>
    <w:rsid w:val="00135064"/>
    <w:rsid w:val="001350E2"/>
    <w:rsid w:val="001350FD"/>
    <w:rsid w:val="00135177"/>
    <w:rsid w:val="001351AD"/>
    <w:rsid w:val="00135315"/>
    <w:rsid w:val="0013537F"/>
    <w:rsid w:val="0013543D"/>
    <w:rsid w:val="00135461"/>
    <w:rsid w:val="001354B4"/>
    <w:rsid w:val="00135508"/>
    <w:rsid w:val="001356EC"/>
    <w:rsid w:val="0013571C"/>
    <w:rsid w:val="00135737"/>
    <w:rsid w:val="00135837"/>
    <w:rsid w:val="001358C8"/>
    <w:rsid w:val="0013597A"/>
    <w:rsid w:val="00135987"/>
    <w:rsid w:val="00135AA8"/>
    <w:rsid w:val="00135D0A"/>
    <w:rsid w:val="00135D4D"/>
    <w:rsid w:val="00135DF5"/>
    <w:rsid w:val="00135EAB"/>
    <w:rsid w:val="00135F55"/>
    <w:rsid w:val="00136071"/>
    <w:rsid w:val="0013613A"/>
    <w:rsid w:val="001361DD"/>
    <w:rsid w:val="00136245"/>
    <w:rsid w:val="00136294"/>
    <w:rsid w:val="00136370"/>
    <w:rsid w:val="00136382"/>
    <w:rsid w:val="001363E4"/>
    <w:rsid w:val="00136570"/>
    <w:rsid w:val="001366A6"/>
    <w:rsid w:val="001366ED"/>
    <w:rsid w:val="0013672D"/>
    <w:rsid w:val="00136832"/>
    <w:rsid w:val="001368C8"/>
    <w:rsid w:val="001368DD"/>
    <w:rsid w:val="00136923"/>
    <w:rsid w:val="0013696F"/>
    <w:rsid w:val="001369A3"/>
    <w:rsid w:val="001369A5"/>
    <w:rsid w:val="00136A0E"/>
    <w:rsid w:val="00136A3B"/>
    <w:rsid w:val="00136A89"/>
    <w:rsid w:val="00136B32"/>
    <w:rsid w:val="00136B51"/>
    <w:rsid w:val="00136C5A"/>
    <w:rsid w:val="00136E0A"/>
    <w:rsid w:val="00136E36"/>
    <w:rsid w:val="00136EA3"/>
    <w:rsid w:val="00136F28"/>
    <w:rsid w:val="0013700A"/>
    <w:rsid w:val="0013705B"/>
    <w:rsid w:val="00137068"/>
    <w:rsid w:val="001370C1"/>
    <w:rsid w:val="001371F0"/>
    <w:rsid w:val="001372C0"/>
    <w:rsid w:val="00137302"/>
    <w:rsid w:val="0013734E"/>
    <w:rsid w:val="001373CC"/>
    <w:rsid w:val="00137476"/>
    <w:rsid w:val="001374EA"/>
    <w:rsid w:val="00137502"/>
    <w:rsid w:val="0013758F"/>
    <w:rsid w:val="00137620"/>
    <w:rsid w:val="00137737"/>
    <w:rsid w:val="00137841"/>
    <w:rsid w:val="0013786E"/>
    <w:rsid w:val="00137A8C"/>
    <w:rsid w:val="00137E5B"/>
    <w:rsid w:val="00137F91"/>
    <w:rsid w:val="00137FB4"/>
    <w:rsid w:val="0014011D"/>
    <w:rsid w:val="00140252"/>
    <w:rsid w:val="001402BD"/>
    <w:rsid w:val="001402F3"/>
    <w:rsid w:val="001402FE"/>
    <w:rsid w:val="0014044E"/>
    <w:rsid w:val="00140459"/>
    <w:rsid w:val="001404DB"/>
    <w:rsid w:val="00140537"/>
    <w:rsid w:val="001405B2"/>
    <w:rsid w:val="001405B5"/>
    <w:rsid w:val="001406D8"/>
    <w:rsid w:val="00140795"/>
    <w:rsid w:val="001408E0"/>
    <w:rsid w:val="001408F6"/>
    <w:rsid w:val="00140986"/>
    <w:rsid w:val="001409BE"/>
    <w:rsid w:val="00140A17"/>
    <w:rsid w:val="00140AEC"/>
    <w:rsid w:val="00140B55"/>
    <w:rsid w:val="00140B60"/>
    <w:rsid w:val="00140D25"/>
    <w:rsid w:val="00140D28"/>
    <w:rsid w:val="00140DF5"/>
    <w:rsid w:val="00140ECE"/>
    <w:rsid w:val="00140F7A"/>
    <w:rsid w:val="00140FC1"/>
    <w:rsid w:val="00140FFE"/>
    <w:rsid w:val="0014114D"/>
    <w:rsid w:val="001411B1"/>
    <w:rsid w:val="00141360"/>
    <w:rsid w:val="00141386"/>
    <w:rsid w:val="00141392"/>
    <w:rsid w:val="0014140E"/>
    <w:rsid w:val="00141465"/>
    <w:rsid w:val="00141472"/>
    <w:rsid w:val="001414F0"/>
    <w:rsid w:val="00141547"/>
    <w:rsid w:val="001415E1"/>
    <w:rsid w:val="001417EC"/>
    <w:rsid w:val="001419A7"/>
    <w:rsid w:val="001419CD"/>
    <w:rsid w:val="00141AB8"/>
    <w:rsid w:val="00141DFF"/>
    <w:rsid w:val="00141EF2"/>
    <w:rsid w:val="00141F36"/>
    <w:rsid w:val="00142012"/>
    <w:rsid w:val="00142063"/>
    <w:rsid w:val="001421C9"/>
    <w:rsid w:val="001423BD"/>
    <w:rsid w:val="0014251D"/>
    <w:rsid w:val="00142539"/>
    <w:rsid w:val="00142572"/>
    <w:rsid w:val="001425C9"/>
    <w:rsid w:val="001426A0"/>
    <w:rsid w:val="00142813"/>
    <w:rsid w:val="001428D7"/>
    <w:rsid w:val="001428E1"/>
    <w:rsid w:val="0014291D"/>
    <w:rsid w:val="00142997"/>
    <w:rsid w:val="001429D4"/>
    <w:rsid w:val="00142BDB"/>
    <w:rsid w:val="00142C01"/>
    <w:rsid w:val="00142C6D"/>
    <w:rsid w:val="00142D75"/>
    <w:rsid w:val="00142D82"/>
    <w:rsid w:val="00142DDA"/>
    <w:rsid w:val="00142F06"/>
    <w:rsid w:val="0014307E"/>
    <w:rsid w:val="00143317"/>
    <w:rsid w:val="00143384"/>
    <w:rsid w:val="001433F1"/>
    <w:rsid w:val="001433F3"/>
    <w:rsid w:val="00143467"/>
    <w:rsid w:val="00143543"/>
    <w:rsid w:val="00143672"/>
    <w:rsid w:val="00143705"/>
    <w:rsid w:val="0014371F"/>
    <w:rsid w:val="00143833"/>
    <w:rsid w:val="0014389D"/>
    <w:rsid w:val="001438A2"/>
    <w:rsid w:val="001438EB"/>
    <w:rsid w:val="001439D8"/>
    <w:rsid w:val="00143A73"/>
    <w:rsid w:val="00143B58"/>
    <w:rsid w:val="00143CC7"/>
    <w:rsid w:val="00143F56"/>
    <w:rsid w:val="00144021"/>
    <w:rsid w:val="00144248"/>
    <w:rsid w:val="001442D6"/>
    <w:rsid w:val="0014452F"/>
    <w:rsid w:val="001445E1"/>
    <w:rsid w:val="001446FC"/>
    <w:rsid w:val="00144734"/>
    <w:rsid w:val="001449F4"/>
    <w:rsid w:val="001449F6"/>
    <w:rsid w:val="00144A0F"/>
    <w:rsid w:val="00144AFC"/>
    <w:rsid w:val="00144B23"/>
    <w:rsid w:val="00144B75"/>
    <w:rsid w:val="00144C80"/>
    <w:rsid w:val="00144D27"/>
    <w:rsid w:val="00144DE1"/>
    <w:rsid w:val="00144ED4"/>
    <w:rsid w:val="00144F3A"/>
    <w:rsid w:val="00144F75"/>
    <w:rsid w:val="00144F9C"/>
    <w:rsid w:val="00144F9D"/>
    <w:rsid w:val="0014508F"/>
    <w:rsid w:val="0014517A"/>
    <w:rsid w:val="0014518C"/>
    <w:rsid w:val="001452C5"/>
    <w:rsid w:val="0014577D"/>
    <w:rsid w:val="00145985"/>
    <w:rsid w:val="00145A8B"/>
    <w:rsid w:val="00145C01"/>
    <w:rsid w:val="00145C1C"/>
    <w:rsid w:val="00145CBC"/>
    <w:rsid w:val="00145D10"/>
    <w:rsid w:val="00145DCA"/>
    <w:rsid w:val="00145F3E"/>
    <w:rsid w:val="0014625B"/>
    <w:rsid w:val="001462EE"/>
    <w:rsid w:val="0014634C"/>
    <w:rsid w:val="001463E5"/>
    <w:rsid w:val="00146452"/>
    <w:rsid w:val="00146491"/>
    <w:rsid w:val="001464CD"/>
    <w:rsid w:val="001464F3"/>
    <w:rsid w:val="0014656E"/>
    <w:rsid w:val="00146639"/>
    <w:rsid w:val="0014667D"/>
    <w:rsid w:val="001466F1"/>
    <w:rsid w:val="00146732"/>
    <w:rsid w:val="00146835"/>
    <w:rsid w:val="00146896"/>
    <w:rsid w:val="00146A82"/>
    <w:rsid w:val="00146A98"/>
    <w:rsid w:val="00146ABE"/>
    <w:rsid w:val="00146C54"/>
    <w:rsid w:val="00146C5E"/>
    <w:rsid w:val="00146C6D"/>
    <w:rsid w:val="00146D28"/>
    <w:rsid w:val="00146DD4"/>
    <w:rsid w:val="00146ED3"/>
    <w:rsid w:val="001473F1"/>
    <w:rsid w:val="001474CA"/>
    <w:rsid w:val="0014752C"/>
    <w:rsid w:val="001475F2"/>
    <w:rsid w:val="001476C4"/>
    <w:rsid w:val="0014771F"/>
    <w:rsid w:val="00147938"/>
    <w:rsid w:val="001479D3"/>
    <w:rsid w:val="001479EC"/>
    <w:rsid w:val="00147B4C"/>
    <w:rsid w:val="00147B87"/>
    <w:rsid w:val="00147BD0"/>
    <w:rsid w:val="00147CF9"/>
    <w:rsid w:val="00147D9F"/>
    <w:rsid w:val="001500E1"/>
    <w:rsid w:val="00150204"/>
    <w:rsid w:val="001504D7"/>
    <w:rsid w:val="00150568"/>
    <w:rsid w:val="001505F0"/>
    <w:rsid w:val="00150609"/>
    <w:rsid w:val="00150792"/>
    <w:rsid w:val="001507C5"/>
    <w:rsid w:val="001507D2"/>
    <w:rsid w:val="00150A3C"/>
    <w:rsid w:val="00150DC4"/>
    <w:rsid w:val="00150DDF"/>
    <w:rsid w:val="00150E05"/>
    <w:rsid w:val="00150E72"/>
    <w:rsid w:val="00150E80"/>
    <w:rsid w:val="00150F08"/>
    <w:rsid w:val="00150F51"/>
    <w:rsid w:val="0015107F"/>
    <w:rsid w:val="001511AA"/>
    <w:rsid w:val="00151300"/>
    <w:rsid w:val="00151572"/>
    <w:rsid w:val="00151639"/>
    <w:rsid w:val="001516CA"/>
    <w:rsid w:val="00151752"/>
    <w:rsid w:val="001517CE"/>
    <w:rsid w:val="001518F5"/>
    <w:rsid w:val="00151B4A"/>
    <w:rsid w:val="00151BC1"/>
    <w:rsid w:val="00151F53"/>
    <w:rsid w:val="00151F5E"/>
    <w:rsid w:val="0015233B"/>
    <w:rsid w:val="001524FC"/>
    <w:rsid w:val="00152522"/>
    <w:rsid w:val="00152698"/>
    <w:rsid w:val="001526E3"/>
    <w:rsid w:val="00152734"/>
    <w:rsid w:val="001527E4"/>
    <w:rsid w:val="0015297D"/>
    <w:rsid w:val="00152B57"/>
    <w:rsid w:val="00152CBE"/>
    <w:rsid w:val="00152D33"/>
    <w:rsid w:val="00152FEC"/>
    <w:rsid w:val="00153010"/>
    <w:rsid w:val="0015303D"/>
    <w:rsid w:val="0015305D"/>
    <w:rsid w:val="001530D5"/>
    <w:rsid w:val="00153109"/>
    <w:rsid w:val="00153502"/>
    <w:rsid w:val="0015353E"/>
    <w:rsid w:val="00153662"/>
    <w:rsid w:val="0015381B"/>
    <w:rsid w:val="00153827"/>
    <w:rsid w:val="001538E8"/>
    <w:rsid w:val="00153913"/>
    <w:rsid w:val="00153933"/>
    <w:rsid w:val="00153A04"/>
    <w:rsid w:val="00153A0E"/>
    <w:rsid w:val="00153AEE"/>
    <w:rsid w:val="00153B84"/>
    <w:rsid w:val="00153C7B"/>
    <w:rsid w:val="00153DA6"/>
    <w:rsid w:val="00153DC7"/>
    <w:rsid w:val="00153E2D"/>
    <w:rsid w:val="00153E59"/>
    <w:rsid w:val="00153F02"/>
    <w:rsid w:val="00153F1B"/>
    <w:rsid w:val="00153FEA"/>
    <w:rsid w:val="00154024"/>
    <w:rsid w:val="0015404E"/>
    <w:rsid w:val="001540CD"/>
    <w:rsid w:val="00154154"/>
    <w:rsid w:val="001541FA"/>
    <w:rsid w:val="001542FA"/>
    <w:rsid w:val="0015433F"/>
    <w:rsid w:val="0015445A"/>
    <w:rsid w:val="0015450D"/>
    <w:rsid w:val="0015454A"/>
    <w:rsid w:val="00154590"/>
    <w:rsid w:val="0015465C"/>
    <w:rsid w:val="00154BCC"/>
    <w:rsid w:val="00154C05"/>
    <w:rsid w:val="00154C13"/>
    <w:rsid w:val="00154E0A"/>
    <w:rsid w:val="00154E62"/>
    <w:rsid w:val="00154EED"/>
    <w:rsid w:val="00154F2E"/>
    <w:rsid w:val="00154F9F"/>
    <w:rsid w:val="00155024"/>
    <w:rsid w:val="0015502D"/>
    <w:rsid w:val="00155061"/>
    <w:rsid w:val="0015512B"/>
    <w:rsid w:val="00155180"/>
    <w:rsid w:val="001551B0"/>
    <w:rsid w:val="001551B1"/>
    <w:rsid w:val="001555F2"/>
    <w:rsid w:val="001556AA"/>
    <w:rsid w:val="0015595E"/>
    <w:rsid w:val="0015597B"/>
    <w:rsid w:val="00155A4D"/>
    <w:rsid w:val="00155B71"/>
    <w:rsid w:val="00155BCA"/>
    <w:rsid w:val="00155D53"/>
    <w:rsid w:val="00155E81"/>
    <w:rsid w:val="0015606A"/>
    <w:rsid w:val="00156184"/>
    <w:rsid w:val="001561F9"/>
    <w:rsid w:val="001563EC"/>
    <w:rsid w:val="0015651B"/>
    <w:rsid w:val="00156537"/>
    <w:rsid w:val="001565E7"/>
    <w:rsid w:val="0015671C"/>
    <w:rsid w:val="001567B3"/>
    <w:rsid w:val="00156868"/>
    <w:rsid w:val="0015687F"/>
    <w:rsid w:val="001568FB"/>
    <w:rsid w:val="00156925"/>
    <w:rsid w:val="00156966"/>
    <w:rsid w:val="00156A4A"/>
    <w:rsid w:val="00156B25"/>
    <w:rsid w:val="00156C8E"/>
    <w:rsid w:val="00156E4A"/>
    <w:rsid w:val="00156E95"/>
    <w:rsid w:val="00156F2B"/>
    <w:rsid w:val="0015702F"/>
    <w:rsid w:val="00157042"/>
    <w:rsid w:val="001572F7"/>
    <w:rsid w:val="001573A4"/>
    <w:rsid w:val="00157419"/>
    <w:rsid w:val="00157760"/>
    <w:rsid w:val="001578E0"/>
    <w:rsid w:val="001578FD"/>
    <w:rsid w:val="001579C8"/>
    <w:rsid w:val="00157BCB"/>
    <w:rsid w:val="00157C30"/>
    <w:rsid w:val="00157F08"/>
    <w:rsid w:val="00157F45"/>
    <w:rsid w:val="00160028"/>
    <w:rsid w:val="00160075"/>
    <w:rsid w:val="0016015C"/>
    <w:rsid w:val="00160171"/>
    <w:rsid w:val="00160188"/>
    <w:rsid w:val="00160211"/>
    <w:rsid w:val="001602EC"/>
    <w:rsid w:val="0016047E"/>
    <w:rsid w:val="001604F9"/>
    <w:rsid w:val="0016057A"/>
    <w:rsid w:val="0016068B"/>
    <w:rsid w:val="001606E0"/>
    <w:rsid w:val="0016076A"/>
    <w:rsid w:val="001607D4"/>
    <w:rsid w:val="001607E4"/>
    <w:rsid w:val="00160830"/>
    <w:rsid w:val="00160897"/>
    <w:rsid w:val="001609A2"/>
    <w:rsid w:val="00160B3D"/>
    <w:rsid w:val="00160C80"/>
    <w:rsid w:val="00160E15"/>
    <w:rsid w:val="00161119"/>
    <w:rsid w:val="0016127F"/>
    <w:rsid w:val="001612AC"/>
    <w:rsid w:val="00161319"/>
    <w:rsid w:val="00161377"/>
    <w:rsid w:val="001614E5"/>
    <w:rsid w:val="00161534"/>
    <w:rsid w:val="00161554"/>
    <w:rsid w:val="0016158C"/>
    <w:rsid w:val="00161609"/>
    <w:rsid w:val="00161640"/>
    <w:rsid w:val="00161686"/>
    <w:rsid w:val="001616A7"/>
    <w:rsid w:val="001616EE"/>
    <w:rsid w:val="00161724"/>
    <w:rsid w:val="0016180B"/>
    <w:rsid w:val="0016184A"/>
    <w:rsid w:val="00161869"/>
    <w:rsid w:val="001618A2"/>
    <w:rsid w:val="001618A7"/>
    <w:rsid w:val="001618B0"/>
    <w:rsid w:val="00161976"/>
    <w:rsid w:val="001619F1"/>
    <w:rsid w:val="00161A71"/>
    <w:rsid w:val="00161AB0"/>
    <w:rsid w:val="00161C5D"/>
    <w:rsid w:val="0016200E"/>
    <w:rsid w:val="00162024"/>
    <w:rsid w:val="001620AF"/>
    <w:rsid w:val="001620D0"/>
    <w:rsid w:val="00162236"/>
    <w:rsid w:val="001623A2"/>
    <w:rsid w:val="001625C7"/>
    <w:rsid w:val="00162615"/>
    <w:rsid w:val="001626E7"/>
    <w:rsid w:val="001627E3"/>
    <w:rsid w:val="00162956"/>
    <w:rsid w:val="001629CA"/>
    <w:rsid w:val="00162B4B"/>
    <w:rsid w:val="00162BED"/>
    <w:rsid w:val="00162C58"/>
    <w:rsid w:val="00162D51"/>
    <w:rsid w:val="00162F0C"/>
    <w:rsid w:val="00162F9D"/>
    <w:rsid w:val="00162FC8"/>
    <w:rsid w:val="00163045"/>
    <w:rsid w:val="00163240"/>
    <w:rsid w:val="001633E9"/>
    <w:rsid w:val="00163418"/>
    <w:rsid w:val="001635D1"/>
    <w:rsid w:val="001635D6"/>
    <w:rsid w:val="0016361F"/>
    <w:rsid w:val="0016367E"/>
    <w:rsid w:val="00163690"/>
    <w:rsid w:val="001638B1"/>
    <w:rsid w:val="001638C0"/>
    <w:rsid w:val="00163947"/>
    <w:rsid w:val="0016397A"/>
    <w:rsid w:val="001639E9"/>
    <w:rsid w:val="00163ACE"/>
    <w:rsid w:val="00163AD4"/>
    <w:rsid w:val="00163D91"/>
    <w:rsid w:val="00163F34"/>
    <w:rsid w:val="0016414A"/>
    <w:rsid w:val="001641FF"/>
    <w:rsid w:val="001642D3"/>
    <w:rsid w:val="001643B9"/>
    <w:rsid w:val="001644CE"/>
    <w:rsid w:val="001644DB"/>
    <w:rsid w:val="001644FA"/>
    <w:rsid w:val="00164585"/>
    <w:rsid w:val="00164667"/>
    <w:rsid w:val="001646C1"/>
    <w:rsid w:val="0016487D"/>
    <w:rsid w:val="00164888"/>
    <w:rsid w:val="00164A1F"/>
    <w:rsid w:val="00164AEC"/>
    <w:rsid w:val="00164B5F"/>
    <w:rsid w:val="00164B94"/>
    <w:rsid w:val="00164C0D"/>
    <w:rsid w:val="00164C9E"/>
    <w:rsid w:val="00164D53"/>
    <w:rsid w:val="00164E43"/>
    <w:rsid w:val="00164E62"/>
    <w:rsid w:val="001650B0"/>
    <w:rsid w:val="0016516C"/>
    <w:rsid w:val="0016519F"/>
    <w:rsid w:val="0016520C"/>
    <w:rsid w:val="00165326"/>
    <w:rsid w:val="00165349"/>
    <w:rsid w:val="0016542E"/>
    <w:rsid w:val="001655FF"/>
    <w:rsid w:val="0016562E"/>
    <w:rsid w:val="00165674"/>
    <w:rsid w:val="0016575E"/>
    <w:rsid w:val="001657EB"/>
    <w:rsid w:val="001659BB"/>
    <w:rsid w:val="00165B96"/>
    <w:rsid w:val="00165DA7"/>
    <w:rsid w:val="00165E3F"/>
    <w:rsid w:val="00165EBA"/>
    <w:rsid w:val="00165FB9"/>
    <w:rsid w:val="00166018"/>
    <w:rsid w:val="001660F0"/>
    <w:rsid w:val="001662A8"/>
    <w:rsid w:val="00166340"/>
    <w:rsid w:val="0016638F"/>
    <w:rsid w:val="001663C1"/>
    <w:rsid w:val="001663E6"/>
    <w:rsid w:val="0016650D"/>
    <w:rsid w:val="00166624"/>
    <w:rsid w:val="00166644"/>
    <w:rsid w:val="00166760"/>
    <w:rsid w:val="00166820"/>
    <w:rsid w:val="00166833"/>
    <w:rsid w:val="0016687F"/>
    <w:rsid w:val="00166A1D"/>
    <w:rsid w:val="00166CCA"/>
    <w:rsid w:val="00166D92"/>
    <w:rsid w:val="00166DA2"/>
    <w:rsid w:val="00166DB4"/>
    <w:rsid w:val="00166E7A"/>
    <w:rsid w:val="00166EAA"/>
    <w:rsid w:val="0016717B"/>
    <w:rsid w:val="001671A8"/>
    <w:rsid w:val="0016724B"/>
    <w:rsid w:val="00167285"/>
    <w:rsid w:val="001672EE"/>
    <w:rsid w:val="001672F5"/>
    <w:rsid w:val="00167361"/>
    <w:rsid w:val="00167464"/>
    <w:rsid w:val="0016753B"/>
    <w:rsid w:val="0016755D"/>
    <w:rsid w:val="001676B5"/>
    <w:rsid w:val="001676EF"/>
    <w:rsid w:val="00167867"/>
    <w:rsid w:val="00167882"/>
    <w:rsid w:val="001678C4"/>
    <w:rsid w:val="00167A4F"/>
    <w:rsid w:val="00167A54"/>
    <w:rsid w:val="00167B6F"/>
    <w:rsid w:val="00167BAD"/>
    <w:rsid w:val="00167D4A"/>
    <w:rsid w:val="00167DC4"/>
    <w:rsid w:val="00167E78"/>
    <w:rsid w:val="00167F4A"/>
    <w:rsid w:val="00167F8C"/>
    <w:rsid w:val="00167F98"/>
    <w:rsid w:val="0017003F"/>
    <w:rsid w:val="0017019D"/>
    <w:rsid w:val="00170304"/>
    <w:rsid w:val="001704DC"/>
    <w:rsid w:val="00170786"/>
    <w:rsid w:val="0017085A"/>
    <w:rsid w:val="00170868"/>
    <w:rsid w:val="001708F2"/>
    <w:rsid w:val="00170901"/>
    <w:rsid w:val="00170930"/>
    <w:rsid w:val="00170BF4"/>
    <w:rsid w:val="00170D2B"/>
    <w:rsid w:val="00170D3B"/>
    <w:rsid w:val="00170E17"/>
    <w:rsid w:val="00170E3D"/>
    <w:rsid w:val="00170E6E"/>
    <w:rsid w:val="00170E71"/>
    <w:rsid w:val="00170EA0"/>
    <w:rsid w:val="0017105A"/>
    <w:rsid w:val="00171128"/>
    <w:rsid w:val="0017112A"/>
    <w:rsid w:val="00171168"/>
    <w:rsid w:val="001711C8"/>
    <w:rsid w:val="001711EB"/>
    <w:rsid w:val="001713A2"/>
    <w:rsid w:val="00171481"/>
    <w:rsid w:val="00171488"/>
    <w:rsid w:val="001714F3"/>
    <w:rsid w:val="001716BD"/>
    <w:rsid w:val="0017175E"/>
    <w:rsid w:val="00171873"/>
    <w:rsid w:val="00171902"/>
    <w:rsid w:val="00171970"/>
    <w:rsid w:val="00171D75"/>
    <w:rsid w:val="00171E41"/>
    <w:rsid w:val="00171F80"/>
    <w:rsid w:val="00172027"/>
    <w:rsid w:val="00172199"/>
    <w:rsid w:val="001721A1"/>
    <w:rsid w:val="00172264"/>
    <w:rsid w:val="001723CF"/>
    <w:rsid w:val="00172472"/>
    <w:rsid w:val="001724B8"/>
    <w:rsid w:val="0017260B"/>
    <w:rsid w:val="00172641"/>
    <w:rsid w:val="00172659"/>
    <w:rsid w:val="0017287F"/>
    <w:rsid w:val="001729CE"/>
    <w:rsid w:val="001729DC"/>
    <w:rsid w:val="001729F2"/>
    <w:rsid w:val="00172A57"/>
    <w:rsid w:val="00172DF3"/>
    <w:rsid w:val="00172DFE"/>
    <w:rsid w:val="00172FB9"/>
    <w:rsid w:val="00173043"/>
    <w:rsid w:val="0017304D"/>
    <w:rsid w:val="0017320C"/>
    <w:rsid w:val="00173281"/>
    <w:rsid w:val="001732A6"/>
    <w:rsid w:val="001732E8"/>
    <w:rsid w:val="001733E6"/>
    <w:rsid w:val="001735D5"/>
    <w:rsid w:val="001735D7"/>
    <w:rsid w:val="0017360D"/>
    <w:rsid w:val="001736F7"/>
    <w:rsid w:val="001737A5"/>
    <w:rsid w:val="0017397A"/>
    <w:rsid w:val="00173A2D"/>
    <w:rsid w:val="00173B05"/>
    <w:rsid w:val="00173B14"/>
    <w:rsid w:val="00173C85"/>
    <w:rsid w:val="00173CB6"/>
    <w:rsid w:val="00173D4C"/>
    <w:rsid w:val="0017408F"/>
    <w:rsid w:val="001740DF"/>
    <w:rsid w:val="001741A6"/>
    <w:rsid w:val="0017420D"/>
    <w:rsid w:val="00174372"/>
    <w:rsid w:val="00174576"/>
    <w:rsid w:val="00174599"/>
    <w:rsid w:val="00174670"/>
    <w:rsid w:val="001746DC"/>
    <w:rsid w:val="00174703"/>
    <w:rsid w:val="00174785"/>
    <w:rsid w:val="001748E9"/>
    <w:rsid w:val="001749F3"/>
    <w:rsid w:val="00174C86"/>
    <w:rsid w:val="00174CA5"/>
    <w:rsid w:val="00174CEE"/>
    <w:rsid w:val="00174DAB"/>
    <w:rsid w:val="00174E17"/>
    <w:rsid w:val="00174E9F"/>
    <w:rsid w:val="00174ED1"/>
    <w:rsid w:val="001750A3"/>
    <w:rsid w:val="0017518E"/>
    <w:rsid w:val="00175206"/>
    <w:rsid w:val="00175242"/>
    <w:rsid w:val="00175398"/>
    <w:rsid w:val="00175489"/>
    <w:rsid w:val="00175516"/>
    <w:rsid w:val="001755A7"/>
    <w:rsid w:val="001756A5"/>
    <w:rsid w:val="001756CC"/>
    <w:rsid w:val="00175736"/>
    <w:rsid w:val="00175796"/>
    <w:rsid w:val="0017587D"/>
    <w:rsid w:val="00175901"/>
    <w:rsid w:val="00175976"/>
    <w:rsid w:val="001759B0"/>
    <w:rsid w:val="00175A51"/>
    <w:rsid w:val="00175BE0"/>
    <w:rsid w:val="00175DC3"/>
    <w:rsid w:val="00175E8F"/>
    <w:rsid w:val="00175EDF"/>
    <w:rsid w:val="00175F46"/>
    <w:rsid w:val="00175F4F"/>
    <w:rsid w:val="00175F99"/>
    <w:rsid w:val="00175FA4"/>
    <w:rsid w:val="00176081"/>
    <w:rsid w:val="0017632B"/>
    <w:rsid w:val="001763EB"/>
    <w:rsid w:val="001763F4"/>
    <w:rsid w:val="00176465"/>
    <w:rsid w:val="00176500"/>
    <w:rsid w:val="00176584"/>
    <w:rsid w:val="001766D1"/>
    <w:rsid w:val="0017670E"/>
    <w:rsid w:val="001767BA"/>
    <w:rsid w:val="0017697B"/>
    <w:rsid w:val="001769EA"/>
    <w:rsid w:val="00176A04"/>
    <w:rsid w:val="00176A23"/>
    <w:rsid w:val="00176B41"/>
    <w:rsid w:val="00176C62"/>
    <w:rsid w:val="00176D9B"/>
    <w:rsid w:val="00176DEA"/>
    <w:rsid w:val="00176E18"/>
    <w:rsid w:val="00176E1F"/>
    <w:rsid w:val="00177074"/>
    <w:rsid w:val="001770F4"/>
    <w:rsid w:val="00177134"/>
    <w:rsid w:val="00177157"/>
    <w:rsid w:val="00177176"/>
    <w:rsid w:val="001774D4"/>
    <w:rsid w:val="001774E2"/>
    <w:rsid w:val="001775CB"/>
    <w:rsid w:val="0017760F"/>
    <w:rsid w:val="001776B6"/>
    <w:rsid w:val="001776F6"/>
    <w:rsid w:val="00177781"/>
    <w:rsid w:val="001778C5"/>
    <w:rsid w:val="0017791E"/>
    <w:rsid w:val="00177948"/>
    <w:rsid w:val="001779A2"/>
    <w:rsid w:val="001779C1"/>
    <w:rsid w:val="001779F2"/>
    <w:rsid w:val="00177B06"/>
    <w:rsid w:val="00177BB1"/>
    <w:rsid w:val="00177CE5"/>
    <w:rsid w:val="00177D08"/>
    <w:rsid w:val="00177D0F"/>
    <w:rsid w:val="00177DF7"/>
    <w:rsid w:val="00177EC8"/>
    <w:rsid w:val="00177F6B"/>
    <w:rsid w:val="00177FB9"/>
    <w:rsid w:val="00177FFD"/>
    <w:rsid w:val="001800D6"/>
    <w:rsid w:val="00180103"/>
    <w:rsid w:val="00180291"/>
    <w:rsid w:val="001805B4"/>
    <w:rsid w:val="0018063E"/>
    <w:rsid w:val="00180673"/>
    <w:rsid w:val="0018079C"/>
    <w:rsid w:val="001807AF"/>
    <w:rsid w:val="001807F6"/>
    <w:rsid w:val="001807F9"/>
    <w:rsid w:val="00180850"/>
    <w:rsid w:val="001808DD"/>
    <w:rsid w:val="0018095D"/>
    <w:rsid w:val="00180993"/>
    <w:rsid w:val="00180A52"/>
    <w:rsid w:val="00180A65"/>
    <w:rsid w:val="00180C3E"/>
    <w:rsid w:val="00180C5B"/>
    <w:rsid w:val="00180D1C"/>
    <w:rsid w:val="00180D48"/>
    <w:rsid w:val="00180E21"/>
    <w:rsid w:val="00181016"/>
    <w:rsid w:val="0018101F"/>
    <w:rsid w:val="001810FD"/>
    <w:rsid w:val="0018117E"/>
    <w:rsid w:val="001812B3"/>
    <w:rsid w:val="001812D4"/>
    <w:rsid w:val="001813B8"/>
    <w:rsid w:val="001813BC"/>
    <w:rsid w:val="001813DE"/>
    <w:rsid w:val="00181531"/>
    <w:rsid w:val="00181654"/>
    <w:rsid w:val="00181695"/>
    <w:rsid w:val="0018179F"/>
    <w:rsid w:val="001818C8"/>
    <w:rsid w:val="00181A80"/>
    <w:rsid w:val="00181B28"/>
    <w:rsid w:val="00181B7F"/>
    <w:rsid w:val="00181C6D"/>
    <w:rsid w:val="00181D5D"/>
    <w:rsid w:val="00181DD4"/>
    <w:rsid w:val="00181F79"/>
    <w:rsid w:val="00181FED"/>
    <w:rsid w:val="0018201E"/>
    <w:rsid w:val="00182070"/>
    <w:rsid w:val="00182126"/>
    <w:rsid w:val="0018217D"/>
    <w:rsid w:val="0018219F"/>
    <w:rsid w:val="00182213"/>
    <w:rsid w:val="00182252"/>
    <w:rsid w:val="00182346"/>
    <w:rsid w:val="00182462"/>
    <w:rsid w:val="00182464"/>
    <w:rsid w:val="001824A5"/>
    <w:rsid w:val="00182530"/>
    <w:rsid w:val="00182614"/>
    <w:rsid w:val="001827AD"/>
    <w:rsid w:val="00182A07"/>
    <w:rsid w:val="00182AF1"/>
    <w:rsid w:val="00182BFA"/>
    <w:rsid w:val="00182C47"/>
    <w:rsid w:val="00182E55"/>
    <w:rsid w:val="00182F73"/>
    <w:rsid w:val="00182FF0"/>
    <w:rsid w:val="00183167"/>
    <w:rsid w:val="00183187"/>
    <w:rsid w:val="001831D9"/>
    <w:rsid w:val="00183357"/>
    <w:rsid w:val="00183445"/>
    <w:rsid w:val="001834EC"/>
    <w:rsid w:val="00183556"/>
    <w:rsid w:val="0018362D"/>
    <w:rsid w:val="00183737"/>
    <w:rsid w:val="00183807"/>
    <w:rsid w:val="0018389B"/>
    <w:rsid w:val="00183A48"/>
    <w:rsid w:val="00183AA3"/>
    <w:rsid w:val="00183B30"/>
    <w:rsid w:val="00183B9A"/>
    <w:rsid w:val="00183F37"/>
    <w:rsid w:val="00183F5F"/>
    <w:rsid w:val="001840AC"/>
    <w:rsid w:val="0018412C"/>
    <w:rsid w:val="0018424E"/>
    <w:rsid w:val="001842AC"/>
    <w:rsid w:val="001842BF"/>
    <w:rsid w:val="00184385"/>
    <w:rsid w:val="0018468E"/>
    <w:rsid w:val="00184702"/>
    <w:rsid w:val="0018484F"/>
    <w:rsid w:val="001849C9"/>
    <w:rsid w:val="00184AA2"/>
    <w:rsid w:val="00184AE0"/>
    <w:rsid w:val="00184C56"/>
    <w:rsid w:val="00184DE2"/>
    <w:rsid w:val="00184E34"/>
    <w:rsid w:val="00184F10"/>
    <w:rsid w:val="00184F3C"/>
    <w:rsid w:val="0018503C"/>
    <w:rsid w:val="00185110"/>
    <w:rsid w:val="001851B9"/>
    <w:rsid w:val="001851C7"/>
    <w:rsid w:val="001852D7"/>
    <w:rsid w:val="001853CA"/>
    <w:rsid w:val="00185401"/>
    <w:rsid w:val="00185523"/>
    <w:rsid w:val="00185528"/>
    <w:rsid w:val="0018557C"/>
    <w:rsid w:val="0018571C"/>
    <w:rsid w:val="001857FE"/>
    <w:rsid w:val="0018587E"/>
    <w:rsid w:val="0018597F"/>
    <w:rsid w:val="001859E7"/>
    <w:rsid w:val="00185A04"/>
    <w:rsid w:val="00185B61"/>
    <w:rsid w:val="00185DD6"/>
    <w:rsid w:val="00185E29"/>
    <w:rsid w:val="00185EB4"/>
    <w:rsid w:val="00186003"/>
    <w:rsid w:val="001860A9"/>
    <w:rsid w:val="00186131"/>
    <w:rsid w:val="00186170"/>
    <w:rsid w:val="001861A7"/>
    <w:rsid w:val="00186492"/>
    <w:rsid w:val="00186609"/>
    <w:rsid w:val="0018674A"/>
    <w:rsid w:val="0018679D"/>
    <w:rsid w:val="00186A6B"/>
    <w:rsid w:val="00186AFF"/>
    <w:rsid w:val="00186BE3"/>
    <w:rsid w:val="00186F2D"/>
    <w:rsid w:val="00186FA7"/>
    <w:rsid w:val="00186FEC"/>
    <w:rsid w:val="00187011"/>
    <w:rsid w:val="001871E0"/>
    <w:rsid w:val="00187235"/>
    <w:rsid w:val="00187577"/>
    <w:rsid w:val="001875B8"/>
    <w:rsid w:val="001876C1"/>
    <w:rsid w:val="001877B1"/>
    <w:rsid w:val="0018781B"/>
    <w:rsid w:val="0018786D"/>
    <w:rsid w:val="001879B6"/>
    <w:rsid w:val="001879EB"/>
    <w:rsid w:val="00187A1A"/>
    <w:rsid w:val="00187A99"/>
    <w:rsid w:val="00187C23"/>
    <w:rsid w:val="00187C60"/>
    <w:rsid w:val="00187CB2"/>
    <w:rsid w:val="00187D0F"/>
    <w:rsid w:val="00187D6D"/>
    <w:rsid w:val="00187DEB"/>
    <w:rsid w:val="00187E65"/>
    <w:rsid w:val="00187E6C"/>
    <w:rsid w:val="00187E89"/>
    <w:rsid w:val="00187F4C"/>
    <w:rsid w:val="00187F82"/>
    <w:rsid w:val="00187FA7"/>
    <w:rsid w:val="00187FDC"/>
    <w:rsid w:val="00187FE4"/>
    <w:rsid w:val="0019002C"/>
    <w:rsid w:val="001900F2"/>
    <w:rsid w:val="001902C4"/>
    <w:rsid w:val="0019030D"/>
    <w:rsid w:val="0019030F"/>
    <w:rsid w:val="001903F9"/>
    <w:rsid w:val="001906BC"/>
    <w:rsid w:val="0019090B"/>
    <w:rsid w:val="001909BE"/>
    <w:rsid w:val="001909D8"/>
    <w:rsid w:val="00190A98"/>
    <w:rsid w:val="00190AB1"/>
    <w:rsid w:val="00190B35"/>
    <w:rsid w:val="00190CEA"/>
    <w:rsid w:val="00190D52"/>
    <w:rsid w:val="00190EBC"/>
    <w:rsid w:val="00190FB0"/>
    <w:rsid w:val="00190FD4"/>
    <w:rsid w:val="00190FD5"/>
    <w:rsid w:val="001910B3"/>
    <w:rsid w:val="00191231"/>
    <w:rsid w:val="00191388"/>
    <w:rsid w:val="00191445"/>
    <w:rsid w:val="0019149B"/>
    <w:rsid w:val="001914FE"/>
    <w:rsid w:val="0019163A"/>
    <w:rsid w:val="00191704"/>
    <w:rsid w:val="0019194B"/>
    <w:rsid w:val="001919EA"/>
    <w:rsid w:val="00191A75"/>
    <w:rsid w:val="00191AB7"/>
    <w:rsid w:val="00191C33"/>
    <w:rsid w:val="00191D1A"/>
    <w:rsid w:val="00191E52"/>
    <w:rsid w:val="00191EBB"/>
    <w:rsid w:val="00191F1C"/>
    <w:rsid w:val="00191F69"/>
    <w:rsid w:val="00191F71"/>
    <w:rsid w:val="001921DD"/>
    <w:rsid w:val="0019237A"/>
    <w:rsid w:val="001924B2"/>
    <w:rsid w:val="001925E1"/>
    <w:rsid w:val="0019260D"/>
    <w:rsid w:val="00192642"/>
    <w:rsid w:val="00192671"/>
    <w:rsid w:val="0019267E"/>
    <w:rsid w:val="00192778"/>
    <w:rsid w:val="001927B4"/>
    <w:rsid w:val="001927CC"/>
    <w:rsid w:val="001928DE"/>
    <w:rsid w:val="00192A18"/>
    <w:rsid w:val="00192E17"/>
    <w:rsid w:val="00192E96"/>
    <w:rsid w:val="00192F2C"/>
    <w:rsid w:val="00192F84"/>
    <w:rsid w:val="00192FC5"/>
    <w:rsid w:val="00193053"/>
    <w:rsid w:val="001930DB"/>
    <w:rsid w:val="0019314D"/>
    <w:rsid w:val="0019317A"/>
    <w:rsid w:val="00193231"/>
    <w:rsid w:val="0019323C"/>
    <w:rsid w:val="001933DE"/>
    <w:rsid w:val="00193440"/>
    <w:rsid w:val="00193528"/>
    <w:rsid w:val="0019377F"/>
    <w:rsid w:val="0019379B"/>
    <w:rsid w:val="001937D3"/>
    <w:rsid w:val="001937E2"/>
    <w:rsid w:val="00193BC3"/>
    <w:rsid w:val="00193D64"/>
    <w:rsid w:val="00193D86"/>
    <w:rsid w:val="00193ECA"/>
    <w:rsid w:val="00194048"/>
    <w:rsid w:val="00194167"/>
    <w:rsid w:val="0019417B"/>
    <w:rsid w:val="0019420E"/>
    <w:rsid w:val="001942E1"/>
    <w:rsid w:val="001943DA"/>
    <w:rsid w:val="001943DB"/>
    <w:rsid w:val="00194603"/>
    <w:rsid w:val="001946D0"/>
    <w:rsid w:val="00194718"/>
    <w:rsid w:val="00194725"/>
    <w:rsid w:val="001947B0"/>
    <w:rsid w:val="0019482D"/>
    <w:rsid w:val="00194987"/>
    <w:rsid w:val="00194B03"/>
    <w:rsid w:val="00194B42"/>
    <w:rsid w:val="00194BEC"/>
    <w:rsid w:val="00194C23"/>
    <w:rsid w:val="00194C49"/>
    <w:rsid w:val="00194F10"/>
    <w:rsid w:val="00194F84"/>
    <w:rsid w:val="0019509F"/>
    <w:rsid w:val="00195140"/>
    <w:rsid w:val="00195255"/>
    <w:rsid w:val="00195262"/>
    <w:rsid w:val="00195294"/>
    <w:rsid w:val="001952A7"/>
    <w:rsid w:val="0019530F"/>
    <w:rsid w:val="0019536D"/>
    <w:rsid w:val="001953F4"/>
    <w:rsid w:val="0019541F"/>
    <w:rsid w:val="00195476"/>
    <w:rsid w:val="00195526"/>
    <w:rsid w:val="00195579"/>
    <w:rsid w:val="00195655"/>
    <w:rsid w:val="00195713"/>
    <w:rsid w:val="0019573C"/>
    <w:rsid w:val="001957A4"/>
    <w:rsid w:val="0019580F"/>
    <w:rsid w:val="001958A2"/>
    <w:rsid w:val="001958D3"/>
    <w:rsid w:val="00195920"/>
    <w:rsid w:val="001959DD"/>
    <w:rsid w:val="00195A77"/>
    <w:rsid w:val="00195AB8"/>
    <w:rsid w:val="00195B0A"/>
    <w:rsid w:val="00195B22"/>
    <w:rsid w:val="00195BEB"/>
    <w:rsid w:val="00195CAB"/>
    <w:rsid w:val="00195D20"/>
    <w:rsid w:val="00195D3D"/>
    <w:rsid w:val="00195E23"/>
    <w:rsid w:val="001960C5"/>
    <w:rsid w:val="00196184"/>
    <w:rsid w:val="00196191"/>
    <w:rsid w:val="0019623B"/>
    <w:rsid w:val="0019628C"/>
    <w:rsid w:val="001962D0"/>
    <w:rsid w:val="00196313"/>
    <w:rsid w:val="001964E7"/>
    <w:rsid w:val="001964FC"/>
    <w:rsid w:val="001965E3"/>
    <w:rsid w:val="00196674"/>
    <w:rsid w:val="00196704"/>
    <w:rsid w:val="0019670D"/>
    <w:rsid w:val="00196760"/>
    <w:rsid w:val="001967D7"/>
    <w:rsid w:val="00196901"/>
    <w:rsid w:val="00196A0D"/>
    <w:rsid w:val="00196CF6"/>
    <w:rsid w:val="00196D33"/>
    <w:rsid w:val="00196DD4"/>
    <w:rsid w:val="00196EA7"/>
    <w:rsid w:val="00197015"/>
    <w:rsid w:val="00197038"/>
    <w:rsid w:val="00197057"/>
    <w:rsid w:val="001971CD"/>
    <w:rsid w:val="001974F1"/>
    <w:rsid w:val="0019756F"/>
    <w:rsid w:val="001975F3"/>
    <w:rsid w:val="001976D6"/>
    <w:rsid w:val="00197801"/>
    <w:rsid w:val="00197812"/>
    <w:rsid w:val="00197858"/>
    <w:rsid w:val="0019796D"/>
    <w:rsid w:val="001979D3"/>
    <w:rsid w:val="00197A0A"/>
    <w:rsid w:val="00197C28"/>
    <w:rsid w:val="00197EE1"/>
    <w:rsid w:val="00197FFC"/>
    <w:rsid w:val="001A0160"/>
    <w:rsid w:val="001A0260"/>
    <w:rsid w:val="001A027C"/>
    <w:rsid w:val="001A04B5"/>
    <w:rsid w:val="001A0504"/>
    <w:rsid w:val="001A0563"/>
    <w:rsid w:val="001A056D"/>
    <w:rsid w:val="001A06B7"/>
    <w:rsid w:val="001A087F"/>
    <w:rsid w:val="001A0883"/>
    <w:rsid w:val="001A08EB"/>
    <w:rsid w:val="001A0969"/>
    <w:rsid w:val="001A09E7"/>
    <w:rsid w:val="001A0A01"/>
    <w:rsid w:val="001A0B8B"/>
    <w:rsid w:val="001A0BD4"/>
    <w:rsid w:val="001A0C76"/>
    <w:rsid w:val="001A0C77"/>
    <w:rsid w:val="001A0E1E"/>
    <w:rsid w:val="001A0E40"/>
    <w:rsid w:val="001A0F17"/>
    <w:rsid w:val="001A1003"/>
    <w:rsid w:val="001A1078"/>
    <w:rsid w:val="001A1098"/>
    <w:rsid w:val="001A10C5"/>
    <w:rsid w:val="001A12BA"/>
    <w:rsid w:val="001A12D1"/>
    <w:rsid w:val="001A14C9"/>
    <w:rsid w:val="001A1717"/>
    <w:rsid w:val="001A1787"/>
    <w:rsid w:val="001A18DE"/>
    <w:rsid w:val="001A1AD6"/>
    <w:rsid w:val="001A1AFC"/>
    <w:rsid w:val="001A1DC2"/>
    <w:rsid w:val="001A1EB5"/>
    <w:rsid w:val="001A21AA"/>
    <w:rsid w:val="001A221C"/>
    <w:rsid w:val="001A2225"/>
    <w:rsid w:val="001A23DF"/>
    <w:rsid w:val="001A2458"/>
    <w:rsid w:val="001A2583"/>
    <w:rsid w:val="001A25A6"/>
    <w:rsid w:val="001A261D"/>
    <w:rsid w:val="001A2680"/>
    <w:rsid w:val="001A2752"/>
    <w:rsid w:val="001A2769"/>
    <w:rsid w:val="001A27EC"/>
    <w:rsid w:val="001A28D9"/>
    <w:rsid w:val="001A2995"/>
    <w:rsid w:val="001A2ABD"/>
    <w:rsid w:val="001A2B22"/>
    <w:rsid w:val="001A2C51"/>
    <w:rsid w:val="001A2EA8"/>
    <w:rsid w:val="001A2F09"/>
    <w:rsid w:val="001A30F4"/>
    <w:rsid w:val="001A31EE"/>
    <w:rsid w:val="001A323A"/>
    <w:rsid w:val="001A3240"/>
    <w:rsid w:val="001A3383"/>
    <w:rsid w:val="001A341B"/>
    <w:rsid w:val="001A347C"/>
    <w:rsid w:val="001A34C9"/>
    <w:rsid w:val="001A34D0"/>
    <w:rsid w:val="001A3880"/>
    <w:rsid w:val="001A38A8"/>
    <w:rsid w:val="001A38CD"/>
    <w:rsid w:val="001A3918"/>
    <w:rsid w:val="001A391E"/>
    <w:rsid w:val="001A3930"/>
    <w:rsid w:val="001A3968"/>
    <w:rsid w:val="001A3993"/>
    <w:rsid w:val="001A3ADA"/>
    <w:rsid w:val="001A3C4C"/>
    <w:rsid w:val="001A3DCD"/>
    <w:rsid w:val="001A3DDB"/>
    <w:rsid w:val="001A3E38"/>
    <w:rsid w:val="001A3FB6"/>
    <w:rsid w:val="001A405B"/>
    <w:rsid w:val="001A40EE"/>
    <w:rsid w:val="001A4115"/>
    <w:rsid w:val="001A427A"/>
    <w:rsid w:val="001A4580"/>
    <w:rsid w:val="001A46AE"/>
    <w:rsid w:val="001A47B1"/>
    <w:rsid w:val="001A47B3"/>
    <w:rsid w:val="001A4839"/>
    <w:rsid w:val="001A4B64"/>
    <w:rsid w:val="001A4BEE"/>
    <w:rsid w:val="001A4CC6"/>
    <w:rsid w:val="001A4DB2"/>
    <w:rsid w:val="001A4E35"/>
    <w:rsid w:val="001A4EA9"/>
    <w:rsid w:val="001A4F72"/>
    <w:rsid w:val="001A516A"/>
    <w:rsid w:val="001A51DB"/>
    <w:rsid w:val="001A51EF"/>
    <w:rsid w:val="001A5276"/>
    <w:rsid w:val="001A530A"/>
    <w:rsid w:val="001A5435"/>
    <w:rsid w:val="001A543B"/>
    <w:rsid w:val="001A5443"/>
    <w:rsid w:val="001A5465"/>
    <w:rsid w:val="001A5580"/>
    <w:rsid w:val="001A55BC"/>
    <w:rsid w:val="001A562D"/>
    <w:rsid w:val="001A570C"/>
    <w:rsid w:val="001A588A"/>
    <w:rsid w:val="001A5899"/>
    <w:rsid w:val="001A5993"/>
    <w:rsid w:val="001A5995"/>
    <w:rsid w:val="001A5A4F"/>
    <w:rsid w:val="001A5AB6"/>
    <w:rsid w:val="001A5AF8"/>
    <w:rsid w:val="001A5B13"/>
    <w:rsid w:val="001A5B19"/>
    <w:rsid w:val="001A5B33"/>
    <w:rsid w:val="001A5B55"/>
    <w:rsid w:val="001A5B9E"/>
    <w:rsid w:val="001A5DC8"/>
    <w:rsid w:val="001A5DF0"/>
    <w:rsid w:val="001A5E87"/>
    <w:rsid w:val="001A5EBB"/>
    <w:rsid w:val="001A5EDB"/>
    <w:rsid w:val="001A5F59"/>
    <w:rsid w:val="001A5FBA"/>
    <w:rsid w:val="001A6282"/>
    <w:rsid w:val="001A6302"/>
    <w:rsid w:val="001A638F"/>
    <w:rsid w:val="001A641A"/>
    <w:rsid w:val="001A64E5"/>
    <w:rsid w:val="001A66BF"/>
    <w:rsid w:val="001A66CD"/>
    <w:rsid w:val="001A6807"/>
    <w:rsid w:val="001A682B"/>
    <w:rsid w:val="001A68A6"/>
    <w:rsid w:val="001A692D"/>
    <w:rsid w:val="001A6A85"/>
    <w:rsid w:val="001A6B28"/>
    <w:rsid w:val="001A6BE2"/>
    <w:rsid w:val="001A6BFA"/>
    <w:rsid w:val="001A6D12"/>
    <w:rsid w:val="001A6D4C"/>
    <w:rsid w:val="001A6E91"/>
    <w:rsid w:val="001A6E97"/>
    <w:rsid w:val="001A6EAA"/>
    <w:rsid w:val="001A7045"/>
    <w:rsid w:val="001A708D"/>
    <w:rsid w:val="001A717E"/>
    <w:rsid w:val="001A7549"/>
    <w:rsid w:val="001A76BF"/>
    <w:rsid w:val="001A7711"/>
    <w:rsid w:val="001A7751"/>
    <w:rsid w:val="001A77BE"/>
    <w:rsid w:val="001A77E2"/>
    <w:rsid w:val="001A78C7"/>
    <w:rsid w:val="001A7943"/>
    <w:rsid w:val="001A795E"/>
    <w:rsid w:val="001A7A42"/>
    <w:rsid w:val="001A7C46"/>
    <w:rsid w:val="001A7CFF"/>
    <w:rsid w:val="001A7D04"/>
    <w:rsid w:val="001A7D42"/>
    <w:rsid w:val="001A7DDA"/>
    <w:rsid w:val="001A7E40"/>
    <w:rsid w:val="001A7ECD"/>
    <w:rsid w:val="001A7F9B"/>
    <w:rsid w:val="001A7FEB"/>
    <w:rsid w:val="001B00DA"/>
    <w:rsid w:val="001B00DB"/>
    <w:rsid w:val="001B011A"/>
    <w:rsid w:val="001B0167"/>
    <w:rsid w:val="001B01DB"/>
    <w:rsid w:val="001B0274"/>
    <w:rsid w:val="001B0282"/>
    <w:rsid w:val="001B040A"/>
    <w:rsid w:val="001B0464"/>
    <w:rsid w:val="001B04DA"/>
    <w:rsid w:val="001B0541"/>
    <w:rsid w:val="001B0605"/>
    <w:rsid w:val="001B0649"/>
    <w:rsid w:val="001B06C0"/>
    <w:rsid w:val="001B0758"/>
    <w:rsid w:val="001B0829"/>
    <w:rsid w:val="001B08E7"/>
    <w:rsid w:val="001B0917"/>
    <w:rsid w:val="001B09F6"/>
    <w:rsid w:val="001B09FD"/>
    <w:rsid w:val="001B0AE9"/>
    <w:rsid w:val="001B0B2C"/>
    <w:rsid w:val="001B0BD2"/>
    <w:rsid w:val="001B0C65"/>
    <w:rsid w:val="001B0C8D"/>
    <w:rsid w:val="001B0D25"/>
    <w:rsid w:val="001B0E2B"/>
    <w:rsid w:val="001B0EE4"/>
    <w:rsid w:val="001B0EF4"/>
    <w:rsid w:val="001B0EFE"/>
    <w:rsid w:val="001B0F55"/>
    <w:rsid w:val="001B1094"/>
    <w:rsid w:val="001B1195"/>
    <w:rsid w:val="001B11A0"/>
    <w:rsid w:val="001B11FA"/>
    <w:rsid w:val="001B124D"/>
    <w:rsid w:val="001B129B"/>
    <w:rsid w:val="001B1328"/>
    <w:rsid w:val="001B1345"/>
    <w:rsid w:val="001B14FA"/>
    <w:rsid w:val="001B1560"/>
    <w:rsid w:val="001B1656"/>
    <w:rsid w:val="001B16C7"/>
    <w:rsid w:val="001B172B"/>
    <w:rsid w:val="001B17A9"/>
    <w:rsid w:val="001B183C"/>
    <w:rsid w:val="001B1958"/>
    <w:rsid w:val="001B1986"/>
    <w:rsid w:val="001B1A6E"/>
    <w:rsid w:val="001B1AD5"/>
    <w:rsid w:val="001B1D1A"/>
    <w:rsid w:val="001B1DA2"/>
    <w:rsid w:val="001B1E46"/>
    <w:rsid w:val="001B1F03"/>
    <w:rsid w:val="001B1F92"/>
    <w:rsid w:val="001B204F"/>
    <w:rsid w:val="001B22CB"/>
    <w:rsid w:val="001B23F1"/>
    <w:rsid w:val="001B23F9"/>
    <w:rsid w:val="001B242F"/>
    <w:rsid w:val="001B24E0"/>
    <w:rsid w:val="001B261A"/>
    <w:rsid w:val="001B2647"/>
    <w:rsid w:val="001B272F"/>
    <w:rsid w:val="001B2908"/>
    <w:rsid w:val="001B2911"/>
    <w:rsid w:val="001B29A0"/>
    <w:rsid w:val="001B2A01"/>
    <w:rsid w:val="001B2A6E"/>
    <w:rsid w:val="001B2A7E"/>
    <w:rsid w:val="001B2BA6"/>
    <w:rsid w:val="001B2C85"/>
    <w:rsid w:val="001B2D07"/>
    <w:rsid w:val="001B2DB9"/>
    <w:rsid w:val="001B2DDA"/>
    <w:rsid w:val="001B2FCD"/>
    <w:rsid w:val="001B3133"/>
    <w:rsid w:val="001B3177"/>
    <w:rsid w:val="001B33D6"/>
    <w:rsid w:val="001B347C"/>
    <w:rsid w:val="001B36DB"/>
    <w:rsid w:val="001B3746"/>
    <w:rsid w:val="001B37ED"/>
    <w:rsid w:val="001B384D"/>
    <w:rsid w:val="001B38D2"/>
    <w:rsid w:val="001B3960"/>
    <w:rsid w:val="001B39FB"/>
    <w:rsid w:val="001B3A51"/>
    <w:rsid w:val="001B3A73"/>
    <w:rsid w:val="001B3BF1"/>
    <w:rsid w:val="001B3C4C"/>
    <w:rsid w:val="001B3C86"/>
    <w:rsid w:val="001B3E8A"/>
    <w:rsid w:val="001B3EAD"/>
    <w:rsid w:val="001B3F45"/>
    <w:rsid w:val="001B4093"/>
    <w:rsid w:val="001B415F"/>
    <w:rsid w:val="001B4250"/>
    <w:rsid w:val="001B4301"/>
    <w:rsid w:val="001B4303"/>
    <w:rsid w:val="001B44CE"/>
    <w:rsid w:val="001B4545"/>
    <w:rsid w:val="001B45C2"/>
    <w:rsid w:val="001B4604"/>
    <w:rsid w:val="001B495D"/>
    <w:rsid w:val="001B4A55"/>
    <w:rsid w:val="001B4AB6"/>
    <w:rsid w:val="001B4AEA"/>
    <w:rsid w:val="001B4AFB"/>
    <w:rsid w:val="001B4B95"/>
    <w:rsid w:val="001B4BB4"/>
    <w:rsid w:val="001B4D22"/>
    <w:rsid w:val="001B4D35"/>
    <w:rsid w:val="001B4DE5"/>
    <w:rsid w:val="001B4E27"/>
    <w:rsid w:val="001B4E61"/>
    <w:rsid w:val="001B4E9B"/>
    <w:rsid w:val="001B4EC9"/>
    <w:rsid w:val="001B4EE8"/>
    <w:rsid w:val="001B50EF"/>
    <w:rsid w:val="001B518C"/>
    <w:rsid w:val="001B51EA"/>
    <w:rsid w:val="001B542F"/>
    <w:rsid w:val="001B549C"/>
    <w:rsid w:val="001B549E"/>
    <w:rsid w:val="001B54FC"/>
    <w:rsid w:val="001B565D"/>
    <w:rsid w:val="001B566E"/>
    <w:rsid w:val="001B56B4"/>
    <w:rsid w:val="001B56BF"/>
    <w:rsid w:val="001B5799"/>
    <w:rsid w:val="001B5883"/>
    <w:rsid w:val="001B59E1"/>
    <w:rsid w:val="001B5A3F"/>
    <w:rsid w:val="001B5A60"/>
    <w:rsid w:val="001B5AA6"/>
    <w:rsid w:val="001B5BDB"/>
    <w:rsid w:val="001B5C8D"/>
    <w:rsid w:val="001B5D6C"/>
    <w:rsid w:val="001B5DD4"/>
    <w:rsid w:val="001B5E78"/>
    <w:rsid w:val="001B5EE1"/>
    <w:rsid w:val="001B5EE7"/>
    <w:rsid w:val="001B5F21"/>
    <w:rsid w:val="001B5F71"/>
    <w:rsid w:val="001B601E"/>
    <w:rsid w:val="001B6062"/>
    <w:rsid w:val="001B6129"/>
    <w:rsid w:val="001B6276"/>
    <w:rsid w:val="001B63BD"/>
    <w:rsid w:val="001B644B"/>
    <w:rsid w:val="001B64F1"/>
    <w:rsid w:val="001B6513"/>
    <w:rsid w:val="001B65DF"/>
    <w:rsid w:val="001B65F3"/>
    <w:rsid w:val="001B6657"/>
    <w:rsid w:val="001B6675"/>
    <w:rsid w:val="001B6773"/>
    <w:rsid w:val="001B68C8"/>
    <w:rsid w:val="001B6AC2"/>
    <w:rsid w:val="001B6AFA"/>
    <w:rsid w:val="001B6B1B"/>
    <w:rsid w:val="001B6C25"/>
    <w:rsid w:val="001B6C8B"/>
    <w:rsid w:val="001B6E32"/>
    <w:rsid w:val="001B6E98"/>
    <w:rsid w:val="001B6FD1"/>
    <w:rsid w:val="001B6FE9"/>
    <w:rsid w:val="001B7186"/>
    <w:rsid w:val="001B71D9"/>
    <w:rsid w:val="001B72D3"/>
    <w:rsid w:val="001B73C7"/>
    <w:rsid w:val="001B753C"/>
    <w:rsid w:val="001B75AC"/>
    <w:rsid w:val="001B76E7"/>
    <w:rsid w:val="001B770F"/>
    <w:rsid w:val="001B7810"/>
    <w:rsid w:val="001B7864"/>
    <w:rsid w:val="001B7928"/>
    <w:rsid w:val="001B7D48"/>
    <w:rsid w:val="001B7D89"/>
    <w:rsid w:val="001B7DC1"/>
    <w:rsid w:val="001B7F36"/>
    <w:rsid w:val="001B7F94"/>
    <w:rsid w:val="001B7FB9"/>
    <w:rsid w:val="001C005D"/>
    <w:rsid w:val="001C013F"/>
    <w:rsid w:val="001C01DC"/>
    <w:rsid w:val="001C02A4"/>
    <w:rsid w:val="001C0326"/>
    <w:rsid w:val="001C06C2"/>
    <w:rsid w:val="001C07F9"/>
    <w:rsid w:val="001C0896"/>
    <w:rsid w:val="001C08C1"/>
    <w:rsid w:val="001C09A9"/>
    <w:rsid w:val="001C09AB"/>
    <w:rsid w:val="001C0AB9"/>
    <w:rsid w:val="001C0B7E"/>
    <w:rsid w:val="001C0B93"/>
    <w:rsid w:val="001C0C28"/>
    <w:rsid w:val="001C0DE4"/>
    <w:rsid w:val="001C0E4F"/>
    <w:rsid w:val="001C0E88"/>
    <w:rsid w:val="001C0ED0"/>
    <w:rsid w:val="001C0EE1"/>
    <w:rsid w:val="001C0F8A"/>
    <w:rsid w:val="001C11C1"/>
    <w:rsid w:val="001C11E3"/>
    <w:rsid w:val="001C126C"/>
    <w:rsid w:val="001C13C9"/>
    <w:rsid w:val="001C1419"/>
    <w:rsid w:val="001C1436"/>
    <w:rsid w:val="001C160B"/>
    <w:rsid w:val="001C1611"/>
    <w:rsid w:val="001C165E"/>
    <w:rsid w:val="001C16B9"/>
    <w:rsid w:val="001C1781"/>
    <w:rsid w:val="001C194F"/>
    <w:rsid w:val="001C1975"/>
    <w:rsid w:val="001C19AC"/>
    <w:rsid w:val="001C19E6"/>
    <w:rsid w:val="001C1A3B"/>
    <w:rsid w:val="001C1B4F"/>
    <w:rsid w:val="001C1BA0"/>
    <w:rsid w:val="001C1BE8"/>
    <w:rsid w:val="001C1C0C"/>
    <w:rsid w:val="001C1C9D"/>
    <w:rsid w:val="001C1CED"/>
    <w:rsid w:val="001C1D5D"/>
    <w:rsid w:val="001C1EC9"/>
    <w:rsid w:val="001C1FEF"/>
    <w:rsid w:val="001C2074"/>
    <w:rsid w:val="001C232E"/>
    <w:rsid w:val="001C2532"/>
    <w:rsid w:val="001C25B0"/>
    <w:rsid w:val="001C2632"/>
    <w:rsid w:val="001C2779"/>
    <w:rsid w:val="001C282A"/>
    <w:rsid w:val="001C2A7E"/>
    <w:rsid w:val="001C2B4B"/>
    <w:rsid w:val="001C2BCC"/>
    <w:rsid w:val="001C2E94"/>
    <w:rsid w:val="001C2F2B"/>
    <w:rsid w:val="001C2F62"/>
    <w:rsid w:val="001C2F91"/>
    <w:rsid w:val="001C2FB7"/>
    <w:rsid w:val="001C3153"/>
    <w:rsid w:val="001C319B"/>
    <w:rsid w:val="001C32F5"/>
    <w:rsid w:val="001C3365"/>
    <w:rsid w:val="001C3373"/>
    <w:rsid w:val="001C337A"/>
    <w:rsid w:val="001C33A0"/>
    <w:rsid w:val="001C33E9"/>
    <w:rsid w:val="001C34B0"/>
    <w:rsid w:val="001C35D1"/>
    <w:rsid w:val="001C36D0"/>
    <w:rsid w:val="001C375E"/>
    <w:rsid w:val="001C3867"/>
    <w:rsid w:val="001C39E4"/>
    <w:rsid w:val="001C3B03"/>
    <w:rsid w:val="001C3B4F"/>
    <w:rsid w:val="001C3BEB"/>
    <w:rsid w:val="001C3C6B"/>
    <w:rsid w:val="001C3E41"/>
    <w:rsid w:val="001C4194"/>
    <w:rsid w:val="001C4252"/>
    <w:rsid w:val="001C427C"/>
    <w:rsid w:val="001C4281"/>
    <w:rsid w:val="001C42CE"/>
    <w:rsid w:val="001C448D"/>
    <w:rsid w:val="001C4641"/>
    <w:rsid w:val="001C4652"/>
    <w:rsid w:val="001C46A6"/>
    <w:rsid w:val="001C474B"/>
    <w:rsid w:val="001C4A5F"/>
    <w:rsid w:val="001C4B8A"/>
    <w:rsid w:val="001C4BF6"/>
    <w:rsid w:val="001C4C69"/>
    <w:rsid w:val="001C4C6B"/>
    <w:rsid w:val="001C4FC0"/>
    <w:rsid w:val="001C50B4"/>
    <w:rsid w:val="001C50DB"/>
    <w:rsid w:val="001C5120"/>
    <w:rsid w:val="001C51A1"/>
    <w:rsid w:val="001C5265"/>
    <w:rsid w:val="001C5430"/>
    <w:rsid w:val="001C54E3"/>
    <w:rsid w:val="001C565E"/>
    <w:rsid w:val="001C5683"/>
    <w:rsid w:val="001C5864"/>
    <w:rsid w:val="001C58C3"/>
    <w:rsid w:val="001C58CA"/>
    <w:rsid w:val="001C58FB"/>
    <w:rsid w:val="001C592D"/>
    <w:rsid w:val="001C5936"/>
    <w:rsid w:val="001C59E1"/>
    <w:rsid w:val="001C5A2E"/>
    <w:rsid w:val="001C5AE3"/>
    <w:rsid w:val="001C5AEC"/>
    <w:rsid w:val="001C5C37"/>
    <w:rsid w:val="001C5CF3"/>
    <w:rsid w:val="001C5CFF"/>
    <w:rsid w:val="001C5D1D"/>
    <w:rsid w:val="001C5D3D"/>
    <w:rsid w:val="001C5D7C"/>
    <w:rsid w:val="001C5DBB"/>
    <w:rsid w:val="001C5DD6"/>
    <w:rsid w:val="001C5DF6"/>
    <w:rsid w:val="001C5F6A"/>
    <w:rsid w:val="001C6024"/>
    <w:rsid w:val="001C6168"/>
    <w:rsid w:val="001C64B0"/>
    <w:rsid w:val="001C6546"/>
    <w:rsid w:val="001C6669"/>
    <w:rsid w:val="001C6680"/>
    <w:rsid w:val="001C6789"/>
    <w:rsid w:val="001C6802"/>
    <w:rsid w:val="001C6B29"/>
    <w:rsid w:val="001C6D3B"/>
    <w:rsid w:val="001C6F18"/>
    <w:rsid w:val="001C6F4F"/>
    <w:rsid w:val="001C6F79"/>
    <w:rsid w:val="001C702D"/>
    <w:rsid w:val="001C7107"/>
    <w:rsid w:val="001C71D4"/>
    <w:rsid w:val="001C7248"/>
    <w:rsid w:val="001C7263"/>
    <w:rsid w:val="001C7292"/>
    <w:rsid w:val="001C72B0"/>
    <w:rsid w:val="001C7658"/>
    <w:rsid w:val="001C77F7"/>
    <w:rsid w:val="001C7A43"/>
    <w:rsid w:val="001C7A96"/>
    <w:rsid w:val="001C7AB6"/>
    <w:rsid w:val="001C7AD3"/>
    <w:rsid w:val="001C7B72"/>
    <w:rsid w:val="001C7B92"/>
    <w:rsid w:val="001C7BBD"/>
    <w:rsid w:val="001C7C15"/>
    <w:rsid w:val="001C7E9E"/>
    <w:rsid w:val="001C7EAC"/>
    <w:rsid w:val="001C7F50"/>
    <w:rsid w:val="001D002B"/>
    <w:rsid w:val="001D0034"/>
    <w:rsid w:val="001D0084"/>
    <w:rsid w:val="001D00AB"/>
    <w:rsid w:val="001D0204"/>
    <w:rsid w:val="001D02EA"/>
    <w:rsid w:val="001D0322"/>
    <w:rsid w:val="001D032D"/>
    <w:rsid w:val="001D04AF"/>
    <w:rsid w:val="001D058B"/>
    <w:rsid w:val="001D061F"/>
    <w:rsid w:val="001D06C0"/>
    <w:rsid w:val="001D0833"/>
    <w:rsid w:val="001D0948"/>
    <w:rsid w:val="001D0A1A"/>
    <w:rsid w:val="001D0A5A"/>
    <w:rsid w:val="001D0B5B"/>
    <w:rsid w:val="001D0B8D"/>
    <w:rsid w:val="001D0BD7"/>
    <w:rsid w:val="001D0E35"/>
    <w:rsid w:val="001D0F0C"/>
    <w:rsid w:val="001D0F73"/>
    <w:rsid w:val="001D125A"/>
    <w:rsid w:val="001D1275"/>
    <w:rsid w:val="001D1295"/>
    <w:rsid w:val="001D12C8"/>
    <w:rsid w:val="001D13C2"/>
    <w:rsid w:val="001D13CC"/>
    <w:rsid w:val="001D1480"/>
    <w:rsid w:val="001D14C9"/>
    <w:rsid w:val="001D16EF"/>
    <w:rsid w:val="001D173B"/>
    <w:rsid w:val="001D181F"/>
    <w:rsid w:val="001D1959"/>
    <w:rsid w:val="001D19B0"/>
    <w:rsid w:val="001D1A31"/>
    <w:rsid w:val="001D1AA3"/>
    <w:rsid w:val="001D1AC7"/>
    <w:rsid w:val="001D1AD6"/>
    <w:rsid w:val="001D1AFE"/>
    <w:rsid w:val="001D1B28"/>
    <w:rsid w:val="001D1B92"/>
    <w:rsid w:val="001D1C1F"/>
    <w:rsid w:val="001D1D95"/>
    <w:rsid w:val="001D1E25"/>
    <w:rsid w:val="001D1EE8"/>
    <w:rsid w:val="001D1FB2"/>
    <w:rsid w:val="001D1FE4"/>
    <w:rsid w:val="001D1FE8"/>
    <w:rsid w:val="001D20C1"/>
    <w:rsid w:val="001D22BF"/>
    <w:rsid w:val="001D22F8"/>
    <w:rsid w:val="001D2305"/>
    <w:rsid w:val="001D23B1"/>
    <w:rsid w:val="001D23C1"/>
    <w:rsid w:val="001D24F0"/>
    <w:rsid w:val="001D24FD"/>
    <w:rsid w:val="001D2625"/>
    <w:rsid w:val="001D2671"/>
    <w:rsid w:val="001D26C5"/>
    <w:rsid w:val="001D270F"/>
    <w:rsid w:val="001D2786"/>
    <w:rsid w:val="001D27A5"/>
    <w:rsid w:val="001D2928"/>
    <w:rsid w:val="001D29CC"/>
    <w:rsid w:val="001D29EC"/>
    <w:rsid w:val="001D2A38"/>
    <w:rsid w:val="001D2B56"/>
    <w:rsid w:val="001D2B8A"/>
    <w:rsid w:val="001D2BA8"/>
    <w:rsid w:val="001D2D40"/>
    <w:rsid w:val="001D2D55"/>
    <w:rsid w:val="001D2E52"/>
    <w:rsid w:val="001D2FCE"/>
    <w:rsid w:val="001D3112"/>
    <w:rsid w:val="001D327C"/>
    <w:rsid w:val="001D32FF"/>
    <w:rsid w:val="001D34E5"/>
    <w:rsid w:val="001D3579"/>
    <w:rsid w:val="001D37BA"/>
    <w:rsid w:val="001D380E"/>
    <w:rsid w:val="001D3987"/>
    <w:rsid w:val="001D3A64"/>
    <w:rsid w:val="001D3AA6"/>
    <w:rsid w:val="001D3ACB"/>
    <w:rsid w:val="001D3B49"/>
    <w:rsid w:val="001D3B78"/>
    <w:rsid w:val="001D3BE0"/>
    <w:rsid w:val="001D3D80"/>
    <w:rsid w:val="001D4038"/>
    <w:rsid w:val="001D432A"/>
    <w:rsid w:val="001D4391"/>
    <w:rsid w:val="001D43B1"/>
    <w:rsid w:val="001D43B8"/>
    <w:rsid w:val="001D446E"/>
    <w:rsid w:val="001D4568"/>
    <w:rsid w:val="001D4645"/>
    <w:rsid w:val="001D472E"/>
    <w:rsid w:val="001D49DB"/>
    <w:rsid w:val="001D49F3"/>
    <w:rsid w:val="001D4A09"/>
    <w:rsid w:val="001D4C66"/>
    <w:rsid w:val="001D4D92"/>
    <w:rsid w:val="001D4D9B"/>
    <w:rsid w:val="001D4E53"/>
    <w:rsid w:val="001D4E5A"/>
    <w:rsid w:val="001D4E70"/>
    <w:rsid w:val="001D50A7"/>
    <w:rsid w:val="001D50CB"/>
    <w:rsid w:val="001D50F2"/>
    <w:rsid w:val="001D53E0"/>
    <w:rsid w:val="001D549F"/>
    <w:rsid w:val="001D5518"/>
    <w:rsid w:val="001D5586"/>
    <w:rsid w:val="001D55CF"/>
    <w:rsid w:val="001D56EF"/>
    <w:rsid w:val="001D5786"/>
    <w:rsid w:val="001D5823"/>
    <w:rsid w:val="001D58EE"/>
    <w:rsid w:val="001D58FA"/>
    <w:rsid w:val="001D5A10"/>
    <w:rsid w:val="001D5B51"/>
    <w:rsid w:val="001D5B86"/>
    <w:rsid w:val="001D5CD7"/>
    <w:rsid w:val="001D5DE7"/>
    <w:rsid w:val="001D5DED"/>
    <w:rsid w:val="001D5E00"/>
    <w:rsid w:val="001D5E57"/>
    <w:rsid w:val="001D5E72"/>
    <w:rsid w:val="001D5F18"/>
    <w:rsid w:val="001D5F39"/>
    <w:rsid w:val="001D5F98"/>
    <w:rsid w:val="001D5FB0"/>
    <w:rsid w:val="001D600E"/>
    <w:rsid w:val="001D6119"/>
    <w:rsid w:val="001D6134"/>
    <w:rsid w:val="001D616F"/>
    <w:rsid w:val="001D6416"/>
    <w:rsid w:val="001D6539"/>
    <w:rsid w:val="001D658E"/>
    <w:rsid w:val="001D66A2"/>
    <w:rsid w:val="001D67DB"/>
    <w:rsid w:val="001D695C"/>
    <w:rsid w:val="001D695F"/>
    <w:rsid w:val="001D69CE"/>
    <w:rsid w:val="001D6A48"/>
    <w:rsid w:val="001D6B58"/>
    <w:rsid w:val="001D6C6A"/>
    <w:rsid w:val="001D6C76"/>
    <w:rsid w:val="001D6D30"/>
    <w:rsid w:val="001D6E0B"/>
    <w:rsid w:val="001D6F4F"/>
    <w:rsid w:val="001D6FCD"/>
    <w:rsid w:val="001D7122"/>
    <w:rsid w:val="001D715E"/>
    <w:rsid w:val="001D716F"/>
    <w:rsid w:val="001D7185"/>
    <w:rsid w:val="001D7383"/>
    <w:rsid w:val="001D7424"/>
    <w:rsid w:val="001D753C"/>
    <w:rsid w:val="001D763A"/>
    <w:rsid w:val="001D7872"/>
    <w:rsid w:val="001D78D5"/>
    <w:rsid w:val="001D79F2"/>
    <w:rsid w:val="001D7A3F"/>
    <w:rsid w:val="001D7A9F"/>
    <w:rsid w:val="001D7AF4"/>
    <w:rsid w:val="001D7B06"/>
    <w:rsid w:val="001D7D5A"/>
    <w:rsid w:val="001D7D76"/>
    <w:rsid w:val="001D7DCB"/>
    <w:rsid w:val="001D7EEA"/>
    <w:rsid w:val="001E0001"/>
    <w:rsid w:val="001E00BE"/>
    <w:rsid w:val="001E00D1"/>
    <w:rsid w:val="001E0133"/>
    <w:rsid w:val="001E0246"/>
    <w:rsid w:val="001E03DE"/>
    <w:rsid w:val="001E0434"/>
    <w:rsid w:val="001E0453"/>
    <w:rsid w:val="001E050F"/>
    <w:rsid w:val="001E05E8"/>
    <w:rsid w:val="001E0608"/>
    <w:rsid w:val="001E070A"/>
    <w:rsid w:val="001E0789"/>
    <w:rsid w:val="001E081C"/>
    <w:rsid w:val="001E088E"/>
    <w:rsid w:val="001E0989"/>
    <w:rsid w:val="001E0A71"/>
    <w:rsid w:val="001E0D68"/>
    <w:rsid w:val="001E0E4B"/>
    <w:rsid w:val="001E0FE2"/>
    <w:rsid w:val="001E1255"/>
    <w:rsid w:val="001E12D5"/>
    <w:rsid w:val="001E12E5"/>
    <w:rsid w:val="001E1323"/>
    <w:rsid w:val="001E1327"/>
    <w:rsid w:val="001E136E"/>
    <w:rsid w:val="001E1675"/>
    <w:rsid w:val="001E168D"/>
    <w:rsid w:val="001E17A0"/>
    <w:rsid w:val="001E184F"/>
    <w:rsid w:val="001E1D65"/>
    <w:rsid w:val="001E1D90"/>
    <w:rsid w:val="001E1DFF"/>
    <w:rsid w:val="001E1F3F"/>
    <w:rsid w:val="001E1F4D"/>
    <w:rsid w:val="001E201E"/>
    <w:rsid w:val="001E2187"/>
    <w:rsid w:val="001E2361"/>
    <w:rsid w:val="001E23BF"/>
    <w:rsid w:val="001E2468"/>
    <w:rsid w:val="001E2496"/>
    <w:rsid w:val="001E25EF"/>
    <w:rsid w:val="001E25FE"/>
    <w:rsid w:val="001E26DA"/>
    <w:rsid w:val="001E281D"/>
    <w:rsid w:val="001E2910"/>
    <w:rsid w:val="001E2AD8"/>
    <w:rsid w:val="001E2BEF"/>
    <w:rsid w:val="001E2DC9"/>
    <w:rsid w:val="001E2F78"/>
    <w:rsid w:val="001E2FFF"/>
    <w:rsid w:val="001E3021"/>
    <w:rsid w:val="001E3083"/>
    <w:rsid w:val="001E30F5"/>
    <w:rsid w:val="001E3191"/>
    <w:rsid w:val="001E3200"/>
    <w:rsid w:val="001E321C"/>
    <w:rsid w:val="001E3259"/>
    <w:rsid w:val="001E3270"/>
    <w:rsid w:val="001E335E"/>
    <w:rsid w:val="001E3399"/>
    <w:rsid w:val="001E339B"/>
    <w:rsid w:val="001E3440"/>
    <w:rsid w:val="001E355C"/>
    <w:rsid w:val="001E35A3"/>
    <w:rsid w:val="001E3659"/>
    <w:rsid w:val="001E3748"/>
    <w:rsid w:val="001E384B"/>
    <w:rsid w:val="001E38D2"/>
    <w:rsid w:val="001E3BDC"/>
    <w:rsid w:val="001E3C36"/>
    <w:rsid w:val="001E3CA4"/>
    <w:rsid w:val="001E3CC7"/>
    <w:rsid w:val="001E3D48"/>
    <w:rsid w:val="001E3D9A"/>
    <w:rsid w:val="001E3DAB"/>
    <w:rsid w:val="001E3DFC"/>
    <w:rsid w:val="001E3E43"/>
    <w:rsid w:val="001E3FD0"/>
    <w:rsid w:val="001E4037"/>
    <w:rsid w:val="001E40F6"/>
    <w:rsid w:val="001E41C9"/>
    <w:rsid w:val="001E4393"/>
    <w:rsid w:val="001E43D1"/>
    <w:rsid w:val="001E43FD"/>
    <w:rsid w:val="001E4548"/>
    <w:rsid w:val="001E4672"/>
    <w:rsid w:val="001E4688"/>
    <w:rsid w:val="001E498D"/>
    <w:rsid w:val="001E4B3F"/>
    <w:rsid w:val="001E4BEB"/>
    <w:rsid w:val="001E4C61"/>
    <w:rsid w:val="001E4CCB"/>
    <w:rsid w:val="001E4CD0"/>
    <w:rsid w:val="001E4CE7"/>
    <w:rsid w:val="001E4D5C"/>
    <w:rsid w:val="001E4D63"/>
    <w:rsid w:val="001E4F21"/>
    <w:rsid w:val="001E4F3A"/>
    <w:rsid w:val="001E4FEF"/>
    <w:rsid w:val="001E502C"/>
    <w:rsid w:val="001E50E7"/>
    <w:rsid w:val="001E51CF"/>
    <w:rsid w:val="001E5288"/>
    <w:rsid w:val="001E54FD"/>
    <w:rsid w:val="001E5659"/>
    <w:rsid w:val="001E56CB"/>
    <w:rsid w:val="001E56D9"/>
    <w:rsid w:val="001E582B"/>
    <w:rsid w:val="001E5878"/>
    <w:rsid w:val="001E5943"/>
    <w:rsid w:val="001E59D8"/>
    <w:rsid w:val="001E59FF"/>
    <w:rsid w:val="001E5A0E"/>
    <w:rsid w:val="001E5C83"/>
    <w:rsid w:val="001E5C95"/>
    <w:rsid w:val="001E5E44"/>
    <w:rsid w:val="001E5ED5"/>
    <w:rsid w:val="001E5F52"/>
    <w:rsid w:val="001E601E"/>
    <w:rsid w:val="001E602E"/>
    <w:rsid w:val="001E6067"/>
    <w:rsid w:val="001E60BA"/>
    <w:rsid w:val="001E6108"/>
    <w:rsid w:val="001E6210"/>
    <w:rsid w:val="001E64B6"/>
    <w:rsid w:val="001E64EB"/>
    <w:rsid w:val="001E65D8"/>
    <w:rsid w:val="001E66A3"/>
    <w:rsid w:val="001E67B1"/>
    <w:rsid w:val="001E67CE"/>
    <w:rsid w:val="001E68C4"/>
    <w:rsid w:val="001E6909"/>
    <w:rsid w:val="001E6979"/>
    <w:rsid w:val="001E69AB"/>
    <w:rsid w:val="001E6B3D"/>
    <w:rsid w:val="001E6BB9"/>
    <w:rsid w:val="001E6BFB"/>
    <w:rsid w:val="001E6D05"/>
    <w:rsid w:val="001E6D54"/>
    <w:rsid w:val="001E6E50"/>
    <w:rsid w:val="001E6E72"/>
    <w:rsid w:val="001E6EC4"/>
    <w:rsid w:val="001E6F1A"/>
    <w:rsid w:val="001E7060"/>
    <w:rsid w:val="001E7076"/>
    <w:rsid w:val="001E7124"/>
    <w:rsid w:val="001E7299"/>
    <w:rsid w:val="001E7348"/>
    <w:rsid w:val="001E7380"/>
    <w:rsid w:val="001E747A"/>
    <w:rsid w:val="001E75C2"/>
    <w:rsid w:val="001E765C"/>
    <w:rsid w:val="001E7676"/>
    <w:rsid w:val="001E77AC"/>
    <w:rsid w:val="001E77EA"/>
    <w:rsid w:val="001E77F5"/>
    <w:rsid w:val="001E7869"/>
    <w:rsid w:val="001E7AD2"/>
    <w:rsid w:val="001E7B69"/>
    <w:rsid w:val="001E7B88"/>
    <w:rsid w:val="001E7BFE"/>
    <w:rsid w:val="001E7D14"/>
    <w:rsid w:val="001E7D19"/>
    <w:rsid w:val="001E7D27"/>
    <w:rsid w:val="001E7DB0"/>
    <w:rsid w:val="001E7DCF"/>
    <w:rsid w:val="001E7E53"/>
    <w:rsid w:val="001F0129"/>
    <w:rsid w:val="001F020F"/>
    <w:rsid w:val="001F0283"/>
    <w:rsid w:val="001F032B"/>
    <w:rsid w:val="001F0345"/>
    <w:rsid w:val="001F043B"/>
    <w:rsid w:val="001F049F"/>
    <w:rsid w:val="001F0543"/>
    <w:rsid w:val="001F0598"/>
    <w:rsid w:val="001F05BB"/>
    <w:rsid w:val="001F05E6"/>
    <w:rsid w:val="001F05F1"/>
    <w:rsid w:val="001F071D"/>
    <w:rsid w:val="001F0773"/>
    <w:rsid w:val="001F07F5"/>
    <w:rsid w:val="001F0814"/>
    <w:rsid w:val="001F0843"/>
    <w:rsid w:val="001F0876"/>
    <w:rsid w:val="001F094E"/>
    <w:rsid w:val="001F0955"/>
    <w:rsid w:val="001F0B3B"/>
    <w:rsid w:val="001F0E90"/>
    <w:rsid w:val="001F0EE4"/>
    <w:rsid w:val="001F0FC0"/>
    <w:rsid w:val="001F1010"/>
    <w:rsid w:val="001F12E1"/>
    <w:rsid w:val="001F1461"/>
    <w:rsid w:val="001F152F"/>
    <w:rsid w:val="001F15A8"/>
    <w:rsid w:val="001F15B9"/>
    <w:rsid w:val="001F16F8"/>
    <w:rsid w:val="001F17F0"/>
    <w:rsid w:val="001F1805"/>
    <w:rsid w:val="001F1911"/>
    <w:rsid w:val="001F193D"/>
    <w:rsid w:val="001F19D2"/>
    <w:rsid w:val="001F1A3A"/>
    <w:rsid w:val="001F1A3F"/>
    <w:rsid w:val="001F1A64"/>
    <w:rsid w:val="001F1AB9"/>
    <w:rsid w:val="001F1C37"/>
    <w:rsid w:val="001F1E43"/>
    <w:rsid w:val="001F20B1"/>
    <w:rsid w:val="001F21AA"/>
    <w:rsid w:val="001F2275"/>
    <w:rsid w:val="001F24D5"/>
    <w:rsid w:val="001F256D"/>
    <w:rsid w:val="001F261E"/>
    <w:rsid w:val="001F2622"/>
    <w:rsid w:val="001F279F"/>
    <w:rsid w:val="001F27F4"/>
    <w:rsid w:val="001F27FD"/>
    <w:rsid w:val="001F28D6"/>
    <w:rsid w:val="001F28F1"/>
    <w:rsid w:val="001F2973"/>
    <w:rsid w:val="001F2C30"/>
    <w:rsid w:val="001F2CB7"/>
    <w:rsid w:val="001F2CCB"/>
    <w:rsid w:val="001F2D46"/>
    <w:rsid w:val="001F2D81"/>
    <w:rsid w:val="001F2D86"/>
    <w:rsid w:val="001F2DA7"/>
    <w:rsid w:val="001F311B"/>
    <w:rsid w:val="001F31B2"/>
    <w:rsid w:val="001F32BD"/>
    <w:rsid w:val="001F32F4"/>
    <w:rsid w:val="001F33E9"/>
    <w:rsid w:val="001F3493"/>
    <w:rsid w:val="001F34AF"/>
    <w:rsid w:val="001F3509"/>
    <w:rsid w:val="001F353B"/>
    <w:rsid w:val="001F359B"/>
    <w:rsid w:val="001F3723"/>
    <w:rsid w:val="001F375A"/>
    <w:rsid w:val="001F37D8"/>
    <w:rsid w:val="001F3802"/>
    <w:rsid w:val="001F38CD"/>
    <w:rsid w:val="001F3922"/>
    <w:rsid w:val="001F3997"/>
    <w:rsid w:val="001F3AEA"/>
    <w:rsid w:val="001F3B48"/>
    <w:rsid w:val="001F3B74"/>
    <w:rsid w:val="001F3BB3"/>
    <w:rsid w:val="001F3CB1"/>
    <w:rsid w:val="001F3CCB"/>
    <w:rsid w:val="001F3E6E"/>
    <w:rsid w:val="001F3FC2"/>
    <w:rsid w:val="001F4037"/>
    <w:rsid w:val="001F403A"/>
    <w:rsid w:val="001F4102"/>
    <w:rsid w:val="001F41E1"/>
    <w:rsid w:val="001F425B"/>
    <w:rsid w:val="001F428E"/>
    <w:rsid w:val="001F4307"/>
    <w:rsid w:val="001F431F"/>
    <w:rsid w:val="001F4365"/>
    <w:rsid w:val="001F43B2"/>
    <w:rsid w:val="001F44D9"/>
    <w:rsid w:val="001F4551"/>
    <w:rsid w:val="001F4606"/>
    <w:rsid w:val="001F479D"/>
    <w:rsid w:val="001F48E7"/>
    <w:rsid w:val="001F4A3D"/>
    <w:rsid w:val="001F4B63"/>
    <w:rsid w:val="001F4C5D"/>
    <w:rsid w:val="001F4D45"/>
    <w:rsid w:val="001F4D75"/>
    <w:rsid w:val="001F4DD7"/>
    <w:rsid w:val="001F4DF9"/>
    <w:rsid w:val="001F4FB2"/>
    <w:rsid w:val="001F50B4"/>
    <w:rsid w:val="001F516A"/>
    <w:rsid w:val="001F522B"/>
    <w:rsid w:val="001F52AC"/>
    <w:rsid w:val="001F5403"/>
    <w:rsid w:val="001F5423"/>
    <w:rsid w:val="001F5458"/>
    <w:rsid w:val="001F54C3"/>
    <w:rsid w:val="001F5615"/>
    <w:rsid w:val="001F5662"/>
    <w:rsid w:val="001F5728"/>
    <w:rsid w:val="001F59AC"/>
    <w:rsid w:val="001F5A85"/>
    <w:rsid w:val="001F5CC9"/>
    <w:rsid w:val="001F5D69"/>
    <w:rsid w:val="001F6045"/>
    <w:rsid w:val="001F60B9"/>
    <w:rsid w:val="001F60E3"/>
    <w:rsid w:val="001F623A"/>
    <w:rsid w:val="001F62C1"/>
    <w:rsid w:val="001F63A0"/>
    <w:rsid w:val="001F6424"/>
    <w:rsid w:val="001F647C"/>
    <w:rsid w:val="001F64C6"/>
    <w:rsid w:val="001F6678"/>
    <w:rsid w:val="001F674F"/>
    <w:rsid w:val="001F691A"/>
    <w:rsid w:val="001F6953"/>
    <w:rsid w:val="001F6AFF"/>
    <w:rsid w:val="001F6B95"/>
    <w:rsid w:val="001F6BAD"/>
    <w:rsid w:val="001F6C04"/>
    <w:rsid w:val="001F701E"/>
    <w:rsid w:val="001F7060"/>
    <w:rsid w:val="001F7097"/>
    <w:rsid w:val="001F7139"/>
    <w:rsid w:val="001F72F6"/>
    <w:rsid w:val="001F7389"/>
    <w:rsid w:val="001F73C5"/>
    <w:rsid w:val="001F7643"/>
    <w:rsid w:val="001F76CF"/>
    <w:rsid w:val="001F76DF"/>
    <w:rsid w:val="001F773E"/>
    <w:rsid w:val="001F793A"/>
    <w:rsid w:val="001F7B42"/>
    <w:rsid w:val="001F7C7A"/>
    <w:rsid w:val="001F7EB7"/>
    <w:rsid w:val="001F7EEC"/>
    <w:rsid w:val="00200091"/>
    <w:rsid w:val="0020011C"/>
    <w:rsid w:val="002001B8"/>
    <w:rsid w:val="002001C9"/>
    <w:rsid w:val="002001E1"/>
    <w:rsid w:val="002001E8"/>
    <w:rsid w:val="002001F3"/>
    <w:rsid w:val="0020022C"/>
    <w:rsid w:val="0020029B"/>
    <w:rsid w:val="002004AA"/>
    <w:rsid w:val="002004CE"/>
    <w:rsid w:val="00200576"/>
    <w:rsid w:val="002005FF"/>
    <w:rsid w:val="002007B6"/>
    <w:rsid w:val="002007B8"/>
    <w:rsid w:val="00200844"/>
    <w:rsid w:val="002008B6"/>
    <w:rsid w:val="00200A4E"/>
    <w:rsid w:val="00200B34"/>
    <w:rsid w:val="00200B7C"/>
    <w:rsid w:val="00200BF8"/>
    <w:rsid w:val="00200C01"/>
    <w:rsid w:val="00200C25"/>
    <w:rsid w:val="00200C4D"/>
    <w:rsid w:val="00201047"/>
    <w:rsid w:val="0020110C"/>
    <w:rsid w:val="002011AD"/>
    <w:rsid w:val="00201270"/>
    <w:rsid w:val="0020133C"/>
    <w:rsid w:val="002014FB"/>
    <w:rsid w:val="0020160A"/>
    <w:rsid w:val="0020180B"/>
    <w:rsid w:val="002018BF"/>
    <w:rsid w:val="00201A44"/>
    <w:rsid w:val="00201ACD"/>
    <w:rsid w:val="00201AE7"/>
    <w:rsid w:val="00201EB0"/>
    <w:rsid w:val="00201F21"/>
    <w:rsid w:val="00201F22"/>
    <w:rsid w:val="00202028"/>
    <w:rsid w:val="002020F0"/>
    <w:rsid w:val="0020210B"/>
    <w:rsid w:val="002021C3"/>
    <w:rsid w:val="002021D7"/>
    <w:rsid w:val="00202235"/>
    <w:rsid w:val="00202266"/>
    <w:rsid w:val="0020255A"/>
    <w:rsid w:val="00202686"/>
    <w:rsid w:val="0020272E"/>
    <w:rsid w:val="00202750"/>
    <w:rsid w:val="002028C4"/>
    <w:rsid w:val="00202C62"/>
    <w:rsid w:val="00202C95"/>
    <w:rsid w:val="00202C9E"/>
    <w:rsid w:val="00202CF9"/>
    <w:rsid w:val="00202D4F"/>
    <w:rsid w:val="00202DC9"/>
    <w:rsid w:val="00202EA6"/>
    <w:rsid w:val="002030B5"/>
    <w:rsid w:val="0020312A"/>
    <w:rsid w:val="00203242"/>
    <w:rsid w:val="0020331A"/>
    <w:rsid w:val="00203343"/>
    <w:rsid w:val="002033B3"/>
    <w:rsid w:val="002034D5"/>
    <w:rsid w:val="002035D5"/>
    <w:rsid w:val="00203678"/>
    <w:rsid w:val="002038C4"/>
    <w:rsid w:val="0020396D"/>
    <w:rsid w:val="00203979"/>
    <w:rsid w:val="00203A7B"/>
    <w:rsid w:val="00203B93"/>
    <w:rsid w:val="00203C00"/>
    <w:rsid w:val="00203E4D"/>
    <w:rsid w:val="00203EC1"/>
    <w:rsid w:val="00203EF7"/>
    <w:rsid w:val="00203FC7"/>
    <w:rsid w:val="00204059"/>
    <w:rsid w:val="0020417E"/>
    <w:rsid w:val="00204211"/>
    <w:rsid w:val="0020428E"/>
    <w:rsid w:val="00204305"/>
    <w:rsid w:val="00204325"/>
    <w:rsid w:val="0020436C"/>
    <w:rsid w:val="00204444"/>
    <w:rsid w:val="00204476"/>
    <w:rsid w:val="002045DE"/>
    <w:rsid w:val="00204795"/>
    <w:rsid w:val="0020484E"/>
    <w:rsid w:val="00204896"/>
    <w:rsid w:val="00204946"/>
    <w:rsid w:val="002049D0"/>
    <w:rsid w:val="00204AC8"/>
    <w:rsid w:val="00204BCD"/>
    <w:rsid w:val="00204CFE"/>
    <w:rsid w:val="00204E62"/>
    <w:rsid w:val="00204F6E"/>
    <w:rsid w:val="00205057"/>
    <w:rsid w:val="00205068"/>
    <w:rsid w:val="002050A4"/>
    <w:rsid w:val="00205104"/>
    <w:rsid w:val="00205233"/>
    <w:rsid w:val="0020538F"/>
    <w:rsid w:val="00205535"/>
    <w:rsid w:val="00205654"/>
    <w:rsid w:val="00205754"/>
    <w:rsid w:val="00205787"/>
    <w:rsid w:val="002058B5"/>
    <w:rsid w:val="002058BD"/>
    <w:rsid w:val="00205907"/>
    <w:rsid w:val="00205AE2"/>
    <w:rsid w:val="00205AEC"/>
    <w:rsid w:val="00205AFE"/>
    <w:rsid w:val="00205B86"/>
    <w:rsid w:val="00205BB8"/>
    <w:rsid w:val="00205BE1"/>
    <w:rsid w:val="00205C1C"/>
    <w:rsid w:val="00205C42"/>
    <w:rsid w:val="00205CCD"/>
    <w:rsid w:val="00205D83"/>
    <w:rsid w:val="00205DA6"/>
    <w:rsid w:val="00205DF4"/>
    <w:rsid w:val="00205E71"/>
    <w:rsid w:val="00205EBA"/>
    <w:rsid w:val="00205F2D"/>
    <w:rsid w:val="00205F40"/>
    <w:rsid w:val="00205F7A"/>
    <w:rsid w:val="00205FDF"/>
    <w:rsid w:val="00206056"/>
    <w:rsid w:val="002060D0"/>
    <w:rsid w:val="0020615C"/>
    <w:rsid w:val="00206187"/>
    <w:rsid w:val="00206191"/>
    <w:rsid w:val="002061D6"/>
    <w:rsid w:val="00206230"/>
    <w:rsid w:val="002063AD"/>
    <w:rsid w:val="002063F5"/>
    <w:rsid w:val="00206586"/>
    <w:rsid w:val="002065EA"/>
    <w:rsid w:val="00206677"/>
    <w:rsid w:val="002066AC"/>
    <w:rsid w:val="00206884"/>
    <w:rsid w:val="00206904"/>
    <w:rsid w:val="00206922"/>
    <w:rsid w:val="0020699D"/>
    <w:rsid w:val="00206BC2"/>
    <w:rsid w:val="00206CA5"/>
    <w:rsid w:val="00206D2D"/>
    <w:rsid w:val="00206DAB"/>
    <w:rsid w:val="00206E82"/>
    <w:rsid w:val="0020716A"/>
    <w:rsid w:val="002071E7"/>
    <w:rsid w:val="002072FD"/>
    <w:rsid w:val="0020730D"/>
    <w:rsid w:val="002073B9"/>
    <w:rsid w:val="00207420"/>
    <w:rsid w:val="00207429"/>
    <w:rsid w:val="0020742F"/>
    <w:rsid w:val="00207543"/>
    <w:rsid w:val="0020755C"/>
    <w:rsid w:val="00207680"/>
    <w:rsid w:val="002076C6"/>
    <w:rsid w:val="002076CF"/>
    <w:rsid w:val="002076F9"/>
    <w:rsid w:val="00207738"/>
    <w:rsid w:val="00207987"/>
    <w:rsid w:val="00207BB0"/>
    <w:rsid w:val="00207CF0"/>
    <w:rsid w:val="00207D95"/>
    <w:rsid w:val="00207DA3"/>
    <w:rsid w:val="00207DE1"/>
    <w:rsid w:val="00207E17"/>
    <w:rsid w:val="00207E2D"/>
    <w:rsid w:val="00207ECA"/>
    <w:rsid w:val="00207FE6"/>
    <w:rsid w:val="002100D1"/>
    <w:rsid w:val="002100DB"/>
    <w:rsid w:val="002101C9"/>
    <w:rsid w:val="00210330"/>
    <w:rsid w:val="00210673"/>
    <w:rsid w:val="00210684"/>
    <w:rsid w:val="00210703"/>
    <w:rsid w:val="00210730"/>
    <w:rsid w:val="0021077C"/>
    <w:rsid w:val="00210819"/>
    <w:rsid w:val="0021085E"/>
    <w:rsid w:val="00210911"/>
    <w:rsid w:val="0021099D"/>
    <w:rsid w:val="00210A5A"/>
    <w:rsid w:val="00210AEA"/>
    <w:rsid w:val="00210B1D"/>
    <w:rsid w:val="00210BAF"/>
    <w:rsid w:val="00210BD5"/>
    <w:rsid w:val="00210C8A"/>
    <w:rsid w:val="00210C97"/>
    <w:rsid w:val="00210D52"/>
    <w:rsid w:val="00210D82"/>
    <w:rsid w:val="00210EBC"/>
    <w:rsid w:val="00210F2A"/>
    <w:rsid w:val="00210FA9"/>
    <w:rsid w:val="00210FBC"/>
    <w:rsid w:val="002110A8"/>
    <w:rsid w:val="002110B1"/>
    <w:rsid w:val="00211277"/>
    <w:rsid w:val="00211288"/>
    <w:rsid w:val="00211392"/>
    <w:rsid w:val="002113C0"/>
    <w:rsid w:val="002114FE"/>
    <w:rsid w:val="002115A2"/>
    <w:rsid w:val="00211650"/>
    <w:rsid w:val="002117AC"/>
    <w:rsid w:val="00211883"/>
    <w:rsid w:val="002118DE"/>
    <w:rsid w:val="00211958"/>
    <w:rsid w:val="002119A7"/>
    <w:rsid w:val="002119CC"/>
    <w:rsid w:val="002119FC"/>
    <w:rsid w:val="00211A08"/>
    <w:rsid w:val="00211A2F"/>
    <w:rsid w:val="00211A95"/>
    <w:rsid w:val="00211B4C"/>
    <w:rsid w:val="00211C0E"/>
    <w:rsid w:val="00211C39"/>
    <w:rsid w:val="00211DF2"/>
    <w:rsid w:val="00211DFA"/>
    <w:rsid w:val="00211EA0"/>
    <w:rsid w:val="00211EA1"/>
    <w:rsid w:val="00211EA7"/>
    <w:rsid w:val="00211FD4"/>
    <w:rsid w:val="002121BA"/>
    <w:rsid w:val="002121EC"/>
    <w:rsid w:val="00212238"/>
    <w:rsid w:val="0021229C"/>
    <w:rsid w:val="002122D0"/>
    <w:rsid w:val="002124D9"/>
    <w:rsid w:val="002124DA"/>
    <w:rsid w:val="0021264C"/>
    <w:rsid w:val="00212710"/>
    <w:rsid w:val="00212715"/>
    <w:rsid w:val="00212807"/>
    <w:rsid w:val="00212835"/>
    <w:rsid w:val="0021291F"/>
    <w:rsid w:val="00212933"/>
    <w:rsid w:val="0021298F"/>
    <w:rsid w:val="002129C1"/>
    <w:rsid w:val="00212A0E"/>
    <w:rsid w:val="00212A46"/>
    <w:rsid w:val="00212B11"/>
    <w:rsid w:val="00212C15"/>
    <w:rsid w:val="00212CA6"/>
    <w:rsid w:val="00212CFA"/>
    <w:rsid w:val="00212D24"/>
    <w:rsid w:val="00212E43"/>
    <w:rsid w:val="00212E4A"/>
    <w:rsid w:val="00212EA5"/>
    <w:rsid w:val="00212F1C"/>
    <w:rsid w:val="00212F21"/>
    <w:rsid w:val="0021314C"/>
    <w:rsid w:val="00213162"/>
    <w:rsid w:val="00213181"/>
    <w:rsid w:val="00213275"/>
    <w:rsid w:val="00213394"/>
    <w:rsid w:val="00213520"/>
    <w:rsid w:val="00213521"/>
    <w:rsid w:val="002135B5"/>
    <w:rsid w:val="00213677"/>
    <w:rsid w:val="00213738"/>
    <w:rsid w:val="0021387D"/>
    <w:rsid w:val="00213921"/>
    <w:rsid w:val="00213947"/>
    <w:rsid w:val="00213CD2"/>
    <w:rsid w:val="00213DEB"/>
    <w:rsid w:val="00213E27"/>
    <w:rsid w:val="00213E2C"/>
    <w:rsid w:val="00213ED8"/>
    <w:rsid w:val="00213F73"/>
    <w:rsid w:val="00213F78"/>
    <w:rsid w:val="00214093"/>
    <w:rsid w:val="002142A3"/>
    <w:rsid w:val="002142EA"/>
    <w:rsid w:val="002143E6"/>
    <w:rsid w:val="002143F0"/>
    <w:rsid w:val="0021445A"/>
    <w:rsid w:val="00214512"/>
    <w:rsid w:val="00214784"/>
    <w:rsid w:val="002148BF"/>
    <w:rsid w:val="002148CE"/>
    <w:rsid w:val="002148E6"/>
    <w:rsid w:val="0021497C"/>
    <w:rsid w:val="002149F4"/>
    <w:rsid w:val="00214AF9"/>
    <w:rsid w:val="00214B09"/>
    <w:rsid w:val="00214B32"/>
    <w:rsid w:val="00214B9F"/>
    <w:rsid w:val="00214BA6"/>
    <w:rsid w:val="00214C82"/>
    <w:rsid w:val="00214DFA"/>
    <w:rsid w:val="00214E32"/>
    <w:rsid w:val="00214ED9"/>
    <w:rsid w:val="00214FB7"/>
    <w:rsid w:val="00215086"/>
    <w:rsid w:val="002150DB"/>
    <w:rsid w:val="0021510C"/>
    <w:rsid w:val="00215191"/>
    <w:rsid w:val="00215199"/>
    <w:rsid w:val="00215304"/>
    <w:rsid w:val="0021532C"/>
    <w:rsid w:val="00215332"/>
    <w:rsid w:val="00215399"/>
    <w:rsid w:val="002153CD"/>
    <w:rsid w:val="002153E1"/>
    <w:rsid w:val="00215594"/>
    <w:rsid w:val="002157AF"/>
    <w:rsid w:val="002158CB"/>
    <w:rsid w:val="00215923"/>
    <w:rsid w:val="002159F1"/>
    <w:rsid w:val="00215B01"/>
    <w:rsid w:val="00215CFE"/>
    <w:rsid w:val="00215D78"/>
    <w:rsid w:val="00215EEB"/>
    <w:rsid w:val="00215EEC"/>
    <w:rsid w:val="00215F9D"/>
    <w:rsid w:val="00215FC5"/>
    <w:rsid w:val="00215FC8"/>
    <w:rsid w:val="00215FEA"/>
    <w:rsid w:val="00216149"/>
    <w:rsid w:val="002161A6"/>
    <w:rsid w:val="00216208"/>
    <w:rsid w:val="00216315"/>
    <w:rsid w:val="002164D0"/>
    <w:rsid w:val="002167AF"/>
    <w:rsid w:val="00216986"/>
    <w:rsid w:val="002169C9"/>
    <w:rsid w:val="00216A29"/>
    <w:rsid w:val="00216A6F"/>
    <w:rsid w:val="00216BE3"/>
    <w:rsid w:val="00216D17"/>
    <w:rsid w:val="00216D2A"/>
    <w:rsid w:val="00216D3C"/>
    <w:rsid w:val="00216DA7"/>
    <w:rsid w:val="00216E16"/>
    <w:rsid w:val="00216E70"/>
    <w:rsid w:val="002170B3"/>
    <w:rsid w:val="002171DE"/>
    <w:rsid w:val="00217299"/>
    <w:rsid w:val="0021729D"/>
    <w:rsid w:val="00217322"/>
    <w:rsid w:val="00217411"/>
    <w:rsid w:val="002174BD"/>
    <w:rsid w:val="002175CA"/>
    <w:rsid w:val="00217651"/>
    <w:rsid w:val="002177B1"/>
    <w:rsid w:val="00217973"/>
    <w:rsid w:val="0021797D"/>
    <w:rsid w:val="00217A55"/>
    <w:rsid w:val="00217AB3"/>
    <w:rsid w:val="00217B1B"/>
    <w:rsid w:val="00217B35"/>
    <w:rsid w:val="00217C82"/>
    <w:rsid w:val="00217DB1"/>
    <w:rsid w:val="00217E5F"/>
    <w:rsid w:val="00217EFF"/>
    <w:rsid w:val="00217FB6"/>
    <w:rsid w:val="00220088"/>
    <w:rsid w:val="002200C4"/>
    <w:rsid w:val="00220198"/>
    <w:rsid w:val="002201EA"/>
    <w:rsid w:val="0022031E"/>
    <w:rsid w:val="0022033B"/>
    <w:rsid w:val="0022035A"/>
    <w:rsid w:val="0022037C"/>
    <w:rsid w:val="002203B8"/>
    <w:rsid w:val="00220406"/>
    <w:rsid w:val="00220508"/>
    <w:rsid w:val="00220626"/>
    <w:rsid w:val="00220651"/>
    <w:rsid w:val="0022069C"/>
    <w:rsid w:val="0022070A"/>
    <w:rsid w:val="00220845"/>
    <w:rsid w:val="00220857"/>
    <w:rsid w:val="0022093E"/>
    <w:rsid w:val="0022097D"/>
    <w:rsid w:val="00220A31"/>
    <w:rsid w:val="00220B12"/>
    <w:rsid w:val="00220C5C"/>
    <w:rsid w:val="00220C74"/>
    <w:rsid w:val="00220C7E"/>
    <w:rsid w:val="00220C99"/>
    <w:rsid w:val="00220D16"/>
    <w:rsid w:val="00220D91"/>
    <w:rsid w:val="00220D96"/>
    <w:rsid w:val="00220DBA"/>
    <w:rsid w:val="00220EDE"/>
    <w:rsid w:val="00220F02"/>
    <w:rsid w:val="00221158"/>
    <w:rsid w:val="002211AF"/>
    <w:rsid w:val="002211C8"/>
    <w:rsid w:val="00221217"/>
    <w:rsid w:val="0022121A"/>
    <w:rsid w:val="002212AE"/>
    <w:rsid w:val="00221334"/>
    <w:rsid w:val="0022139A"/>
    <w:rsid w:val="0022150E"/>
    <w:rsid w:val="00221543"/>
    <w:rsid w:val="0022157A"/>
    <w:rsid w:val="0022169E"/>
    <w:rsid w:val="002217B4"/>
    <w:rsid w:val="00221812"/>
    <w:rsid w:val="002218F8"/>
    <w:rsid w:val="002219E9"/>
    <w:rsid w:val="00221A47"/>
    <w:rsid w:val="00221CDB"/>
    <w:rsid w:val="00221D04"/>
    <w:rsid w:val="00221E85"/>
    <w:rsid w:val="00221EF0"/>
    <w:rsid w:val="00222027"/>
    <w:rsid w:val="0022209B"/>
    <w:rsid w:val="00222154"/>
    <w:rsid w:val="00222335"/>
    <w:rsid w:val="002223D5"/>
    <w:rsid w:val="002224ED"/>
    <w:rsid w:val="002224EF"/>
    <w:rsid w:val="00222625"/>
    <w:rsid w:val="00222666"/>
    <w:rsid w:val="002227C8"/>
    <w:rsid w:val="002227E4"/>
    <w:rsid w:val="00222818"/>
    <w:rsid w:val="002228C9"/>
    <w:rsid w:val="00222AD2"/>
    <w:rsid w:val="00222BE1"/>
    <w:rsid w:val="00222C49"/>
    <w:rsid w:val="00222C6B"/>
    <w:rsid w:val="00222D80"/>
    <w:rsid w:val="00222D94"/>
    <w:rsid w:val="00222DED"/>
    <w:rsid w:val="00222E38"/>
    <w:rsid w:val="00222F21"/>
    <w:rsid w:val="00222F9A"/>
    <w:rsid w:val="0022302C"/>
    <w:rsid w:val="00223091"/>
    <w:rsid w:val="002230AE"/>
    <w:rsid w:val="002230C4"/>
    <w:rsid w:val="002230D3"/>
    <w:rsid w:val="00223189"/>
    <w:rsid w:val="00223245"/>
    <w:rsid w:val="002232B2"/>
    <w:rsid w:val="00223455"/>
    <w:rsid w:val="002234C2"/>
    <w:rsid w:val="00223519"/>
    <w:rsid w:val="00223542"/>
    <w:rsid w:val="00223557"/>
    <w:rsid w:val="002235A4"/>
    <w:rsid w:val="002236F9"/>
    <w:rsid w:val="00223710"/>
    <w:rsid w:val="00223733"/>
    <w:rsid w:val="002237CB"/>
    <w:rsid w:val="00223832"/>
    <w:rsid w:val="0022392A"/>
    <w:rsid w:val="00223BFA"/>
    <w:rsid w:val="00223CD5"/>
    <w:rsid w:val="00223D25"/>
    <w:rsid w:val="0022408B"/>
    <w:rsid w:val="00224093"/>
    <w:rsid w:val="00224152"/>
    <w:rsid w:val="002241E3"/>
    <w:rsid w:val="0022425F"/>
    <w:rsid w:val="00224266"/>
    <w:rsid w:val="00224271"/>
    <w:rsid w:val="0022433F"/>
    <w:rsid w:val="002243F5"/>
    <w:rsid w:val="002244B0"/>
    <w:rsid w:val="00224524"/>
    <w:rsid w:val="00224579"/>
    <w:rsid w:val="00224642"/>
    <w:rsid w:val="00224660"/>
    <w:rsid w:val="0022479F"/>
    <w:rsid w:val="002249DE"/>
    <w:rsid w:val="00224A2E"/>
    <w:rsid w:val="00224CA1"/>
    <w:rsid w:val="00224D50"/>
    <w:rsid w:val="00224EC7"/>
    <w:rsid w:val="00224F83"/>
    <w:rsid w:val="002250FC"/>
    <w:rsid w:val="0022513F"/>
    <w:rsid w:val="0022515E"/>
    <w:rsid w:val="00225221"/>
    <w:rsid w:val="002252BF"/>
    <w:rsid w:val="0022542C"/>
    <w:rsid w:val="0022542E"/>
    <w:rsid w:val="002257E9"/>
    <w:rsid w:val="0022581E"/>
    <w:rsid w:val="002258ED"/>
    <w:rsid w:val="00225AB0"/>
    <w:rsid w:val="00225C2D"/>
    <w:rsid w:val="00225C73"/>
    <w:rsid w:val="00225CF2"/>
    <w:rsid w:val="00225F05"/>
    <w:rsid w:val="00225F40"/>
    <w:rsid w:val="00225F4A"/>
    <w:rsid w:val="0022604A"/>
    <w:rsid w:val="00226148"/>
    <w:rsid w:val="00226157"/>
    <w:rsid w:val="00226173"/>
    <w:rsid w:val="00226191"/>
    <w:rsid w:val="002261E9"/>
    <w:rsid w:val="00226265"/>
    <w:rsid w:val="00226281"/>
    <w:rsid w:val="0022631C"/>
    <w:rsid w:val="00226351"/>
    <w:rsid w:val="00226595"/>
    <w:rsid w:val="00226737"/>
    <w:rsid w:val="00226A0F"/>
    <w:rsid w:val="00226B92"/>
    <w:rsid w:val="00226BB2"/>
    <w:rsid w:val="00226ED5"/>
    <w:rsid w:val="00227028"/>
    <w:rsid w:val="0022712C"/>
    <w:rsid w:val="00227194"/>
    <w:rsid w:val="0022722A"/>
    <w:rsid w:val="002272A4"/>
    <w:rsid w:val="00227347"/>
    <w:rsid w:val="002273F5"/>
    <w:rsid w:val="0022741A"/>
    <w:rsid w:val="002274A5"/>
    <w:rsid w:val="00227535"/>
    <w:rsid w:val="00227564"/>
    <w:rsid w:val="00227585"/>
    <w:rsid w:val="0022758B"/>
    <w:rsid w:val="0022765D"/>
    <w:rsid w:val="00227681"/>
    <w:rsid w:val="00227779"/>
    <w:rsid w:val="00227C79"/>
    <w:rsid w:val="00227F3F"/>
    <w:rsid w:val="00227FFC"/>
    <w:rsid w:val="0023007D"/>
    <w:rsid w:val="0023022A"/>
    <w:rsid w:val="00230291"/>
    <w:rsid w:val="00230332"/>
    <w:rsid w:val="002303F0"/>
    <w:rsid w:val="002303F4"/>
    <w:rsid w:val="002304A3"/>
    <w:rsid w:val="002304AA"/>
    <w:rsid w:val="002304B1"/>
    <w:rsid w:val="00230646"/>
    <w:rsid w:val="00230674"/>
    <w:rsid w:val="0023076D"/>
    <w:rsid w:val="002307D5"/>
    <w:rsid w:val="0023094B"/>
    <w:rsid w:val="00230A78"/>
    <w:rsid w:val="00230ACE"/>
    <w:rsid w:val="00230BD2"/>
    <w:rsid w:val="00230CBE"/>
    <w:rsid w:val="00230DD6"/>
    <w:rsid w:val="00230EF8"/>
    <w:rsid w:val="00230F75"/>
    <w:rsid w:val="00230FD0"/>
    <w:rsid w:val="00230FD7"/>
    <w:rsid w:val="0023100E"/>
    <w:rsid w:val="0023112A"/>
    <w:rsid w:val="00231184"/>
    <w:rsid w:val="00231303"/>
    <w:rsid w:val="00231396"/>
    <w:rsid w:val="00231403"/>
    <w:rsid w:val="002315B5"/>
    <w:rsid w:val="0023169A"/>
    <w:rsid w:val="002316B5"/>
    <w:rsid w:val="00231742"/>
    <w:rsid w:val="00231781"/>
    <w:rsid w:val="0023193F"/>
    <w:rsid w:val="00231951"/>
    <w:rsid w:val="0023198C"/>
    <w:rsid w:val="002319D3"/>
    <w:rsid w:val="00231A44"/>
    <w:rsid w:val="00231A50"/>
    <w:rsid w:val="00231B43"/>
    <w:rsid w:val="00231C29"/>
    <w:rsid w:val="00231DA7"/>
    <w:rsid w:val="00231E9C"/>
    <w:rsid w:val="0023203D"/>
    <w:rsid w:val="002320D0"/>
    <w:rsid w:val="002320D1"/>
    <w:rsid w:val="002320F1"/>
    <w:rsid w:val="0023211F"/>
    <w:rsid w:val="002321E6"/>
    <w:rsid w:val="0023226D"/>
    <w:rsid w:val="00232399"/>
    <w:rsid w:val="002323C5"/>
    <w:rsid w:val="00232401"/>
    <w:rsid w:val="00232480"/>
    <w:rsid w:val="002324D9"/>
    <w:rsid w:val="002324F1"/>
    <w:rsid w:val="00232654"/>
    <w:rsid w:val="002326C9"/>
    <w:rsid w:val="00232869"/>
    <w:rsid w:val="00232A31"/>
    <w:rsid w:val="00232ACA"/>
    <w:rsid w:val="00232B6F"/>
    <w:rsid w:val="00232BFC"/>
    <w:rsid w:val="00232C9F"/>
    <w:rsid w:val="00232D83"/>
    <w:rsid w:val="00232D95"/>
    <w:rsid w:val="00232DC0"/>
    <w:rsid w:val="00232F6B"/>
    <w:rsid w:val="00232FA8"/>
    <w:rsid w:val="002330B8"/>
    <w:rsid w:val="002330E6"/>
    <w:rsid w:val="00233103"/>
    <w:rsid w:val="00233138"/>
    <w:rsid w:val="002332B1"/>
    <w:rsid w:val="0023358F"/>
    <w:rsid w:val="00233661"/>
    <w:rsid w:val="00233675"/>
    <w:rsid w:val="0023371A"/>
    <w:rsid w:val="00233836"/>
    <w:rsid w:val="00233849"/>
    <w:rsid w:val="00233863"/>
    <w:rsid w:val="002338BF"/>
    <w:rsid w:val="00233DE3"/>
    <w:rsid w:val="00233EAF"/>
    <w:rsid w:val="00233EB4"/>
    <w:rsid w:val="00233F8A"/>
    <w:rsid w:val="002340A9"/>
    <w:rsid w:val="002341E9"/>
    <w:rsid w:val="0023430C"/>
    <w:rsid w:val="0023435C"/>
    <w:rsid w:val="002343C8"/>
    <w:rsid w:val="00234482"/>
    <w:rsid w:val="002344B3"/>
    <w:rsid w:val="0023452B"/>
    <w:rsid w:val="0023461E"/>
    <w:rsid w:val="00234647"/>
    <w:rsid w:val="0023481A"/>
    <w:rsid w:val="00234A7F"/>
    <w:rsid w:val="00234B0B"/>
    <w:rsid w:val="00234E72"/>
    <w:rsid w:val="00234E8B"/>
    <w:rsid w:val="00235130"/>
    <w:rsid w:val="0023514B"/>
    <w:rsid w:val="002351DE"/>
    <w:rsid w:val="002351E6"/>
    <w:rsid w:val="002351EF"/>
    <w:rsid w:val="0023548A"/>
    <w:rsid w:val="00235524"/>
    <w:rsid w:val="00235590"/>
    <w:rsid w:val="0023567A"/>
    <w:rsid w:val="002356BB"/>
    <w:rsid w:val="002356BD"/>
    <w:rsid w:val="00235716"/>
    <w:rsid w:val="0023581E"/>
    <w:rsid w:val="00235995"/>
    <w:rsid w:val="00235AA9"/>
    <w:rsid w:val="00235C37"/>
    <w:rsid w:val="00235C3B"/>
    <w:rsid w:val="00235ED8"/>
    <w:rsid w:val="00235F81"/>
    <w:rsid w:val="00236009"/>
    <w:rsid w:val="00236010"/>
    <w:rsid w:val="0023601B"/>
    <w:rsid w:val="00236030"/>
    <w:rsid w:val="002360F4"/>
    <w:rsid w:val="00236180"/>
    <w:rsid w:val="0023634E"/>
    <w:rsid w:val="002363D6"/>
    <w:rsid w:val="002363E6"/>
    <w:rsid w:val="0023662A"/>
    <w:rsid w:val="0023677F"/>
    <w:rsid w:val="00236828"/>
    <w:rsid w:val="0023690F"/>
    <w:rsid w:val="00236931"/>
    <w:rsid w:val="00236A8E"/>
    <w:rsid w:val="00236B44"/>
    <w:rsid w:val="00236B49"/>
    <w:rsid w:val="00236BC4"/>
    <w:rsid w:val="00236D19"/>
    <w:rsid w:val="00236FDC"/>
    <w:rsid w:val="002370A4"/>
    <w:rsid w:val="00237113"/>
    <w:rsid w:val="0023719C"/>
    <w:rsid w:val="00237264"/>
    <w:rsid w:val="0023743D"/>
    <w:rsid w:val="002374D2"/>
    <w:rsid w:val="002374D4"/>
    <w:rsid w:val="0023752B"/>
    <w:rsid w:val="00237540"/>
    <w:rsid w:val="0023755B"/>
    <w:rsid w:val="002377B9"/>
    <w:rsid w:val="002377ED"/>
    <w:rsid w:val="00237964"/>
    <w:rsid w:val="002379ED"/>
    <w:rsid w:val="00237A63"/>
    <w:rsid w:val="00237B61"/>
    <w:rsid w:val="00237B8A"/>
    <w:rsid w:val="00237BA2"/>
    <w:rsid w:val="00237BE0"/>
    <w:rsid w:val="00237EC1"/>
    <w:rsid w:val="00237F61"/>
    <w:rsid w:val="00237FD6"/>
    <w:rsid w:val="00240029"/>
    <w:rsid w:val="0024003D"/>
    <w:rsid w:val="002400CE"/>
    <w:rsid w:val="0024011D"/>
    <w:rsid w:val="00240147"/>
    <w:rsid w:val="002401AF"/>
    <w:rsid w:val="00240220"/>
    <w:rsid w:val="0024024E"/>
    <w:rsid w:val="00240422"/>
    <w:rsid w:val="00240444"/>
    <w:rsid w:val="0024044C"/>
    <w:rsid w:val="00240467"/>
    <w:rsid w:val="002404F9"/>
    <w:rsid w:val="00240648"/>
    <w:rsid w:val="0024071C"/>
    <w:rsid w:val="00240992"/>
    <w:rsid w:val="00240A18"/>
    <w:rsid w:val="00240A42"/>
    <w:rsid w:val="00240A50"/>
    <w:rsid w:val="00240A93"/>
    <w:rsid w:val="00240B1E"/>
    <w:rsid w:val="00240B93"/>
    <w:rsid w:val="00240BDD"/>
    <w:rsid w:val="00240D67"/>
    <w:rsid w:val="00240D78"/>
    <w:rsid w:val="00240D95"/>
    <w:rsid w:val="00240DE0"/>
    <w:rsid w:val="00240DED"/>
    <w:rsid w:val="00240E70"/>
    <w:rsid w:val="00240F4A"/>
    <w:rsid w:val="00240FAB"/>
    <w:rsid w:val="002410D7"/>
    <w:rsid w:val="00241154"/>
    <w:rsid w:val="00241158"/>
    <w:rsid w:val="002413C7"/>
    <w:rsid w:val="002413D8"/>
    <w:rsid w:val="00241524"/>
    <w:rsid w:val="002415B7"/>
    <w:rsid w:val="002415CE"/>
    <w:rsid w:val="002417B1"/>
    <w:rsid w:val="0024185F"/>
    <w:rsid w:val="00241874"/>
    <w:rsid w:val="00241885"/>
    <w:rsid w:val="00241959"/>
    <w:rsid w:val="00241962"/>
    <w:rsid w:val="00241BAF"/>
    <w:rsid w:val="00241C3E"/>
    <w:rsid w:val="00241C9C"/>
    <w:rsid w:val="00241D46"/>
    <w:rsid w:val="00241E1C"/>
    <w:rsid w:val="00241E42"/>
    <w:rsid w:val="00241F2C"/>
    <w:rsid w:val="002420BC"/>
    <w:rsid w:val="002420D1"/>
    <w:rsid w:val="0024222D"/>
    <w:rsid w:val="0024229E"/>
    <w:rsid w:val="00242304"/>
    <w:rsid w:val="0024245C"/>
    <w:rsid w:val="00242504"/>
    <w:rsid w:val="0024256D"/>
    <w:rsid w:val="002425F1"/>
    <w:rsid w:val="00242754"/>
    <w:rsid w:val="00242767"/>
    <w:rsid w:val="002427DB"/>
    <w:rsid w:val="002427FB"/>
    <w:rsid w:val="0024280B"/>
    <w:rsid w:val="00242903"/>
    <w:rsid w:val="0024292D"/>
    <w:rsid w:val="00242A47"/>
    <w:rsid w:val="00242B16"/>
    <w:rsid w:val="00242B64"/>
    <w:rsid w:val="00242BF3"/>
    <w:rsid w:val="00243215"/>
    <w:rsid w:val="00243261"/>
    <w:rsid w:val="002432AE"/>
    <w:rsid w:val="002432C4"/>
    <w:rsid w:val="002432CC"/>
    <w:rsid w:val="00243350"/>
    <w:rsid w:val="00243363"/>
    <w:rsid w:val="0024337F"/>
    <w:rsid w:val="002433B7"/>
    <w:rsid w:val="0024341A"/>
    <w:rsid w:val="0024353F"/>
    <w:rsid w:val="0024366A"/>
    <w:rsid w:val="00243679"/>
    <w:rsid w:val="002436C8"/>
    <w:rsid w:val="00243736"/>
    <w:rsid w:val="0024379B"/>
    <w:rsid w:val="002437F9"/>
    <w:rsid w:val="00243813"/>
    <w:rsid w:val="00243865"/>
    <w:rsid w:val="002438AB"/>
    <w:rsid w:val="002438E7"/>
    <w:rsid w:val="002439B0"/>
    <w:rsid w:val="00243C15"/>
    <w:rsid w:val="00243CA1"/>
    <w:rsid w:val="00243D28"/>
    <w:rsid w:val="00243D5E"/>
    <w:rsid w:val="00243EE8"/>
    <w:rsid w:val="0024421F"/>
    <w:rsid w:val="002442D7"/>
    <w:rsid w:val="00244316"/>
    <w:rsid w:val="002445BF"/>
    <w:rsid w:val="002445EB"/>
    <w:rsid w:val="0024471E"/>
    <w:rsid w:val="0024489B"/>
    <w:rsid w:val="0024491C"/>
    <w:rsid w:val="002449C7"/>
    <w:rsid w:val="002449D7"/>
    <w:rsid w:val="00244A72"/>
    <w:rsid w:val="00244B23"/>
    <w:rsid w:val="00244B41"/>
    <w:rsid w:val="00244BBE"/>
    <w:rsid w:val="00244D1B"/>
    <w:rsid w:val="00244EB5"/>
    <w:rsid w:val="00244EC0"/>
    <w:rsid w:val="00245202"/>
    <w:rsid w:val="00245249"/>
    <w:rsid w:val="002453AB"/>
    <w:rsid w:val="0024544D"/>
    <w:rsid w:val="002454F5"/>
    <w:rsid w:val="002455F8"/>
    <w:rsid w:val="0024566D"/>
    <w:rsid w:val="002456FA"/>
    <w:rsid w:val="002457DC"/>
    <w:rsid w:val="002459B4"/>
    <w:rsid w:val="00245A26"/>
    <w:rsid w:val="00245A48"/>
    <w:rsid w:val="00245AAD"/>
    <w:rsid w:val="00245AD3"/>
    <w:rsid w:val="00245B30"/>
    <w:rsid w:val="00245D9B"/>
    <w:rsid w:val="00245DC9"/>
    <w:rsid w:val="00245E70"/>
    <w:rsid w:val="00245E80"/>
    <w:rsid w:val="00245F4E"/>
    <w:rsid w:val="00246065"/>
    <w:rsid w:val="002460BF"/>
    <w:rsid w:val="002460FB"/>
    <w:rsid w:val="0024611E"/>
    <w:rsid w:val="002461DA"/>
    <w:rsid w:val="00246253"/>
    <w:rsid w:val="00246335"/>
    <w:rsid w:val="002463BE"/>
    <w:rsid w:val="002466CC"/>
    <w:rsid w:val="00246746"/>
    <w:rsid w:val="0024681F"/>
    <w:rsid w:val="00246AC1"/>
    <w:rsid w:val="00246ADD"/>
    <w:rsid w:val="00246D46"/>
    <w:rsid w:val="00246D6E"/>
    <w:rsid w:val="00246DFD"/>
    <w:rsid w:val="00246E8E"/>
    <w:rsid w:val="002470E8"/>
    <w:rsid w:val="00247166"/>
    <w:rsid w:val="002471AB"/>
    <w:rsid w:val="0024724E"/>
    <w:rsid w:val="00247275"/>
    <w:rsid w:val="00247306"/>
    <w:rsid w:val="00247370"/>
    <w:rsid w:val="002473DE"/>
    <w:rsid w:val="00247445"/>
    <w:rsid w:val="00247478"/>
    <w:rsid w:val="0024758B"/>
    <w:rsid w:val="002475E7"/>
    <w:rsid w:val="00247648"/>
    <w:rsid w:val="00247678"/>
    <w:rsid w:val="002476E5"/>
    <w:rsid w:val="00247840"/>
    <w:rsid w:val="002478BA"/>
    <w:rsid w:val="00247A9F"/>
    <w:rsid w:val="00247B47"/>
    <w:rsid w:val="00247B99"/>
    <w:rsid w:val="00247C29"/>
    <w:rsid w:val="00247D2D"/>
    <w:rsid w:val="00247DBD"/>
    <w:rsid w:val="00247EA9"/>
    <w:rsid w:val="0025002B"/>
    <w:rsid w:val="0025012F"/>
    <w:rsid w:val="00250186"/>
    <w:rsid w:val="002501EF"/>
    <w:rsid w:val="00250253"/>
    <w:rsid w:val="002503DB"/>
    <w:rsid w:val="0025058A"/>
    <w:rsid w:val="0025060F"/>
    <w:rsid w:val="0025069F"/>
    <w:rsid w:val="002506D2"/>
    <w:rsid w:val="00250830"/>
    <w:rsid w:val="00250950"/>
    <w:rsid w:val="002509C4"/>
    <w:rsid w:val="00250B68"/>
    <w:rsid w:val="00250BCC"/>
    <w:rsid w:val="00250C63"/>
    <w:rsid w:val="00250C9D"/>
    <w:rsid w:val="00250CDD"/>
    <w:rsid w:val="00250D1D"/>
    <w:rsid w:val="00250F00"/>
    <w:rsid w:val="00250F84"/>
    <w:rsid w:val="00250FD7"/>
    <w:rsid w:val="00251164"/>
    <w:rsid w:val="002511C9"/>
    <w:rsid w:val="00251209"/>
    <w:rsid w:val="0025121C"/>
    <w:rsid w:val="00251251"/>
    <w:rsid w:val="00251422"/>
    <w:rsid w:val="0025142A"/>
    <w:rsid w:val="00251437"/>
    <w:rsid w:val="00251536"/>
    <w:rsid w:val="0025153E"/>
    <w:rsid w:val="0025159F"/>
    <w:rsid w:val="002515E4"/>
    <w:rsid w:val="00251606"/>
    <w:rsid w:val="002516AA"/>
    <w:rsid w:val="002516B7"/>
    <w:rsid w:val="002516F4"/>
    <w:rsid w:val="002517D0"/>
    <w:rsid w:val="002518BB"/>
    <w:rsid w:val="00251C92"/>
    <w:rsid w:val="00251CFF"/>
    <w:rsid w:val="00251D93"/>
    <w:rsid w:val="00251E47"/>
    <w:rsid w:val="00251E55"/>
    <w:rsid w:val="00251EA5"/>
    <w:rsid w:val="00251F6F"/>
    <w:rsid w:val="00251F98"/>
    <w:rsid w:val="00252101"/>
    <w:rsid w:val="00252259"/>
    <w:rsid w:val="002522E0"/>
    <w:rsid w:val="00252306"/>
    <w:rsid w:val="0025233C"/>
    <w:rsid w:val="00252375"/>
    <w:rsid w:val="00252430"/>
    <w:rsid w:val="00252529"/>
    <w:rsid w:val="00252608"/>
    <w:rsid w:val="00252640"/>
    <w:rsid w:val="002526FB"/>
    <w:rsid w:val="00252732"/>
    <w:rsid w:val="00252883"/>
    <w:rsid w:val="002529B4"/>
    <w:rsid w:val="00252A71"/>
    <w:rsid w:val="00252BAA"/>
    <w:rsid w:val="00252D05"/>
    <w:rsid w:val="00252E97"/>
    <w:rsid w:val="00252F03"/>
    <w:rsid w:val="00252F71"/>
    <w:rsid w:val="00253014"/>
    <w:rsid w:val="002530B0"/>
    <w:rsid w:val="002530BE"/>
    <w:rsid w:val="002531BF"/>
    <w:rsid w:val="00253358"/>
    <w:rsid w:val="002533E5"/>
    <w:rsid w:val="00253562"/>
    <w:rsid w:val="002535F2"/>
    <w:rsid w:val="0025369B"/>
    <w:rsid w:val="00253723"/>
    <w:rsid w:val="00253757"/>
    <w:rsid w:val="002537B9"/>
    <w:rsid w:val="002537D3"/>
    <w:rsid w:val="00253828"/>
    <w:rsid w:val="0025384A"/>
    <w:rsid w:val="00253906"/>
    <w:rsid w:val="0025391A"/>
    <w:rsid w:val="00253970"/>
    <w:rsid w:val="00253A5F"/>
    <w:rsid w:val="00253B0E"/>
    <w:rsid w:val="00253B1C"/>
    <w:rsid w:val="00253D43"/>
    <w:rsid w:val="00253DCD"/>
    <w:rsid w:val="00253E1E"/>
    <w:rsid w:val="00253E56"/>
    <w:rsid w:val="002540D0"/>
    <w:rsid w:val="002540F1"/>
    <w:rsid w:val="00254125"/>
    <w:rsid w:val="00254217"/>
    <w:rsid w:val="00254230"/>
    <w:rsid w:val="00254279"/>
    <w:rsid w:val="002544A3"/>
    <w:rsid w:val="002544E8"/>
    <w:rsid w:val="002544F2"/>
    <w:rsid w:val="00254590"/>
    <w:rsid w:val="002545B8"/>
    <w:rsid w:val="00254616"/>
    <w:rsid w:val="0025461C"/>
    <w:rsid w:val="0025479F"/>
    <w:rsid w:val="00254826"/>
    <w:rsid w:val="002548E8"/>
    <w:rsid w:val="002548F7"/>
    <w:rsid w:val="00254A1C"/>
    <w:rsid w:val="00254BED"/>
    <w:rsid w:val="00254F39"/>
    <w:rsid w:val="0025503E"/>
    <w:rsid w:val="00255142"/>
    <w:rsid w:val="00255285"/>
    <w:rsid w:val="002554E1"/>
    <w:rsid w:val="00255562"/>
    <w:rsid w:val="0025559C"/>
    <w:rsid w:val="002556D3"/>
    <w:rsid w:val="0025582F"/>
    <w:rsid w:val="002558BC"/>
    <w:rsid w:val="00255956"/>
    <w:rsid w:val="002559C4"/>
    <w:rsid w:val="00255A91"/>
    <w:rsid w:val="00255AA3"/>
    <w:rsid w:val="00255AB0"/>
    <w:rsid w:val="00255ADF"/>
    <w:rsid w:val="00255CB7"/>
    <w:rsid w:val="00255D3E"/>
    <w:rsid w:val="00255D75"/>
    <w:rsid w:val="00255F91"/>
    <w:rsid w:val="00255FDB"/>
    <w:rsid w:val="0025606F"/>
    <w:rsid w:val="002560F5"/>
    <w:rsid w:val="002563EC"/>
    <w:rsid w:val="002564C6"/>
    <w:rsid w:val="002564DC"/>
    <w:rsid w:val="0025658B"/>
    <w:rsid w:val="002565B3"/>
    <w:rsid w:val="002565ED"/>
    <w:rsid w:val="00256707"/>
    <w:rsid w:val="002567D4"/>
    <w:rsid w:val="002567E0"/>
    <w:rsid w:val="00256874"/>
    <w:rsid w:val="00256B6C"/>
    <w:rsid w:val="00256BF9"/>
    <w:rsid w:val="00256D91"/>
    <w:rsid w:val="00256F04"/>
    <w:rsid w:val="00257019"/>
    <w:rsid w:val="0025707C"/>
    <w:rsid w:val="0025709E"/>
    <w:rsid w:val="002570D6"/>
    <w:rsid w:val="00257183"/>
    <w:rsid w:val="002573B4"/>
    <w:rsid w:val="00257462"/>
    <w:rsid w:val="002576EE"/>
    <w:rsid w:val="00257700"/>
    <w:rsid w:val="0025775D"/>
    <w:rsid w:val="00257789"/>
    <w:rsid w:val="002577F1"/>
    <w:rsid w:val="002578FA"/>
    <w:rsid w:val="002579A8"/>
    <w:rsid w:val="00257A42"/>
    <w:rsid w:val="00257A45"/>
    <w:rsid w:val="00257A69"/>
    <w:rsid w:val="00257B21"/>
    <w:rsid w:val="00257BB4"/>
    <w:rsid w:val="00257CD8"/>
    <w:rsid w:val="00257D09"/>
    <w:rsid w:val="00257D43"/>
    <w:rsid w:val="00257D69"/>
    <w:rsid w:val="00257E42"/>
    <w:rsid w:val="00257F19"/>
    <w:rsid w:val="00257F94"/>
    <w:rsid w:val="00260365"/>
    <w:rsid w:val="00260378"/>
    <w:rsid w:val="002603A2"/>
    <w:rsid w:val="00260476"/>
    <w:rsid w:val="00260534"/>
    <w:rsid w:val="00260561"/>
    <w:rsid w:val="002608EB"/>
    <w:rsid w:val="0026098C"/>
    <w:rsid w:val="002609E3"/>
    <w:rsid w:val="00260A50"/>
    <w:rsid w:val="00260BB8"/>
    <w:rsid w:val="00260DF8"/>
    <w:rsid w:val="00260E0C"/>
    <w:rsid w:val="00260E21"/>
    <w:rsid w:val="00260E6B"/>
    <w:rsid w:val="00260E82"/>
    <w:rsid w:val="00260E8B"/>
    <w:rsid w:val="00260F0C"/>
    <w:rsid w:val="00260FA5"/>
    <w:rsid w:val="002610CE"/>
    <w:rsid w:val="00261188"/>
    <w:rsid w:val="002611F5"/>
    <w:rsid w:val="00261244"/>
    <w:rsid w:val="00261280"/>
    <w:rsid w:val="002612A0"/>
    <w:rsid w:val="002614D1"/>
    <w:rsid w:val="0026151C"/>
    <w:rsid w:val="00261521"/>
    <w:rsid w:val="002615FB"/>
    <w:rsid w:val="00261638"/>
    <w:rsid w:val="002617DC"/>
    <w:rsid w:val="002619A9"/>
    <w:rsid w:val="00261A3B"/>
    <w:rsid w:val="00261AF1"/>
    <w:rsid w:val="00261BA3"/>
    <w:rsid w:val="00261BB8"/>
    <w:rsid w:val="00261BD1"/>
    <w:rsid w:val="00261C92"/>
    <w:rsid w:val="00261D99"/>
    <w:rsid w:val="00261E74"/>
    <w:rsid w:val="00261F53"/>
    <w:rsid w:val="00262095"/>
    <w:rsid w:val="00262186"/>
    <w:rsid w:val="002621B6"/>
    <w:rsid w:val="002621C3"/>
    <w:rsid w:val="00262304"/>
    <w:rsid w:val="002625F7"/>
    <w:rsid w:val="0026262F"/>
    <w:rsid w:val="00262680"/>
    <w:rsid w:val="0026273E"/>
    <w:rsid w:val="002627D8"/>
    <w:rsid w:val="00262863"/>
    <w:rsid w:val="002628AD"/>
    <w:rsid w:val="00262923"/>
    <w:rsid w:val="00262968"/>
    <w:rsid w:val="00262975"/>
    <w:rsid w:val="002629B7"/>
    <w:rsid w:val="00262AC2"/>
    <w:rsid w:val="00262B62"/>
    <w:rsid w:val="00262BCE"/>
    <w:rsid w:val="00262C42"/>
    <w:rsid w:val="00262CA7"/>
    <w:rsid w:val="00262CF9"/>
    <w:rsid w:val="00262D54"/>
    <w:rsid w:val="00262DF4"/>
    <w:rsid w:val="00262E45"/>
    <w:rsid w:val="00263271"/>
    <w:rsid w:val="0026343F"/>
    <w:rsid w:val="002635BC"/>
    <w:rsid w:val="00263796"/>
    <w:rsid w:val="00263845"/>
    <w:rsid w:val="002638BC"/>
    <w:rsid w:val="002638D6"/>
    <w:rsid w:val="002638FE"/>
    <w:rsid w:val="00263935"/>
    <w:rsid w:val="00263B69"/>
    <w:rsid w:val="00263B78"/>
    <w:rsid w:val="00263CCF"/>
    <w:rsid w:val="00263F46"/>
    <w:rsid w:val="0026408C"/>
    <w:rsid w:val="0026408E"/>
    <w:rsid w:val="00264126"/>
    <w:rsid w:val="00264148"/>
    <w:rsid w:val="00264155"/>
    <w:rsid w:val="0026417B"/>
    <w:rsid w:val="002641CF"/>
    <w:rsid w:val="0026423C"/>
    <w:rsid w:val="0026430E"/>
    <w:rsid w:val="0026450F"/>
    <w:rsid w:val="0026455F"/>
    <w:rsid w:val="002646F2"/>
    <w:rsid w:val="00264741"/>
    <w:rsid w:val="0026475B"/>
    <w:rsid w:val="00264782"/>
    <w:rsid w:val="0026479F"/>
    <w:rsid w:val="002647B1"/>
    <w:rsid w:val="00264979"/>
    <w:rsid w:val="00264A10"/>
    <w:rsid w:val="00264B06"/>
    <w:rsid w:val="00264B47"/>
    <w:rsid w:val="00264BCB"/>
    <w:rsid w:val="00264CAF"/>
    <w:rsid w:val="00264D48"/>
    <w:rsid w:val="00264E6F"/>
    <w:rsid w:val="00264F04"/>
    <w:rsid w:val="00264F3F"/>
    <w:rsid w:val="0026505A"/>
    <w:rsid w:val="002650BB"/>
    <w:rsid w:val="002653D5"/>
    <w:rsid w:val="0026543D"/>
    <w:rsid w:val="00265458"/>
    <w:rsid w:val="0026557F"/>
    <w:rsid w:val="002655D5"/>
    <w:rsid w:val="002655E3"/>
    <w:rsid w:val="002655FE"/>
    <w:rsid w:val="00265678"/>
    <w:rsid w:val="002656BE"/>
    <w:rsid w:val="00265799"/>
    <w:rsid w:val="002657FD"/>
    <w:rsid w:val="00265849"/>
    <w:rsid w:val="00265889"/>
    <w:rsid w:val="00265A18"/>
    <w:rsid w:val="00265A65"/>
    <w:rsid w:val="00265AE4"/>
    <w:rsid w:val="00265C11"/>
    <w:rsid w:val="00265E00"/>
    <w:rsid w:val="00265E14"/>
    <w:rsid w:val="00265F7F"/>
    <w:rsid w:val="00265F94"/>
    <w:rsid w:val="0026615C"/>
    <w:rsid w:val="002661FF"/>
    <w:rsid w:val="00266205"/>
    <w:rsid w:val="0026628D"/>
    <w:rsid w:val="002662FE"/>
    <w:rsid w:val="00266379"/>
    <w:rsid w:val="0026639B"/>
    <w:rsid w:val="002663CD"/>
    <w:rsid w:val="00266493"/>
    <w:rsid w:val="00266684"/>
    <w:rsid w:val="00266698"/>
    <w:rsid w:val="002666EA"/>
    <w:rsid w:val="0026673A"/>
    <w:rsid w:val="00266743"/>
    <w:rsid w:val="00266780"/>
    <w:rsid w:val="00266782"/>
    <w:rsid w:val="002667B2"/>
    <w:rsid w:val="00266872"/>
    <w:rsid w:val="00266979"/>
    <w:rsid w:val="002669E1"/>
    <w:rsid w:val="00266A38"/>
    <w:rsid w:val="00266A6A"/>
    <w:rsid w:val="00266AEF"/>
    <w:rsid w:val="00266B05"/>
    <w:rsid w:val="00266B7B"/>
    <w:rsid w:val="00266B89"/>
    <w:rsid w:val="00266BFA"/>
    <w:rsid w:val="00266C3B"/>
    <w:rsid w:val="00266C4E"/>
    <w:rsid w:val="00266C71"/>
    <w:rsid w:val="00266C98"/>
    <w:rsid w:val="00266CB2"/>
    <w:rsid w:val="00266F62"/>
    <w:rsid w:val="00266F8A"/>
    <w:rsid w:val="00267102"/>
    <w:rsid w:val="0026726F"/>
    <w:rsid w:val="002672E8"/>
    <w:rsid w:val="002673A5"/>
    <w:rsid w:val="0026742B"/>
    <w:rsid w:val="0026744C"/>
    <w:rsid w:val="002674DC"/>
    <w:rsid w:val="00267798"/>
    <w:rsid w:val="002678F1"/>
    <w:rsid w:val="00267902"/>
    <w:rsid w:val="0026798F"/>
    <w:rsid w:val="00267B02"/>
    <w:rsid w:val="00267BEF"/>
    <w:rsid w:val="00267C61"/>
    <w:rsid w:val="00267D2D"/>
    <w:rsid w:val="00267DE9"/>
    <w:rsid w:val="002700BC"/>
    <w:rsid w:val="0027024D"/>
    <w:rsid w:val="0027025E"/>
    <w:rsid w:val="00270446"/>
    <w:rsid w:val="002706AE"/>
    <w:rsid w:val="0027070A"/>
    <w:rsid w:val="00270849"/>
    <w:rsid w:val="00270977"/>
    <w:rsid w:val="00270A58"/>
    <w:rsid w:val="00270A61"/>
    <w:rsid w:val="00270A8E"/>
    <w:rsid w:val="00270AD8"/>
    <w:rsid w:val="00270B50"/>
    <w:rsid w:val="00270BE5"/>
    <w:rsid w:val="00270CD8"/>
    <w:rsid w:val="00270D76"/>
    <w:rsid w:val="00270F19"/>
    <w:rsid w:val="00270F31"/>
    <w:rsid w:val="00271051"/>
    <w:rsid w:val="00271136"/>
    <w:rsid w:val="0027118F"/>
    <w:rsid w:val="002711F0"/>
    <w:rsid w:val="002712D0"/>
    <w:rsid w:val="00271325"/>
    <w:rsid w:val="00271381"/>
    <w:rsid w:val="00271447"/>
    <w:rsid w:val="002714B4"/>
    <w:rsid w:val="002714C5"/>
    <w:rsid w:val="002716D2"/>
    <w:rsid w:val="002717C5"/>
    <w:rsid w:val="002718AD"/>
    <w:rsid w:val="00271981"/>
    <w:rsid w:val="00271A1E"/>
    <w:rsid w:val="00271AA0"/>
    <w:rsid w:val="00271AAC"/>
    <w:rsid w:val="00271CDF"/>
    <w:rsid w:val="00271CFC"/>
    <w:rsid w:val="00271D48"/>
    <w:rsid w:val="00271D76"/>
    <w:rsid w:val="00271D82"/>
    <w:rsid w:val="00271DB1"/>
    <w:rsid w:val="00271F28"/>
    <w:rsid w:val="00271F75"/>
    <w:rsid w:val="002720AE"/>
    <w:rsid w:val="002720D1"/>
    <w:rsid w:val="002722BF"/>
    <w:rsid w:val="002724E4"/>
    <w:rsid w:val="00272503"/>
    <w:rsid w:val="00272507"/>
    <w:rsid w:val="00272518"/>
    <w:rsid w:val="0027257C"/>
    <w:rsid w:val="0027260B"/>
    <w:rsid w:val="00272642"/>
    <w:rsid w:val="002728F3"/>
    <w:rsid w:val="00272925"/>
    <w:rsid w:val="00272936"/>
    <w:rsid w:val="002729A9"/>
    <w:rsid w:val="00272A81"/>
    <w:rsid w:val="00272AEA"/>
    <w:rsid w:val="00272C61"/>
    <w:rsid w:val="00272CA2"/>
    <w:rsid w:val="00272CBD"/>
    <w:rsid w:val="00272D6E"/>
    <w:rsid w:val="00272F24"/>
    <w:rsid w:val="00272FD6"/>
    <w:rsid w:val="00273048"/>
    <w:rsid w:val="002730D2"/>
    <w:rsid w:val="002731E4"/>
    <w:rsid w:val="0027322C"/>
    <w:rsid w:val="00273342"/>
    <w:rsid w:val="00273408"/>
    <w:rsid w:val="0027346C"/>
    <w:rsid w:val="00273505"/>
    <w:rsid w:val="002737AC"/>
    <w:rsid w:val="00273C4F"/>
    <w:rsid w:val="00273C6A"/>
    <w:rsid w:val="00273DE0"/>
    <w:rsid w:val="00273F22"/>
    <w:rsid w:val="002740B8"/>
    <w:rsid w:val="002741EF"/>
    <w:rsid w:val="00274354"/>
    <w:rsid w:val="002744F2"/>
    <w:rsid w:val="002746C0"/>
    <w:rsid w:val="00274753"/>
    <w:rsid w:val="002747DF"/>
    <w:rsid w:val="00274845"/>
    <w:rsid w:val="0027492A"/>
    <w:rsid w:val="002749F0"/>
    <w:rsid w:val="00274AF1"/>
    <w:rsid w:val="00274B5C"/>
    <w:rsid w:val="00274BA2"/>
    <w:rsid w:val="00274D37"/>
    <w:rsid w:val="00274D47"/>
    <w:rsid w:val="00274F6A"/>
    <w:rsid w:val="00274F78"/>
    <w:rsid w:val="00274FE1"/>
    <w:rsid w:val="002750FC"/>
    <w:rsid w:val="00275156"/>
    <w:rsid w:val="00275319"/>
    <w:rsid w:val="002753F0"/>
    <w:rsid w:val="0027548D"/>
    <w:rsid w:val="00275615"/>
    <w:rsid w:val="00275623"/>
    <w:rsid w:val="00275635"/>
    <w:rsid w:val="00275784"/>
    <w:rsid w:val="002757FB"/>
    <w:rsid w:val="00275860"/>
    <w:rsid w:val="00275C24"/>
    <w:rsid w:val="00275C2B"/>
    <w:rsid w:val="00275DBF"/>
    <w:rsid w:val="00275ECD"/>
    <w:rsid w:val="00275EFE"/>
    <w:rsid w:val="00275FDD"/>
    <w:rsid w:val="0027614B"/>
    <w:rsid w:val="0027615A"/>
    <w:rsid w:val="00276170"/>
    <w:rsid w:val="002761E6"/>
    <w:rsid w:val="00276213"/>
    <w:rsid w:val="002763C3"/>
    <w:rsid w:val="002766BF"/>
    <w:rsid w:val="002766E0"/>
    <w:rsid w:val="0027672E"/>
    <w:rsid w:val="002768C5"/>
    <w:rsid w:val="002769BD"/>
    <w:rsid w:val="00276A5D"/>
    <w:rsid w:val="00276BA3"/>
    <w:rsid w:val="00276C37"/>
    <w:rsid w:val="00276D27"/>
    <w:rsid w:val="00276D8B"/>
    <w:rsid w:val="00276DD5"/>
    <w:rsid w:val="00276DDB"/>
    <w:rsid w:val="00276E3F"/>
    <w:rsid w:val="00277018"/>
    <w:rsid w:val="0027701A"/>
    <w:rsid w:val="00277071"/>
    <w:rsid w:val="0027717A"/>
    <w:rsid w:val="00277223"/>
    <w:rsid w:val="0027725E"/>
    <w:rsid w:val="002772D2"/>
    <w:rsid w:val="00277382"/>
    <w:rsid w:val="002773D0"/>
    <w:rsid w:val="00277550"/>
    <w:rsid w:val="0027768A"/>
    <w:rsid w:val="002776A2"/>
    <w:rsid w:val="002777F8"/>
    <w:rsid w:val="00277804"/>
    <w:rsid w:val="00277B37"/>
    <w:rsid w:val="00277BBA"/>
    <w:rsid w:val="00277C1D"/>
    <w:rsid w:val="00277C76"/>
    <w:rsid w:val="00277CF8"/>
    <w:rsid w:val="00277DAA"/>
    <w:rsid w:val="00277E68"/>
    <w:rsid w:val="00277E72"/>
    <w:rsid w:val="00277F57"/>
    <w:rsid w:val="00277FE4"/>
    <w:rsid w:val="0028040D"/>
    <w:rsid w:val="0028054B"/>
    <w:rsid w:val="0028058F"/>
    <w:rsid w:val="002805BD"/>
    <w:rsid w:val="002805F4"/>
    <w:rsid w:val="00280785"/>
    <w:rsid w:val="002808ED"/>
    <w:rsid w:val="002809C4"/>
    <w:rsid w:val="00280A90"/>
    <w:rsid w:val="00280B9B"/>
    <w:rsid w:val="00280BA6"/>
    <w:rsid w:val="00280CBB"/>
    <w:rsid w:val="00280DB7"/>
    <w:rsid w:val="00280EBD"/>
    <w:rsid w:val="0028115E"/>
    <w:rsid w:val="00281203"/>
    <w:rsid w:val="00281208"/>
    <w:rsid w:val="00281215"/>
    <w:rsid w:val="0028125D"/>
    <w:rsid w:val="00281271"/>
    <w:rsid w:val="00281279"/>
    <w:rsid w:val="00281525"/>
    <w:rsid w:val="0028168B"/>
    <w:rsid w:val="00281715"/>
    <w:rsid w:val="00281876"/>
    <w:rsid w:val="00281976"/>
    <w:rsid w:val="00281983"/>
    <w:rsid w:val="00281991"/>
    <w:rsid w:val="002819F5"/>
    <w:rsid w:val="00281AA3"/>
    <w:rsid w:val="00281C77"/>
    <w:rsid w:val="00281C8D"/>
    <w:rsid w:val="00281E56"/>
    <w:rsid w:val="00282009"/>
    <w:rsid w:val="00282036"/>
    <w:rsid w:val="002820A6"/>
    <w:rsid w:val="0028210D"/>
    <w:rsid w:val="00282187"/>
    <w:rsid w:val="002821D8"/>
    <w:rsid w:val="00282206"/>
    <w:rsid w:val="00282302"/>
    <w:rsid w:val="002823CE"/>
    <w:rsid w:val="002823F5"/>
    <w:rsid w:val="0028241D"/>
    <w:rsid w:val="00282567"/>
    <w:rsid w:val="00282569"/>
    <w:rsid w:val="00282583"/>
    <w:rsid w:val="00282631"/>
    <w:rsid w:val="0028289D"/>
    <w:rsid w:val="0028291A"/>
    <w:rsid w:val="0028298D"/>
    <w:rsid w:val="00282C4D"/>
    <w:rsid w:val="00282CFA"/>
    <w:rsid w:val="00282DF9"/>
    <w:rsid w:val="00282E84"/>
    <w:rsid w:val="00282EE2"/>
    <w:rsid w:val="00282F61"/>
    <w:rsid w:val="00282F62"/>
    <w:rsid w:val="00282F8D"/>
    <w:rsid w:val="00282FC5"/>
    <w:rsid w:val="002830E2"/>
    <w:rsid w:val="00283163"/>
    <w:rsid w:val="00283199"/>
    <w:rsid w:val="002833DE"/>
    <w:rsid w:val="0028353B"/>
    <w:rsid w:val="002836F6"/>
    <w:rsid w:val="00283816"/>
    <w:rsid w:val="0028388A"/>
    <w:rsid w:val="00283963"/>
    <w:rsid w:val="0028396A"/>
    <w:rsid w:val="002839E8"/>
    <w:rsid w:val="00283A78"/>
    <w:rsid w:val="00283AFF"/>
    <w:rsid w:val="00283B84"/>
    <w:rsid w:val="00283F0B"/>
    <w:rsid w:val="00283F5A"/>
    <w:rsid w:val="0028400E"/>
    <w:rsid w:val="002840A3"/>
    <w:rsid w:val="00284128"/>
    <w:rsid w:val="0028415A"/>
    <w:rsid w:val="0028416B"/>
    <w:rsid w:val="002841FC"/>
    <w:rsid w:val="0028428C"/>
    <w:rsid w:val="002842D1"/>
    <w:rsid w:val="00284380"/>
    <w:rsid w:val="0028439C"/>
    <w:rsid w:val="00284441"/>
    <w:rsid w:val="002845D0"/>
    <w:rsid w:val="00284717"/>
    <w:rsid w:val="002848AE"/>
    <w:rsid w:val="002849CC"/>
    <w:rsid w:val="00284A60"/>
    <w:rsid w:val="00284B0C"/>
    <w:rsid w:val="00284CAE"/>
    <w:rsid w:val="00284E43"/>
    <w:rsid w:val="00284ECA"/>
    <w:rsid w:val="00284F9F"/>
    <w:rsid w:val="00284FAE"/>
    <w:rsid w:val="00284FD9"/>
    <w:rsid w:val="00284FEF"/>
    <w:rsid w:val="002850DC"/>
    <w:rsid w:val="00285114"/>
    <w:rsid w:val="002851D7"/>
    <w:rsid w:val="00285291"/>
    <w:rsid w:val="00285345"/>
    <w:rsid w:val="002853A6"/>
    <w:rsid w:val="0028547F"/>
    <w:rsid w:val="002855B2"/>
    <w:rsid w:val="002856CF"/>
    <w:rsid w:val="0028577A"/>
    <w:rsid w:val="002857A6"/>
    <w:rsid w:val="002857C6"/>
    <w:rsid w:val="00285980"/>
    <w:rsid w:val="002859B1"/>
    <w:rsid w:val="00285A4A"/>
    <w:rsid w:val="00285BEC"/>
    <w:rsid w:val="00285C01"/>
    <w:rsid w:val="00285CEB"/>
    <w:rsid w:val="00285D5A"/>
    <w:rsid w:val="00285DB6"/>
    <w:rsid w:val="00285E73"/>
    <w:rsid w:val="00286101"/>
    <w:rsid w:val="00286116"/>
    <w:rsid w:val="0028632C"/>
    <w:rsid w:val="00286410"/>
    <w:rsid w:val="00286419"/>
    <w:rsid w:val="0028652D"/>
    <w:rsid w:val="002865E5"/>
    <w:rsid w:val="0028660C"/>
    <w:rsid w:val="002866E7"/>
    <w:rsid w:val="0028675F"/>
    <w:rsid w:val="002867DF"/>
    <w:rsid w:val="00286871"/>
    <w:rsid w:val="00286A79"/>
    <w:rsid w:val="00286C3C"/>
    <w:rsid w:val="00286CD9"/>
    <w:rsid w:val="00286DE2"/>
    <w:rsid w:val="00286DF9"/>
    <w:rsid w:val="00286E7C"/>
    <w:rsid w:val="00286EFD"/>
    <w:rsid w:val="00286FFB"/>
    <w:rsid w:val="002871C0"/>
    <w:rsid w:val="00287285"/>
    <w:rsid w:val="00287298"/>
    <w:rsid w:val="002872B1"/>
    <w:rsid w:val="0028745F"/>
    <w:rsid w:val="002874E8"/>
    <w:rsid w:val="0028753E"/>
    <w:rsid w:val="002875AB"/>
    <w:rsid w:val="0028768E"/>
    <w:rsid w:val="00287698"/>
    <w:rsid w:val="0028786F"/>
    <w:rsid w:val="00287882"/>
    <w:rsid w:val="00287894"/>
    <w:rsid w:val="002878A4"/>
    <w:rsid w:val="002878FE"/>
    <w:rsid w:val="0028791A"/>
    <w:rsid w:val="00287994"/>
    <w:rsid w:val="00287A05"/>
    <w:rsid w:val="00287A57"/>
    <w:rsid w:val="00287A76"/>
    <w:rsid w:val="00287B6A"/>
    <w:rsid w:val="00287CF1"/>
    <w:rsid w:val="00287D38"/>
    <w:rsid w:val="00287DD8"/>
    <w:rsid w:val="00287E95"/>
    <w:rsid w:val="00287F23"/>
    <w:rsid w:val="00287F70"/>
    <w:rsid w:val="0029019E"/>
    <w:rsid w:val="0029023C"/>
    <w:rsid w:val="002902D7"/>
    <w:rsid w:val="002902EB"/>
    <w:rsid w:val="002902EC"/>
    <w:rsid w:val="002903A7"/>
    <w:rsid w:val="002903C8"/>
    <w:rsid w:val="002904D7"/>
    <w:rsid w:val="0029051C"/>
    <w:rsid w:val="00290542"/>
    <w:rsid w:val="0029058A"/>
    <w:rsid w:val="002905B6"/>
    <w:rsid w:val="00290671"/>
    <w:rsid w:val="00290679"/>
    <w:rsid w:val="002907D5"/>
    <w:rsid w:val="00290BCB"/>
    <w:rsid w:val="00290BE1"/>
    <w:rsid w:val="00290C38"/>
    <w:rsid w:val="00290C86"/>
    <w:rsid w:val="00290C88"/>
    <w:rsid w:val="00290E0A"/>
    <w:rsid w:val="00290FDA"/>
    <w:rsid w:val="002911C0"/>
    <w:rsid w:val="00291318"/>
    <w:rsid w:val="00291326"/>
    <w:rsid w:val="00291524"/>
    <w:rsid w:val="0029159D"/>
    <w:rsid w:val="0029172C"/>
    <w:rsid w:val="00291825"/>
    <w:rsid w:val="00291867"/>
    <w:rsid w:val="0029186B"/>
    <w:rsid w:val="0029199A"/>
    <w:rsid w:val="00291A19"/>
    <w:rsid w:val="00291A29"/>
    <w:rsid w:val="00291A8E"/>
    <w:rsid w:val="00291ABA"/>
    <w:rsid w:val="00291B07"/>
    <w:rsid w:val="00291B3E"/>
    <w:rsid w:val="00291BF7"/>
    <w:rsid w:val="00291C1B"/>
    <w:rsid w:val="00291E1A"/>
    <w:rsid w:val="00291F42"/>
    <w:rsid w:val="00291FC6"/>
    <w:rsid w:val="002921C0"/>
    <w:rsid w:val="0029232A"/>
    <w:rsid w:val="00292410"/>
    <w:rsid w:val="00292427"/>
    <w:rsid w:val="00292511"/>
    <w:rsid w:val="002926EC"/>
    <w:rsid w:val="0029270E"/>
    <w:rsid w:val="002927C3"/>
    <w:rsid w:val="002928E4"/>
    <w:rsid w:val="00292A74"/>
    <w:rsid w:val="00292A84"/>
    <w:rsid w:val="00292AC6"/>
    <w:rsid w:val="00292BA2"/>
    <w:rsid w:val="00292BF9"/>
    <w:rsid w:val="00292C91"/>
    <w:rsid w:val="00292D16"/>
    <w:rsid w:val="00292E6E"/>
    <w:rsid w:val="00292F35"/>
    <w:rsid w:val="00292F4E"/>
    <w:rsid w:val="00292FF2"/>
    <w:rsid w:val="00293097"/>
    <w:rsid w:val="0029330B"/>
    <w:rsid w:val="002933D2"/>
    <w:rsid w:val="0029344F"/>
    <w:rsid w:val="0029359E"/>
    <w:rsid w:val="002935F3"/>
    <w:rsid w:val="00293615"/>
    <w:rsid w:val="002936C0"/>
    <w:rsid w:val="00293722"/>
    <w:rsid w:val="002937CF"/>
    <w:rsid w:val="00293814"/>
    <w:rsid w:val="00293A32"/>
    <w:rsid w:val="00293BD3"/>
    <w:rsid w:val="00293CA7"/>
    <w:rsid w:val="00293DE5"/>
    <w:rsid w:val="00294055"/>
    <w:rsid w:val="0029413F"/>
    <w:rsid w:val="0029428A"/>
    <w:rsid w:val="002942BC"/>
    <w:rsid w:val="00294399"/>
    <w:rsid w:val="002944F2"/>
    <w:rsid w:val="0029469E"/>
    <w:rsid w:val="002946C6"/>
    <w:rsid w:val="002946F4"/>
    <w:rsid w:val="00294717"/>
    <w:rsid w:val="0029473B"/>
    <w:rsid w:val="00294787"/>
    <w:rsid w:val="002947EE"/>
    <w:rsid w:val="00294800"/>
    <w:rsid w:val="00294866"/>
    <w:rsid w:val="00294945"/>
    <w:rsid w:val="0029499F"/>
    <w:rsid w:val="00294A04"/>
    <w:rsid w:val="00294A24"/>
    <w:rsid w:val="00294A5B"/>
    <w:rsid w:val="00294AF8"/>
    <w:rsid w:val="00294BDF"/>
    <w:rsid w:val="00294C5F"/>
    <w:rsid w:val="00294CE0"/>
    <w:rsid w:val="00294CE4"/>
    <w:rsid w:val="00294FCA"/>
    <w:rsid w:val="00294FEF"/>
    <w:rsid w:val="00294FF3"/>
    <w:rsid w:val="0029511D"/>
    <w:rsid w:val="00295250"/>
    <w:rsid w:val="00295263"/>
    <w:rsid w:val="00295268"/>
    <w:rsid w:val="002953BC"/>
    <w:rsid w:val="0029545B"/>
    <w:rsid w:val="00295595"/>
    <w:rsid w:val="002957D0"/>
    <w:rsid w:val="00295812"/>
    <w:rsid w:val="00295831"/>
    <w:rsid w:val="00295A8C"/>
    <w:rsid w:val="00295ACA"/>
    <w:rsid w:val="00295B25"/>
    <w:rsid w:val="00295BA1"/>
    <w:rsid w:val="00295BA4"/>
    <w:rsid w:val="00295D99"/>
    <w:rsid w:val="00295FB3"/>
    <w:rsid w:val="0029602F"/>
    <w:rsid w:val="00296030"/>
    <w:rsid w:val="0029607D"/>
    <w:rsid w:val="002961AE"/>
    <w:rsid w:val="00296214"/>
    <w:rsid w:val="00296233"/>
    <w:rsid w:val="00296251"/>
    <w:rsid w:val="00296263"/>
    <w:rsid w:val="0029626B"/>
    <w:rsid w:val="00296392"/>
    <w:rsid w:val="00296587"/>
    <w:rsid w:val="002966AA"/>
    <w:rsid w:val="002966E5"/>
    <w:rsid w:val="00296794"/>
    <w:rsid w:val="00296857"/>
    <w:rsid w:val="002969D2"/>
    <w:rsid w:val="00296A1A"/>
    <w:rsid w:val="00296A2A"/>
    <w:rsid w:val="00296AF3"/>
    <w:rsid w:val="00296C19"/>
    <w:rsid w:val="00296C9D"/>
    <w:rsid w:val="00296CDB"/>
    <w:rsid w:val="0029701A"/>
    <w:rsid w:val="00297228"/>
    <w:rsid w:val="00297332"/>
    <w:rsid w:val="002973A3"/>
    <w:rsid w:val="00297453"/>
    <w:rsid w:val="00297458"/>
    <w:rsid w:val="0029746D"/>
    <w:rsid w:val="00297592"/>
    <w:rsid w:val="00297627"/>
    <w:rsid w:val="00297630"/>
    <w:rsid w:val="0029766B"/>
    <w:rsid w:val="0029767A"/>
    <w:rsid w:val="00297852"/>
    <w:rsid w:val="00297A1A"/>
    <w:rsid w:val="00297A52"/>
    <w:rsid w:val="00297C05"/>
    <w:rsid w:val="00297C76"/>
    <w:rsid w:val="00297D51"/>
    <w:rsid w:val="00297D74"/>
    <w:rsid w:val="00297DBA"/>
    <w:rsid w:val="00297DEE"/>
    <w:rsid w:val="00297E38"/>
    <w:rsid w:val="00297E79"/>
    <w:rsid w:val="00297F8E"/>
    <w:rsid w:val="002A002C"/>
    <w:rsid w:val="002A00FD"/>
    <w:rsid w:val="002A018C"/>
    <w:rsid w:val="002A0285"/>
    <w:rsid w:val="002A0427"/>
    <w:rsid w:val="002A04DB"/>
    <w:rsid w:val="002A0695"/>
    <w:rsid w:val="002A096D"/>
    <w:rsid w:val="002A0ABC"/>
    <w:rsid w:val="002A0BF7"/>
    <w:rsid w:val="002A0C40"/>
    <w:rsid w:val="002A0CF7"/>
    <w:rsid w:val="002A0D92"/>
    <w:rsid w:val="002A0DA7"/>
    <w:rsid w:val="002A0E3B"/>
    <w:rsid w:val="002A0E51"/>
    <w:rsid w:val="002A0E89"/>
    <w:rsid w:val="002A0E97"/>
    <w:rsid w:val="002A0EF5"/>
    <w:rsid w:val="002A0FF0"/>
    <w:rsid w:val="002A104F"/>
    <w:rsid w:val="002A118E"/>
    <w:rsid w:val="002A11C4"/>
    <w:rsid w:val="002A1281"/>
    <w:rsid w:val="002A1325"/>
    <w:rsid w:val="002A139C"/>
    <w:rsid w:val="002A15D9"/>
    <w:rsid w:val="002A15E3"/>
    <w:rsid w:val="002A15EA"/>
    <w:rsid w:val="002A1722"/>
    <w:rsid w:val="002A17BC"/>
    <w:rsid w:val="002A17C7"/>
    <w:rsid w:val="002A19C1"/>
    <w:rsid w:val="002A1A3C"/>
    <w:rsid w:val="002A1AE5"/>
    <w:rsid w:val="002A1D88"/>
    <w:rsid w:val="002A1DD0"/>
    <w:rsid w:val="002A1F4E"/>
    <w:rsid w:val="002A204D"/>
    <w:rsid w:val="002A2202"/>
    <w:rsid w:val="002A2551"/>
    <w:rsid w:val="002A272E"/>
    <w:rsid w:val="002A2757"/>
    <w:rsid w:val="002A279F"/>
    <w:rsid w:val="002A27E1"/>
    <w:rsid w:val="002A29CC"/>
    <w:rsid w:val="002A2ADE"/>
    <w:rsid w:val="002A2F15"/>
    <w:rsid w:val="002A2FE0"/>
    <w:rsid w:val="002A3154"/>
    <w:rsid w:val="002A320A"/>
    <w:rsid w:val="002A331C"/>
    <w:rsid w:val="002A3405"/>
    <w:rsid w:val="002A34D6"/>
    <w:rsid w:val="002A3563"/>
    <w:rsid w:val="002A3592"/>
    <w:rsid w:val="002A3650"/>
    <w:rsid w:val="002A365C"/>
    <w:rsid w:val="002A3676"/>
    <w:rsid w:val="002A3789"/>
    <w:rsid w:val="002A3973"/>
    <w:rsid w:val="002A39CA"/>
    <w:rsid w:val="002A3A42"/>
    <w:rsid w:val="002A3AEE"/>
    <w:rsid w:val="002A3B55"/>
    <w:rsid w:val="002A3B65"/>
    <w:rsid w:val="002A3BC6"/>
    <w:rsid w:val="002A3BCA"/>
    <w:rsid w:val="002A3E88"/>
    <w:rsid w:val="002A3F40"/>
    <w:rsid w:val="002A4020"/>
    <w:rsid w:val="002A40DE"/>
    <w:rsid w:val="002A41A1"/>
    <w:rsid w:val="002A42EF"/>
    <w:rsid w:val="002A43B3"/>
    <w:rsid w:val="002A4751"/>
    <w:rsid w:val="002A4763"/>
    <w:rsid w:val="002A4807"/>
    <w:rsid w:val="002A4866"/>
    <w:rsid w:val="002A4883"/>
    <w:rsid w:val="002A493E"/>
    <w:rsid w:val="002A494D"/>
    <w:rsid w:val="002A4967"/>
    <w:rsid w:val="002A4A67"/>
    <w:rsid w:val="002A4A8A"/>
    <w:rsid w:val="002A4B24"/>
    <w:rsid w:val="002A4C02"/>
    <w:rsid w:val="002A4C14"/>
    <w:rsid w:val="002A4CD3"/>
    <w:rsid w:val="002A4CD9"/>
    <w:rsid w:val="002A4D06"/>
    <w:rsid w:val="002A4E3F"/>
    <w:rsid w:val="002A4ED1"/>
    <w:rsid w:val="002A4FA3"/>
    <w:rsid w:val="002A4FD7"/>
    <w:rsid w:val="002A4FD9"/>
    <w:rsid w:val="002A4FE0"/>
    <w:rsid w:val="002A503E"/>
    <w:rsid w:val="002A5112"/>
    <w:rsid w:val="002A5138"/>
    <w:rsid w:val="002A51F8"/>
    <w:rsid w:val="002A5245"/>
    <w:rsid w:val="002A52E3"/>
    <w:rsid w:val="002A5455"/>
    <w:rsid w:val="002A55E2"/>
    <w:rsid w:val="002A5601"/>
    <w:rsid w:val="002A5640"/>
    <w:rsid w:val="002A5677"/>
    <w:rsid w:val="002A57F6"/>
    <w:rsid w:val="002A592D"/>
    <w:rsid w:val="002A5933"/>
    <w:rsid w:val="002A5934"/>
    <w:rsid w:val="002A5B97"/>
    <w:rsid w:val="002A5CD7"/>
    <w:rsid w:val="002A5D84"/>
    <w:rsid w:val="002A5DB8"/>
    <w:rsid w:val="002A5F49"/>
    <w:rsid w:val="002A6073"/>
    <w:rsid w:val="002A6211"/>
    <w:rsid w:val="002A6269"/>
    <w:rsid w:val="002A62EF"/>
    <w:rsid w:val="002A634C"/>
    <w:rsid w:val="002A6354"/>
    <w:rsid w:val="002A642E"/>
    <w:rsid w:val="002A64A0"/>
    <w:rsid w:val="002A6594"/>
    <w:rsid w:val="002A6595"/>
    <w:rsid w:val="002A65BE"/>
    <w:rsid w:val="002A674E"/>
    <w:rsid w:val="002A699A"/>
    <w:rsid w:val="002A6AB0"/>
    <w:rsid w:val="002A6B23"/>
    <w:rsid w:val="002A6BBE"/>
    <w:rsid w:val="002A6BC1"/>
    <w:rsid w:val="002A6C48"/>
    <w:rsid w:val="002A6C7F"/>
    <w:rsid w:val="002A6D73"/>
    <w:rsid w:val="002A6EE8"/>
    <w:rsid w:val="002A72E0"/>
    <w:rsid w:val="002A750B"/>
    <w:rsid w:val="002A7658"/>
    <w:rsid w:val="002A769C"/>
    <w:rsid w:val="002A76D3"/>
    <w:rsid w:val="002A790E"/>
    <w:rsid w:val="002A7919"/>
    <w:rsid w:val="002A7A6D"/>
    <w:rsid w:val="002A7C44"/>
    <w:rsid w:val="002A7DA7"/>
    <w:rsid w:val="002A7F40"/>
    <w:rsid w:val="002A7F50"/>
    <w:rsid w:val="002B012C"/>
    <w:rsid w:val="002B01F4"/>
    <w:rsid w:val="002B02E7"/>
    <w:rsid w:val="002B062F"/>
    <w:rsid w:val="002B09E5"/>
    <w:rsid w:val="002B0BE5"/>
    <w:rsid w:val="002B0E48"/>
    <w:rsid w:val="002B0E9A"/>
    <w:rsid w:val="002B0F74"/>
    <w:rsid w:val="002B0F86"/>
    <w:rsid w:val="002B1154"/>
    <w:rsid w:val="002B120D"/>
    <w:rsid w:val="002B13E8"/>
    <w:rsid w:val="002B157A"/>
    <w:rsid w:val="002B1688"/>
    <w:rsid w:val="002B16B1"/>
    <w:rsid w:val="002B1702"/>
    <w:rsid w:val="002B1798"/>
    <w:rsid w:val="002B1862"/>
    <w:rsid w:val="002B1B2F"/>
    <w:rsid w:val="002B1B43"/>
    <w:rsid w:val="002B1B60"/>
    <w:rsid w:val="002B1FAF"/>
    <w:rsid w:val="002B1FB7"/>
    <w:rsid w:val="002B2140"/>
    <w:rsid w:val="002B2649"/>
    <w:rsid w:val="002B2676"/>
    <w:rsid w:val="002B2728"/>
    <w:rsid w:val="002B2755"/>
    <w:rsid w:val="002B27F8"/>
    <w:rsid w:val="002B2801"/>
    <w:rsid w:val="002B281E"/>
    <w:rsid w:val="002B2850"/>
    <w:rsid w:val="002B28D3"/>
    <w:rsid w:val="002B29AC"/>
    <w:rsid w:val="002B29D1"/>
    <w:rsid w:val="002B29E4"/>
    <w:rsid w:val="002B2A04"/>
    <w:rsid w:val="002B2A18"/>
    <w:rsid w:val="002B2AE0"/>
    <w:rsid w:val="002B2AE4"/>
    <w:rsid w:val="002B2B90"/>
    <w:rsid w:val="002B2DD7"/>
    <w:rsid w:val="002B2FDA"/>
    <w:rsid w:val="002B306B"/>
    <w:rsid w:val="002B30CF"/>
    <w:rsid w:val="002B31C3"/>
    <w:rsid w:val="002B325A"/>
    <w:rsid w:val="002B326E"/>
    <w:rsid w:val="002B338D"/>
    <w:rsid w:val="002B350E"/>
    <w:rsid w:val="002B3588"/>
    <w:rsid w:val="002B35C3"/>
    <w:rsid w:val="002B35DC"/>
    <w:rsid w:val="002B3605"/>
    <w:rsid w:val="002B36AF"/>
    <w:rsid w:val="002B375E"/>
    <w:rsid w:val="002B377E"/>
    <w:rsid w:val="002B37BC"/>
    <w:rsid w:val="002B38AC"/>
    <w:rsid w:val="002B390A"/>
    <w:rsid w:val="002B3A4E"/>
    <w:rsid w:val="002B3A6B"/>
    <w:rsid w:val="002B3BE1"/>
    <w:rsid w:val="002B3C15"/>
    <w:rsid w:val="002B3C23"/>
    <w:rsid w:val="002B3DDA"/>
    <w:rsid w:val="002B3F49"/>
    <w:rsid w:val="002B3FC8"/>
    <w:rsid w:val="002B3FDC"/>
    <w:rsid w:val="002B40DE"/>
    <w:rsid w:val="002B40ED"/>
    <w:rsid w:val="002B4177"/>
    <w:rsid w:val="002B428E"/>
    <w:rsid w:val="002B42E6"/>
    <w:rsid w:val="002B43AE"/>
    <w:rsid w:val="002B43F2"/>
    <w:rsid w:val="002B445F"/>
    <w:rsid w:val="002B46AE"/>
    <w:rsid w:val="002B46D8"/>
    <w:rsid w:val="002B471F"/>
    <w:rsid w:val="002B4741"/>
    <w:rsid w:val="002B4844"/>
    <w:rsid w:val="002B4854"/>
    <w:rsid w:val="002B4A40"/>
    <w:rsid w:val="002B4AAD"/>
    <w:rsid w:val="002B4B8B"/>
    <w:rsid w:val="002B4D34"/>
    <w:rsid w:val="002B4D36"/>
    <w:rsid w:val="002B4DBC"/>
    <w:rsid w:val="002B4DC4"/>
    <w:rsid w:val="002B4F6A"/>
    <w:rsid w:val="002B50BA"/>
    <w:rsid w:val="002B515F"/>
    <w:rsid w:val="002B522D"/>
    <w:rsid w:val="002B5341"/>
    <w:rsid w:val="002B536A"/>
    <w:rsid w:val="002B5423"/>
    <w:rsid w:val="002B5461"/>
    <w:rsid w:val="002B54D2"/>
    <w:rsid w:val="002B5588"/>
    <w:rsid w:val="002B569F"/>
    <w:rsid w:val="002B5753"/>
    <w:rsid w:val="002B577A"/>
    <w:rsid w:val="002B5B1F"/>
    <w:rsid w:val="002B5B39"/>
    <w:rsid w:val="002B5C43"/>
    <w:rsid w:val="002B5C60"/>
    <w:rsid w:val="002B5F41"/>
    <w:rsid w:val="002B5FCA"/>
    <w:rsid w:val="002B604E"/>
    <w:rsid w:val="002B60FA"/>
    <w:rsid w:val="002B62E5"/>
    <w:rsid w:val="002B63EA"/>
    <w:rsid w:val="002B666A"/>
    <w:rsid w:val="002B6698"/>
    <w:rsid w:val="002B6773"/>
    <w:rsid w:val="002B685E"/>
    <w:rsid w:val="002B68C0"/>
    <w:rsid w:val="002B6960"/>
    <w:rsid w:val="002B69B8"/>
    <w:rsid w:val="002B6A71"/>
    <w:rsid w:val="002B6B61"/>
    <w:rsid w:val="002B6D1B"/>
    <w:rsid w:val="002B6D23"/>
    <w:rsid w:val="002B6D59"/>
    <w:rsid w:val="002B6E35"/>
    <w:rsid w:val="002B6E8F"/>
    <w:rsid w:val="002B6FA9"/>
    <w:rsid w:val="002B6FE7"/>
    <w:rsid w:val="002B700A"/>
    <w:rsid w:val="002B741D"/>
    <w:rsid w:val="002B757C"/>
    <w:rsid w:val="002B75EA"/>
    <w:rsid w:val="002B7760"/>
    <w:rsid w:val="002B779F"/>
    <w:rsid w:val="002B78BA"/>
    <w:rsid w:val="002B78DE"/>
    <w:rsid w:val="002B7A6F"/>
    <w:rsid w:val="002B7C1E"/>
    <w:rsid w:val="002B7DE6"/>
    <w:rsid w:val="002B7EB5"/>
    <w:rsid w:val="002B7F53"/>
    <w:rsid w:val="002C001F"/>
    <w:rsid w:val="002C0135"/>
    <w:rsid w:val="002C0373"/>
    <w:rsid w:val="002C0480"/>
    <w:rsid w:val="002C0515"/>
    <w:rsid w:val="002C0568"/>
    <w:rsid w:val="002C05B7"/>
    <w:rsid w:val="002C060E"/>
    <w:rsid w:val="002C079D"/>
    <w:rsid w:val="002C07AC"/>
    <w:rsid w:val="002C07DD"/>
    <w:rsid w:val="002C0938"/>
    <w:rsid w:val="002C09EB"/>
    <w:rsid w:val="002C0A14"/>
    <w:rsid w:val="002C0B34"/>
    <w:rsid w:val="002C0BA2"/>
    <w:rsid w:val="002C0CAE"/>
    <w:rsid w:val="002C0DF1"/>
    <w:rsid w:val="002C0F11"/>
    <w:rsid w:val="002C0F3A"/>
    <w:rsid w:val="002C1037"/>
    <w:rsid w:val="002C1120"/>
    <w:rsid w:val="002C11D6"/>
    <w:rsid w:val="002C124B"/>
    <w:rsid w:val="002C1367"/>
    <w:rsid w:val="002C13CE"/>
    <w:rsid w:val="002C1424"/>
    <w:rsid w:val="002C1446"/>
    <w:rsid w:val="002C1654"/>
    <w:rsid w:val="002C16A8"/>
    <w:rsid w:val="002C1791"/>
    <w:rsid w:val="002C180B"/>
    <w:rsid w:val="002C19E0"/>
    <w:rsid w:val="002C1BEE"/>
    <w:rsid w:val="002C1CC9"/>
    <w:rsid w:val="002C1CE8"/>
    <w:rsid w:val="002C1D89"/>
    <w:rsid w:val="002C201E"/>
    <w:rsid w:val="002C20A9"/>
    <w:rsid w:val="002C2231"/>
    <w:rsid w:val="002C2246"/>
    <w:rsid w:val="002C2294"/>
    <w:rsid w:val="002C2361"/>
    <w:rsid w:val="002C2405"/>
    <w:rsid w:val="002C2508"/>
    <w:rsid w:val="002C2574"/>
    <w:rsid w:val="002C2758"/>
    <w:rsid w:val="002C2764"/>
    <w:rsid w:val="002C277D"/>
    <w:rsid w:val="002C2D5A"/>
    <w:rsid w:val="002C2D70"/>
    <w:rsid w:val="002C2D8E"/>
    <w:rsid w:val="002C2EE2"/>
    <w:rsid w:val="002C2F93"/>
    <w:rsid w:val="002C31A5"/>
    <w:rsid w:val="002C31FE"/>
    <w:rsid w:val="002C3316"/>
    <w:rsid w:val="002C34AC"/>
    <w:rsid w:val="002C36A1"/>
    <w:rsid w:val="002C370C"/>
    <w:rsid w:val="002C383F"/>
    <w:rsid w:val="002C3B75"/>
    <w:rsid w:val="002C3D91"/>
    <w:rsid w:val="002C3F6F"/>
    <w:rsid w:val="002C3FBF"/>
    <w:rsid w:val="002C400D"/>
    <w:rsid w:val="002C4055"/>
    <w:rsid w:val="002C4217"/>
    <w:rsid w:val="002C438E"/>
    <w:rsid w:val="002C4404"/>
    <w:rsid w:val="002C449E"/>
    <w:rsid w:val="002C44B3"/>
    <w:rsid w:val="002C44ED"/>
    <w:rsid w:val="002C4696"/>
    <w:rsid w:val="002C47F5"/>
    <w:rsid w:val="002C4849"/>
    <w:rsid w:val="002C49EA"/>
    <w:rsid w:val="002C4A53"/>
    <w:rsid w:val="002C4B80"/>
    <w:rsid w:val="002C4BCE"/>
    <w:rsid w:val="002C4C3E"/>
    <w:rsid w:val="002C4D71"/>
    <w:rsid w:val="002C4E90"/>
    <w:rsid w:val="002C4F13"/>
    <w:rsid w:val="002C4F7A"/>
    <w:rsid w:val="002C4F7F"/>
    <w:rsid w:val="002C4FDA"/>
    <w:rsid w:val="002C508A"/>
    <w:rsid w:val="002C5155"/>
    <w:rsid w:val="002C521F"/>
    <w:rsid w:val="002C53BF"/>
    <w:rsid w:val="002C5487"/>
    <w:rsid w:val="002C5530"/>
    <w:rsid w:val="002C5541"/>
    <w:rsid w:val="002C5561"/>
    <w:rsid w:val="002C568B"/>
    <w:rsid w:val="002C58BC"/>
    <w:rsid w:val="002C5A5F"/>
    <w:rsid w:val="002C5BDB"/>
    <w:rsid w:val="002C5BE3"/>
    <w:rsid w:val="002C5C50"/>
    <w:rsid w:val="002C5E21"/>
    <w:rsid w:val="002C60CE"/>
    <w:rsid w:val="002C60F4"/>
    <w:rsid w:val="002C613F"/>
    <w:rsid w:val="002C620C"/>
    <w:rsid w:val="002C6238"/>
    <w:rsid w:val="002C6465"/>
    <w:rsid w:val="002C662D"/>
    <w:rsid w:val="002C66C9"/>
    <w:rsid w:val="002C6732"/>
    <w:rsid w:val="002C6754"/>
    <w:rsid w:val="002C6A4A"/>
    <w:rsid w:val="002C6A9A"/>
    <w:rsid w:val="002C6B6E"/>
    <w:rsid w:val="002C6B77"/>
    <w:rsid w:val="002C6D73"/>
    <w:rsid w:val="002C6DB8"/>
    <w:rsid w:val="002C6E1F"/>
    <w:rsid w:val="002C6E32"/>
    <w:rsid w:val="002C6E57"/>
    <w:rsid w:val="002C6E70"/>
    <w:rsid w:val="002C6E7F"/>
    <w:rsid w:val="002C6E86"/>
    <w:rsid w:val="002C7085"/>
    <w:rsid w:val="002C7112"/>
    <w:rsid w:val="002C7529"/>
    <w:rsid w:val="002C770C"/>
    <w:rsid w:val="002C77EF"/>
    <w:rsid w:val="002C7973"/>
    <w:rsid w:val="002C7A94"/>
    <w:rsid w:val="002C7BA3"/>
    <w:rsid w:val="002C7BC7"/>
    <w:rsid w:val="002C7CC4"/>
    <w:rsid w:val="002C7DA8"/>
    <w:rsid w:val="002D0061"/>
    <w:rsid w:val="002D0071"/>
    <w:rsid w:val="002D021D"/>
    <w:rsid w:val="002D02D3"/>
    <w:rsid w:val="002D0425"/>
    <w:rsid w:val="002D0445"/>
    <w:rsid w:val="002D0A5B"/>
    <w:rsid w:val="002D0B39"/>
    <w:rsid w:val="002D0BD8"/>
    <w:rsid w:val="002D0C5A"/>
    <w:rsid w:val="002D0DA3"/>
    <w:rsid w:val="002D0EA6"/>
    <w:rsid w:val="002D0EB8"/>
    <w:rsid w:val="002D0FE2"/>
    <w:rsid w:val="002D106D"/>
    <w:rsid w:val="002D10A0"/>
    <w:rsid w:val="002D1104"/>
    <w:rsid w:val="002D11F5"/>
    <w:rsid w:val="002D123B"/>
    <w:rsid w:val="002D1769"/>
    <w:rsid w:val="002D1864"/>
    <w:rsid w:val="002D1934"/>
    <w:rsid w:val="002D1A39"/>
    <w:rsid w:val="002D1AAB"/>
    <w:rsid w:val="002D1CED"/>
    <w:rsid w:val="002D1DFC"/>
    <w:rsid w:val="002D200F"/>
    <w:rsid w:val="002D21A7"/>
    <w:rsid w:val="002D220B"/>
    <w:rsid w:val="002D226F"/>
    <w:rsid w:val="002D2283"/>
    <w:rsid w:val="002D23C2"/>
    <w:rsid w:val="002D23F9"/>
    <w:rsid w:val="002D246E"/>
    <w:rsid w:val="002D25BE"/>
    <w:rsid w:val="002D25C5"/>
    <w:rsid w:val="002D2620"/>
    <w:rsid w:val="002D2745"/>
    <w:rsid w:val="002D2814"/>
    <w:rsid w:val="002D281D"/>
    <w:rsid w:val="002D2965"/>
    <w:rsid w:val="002D298B"/>
    <w:rsid w:val="002D2990"/>
    <w:rsid w:val="002D29C5"/>
    <w:rsid w:val="002D2AF6"/>
    <w:rsid w:val="002D2BC9"/>
    <w:rsid w:val="002D2D7D"/>
    <w:rsid w:val="002D2DBC"/>
    <w:rsid w:val="002D2DED"/>
    <w:rsid w:val="002D2EED"/>
    <w:rsid w:val="002D2F60"/>
    <w:rsid w:val="002D2FEE"/>
    <w:rsid w:val="002D357D"/>
    <w:rsid w:val="002D3594"/>
    <w:rsid w:val="002D36C4"/>
    <w:rsid w:val="002D36CE"/>
    <w:rsid w:val="002D3742"/>
    <w:rsid w:val="002D3777"/>
    <w:rsid w:val="002D37C8"/>
    <w:rsid w:val="002D37CE"/>
    <w:rsid w:val="002D3839"/>
    <w:rsid w:val="002D3903"/>
    <w:rsid w:val="002D3A3A"/>
    <w:rsid w:val="002D3B10"/>
    <w:rsid w:val="002D3B15"/>
    <w:rsid w:val="002D3B6D"/>
    <w:rsid w:val="002D40D3"/>
    <w:rsid w:val="002D4218"/>
    <w:rsid w:val="002D422C"/>
    <w:rsid w:val="002D4306"/>
    <w:rsid w:val="002D4542"/>
    <w:rsid w:val="002D4567"/>
    <w:rsid w:val="002D457C"/>
    <w:rsid w:val="002D45CD"/>
    <w:rsid w:val="002D4608"/>
    <w:rsid w:val="002D46AB"/>
    <w:rsid w:val="002D46B1"/>
    <w:rsid w:val="002D46F5"/>
    <w:rsid w:val="002D479F"/>
    <w:rsid w:val="002D47AA"/>
    <w:rsid w:val="002D47AD"/>
    <w:rsid w:val="002D48D4"/>
    <w:rsid w:val="002D491C"/>
    <w:rsid w:val="002D4A7B"/>
    <w:rsid w:val="002D4A89"/>
    <w:rsid w:val="002D4BFE"/>
    <w:rsid w:val="002D4C93"/>
    <w:rsid w:val="002D4D38"/>
    <w:rsid w:val="002D4F07"/>
    <w:rsid w:val="002D4F73"/>
    <w:rsid w:val="002D4FDD"/>
    <w:rsid w:val="002D5026"/>
    <w:rsid w:val="002D5074"/>
    <w:rsid w:val="002D50A7"/>
    <w:rsid w:val="002D513F"/>
    <w:rsid w:val="002D5164"/>
    <w:rsid w:val="002D51FE"/>
    <w:rsid w:val="002D52B1"/>
    <w:rsid w:val="002D53FB"/>
    <w:rsid w:val="002D5490"/>
    <w:rsid w:val="002D562C"/>
    <w:rsid w:val="002D57DA"/>
    <w:rsid w:val="002D5837"/>
    <w:rsid w:val="002D58F4"/>
    <w:rsid w:val="002D59D2"/>
    <w:rsid w:val="002D5A0F"/>
    <w:rsid w:val="002D5A8A"/>
    <w:rsid w:val="002D5BE7"/>
    <w:rsid w:val="002D5CA5"/>
    <w:rsid w:val="002D5CCA"/>
    <w:rsid w:val="002D5CF7"/>
    <w:rsid w:val="002D5D23"/>
    <w:rsid w:val="002D5D63"/>
    <w:rsid w:val="002D6199"/>
    <w:rsid w:val="002D62EA"/>
    <w:rsid w:val="002D6312"/>
    <w:rsid w:val="002D63B1"/>
    <w:rsid w:val="002D64CB"/>
    <w:rsid w:val="002D662E"/>
    <w:rsid w:val="002D6699"/>
    <w:rsid w:val="002D66F6"/>
    <w:rsid w:val="002D680F"/>
    <w:rsid w:val="002D69AA"/>
    <w:rsid w:val="002D6AC3"/>
    <w:rsid w:val="002D6AF6"/>
    <w:rsid w:val="002D6C1C"/>
    <w:rsid w:val="002D6D8E"/>
    <w:rsid w:val="002D6DF6"/>
    <w:rsid w:val="002D6EF5"/>
    <w:rsid w:val="002D6F61"/>
    <w:rsid w:val="002D70F2"/>
    <w:rsid w:val="002D739C"/>
    <w:rsid w:val="002D745F"/>
    <w:rsid w:val="002D75BB"/>
    <w:rsid w:val="002D7667"/>
    <w:rsid w:val="002D76AA"/>
    <w:rsid w:val="002D7788"/>
    <w:rsid w:val="002D78BA"/>
    <w:rsid w:val="002D78F9"/>
    <w:rsid w:val="002D79A1"/>
    <w:rsid w:val="002D79B3"/>
    <w:rsid w:val="002D7B60"/>
    <w:rsid w:val="002D7C03"/>
    <w:rsid w:val="002D7C5A"/>
    <w:rsid w:val="002D7C91"/>
    <w:rsid w:val="002D7E30"/>
    <w:rsid w:val="002E00D8"/>
    <w:rsid w:val="002E00ED"/>
    <w:rsid w:val="002E01AC"/>
    <w:rsid w:val="002E036F"/>
    <w:rsid w:val="002E0496"/>
    <w:rsid w:val="002E050E"/>
    <w:rsid w:val="002E0581"/>
    <w:rsid w:val="002E05A8"/>
    <w:rsid w:val="002E05CC"/>
    <w:rsid w:val="002E0744"/>
    <w:rsid w:val="002E082F"/>
    <w:rsid w:val="002E098C"/>
    <w:rsid w:val="002E0A39"/>
    <w:rsid w:val="002E0B3B"/>
    <w:rsid w:val="002E0C6A"/>
    <w:rsid w:val="002E0E20"/>
    <w:rsid w:val="002E0E9C"/>
    <w:rsid w:val="002E0F18"/>
    <w:rsid w:val="002E0FD9"/>
    <w:rsid w:val="002E0FF1"/>
    <w:rsid w:val="002E0FF6"/>
    <w:rsid w:val="002E1157"/>
    <w:rsid w:val="002E116E"/>
    <w:rsid w:val="002E11B5"/>
    <w:rsid w:val="002E12BC"/>
    <w:rsid w:val="002E15AA"/>
    <w:rsid w:val="002E163D"/>
    <w:rsid w:val="002E175B"/>
    <w:rsid w:val="002E1831"/>
    <w:rsid w:val="002E185C"/>
    <w:rsid w:val="002E19C3"/>
    <w:rsid w:val="002E1C5E"/>
    <w:rsid w:val="002E1CD4"/>
    <w:rsid w:val="002E1DA4"/>
    <w:rsid w:val="002E1F0E"/>
    <w:rsid w:val="002E202B"/>
    <w:rsid w:val="002E20DC"/>
    <w:rsid w:val="002E226E"/>
    <w:rsid w:val="002E237A"/>
    <w:rsid w:val="002E24DF"/>
    <w:rsid w:val="002E2583"/>
    <w:rsid w:val="002E2607"/>
    <w:rsid w:val="002E2694"/>
    <w:rsid w:val="002E26AC"/>
    <w:rsid w:val="002E26EE"/>
    <w:rsid w:val="002E2812"/>
    <w:rsid w:val="002E2B54"/>
    <w:rsid w:val="002E2BC9"/>
    <w:rsid w:val="002E2C3F"/>
    <w:rsid w:val="002E2C63"/>
    <w:rsid w:val="002E2CDC"/>
    <w:rsid w:val="002E2DEC"/>
    <w:rsid w:val="002E2E27"/>
    <w:rsid w:val="002E2F6A"/>
    <w:rsid w:val="002E311F"/>
    <w:rsid w:val="002E3372"/>
    <w:rsid w:val="002E33F7"/>
    <w:rsid w:val="002E3420"/>
    <w:rsid w:val="002E34BF"/>
    <w:rsid w:val="002E3544"/>
    <w:rsid w:val="002E35F0"/>
    <w:rsid w:val="002E3672"/>
    <w:rsid w:val="002E377F"/>
    <w:rsid w:val="002E37F1"/>
    <w:rsid w:val="002E3802"/>
    <w:rsid w:val="002E3BA7"/>
    <w:rsid w:val="002E3CAA"/>
    <w:rsid w:val="002E3D42"/>
    <w:rsid w:val="002E3D63"/>
    <w:rsid w:val="002E3DBC"/>
    <w:rsid w:val="002E3E79"/>
    <w:rsid w:val="002E3E7B"/>
    <w:rsid w:val="002E3E7E"/>
    <w:rsid w:val="002E3E85"/>
    <w:rsid w:val="002E3F63"/>
    <w:rsid w:val="002E3F6D"/>
    <w:rsid w:val="002E3F87"/>
    <w:rsid w:val="002E405F"/>
    <w:rsid w:val="002E4100"/>
    <w:rsid w:val="002E4186"/>
    <w:rsid w:val="002E41B2"/>
    <w:rsid w:val="002E425E"/>
    <w:rsid w:val="002E433A"/>
    <w:rsid w:val="002E448E"/>
    <w:rsid w:val="002E4591"/>
    <w:rsid w:val="002E46F8"/>
    <w:rsid w:val="002E472F"/>
    <w:rsid w:val="002E4A46"/>
    <w:rsid w:val="002E4A4F"/>
    <w:rsid w:val="002E4B90"/>
    <w:rsid w:val="002E4CFF"/>
    <w:rsid w:val="002E4ED9"/>
    <w:rsid w:val="002E4FDE"/>
    <w:rsid w:val="002E501D"/>
    <w:rsid w:val="002E507C"/>
    <w:rsid w:val="002E5105"/>
    <w:rsid w:val="002E511B"/>
    <w:rsid w:val="002E51BB"/>
    <w:rsid w:val="002E524F"/>
    <w:rsid w:val="002E5259"/>
    <w:rsid w:val="002E52E7"/>
    <w:rsid w:val="002E52FB"/>
    <w:rsid w:val="002E532C"/>
    <w:rsid w:val="002E5345"/>
    <w:rsid w:val="002E535A"/>
    <w:rsid w:val="002E53D6"/>
    <w:rsid w:val="002E54A3"/>
    <w:rsid w:val="002E55C1"/>
    <w:rsid w:val="002E56E8"/>
    <w:rsid w:val="002E5715"/>
    <w:rsid w:val="002E595A"/>
    <w:rsid w:val="002E59CF"/>
    <w:rsid w:val="002E5AD6"/>
    <w:rsid w:val="002E5BF1"/>
    <w:rsid w:val="002E5C8A"/>
    <w:rsid w:val="002E5D4E"/>
    <w:rsid w:val="002E5DE0"/>
    <w:rsid w:val="002E5E4F"/>
    <w:rsid w:val="002E5F10"/>
    <w:rsid w:val="002E601B"/>
    <w:rsid w:val="002E621D"/>
    <w:rsid w:val="002E6276"/>
    <w:rsid w:val="002E6279"/>
    <w:rsid w:val="002E634F"/>
    <w:rsid w:val="002E6584"/>
    <w:rsid w:val="002E6726"/>
    <w:rsid w:val="002E68B9"/>
    <w:rsid w:val="002E6911"/>
    <w:rsid w:val="002E6952"/>
    <w:rsid w:val="002E69A9"/>
    <w:rsid w:val="002E6B8B"/>
    <w:rsid w:val="002E6CD0"/>
    <w:rsid w:val="002E6E31"/>
    <w:rsid w:val="002E6F68"/>
    <w:rsid w:val="002E7080"/>
    <w:rsid w:val="002E71AC"/>
    <w:rsid w:val="002E71B3"/>
    <w:rsid w:val="002E72DB"/>
    <w:rsid w:val="002E746C"/>
    <w:rsid w:val="002E7490"/>
    <w:rsid w:val="002E7500"/>
    <w:rsid w:val="002E75CA"/>
    <w:rsid w:val="002E7693"/>
    <w:rsid w:val="002E7723"/>
    <w:rsid w:val="002E7757"/>
    <w:rsid w:val="002E78BC"/>
    <w:rsid w:val="002E7A1A"/>
    <w:rsid w:val="002E7A9F"/>
    <w:rsid w:val="002E7AB8"/>
    <w:rsid w:val="002E7E07"/>
    <w:rsid w:val="002E7F08"/>
    <w:rsid w:val="002E7F93"/>
    <w:rsid w:val="002F01A8"/>
    <w:rsid w:val="002F03E9"/>
    <w:rsid w:val="002F04BB"/>
    <w:rsid w:val="002F04CC"/>
    <w:rsid w:val="002F0608"/>
    <w:rsid w:val="002F06AB"/>
    <w:rsid w:val="002F0AAB"/>
    <w:rsid w:val="002F0D3D"/>
    <w:rsid w:val="002F0E0A"/>
    <w:rsid w:val="002F0EDF"/>
    <w:rsid w:val="002F0F96"/>
    <w:rsid w:val="002F1004"/>
    <w:rsid w:val="002F11D3"/>
    <w:rsid w:val="002F1495"/>
    <w:rsid w:val="002F1552"/>
    <w:rsid w:val="002F1580"/>
    <w:rsid w:val="002F160F"/>
    <w:rsid w:val="002F161A"/>
    <w:rsid w:val="002F165B"/>
    <w:rsid w:val="002F171C"/>
    <w:rsid w:val="002F17F8"/>
    <w:rsid w:val="002F1928"/>
    <w:rsid w:val="002F1A6B"/>
    <w:rsid w:val="002F1ADA"/>
    <w:rsid w:val="002F1CB5"/>
    <w:rsid w:val="002F1CC8"/>
    <w:rsid w:val="002F1E46"/>
    <w:rsid w:val="002F1E73"/>
    <w:rsid w:val="002F1EFC"/>
    <w:rsid w:val="002F1F44"/>
    <w:rsid w:val="002F210F"/>
    <w:rsid w:val="002F2119"/>
    <w:rsid w:val="002F2143"/>
    <w:rsid w:val="002F2178"/>
    <w:rsid w:val="002F225F"/>
    <w:rsid w:val="002F2399"/>
    <w:rsid w:val="002F2579"/>
    <w:rsid w:val="002F2626"/>
    <w:rsid w:val="002F2852"/>
    <w:rsid w:val="002F285C"/>
    <w:rsid w:val="002F2BB0"/>
    <w:rsid w:val="002F2C02"/>
    <w:rsid w:val="002F2CD7"/>
    <w:rsid w:val="002F2D05"/>
    <w:rsid w:val="002F2E9D"/>
    <w:rsid w:val="002F2EF7"/>
    <w:rsid w:val="002F2F20"/>
    <w:rsid w:val="002F2F28"/>
    <w:rsid w:val="002F306A"/>
    <w:rsid w:val="002F30C5"/>
    <w:rsid w:val="002F32AA"/>
    <w:rsid w:val="002F32FD"/>
    <w:rsid w:val="002F33C6"/>
    <w:rsid w:val="002F33EA"/>
    <w:rsid w:val="002F3402"/>
    <w:rsid w:val="002F3452"/>
    <w:rsid w:val="002F3460"/>
    <w:rsid w:val="002F3662"/>
    <w:rsid w:val="002F3778"/>
    <w:rsid w:val="002F3892"/>
    <w:rsid w:val="002F38CC"/>
    <w:rsid w:val="002F390B"/>
    <w:rsid w:val="002F3934"/>
    <w:rsid w:val="002F3AE5"/>
    <w:rsid w:val="002F3AFB"/>
    <w:rsid w:val="002F3B24"/>
    <w:rsid w:val="002F3BD8"/>
    <w:rsid w:val="002F3C4F"/>
    <w:rsid w:val="002F3C5F"/>
    <w:rsid w:val="002F3CA7"/>
    <w:rsid w:val="002F3D1C"/>
    <w:rsid w:val="002F3DD2"/>
    <w:rsid w:val="002F3E4D"/>
    <w:rsid w:val="002F3E70"/>
    <w:rsid w:val="002F3E81"/>
    <w:rsid w:val="002F3F97"/>
    <w:rsid w:val="002F3FC0"/>
    <w:rsid w:val="002F40EE"/>
    <w:rsid w:val="002F411A"/>
    <w:rsid w:val="002F420F"/>
    <w:rsid w:val="002F42B6"/>
    <w:rsid w:val="002F43CF"/>
    <w:rsid w:val="002F4448"/>
    <w:rsid w:val="002F4589"/>
    <w:rsid w:val="002F4590"/>
    <w:rsid w:val="002F460F"/>
    <w:rsid w:val="002F465D"/>
    <w:rsid w:val="002F4776"/>
    <w:rsid w:val="002F47F1"/>
    <w:rsid w:val="002F4954"/>
    <w:rsid w:val="002F49D1"/>
    <w:rsid w:val="002F4A32"/>
    <w:rsid w:val="002F4A8F"/>
    <w:rsid w:val="002F4B31"/>
    <w:rsid w:val="002F4C24"/>
    <w:rsid w:val="002F4DAA"/>
    <w:rsid w:val="002F4E51"/>
    <w:rsid w:val="002F4EB8"/>
    <w:rsid w:val="002F4EDB"/>
    <w:rsid w:val="002F4F68"/>
    <w:rsid w:val="002F4FA4"/>
    <w:rsid w:val="002F50D2"/>
    <w:rsid w:val="002F517D"/>
    <w:rsid w:val="002F5195"/>
    <w:rsid w:val="002F520D"/>
    <w:rsid w:val="002F5309"/>
    <w:rsid w:val="002F54F0"/>
    <w:rsid w:val="002F553E"/>
    <w:rsid w:val="002F5656"/>
    <w:rsid w:val="002F572A"/>
    <w:rsid w:val="002F57FD"/>
    <w:rsid w:val="002F5809"/>
    <w:rsid w:val="002F5977"/>
    <w:rsid w:val="002F5B36"/>
    <w:rsid w:val="002F5CF0"/>
    <w:rsid w:val="002F5DF7"/>
    <w:rsid w:val="002F5F41"/>
    <w:rsid w:val="002F601E"/>
    <w:rsid w:val="002F60AD"/>
    <w:rsid w:val="002F6120"/>
    <w:rsid w:val="002F618C"/>
    <w:rsid w:val="002F640F"/>
    <w:rsid w:val="002F6422"/>
    <w:rsid w:val="002F6513"/>
    <w:rsid w:val="002F658B"/>
    <w:rsid w:val="002F6648"/>
    <w:rsid w:val="002F6679"/>
    <w:rsid w:val="002F66A6"/>
    <w:rsid w:val="002F6803"/>
    <w:rsid w:val="002F68E0"/>
    <w:rsid w:val="002F68EA"/>
    <w:rsid w:val="002F6A39"/>
    <w:rsid w:val="002F6C3A"/>
    <w:rsid w:val="002F6C40"/>
    <w:rsid w:val="002F6CAD"/>
    <w:rsid w:val="002F6CF2"/>
    <w:rsid w:val="002F6D00"/>
    <w:rsid w:val="002F7005"/>
    <w:rsid w:val="002F7172"/>
    <w:rsid w:val="002F71F3"/>
    <w:rsid w:val="002F7322"/>
    <w:rsid w:val="002F73D2"/>
    <w:rsid w:val="002F748E"/>
    <w:rsid w:val="002F7494"/>
    <w:rsid w:val="002F75C4"/>
    <w:rsid w:val="002F773A"/>
    <w:rsid w:val="002F77F4"/>
    <w:rsid w:val="002F781B"/>
    <w:rsid w:val="002F78A0"/>
    <w:rsid w:val="002F78B7"/>
    <w:rsid w:val="002F7904"/>
    <w:rsid w:val="002F7934"/>
    <w:rsid w:val="002F7971"/>
    <w:rsid w:val="002F79B9"/>
    <w:rsid w:val="002F7A7D"/>
    <w:rsid w:val="002F7A86"/>
    <w:rsid w:val="002F7B06"/>
    <w:rsid w:val="002F7B0F"/>
    <w:rsid w:val="002F7B12"/>
    <w:rsid w:val="002F7BC3"/>
    <w:rsid w:val="002F7C3F"/>
    <w:rsid w:val="002F7E35"/>
    <w:rsid w:val="002F7E8C"/>
    <w:rsid w:val="002F7F62"/>
    <w:rsid w:val="003000BC"/>
    <w:rsid w:val="003001A2"/>
    <w:rsid w:val="00300215"/>
    <w:rsid w:val="00300273"/>
    <w:rsid w:val="00300305"/>
    <w:rsid w:val="00300336"/>
    <w:rsid w:val="003004BD"/>
    <w:rsid w:val="003007FF"/>
    <w:rsid w:val="00300843"/>
    <w:rsid w:val="003008F7"/>
    <w:rsid w:val="00300993"/>
    <w:rsid w:val="003009C4"/>
    <w:rsid w:val="00300B0B"/>
    <w:rsid w:val="00300D37"/>
    <w:rsid w:val="00300E2C"/>
    <w:rsid w:val="00300EC4"/>
    <w:rsid w:val="003010A6"/>
    <w:rsid w:val="00301206"/>
    <w:rsid w:val="00301436"/>
    <w:rsid w:val="003014AD"/>
    <w:rsid w:val="003014FD"/>
    <w:rsid w:val="003015AC"/>
    <w:rsid w:val="003015ED"/>
    <w:rsid w:val="003017F6"/>
    <w:rsid w:val="0030185D"/>
    <w:rsid w:val="00301864"/>
    <w:rsid w:val="003018A0"/>
    <w:rsid w:val="0030195E"/>
    <w:rsid w:val="00301993"/>
    <w:rsid w:val="0030199F"/>
    <w:rsid w:val="00301B54"/>
    <w:rsid w:val="00301BFF"/>
    <w:rsid w:val="00301C60"/>
    <w:rsid w:val="00301C81"/>
    <w:rsid w:val="00301F7E"/>
    <w:rsid w:val="00302043"/>
    <w:rsid w:val="00302243"/>
    <w:rsid w:val="0030243F"/>
    <w:rsid w:val="0030249C"/>
    <w:rsid w:val="00302624"/>
    <w:rsid w:val="0030266C"/>
    <w:rsid w:val="00302694"/>
    <w:rsid w:val="0030269D"/>
    <w:rsid w:val="003026B4"/>
    <w:rsid w:val="00302763"/>
    <w:rsid w:val="00302873"/>
    <w:rsid w:val="003028B5"/>
    <w:rsid w:val="00302923"/>
    <w:rsid w:val="00302970"/>
    <w:rsid w:val="00302972"/>
    <w:rsid w:val="00302996"/>
    <w:rsid w:val="00302BE0"/>
    <w:rsid w:val="00302C33"/>
    <w:rsid w:val="00302C9E"/>
    <w:rsid w:val="00303061"/>
    <w:rsid w:val="00303069"/>
    <w:rsid w:val="00303099"/>
    <w:rsid w:val="003030A1"/>
    <w:rsid w:val="003030C4"/>
    <w:rsid w:val="0030320E"/>
    <w:rsid w:val="00303249"/>
    <w:rsid w:val="003032A3"/>
    <w:rsid w:val="003032C0"/>
    <w:rsid w:val="003033BF"/>
    <w:rsid w:val="00303494"/>
    <w:rsid w:val="0030350A"/>
    <w:rsid w:val="003035E0"/>
    <w:rsid w:val="00303674"/>
    <w:rsid w:val="003036A9"/>
    <w:rsid w:val="003036AC"/>
    <w:rsid w:val="003036C9"/>
    <w:rsid w:val="00303728"/>
    <w:rsid w:val="003037BC"/>
    <w:rsid w:val="0030398E"/>
    <w:rsid w:val="003039CF"/>
    <w:rsid w:val="003039D0"/>
    <w:rsid w:val="00303B15"/>
    <w:rsid w:val="00303B44"/>
    <w:rsid w:val="00303C8B"/>
    <w:rsid w:val="00303CF4"/>
    <w:rsid w:val="00303E1E"/>
    <w:rsid w:val="00303F2C"/>
    <w:rsid w:val="00303FE8"/>
    <w:rsid w:val="0030416C"/>
    <w:rsid w:val="00304200"/>
    <w:rsid w:val="003043D0"/>
    <w:rsid w:val="0030441E"/>
    <w:rsid w:val="00304494"/>
    <w:rsid w:val="00304703"/>
    <w:rsid w:val="00304790"/>
    <w:rsid w:val="003047C0"/>
    <w:rsid w:val="003048A0"/>
    <w:rsid w:val="003049F6"/>
    <w:rsid w:val="00304A52"/>
    <w:rsid w:val="00304B70"/>
    <w:rsid w:val="00304C33"/>
    <w:rsid w:val="00304D83"/>
    <w:rsid w:val="00304E55"/>
    <w:rsid w:val="00304E77"/>
    <w:rsid w:val="00304E8B"/>
    <w:rsid w:val="00304E94"/>
    <w:rsid w:val="00304F11"/>
    <w:rsid w:val="00304F2B"/>
    <w:rsid w:val="00304FF5"/>
    <w:rsid w:val="00305053"/>
    <w:rsid w:val="00305068"/>
    <w:rsid w:val="003050CB"/>
    <w:rsid w:val="003050CC"/>
    <w:rsid w:val="003051B2"/>
    <w:rsid w:val="003051BD"/>
    <w:rsid w:val="003051ED"/>
    <w:rsid w:val="0030521A"/>
    <w:rsid w:val="003052C5"/>
    <w:rsid w:val="00305304"/>
    <w:rsid w:val="00305362"/>
    <w:rsid w:val="00305427"/>
    <w:rsid w:val="00305441"/>
    <w:rsid w:val="0030544E"/>
    <w:rsid w:val="003054CA"/>
    <w:rsid w:val="00305672"/>
    <w:rsid w:val="0030571E"/>
    <w:rsid w:val="00305785"/>
    <w:rsid w:val="0030579C"/>
    <w:rsid w:val="00305995"/>
    <w:rsid w:val="003059DF"/>
    <w:rsid w:val="00305A2E"/>
    <w:rsid w:val="00305C96"/>
    <w:rsid w:val="00305CB0"/>
    <w:rsid w:val="00305D52"/>
    <w:rsid w:val="00305D72"/>
    <w:rsid w:val="00305EE1"/>
    <w:rsid w:val="00305F5F"/>
    <w:rsid w:val="003060ED"/>
    <w:rsid w:val="00306153"/>
    <w:rsid w:val="0030615A"/>
    <w:rsid w:val="003061B3"/>
    <w:rsid w:val="003062D8"/>
    <w:rsid w:val="003062E8"/>
    <w:rsid w:val="0030631E"/>
    <w:rsid w:val="003063B2"/>
    <w:rsid w:val="003064A1"/>
    <w:rsid w:val="003064BA"/>
    <w:rsid w:val="00306509"/>
    <w:rsid w:val="00306615"/>
    <w:rsid w:val="00306657"/>
    <w:rsid w:val="00306673"/>
    <w:rsid w:val="00306705"/>
    <w:rsid w:val="00306738"/>
    <w:rsid w:val="00306742"/>
    <w:rsid w:val="003069EF"/>
    <w:rsid w:val="00306A13"/>
    <w:rsid w:val="00306B5E"/>
    <w:rsid w:val="00306BAD"/>
    <w:rsid w:val="00306E20"/>
    <w:rsid w:val="00306F62"/>
    <w:rsid w:val="00306FED"/>
    <w:rsid w:val="0030701A"/>
    <w:rsid w:val="0030737A"/>
    <w:rsid w:val="0030741D"/>
    <w:rsid w:val="00307493"/>
    <w:rsid w:val="00307800"/>
    <w:rsid w:val="00307863"/>
    <w:rsid w:val="0030788C"/>
    <w:rsid w:val="00307960"/>
    <w:rsid w:val="003079A6"/>
    <w:rsid w:val="00307BB7"/>
    <w:rsid w:val="00307C48"/>
    <w:rsid w:val="00307D33"/>
    <w:rsid w:val="00307DB3"/>
    <w:rsid w:val="00307DC2"/>
    <w:rsid w:val="00310097"/>
    <w:rsid w:val="003100E2"/>
    <w:rsid w:val="003100EA"/>
    <w:rsid w:val="00310158"/>
    <w:rsid w:val="003101FE"/>
    <w:rsid w:val="003102A2"/>
    <w:rsid w:val="00310590"/>
    <w:rsid w:val="0031059E"/>
    <w:rsid w:val="003105BF"/>
    <w:rsid w:val="00310866"/>
    <w:rsid w:val="00310994"/>
    <w:rsid w:val="003109F5"/>
    <w:rsid w:val="00310A2B"/>
    <w:rsid w:val="00310A38"/>
    <w:rsid w:val="00310C22"/>
    <w:rsid w:val="00310D66"/>
    <w:rsid w:val="00310ECD"/>
    <w:rsid w:val="00310F2D"/>
    <w:rsid w:val="00310F6B"/>
    <w:rsid w:val="00310F78"/>
    <w:rsid w:val="00310FCC"/>
    <w:rsid w:val="00310FFB"/>
    <w:rsid w:val="00311137"/>
    <w:rsid w:val="003111E4"/>
    <w:rsid w:val="003111FC"/>
    <w:rsid w:val="0031128B"/>
    <w:rsid w:val="003113B0"/>
    <w:rsid w:val="0031160E"/>
    <w:rsid w:val="00311655"/>
    <w:rsid w:val="0031178C"/>
    <w:rsid w:val="00311799"/>
    <w:rsid w:val="003117A3"/>
    <w:rsid w:val="003117A5"/>
    <w:rsid w:val="003117A9"/>
    <w:rsid w:val="003117B7"/>
    <w:rsid w:val="00311883"/>
    <w:rsid w:val="00311938"/>
    <w:rsid w:val="00311949"/>
    <w:rsid w:val="0031195D"/>
    <w:rsid w:val="00311990"/>
    <w:rsid w:val="00311A02"/>
    <w:rsid w:val="00311A4E"/>
    <w:rsid w:val="00311A75"/>
    <w:rsid w:val="00311AC9"/>
    <w:rsid w:val="00311BA7"/>
    <w:rsid w:val="00311CB6"/>
    <w:rsid w:val="00311D41"/>
    <w:rsid w:val="00311D9C"/>
    <w:rsid w:val="00311DA4"/>
    <w:rsid w:val="00311DE2"/>
    <w:rsid w:val="00311E9F"/>
    <w:rsid w:val="00311F57"/>
    <w:rsid w:val="00311FEB"/>
    <w:rsid w:val="0031208A"/>
    <w:rsid w:val="0031214A"/>
    <w:rsid w:val="00312202"/>
    <w:rsid w:val="0031228A"/>
    <w:rsid w:val="003123CB"/>
    <w:rsid w:val="00312432"/>
    <w:rsid w:val="00312459"/>
    <w:rsid w:val="003124B7"/>
    <w:rsid w:val="003124DB"/>
    <w:rsid w:val="00312516"/>
    <w:rsid w:val="003126D6"/>
    <w:rsid w:val="0031296A"/>
    <w:rsid w:val="00312CBB"/>
    <w:rsid w:val="00312DB3"/>
    <w:rsid w:val="00312F48"/>
    <w:rsid w:val="00312FA7"/>
    <w:rsid w:val="0031305C"/>
    <w:rsid w:val="003130BF"/>
    <w:rsid w:val="003131BF"/>
    <w:rsid w:val="003133C3"/>
    <w:rsid w:val="00313460"/>
    <w:rsid w:val="00313471"/>
    <w:rsid w:val="003134EB"/>
    <w:rsid w:val="003135A1"/>
    <w:rsid w:val="003137FC"/>
    <w:rsid w:val="00313AD2"/>
    <w:rsid w:val="00313B22"/>
    <w:rsid w:val="00313D52"/>
    <w:rsid w:val="00313E31"/>
    <w:rsid w:val="00313EB5"/>
    <w:rsid w:val="00314038"/>
    <w:rsid w:val="00314073"/>
    <w:rsid w:val="003140C8"/>
    <w:rsid w:val="003141AD"/>
    <w:rsid w:val="0031421C"/>
    <w:rsid w:val="00314301"/>
    <w:rsid w:val="0031436E"/>
    <w:rsid w:val="00314468"/>
    <w:rsid w:val="003145CF"/>
    <w:rsid w:val="003145E2"/>
    <w:rsid w:val="00314741"/>
    <w:rsid w:val="0031491F"/>
    <w:rsid w:val="00314965"/>
    <w:rsid w:val="00314A4F"/>
    <w:rsid w:val="00314AED"/>
    <w:rsid w:val="00314D6B"/>
    <w:rsid w:val="00314D99"/>
    <w:rsid w:val="00314DEA"/>
    <w:rsid w:val="00314E04"/>
    <w:rsid w:val="00314F9A"/>
    <w:rsid w:val="00315060"/>
    <w:rsid w:val="003150F5"/>
    <w:rsid w:val="00315121"/>
    <w:rsid w:val="003153A4"/>
    <w:rsid w:val="00315439"/>
    <w:rsid w:val="0031558E"/>
    <w:rsid w:val="003156BF"/>
    <w:rsid w:val="0031576C"/>
    <w:rsid w:val="0031590E"/>
    <w:rsid w:val="00315910"/>
    <w:rsid w:val="0031592B"/>
    <w:rsid w:val="00315957"/>
    <w:rsid w:val="00315A01"/>
    <w:rsid w:val="00315A3C"/>
    <w:rsid w:val="00315A4A"/>
    <w:rsid w:val="00315A98"/>
    <w:rsid w:val="00315B3B"/>
    <w:rsid w:val="00315C04"/>
    <w:rsid w:val="00315E3D"/>
    <w:rsid w:val="00315F52"/>
    <w:rsid w:val="00316114"/>
    <w:rsid w:val="0031611B"/>
    <w:rsid w:val="003161AF"/>
    <w:rsid w:val="003162A3"/>
    <w:rsid w:val="003164BC"/>
    <w:rsid w:val="003165DE"/>
    <w:rsid w:val="00316664"/>
    <w:rsid w:val="003166FF"/>
    <w:rsid w:val="003168B7"/>
    <w:rsid w:val="00316931"/>
    <w:rsid w:val="00316991"/>
    <w:rsid w:val="00316B3D"/>
    <w:rsid w:val="00316B6F"/>
    <w:rsid w:val="00316C2B"/>
    <w:rsid w:val="00316DC1"/>
    <w:rsid w:val="00316E41"/>
    <w:rsid w:val="00316EB8"/>
    <w:rsid w:val="00316F89"/>
    <w:rsid w:val="00316FBB"/>
    <w:rsid w:val="00316FE7"/>
    <w:rsid w:val="00316FEA"/>
    <w:rsid w:val="0031707E"/>
    <w:rsid w:val="00317215"/>
    <w:rsid w:val="00317328"/>
    <w:rsid w:val="00317336"/>
    <w:rsid w:val="00317376"/>
    <w:rsid w:val="00317514"/>
    <w:rsid w:val="0031753E"/>
    <w:rsid w:val="003176CE"/>
    <w:rsid w:val="0031773C"/>
    <w:rsid w:val="003177B4"/>
    <w:rsid w:val="003179DC"/>
    <w:rsid w:val="00317AA5"/>
    <w:rsid w:val="00317B6E"/>
    <w:rsid w:val="0032010A"/>
    <w:rsid w:val="00320488"/>
    <w:rsid w:val="003206B0"/>
    <w:rsid w:val="0032074E"/>
    <w:rsid w:val="0032089D"/>
    <w:rsid w:val="00320952"/>
    <w:rsid w:val="003209A6"/>
    <w:rsid w:val="00320B68"/>
    <w:rsid w:val="00320BB3"/>
    <w:rsid w:val="00320DB3"/>
    <w:rsid w:val="00320F6A"/>
    <w:rsid w:val="00320FEA"/>
    <w:rsid w:val="0032107C"/>
    <w:rsid w:val="0032108B"/>
    <w:rsid w:val="0032108D"/>
    <w:rsid w:val="00321184"/>
    <w:rsid w:val="003211F5"/>
    <w:rsid w:val="0032127E"/>
    <w:rsid w:val="003212E9"/>
    <w:rsid w:val="00321356"/>
    <w:rsid w:val="003214C1"/>
    <w:rsid w:val="003214FD"/>
    <w:rsid w:val="00321507"/>
    <w:rsid w:val="00321571"/>
    <w:rsid w:val="003215E5"/>
    <w:rsid w:val="00321658"/>
    <w:rsid w:val="003216E6"/>
    <w:rsid w:val="00321742"/>
    <w:rsid w:val="00321873"/>
    <w:rsid w:val="00321900"/>
    <w:rsid w:val="003219F6"/>
    <w:rsid w:val="00321A31"/>
    <w:rsid w:val="00321A45"/>
    <w:rsid w:val="00321AAC"/>
    <w:rsid w:val="00321AF2"/>
    <w:rsid w:val="00321C5D"/>
    <w:rsid w:val="00321C95"/>
    <w:rsid w:val="00321C99"/>
    <w:rsid w:val="00321D9B"/>
    <w:rsid w:val="00321E14"/>
    <w:rsid w:val="00321EFA"/>
    <w:rsid w:val="00321F1A"/>
    <w:rsid w:val="00321F91"/>
    <w:rsid w:val="003220B0"/>
    <w:rsid w:val="003220C7"/>
    <w:rsid w:val="00322154"/>
    <w:rsid w:val="003221D9"/>
    <w:rsid w:val="003224C4"/>
    <w:rsid w:val="0032252D"/>
    <w:rsid w:val="003225AA"/>
    <w:rsid w:val="003225FF"/>
    <w:rsid w:val="0032275F"/>
    <w:rsid w:val="00322799"/>
    <w:rsid w:val="00322802"/>
    <w:rsid w:val="003228C3"/>
    <w:rsid w:val="0032293C"/>
    <w:rsid w:val="00322949"/>
    <w:rsid w:val="00322990"/>
    <w:rsid w:val="00322D63"/>
    <w:rsid w:val="00322E8D"/>
    <w:rsid w:val="00322F29"/>
    <w:rsid w:val="00322FED"/>
    <w:rsid w:val="003230B9"/>
    <w:rsid w:val="003233AB"/>
    <w:rsid w:val="0032343A"/>
    <w:rsid w:val="0032347D"/>
    <w:rsid w:val="0032365B"/>
    <w:rsid w:val="00323AB8"/>
    <w:rsid w:val="00323B79"/>
    <w:rsid w:val="00323B86"/>
    <w:rsid w:val="00323CAB"/>
    <w:rsid w:val="00323CC3"/>
    <w:rsid w:val="00323D01"/>
    <w:rsid w:val="00323D98"/>
    <w:rsid w:val="00323DA7"/>
    <w:rsid w:val="00323E59"/>
    <w:rsid w:val="00323ECC"/>
    <w:rsid w:val="00323F7F"/>
    <w:rsid w:val="00323FBD"/>
    <w:rsid w:val="00323FEC"/>
    <w:rsid w:val="0032402D"/>
    <w:rsid w:val="0032408D"/>
    <w:rsid w:val="00324106"/>
    <w:rsid w:val="003242B5"/>
    <w:rsid w:val="00324309"/>
    <w:rsid w:val="00324367"/>
    <w:rsid w:val="00324551"/>
    <w:rsid w:val="00324574"/>
    <w:rsid w:val="00324605"/>
    <w:rsid w:val="003246F7"/>
    <w:rsid w:val="00324790"/>
    <w:rsid w:val="00324813"/>
    <w:rsid w:val="00324891"/>
    <w:rsid w:val="003248C9"/>
    <w:rsid w:val="003248ED"/>
    <w:rsid w:val="00324999"/>
    <w:rsid w:val="00324A38"/>
    <w:rsid w:val="00324BD7"/>
    <w:rsid w:val="00324C26"/>
    <w:rsid w:val="00324C5B"/>
    <w:rsid w:val="00324DF0"/>
    <w:rsid w:val="00324E84"/>
    <w:rsid w:val="00324EEF"/>
    <w:rsid w:val="00324F63"/>
    <w:rsid w:val="00324FC0"/>
    <w:rsid w:val="003250BB"/>
    <w:rsid w:val="00325105"/>
    <w:rsid w:val="00325402"/>
    <w:rsid w:val="003254C6"/>
    <w:rsid w:val="00325560"/>
    <w:rsid w:val="00325596"/>
    <w:rsid w:val="003255F7"/>
    <w:rsid w:val="0032563C"/>
    <w:rsid w:val="0032567D"/>
    <w:rsid w:val="0032567F"/>
    <w:rsid w:val="0032572B"/>
    <w:rsid w:val="00325731"/>
    <w:rsid w:val="0032573F"/>
    <w:rsid w:val="003257D3"/>
    <w:rsid w:val="003259A3"/>
    <w:rsid w:val="00325CDC"/>
    <w:rsid w:val="00325E96"/>
    <w:rsid w:val="00325EB7"/>
    <w:rsid w:val="003260AB"/>
    <w:rsid w:val="003260BF"/>
    <w:rsid w:val="00326159"/>
    <w:rsid w:val="00326231"/>
    <w:rsid w:val="0032625C"/>
    <w:rsid w:val="003262B0"/>
    <w:rsid w:val="003262D8"/>
    <w:rsid w:val="003262ED"/>
    <w:rsid w:val="0032631F"/>
    <w:rsid w:val="003263B3"/>
    <w:rsid w:val="00326426"/>
    <w:rsid w:val="00326427"/>
    <w:rsid w:val="003264D0"/>
    <w:rsid w:val="003264E1"/>
    <w:rsid w:val="003264EF"/>
    <w:rsid w:val="003265CB"/>
    <w:rsid w:val="003265E4"/>
    <w:rsid w:val="0032668D"/>
    <w:rsid w:val="003267E9"/>
    <w:rsid w:val="00326914"/>
    <w:rsid w:val="0032694E"/>
    <w:rsid w:val="0032698F"/>
    <w:rsid w:val="00326A6F"/>
    <w:rsid w:val="00326AEF"/>
    <w:rsid w:val="00326BC5"/>
    <w:rsid w:val="00326D31"/>
    <w:rsid w:val="00326DF3"/>
    <w:rsid w:val="00326DFA"/>
    <w:rsid w:val="00326E5B"/>
    <w:rsid w:val="00326F3A"/>
    <w:rsid w:val="00326FA2"/>
    <w:rsid w:val="0032711B"/>
    <w:rsid w:val="003271BE"/>
    <w:rsid w:val="00327352"/>
    <w:rsid w:val="003273DB"/>
    <w:rsid w:val="0032741A"/>
    <w:rsid w:val="003276E8"/>
    <w:rsid w:val="00327731"/>
    <w:rsid w:val="003277E9"/>
    <w:rsid w:val="0032787C"/>
    <w:rsid w:val="003278B7"/>
    <w:rsid w:val="00327955"/>
    <w:rsid w:val="00327A6B"/>
    <w:rsid w:val="00327AA0"/>
    <w:rsid w:val="00327BA4"/>
    <w:rsid w:val="00327C35"/>
    <w:rsid w:val="00327D39"/>
    <w:rsid w:val="00327F7E"/>
    <w:rsid w:val="00327FE1"/>
    <w:rsid w:val="0033001C"/>
    <w:rsid w:val="003300B9"/>
    <w:rsid w:val="00330245"/>
    <w:rsid w:val="00330250"/>
    <w:rsid w:val="003303A4"/>
    <w:rsid w:val="00330542"/>
    <w:rsid w:val="0033057B"/>
    <w:rsid w:val="003305B4"/>
    <w:rsid w:val="00330619"/>
    <w:rsid w:val="003306BD"/>
    <w:rsid w:val="003307A7"/>
    <w:rsid w:val="003308D2"/>
    <w:rsid w:val="00330992"/>
    <w:rsid w:val="00330A1B"/>
    <w:rsid w:val="00330DFE"/>
    <w:rsid w:val="00330F46"/>
    <w:rsid w:val="00331010"/>
    <w:rsid w:val="0033105B"/>
    <w:rsid w:val="003310EC"/>
    <w:rsid w:val="003310F8"/>
    <w:rsid w:val="0033114B"/>
    <w:rsid w:val="0033123A"/>
    <w:rsid w:val="0033135E"/>
    <w:rsid w:val="003313B1"/>
    <w:rsid w:val="003313DE"/>
    <w:rsid w:val="00331672"/>
    <w:rsid w:val="00331686"/>
    <w:rsid w:val="0033176A"/>
    <w:rsid w:val="00331854"/>
    <w:rsid w:val="00331AEC"/>
    <w:rsid w:val="00331B2B"/>
    <w:rsid w:val="00331BFA"/>
    <w:rsid w:val="00331CD4"/>
    <w:rsid w:val="00331D77"/>
    <w:rsid w:val="00331E14"/>
    <w:rsid w:val="00331E28"/>
    <w:rsid w:val="00331FCD"/>
    <w:rsid w:val="00331FE3"/>
    <w:rsid w:val="00331FF4"/>
    <w:rsid w:val="0033209D"/>
    <w:rsid w:val="0033216B"/>
    <w:rsid w:val="003322E2"/>
    <w:rsid w:val="0033230C"/>
    <w:rsid w:val="00332409"/>
    <w:rsid w:val="00332891"/>
    <w:rsid w:val="00332A5E"/>
    <w:rsid w:val="00332AE7"/>
    <w:rsid w:val="00332BB3"/>
    <w:rsid w:val="00332CB9"/>
    <w:rsid w:val="00332CCA"/>
    <w:rsid w:val="00332E9D"/>
    <w:rsid w:val="00332FB8"/>
    <w:rsid w:val="003331DD"/>
    <w:rsid w:val="0033320B"/>
    <w:rsid w:val="00333280"/>
    <w:rsid w:val="003332CD"/>
    <w:rsid w:val="003332E1"/>
    <w:rsid w:val="003334A7"/>
    <w:rsid w:val="003334E6"/>
    <w:rsid w:val="0033359C"/>
    <w:rsid w:val="003335C0"/>
    <w:rsid w:val="003335D1"/>
    <w:rsid w:val="0033360B"/>
    <w:rsid w:val="0033368C"/>
    <w:rsid w:val="003336BA"/>
    <w:rsid w:val="00333857"/>
    <w:rsid w:val="003338B2"/>
    <w:rsid w:val="00333917"/>
    <w:rsid w:val="00333932"/>
    <w:rsid w:val="003339D2"/>
    <w:rsid w:val="00333C1C"/>
    <w:rsid w:val="00333C49"/>
    <w:rsid w:val="00333D57"/>
    <w:rsid w:val="00333EF0"/>
    <w:rsid w:val="003340DD"/>
    <w:rsid w:val="003342EF"/>
    <w:rsid w:val="003343C4"/>
    <w:rsid w:val="0033444E"/>
    <w:rsid w:val="00334631"/>
    <w:rsid w:val="00334663"/>
    <w:rsid w:val="00334699"/>
    <w:rsid w:val="003346E3"/>
    <w:rsid w:val="00334718"/>
    <w:rsid w:val="0033471E"/>
    <w:rsid w:val="003347D9"/>
    <w:rsid w:val="003347DF"/>
    <w:rsid w:val="0033488C"/>
    <w:rsid w:val="003348B1"/>
    <w:rsid w:val="0033495F"/>
    <w:rsid w:val="0033498E"/>
    <w:rsid w:val="003349EE"/>
    <w:rsid w:val="003349FD"/>
    <w:rsid w:val="00334A03"/>
    <w:rsid w:val="00334C27"/>
    <w:rsid w:val="00334C3D"/>
    <w:rsid w:val="00334C42"/>
    <w:rsid w:val="00334D29"/>
    <w:rsid w:val="00334D33"/>
    <w:rsid w:val="00334D8A"/>
    <w:rsid w:val="00334DB2"/>
    <w:rsid w:val="00334F27"/>
    <w:rsid w:val="00334F41"/>
    <w:rsid w:val="00335016"/>
    <w:rsid w:val="00335022"/>
    <w:rsid w:val="0033509A"/>
    <w:rsid w:val="00335117"/>
    <w:rsid w:val="003351BC"/>
    <w:rsid w:val="003353F2"/>
    <w:rsid w:val="00335499"/>
    <w:rsid w:val="00335546"/>
    <w:rsid w:val="00335681"/>
    <w:rsid w:val="003356F4"/>
    <w:rsid w:val="003357B7"/>
    <w:rsid w:val="00335876"/>
    <w:rsid w:val="0033587E"/>
    <w:rsid w:val="0033596C"/>
    <w:rsid w:val="00335986"/>
    <w:rsid w:val="0033599F"/>
    <w:rsid w:val="003359D0"/>
    <w:rsid w:val="00335AF7"/>
    <w:rsid w:val="00335B90"/>
    <w:rsid w:val="00335D65"/>
    <w:rsid w:val="00336037"/>
    <w:rsid w:val="00336180"/>
    <w:rsid w:val="00336252"/>
    <w:rsid w:val="003362E0"/>
    <w:rsid w:val="00336348"/>
    <w:rsid w:val="003363BF"/>
    <w:rsid w:val="003363F9"/>
    <w:rsid w:val="0033642B"/>
    <w:rsid w:val="003365FC"/>
    <w:rsid w:val="0033665E"/>
    <w:rsid w:val="003366D8"/>
    <w:rsid w:val="003369CA"/>
    <w:rsid w:val="00336AE8"/>
    <w:rsid w:val="00336D5C"/>
    <w:rsid w:val="00336ED8"/>
    <w:rsid w:val="00336F10"/>
    <w:rsid w:val="00336F1F"/>
    <w:rsid w:val="00336FC2"/>
    <w:rsid w:val="00337020"/>
    <w:rsid w:val="003370C7"/>
    <w:rsid w:val="00337135"/>
    <w:rsid w:val="003371A2"/>
    <w:rsid w:val="003371F2"/>
    <w:rsid w:val="00337202"/>
    <w:rsid w:val="003372D6"/>
    <w:rsid w:val="00337351"/>
    <w:rsid w:val="003373FB"/>
    <w:rsid w:val="0033749E"/>
    <w:rsid w:val="003374C9"/>
    <w:rsid w:val="0033751B"/>
    <w:rsid w:val="003375E1"/>
    <w:rsid w:val="00337676"/>
    <w:rsid w:val="003376DB"/>
    <w:rsid w:val="00337706"/>
    <w:rsid w:val="0033776D"/>
    <w:rsid w:val="003377BC"/>
    <w:rsid w:val="00337B17"/>
    <w:rsid w:val="00337D2A"/>
    <w:rsid w:val="00337EA2"/>
    <w:rsid w:val="00337EB9"/>
    <w:rsid w:val="00337EDC"/>
    <w:rsid w:val="0034000A"/>
    <w:rsid w:val="00340016"/>
    <w:rsid w:val="00340065"/>
    <w:rsid w:val="003401C0"/>
    <w:rsid w:val="003402F7"/>
    <w:rsid w:val="0034030E"/>
    <w:rsid w:val="00340750"/>
    <w:rsid w:val="0034077E"/>
    <w:rsid w:val="003407D6"/>
    <w:rsid w:val="00340899"/>
    <w:rsid w:val="00340BC8"/>
    <w:rsid w:val="00340D22"/>
    <w:rsid w:val="00340D87"/>
    <w:rsid w:val="00340DEB"/>
    <w:rsid w:val="00340E74"/>
    <w:rsid w:val="00340F51"/>
    <w:rsid w:val="00340FC2"/>
    <w:rsid w:val="00340FCD"/>
    <w:rsid w:val="00341057"/>
    <w:rsid w:val="00341140"/>
    <w:rsid w:val="0034121A"/>
    <w:rsid w:val="0034133F"/>
    <w:rsid w:val="003413A5"/>
    <w:rsid w:val="003413D2"/>
    <w:rsid w:val="00341431"/>
    <w:rsid w:val="0034148E"/>
    <w:rsid w:val="003414DC"/>
    <w:rsid w:val="0034155E"/>
    <w:rsid w:val="003415E2"/>
    <w:rsid w:val="003416F2"/>
    <w:rsid w:val="00341774"/>
    <w:rsid w:val="0034178C"/>
    <w:rsid w:val="003418D8"/>
    <w:rsid w:val="003419AA"/>
    <w:rsid w:val="00341B2E"/>
    <w:rsid w:val="00341B8E"/>
    <w:rsid w:val="00341BA1"/>
    <w:rsid w:val="00341BBB"/>
    <w:rsid w:val="00341BF3"/>
    <w:rsid w:val="00341C7F"/>
    <w:rsid w:val="00341C93"/>
    <w:rsid w:val="00341D3E"/>
    <w:rsid w:val="00341DE0"/>
    <w:rsid w:val="00342065"/>
    <w:rsid w:val="00342276"/>
    <w:rsid w:val="003423D6"/>
    <w:rsid w:val="003425A2"/>
    <w:rsid w:val="003425F8"/>
    <w:rsid w:val="00342649"/>
    <w:rsid w:val="0034267D"/>
    <w:rsid w:val="003428D0"/>
    <w:rsid w:val="003429FD"/>
    <w:rsid w:val="00342A19"/>
    <w:rsid w:val="00342A88"/>
    <w:rsid w:val="00342C91"/>
    <w:rsid w:val="00342D11"/>
    <w:rsid w:val="00342D78"/>
    <w:rsid w:val="003430C8"/>
    <w:rsid w:val="003431A6"/>
    <w:rsid w:val="00343228"/>
    <w:rsid w:val="003432B9"/>
    <w:rsid w:val="0034341F"/>
    <w:rsid w:val="00343430"/>
    <w:rsid w:val="00343431"/>
    <w:rsid w:val="0034351E"/>
    <w:rsid w:val="003435E8"/>
    <w:rsid w:val="00343654"/>
    <w:rsid w:val="00343680"/>
    <w:rsid w:val="003436DB"/>
    <w:rsid w:val="003436DF"/>
    <w:rsid w:val="003437D7"/>
    <w:rsid w:val="0034390F"/>
    <w:rsid w:val="00343914"/>
    <w:rsid w:val="0034398D"/>
    <w:rsid w:val="003439C1"/>
    <w:rsid w:val="00343A30"/>
    <w:rsid w:val="00343A64"/>
    <w:rsid w:val="00343AD0"/>
    <w:rsid w:val="00343CA7"/>
    <w:rsid w:val="00343D4C"/>
    <w:rsid w:val="00343D83"/>
    <w:rsid w:val="00343E0F"/>
    <w:rsid w:val="0034405F"/>
    <w:rsid w:val="0034406D"/>
    <w:rsid w:val="0034458A"/>
    <w:rsid w:val="003445F5"/>
    <w:rsid w:val="003446D2"/>
    <w:rsid w:val="0034470A"/>
    <w:rsid w:val="0034473A"/>
    <w:rsid w:val="0034474D"/>
    <w:rsid w:val="00344825"/>
    <w:rsid w:val="00344867"/>
    <w:rsid w:val="003449AD"/>
    <w:rsid w:val="003449AE"/>
    <w:rsid w:val="003449BA"/>
    <w:rsid w:val="00344AC8"/>
    <w:rsid w:val="00344B31"/>
    <w:rsid w:val="00344DBB"/>
    <w:rsid w:val="00344E24"/>
    <w:rsid w:val="00344EEE"/>
    <w:rsid w:val="00344FFB"/>
    <w:rsid w:val="003450ED"/>
    <w:rsid w:val="00345133"/>
    <w:rsid w:val="0034558E"/>
    <w:rsid w:val="003455AA"/>
    <w:rsid w:val="003455C0"/>
    <w:rsid w:val="00345660"/>
    <w:rsid w:val="00345695"/>
    <w:rsid w:val="003456D5"/>
    <w:rsid w:val="00345A4F"/>
    <w:rsid w:val="00345B8F"/>
    <w:rsid w:val="00345EE6"/>
    <w:rsid w:val="00345F93"/>
    <w:rsid w:val="003460D6"/>
    <w:rsid w:val="003461AE"/>
    <w:rsid w:val="00346268"/>
    <w:rsid w:val="003462D2"/>
    <w:rsid w:val="003463F5"/>
    <w:rsid w:val="00346458"/>
    <w:rsid w:val="003464EC"/>
    <w:rsid w:val="00346505"/>
    <w:rsid w:val="0034668E"/>
    <w:rsid w:val="0034676E"/>
    <w:rsid w:val="0034680B"/>
    <w:rsid w:val="003468F9"/>
    <w:rsid w:val="0034691C"/>
    <w:rsid w:val="003469F1"/>
    <w:rsid w:val="00346A7E"/>
    <w:rsid w:val="00346C66"/>
    <w:rsid w:val="00346D46"/>
    <w:rsid w:val="00346EC6"/>
    <w:rsid w:val="00346EEB"/>
    <w:rsid w:val="00346F13"/>
    <w:rsid w:val="00346F7A"/>
    <w:rsid w:val="00347034"/>
    <w:rsid w:val="00347072"/>
    <w:rsid w:val="00347135"/>
    <w:rsid w:val="0034721B"/>
    <w:rsid w:val="003472FD"/>
    <w:rsid w:val="003473A5"/>
    <w:rsid w:val="00347446"/>
    <w:rsid w:val="003474A7"/>
    <w:rsid w:val="003474D7"/>
    <w:rsid w:val="003474E2"/>
    <w:rsid w:val="003474FB"/>
    <w:rsid w:val="003475AA"/>
    <w:rsid w:val="003476EC"/>
    <w:rsid w:val="0034770D"/>
    <w:rsid w:val="003477BC"/>
    <w:rsid w:val="0034783A"/>
    <w:rsid w:val="0034797D"/>
    <w:rsid w:val="00347998"/>
    <w:rsid w:val="003479F9"/>
    <w:rsid w:val="00347AFC"/>
    <w:rsid w:val="00347B24"/>
    <w:rsid w:val="00347B34"/>
    <w:rsid w:val="00347B5A"/>
    <w:rsid w:val="00347B90"/>
    <w:rsid w:val="00347BD2"/>
    <w:rsid w:val="00347C19"/>
    <w:rsid w:val="00347C22"/>
    <w:rsid w:val="00347C54"/>
    <w:rsid w:val="00347D19"/>
    <w:rsid w:val="00347D74"/>
    <w:rsid w:val="00347E38"/>
    <w:rsid w:val="00347E3F"/>
    <w:rsid w:val="00347E43"/>
    <w:rsid w:val="00347E80"/>
    <w:rsid w:val="00347EC5"/>
    <w:rsid w:val="00347FDB"/>
    <w:rsid w:val="003500FE"/>
    <w:rsid w:val="003501A9"/>
    <w:rsid w:val="003502F0"/>
    <w:rsid w:val="0035030B"/>
    <w:rsid w:val="003503FC"/>
    <w:rsid w:val="00350563"/>
    <w:rsid w:val="003505B7"/>
    <w:rsid w:val="003505F7"/>
    <w:rsid w:val="00350619"/>
    <w:rsid w:val="00350621"/>
    <w:rsid w:val="00350633"/>
    <w:rsid w:val="00350656"/>
    <w:rsid w:val="0035065D"/>
    <w:rsid w:val="003506EB"/>
    <w:rsid w:val="003507E2"/>
    <w:rsid w:val="00350833"/>
    <w:rsid w:val="00350864"/>
    <w:rsid w:val="00350872"/>
    <w:rsid w:val="00350888"/>
    <w:rsid w:val="0035088C"/>
    <w:rsid w:val="003508F3"/>
    <w:rsid w:val="00350A12"/>
    <w:rsid w:val="00350ADA"/>
    <w:rsid w:val="00350B81"/>
    <w:rsid w:val="00350CF4"/>
    <w:rsid w:val="00350DA5"/>
    <w:rsid w:val="00350DDA"/>
    <w:rsid w:val="00350E45"/>
    <w:rsid w:val="00350E70"/>
    <w:rsid w:val="00350E7B"/>
    <w:rsid w:val="00350F40"/>
    <w:rsid w:val="00350F63"/>
    <w:rsid w:val="003510B1"/>
    <w:rsid w:val="00351216"/>
    <w:rsid w:val="0035139D"/>
    <w:rsid w:val="003513C1"/>
    <w:rsid w:val="003513FE"/>
    <w:rsid w:val="00351436"/>
    <w:rsid w:val="00351496"/>
    <w:rsid w:val="00351566"/>
    <w:rsid w:val="0035157F"/>
    <w:rsid w:val="0035166F"/>
    <w:rsid w:val="00351792"/>
    <w:rsid w:val="00351843"/>
    <w:rsid w:val="003518EB"/>
    <w:rsid w:val="00351B0C"/>
    <w:rsid w:val="00351BA7"/>
    <w:rsid w:val="00351D87"/>
    <w:rsid w:val="00351DD0"/>
    <w:rsid w:val="00351EFD"/>
    <w:rsid w:val="00351F64"/>
    <w:rsid w:val="00351FAC"/>
    <w:rsid w:val="0035226C"/>
    <w:rsid w:val="00352354"/>
    <w:rsid w:val="0035241B"/>
    <w:rsid w:val="003524C9"/>
    <w:rsid w:val="00352528"/>
    <w:rsid w:val="003525DB"/>
    <w:rsid w:val="003526B1"/>
    <w:rsid w:val="003526C4"/>
    <w:rsid w:val="0035275F"/>
    <w:rsid w:val="00352969"/>
    <w:rsid w:val="00352C4E"/>
    <w:rsid w:val="00352C5D"/>
    <w:rsid w:val="00352E20"/>
    <w:rsid w:val="00352EBB"/>
    <w:rsid w:val="00353054"/>
    <w:rsid w:val="00353307"/>
    <w:rsid w:val="0035340C"/>
    <w:rsid w:val="00353521"/>
    <w:rsid w:val="00353740"/>
    <w:rsid w:val="003537E6"/>
    <w:rsid w:val="00353939"/>
    <w:rsid w:val="00353942"/>
    <w:rsid w:val="0035394E"/>
    <w:rsid w:val="0035396E"/>
    <w:rsid w:val="003539A0"/>
    <w:rsid w:val="00353B13"/>
    <w:rsid w:val="00353BEC"/>
    <w:rsid w:val="00353CE7"/>
    <w:rsid w:val="00353D40"/>
    <w:rsid w:val="00353D7C"/>
    <w:rsid w:val="00353DF2"/>
    <w:rsid w:val="00353F0D"/>
    <w:rsid w:val="00353F30"/>
    <w:rsid w:val="00353FFF"/>
    <w:rsid w:val="0035404E"/>
    <w:rsid w:val="00354087"/>
    <w:rsid w:val="003540AE"/>
    <w:rsid w:val="003540EA"/>
    <w:rsid w:val="00354115"/>
    <w:rsid w:val="00354171"/>
    <w:rsid w:val="00354186"/>
    <w:rsid w:val="00354198"/>
    <w:rsid w:val="00354346"/>
    <w:rsid w:val="0035439E"/>
    <w:rsid w:val="003543A4"/>
    <w:rsid w:val="00354502"/>
    <w:rsid w:val="003545AE"/>
    <w:rsid w:val="003545BF"/>
    <w:rsid w:val="003545EA"/>
    <w:rsid w:val="00354600"/>
    <w:rsid w:val="003546F8"/>
    <w:rsid w:val="00354772"/>
    <w:rsid w:val="003547CA"/>
    <w:rsid w:val="0035481B"/>
    <w:rsid w:val="003549B1"/>
    <w:rsid w:val="00354A1D"/>
    <w:rsid w:val="00354F63"/>
    <w:rsid w:val="00355012"/>
    <w:rsid w:val="003550C6"/>
    <w:rsid w:val="00355122"/>
    <w:rsid w:val="003551AD"/>
    <w:rsid w:val="003551D0"/>
    <w:rsid w:val="003552E9"/>
    <w:rsid w:val="00355340"/>
    <w:rsid w:val="003553C8"/>
    <w:rsid w:val="0035558D"/>
    <w:rsid w:val="003558B1"/>
    <w:rsid w:val="003558E0"/>
    <w:rsid w:val="00355A05"/>
    <w:rsid w:val="00355AF8"/>
    <w:rsid w:val="00355B1F"/>
    <w:rsid w:val="00355BF1"/>
    <w:rsid w:val="00355C02"/>
    <w:rsid w:val="00355C94"/>
    <w:rsid w:val="00355F24"/>
    <w:rsid w:val="00355F28"/>
    <w:rsid w:val="00355F3A"/>
    <w:rsid w:val="00355F73"/>
    <w:rsid w:val="00355F74"/>
    <w:rsid w:val="003560A6"/>
    <w:rsid w:val="003561AD"/>
    <w:rsid w:val="0035627F"/>
    <w:rsid w:val="0035633E"/>
    <w:rsid w:val="00356343"/>
    <w:rsid w:val="0035637A"/>
    <w:rsid w:val="003565A8"/>
    <w:rsid w:val="00356600"/>
    <w:rsid w:val="00356662"/>
    <w:rsid w:val="003566A0"/>
    <w:rsid w:val="0035671F"/>
    <w:rsid w:val="0035672F"/>
    <w:rsid w:val="003567BF"/>
    <w:rsid w:val="0035694A"/>
    <w:rsid w:val="00356976"/>
    <w:rsid w:val="00356A09"/>
    <w:rsid w:val="00356A17"/>
    <w:rsid w:val="00356B92"/>
    <w:rsid w:val="00356C65"/>
    <w:rsid w:val="00356C86"/>
    <w:rsid w:val="00356D22"/>
    <w:rsid w:val="00356D60"/>
    <w:rsid w:val="00356DA4"/>
    <w:rsid w:val="00356DFE"/>
    <w:rsid w:val="00356E26"/>
    <w:rsid w:val="003570A8"/>
    <w:rsid w:val="00357170"/>
    <w:rsid w:val="00357282"/>
    <w:rsid w:val="00357358"/>
    <w:rsid w:val="003573D7"/>
    <w:rsid w:val="00357855"/>
    <w:rsid w:val="0035795A"/>
    <w:rsid w:val="003579F8"/>
    <w:rsid w:val="00357A07"/>
    <w:rsid w:val="00357AD2"/>
    <w:rsid w:val="00357B0E"/>
    <w:rsid w:val="00357C6A"/>
    <w:rsid w:val="00357D14"/>
    <w:rsid w:val="00357E76"/>
    <w:rsid w:val="00357F14"/>
    <w:rsid w:val="00357F43"/>
    <w:rsid w:val="00357FDC"/>
    <w:rsid w:val="00360009"/>
    <w:rsid w:val="003600E1"/>
    <w:rsid w:val="0036020B"/>
    <w:rsid w:val="003604F8"/>
    <w:rsid w:val="00360546"/>
    <w:rsid w:val="003606A8"/>
    <w:rsid w:val="003606BE"/>
    <w:rsid w:val="003606C7"/>
    <w:rsid w:val="00360744"/>
    <w:rsid w:val="00360C5A"/>
    <w:rsid w:val="00360CD8"/>
    <w:rsid w:val="00360E68"/>
    <w:rsid w:val="00360ED9"/>
    <w:rsid w:val="00360F02"/>
    <w:rsid w:val="00360F28"/>
    <w:rsid w:val="00360FAC"/>
    <w:rsid w:val="00361037"/>
    <w:rsid w:val="003610F9"/>
    <w:rsid w:val="003611D3"/>
    <w:rsid w:val="00361238"/>
    <w:rsid w:val="0036126F"/>
    <w:rsid w:val="0036136D"/>
    <w:rsid w:val="003614CC"/>
    <w:rsid w:val="0036150A"/>
    <w:rsid w:val="00361544"/>
    <w:rsid w:val="00361567"/>
    <w:rsid w:val="003615D7"/>
    <w:rsid w:val="003615E1"/>
    <w:rsid w:val="0036185F"/>
    <w:rsid w:val="003618BC"/>
    <w:rsid w:val="003618E3"/>
    <w:rsid w:val="003619BE"/>
    <w:rsid w:val="00361AE9"/>
    <w:rsid w:val="00361B08"/>
    <w:rsid w:val="00361BB2"/>
    <w:rsid w:val="00361BD4"/>
    <w:rsid w:val="00361C11"/>
    <w:rsid w:val="00361C4C"/>
    <w:rsid w:val="00361CAE"/>
    <w:rsid w:val="00361D81"/>
    <w:rsid w:val="00361DA0"/>
    <w:rsid w:val="00361F99"/>
    <w:rsid w:val="0036202A"/>
    <w:rsid w:val="0036203B"/>
    <w:rsid w:val="00362152"/>
    <w:rsid w:val="003621E2"/>
    <w:rsid w:val="0036226A"/>
    <w:rsid w:val="003622AA"/>
    <w:rsid w:val="0036234A"/>
    <w:rsid w:val="00362475"/>
    <w:rsid w:val="00362532"/>
    <w:rsid w:val="003625B7"/>
    <w:rsid w:val="00362638"/>
    <w:rsid w:val="00362696"/>
    <w:rsid w:val="00362751"/>
    <w:rsid w:val="003627B2"/>
    <w:rsid w:val="0036283C"/>
    <w:rsid w:val="0036287D"/>
    <w:rsid w:val="003628C8"/>
    <w:rsid w:val="00362923"/>
    <w:rsid w:val="003629CC"/>
    <w:rsid w:val="00362AD1"/>
    <w:rsid w:val="00362C50"/>
    <w:rsid w:val="00362C6B"/>
    <w:rsid w:val="00362DE9"/>
    <w:rsid w:val="00362DF7"/>
    <w:rsid w:val="00362E23"/>
    <w:rsid w:val="00362E70"/>
    <w:rsid w:val="00362E7A"/>
    <w:rsid w:val="00362F28"/>
    <w:rsid w:val="00362F81"/>
    <w:rsid w:val="0036316B"/>
    <w:rsid w:val="0036319A"/>
    <w:rsid w:val="003631AD"/>
    <w:rsid w:val="0036321F"/>
    <w:rsid w:val="0036342B"/>
    <w:rsid w:val="00363636"/>
    <w:rsid w:val="0036366C"/>
    <w:rsid w:val="003636CD"/>
    <w:rsid w:val="0036377B"/>
    <w:rsid w:val="00363871"/>
    <w:rsid w:val="0036389E"/>
    <w:rsid w:val="003638DC"/>
    <w:rsid w:val="00363A9E"/>
    <w:rsid w:val="00363BAB"/>
    <w:rsid w:val="00363D04"/>
    <w:rsid w:val="00363D2E"/>
    <w:rsid w:val="00363DE0"/>
    <w:rsid w:val="00363E78"/>
    <w:rsid w:val="00363EC2"/>
    <w:rsid w:val="00363F1B"/>
    <w:rsid w:val="00364024"/>
    <w:rsid w:val="00364133"/>
    <w:rsid w:val="00364152"/>
    <w:rsid w:val="0036419C"/>
    <w:rsid w:val="003641A1"/>
    <w:rsid w:val="003641BC"/>
    <w:rsid w:val="00364204"/>
    <w:rsid w:val="00364260"/>
    <w:rsid w:val="0036434D"/>
    <w:rsid w:val="0036446D"/>
    <w:rsid w:val="00364555"/>
    <w:rsid w:val="0036458A"/>
    <w:rsid w:val="003646C9"/>
    <w:rsid w:val="003647A7"/>
    <w:rsid w:val="0036499A"/>
    <w:rsid w:val="00364C67"/>
    <w:rsid w:val="00364DF9"/>
    <w:rsid w:val="00364E0E"/>
    <w:rsid w:val="00364E27"/>
    <w:rsid w:val="00364E62"/>
    <w:rsid w:val="00364F16"/>
    <w:rsid w:val="00365064"/>
    <w:rsid w:val="0036524E"/>
    <w:rsid w:val="00365293"/>
    <w:rsid w:val="0036531A"/>
    <w:rsid w:val="0036532D"/>
    <w:rsid w:val="00365426"/>
    <w:rsid w:val="0036546C"/>
    <w:rsid w:val="00365493"/>
    <w:rsid w:val="0036549F"/>
    <w:rsid w:val="00365513"/>
    <w:rsid w:val="0036553E"/>
    <w:rsid w:val="003655B2"/>
    <w:rsid w:val="00365696"/>
    <w:rsid w:val="0036572B"/>
    <w:rsid w:val="003657C8"/>
    <w:rsid w:val="003657CC"/>
    <w:rsid w:val="00365802"/>
    <w:rsid w:val="00365D72"/>
    <w:rsid w:val="00365E73"/>
    <w:rsid w:val="00365F66"/>
    <w:rsid w:val="0036603E"/>
    <w:rsid w:val="00366127"/>
    <w:rsid w:val="00366138"/>
    <w:rsid w:val="00366205"/>
    <w:rsid w:val="0036643E"/>
    <w:rsid w:val="003664D0"/>
    <w:rsid w:val="003664D4"/>
    <w:rsid w:val="003664F1"/>
    <w:rsid w:val="00366535"/>
    <w:rsid w:val="00366654"/>
    <w:rsid w:val="00366680"/>
    <w:rsid w:val="00366699"/>
    <w:rsid w:val="003666E6"/>
    <w:rsid w:val="003668C7"/>
    <w:rsid w:val="003669DA"/>
    <w:rsid w:val="00366B4E"/>
    <w:rsid w:val="00366E35"/>
    <w:rsid w:val="00366E86"/>
    <w:rsid w:val="00367027"/>
    <w:rsid w:val="00367036"/>
    <w:rsid w:val="00367119"/>
    <w:rsid w:val="00367184"/>
    <w:rsid w:val="0036725D"/>
    <w:rsid w:val="00367347"/>
    <w:rsid w:val="00367528"/>
    <w:rsid w:val="003675AA"/>
    <w:rsid w:val="0036776B"/>
    <w:rsid w:val="0036779B"/>
    <w:rsid w:val="003677DE"/>
    <w:rsid w:val="00367976"/>
    <w:rsid w:val="00367A1C"/>
    <w:rsid w:val="00367A69"/>
    <w:rsid w:val="00367B4C"/>
    <w:rsid w:val="00367CB4"/>
    <w:rsid w:val="00367DCC"/>
    <w:rsid w:val="00370056"/>
    <w:rsid w:val="00370071"/>
    <w:rsid w:val="00370103"/>
    <w:rsid w:val="00370124"/>
    <w:rsid w:val="003701D3"/>
    <w:rsid w:val="0037036E"/>
    <w:rsid w:val="003703E1"/>
    <w:rsid w:val="003704C8"/>
    <w:rsid w:val="0037056C"/>
    <w:rsid w:val="003705C4"/>
    <w:rsid w:val="00370690"/>
    <w:rsid w:val="00370978"/>
    <w:rsid w:val="00370A28"/>
    <w:rsid w:val="00370A8E"/>
    <w:rsid w:val="00370AFE"/>
    <w:rsid w:val="00370D11"/>
    <w:rsid w:val="00370E79"/>
    <w:rsid w:val="00370ED8"/>
    <w:rsid w:val="00371003"/>
    <w:rsid w:val="0037100D"/>
    <w:rsid w:val="003710BC"/>
    <w:rsid w:val="00371136"/>
    <w:rsid w:val="003713FE"/>
    <w:rsid w:val="003714F6"/>
    <w:rsid w:val="00371792"/>
    <w:rsid w:val="003717EE"/>
    <w:rsid w:val="003718FD"/>
    <w:rsid w:val="00371965"/>
    <w:rsid w:val="00371979"/>
    <w:rsid w:val="003719D9"/>
    <w:rsid w:val="00371A3E"/>
    <w:rsid w:val="00371BAC"/>
    <w:rsid w:val="00371BB8"/>
    <w:rsid w:val="00371C0D"/>
    <w:rsid w:val="00371C12"/>
    <w:rsid w:val="00371C9E"/>
    <w:rsid w:val="0037202A"/>
    <w:rsid w:val="00372039"/>
    <w:rsid w:val="003720AF"/>
    <w:rsid w:val="0037214B"/>
    <w:rsid w:val="003721DA"/>
    <w:rsid w:val="003721DC"/>
    <w:rsid w:val="00372344"/>
    <w:rsid w:val="0037241D"/>
    <w:rsid w:val="003726EE"/>
    <w:rsid w:val="00372797"/>
    <w:rsid w:val="00372CFD"/>
    <w:rsid w:val="00372D98"/>
    <w:rsid w:val="00372E24"/>
    <w:rsid w:val="00372F0A"/>
    <w:rsid w:val="00372F7C"/>
    <w:rsid w:val="00372F8D"/>
    <w:rsid w:val="00373058"/>
    <w:rsid w:val="00373123"/>
    <w:rsid w:val="00373172"/>
    <w:rsid w:val="003731A8"/>
    <w:rsid w:val="003731D5"/>
    <w:rsid w:val="003732A5"/>
    <w:rsid w:val="003732EF"/>
    <w:rsid w:val="00373365"/>
    <w:rsid w:val="003734AF"/>
    <w:rsid w:val="0037350B"/>
    <w:rsid w:val="003735CD"/>
    <w:rsid w:val="003736BF"/>
    <w:rsid w:val="00373700"/>
    <w:rsid w:val="0037375B"/>
    <w:rsid w:val="0037391B"/>
    <w:rsid w:val="00373926"/>
    <w:rsid w:val="00373930"/>
    <w:rsid w:val="003739E5"/>
    <w:rsid w:val="00373A96"/>
    <w:rsid w:val="00373AB8"/>
    <w:rsid w:val="00373B8A"/>
    <w:rsid w:val="00373FBF"/>
    <w:rsid w:val="00374248"/>
    <w:rsid w:val="00374281"/>
    <w:rsid w:val="00374494"/>
    <w:rsid w:val="003744C0"/>
    <w:rsid w:val="00374580"/>
    <w:rsid w:val="0037459B"/>
    <w:rsid w:val="0037468F"/>
    <w:rsid w:val="003747BF"/>
    <w:rsid w:val="003747FD"/>
    <w:rsid w:val="00374809"/>
    <w:rsid w:val="003748E2"/>
    <w:rsid w:val="00374913"/>
    <w:rsid w:val="00374A8E"/>
    <w:rsid w:val="00374AC3"/>
    <w:rsid w:val="00374B08"/>
    <w:rsid w:val="00374B85"/>
    <w:rsid w:val="00374CD5"/>
    <w:rsid w:val="00374D5D"/>
    <w:rsid w:val="00374E2F"/>
    <w:rsid w:val="00374E47"/>
    <w:rsid w:val="00374E71"/>
    <w:rsid w:val="00374FC9"/>
    <w:rsid w:val="0037513E"/>
    <w:rsid w:val="00375147"/>
    <w:rsid w:val="00375242"/>
    <w:rsid w:val="00375324"/>
    <w:rsid w:val="003753CD"/>
    <w:rsid w:val="0037548D"/>
    <w:rsid w:val="0037556E"/>
    <w:rsid w:val="0037560C"/>
    <w:rsid w:val="0037582B"/>
    <w:rsid w:val="003758B4"/>
    <w:rsid w:val="00375926"/>
    <w:rsid w:val="00375928"/>
    <w:rsid w:val="003759DD"/>
    <w:rsid w:val="00375B14"/>
    <w:rsid w:val="00375C53"/>
    <w:rsid w:val="00375C9E"/>
    <w:rsid w:val="00375D51"/>
    <w:rsid w:val="00375DB7"/>
    <w:rsid w:val="00375E78"/>
    <w:rsid w:val="00375F8D"/>
    <w:rsid w:val="00376004"/>
    <w:rsid w:val="003762B0"/>
    <w:rsid w:val="003765A3"/>
    <w:rsid w:val="003766CE"/>
    <w:rsid w:val="003768BC"/>
    <w:rsid w:val="00376938"/>
    <w:rsid w:val="00376BC9"/>
    <w:rsid w:val="00376D90"/>
    <w:rsid w:val="00376E9A"/>
    <w:rsid w:val="00376EBE"/>
    <w:rsid w:val="00376FD7"/>
    <w:rsid w:val="00376FDE"/>
    <w:rsid w:val="00377007"/>
    <w:rsid w:val="00377088"/>
    <w:rsid w:val="00377121"/>
    <w:rsid w:val="00377154"/>
    <w:rsid w:val="00377375"/>
    <w:rsid w:val="00377386"/>
    <w:rsid w:val="0037744A"/>
    <w:rsid w:val="00377495"/>
    <w:rsid w:val="0037771D"/>
    <w:rsid w:val="00377991"/>
    <w:rsid w:val="00377AA1"/>
    <w:rsid w:val="00377BB8"/>
    <w:rsid w:val="00377BCD"/>
    <w:rsid w:val="00377C69"/>
    <w:rsid w:val="00377CA0"/>
    <w:rsid w:val="00377D2A"/>
    <w:rsid w:val="00377DCD"/>
    <w:rsid w:val="00377F57"/>
    <w:rsid w:val="00377FB6"/>
    <w:rsid w:val="00380010"/>
    <w:rsid w:val="00380270"/>
    <w:rsid w:val="00380348"/>
    <w:rsid w:val="003803A6"/>
    <w:rsid w:val="003803E2"/>
    <w:rsid w:val="003803E5"/>
    <w:rsid w:val="003804C9"/>
    <w:rsid w:val="00380696"/>
    <w:rsid w:val="00380798"/>
    <w:rsid w:val="00380A37"/>
    <w:rsid w:val="00380A74"/>
    <w:rsid w:val="00380A80"/>
    <w:rsid w:val="00380BAC"/>
    <w:rsid w:val="00380BDB"/>
    <w:rsid w:val="00380C37"/>
    <w:rsid w:val="00380C82"/>
    <w:rsid w:val="00380D2F"/>
    <w:rsid w:val="00380E65"/>
    <w:rsid w:val="00380EA4"/>
    <w:rsid w:val="00380EEA"/>
    <w:rsid w:val="00380F41"/>
    <w:rsid w:val="00380FA3"/>
    <w:rsid w:val="0038103D"/>
    <w:rsid w:val="003810ED"/>
    <w:rsid w:val="00381204"/>
    <w:rsid w:val="00381346"/>
    <w:rsid w:val="0038134B"/>
    <w:rsid w:val="003815AD"/>
    <w:rsid w:val="003815AF"/>
    <w:rsid w:val="00381612"/>
    <w:rsid w:val="003816C0"/>
    <w:rsid w:val="0038178E"/>
    <w:rsid w:val="003817EB"/>
    <w:rsid w:val="0038186A"/>
    <w:rsid w:val="00381888"/>
    <w:rsid w:val="00381891"/>
    <w:rsid w:val="0038190F"/>
    <w:rsid w:val="00381944"/>
    <w:rsid w:val="0038195C"/>
    <w:rsid w:val="00381980"/>
    <w:rsid w:val="00381BA5"/>
    <w:rsid w:val="00381D80"/>
    <w:rsid w:val="00381DC4"/>
    <w:rsid w:val="00381F7F"/>
    <w:rsid w:val="0038202A"/>
    <w:rsid w:val="00382070"/>
    <w:rsid w:val="0038212C"/>
    <w:rsid w:val="00382199"/>
    <w:rsid w:val="00382336"/>
    <w:rsid w:val="003823C7"/>
    <w:rsid w:val="003823CC"/>
    <w:rsid w:val="0038240A"/>
    <w:rsid w:val="003824C3"/>
    <w:rsid w:val="003825F9"/>
    <w:rsid w:val="00382611"/>
    <w:rsid w:val="003826D5"/>
    <w:rsid w:val="003827A1"/>
    <w:rsid w:val="0038285B"/>
    <w:rsid w:val="00382AB3"/>
    <w:rsid w:val="00382AD3"/>
    <w:rsid w:val="00382C4F"/>
    <w:rsid w:val="00382CCC"/>
    <w:rsid w:val="00382D41"/>
    <w:rsid w:val="00382E4B"/>
    <w:rsid w:val="00382EA1"/>
    <w:rsid w:val="00382F25"/>
    <w:rsid w:val="003830BF"/>
    <w:rsid w:val="003830F8"/>
    <w:rsid w:val="003831B5"/>
    <w:rsid w:val="00383206"/>
    <w:rsid w:val="0038322F"/>
    <w:rsid w:val="00383474"/>
    <w:rsid w:val="00383594"/>
    <w:rsid w:val="003836CE"/>
    <w:rsid w:val="00383794"/>
    <w:rsid w:val="0038389B"/>
    <w:rsid w:val="003838CE"/>
    <w:rsid w:val="00383A32"/>
    <w:rsid w:val="00383A6B"/>
    <w:rsid w:val="00383AEC"/>
    <w:rsid w:val="00383B2B"/>
    <w:rsid w:val="00383CB5"/>
    <w:rsid w:val="00383CBF"/>
    <w:rsid w:val="00383DF4"/>
    <w:rsid w:val="00383E33"/>
    <w:rsid w:val="00383F68"/>
    <w:rsid w:val="00383F71"/>
    <w:rsid w:val="00384008"/>
    <w:rsid w:val="003840DC"/>
    <w:rsid w:val="0038431F"/>
    <w:rsid w:val="00384394"/>
    <w:rsid w:val="003843AA"/>
    <w:rsid w:val="003843EC"/>
    <w:rsid w:val="00384501"/>
    <w:rsid w:val="00384616"/>
    <w:rsid w:val="00384668"/>
    <w:rsid w:val="00384811"/>
    <w:rsid w:val="0038484C"/>
    <w:rsid w:val="00384865"/>
    <w:rsid w:val="00384ACA"/>
    <w:rsid w:val="00384CE1"/>
    <w:rsid w:val="00384CFF"/>
    <w:rsid w:val="00384DF7"/>
    <w:rsid w:val="00384E9C"/>
    <w:rsid w:val="00384F89"/>
    <w:rsid w:val="00384F97"/>
    <w:rsid w:val="00385060"/>
    <w:rsid w:val="00385099"/>
    <w:rsid w:val="003850BA"/>
    <w:rsid w:val="00385198"/>
    <w:rsid w:val="003852C5"/>
    <w:rsid w:val="00385333"/>
    <w:rsid w:val="00385346"/>
    <w:rsid w:val="0038540C"/>
    <w:rsid w:val="003855CF"/>
    <w:rsid w:val="003855D7"/>
    <w:rsid w:val="003856B8"/>
    <w:rsid w:val="003858AE"/>
    <w:rsid w:val="0038596A"/>
    <w:rsid w:val="00385976"/>
    <w:rsid w:val="00385A5B"/>
    <w:rsid w:val="00385B86"/>
    <w:rsid w:val="00385B9F"/>
    <w:rsid w:val="00385C33"/>
    <w:rsid w:val="00385CB1"/>
    <w:rsid w:val="00385D1C"/>
    <w:rsid w:val="00385D6C"/>
    <w:rsid w:val="00385DB2"/>
    <w:rsid w:val="00385E99"/>
    <w:rsid w:val="00386019"/>
    <w:rsid w:val="0038646E"/>
    <w:rsid w:val="0038669B"/>
    <w:rsid w:val="00386A61"/>
    <w:rsid w:val="00386AB3"/>
    <w:rsid w:val="00386E6B"/>
    <w:rsid w:val="00386F13"/>
    <w:rsid w:val="00386F23"/>
    <w:rsid w:val="00386F45"/>
    <w:rsid w:val="00387132"/>
    <w:rsid w:val="00387150"/>
    <w:rsid w:val="00387168"/>
    <w:rsid w:val="003871B7"/>
    <w:rsid w:val="00387316"/>
    <w:rsid w:val="003874C5"/>
    <w:rsid w:val="0038776E"/>
    <w:rsid w:val="0038785D"/>
    <w:rsid w:val="00387919"/>
    <w:rsid w:val="00387A98"/>
    <w:rsid w:val="00387AAC"/>
    <w:rsid w:val="00387B81"/>
    <w:rsid w:val="00387C68"/>
    <w:rsid w:val="00387C7D"/>
    <w:rsid w:val="00387CAD"/>
    <w:rsid w:val="00387D2B"/>
    <w:rsid w:val="00387DBE"/>
    <w:rsid w:val="00387E85"/>
    <w:rsid w:val="00387ECB"/>
    <w:rsid w:val="003901BE"/>
    <w:rsid w:val="00390265"/>
    <w:rsid w:val="0039049F"/>
    <w:rsid w:val="003905EB"/>
    <w:rsid w:val="0039074D"/>
    <w:rsid w:val="00390883"/>
    <w:rsid w:val="00390908"/>
    <w:rsid w:val="00390977"/>
    <w:rsid w:val="00390A63"/>
    <w:rsid w:val="00390AAD"/>
    <w:rsid w:val="00390ACB"/>
    <w:rsid w:val="00390B31"/>
    <w:rsid w:val="00390BD9"/>
    <w:rsid w:val="00390BE7"/>
    <w:rsid w:val="00390D5A"/>
    <w:rsid w:val="00390D9C"/>
    <w:rsid w:val="00390E09"/>
    <w:rsid w:val="00390E9B"/>
    <w:rsid w:val="00390F11"/>
    <w:rsid w:val="00390FC0"/>
    <w:rsid w:val="0039102F"/>
    <w:rsid w:val="00391096"/>
    <w:rsid w:val="00391150"/>
    <w:rsid w:val="00391166"/>
    <w:rsid w:val="003911D2"/>
    <w:rsid w:val="0039126A"/>
    <w:rsid w:val="003913A2"/>
    <w:rsid w:val="00391451"/>
    <w:rsid w:val="003915E6"/>
    <w:rsid w:val="0039178A"/>
    <w:rsid w:val="00391926"/>
    <w:rsid w:val="00391947"/>
    <w:rsid w:val="00391A37"/>
    <w:rsid w:val="00391A73"/>
    <w:rsid w:val="00391B30"/>
    <w:rsid w:val="00391BA4"/>
    <w:rsid w:val="00391BED"/>
    <w:rsid w:val="00391CDA"/>
    <w:rsid w:val="00391D6E"/>
    <w:rsid w:val="00391D86"/>
    <w:rsid w:val="00391E9F"/>
    <w:rsid w:val="003920AB"/>
    <w:rsid w:val="003920C9"/>
    <w:rsid w:val="00392392"/>
    <w:rsid w:val="0039247B"/>
    <w:rsid w:val="003924B5"/>
    <w:rsid w:val="003927EB"/>
    <w:rsid w:val="0039288E"/>
    <w:rsid w:val="003929E3"/>
    <w:rsid w:val="00392A80"/>
    <w:rsid w:val="00392AE7"/>
    <w:rsid w:val="00392DFE"/>
    <w:rsid w:val="00392E25"/>
    <w:rsid w:val="00392E3C"/>
    <w:rsid w:val="00392EC4"/>
    <w:rsid w:val="00392F04"/>
    <w:rsid w:val="00392FA6"/>
    <w:rsid w:val="00393023"/>
    <w:rsid w:val="003930E1"/>
    <w:rsid w:val="00393100"/>
    <w:rsid w:val="003931D9"/>
    <w:rsid w:val="0039323D"/>
    <w:rsid w:val="003933EA"/>
    <w:rsid w:val="00393408"/>
    <w:rsid w:val="003934BD"/>
    <w:rsid w:val="003935A3"/>
    <w:rsid w:val="0039367D"/>
    <w:rsid w:val="0039368B"/>
    <w:rsid w:val="0039373D"/>
    <w:rsid w:val="0039376E"/>
    <w:rsid w:val="0039382C"/>
    <w:rsid w:val="0039385C"/>
    <w:rsid w:val="00393876"/>
    <w:rsid w:val="003938ED"/>
    <w:rsid w:val="003939C1"/>
    <w:rsid w:val="00393AD6"/>
    <w:rsid w:val="00393B34"/>
    <w:rsid w:val="00393C99"/>
    <w:rsid w:val="00393D39"/>
    <w:rsid w:val="00393DAE"/>
    <w:rsid w:val="00393DE7"/>
    <w:rsid w:val="00393E1F"/>
    <w:rsid w:val="0039410E"/>
    <w:rsid w:val="0039417A"/>
    <w:rsid w:val="00394261"/>
    <w:rsid w:val="003943F2"/>
    <w:rsid w:val="00394640"/>
    <w:rsid w:val="003946AF"/>
    <w:rsid w:val="0039476C"/>
    <w:rsid w:val="003947C9"/>
    <w:rsid w:val="003947DF"/>
    <w:rsid w:val="00394964"/>
    <w:rsid w:val="00394A11"/>
    <w:rsid w:val="00394AB3"/>
    <w:rsid w:val="00394ACD"/>
    <w:rsid w:val="00394B4F"/>
    <w:rsid w:val="00394B55"/>
    <w:rsid w:val="00394BE1"/>
    <w:rsid w:val="00394C59"/>
    <w:rsid w:val="00394CE0"/>
    <w:rsid w:val="00394CFC"/>
    <w:rsid w:val="00394E4C"/>
    <w:rsid w:val="00394F34"/>
    <w:rsid w:val="00394F5F"/>
    <w:rsid w:val="00394FFB"/>
    <w:rsid w:val="00395116"/>
    <w:rsid w:val="0039519F"/>
    <w:rsid w:val="00395348"/>
    <w:rsid w:val="00395389"/>
    <w:rsid w:val="0039548D"/>
    <w:rsid w:val="003954C2"/>
    <w:rsid w:val="003955E1"/>
    <w:rsid w:val="00395646"/>
    <w:rsid w:val="00395685"/>
    <w:rsid w:val="0039577A"/>
    <w:rsid w:val="003957B6"/>
    <w:rsid w:val="003958A0"/>
    <w:rsid w:val="00395922"/>
    <w:rsid w:val="00395955"/>
    <w:rsid w:val="00395A60"/>
    <w:rsid w:val="00395C49"/>
    <w:rsid w:val="00395C60"/>
    <w:rsid w:val="00395D42"/>
    <w:rsid w:val="00395D47"/>
    <w:rsid w:val="00395D6C"/>
    <w:rsid w:val="00395E9A"/>
    <w:rsid w:val="00395F16"/>
    <w:rsid w:val="00395F97"/>
    <w:rsid w:val="00395FE7"/>
    <w:rsid w:val="0039602C"/>
    <w:rsid w:val="003960F9"/>
    <w:rsid w:val="0039610D"/>
    <w:rsid w:val="0039618E"/>
    <w:rsid w:val="00396233"/>
    <w:rsid w:val="003962AF"/>
    <w:rsid w:val="0039637C"/>
    <w:rsid w:val="00396387"/>
    <w:rsid w:val="0039654F"/>
    <w:rsid w:val="00396588"/>
    <w:rsid w:val="00396740"/>
    <w:rsid w:val="003967B9"/>
    <w:rsid w:val="003967D3"/>
    <w:rsid w:val="003967E3"/>
    <w:rsid w:val="0039680E"/>
    <w:rsid w:val="00396911"/>
    <w:rsid w:val="003969E1"/>
    <w:rsid w:val="003969ED"/>
    <w:rsid w:val="00396A5D"/>
    <w:rsid w:val="00396A7D"/>
    <w:rsid w:val="00396A8F"/>
    <w:rsid w:val="00396BBF"/>
    <w:rsid w:val="00396D41"/>
    <w:rsid w:val="00396D6A"/>
    <w:rsid w:val="00397016"/>
    <w:rsid w:val="0039713C"/>
    <w:rsid w:val="003971A8"/>
    <w:rsid w:val="00397243"/>
    <w:rsid w:val="003972FF"/>
    <w:rsid w:val="00397303"/>
    <w:rsid w:val="00397351"/>
    <w:rsid w:val="00397454"/>
    <w:rsid w:val="00397504"/>
    <w:rsid w:val="003977C5"/>
    <w:rsid w:val="003978A5"/>
    <w:rsid w:val="00397A34"/>
    <w:rsid w:val="00397AEF"/>
    <w:rsid w:val="00397E9F"/>
    <w:rsid w:val="00397FA4"/>
    <w:rsid w:val="003A013C"/>
    <w:rsid w:val="003A016C"/>
    <w:rsid w:val="003A01B9"/>
    <w:rsid w:val="003A01D3"/>
    <w:rsid w:val="003A0277"/>
    <w:rsid w:val="003A02F7"/>
    <w:rsid w:val="003A03DA"/>
    <w:rsid w:val="003A04F4"/>
    <w:rsid w:val="003A051C"/>
    <w:rsid w:val="003A066B"/>
    <w:rsid w:val="003A07AC"/>
    <w:rsid w:val="003A08FE"/>
    <w:rsid w:val="003A090B"/>
    <w:rsid w:val="003A099D"/>
    <w:rsid w:val="003A0A1C"/>
    <w:rsid w:val="003A0AAB"/>
    <w:rsid w:val="003A0B73"/>
    <w:rsid w:val="003A0BA3"/>
    <w:rsid w:val="003A0C80"/>
    <w:rsid w:val="003A0DCF"/>
    <w:rsid w:val="003A0ECA"/>
    <w:rsid w:val="003A0F63"/>
    <w:rsid w:val="003A10D3"/>
    <w:rsid w:val="003A10DF"/>
    <w:rsid w:val="003A117A"/>
    <w:rsid w:val="003A133B"/>
    <w:rsid w:val="003A1734"/>
    <w:rsid w:val="003A1828"/>
    <w:rsid w:val="003A18F4"/>
    <w:rsid w:val="003A1A15"/>
    <w:rsid w:val="003A1A3D"/>
    <w:rsid w:val="003A1AD4"/>
    <w:rsid w:val="003A1B4B"/>
    <w:rsid w:val="003A1B6F"/>
    <w:rsid w:val="003A1C35"/>
    <w:rsid w:val="003A1D55"/>
    <w:rsid w:val="003A1E1E"/>
    <w:rsid w:val="003A1EC2"/>
    <w:rsid w:val="003A1EEC"/>
    <w:rsid w:val="003A1FD4"/>
    <w:rsid w:val="003A2006"/>
    <w:rsid w:val="003A205E"/>
    <w:rsid w:val="003A2072"/>
    <w:rsid w:val="003A2265"/>
    <w:rsid w:val="003A241B"/>
    <w:rsid w:val="003A2421"/>
    <w:rsid w:val="003A24DA"/>
    <w:rsid w:val="003A25F0"/>
    <w:rsid w:val="003A27E8"/>
    <w:rsid w:val="003A29A6"/>
    <w:rsid w:val="003A29F2"/>
    <w:rsid w:val="003A2A26"/>
    <w:rsid w:val="003A2B1C"/>
    <w:rsid w:val="003A2C2B"/>
    <w:rsid w:val="003A2C2E"/>
    <w:rsid w:val="003A2CB9"/>
    <w:rsid w:val="003A2D61"/>
    <w:rsid w:val="003A2DA0"/>
    <w:rsid w:val="003A2DA6"/>
    <w:rsid w:val="003A2DD5"/>
    <w:rsid w:val="003A2E51"/>
    <w:rsid w:val="003A3079"/>
    <w:rsid w:val="003A3127"/>
    <w:rsid w:val="003A3221"/>
    <w:rsid w:val="003A3222"/>
    <w:rsid w:val="003A3323"/>
    <w:rsid w:val="003A33C6"/>
    <w:rsid w:val="003A3508"/>
    <w:rsid w:val="003A35C8"/>
    <w:rsid w:val="003A363C"/>
    <w:rsid w:val="003A3664"/>
    <w:rsid w:val="003A36E4"/>
    <w:rsid w:val="003A3773"/>
    <w:rsid w:val="003A38D6"/>
    <w:rsid w:val="003A3A31"/>
    <w:rsid w:val="003A3A45"/>
    <w:rsid w:val="003A3AF0"/>
    <w:rsid w:val="003A3BBC"/>
    <w:rsid w:val="003A3C99"/>
    <w:rsid w:val="003A3CB9"/>
    <w:rsid w:val="003A3E91"/>
    <w:rsid w:val="003A3E9C"/>
    <w:rsid w:val="003A3F73"/>
    <w:rsid w:val="003A3F85"/>
    <w:rsid w:val="003A4069"/>
    <w:rsid w:val="003A4275"/>
    <w:rsid w:val="003A429D"/>
    <w:rsid w:val="003A454B"/>
    <w:rsid w:val="003A4691"/>
    <w:rsid w:val="003A46EC"/>
    <w:rsid w:val="003A474C"/>
    <w:rsid w:val="003A47CF"/>
    <w:rsid w:val="003A492C"/>
    <w:rsid w:val="003A494E"/>
    <w:rsid w:val="003A4A07"/>
    <w:rsid w:val="003A4C18"/>
    <w:rsid w:val="003A4C65"/>
    <w:rsid w:val="003A4C73"/>
    <w:rsid w:val="003A4D3E"/>
    <w:rsid w:val="003A4EC5"/>
    <w:rsid w:val="003A4F81"/>
    <w:rsid w:val="003A4F89"/>
    <w:rsid w:val="003A4FA1"/>
    <w:rsid w:val="003A4FBB"/>
    <w:rsid w:val="003A506C"/>
    <w:rsid w:val="003A50E8"/>
    <w:rsid w:val="003A50F3"/>
    <w:rsid w:val="003A51A6"/>
    <w:rsid w:val="003A528D"/>
    <w:rsid w:val="003A52A5"/>
    <w:rsid w:val="003A535B"/>
    <w:rsid w:val="003A5415"/>
    <w:rsid w:val="003A5524"/>
    <w:rsid w:val="003A55C5"/>
    <w:rsid w:val="003A55F3"/>
    <w:rsid w:val="003A5682"/>
    <w:rsid w:val="003A56C6"/>
    <w:rsid w:val="003A56E3"/>
    <w:rsid w:val="003A5721"/>
    <w:rsid w:val="003A57C0"/>
    <w:rsid w:val="003A5868"/>
    <w:rsid w:val="003A586D"/>
    <w:rsid w:val="003A5A69"/>
    <w:rsid w:val="003A5BE4"/>
    <w:rsid w:val="003A5C43"/>
    <w:rsid w:val="003A5C9C"/>
    <w:rsid w:val="003A5CE9"/>
    <w:rsid w:val="003A5D7A"/>
    <w:rsid w:val="003A5EED"/>
    <w:rsid w:val="003A5F3C"/>
    <w:rsid w:val="003A605F"/>
    <w:rsid w:val="003A61F6"/>
    <w:rsid w:val="003A629E"/>
    <w:rsid w:val="003A62C0"/>
    <w:rsid w:val="003A63FA"/>
    <w:rsid w:val="003A6472"/>
    <w:rsid w:val="003A649F"/>
    <w:rsid w:val="003A64CA"/>
    <w:rsid w:val="003A65DA"/>
    <w:rsid w:val="003A6688"/>
    <w:rsid w:val="003A672E"/>
    <w:rsid w:val="003A6835"/>
    <w:rsid w:val="003A6880"/>
    <w:rsid w:val="003A6889"/>
    <w:rsid w:val="003A6965"/>
    <w:rsid w:val="003A69B9"/>
    <w:rsid w:val="003A69C2"/>
    <w:rsid w:val="003A6AA8"/>
    <w:rsid w:val="003A6C4B"/>
    <w:rsid w:val="003A6EE5"/>
    <w:rsid w:val="003A6F14"/>
    <w:rsid w:val="003A703E"/>
    <w:rsid w:val="003A7055"/>
    <w:rsid w:val="003A75D8"/>
    <w:rsid w:val="003A765A"/>
    <w:rsid w:val="003A7681"/>
    <w:rsid w:val="003A7691"/>
    <w:rsid w:val="003A77E1"/>
    <w:rsid w:val="003A7822"/>
    <w:rsid w:val="003A7959"/>
    <w:rsid w:val="003A79DB"/>
    <w:rsid w:val="003A7AC6"/>
    <w:rsid w:val="003A7B8A"/>
    <w:rsid w:val="003A7C19"/>
    <w:rsid w:val="003A7C8A"/>
    <w:rsid w:val="003A7D67"/>
    <w:rsid w:val="003A7D77"/>
    <w:rsid w:val="003A7DFA"/>
    <w:rsid w:val="003A7EA4"/>
    <w:rsid w:val="003A7F21"/>
    <w:rsid w:val="003A7F27"/>
    <w:rsid w:val="003A7FF9"/>
    <w:rsid w:val="003B01E5"/>
    <w:rsid w:val="003B0274"/>
    <w:rsid w:val="003B02F1"/>
    <w:rsid w:val="003B0312"/>
    <w:rsid w:val="003B049F"/>
    <w:rsid w:val="003B064F"/>
    <w:rsid w:val="003B0657"/>
    <w:rsid w:val="003B0672"/>
    <w:rsid w:val="003B06EC"/>
    <w:rsid w:val="003B074C"/>
    <w:rsid w:val="003B075D"/>
    <w:rsid w:val="003B077D"/>
    <w:rsid w:val="003B07DE"/>
    <w:rsid w:val="003B092D"/>
    <w:rsid w:val="003B0A05"/>
    <w:rsid w:val="003B0B16"/>
    <w:rsid w:val="003B0CBB"/>
    <w:rsid w:val="003B0CDE"/>
    <w:rsid w:val="003B0D44"/>
    <w:rsid w:val="003B0FFD"/>
    <w:rsid w:val="003B1004"/>
    <w:rsid w:val="003B1274"/>
    <w:rsid w:val="003B12A9"/>
    <w:rsid w:val="003B134D"/>
    <w:rsid w:val="003B1434"/>
    <w:rsid w:val="003B145F"/>
    <w:rsid w:val="003B1624"/>
    <w:rsid w:val="003B1625"/>
    <w:rsid w:val="003B1707"/>
    <w:rsid w:val="003B1740"/>
    <w:rsid w:val="003B18A5"/>
    <w:rsid w:val="003B18E8"/>
    <w:rsid w:val="003B1969"/>
    <w:rsid w:val="003B1999"/>
    <w:rsid w:val="003B19BB"/>
    <w:rsid w:val="003B1B22"/>
    <w:rsid w:val="003B1B5E"/>
    <w:rsid w:val="003B1CE5"/>
    <w:rsid w:val="003B1F14"/>
    <w:rsid w:val="003B1F51"/>
    <w:rsid w:val="003B1FB4"/>
    <w:rsid w:val="003B206B"/>
    <w:rsid w:val="003B2279"/>
    <w:rsid w:val="003B2497"/>
    <w:rsid w:val="003B2575"/>
    <w:rsid w:val="003B26D4"/>
    <w:rsid w:val="003B2718"/>
    <w:rsid w:val="003B27AA"/>
    <w:rsid w:val="003B28C6"/>
    <w:rsid w:val="003B2A23"/>
    <w:rsid w:val="003B2A60"/>
    <w:rsid w:val="003B2A71"/>
    <w:rsid w:val="003B2A92"/>
    <w:rsid w:val="003B2B0B"/>
    <w:rsid w:val="003B2BEB"/>
    <w:rsid w:val="003B2C27"/>
    <w:rsid w:val="003B2E0D"/>
    <w:rsid w:val="003B2E37"/>
    <w:rsid w:val="003B2EF1"/>
    <w:rsid w:val="003B2FC4"/>
    <w:rsid w:val="003B30B4"/>
    <w:rsid w:val="003B3121"/>
    <w:rsid w:val="003B3192"/>
    <w:rsid w:val="003B31FE"/>
    <w:rsid w:val="003B3252"/>
    <w:rsid w:val="003B328D"/>
    <w:rsid w:val="003B3485"/>
    <w:rsid w:val="003B35DA"/>
    <w:rsid w:val="003B3653"/>
    <w:rsid w:val="003B36C3"/>
    <w:rsid w:val="003B37DF"/>
    <w:rsid w:val="003B3926"/>
    <w:rsid w:val="003B3993"/>
    <w:rsid w:val="003B3A3C"/>
    <w:rsid w:val="003B3AC9"/>
    <w:rsid w:val="003B3C8F"/>
    <w:rsid w:val="003B3D11"/>
    <w:rsid w:val="003B3D8B"/>
    <w:rsid w:val="003B3E65"/>
    <w:rsid w:val="003B3F84"/>
    <w:rsid w:val="003B3FAD"/>
    <w:rsid w:val="003B4061"/>
    <w:rsid w:val="003B40BB"/>
    <w:rsid w:val="003B40C7"/>
    <w:rsid w:val="003B41D7"/>
    <w:rsid w:val="003B4235"/>
    <w:rsid w:val="003B4238"/>
    <w:rsid w:val="003B448C"/>
    <w:rsid w:val="003B44EA"/>
    <w:rsid w:val="003B455E"/>
    <w:rsid w:val="003B45F7"/>
    <w:rsid w:val="003B4648"/>
    <w:rsid w:val="003B4664"/>
    <w:rsid w:val="003B474D"/>
    <w:rsid w:val="003B49AB"/>
    <w:rsid w:val="003B49CF"/>
    <w:rsid w:val="003B4BBD"/>
    <w:rsid w:val="003B4BDF"/>
    <w:rsid w:val="003B4D01"/>
    <w:rsid w:val="003B4D03"/>
    <w:rsid w:val="003B4D06"/>
    <w:rsid w:val="003B4DA4"/>
    <w:rsid w:val="003B4F15"/>
    <w:rsid w:val="003B500D"/>
    <w:rsid w:val="003B5030"/>
    <w:rsid w:val="003B54EE"/>
    <w:rsid w:val="003B550E"/>
    <w:rsid w:val="003B55AB"/>
    <w:rsid w:val="003B55B4"/>
    <w:rsid w:val="003B5628"/>
    <w:rsid w:val="003B56B5"/>
    <w:rsid w:val="003B5715"/>
    <w:rsid w:val="003B573E"/>
    <w:rsid w:val="003B580B"/>
    <w:rsid w:val="003B5810"/>
    <w:rsid w:val="003B5877"/>
    <w:rsid w:val="003B588E"/>
    <w:rsid w:val="003B592C"/>
    <w:rsid w:val="003B5AE0"/>
    <w:rsid w:val="003B5BCC"/>
    <w:rsid w:val="003B5BE5"/>
    <w:rsid w:val="003B5C53"/>
    <w:rsid w:val="003B5CC7"/>
    <w:rsid w:val="003B5DB9"/>
    <w:rsid w:val="003B5DFA"/>
    <w:rsid w:val="003B5E94"/>
    <w:rsid w:val="003B5EC9"/>
    <w:rsid w:val="003B5ECE"/>
    <w:rsid w:val="003B5F3A"/>
    <w:rsid w:val="003B61BD"/>
    <w:rsid w:val="003B630D"/>
    <w:rsid w:val="003B64E1"/>
    <w:rsid w:val="003B6567"/>
    <w:rsid w:val="003B66C7"/>
    <w:rsid w:val="003B6751"/>
    <w:rsid w:val="003B67C8"/>
    <w:rsid w:val="003B6AF7"/>
    <w:rsid w:val="003B6B0F"/>
    <w:rsid w:val="003B6B6B"/>
    <w:rsid w:val="003B6BD3"/>
    <w:rsid w:val="003B6CDF"/>
    <w:rsid w:val="003B6CFD"/>
    <w:rsid w:val="003B6D7F"/>
    <w:rsid w:val="003B6DA3"/>
    <w:rsid w:val="003B6DE5"/>
    <w:rsid w:val="003B6E33"/>
    <w:rsid w:val="003B6E74"/>
    <w:rsid w:val="003B6E94"/>
    <w:rsid w:val="003B70D5"/>
    <w:rsid w:val="003B7126"/>
    <w:rsid w:val="003B727B"/>
    <w:rsid w:val="003B72F6"/>
    <w:rsid w:val="003B7357"/>
    <w:rsid w:val="003B7467"/>
    <w:rsid w:val="003B7557"/>
    <w:rsid w:val="003B79F1"/>
    <w:rsid w:val="003B7A49"/>
    <w:rsid w:val="003B7A8F"/>
    <w:rsid w:val="003B7A99"/>
    <w:rsid w:val="003B7B47"/>
    <w:rsid w:val="003B7CAD"/>
    <w:rsid w:val="003B7F9A"/>
    <w:rsid w:val="003B7FB4"/>
    <w:rsid w:val="003B7FBA"/>
    <w:rsid w:val="003C0091"/>
    <w:rsid w:val="003C00D2"/>
    <w:rsid w:val="003C0211"/>
    <w:rsid w:val="003C0229"/>
    <w:rsid w:val="003C02A2"/>
    <w:rsid w:val="003C02FE"/>
    <w:rsid w:val="003C0556"/>
    <w:rsid w:val="003C063F"/>
    <w:rsid w:val="003C093A"/>
    <w:rsid w:val="003C0960"/>
    <w:rsid w:val="003C0981"/>
    <w:rsid w:val="003C0B11"/>
    <w:rsid w:val="003C0B14"/>
    <w:rsid w:val="003C0BC1"/>
    <w:rsid w:val="003C0DBC"/>
    <w:rsid w:val="003C0DCA"/>
    <w:rsid w:val="003C0F65"/>
    <w:rsid w:val="003C0FF0"/>
    <w:rsid w:val="003C1087"/>
    <w:rsid w:val="003C109C"/>
    <w:rsid w:val="003C10E7"/>
    <w:rsid w:val="003C1293"/>
    <w:rsid w:val="003C14E1"/>
    <w:rsid w:val="003C1664"/>
    <w:rsid w:val="003C16E9"/>
    <w:rsid w:val="003C16F6"/>
    <w:rsid w:val="003C17B3"/>
    <w:rsid w:val="003C1A3D"/>
    <w:rsid w:val="003C1A48"/>
    <w:rsid w:val="003C1A6C"/>
    <w:rsid w:val="003C1B61"/>
    <w:rsid w:val="003C1BC8"/>
    <w:rsid w:val="003C1C80"/>
    <w:rsid w:val="003C1CCA"/>
    <w:rsid w:val="003C1CDF"/>
    <w:rsid w:val="003C2045"/>
    <w:rsid w:val="003C2050"/>
    <w:rsid w:val="003C2122"/>
    <w:rsid w:val="003C2163"/>
    <w:rsid w:val="003C21D6"/>
    <w:rsid w:val="003C2278"/>
    <w:rsid w:val="003C227F"/>
    <w:rsid w:val="003C22BB"/>
    <w:rsid w:val="003C23AB"/>
    <w:rsid w:val="003C2588"/>
    <w:rsid w:val="003C2658"/>
    <w:rsid w:val="003C2711"/>
    <w:rsid w:val="003C2774"/>
    <w:rsid w:val="003C27DF"/>
    <w:rsid w:val="003C2862"/>
    <w:rsid w:val="003C2A3D"/>
    <w:rsid w:val="003C2A71"/>
    <w:rsid w:val="003C2AFF"/>
    <w:rsid w:val="003C2B0E"/>
    <w:rsid w:val="003C2C10"/>
    <w:rsid w:val="003C2C62"/>
    <w:rsid w:val="003C2EAD"/>
    <w:rsid w:val="003C3019"/>
    <w:rsid w:val="003C306D"/>
    <w:rsid w:val="003C3259"/>
    <w:rsid w:val="003C332C"/>
    <w:rsid w:val="003C33F8"/>
    <w:rsid w:val="003C3460"/>
    <w:rsid w:val="003C36AB"/>
    <w:rsid w:val="003C376C"/>
    <w:rsid w:val="003C37A3"/>
    <w:rsid w:val="003C3854"/>
    <w:rsid w:val="003C3B34"/>
    <w:rsid w:val="003C3BCA"/>
    <w:rsid w:val="003C3BF1"/>
    <w:rsid w:val="003C3C52"/>
    <w:rsid w:val="003C3E24"/>
    <w:rsid w:val="003C3F13"/>
    <w:rsid w:val="003C3F69"/>
    <w:rsid w:val="003C3FDF"/>
    <w:rsid w:val="003C3FE6"/>
    <w:rsid w:val="003C40BA"/>
    <w:rsid w:val="003C4138"/>
    <w:rsid w:val="003C4390"/>
    <w:rsid w:val="003C44C6"/>
    <w:rsid w:val="003C44E5"/>
    <w:rsid w:val="003C4605"/>
    <w:rsid w:val="003C4612"/>
    <w:rsid w:val="003C46AD"/>
    <w:rsid w:val="003C46BA"/>
    <w:rsid w:val="003C47A4"/>
    <w:rsid w:val="003C4CE6"/>
    <w:rsid w:val="003C4D46"/>
    <w:rsid w:val="003C4DF2"/>
    <w:rsid w:val="003C4E2C"/>
    <w:rsid w:val="003C5020"/>
    <w:rsid w:val="003C5041"/>
    <w:rsid w:val="003C524C"/>
    <w:rsid w:val="003C52BA"/>
    <w:rsid w:val="003C5423"/>
    <w:rsid w:val="003C544E"/>
    <w:rsid w:val="003C552A"/>
    <w:rsid w:val="003C556A"/>
    <w:rsid w:val="003C5626"/>
    <w:rsid w:val="003C5633"/>
    <w:rsid w:val="003C5646"/>
    <w:rsid w:val="003C571E"/>
    <w:rsid w:val="003C5774"/>
    <w:rsid w:val="003C5BD7"/>
    <w:rsid w:val="003C5E4B"/>
    <w:rsid w:val="003C5E57"/>
    <w:rsid w:val="003C5EB1"/>
    <w:rsid w:val="003C6000"/>
    <w:rsid w:val="003C60A5"/>
    <w:rsid w:val="003C60C4"/>
    <w:rsid w:val="003C6120"/>
    <w:rsid w:val="003C613C"/>
    <w:rsid w:val="003C61B4"/>
    <w:rsid w:val="003C623F"/>
    <w:rsid w:val="003C62C9"/>
    <w:rsid w:val="003C63B5"/>
    <w:rsid w:val="003C64D7"/>
    <w:rsid w:val="003C65B7"/>
    <w:rsid w:val="003C65CC"/>
    <w:rsid w:val="003C6653"/>
    <w:rsid w:val="003C66A5"/>
    <w:rsid w:val="003C672F"/>
    <w:rsid w:val="003C678D"/>
    <w:rsid w:val="003C684C"/>
    <w:rsid w:val="003C694A"/>
    <w:rsid w:val="003C6A55"/>
    <w:rsid w:val="003C6A65"/>
    <w:rsid w:val="003C6A80"/>
    <w:rsid w:val="003C6B84"/>
    <w:rsid w:val="003C6C79"/>
    <w:rsid w:val="003C6D01"/>
    <w:rsid w:val="003C6DAD"/>
    <w:rsid w:val="003C6DDB"/>
    <w:rsid w:val="003C6E0D"/>
    <w:rsid w:val="003C6E2B"/>
    <w:rsid w:val="003C6F67"/>
    <w:rsid w:val="003C7056"/>
    <w:rsid w:val="003C7083"/>
    <w:rsid w:val="003C730B"/>
    <w:rsid w:val="003C7413"/>
    <w:rsid w:val="003C748B"/>
    <w:rsid w:val="003C7661"/>
    <w:rsid w:val="003C7673"/>
    <w:rsid w:val="003C7B99"/>
    <w:rsid w:val="003C7CE6"/>
    <w:rsid w:val="003C7DA4"/>
    <w:rsid w:val="003C7F8D"/>
    <w:rsid w:val="003D0007"/>
    <w:rsid w:val="003D003F"/>
    <w:rsid w:val="003D00A0"/>
    <w:rsid w:val="003D010A"/>
    <w:rsid w:val="003D01D8"/>
    <w:rsid w:val="003D02BF"/>
    <w:rsid w:val="003D0350"/>
    <w:rsid w:val="003D0412"/>
    <w:rsid w:val="003D04F8"/>
    <w:rsid w:val="003D075D"/>
    <w:rsid w:val="003D077E"/>
    <w:rsid w:val="003D082A"/>
    <w:rsid w:val="003D0843"/>
    <w:rsid w:val="003D08D0"/>
    <w:rsid w:val="003D09A7"/>
    <w:rsid w:val="003D09F0"/>
    <w:rsid w:val="003D0A14"/>
    <w:rsid w:val="003D0AC4"/>
    <w:rsid w:val="003D0D69"/>
    <w:rsid w:val="003D0D6A"/>
    <w:rsid w:val="003D0E4B"/>
    <w:rsid w:val="003D104E"/>
    <w:rsid w:val="003D1202"/>
    <w:rsid w:val="003D1268"/>
    <w:rsid w:val="003D13A3"/>
    <w:rsid w:val="003D141D"/>
    <w:rsid w:val="003D1425"/>
    <w:rsid w:val="003D146D"/>
    <w:rsid w:val="003D14C2"/>
    <w:rsid w:val="003D14EE"/>
    <w:rsid w:val="003D15CD"/>
    <w:rsid w:val="003D15EE"/>
    <w:rsid w:val="003D1610"/>
    <w:rsid w:val="003D1619"/>
    <w:rsid w:val="003D1796"/>
    <w:rsid w:val="003D17DC"/>
    <w:rsid w:val="003D193C"/>
    <w:rsid w:val="003D1B02"/>
    <w:rsid w:val="003D1B4F"/>
    <w:rsid w:val="003D1B88"/>
    <w:rsid w:val="003D1BEB"/>
    <w:rsid w:val="003D1BEF"/>
    <w:rsid w:val="003D1C8F"/>
    <w:rsid w:val="003D1DEB"/>
    <w:rsid w:val="003D22D1"/>
    <w:rsid w:val="003D22E2"/>
    <w:rsid w:val="003D230D"/>
    <w:rsid w:val="003D23C7"/>
    <w:rsid w:val="003D246D"/>
    <w:rsid w:val="003D2686"/>
    <w:rsid w:val="003D26C3"/>
    <w:rsid w:val="003D2747"/>
    <w:rsid w:val="003D282C"/>
    <w:rsid w:val="003D2859"/>
    <w:rsid w:val="003D289B"/>
    <w:rsid w:val="003D2987"/>
    <w:rsid w:val="003D29A7"/>
    <w:rsid w:val="003D2A49"/>
    <w:rsid w:val="003D2B1A"/>
    <w:rsid w:val="003D2CA9"/>
    <w:rsid w:val="003D2CDB"/>
    <w:rsid w:val="003D2DF6"/>
    <w:rsid w:val="003D2E20"/>
    <w:rsid w:val="003D3024"/>
    <w:rsid w:val="003D3042"/>
    <w:rsid w:val="003D3129"/>
    <w:rsid w:val="003D3137"/>
    <w:rsid w:val="003D313A"/>
    <w:rsid w:val="003D313F"/>
    <w:rsid w:val="003D31EA"/>
    <w:rsid w:val="003D3370"/>
    <w:rsid w:val="003D34B8"/>
    <w:rsid w:val="003D3627"/>
    <w:rsid w:val="003D36C4"/>
    <w:rsid w:val="003D36F7"/>
    <w:rsid w:val="003D3703"/>
    <w:rsid w:val="003D37FA"/>
    <w:rsid w:val="003D3813"/>
    <w:rsid w:val="003D3999"/>
    <w:rsid w:val="003D39C9"/>
    <w:rsid w:val="003D3BBB"/>
    <w:rsid w:val="003D3D0C"/>
    <w:rsid w:val="003D3E36"/>
    <w:rsid w:val="003D3EC2"/>
    <w:rsid w:val="003D3F88"/>
    <w:rsid w:val="003D4036"/>
    <w:rsid w:val="003D4050"/>
    <w:rsid w:val="003D4088"/>
    <w:rsid w:val="003D42D0"/>
    <w:rsid w:val="003D42FE"/>
    <w:rsid w:val="003D43DF"/>
    <w:rsid w:val="003D441B"/>
    <w:rsid w:val="003D4433"/>
    <w:rsid w:val="003D443B"/>
    <w:rsid w:val="003D449E"/>
    <w:rsid w:val="003D450C"/>
    <w:rsid w:val="003D45B0"/>
    <w:rsid w:val="003D45FB"/>
    <w:rsid w:val="003D4790"/>
    <w:rsid w:val="003D47D3"/>
    <w:rsid w:val="003D47E0"/>
    <w:rsid w:val="003D47F6"/>
    <w:rsid w:val="003D4808"/>
    <w:rsid w:val="003D48BD"/>
    <w:rsid w:val="003D4908"/>
    <w:rsid w:val="003D4966"/>
    <w:rsid w:val="003D4A47"/>
    <w:rsid w:val="003D4A60"/>
    <w:rsid w:val="003D4A94"/>
    <w:rsid w:val="003D4C33"/>
    <w:rsid w:val="003D4DAE"/>
    <w:rsid w:val="003D4DBA"/>
    <w:rsid w:val="003D4DC7"/>
    <w:rsid w:val="003D4E26"/>
    <w:rsid w:val="003D4E9B"/>
    <w:rsid w:val="003D4EDA"/>
    <w:rsid w:val="003D4F2E"/>
    <w:rsid w:val="003D4F50"/>
    <w:rsid w:val="003D50C3"/>
    <w:rsid w:val="003D51FD"/>
    <w:rsid w:val="003D520A"/>
    <w:rsid w:val="003D5247"/>
    <w:rsid w:val="003D5457"/>
    <w:rsid w:val="003D54FA"/>
    <w:rsid w:val="003D55B3"/>
    <w:rsid w:val="003D569C"/>
    <w:rsid w:val="003D56DE"/>
    <w:rsid w:val="003D577D"/>
    <w:rsid w:val="003D578B"/>
    <w:rsid w:val="003D589B"/>
    <w:rsid w:val="003D58E4"/>
    <w:rsid w:val="003D58E8"/>
    <w:rsid w:val="003D5B0E"/>
    <w:rsid w:val="003D5B3E"/>
    <w:rsid w:val="003D5C65"/>
    <w:rsid w:val="003D5D90"/>
    <w:rsid w:val="003D5DDA"/>
    <w:rsid w:val="003D5E1D"/>
    <w:rsid w:val="003D5E61"/>
    <w:rsid w:val="003D5F7E"/>
    <w:rsid w:val="003D6057"/>
    <w:rsid w:val="003D6068"/>
    <w:rsid w:val="003D60B9"/>
    <w:rsid w:val="003D6136"/>
    <w:rsid w:val="003D61CC"/>
    <w:rsid w:val="003D624F"/>
    <w:rsid w:val="003D629C"/>
    <w:rsid w:val="003D6458"/>
    <w:rsid w:val="003D64EE"/>
    <w:rsid w:val="003D660D"/>
    <w:rsid w:val="003D69B7"/>
    <w:rsid w:val="003D69DD"/>
    <w:rsid w:val="003D6A0C"/>
    <w:rsid w:val="003D6A4E"/>
    <w:rsid w:val="003D6A59"/>
    <w:rsid w:val="003D6A8E"/>
    <w:rsid w:val="003D6BF3"/>
    <w:rsid w:val="003D6C47"/>
    <w:rsid w:val="003D6D51"/>
    <w:rsid w:val="003D6F2B"/>
    <w:rsid w:val="003D6F81"/>
    <w:rsid w:val="003D7131"/>
    <w:rsid w:val="003D71E0"/>
    <w:rsid w:val="003D7227"/>
    <w:rsid w:val="003D72A3"/>
    <w:rsid w:val="003D73A0"/>
    <w:rsid w:val="003D73C5"/>
    <w:rsid w:val="003D7491"/>
    <w:rsid w:val="003D7504"/>
    <w:rsid w:val="003D7519"/>
    <w:rsid w:val="003D767B"/>
    <w:rsid w:val="003D76F9"/>
    <w:rsid w:val="003D7711"/>
    <w:rsid w:val="003D77A8"/>
    <w:rsid w:val="003D7966"/>
    <w:rsid w:val="003D7979"/>
    <w:rsid w:val="003D7A30"/>
    <w:rsid w:val="003D7A3D"/>
    <w:rsid w:val="003D7A43"/>
    <w:rsid w:val="003D7AE8"/>
    <w:rsid w:val="003D7BE0"/>
    <w:rsid w:val="003D7C45"/>
    <w:rsid w:val="003D7CF0"/>
    <w:rsid w:val="003D7D09"/>
    <w:rsid w:val="003D7E0B"/>
    <w:rsid w:val="003D7F29"/>
    <w:rsid w:val="003D7F52"/>
    <w:rsid w:val="003D7FD7"/>
    <w:rsid w:val="003E0161"/>
    <w:rsid w:val="003E02E3"/>
    <w:rsid w:val="003E0383"/>
    <w:rsid w:val="003E0622"/>
    <w:rsid w:val="003E06D3"/>
    <w:rsid w:val="003E0924"/>
    <w:rsid w:val="003E0985"/>
    <w:rsid w:val="003E0A6E"/>
    <w:rsid w:val="003E0AEA"/>
    <w:rsid w:val="003E0C08"/>
    <w:rsid w:val="003E0E51"/>
    <w:rsid w:val="003E0EF4"/>
    <w:rsid w:val="003E10CD"/>
    <w:rsid w:val="003E1104"/>
    <w:rsid w:val="003E115E"/>
    <w:rsid w:val="003E122B"/>
    <w:rsid w:val="003E124C"/>
    <w:rsid w:val="003E1654"/>
    <w:rsid w:val="003E16D9"/>
    <w:rsid w:val="003E1756"/>
    <w:rsid w:val="003E190F"/>
    <w:rsid w:val="003E19B3"/>
    <w:rsid w:val="003E1B49"/>
    <w:rsid w:val="003E1B8B"/>
    <w:rsid w:val="003E1BEB"/>
    <w:rsid w:val="003E1CCB"/>
    <w:rsid w:val="003E1D72"/>
    <w:rsid w:val="003E1F24"/>
    <w:rsid w:val="003E1F8F"/>
    <w:rsid w:val="003E1F9D"/>
    <w:rsid w:val="003E2115"/>
    <w:rsid w:val="003E2122"/>
    <w:rsid w:val="003E22E8"/>
    <w:rsid w:val="003E256E"/>
    <w:rsid w:val="003E2599"/>
    <w:rsid w:val="003E261C"/>
    <w:rsid w:val="003E26CB"/>
    <w:rsid w:val="003E26D3"/>
    <w:rsid w:val="003E26FD"/>
    <w:rsid w:val="003E2701"/>
    <w:rsid w:val="003E2B43"/>
    <w:rsid w:val="003E2BBE"/>
    <w:rsid w:val="003E2BD6"/>
    <w:rsid w:val="003E2CC0"/>
    <w:rsid w:val="003E2CE3"/>
    <w:rsid w:val="003E2EA9"/>
    <w:rsid w:val="003E2EBF"/>
    <w:rsid w:val="003E2FFD"/>
    <w:rsid w:val="003E3013"/>
    <w:rsid w:val="003E3121"/>
    <w:rsid w:val="003E31BB"/>
    <w:rsid w:val="003E3346"/>
    <w:rsid w:val="003E33FA"/>
    <w:rsid w:val="003E3454"/>
    <w:rsid w:val="003E3493"/>
    <w:rsid w:val="003E3519"/>
    <w:rsid w:val="003E351F"/>
    <w:rsid w:val="003E3615"/>
    <w:rsid w:val="003E3662"/>
    <w:rsid w:val="003E366C"/>
    <w:rsid w:val="003E36A5"/>
    <w:rsid w:val="003E37F0"/>
    <w:rsid w:val="003E37F5"/>
    <w:rsid w:val="003E3854"/>
    <w:rsid w:val="003E39FC"/>
    <w:rsid w:val="003E3B70"/>
    <w:rsid w:val="003E3B74"/>
    <w:rsid w:val="003E3C7C"/>
    <w:rsid w:val="003E3D16"/>
    <w:rsid w:val="003E3D59"/>
    <w:rsid w:val="003E3D9C"/>
    <w:rsid w:val="003E3DC6"/>
    <w:rsid w:val="003E3E3D"/>
    <w:rsid w:val="003E40D4"/>
    <w:rsid w:val="003E41E2"/>
    <w:rsid w:val="003E4252"/>
    <w:rsid w:val="003E4370"/>
    <w:rsid w:val="003E44B4"/>
    <w:rsid w:val="003E44C3"/>
    <w:rsid w:val="003E45A9"/>
    <w:rsid w:val="003E47B3"/>
    <w:rsid w:val="003E481C"/>
    <w:rsid w:val="003E4938"/>
    <w:rsid w:val="003E499A"/>
    <w:rsid w:val="003E49ED"/>
    <w:rsid w:val="003E4A6F"/>
    <w:rsid w:val="003E4BFA"/>
    <w:rsid w:val="003E4CB6"/>
    <w:rsid w:val="003E4D3C"/>
    <w:rsid w:val="003E4D40"/>
    <w:rsid w:val="003E4E0D"/>
    <w:rsid w:val="003E4F94"/>
    <w:rsid w:val="003E5165"/>
    <w:rsid w:val="003E51F6"/>
    <w:rsid w:val="003E52FC"/>
    <w:rsid w:val="003E5348"/>
    <w:rsid w:val="003E54E1"/>
    <w:rsid w:val="003E5647"/>
    <w:rsid w:val="003E569A"/>
    <w:rsid w:val="003E5702"/>
    <w:rsid w:val="003E577D"/>
    <w:rsid w:val="003E596D"/>
    <w:rsid w:val="003E5A45"/>
    <w:rsid w:val="003E5A5A"/>
    <w:rsid w:val="003E5A8F"/>
    <w:rsid w:val="003E5B17"/>
    <w:rsid w:val="003E5C51"/>
    <w:rsid w:val="003E5CEB"/>
    <w:rsid w:val="003E5DAF"/>
    <w:rsid w:val="003E5E15"/>
    <w:rsid w:val="003E5E3F"/>
    <w:rsid w:val="003E5F24"/>
    <w:rsid w:val="003E5F53"/>
    <w:rsid w:val="003E5FF6"/>
    <w:rsid w:val="003E60D2"/>
    <w:rsid w:val="003E60DB"/>
    <w:rsid w:val="003E617C"/>
    <w:rsid w:val="003E61BD"/>
    <w:rsid w:val="003E6211"/>
    <w:rsid w:val="003E63C2"/>
    <w:rsid w:val="003E63D4"/>
    <w:rsid w:val="003E6406"/>
    <w:rsid w:val="003E641A"/>
    <w:rsid w:val="003E644C"/>
    <w:rsid w:val="003E6743"/>
    <w:rsid w:val="003E6B3D"/>
    <w:rsid w:val="003E6BE0"/>
    <w:rsid w:val="003E6C51"/>
    <w:rsid w:val="003E6CA9"/>
    <w:rsid w:val="003E6D2D"/>
    <w:rsid w:val="003E6D9A"/>
    <w:rsid w:val="003E6DAE"/>
    <w:rsid w:val="003E6F2B"/>
    <w:rsid w:val="003E70D3"/>
    <w:rsid w:val="003E70D9"/>
    <w:rsid w:val="003E726B"/>
    <w:rsid w:val="003E72E4"/>
    <w:rsid w:val="003E739A"/>
    <w:rsid w:val="003E74DE"/>
    <w:rsid w:val="003E751C"/>
    <w:rsid w:val="003E7532"/>
    <w:rsid w:val="003E7543"/>
    <w:rsid w:val="003E7584"/>
    <w:rsid w:val="003E7637"/>
    <w:rsid w:val="003E76C2"/>
    <w:rsid w:val="003E76CC"/>
    <w:rsid w:val="003E76D6"/>
    <w:rsid w:val="003E7726"/>
    <w:rsid w:val="003E77CC"/>
    <w:rsid w:val="003E77D9"/>
    <w:rsid w:val="003E78A4"/>
    <w:rsid w:val="003E78E8"/>
    <w:rsid w:val="003E79D6"/>
    <w:rsid w:val="003E7AE3"/>
    <w:rsid w:val="003E7B30"/>
    <w:rsid w:val="003E7B91"/>
    <w:rsid w:val="003E7D2E"/>
    <w:rsid w:val="003E7D41"/>
    <w:rsid w:val="003E7EC1"/>
    <w:rsid w:val="003E7FB5"/>
    <w:rsid w:val="003E7FC2"/>
    <w:rsid w:val="003F007F"/>
    <w:rsid w:val="003F00BD"/>
    <w:rsid w:val="003F0149"/>
    <w:rsid w:val="003F0162"/>
    <w:rsid w:val="003F0293"/>
    <w:rsid w:val="003F032A"/>
    <w:rsid w:val="003F033B"/>
    <w:rsid w:val="003F0386"/>
    <w:rsid w:val="003F0396"/>
    <w:rsid w:val="003F040C"/>
    <w:rsid w:val="003F0471"/>
    <w:rsid w:val="003F05D7"/>
    <w:rsid w:val="003F05F5"/>
    <w:rsid w:val="003F0606"/>
    <w:rsid w:val="003F0618"/>
    <w:rsid w:val="003F0669"/>
    <w:rsid w:val="003F06E2"/>
    <w:rsid w:val="003F07C9"/>
    <w:rsid w:val="003F09F1"/>
    <w:rsid w:val="003F0A4F"/>
    <w:rsid w:val="003F0A50"/>
    <w:rsid w:val="003F0A54"/>
    <w:rsid w:val="003F0A91"/>
    <w:rsid w:val="003F0BD8"/>
    <w:rsid w:val="003F0C25"/>
    <w:rsid w:val="003F0C93"/>
    <w:rsid w:val="003F0D31"/>
    <w:rsid w:val="003F0E61"/>
    <w:rsid w:val="003F0FBD"/>
    <w:rsid w:val="003F1081"/>
    <w:rsid w:val="003F120E"/>
    <w:rsid w:val="003F1255"/>
    <w:rsid w:val="003F1273"/>
    <w:rsid w:val="003F12BE"/>
    <w:rsid w:val="003F1306"/>
    <w:rsid w:val="003F134D"/>
    <w:rsid w:val="003F136D"/>
    <w:rsid w:val="003F1392"/>
    <w:rsid w:val="003F1455"/>
    <w:rsid w:val="003F14CF"/>
    <w:rsid w:val="003F162D"/>
    <w:rsid w:val="003F163C"/>
    <w:rsid w:val="003F17E3"/>
    <w:rsid w:val="003F181B"/>
    <w:rsid w:val="003F196D"/>
    <w:rsid w:val="003F1991"/>
    <w:rsid w:val="003F1BC9"/>
    <w:rsid w:val="003F1BE2"/>
    <w:rsid w:val="003F1BFF"/>
    <w:rsid w:val="003F1C9A"/>
    <w:rsid w:val="003F1D7B"/>
    <w:rsid w:val="003F1D95"/>
    <w:rsid w:val="003F1DCF"/>
    <w:rsid w:val="003F1F3D"/>
    <w:rsid w:val="003F2060"/>
    <w:rsid w:val="003F20D7"/>
    <w:rsid w:val="003F21CD"/>
    <w:rsid w:val="003F235C"/>
    <w:rsid w:val="003F2373"/>
    <w:rsid w:val="003F26B8"/>
    <w:rsid w:val="003F2733"/>
    <w:rsid w:val="003F2769"/>
    <w:rsid w:val="003F27AA"/>
    <w:rsid w:val="003F27F7"/>
    <w:rsid w:val="003F2926"/>
    <w:rsid w:val="003F2994"/>
    <w:rsid w:val="003F2A86"/>
    <w:rsid w:val="003F2A98"/>
    <w:rsid w:val="003F2AF7"/>
    <w:rsid w:val="003F2B4A"/>
    <w:rsid w:val="003F2B67"/>
    <w:rsid w:val="003F2C31"/>
    <w:rsid w:val="003F2CF0"/>
    <w:rsid w:val="003F2F3B"/>
    <w:rsid w:val="003F3040"/>
    <w:rsid w:val="003F31A2"/>
    <w:rsid w:val="003F31CE"/>
    <w:rsid w:val="003F3329"/>
    <w:rsid w:val="003F336F"/>
    <w:rsid w:val="003F345C"/>
    <w:rsid w:val="003F3689"/>
    <w:rsid w:val="003F3796"/>
    <w:rsid w:val="003F3A0A"/>
    <w:rsid w:val="003F3A1A"/>
    <w:rsid w:val="003F3AB3"/>
    <w:rsid w:val="003F3AED"/>
    <w:rsid w:val="003F3CBA"/>
    <w:rsid w:val="003F3CC2"/>
    <w:rsid w:val="003F3DDF"/>
    <w:rsid w:val="003F3E23"/>
    <w:rsid w:val="003F3E89"/>
    <w:rsid w:val="003F3EEE"/>
    <w:rsid w:val="003F3F3B"/>
    <w:rsid w:val="003F3FF6"/>
    <w:rsid w:val="003F4006"/>
    <w:rsid w:val="003F40EF"/>
    <w:rsid w:val="003F4232"/>
    <w:rsid w:val="003F4239"/>
    <w:rsid w:val="003F4468"/>
    <w:rsid w:val="003F4478"/>
    <w:rsid w:val="003F44EC"/>
    <w:rsid w:val="003F4646"/>
    <w:rsid w:val="003F467C"/>
    <w:rsid w:val="003F4682"/>
    <w:rsid w:val="003F48A0"/>
    <w:rsid w:val="003F4918"/>
    <w:rsid w:val="003F4AAD"/>
    <w:rsid w:val="003F4AF3"/>
    <w:rsid w:val="003F4BE7"/>
    <w:rsid w:val="003F4C3A"/>
    <w:rsid w:val="003F4D64"/>
    <w:rsid w:val="003F4E08"/>
    <w:rsid w:val="003F4FCE"/>
    <w:rsid w:val="003F5016"/>
    <w:rsid w:val="003F5018"/>
    <w:rsid w:val="003F50B3"/>
    <w:rsid w:val="003F5110"/>
    <w:rsid w:val="003F52D6"/>
    <w:rsid w:val="003F53BA"/>
    <w:rsid w:val="003F55CB"/>
    <w:rsid w:val="003F55F0"/>
    <w:rsid w:val="003F5666"/>
    <w:rsid w:val="003F5745"/>
    <w:rsid w:val="003F57CA"/>
    <w:rsid w:val="003F587D"/>
    <w:rsid w:val="003F5947"/>
    <w:rsid w:val="003F5AC4"/>
    <w:rsid w:val="003F5B31"/>
    <w:rsid w:val="003F5C6E"/>
    <w:rsid w:val="003F5C90"/>
    <w:rsid w:val="003F5DDC"/>
    <w:rsid w:val="003F5E55"/>
    <w:rsid w:val="003F5F9F"/>
    <w:rsid w:val="003F6065"/>
    <w:rsid w:val="003F613F"/>
    <w:rsid w:val="003F6307"/>
    <w:rsid w:val="003F6324"/>
    <w:rsid w:val="003F637B"/>
    <w:rsid w:val="003F6564"/>
    <w:rsid w:val="003F661F"/>
    <w:rsid w:val="003F66D6"/>
    <w:rsid w:val="003F67A6"/>
    <w:rsid w:val="003F6884"/>
    <w:rsid w:val="003F68C6"/>
    <w:rsid w:val="003F692C"/>
    <w:rsid w:val="003F6B35"/>
    <w:rsid w:val="003F6BF5"/>
    <w:rsid w:val="003F6EFF"/>
    <w:rsid w:val="003F6F22"/>
    <w:rsid w:val="003F70B5"/>
    <w:rsid w:val="003F7154"/>
    <w:rsid w:val="003F7271"/>
    <w:rsid w:val="003F75C4"/>
    <w:rsid w:val="003F7700"/>
    <w:rsid w:val="003F77EB"/>
    <w:rsid w:val="003F7984"/>
    <w:rsid w:val="003F7A37"/>
    <w:rsid w:val="003F7CC2"/>
    <w:rsid w:val="003F7D30"/>
    <w:rsid w:val="003F7D31"/>
    <w:rsid w:val="003F7FDC"/>
    <w:rsid w:val="003F7FDD"/>
    <w:rsid w:val="00400056"/>
    <w:rsid w:val="0040011B"/>
    <w:rsid w:val="00400292"/>
    <w:rsid w:val="0040039F"/>
    <w:rsid w:val="004003B4"/>
    <w:rsid w:val="00400470"/>
    <w:rsid w:val="0040058B"/>
    <w:rsid w:val="004005E7"/>
    <w:rsid w:val="00400826"/>
    <w:rsid w:val="00400833"/>
    <w:rsid w:val="0040084F"/>
    <w:rsid w:val="00400857"/>
    <w:rsid w:val="00400903"/>
    <w:rsid w:val="00400957"/>
    <w:rsid w:val="00400BDC"/>
    <w:rsid w:val="00400BDF"/>
    <w:rsid w:val="00400F24"/>
    <w:rsid w:val="00400F2F"/>
    <w:rsid w:val="0040108F"/>
    <w:rsid w:val="004010D3"/>
    <w:rsid w:val="004012AD"/>
    <w:rsid w:val="004012B3"/>
    <w:rsid w:val="004015DC"/>
    <w:rsid w:val="004015F8"/>
    <w:rsid w:val="00401633"/>
    <w:rsid w:val="00401647"/>
    <w:rsid w:val="00401865"/>
    <w:rsid w:val="0040186F"/>
    <w:rsid w:val="0040188E"/>
    <w:rsid w:val="004018EE"/>
    <w:rsid w:val="004019F6"/>
    <w:rsid w:val="00401BB7"/>
    <w:rsid w:val="00401F58"/>
    <w:rsid w:val="0040220A"/>
    <w:rsid w:val="00402212"/>
    <w:rsid w:val="00402296"/>
    <w:rsid w:val="004022AE"/>
    <w:rsid w:val="004022C4"/>
    <w:rsid w:val="004023AC"/>
    <w:rsid w:val="0040240B"/>
    <w:rsid w:val="00402422"/>
    <w:rsid w:val="00402554"/>
    <w:rsid w:val="00402592"/>
    <w:rsid w:val="0040264E"/>
    <w:rsid w:val="00402890"/>
    <w:rsid w:val="004028D1"/>
    <w:rsid w:val="00402913"/>
    <w:rsid w:val="00402968"/>
    <w:rsid w:val="00402A5A"/>
    <w:rsid w:val="00402AF1"/>
    <w:rsid w:val="00402C49"/>
    <w:rsid w:val="00402CFC"/>
    <w:rsid w:val="00402D9B"/>
    <w:rsid w:val="00402E34"/>
    <w:rsid w:val="00402F7D"/>
    <w:rsid w:val="00402FB9"/>
    <w:rsid w:val="00402FFB"/>
    <w:rsid w:val="00403067"/>
    <w:rsid w:val="00403156"/>
    <w:rsid w:val="00403169"/>
    <w:rsid w:val="004031B3"/>
    <w:rsid w:val="00403279"/>
    <w:rsid w:val="004032AD"/>
    <w:rsid w:val="00403426"/>
    <w:rsid w:val="00403470"/>
    <w:rsid w:val="00403512"/>
    <w:rsid w:val="0040357D"/>
    <w:rsid w:val="00403640"/>
    <w:rsid w:val="004036CD"/>
    <w:rsid w:val="00403C2C"/>
    <w:rsid w:val="00403C6A"/>
    <w:rsid w:val="00403CA0"/>
    <w:rsid w:val="00403ECE"/>
    <w:rsid w:val="00403FCF"/>
    <w:rsid w:val="00404033"/>
    <w:rsid w:val="004041F0"/>
    <w:rsid w:val="00404204"/>
    <w:rsid w:val="0040422A"/>
    <w:rsid w:val="004042ED"/>
    <w:rsid w:val="00404382"/>
    <w:rsid w:val="004043D6"/>
    <w:rsid w:val="0040458C"/>
    <w:rsid w:val="00404735"/>
    <w:rsid w:val="004047F6"/>
    <w:rsid w:val="0040481F"/>
    <w:rsid w:val="00404862"/>
    <w:rsid w:val="004049A5"/>
    <w:rsid w:val="004049CF"/>
    <w:rsid w:val="00404C1A"/>
    <w:rsid w:val="00404D38"/>
    <w:rsid w:val="00404D3D"/>
    <w:rsid w:val="00404D47"/>
    <w:rsid w:val="00404DE4"/>
    <w:rsid w:val="00404E55"/>
    <w:rsid w:val="00404E6D"/>
    <w:rsid w:val="00404F39"/>
    <w:rsid w:val="00405186"/>
    <w:rsid w:val="00405232"/>
    <w:rsid w:val="004053C6"/>
    <w:rsid w:val="00405661"/>
    <w:rsid w:val="0040574A"/>
    <w:rsid w:val="004057AB"/>
    <w:rsid w:val="004057C8"/>
    <w:rsid w:val="0040582E"/>
    <w:rsid w:val="00405B7E"/>
    <w:rsid w:val="00405C2F"/>
    <w:rsid w:val="00405D1B"/>
    <w:rsid w:val="00405DA7"/>
    <w:rsid w:val="00405FC0"/>
    <w:rsid w:val="00405FE0"/>
    <w:rsid w:val="00406012"/>
    <w:rsid w:val="00406142"/>
    <w:rsid w:val="0040619D"/>
    <w:rsid w:val="0040622A"/>
    <w:rsid w:val="0040636B"/>
    <w:rsid w:val="0040641C"/>
    <w:rsid w:val="004064AA"/>
    <w:rsid w:val="004065F5"/>
    <w:rsid w:val="0040660A"/>
    <w:rsid w:val="00406692"/>
    <w:rsid w:val="004066C0"/>
    <w:rsid w:val="004066E8"/>
    <w:rsid w:val="004067C2"/>
    <w:rsid w:val="004068C5"/>
    <w:rsid w:val="0040690C"/>
    <w:rsid w:val="00406A48"/>
    <w:rsid w:val="00406AF2"/>
    <w:rsid w:val="00406B67"/>
    <w:rsid w:val="00406BD4"/>
    <w:rsid w:val="00406CFE"/>
    <w:rsid w:val="00406D3D"/>
    <w:rsid w:val="00406D66"/>
    <w:rsid w:val="00406D68"/>
    <w:rsid w:val="00406E3F"/>
    <w:rsid w:val="00406FB2"/>
    <w:rsid w:val="004071AF"/>
    <w:rsid w:val="00407242"/>
    <w:rsid w:val="004072D1"/>
    <w:rsid w:val="00407318"/>
    <w:rsid w:val="0040755F"/>
    <w:rsid w:val="00407659"/>
    <w:rsid w:val="004076E7"/>
    <w:rsid w:val="00407702"/>
    <w:rsid w:val="0040771A"/>
    <w:rsid w:val="004077AE"/>
    <w:rsid w:val="004077D0"/>
    <w:rsid w:val="00407939"/>
    <w:rsid w:val="004079FA"/>
    <w:rsid w:val="004079FC"/>
    <w:rsid w:val="00407A85"/>
    <w:rsid w:val="00407B5A"/>
    <w:rsid w:val="00407BD3"/>
    <w:rsid w:val="00407BD6"/>
    <w:rsid w:val="00407C04"/>
    <w:rsid w:val="00407C29"/>
    <w:rsid w:val="00407C4E"/>
    <w:rsid w:val="00407DB3"/>
    <w:rsid w:val="00407E94"/>
    <w:rsid w:val="00407FF4"/>
    <w:rsid w:val="00410035"/>
    <w:rsid w:val="004101D3"/>
    <w:rsid w:val="0041021B"/>
    <w:rsid w:val="0041026D"/>
    <w:rsid w:val="004103BA"/>
    <w:rsid w:val="004103D9"/>
    <w:rsid w:val="00410425"/>
    <w:rsid w:val="004104C0"/>
    <w:rsid w:val="00410503"/>
    <w:rsid w:val="0041058B"/>
    <w:rsid w:val="00410697"/>
    <w:rsid w:val="004107FF"/>
    <w:rsid w:val="0041080C"/>
    <w:rsid w:val="00410912"/>
    <w:rsid w:val="00410B36"/>
    <w:rsid w:val="00410B4B"/>
    <w:rsid w:val="00410EBD"/>
    <w:rsid w:val="00410F07"/>
    <w:rsid w:val="00411089"/>
    <w:rsid w:val="004111CB"/>
    <w:rsid w:val="0041127E"/>
    <w:rsid w:val="00411286"/>
    <w:rsid w:val="00411361"/>
    <w:rsid w:val="00411381"/>
    <w:rsid w:val="004114C3"/>
    <w:rsid w:val="004115B0"/>
    <w:rsid w:val="00411678"/>
    <w:rsid w:val="0041167D"/>
    <w:rsid w:val="0041168C"/>
    <w:rsid w:val="0041169A"/>
    <w:rsid w:val="004116AC"/>
    <w:rsid w:val="0041175F"/>
    <w:rsid w:val="004118B3"/>
    <w:rsid w:val="004119AF"/>
    <w:rsid w:val="004119B1"/>
    <w:rsid w:val="004119D1"/>
    <w:rsid w:val="00411A04"/>
    <w:rsid w:val="00411A3C"/>
    <w:rsid w:val="00411A69"/>
    <w:rsid w:val="00411A7E"/>
    <w:rsid w:val="00411DC8"/>
    <w:rsid w:val="00411DF9"/>
    <w:rsid w:val="00411E90"/>
    <w:rsid w:val="00411EF1"/>
    <w:rsid w:val="0041208A"/>
    <w:rsid w:val="004122C0"/>
    <w:rsid w:val="00412380"/>
    <w:rsid w:val="0041239E"/>
    <w:rsid w:val="004123A9"/>
    <w:rsid w:val="004123BE"/>
    <w:rsid w:val="004124C3"/>
    <w:rsid w:val="00412583"/>
    <w:rsid w:val="004125FE"/>
    <w:rsid w:val="00412759"/>
    <w:rsid w:val="00412788"/>
    <w:rsid w:val="004127E3"/>
    <w:rsid w:val="00412916"/>
    <w:rsid w:val="0041295B"/>
    <w:rsid w:val="00412988"/>
    <w:rsid w:val="00412A19"/>
    <w:rsid w:val="00412A7F"/>
    <w:rsid w:val="00412B64"/>
    <w:rsid w:val="00412BB2"/>
    <w:rsid w:val="00412E63"/>
    <w:rsid w:val="00412F5C"/>
    <w:rsid w:val="004130B3"/>
    <w:rsid w:val="004130CD"/>
    <w:rsid w:val="00413103"/>
    <w:rsid w:val="0041329F"/>
    <w:rsid w:val="0041331B"/>
    <w:rsid w:val="0041336E"/>
    <w:rsid w:val="00413413"/>
    <w:rsid w:val="0041346C"/>
    <w:rsid w:val="00413592"/>
    <w:rsid w:val="004135D0"/>
    <w:rsid w:val="0041363D"/>
    <w:rsid w:val="004136B1"/>
    <w:rsid w:val="004136C3"/>
    <w:rsid w:val="00413755"/>
    <w:rsid w:val="004137B1"/>
    <w:rsid w:val="00413822"/>
    <w:rsid w:val="00413890"/>
    <w:rsid w:val="00413AA5"/>
    <w:rsid w:val="00413AA6"/>
    <w:rsid w:val="00413B22"/>
    <w:rsid w:val="00413BB5"/>
    <w:rsid w:val="00413BE2"/>
    <w:rsid w:val="00413BFD"/>
    <w:rsid w:val="00413DB4"/>
    <w:rsid w:val="00413DBC"/>
    <w:rsid w:val="004140A1"/>
    <w:rsid w:val="004142AA"/>
    <w:rsid w:val="00414335"/>
    <w:rsid w:val="00414472"/>
    <w:rsid w:val="004144A0"/>
    <w:rsid w:val="00414511"/>
    <w:rsid w:val="004145BF"/>
    <w:rsid w:val="00414707"/>
    <w:rsid w:val="00414716"/>
    <w:rsid w:val="0041485E"/>
    <w:rsid w:val="004149AA"/>
    <w:rsid w:val="00414A7A"/>
    <w:rsid w:val="00414BF2"/>
    <w:rsid w:val="00414EBF"/>
    <w:rsid w:val="004150DE"/>
    <w:rsid w:val="004153F7"/>
    <w:rsid w:val="0041543D"/>
    <w:rsid w:val="00415598"/>
    <w:rsid w:val="00415604"/>
    <w:rsid w:val="00415682"/>
    <w:rsid w:val="004156A1"/>
    <w:rsid w:val="004156AD"/>
    <w:rsid w:val="004156FE"/>
    <w:rsid w:val="004157F6"/>
    <w:rsid w:val="00415A2B"/>
    <w:rsid w:val="00415A9D"/>
    <w:rsid w:val="00415AD3"/>
    <w:rsid w:val="00415C22"/>
    <w:rsid w:val="00415C54"/>
    <w:rsid w:val="00415CD0"/>
    <w:rsid w:val="00415D0D"/>
    <w:rsid w:val="00415D5C"/>
    <w:rsid w:val="00415FCC"/>
    <w:rsid w:val="0041608B"/>
    <w:rsid w:val="00416097"/>
    <w:rsid w:val="00416170"/>
    <w:rsid w:val="004162A5"/>
    <w:rsid w:val="0041646A"/>
    <w:rsid w:val="0041646B"/>
    <w:rsid w:val="004164D1"/>
    <w:rsid w:val="00416542"/>
    <w:rsid w:val="004165EF"/>
    <w:rsid w:val="0041664E"/>
    <w:rsid w:val="00416669"/>
    <w:rsid w:val="00416715"/>
    <w:rsid w:val="004167D9"/>
    <w:rsid w:val="004168DD"/>
    <w:rsid w:val="00416A09"/>
    <w:rsid w:val="00416A22"/>
    <w:rsid w:val="00416A6D"/>
    <w:rsid w:val="00416AED"/>
    <w:rsid w:val="00416C3C"/>
    <w:rsid w:val="00416C4A"/>
    <w:rsid w:val="00416CD3"/>
    <w:rsid w:val="00416D07"/>
    <w:rsid w:val="00416DAB"/>
    <w:rsid w:val="00416DEC"/>
    <w:rsid w:val="00416E5D"/>
    <w:rsid w:val="00416F1C"/>
    <w:rsid w:val="00416FC5"/>
    <w:rsid w:val="004170DC"/>
    <w:rsid w:val="0041715C"/>
    <w:rsid w:val="004171A3"/>
    <w:rsid w:val="004171E9"/>
    <w:rsid w:val="004172B7"/>
    <w:rsid w:val="00417340"/>
    <w:rsid w:val="00417358"/>
    <w:rsid w:val="00417372"/>
    <w:rsid w:val="00417397"/>
    <w:rsid w:val="00417560"/>
    <w:rsid w:val="0041757C"/>
    <w:rsid w:val="004176ED"/>
    <w:rsid w:val="00417745"/>
    <w:rsid w:val="004177DD"/>
    <w:rsid w:val="004177F5"/>
    <w:rsid w:val="00417935"/>
    <w:rsid w:val="004179C1"/>
    <w:rsid w:val="00417AB9"/>
    <w:rsid w:val="00417B58"/>
    <w:rsid w:val="00417C8E"/>
    <w:rsid w:val="00417CC7"/>
    <w:rsid w:val="00417D38"/>
    <w:rsid w:val="00417E89"/>
    <w:rsid w:val="00417EA5"/>
    <w:rsid w:val="00417F49"/>
    <w:rsid w:val="00417FAB"/>
    <w:rsid w:val="00420040"/>
    <w:rsid w:val="004200AE"/>
    <w:rsid w:val="00420182"/>
    <w:rsid w:val="00420323"/>
    <w:rsid w:val="0042034B"/>
    <w:rsid w:val="004203A7"/>
    <w:rsid w:val="00420460"/>
    <w:rsid w:val="004206E8"/>
    <w:rsid w:val="0042077B"/>
    <w:rsid w:val="004207E9"/>
    <w:rsid w:val="00420900"/>
    <w:rsid w:val="0042095A"/>
    <w:rsid w:val="004209E4"/>
    <w:rsid w:val="00420A1B"/>
    <w:rsid w:val="00420B66"/>
    <w:rsid w:val="00420C68"/>
    <w:rsid w:val="00420CD7"/>
    <w:rsid w:val="00420EAA"/>
    <w:rsid w:val="00420F45"/>
    <w:rsid w:val="00420F71"/>
    <w:rsid w:val="00420FB3"/>
    <w:rsid w:val="00421270"/>
    <w:rsid w:val="00421485"/>
    <w:rsid w:val="00421607"/>
    <w:rsid w:val="0042171C"/>
    <w:rsid w:val="004217DB"/>
    <w:rsid w:val="00421803"/>
    <w:rsid w:val="00421A61"/>
    <w:rsid w:val="00421AC1"/>
    <w:rsid w:val="00421C5F"/>
    <w:rsid w:val="00421E20"/>
    <w:rsid w:val="00421F5E"/>
    <w:rsid w:val="00422131"/>
    <w:rsid w:val="004221FF"/>
    <w:rsid w:val="00422253"/>
    <w:rsid w:val="0042233D"/>
    <w:rsid w:val="0042248F"/>
    <w:rsid w:val="00422558"/>
    <w:rsid w:val="00422559"/>
    <w:rsid w:val="004228F2"/>
    <w:rsid w:val="004229D6"/>
    <w:rsid w:val="00422A36"/>
    <w:rsid w:val="00422A7D"/>
    <w:rsid w:val="00422B52"/>
    <w:rsid w:val="00422B7D"/>
    <w:rsid w:val="00422DDB"/>
    <w:rsid w:val="00422E42"/>
    <w:rsid w:val="00422E91"/>
    <w:rsid w:val="00422EDA"/>
    <w:rsid w:val="004230CA"/>
    <w:rsid w:val="00423136"/>
    <w:rsid w:val="00423137"/>
    <w:rsid w:val="00423138"/>
    <w:rsid w:val="0042317A"/>
    <w:rsid w:val="0042345F"/>
    <w:rsid w:val="004235A3"/>
    <w:rsid w:val="004235E4"/>
    <w:rsid w:val="004236B8"/>
    <w:rsid w:val="0042389A"/>
    <w:rsid w:val="004238A8"/>
    <w:rsid w:val="00423921"/>
    <w:rsid w:val="00423A2B"/>
    <w:rsid w:val="00423A6E"/>
    <w:rsid w:val="00423A80"/>
    <w:rsid w:val="00423C0A"/>
    <w:rsid w:val="00423CEF"/>
    <w:rsid w:val="00423DAB"/>
    <w:rsid w:val="00423EAB"/>
    <w:rsid w:val="00423F5A"/>
    <w:rsid w:val="00423FD4"/>
    <w:rsid w:val="0042402D"/>
    <w:rsid w:val="00424043"/>
    <w:rsid w:val="00424057"/>
    <w:rsid w:val="00424139"/>
    <w:rsid w:val="00424196"/>
    <w:rsid w:val="00424463"/>
    <w:rsid w:val="004244B1"/>
    <w:rsid w:val="004245FC"/>
    <w:rsid w:val="0042466F"/>
    <w:rsid w:val="0042478C"/>
    <w:rsid w:val="00424790"/>
    <w:rsid w:val="00424868"/>
    <w:rsid w:val="00424A89"/>
    <w:rsid w:val="00424A8C"/>
    <w:rsid w:val="00424AFF"/>
    <w:rsid w:val="00424D20"/>
    <w:rsid w:val="00424DD6"/>
    <w:rsid w:val="00424F47"/>
    <w:rsid w:val="00425092"/>
    <w:rsid w:val="004250EE"/>
    <w:rsid w:val="0042539F"/>
    <w:rsid w:val="004253E8"/>
    <w:rsid w:val="00425456"/>
    <w:rsid w:val="00425497"/>
    <w:rsid w:val="004255FA"/>
    <w:rsid w:val="0042566D"/>
    <w:rsid w:val="0042568B"/>
    <w:rsid w:val="00425692"/>
    <w:rsid w:val="00425738"/>
    <w:rsid w:val="004257EC"/>
    <w:rsid w:val="00425901"/>
    <w:rsid w:val="0042592D"/>
    <w:rsid w:val="00425A22"/>
    <w:rsid w:val="00425A74"/>
    <w:rsid w:val="00425BF3"/>
    <w:rsid w:val="00425C6C"/>
    <w:rsid w:val="00425D5D"/>
    <w:rsid w:val="00426006"/>
    <w:rsid w:val="0042600C"/>
    <w:rsid w:val="00426031"/>
    <w:rsid w:val="00426039"/>
    <w:rsid w:val="0042604B"/>
    <w:rsid w:val="00426194"/>
    <w:rsid w:val="004261E6"/>
    <w:rsid w:val="004263B0"/>
    <w:rsid w:val="004263C7"/>
    <w:rsid w:val="00426479"/>
    <w:rsid w:val="0042666F"/>
    <w:rsid w:val="0042679C"/>
    <w:rsid w:val="00426844"/>
    <w:rsid w:val="0042695E"/>
    <w:rsid w:val="0042698D"/>
    <w:rsid w:val="00426997"/>
    <w:rsid w:val="004269E4"/>
    <w:rsid w:val="00426A37"/>
    <w:rsid w:val="00426A7F"/>
    <w:rsid w:val="00426C9E"/>
    <w:rsid w:val="00426F2E"/>
    <w:rsid w:val="00426F63"/>
    <w:rsid w:val="00426F75"/>
    <w:rsid w:val="0042706A"/>
    <w:rsid w:val="0042707C"/>
    <w:rsid w:val="004271D3"/>
    <w:rsid w:val="004271E5"/>
    <w:rsid w:val="0042726A"/>
    <w:rsid w:val="004272EB"/>
    <w:rsid w:val="00427318"/>
    <w:rsid w:val="00427394"/>
    <w:rsid w:val="004273D7"/>
    <w:rsid w:val="004274D4"/>
    <w:rsid w:val="004276D8"/>
    <w:rsid w:val="004277AD"/>
    <w:rsid w:val="00427831"/>
    <w:rsid w:val="00427847"/>
    <w:rsid w:val="0042788C"/>
    <w:rsid w:val="00427967"/>
    <w:rsid w:val="0042799E"/>
    <w:rsid w:val="004279E7"/>
    <w:rsid w:val="00427AAB"/>
    <w:rsid w:val="00427B00"/>
    <w:rsid w:val="00427DD0"/>
    <w:rsid w:val="00427F71"/>
    <w:rsid w:val="00427F8D"/>
    <w:rsid w:val="00427FA8"/>
    <w:rsid w:val="00430071"/>
    <w:rsid w:val="00430157"/>
    <w:rsid w:val="004301CA"/>
    <w:rsid w:val="00430230"/>
    <w:rsid w:val="0043036F"/>
    <w:rsid w:val="00430396"/>
    <w:rsid w:val="004303B1"/>
    <w:rsid w:val="0043050A"/>
    <w:rsid w:val="0043054B"/>
    <w:rsid w:val="004305C3"/>
    <w:rsid w:val="004305E9"/>
    <w:rsid w:val="00430735"/>
    <w:rsid w:val="004307A8"/>
    <w:rsid w:val="00430865"/>
    <w:rsid w:val="00430886"/>
    <w:rsid w:val="0043092A"/>
    <w:rsid w:val="00430A2E"/>
    <w:rsid w:val="00430A70"/>
    <w:rsid w:val="00430AD0"/>
    <w:rsid w:val="00430D69"/>
    <w:rsid w:val="00430F07"/>
    <w:rsid w:val="00430F17"/>
    <w:rsid w:val="00431282"/>
    <w:rsid w:val="00431314"/>
    <w:rsid w:val="00431355"/>
    <w:rsid w:val="00431425"/>
    <w:rsid w:val="004315EC"/>
    <w:rsid w:val="004316D9"/>
    <w:rsid w:val="00431708"/>
    <w:rsid w:val="0043172F"/>
    <w:rsid w:val="0043174D"/>
    <w:rsid w:val="004317FA"/>
    <w:rsid w:val="0043183A"/>
    <w:rsid w:val="00431A45"/>
    <w:rsid w:val="00431B16"/>
    <w:rsid w:val="00431B54"/>
    <w:rsid w:val="00431BB2"/>
    <w:rsid w:val="00431C6E"/>
    <w:rsid w:val="00431C86"/>
    <w:rsid w:val="00431D31"/>
    <w:rsid w:val="00431F30"/>
    <w:rsid w:val="00432164"/>
    <w:rsid w:val="0043228B"/>
    <w:rsid w:val="0043228C"/>
    <w:rsid w:val="004323FE"/>
    <w:rsid w:val="00432537"/>
    <w:rsid w:val="00432546"/>
    <w:rsid w:val="004325A4"/>
    <w:rsid w:val="0043261A"/>
    <w:rsid w:val="0043274D"/>
    <w:rsid w:val="00432888"/>
    <w:rsid w:val="0043297A"/>
    <w:rsid w:val="004329C6"/>
    <w:rsid w:val="004329D3"/>
    <w:rsid w:val="00432A01"/>
    <w:rsid w:val="00432A75"/>
    <w:rsid w:val="00432D16"/>
    <w:rsid w:val="00432EC9"/>
    <w:rsid w:val="00432EF7"/>
    <w:rsid w:val="00432F59"/>
    <w:rsid w:val="00433009"/>
    <w:rsid w:val="00433057"/>
    <w:rsid w:val="0043311C"/>
    <w:rsid w:val="004331CD"/>
    <w:rsid w:val="004331D6"/>
    <w:rsid w:val="004334FC"/>
    <w:rsid w:val="004335CE"/>
    <w:rsid w:val="00433611"/>
    <w:rsid w:val="004337B5"/>
    <w:rsid w:val="0043387C"/>
    <w:rsid w:val="00433911"/>
    <w:rsid w:val="00433AE4"/>
    <w:rsid w:val="00433DD5"/>
    <w:rsid w:val="00433E7D"/>
    <w:rsid w:val="00433F29"/>
    <w:rsid w:val="0043402A"/>
    <w:rsid w:val="00434073"/>
    <w:rsid w:val="004340CA"/>
    <w:rsid w:val="00434259"/>
    <w:rsid w:val="0043428D"/>
    <w:rsid w:val="0043434E"/>
    <w:rsid w:val="00434389"/>
    <w:rsid w:val="004343D5"/>
    <w:rsid w:val="004344AB"/>
    <w:rsid w:val="00434700"/>
    <w:rsid w:val="00434733"/>
    <w:rsid w:val="00434750"/>
    <w:rsid w:val="0043480D"/>
    <w:rsid w:val="00434912"/>
    <w:rsid w:val="00434987"/>
    <w:rsid w:val="004349F7"/>
    <w:rsid w:val="00434A1F"/>
    <w:rsid w:val="00434A26"/>
    <w:rsid w:val="00434B14"/>
    <w:rsid w:val="00434C80"/>
    <w:rsid w:val="00434D22"/>
    <w:rsid w:val="00434D41"/>
    <w:rsid w:val="00434E63"/>
    <w:rsid w:val="00434E74"/>
    <w:rsid w:val="00434E86"/>
    <w:rsid w:val="00434F22"/>
    <w:rsid w:val="00435106"/>
    <w:rsid w:val="00435239"/>
    <w:rsid w:val="00435257"/>
    <w:rsid w:val="004353B0"/>
    <w:rsid w:val="004353CB"/>
    <w:rsid w:val="004354BC"/>
    <w:rsid w:val="00435522"/>
    <w:rsid w:val="00435569"/>
    <w:rsid w:val="004355C0"/>
    <w:rsid w:val="00435621"/>
    <w:rsid w:val="0043574A"/>
    <w:rsid w:val="00435829"/>
    <w:rsid w:val="0043583D"/>
    <w:rsid w:val="004358A7"/>
    <w:rsid w:val="00435903"/>
    <w:rsid w:val="00435913"/>
    <w:rsid w:val="0043598B"/>
    <w:rsid w:val="00435990"/>
    <w:rsid w:val="004359BA"/>
    <w:rsid w:val="00435C26"/>
    <w:rsid w:val="00435C54"/>
    <w:rsid w:val="00435D2B"/>
    <w:rsid w:val="00435DAD"/>
    <w:rsid w:val="00435DC8"/>
    <w:rsid w:val="00435DE4"/>
    <w:rsid w:val="00435EC9"/>
    <w:rsid w:val="00435FA6"/>
    <w:rsid w:val="004360B8"/>
    <w:rsid w:val="004360C4"/>
    <w:rsid w:val="00436142"/>
    <w:rsid w:val="004361DF"/>
    <w:rsid w:val="00436276"/>
    <w:rsid w:val="0043628C"/>
    <w:rsid w:val="00436417"/>
    <w:rsid w:val="00436422"/>
    <w:rsid w:val="004364D2"/>
    <w:rsid w:val="004365A8"/>
    <w:rsid w:val="00436663"/>
    <w:rsid w:val="00436664"/>
    <w:rsid w:val="004367DB"/>
    <w:rsid w:val="00436A00"/>
    <w:rsid w:val="00436D13"/>
    <w:rsid w:val="00436D1D"/>
    <w:rsid w:val="00436E8E"/>
    <w:rsid w:val="00436EF7"/>
    <w:rsid w:val="00436FE9"/>
    <w:rsid w:val="00437003"/>
    <w:rsid w:val="0043703F"/>
    <w:rsid w:val="00437129"/>
    <w:rsid w:val="00437180"/>
    <w:rsid w:val="00437195"/>
    <w:rsid w:val="004371C8"/>
    <w:rsid w:val="0043721E"/>
    <w:rsid w:val="00437330"/>
    <w:rsid w:val="00437417"/>
    <w:rsid w:val="004375FF"/>
    <w:rsid w:val="00437612"/>
    <w:rsid w:val="00437647"/>
    <w:rsid w:val="0043776E"/>
    <w:rsid w:val="00437798"/>
    <w:rsid w:val="004378D8"/>
    <w:rsid w:val="00437983"/>
    <w:rsid w:val="0043798A"/>
    <w:rsid w:val="00437B31"/>
    <w:rsid w:val="00437B65"/>
    <w:rsid w:val="00437C55"/>
    <w:rsid w:val="00437CAD"/>
    <w:rsid w:val="00437D71"/>
    <w:rsid w:val="00437F39"/>
    <w:rsid w:val="00440063"/>
    <w:rsid w:val="004401F9"/>
    <w:rsid w:val="0044029B"/>
    <w:rsid w:val="004402CF"/>
    <w:rsid w:val="004402D0"/>
    <w:rsid w:val="00440308"/>
    <w:rsid w:val="004403D5"/>
    <w:rsid w:val="004403DE"/>
    <w:rsid w:val="0044067C"/>
    <w:rsid w:val="004406C1"/>
    <w:rsid w:val="004406FA"/>
    <w:rsid w:val="004407A0"/>
    <w:rsid w:val="004408DB"/>
    <w:rsid w:val="004409ED"/>
    <w:rsid w:val="004409F4"/>
    <w:rsid w:val="00440A67"/>
    <w:rsid w:val="00440B39"/>
    <w:rsid w:val="00440BA3"/>
    <w:rsid w:val="00440D52"/>
    <w:rsid w:val="00440DD1"/>
    <w:rsid w:val="00440E2D"/>
    <w:rsid w:val="00440E30"/>
    <w:rsid w:val="00440F87"/>
    <w:rsid w:val="00441102"/>
    <w:rsid w:val="00441124"/>
    <w:rsid w:val="004412B4"/>
    <w:rsid w:val="004412D8"/>
    <w:rsid w:val="004412FE"/>
    <w:rsid w:val="0044145B"/>
    <w:rsid w:val="00441592"/>
    <w:rsid w:val="004415D1"/>
    <w:rsid w:val="0044163E"/>
    <w:rsid w:val="0044168F"/>
    <w:rsid w:val="004416D7"/>
    <w:rsid w:val="0044172F"/>
    <w:rsid w:val="004417C5"/>
    <w:rsid w:val="004417FA"/>
    <w:rsid w:val="0044196F"/>
    <w:rsid w:val="004419D8"/>
    <w:rsid w:val="004419F2"/>
    <w:rsid w:val="00441A17"/>
    <w:rsid w:val="00441C00"/>
    <w:rsid w:val="00441D72"/>
    <w:rsid w:val="00441DBB"/>
    <w:rsid w:val="00441E57"/>
    <w:rsid w:val="00441EFF"/>
    <w:rsid w:val="00441F28"/>
    <w:rsid w:val="00441F8B"/>
    <w:rsid w:val="00441FEE"/>
    <w:rsid w:val="00442036"/>
    <w:rsid w:val="0044207C"/>
    <w:rsid w:val="004420A5"/>
    <w:rsid w:val="004420D1"/>
    <w:rsid w:val="00442344"/>
    <w:rsid w:val="00442371"/>
    <w:rsid w:val="004423C7"/>
    <w:rsid w:val="0044242B"/>
    <w:rsid w:val="004425BC"/>
    <w:rsid w:val="004425D8"/>
    <w:rsid w:val="004426AC"/>
    <w:rsid w:val="004426BF"/>
    <w:rsid w:val="0044277C"/>
    <w:rsid w:val="0044277F"/>
    <w:rsid w:val="0044281A"/>
    <w:rsid w:val="004428EF"/>
    <w:rsid w:val="00442AAC"/>
    <w:rsid w:val="00442CA2"/>
    <w:rsid w:val="00442DFB"/>
    <w:rsid w:val="00442DFD"/>
    <w:rsid w:val="00442EB0"/>
    <w:rsid w:val="00442EC2"/>
    <w:rsid w:val="00442F09"/>
    <w:rsid w:val="00442F13"/>
    <w:rsid w:val="00442FD5"/>
    <w:rsid w:val="00443214"/>
    <w:rsid w:val="004433E8"/>
    <w:rsid w:val="00443431"/>
    <w:rsid w:val="0044349C"/>
    <w:rsid w:val="00443521"/>
    <w:rsid w:val="00443543"/>
    <w:rsid w:val="00443550"/>
    <w:rsid w:val="00443602"/>
    <w:rsid w:val="004436F9"/>
    <w:rsid w:val="004437B6"/>
    <w:rsid w:val="00443817"/>
    <w:rsid w:val="004438D3"/>
    <w:rsid w:val="00443956"/>
    <w:rsid w:val="0044398D"/>
    <w:rsid w:val="00443C00"/>
    <w:rsid w:val="00443C21"/>
    <w:rsid w:val="00443C91"/>
    <w:rsid w:val="00443E19"/>
    <w:rsid w:val="00443F61"/>
    <w:rsid w:val="00443F6D"/>
    <w:rsid w:val="00443FAA"/>
    <w:rsid w:val="00443FBD"/>
    <w:rsid w:val="00444035"/>
    <w:rsid w:val="00444074"/>
    <w:rsid w:val="00444235"/>
    <w:rsid w:val="00444251"/>
    <w:rsid w:val="004442C2"/>
    <w:rsid w:val="004442F7"/>
    <w:rsid w:val="00444347"/>
    <w:rsid w:val="00444466"/>
    <w:rsid w:val="004444DC"/>
    <w:rsid w:val="0044454B"/>
    <w:rsid w:val="0044455C"/>
    <w:rsid w:val="0044461D"/>
    <w:rsid w:val="004446CA"/>
    <w:rsid w:val="0044474F"/>
    <w:rsid w:val="0044486E"/>
    <w:rsid w:val="0044491B"/>
    <w:rsid w:val="00444968"/>
    <w:rsid w:val="00444B93"/>
    <w:rsid w:val="00444BF7"/>
    <w:rsid w:val="00444C61"/>
    <w:rsid w:val="00444D3C"/>
    <w:rsid w:val="00444F16"/>
    <w:rsid w:val="00444F4B"/>
    <w:rsid w:val="00444F70"/>
    <w:rsid w:val="00445166"/>
    <w:rsid w:val="00445261"/>
    <w:rsid w:val="0044532D"/>
    <w:rsid w:val="00445483"/>
    <w:rsid w:val="004454A5"/>
    <w:rsid w:val="00445532"/>
    <w:rsid w:val="004455E2"/>
    <w:rsid w:val="004457AE"/>
    <w:rsid w:val="00445968"/>
    <w:rsid w:val="00445991"/>
    <w:rsid w:val="004459A5"/>
    <w:rsid w:val="00445A40"/>
    <w:rsid w:val="00445B3A"/>
    <w:rsid w:val="00445C20"/>
    <w:rsid w:val="00445C46"/>
    <w:rsid w:val="00445C9D"/>
    <w:rsid w:val="00445E1A"/>
    <w:rsid w:val="00445E6C"/>
    <w:rsid w:val="00445F76"/>
    <w:rsid w:val="004460B1"/>
    <w:rsid w:val="0044620F"/>
    <w:rsid w:val="00446307"/>
    <w:rsid w:val="00446330"/>
    <w:rsid w:val="00446346"/>
    <w:rsid w:val="00446353"/>
    <w:rsid w:val="004463DF"/>
    <w:rsid w:val="00446400"/>
    <w:rsid w:val="004464C7"/>
    <w:rsid w:val="00446543"/>
    <w:rsid w:val="0044662C"/>
    <w:rsid w:val="00446674"/>
    <w:rsid w:val="00446762"/>
    <w:rsid w:val="004467B7"/>
    <w:rsid w:val="004467EE"/>
    <w:rsid w:val="00446800"/>
    <w:rsid w:val="00446853"/>
    <w:rsid w:val="004468B0"/>
    <w:rsid w:val="004468DF"/>
    <w:rsid w:val="0044690D"/>
    <w:rsid w:val="00446971"/>
    <w:rsid w:val="00446A41"/>
    <w:rsid w:val="00446B02"/>
    <w:rsid w:val="00446B94"/>
    <w:rsid w:val="00446BD7"/>
    <w:rsid w:val="00446C16"/>
    <w:rsid w:val="00446CA7"/>
    <w:rsid w:val="00446E76"/>
    <w:rsid w:val="00447047"/>
    <w:rsid w:val="0044719A"/>
    <w:rsid w:val="004471C7"/>
    <w:rsid w:val="00447216"/>
    <w:rsid w:val="004472D5"/>
    <w:rsid w:val="0044766E"/>
    <w:rsid w:val="00447852"/>
    <w:rsid w:val="00447A54"/>
    <w:rsid w:val="00447AFA"/>
    <w:rsid w:val="00447C16"/>
    <w:rsid w:val="00447C54"/>
    <w:rsid w:val="00447C6E"/>
    <w:rsid w:val="00447E82"/>
    <w:rsid w:val="00447F7F"/>
    <w:rsid w:val="00450119"/>
    <w:rsid w:val="0045021B"/>
    <w:rsid w:val="00450235"/>
    <w:rsid w:val="004502A5"/>
    <w:rsid w:val="004502AA"/>
    <w:rsid w:val="004502BC"/>
    <w:rsid w:val="004502ED"/>
    <w:rsid w:val="00450541"/>
    <w:rsid w:val="004505F1"/>
    <w:rsid w:val="004506C8"/>
    <w:rsid w:val="0045071F"/>
    <w:rsid w:val="0045085B"/>
    <w:rsid w:val="00450983"/>
    <w:rsid w:val="00450C4C"/>
    <w:rsid w:val="00450C57"/>
    <w:rsid w:val="00450C5F"/>
    <w:rsid w:val="00450CA7"/>
    <w:rsid w:val="00450D02"/>
    <w:rsid w:val="00450DDF"/>
    <w:rsid w:val="004510CC"/>
    <w:rsid w:val="0045111E"/>
    <w:rsid w:val="00451135"/>
    <w:rsid w:val="00451174"/>
    <w:rsid w:val="004511FF"/>
    <w:rsid w:val="00451341"/>
    <w:rsid w:val="00451344"/>
    <w:rsid w:val="0045139F"/>
    <w:rsid w:val="004513AF"/>
    <w:rsid w:val="004513FE"/>
    <w:rsid w:val="0045156B"/>
    <w:rsid w:val="0045169C"/>
    <w:rsid w:val="004516D2"/>
    <w:rsid w:val="004516F5"/>
    <w:rsid w:val="004516FD"/>
    <w:rsid w:val="00451751"/>
    <w:rsid w:val="0045175A"/>
    <w:rsid w:val="0045191C"/>
    <w:rsid w:val="00451994"/>
    <w:rsid w:val="00451B0C"/>
    <w:rsid w:val="00451B48"/>
    <w:rsid w:val="00451C18"/>
    <w:rsid w:val="00451C6C"/>
    <w:rsid w:val="00451D93"/>
    <w:rsid w:val="00451DA7"/>
    <w:rsid w:val="00452114"/>
    <w:rsid w:val="0045213A"/>
    <w:rsid w:val="0045255F"/>
    <w:rsid w:val="004525A9"/>
    <w:rsid w:val="004525F7"/>
    <w:rsid w:val="004526D9"/>
    <w:rsid w:val="00452745"/>
    <w:rsid w:val="0045288E"/>
    <w:rsid w:val="0045289F"/>
    <w:rsid w:val="00452B6E"/>
    <w:rsid w:val="00452C14"/>
    <w:rsid w:val="00452C49"/>
    <w:rsid w:val="00452D8E"/>
    <w:rsid w:val="00452DC5"/>
    <w:rsid w:val="00452E68"/>
    <w:rsid w:val="00452F4C"/>
    <w:rsid w:val="00452F70"/>
    <w:rsid w:val="004530BF"/>
    <w:rsid w:val="00453133"/>
    <w:rsid w:val="004532A9"/>
    <w:rsid w:val="004532B6"/>
    <w:rsid w:val="004532E6"/>
    <w:rsid w:val="00453318"/>
    <w:rsid w:val="00453351"/>
    <w:rsid w:val="0045336D"/>
    <w:rsid w:val="0045341A"/>
    <w:rsid w:val="00453515"/>
    <w:rsid w:val="00453572"/>
    <w:rsid w:val="00453751"/>
    <w:rsid w:val="00453771"/>
    <w:rsid w:val="004537EB"/>
    <w:rsid w:val="00453A8F"/>
    <w:rsid w:val="00453B18"/>
    <w:rsid w:val="00453C19"/>
    <w:rsid w:val="00453C20"/>
    <w:rsid w:val="00453C86"/>
    <w:rsid w:val="00453CE1"/>
    <w:rsid w:val="00453CE2"/>
    <w:rsid w:val="00453D0D"/>
    <w:rsid w:val="00453D79"/>
    <w:rsid w:val="00453D9E"/>
    <w:rsid w:val="00453FAA"/>
    <w:rsid w:val="004540FA"/>
    <w:rsid w:val="0045421D"/>
    <w:rsid w:val="00454317"/>
    <w:rsid w:val="0045453A"/>
    <w:rsid w:val="0045478E"/>
    <w:rsid w:val="00454876"/>
    <w:rsid w:val="0045487F"/>
    <w:rsid w:val="004549C8"/>
    <w:rsid w:val="004549FC"/>
    <w:rsid w:val="00454AA6"/>
    <w:rsid w:val="00454E4F"/>
    <w:rsid w:val="0045505E"/>
    <w:rsid w:val="00455065"/>
    <w:rsid w:val="0045513D"/>
    <w:rsid w:val="00455265"/>
    <w:rsid w:val="004552BD"/>
    <w:rsid w:val="00455330"/>
    <w:rsid w:val="00455388"/>
    <w:rsid w:val="0045557C"/>
    <w:rsid w:val="004555CB"/>
    <w:rsid w:val="0045561F"/>
    <w:rsid w:val="00455681"/>
    <w:rsid w:val="00455686"/>
    <w:rsid w:val="0045568E"/>
    <w:rsid w:val="0045573A"/>
    <w:rsid w:val="00455743"/>
    <w:rsid w:val="004558FD"/>
    <w:rsid w:val="00455996"/>
    <w:rsid w:val="004559D1"/>
    <w:rsid w:val="00455A94"/>
    <w:rsid w:val="00455C5C"/>
    <w:rsid w:val="00455CD5"/>
    <w:rsid w:val="00455EB6"/>
    <w:rsid w:val="00455F82"/>
    <w:rsid w:val="00456150"/>
    <w:rsid w:val="0045623A"/>
    <w:rsid w:val="00456250"/>
    <w:rsid w:val="004562B8"/>
    <w:rsid w:val="004562DD"/>
    <w:rsid w:val="00456344"/>
    <w:rsid w:val="0045641F"/>
    <w:rsid w:val="00456439"/>
    <w:rsid w:val="004564B3"/>
    <w:rsid w:val="00456525"/>
    <w:rsid w:val="00456AEB"/>
    <w:rsid w:val="00456B27"/>
    <w:rsid w:val="00456B80"/>
    <w:rsid w:val="00456C1A"/>
    <w:rsid w:val="00456CD8"/>
    <w:rsid w:val="00456D07"/>
    <w:rsid w:val="00456D46"/>
    <w:rsid w:val="00456D53"/>
    <w:rsid w:val="00456FC7"/>
    <w:rsid w:val="00456FD8"/>
    <w:rsid w:val="00457079"/>
    <w:rsid w:val="004571B2"/>
    <w:rsid w:val="004572CD"/>
    <w:rsid w:val="00457304"/>
    <w:rsid w:val="0045737C"/>
    <w:rsid w:val="004573A1"/>
    <w:rsid w:val="0045744B"/>
    <w:rsid w:val="0045755D"/>
    <w:rsid w:val="00457583"/>
    <w:rsid w:val="0045759F"/>
    <w:rsid w:val="00457655"/>
    <w:rsid w:val="00457662"/>
    <w:rsid w:val="00457789"/>
    <w:rsid w:val="00457A23"/>
    <w:rsid w:val="00457A60"/>
    <w:rsid w:val="00457A8A"/>
    <w:rsid w:val="00457B39"/>
    <w:rsid w:val="00457C3A"/>
    <w:rsid w:val="00457D5D"/>
    <w:rsid w:val="00457DC7"/>
    <w:rsid w:val="00460084"/>
    <w:rsid w:val="004601DD"/>
    <w:rsid w:val="00460257"/>
    <w:rsid w:val="0046040E"/>
    <w:rsid w:val="0046065B"/>
    <w:rsid w:val="0046069F"/>
    <w:rsid w:val="004606BF"/>
    <w:rsid w:val="0046073F"/>
    <w:rsid w:val="00460815"/>
    <w:rsid w:val="004608B8"/>
    <w:rsid w:val="00460913"/>
    <w:rsid w:val="00460ABB"/>
    <w:rsid w:val="00460C1E"/>
    <w:rsid w:val="00460D51"/>
    <w:rsid w:val="00460DCD"/>
    <w:rsid w:val="00460DE1"/>
    <w:rsid w:val="00460F8A"/>
    <w:rsid w:val="00461076"/>
    <w:rsid w:val="004610C3"/>
    <w:rsid w:val="0046113A"/>
    <w:rsid w:val="004611EE"/>
    <w:rsid w:val="00461350"/>
    <w:rsid w:val="00461399"/>
    <w:rsid w:val="0046154E"/>
    <w:rsid w:val="0046160D"/>
    <w:rsid w:val="0046164E"/>
    <w:rsid w:val="004616AC"/>
    <w:rsid w:val="00461871"/>
    <w:rsid w:val="004618B7"/>
    <w:rsid w:val="00461BF4"/>
    <w:rsid w:val="00461DD9"/>
    <w:rsid w:val="00461E07"/>
    <w:rsid w:val="00461EF6"/>
    <w:rsid w:val="00461EFE"/>
    <w:rsid w:val="00461F7A"/>
    <w:rsid w:val="0046207B"/>
    <w:rsid w:val="004620E6"/>
    <w:rsid w:val="00462223"/>
    <w:rsid w:val="0046232E"/>
    <w:rsid w:val="0046233F"/>
    <w:rsid w:val="0046238D"/>
    <w:rsid w:val="0046243E"/>
    <w:rsid w:val="0046254B"/>
    <w:rsid w:val="0046264C"/>
    <w:rsid w:val="004626C1"/>
    <w:rsid w:val="004626CB"/>
    <w:rsid w:val="004627BA"/>
    <w:rsid w:val="004629B2"/>
    <w:rsid w:val="004629C3"/>
    <w:rsid w:val="00462C05"/>
    <w:rsid w:val="00462C25"/>
    <w:rsid w:val="00462DC4"/>
    <w:rsid w:val="00462DD5"/>
    <w:rsid w:val="00462E68"/>
    <w:rsid w:val="00462EE6"/>
    <w:rsid w:val="00462F45"/>
    <w:rsid w:val="00462FAA"/>
    <w:rsid w:val="00463136"/>
    <w:rsid w:val="0046316C"/>
    <w:rsid w:val="00463345"/>
    <w:rsid w:val="004634C1"/>
    <w:rsid w:val="004634D1"/>
    <w:rsid w:val="00463607"/>
    <w:rsid w:val="004636E0"/>
    <w:rsid w:val="004636F6"/>
    <w:rsid w:val="00463761"/>
    <w:rsid w:val="00463818"/>
    <w:rsid w:val="004639AD"/>
    <w:rsid w:val="00463A2B"/>
    <w:rsid w:val="00463ABD"/>
    <w:rsid w:val="00463CC7"/>
    <w:rsid w:val="00463D15"/>
    <w:rsid w:val="00463D22"/>
    <w:rsid w:val="00463D2A"/>
    <w:rsid w:val="00463E53"/>
    <w:rsid w:val="00463EF1"/>
    <w:rsid w:val="00464143"/>
    <w:rsid w:val="004644BC"/>
    <w:rsid w:val="004644C4"/>
    <w:rsid w:val="00464520"/>
    <w:rsid w:val="0046466F"/>
    <w:rsid w:val="004646BE"/>
    <w:rsid w:val="00464816"/>
    <w:rsid w:val="00464903"/>
    <w:rsid w:val="004649F6"/>
    <w:rsid w:val="00464BD7"/>
    <w:rsid w:val="00464D0B"/>
    <w:rsid w:val="00464E66"/>
    <w:rsid w:val="00464EFE"/>
    <w:rsid w:val="00464FAA"/>
    <w:rsid w:val="00465035"/>
    <w:rsid w:val="00465108"/>
    <w:rsid w:val="0046512F"/>
    <w:rsid w:val="0046514E"/>
    <w:rsid w:val="00465227"/>
    <w:rsid w:val="00465320"/>
    <w:rsid w:val="00465339"/>
    <w:rsid w:val="004653B8"/>
    <w:rsid w:val="0046544A"/>
    <w:rsid w:val="00465505"/>
    <w:rsid w:val="00465638"/>
    <w:rsid w:val="004657BC"/>
    <w:rsid w:val="004658B1"/>
    <w:rsid w:val="004658F3"/>
    <w:rsid w:val="00465B9A"/>
    <w:rsid w:val="00465E6F"/>
    <w:rsid w:val="00465ED9"/>
    <w:rsid w:val="00465FDC"/>
    <w:rsid w:val="004662A7"/>
    <w:rsid w:val="00466318"/>
    <w:rsid w:val="00466320"/>
    <w:rsid w:val="0046637E"/>
    <w:rsid w:val="004663BB"/>
    <w:rsid w:val="004663ED"/>
    <w:rsid w:val="00466460"/>
    <w:rsid w:val="00466618"/>
    <w:rsid w:val="004668DC"/>
    <w:rsid w:val="004669E2"/>
    <w:rsid w:val="00466ACF"/>
    <w:rsid w:val="00466F51"/>
    <w:rsid w:val="00466F80"/>
    <w:rsid w:val="00467090"/>
    <w:rsid w:val="004670B8"/>
    <w:rsid w:val="0046717E"/>
    <w:rsid w:val="00467349"/>
    <w:rsid w:val="00467473"/>
    <w:rsid w:val="0046750F"/>
    <w:rsid w:val="00467562"/>
    <w:rsid w:val="004675CC"/>
    <w:rsid w:val="004675DB"/>
    <w:rsid w:val="0046762D"/>
    <w:rsid w:val="004676C4"/>
    <w:rsid w:val="00467734"/>
    <w:rsid w:val="004677C8"/>
    <w:rsid w:val="00467902"/>
    <w:rsid w:val="0046791C"/>
    <w:rsid w:val="0046797F"/>
    <w:rsid w:val="00467A23"/>
    <w:rsid w:val="00467B31"/>
    <w:rsid w:val="00467B84"/>
    <w:rsid w:val="00467C5F"/>
    <w:rsid w:val="00467C78"/>
    <w:rsid w:val="00467CC5"/>
    <w:rsid w:val="00467CF0"/>
    <w:rsid w:val="00467D3A"/>
    <w:rsid w:val="00467DA8"/>
    <w:rsid w:val="00467EBE"/>
    <w:rsid w:val="00467FCA"/>
    <w:rsid w:val="00470071"/>
    <w:rsid w:val="004700C0"/>
    <w:rsid w:val="004700E3"/>
    <w:rsid w:val="004700F5"/>
    <w:rsid w:val="00470119"/>
    <w:rsid w:val="00470143"/>
    <w:rsid w:val="004701B7"/>
    <w:rsid w:val="0047029D"/>
    <w:rsid w:val="004703B2"/>
    <w:rsid w:val="00470547"/>
    <w:rsid w:val="004705B0"/>
    <w:rsid w:val="0047067C"/>
    <w:rsid w:val="004706E6"/>
    <w:rsid w:val="00470712"/>
    <w:rsid w:val="004707A6"/>
    <w:rsid w:val="004708F1"/>
    <w:rsid w:val="00470BFB"/>
    <w:rsid w:val="00470C11"/>
    <w:rsid w:val="00470C50"/>
    <w:rsid w:val="00470DDD"/>
    <w:rsid w:val="00470E59"/>
    <w:rsid w:val="00470E5C"/>
    <w:rsid w:val="00470EC8"/>
    <w:rsid w:val="00470F8A"/>
    <w:rsid w:val="0047108C"/>
    <w:rsid w:val="004710B2"/>
    <w:rsid w:val="004710D0"/>
    <w:rsid w:val="004710DD"/>
    <w:rsid w:val="004710DF"/>
    <w:rsid w:val="004712B5"/>
    <w:rsid w:val="004712C9"/>
    <w:rsid w:val="004712E3"/>
    <w:rsid w:val="00471515"/>
    <w:rsid w:val="004715C9"/>
    <w:rsid w:val="00471688"/>
    <w:rsid w:val="004716CA"/>
    <w:rsid w:val="004716F6"/>
    <w:rsid w:val="004716FF"/>
    <w:rsid w:val="00471760"/>
    <w:rsid w:val="00471766"/>
    <w:rsid w:val="00471841"/>
    <w:rsid w:val="00471892"/>
    <w:rsid w:val="004718A9"/>
    <w:rsid w:val="004718FF"/>
    <w:rsid w:val="00471B07"/>
    <w:rsid w:val="00471BE3"/>
    <w:rsid w:val="00471C7F"/>
    <w:rsid w:val="00471E19"/>
    <w:rsid w:val="00471E3B"/>
    <w:rsid w:val="00472057"/>
    <w:rsid w:val="004720D4"/>
    <w:rsid w:val="004721D2"/>
    <w:rsid w:val="00472227"/>
    <w:rsid w:val="004723C6"/>
    <w:rsid w:val="004724FD"/>
    <w:rsid w:val="00472604"/>
    <w:rsid w:val="00472673"/>
    <w:rsid w:val="00472713"/>
    <w:rsid w:val="00472737"/>
    <w:rsid w:val="004727A4"/>
    <w:rsid w:val="00472938"/>
    <w:rsid w:val="00472A7F"/>
    <w:rsid w:val="00472BB4"/>
    <w:rsid w:val="00472C0F"/>
    <w:rsid w:val="00472C91"/>
    <w:rsid w:val="00472CAA"/>
    <w:rsid w:val="00472D76"/>
    <w:rsid w:val="00472F61"/>
    <w:rsid w:val="00472FA5"/>
    <w:rsid w:val="00472FA8"/>
    <w:rsid w:val="00472FE1"/>
    <w:rsid w:val="00472FFB"/>
    <w:rsid w:val="004730EA"/>
    <w:rsid w:val="004730EF"/>
    <w:rsid w:val="004731A0"/>
    <w:rsid w:val="00473398"/>
    <w:rsid w:val="00473402"/>
    <w:rsid w:val="004734B4"/>
    <w:rsid w:val="004735E9"/>
    <w:rsid w:val="00473601"/>
    <w:rsid w:val="004737BB"/>
    <w:rsid w:val="004737E8"/>
    <w:rsid w:val="00473823"/>
    <w:rsid w:val="00473960"/>
    <w:rsid w:val="004739D9"/>
    <w:rsid w:val="00473B52"/>
    <w:rsid w:val="00473B78"/>
    <w:rsid w:val="00473DED"/>
    <w:rsid w:val="00473E64"/>
    <w:rsid w:val="00473F9E"/>
    <w:rsid w:val="004740BB"/>
    <w:rsid w:val="004740D0"/>
    <w:rsid w:val="0047414A"/>
    <w:rsid w:val="00474209"/>
    <w:rsid w:val="004745E7"/>
    <w:rsid w:val="00474717"/>
    <w:rsid w:val="0047479B"/>
    <w:rsid w:val="004748BE"/>
    <w:rsid w:val="00474A98"/>
    <w:rsid w:val="00474B26"/>
    <w:rsid w:val="00474B38"/>
    <w:rsid w:val="00474B72"/>
    <w:rsid w:val="00474B7C"/>
    <w:rsid w:val="00474B88"/>
    <w:rsid w:val="00474C9B"/>
    <w:rsid w:val="00474CE3"/>
    <w:rsid w:val="00474D89"/>
    <w:rsid w:val="00474DED"/>
    <w:rsid w:val="00474E0E"/>
    <w:rsid w:val="00474E0F"/>
    <w:rsid w:val="0047521A"/>
    <w:rsid w:val="00475257"/>
    <w:rsid w:val="004754A3"/>
    <w:rsid w:val="0047557B"/>
    <w:rsid w:val="0047559F"/>
    <w:rsid w:val="0047565D"/>
    <w:rsid w:val="00475691"/>
    <w:rsid w:val="004756E4"/>
    <w:rsid w:val="0047581B"/>
    <w:rsid w:val="00475904"/>
    <w:rsid w:val="00475A74"/>
    <w:rsid w:val="00475B6D"/>
    <w:rsid w:val="00475BCF"/>
    <w:rsid w:val="00475DEF"/>
    <w:rsid w:val="00475E34"/>
    <w:rsid w:val="00475E67"/>
    <w:rsid w:val="00475E9C"/>
    <w:rsid w:val="00476030"/>
    <w:rsid w:val="004761AB"/>
    <w:rsid w:val="004763A1"/>
    <w:rsid w:val="004763E1"/>
    <w:rsid w:val="0047646E"/>
    <w:rsid w:val="0047658B"/>
    <w:rsid w:val="00476640"/>
    <w:rsid w:val="00476758"/>
    <w:rsid w:val="00476817"/>
    <w:rsid w:val="00476A05"/>
    <w:rsid w:val="00476BEE"/>
    <w:rsid w:val="00476BF3"/>
    <w:rsid w:val="00476DC3"/>
    <w:rsid w:val="00476E04"/>
    <w:rsid w:val="00476EEF"/>
    <w:rsid w:val="00477020"/>
    <w:rsid w:val="004774DB"/>
    <w:rsid w:val="00477625"/>
    <w:rsid w:val="00477725"/>
    <w:rsid w:val="004777BF"/>
    <w:rsid w:val="00477863"/>
    <w:rsid w:val="004778C4"/>
    <w:rsid w:val="004779A9"/>
    <w:rsid w:val="00477A07"/>
    <w:rsid w:val="00477E3A"/>
    <w:rsid w:val="00477F48"/>
    <w:rsid w:val="004800ED"/>
    <w:rsid w:val="00480161"/>
    <w:rsid w:val="0048016B"/>
    <w:rsid w:val="004801B1"/>
    <w:rsid w:val="004801DB"/>
    <w:rsid w:val="00480272"/>
    <w:rsid w:val="004802A6"/>
    <w:rsid w:val="00480358"/>
    <w:rsid w:val="004803B1"/>
    <w:rsid w:val="00480583"/>
    <w:rsid w:val="004805CA"/>
    <w:rsid w:val="004805EB"/>
    <w:rsid w:val="0048091F"/>
    <w:rsid w:val="004809A2"/>
    <w:rsid w:val="004809F6"/>
    <w:rsid w:val="00480BBD"/>
    <w:rsid w:val="00480C91"/>
    <w:rsid w:val="00480E6D"/>
    <w:rsid w:val="00480E82"/>
    <w:rsid w:val="00480F06"/>
    <w:rsid w:val="00480F89"/>
    <w:rsid w:val="00481064"/>
    <w:rsid w:val="004810B4"/>
    <w:rsid w:val="004810E0"/>
    <w:rsid w:val="00481530"/>
    <w:rsid w:val="00481574"/>
    <w:rsid w:val="00481597"/>
    <w:rsid w:val="004815A7"/>
    <w:rsid w:val="0048164D"/>
    <w:rsid w:val="00481663"/>
    <w:rsid w:val="004816D7"/>
    <w:rsid w:val="004816DB"/>
    <w:rsid w:val="00481935"/>
    <w:rsid w:val="004819C7"/>
    <w:rsid w:val="00481A82"/>
    <w:rsid w:val="00481D5C"/>
    <w:rsid w:val="00481E7F"/>
    <w:rsid w:val="00481E90"/>
    <w:rsid w:val="00481EDE"/>
    <w:rsid w:val="00481F0C"/>
    <w:rsid w:val="00481FB6"/>
    <w:rsid w:val="00481FDF"/>
    <w:rsid w:val="004820A3"/>
    <w:rsid w:val="00482189"/>
    <w:rsid w:val="004821DE"/>
    <w:rsid w:val="004823C5"/>
    <w:rsid w:val="00482480"/>
    <w:rsid w:val="0048254B"/>
    <w:rsid w:val="0048256D"/>
    <w:rsid w:val="0048257B"/>
    <w:rsid w:val="004825C4"/>
    <w:rsid w:val="004825FE"/>
    <w:rsid w:val="00482750"/>
    <w:rsid w:val="00482907"/>
    <w:rsid w:val="00482971"/>
    <w:rsid w:val="00482A7A"/>
    <w:rsid w:val="00482B87"/>
    <w:rsid w:val="00482B91"/>
    <w:rsid w:val="00482BF0"/>
    <w:rsid w:val="00482E18"/>
    <w:rsid w:val="00482EAE"/>
    <w:rsid w:val="00482F7A"/>
    <w:rsid w:val="00482F80"/>
    <w:rsid w:val="004831CE"/>
    <w:rsid w:val="004831F5"/>
    <w:rsid w:val="00483266"/>
    <w:rsid w:val="0048339A"/>
    <w:rsid w:val="00483859"/>
    <w:rsid w:val="004838C5"/>
    <w:rsid w:val="004839BB"/>
    <w:rsid w:val="00483B31"/>
    <w:rsid w:val="00483B87"/>
    <w:rsid w:val="00483BE9"/>
    <w:rsid w:val="00483C75"/>
    <w:rsid w:val="00483CFB"/>
    <w:rsid w:val="00483E9D"/>
    <w:rsid w:val="00483F0C"/>
    <w:rsid w:val="00484099"/>
    <w:rsid w:val="004841E8"/>
    <w:rsid w:val="00484237"/>
    <w:rsid w:val="004842FA"/>
    <w:rsid w:val="0048437A"/>
    <w:rsid w:val="004843AE"/>
    <w:rsid w:val="004843FB"/>
    <w:rsid w:val="00484611"/>
    <w:rsid w:val="00484683"/>
    <w:rsid w:val="004849CA"/>
    <w:rsid w:val="004849CF"/>
    <w:rsid w:val="00484B18"/>
    <w:rsid w:val="00484BDC"/>
    <w:rsid w:val="00484C57"/>
    <w:rsid w:val="00484C78"/>
    <w:rsid w:val="00484CE3"/>
    <w:rsid w:val="00484CF5"/>
    <w:rsid w:val="00484DEF"/>
    <w:rsid w:val="00484E05"/>
    <w:rsid w:val="00484E58"/>
    <w:rsid w:val="00484E65"/>
    <w:rsid w:val="00484EE1"/>
    <w:rsid w:val="00485027"/>
    <w:rsid w:val="00485036"/>
    <w:rsid w:val="004850A1"/>
    <w:rsid w:val="00485250"/>
    <w:rsid w:val="004853C1"/>
    <w:rsid w:val="00485448"/>
    <w:rsid w:val="004854B4"/>
    <w:rsid w:val="004856C5"/>
    <w:rsid w:val="004856CA"/>
    <w:rsid w:val="004856DD"/>
    <w:rsid w:val="00485862"/>
    <w:rsid w:val="00485942"/>
    <w:rsid w:val="0048594D"/>
    <w:rsid w:val="00485AC8"/>
    <w:rsid w:val="00485B3C"/>
    <w:rsid w:val="00485BCC"/>
    <w:rsid w:val="00485D70"/>
    <w:rsid w:val="00485EA0"/>
    <w:rsid w:val="0048606B"/>
    <w:rsid w:val="00486081"/>
    <w:rsid w:val="00486093"/>
    <w:rsid w:val="00486179"/>
    <w:rsid w:val="0048619B"/>
    <w:rsid w:val="004861AF"/>
    <w:rsid w:val="004861DE"/>
    <w:rsid w:val="00486289"/>
    <w:rsid w:val="0048629A"/>
    <w:rsid w:val="004862B2"/>
    <w:rsid w:val="004864AB"/>
    <w:rsid w:val="00486563"/>
    <w:rsid w:val="00486629"/>
    <w:rsid w:val="004867B9"/>
    <w:rsid w:val="0048689B"/>
    <w:rsid w:val="004868B5"/>
    <w:rsid w:val="00486966"/>
    <w:rsid w:val="00486B55"/>
    <w:rsid w:val="00486C83"/>
    <w:rsid w:val="00486CC7"/>
    <w:rsid w:val="00486D55"/>
    <w:rsid w:val="00486D58"/>
    <w:rsid w:val="00486D5E"/>
    <w:rsid w:val="00486DA1"/>
    <w:rsid w:val="00486E94"/>
    <w:rsid w:val="00486EC9"/>
    <w:rsid w:val="00486F12"/>
    <w:rsid w:val="00486F49"/>
    <w:rsid w:val="0048704D"/>
    <w:rsid w:val="004870C0"/>
    <w:rsid w:val="0048716C"/>
    <w:rsid w:val="004871E6"/>
    <w:rsid w:val="00487372"/>
    <w:rsid w:val="004873C3"/>
    <w:rsid w:val="004873D3"/>
    <w:rsid w:val="004875FF"/>
    <w:rsid w:val="004876F1"/>
    <w:rsid w:val="004877AF"/>
    <w:rsid w:val="004877EF"/>
    <w:rsid w:val="004878CA"/>
    <w:rsid w:val="004878ED"/>
    <w:rsid w:val="00487933"/>
    <w:rsid w:val="0048793B"/>
    <w:rsid w:val="00487ACB"/>
    <w:rsid w:val="00487CA1"/>
    <w:rsid w:val="00487F08"/>
    <w:rsid w:val="00487FAD"/>
    <w:rsid w:val="004900FC"/>
    <w:rsid w:val="00490117"/>
    <w:rsid w:val="004901D0"/>
    <w:rsid w:val="004902CD"/>
    <w:rsid w:val="004902DF"/>
    <w:rsid w:val="00490482"/>
    <w:rsid w:val="00490561"/>
    <w:rsid w:val="00490579"/>
    <w:rsid w:val="00490742"/>
    <w:rsid w:val="00490901"/>
    <w:rsid w:val="00490979"/>
    <w:rsid w:val="004909D2"/>
    <w:rsid w:val="00490A1F"/>
    <w:rsid w:val="00490A8B"/>
    <w:rsid w:val="00490B8E"/>
    <w:rsid w:val="00490F31"/>
    <w:rsid w:val="00490F8E"/>
    <w:rsid w:val="00490FFA"/>
    <w:rsid w:val="00491081"/>
    <w:rsid w:val="004910EB"/>
    <w:rsid w:val="004911DC"/>
    <w:rsid w:val="004911E4"/>
    <w:rsid w:val="00491251"/>
    <w:rsid w:val="0049133C"/>
    <w:rsid w:val="004914F2"/>
    <w:rsid w:val="00491528"/>
    <w:rsid w:val="004915D6"/>
    <w:rsid w:val="00491617"/>
    <w:rsid w:val="004917AC"/>
    <w:rsid w:val="004917CF"/>
    <w:rsid w:val="004917D4"/>
    <w:rsid w:val="00491821"/>
    <w:rsid w:val="0049183B"/>
    <w:rsid w:val="00491887"/>
    <w:rsid w:val="004919F5"/>
    <w:rsid w:val="004919FE"/>
    <w:rsid w:val="00491ADE"/>
    <w:rsid w:val="00491B90"/>
    <w:rsid w:val="00491C25"/>
    <w:rsid w:val="00491C94"/>
    <w:rsid w:val="00491CC8"/>
    <w:rsid w:val="00491F18"/>
    <w:rsid w:val="00491FB6"/>
    <w:rsid w:val="00491FF2"/>
    <w:rsid w:val="004920C2"/>
    <w:rsid w:val="004920C5"/>
    <w:rsid w:val="0049211D"/>
    <w:rsid w:val="0049218B"/>
    <w:rsid w:val="00492283"/>
    <w:rsid w:val="004922DC"/>
    <w:rsid w:val="0049230F"/>
    <w:rsid w:val="0049235D"/>
    <w:rsid w:val="00492495"/>
    <w:rsid w:val="004924CE"/>
    <w:rsid w:val="00492750"/>
    <w:rsid w:val="0049285C"/>
    <w:rsid w:val="00492A13"/>
    <w:rsid w:val="00492A39"/>
    <w:rsid w:val="00492A87"/>
    <w:rsid w:val="00492ACA"/>
    <w:rsid w:val="00492AFD"/>
    <w:rsid w:val="00492B73"/>
    <w:rsid w:val="00492C66"/>
    <w:rsid w:val="00492CF9"/>
    <w:rsid w:val="00492D5B"/>
    <w:rsid w:val="00492DEF"/>
    <w:rsid w:val="00492E6B"/>
    <w:rsid w:val="00492E81"/>
    <w:rsid w:val="00492F01"/>
    <w:rsid w:val="00492F08"/>
    <w:rsid w:val="00492F74"/>
    <w:rsid w:val="00492F9B"/>
    <w:rsid w:val="004930CC"/>
    <w:rsid w:val="00493307"/>
    <w:rsid w:val="0049359B"/>
    <w:rsid w:val="004935E5"/>
    <w:rsid w:val="004936F7"/>
    <w:rsid w:val="004937A5"/>
    <w:rsid w:val="004937AD"/>
    <w:rsid w:val="004937FC"/>
    <w:rsid w:val="00493A03"/>
    <w:rsid w:val="00493A63"/>
    <w:rsid w:val="00493A9A"/>
    <w:rsid w:val="00493CB8"/>
    <w:rsid w:val="00493E5B"/>
    <w:rsid w:val="00493F2F"/>
    <w:rsid w:val="00493FA2"/>
    <w:rsid w:val="00494088"/>
    <w:rsid w:val="004940EA"/>
    <w:rsid w:val="0049417A"/>
    <w:rsid w:val="004941C6"/>
    <w:rsid w:val="00494357"/>
    <w:rsid w:val="004943C7"/>
    <w:rsid w:val="00494569"/>
    <w:rsid w:val="00494573"/>
    <w:rsid w:val="004945BC"/>
    <w:rsid w:val="0049460A"/>
    <w:rsid w:val="00494ACB"/>
    <w:rsid w:val="00494B31"/>
    <w:rsid w:val="00494C66"/>
    <w:rsid w:val="00494CB7"/>
    <w:rsid w:val="00494CCA"/>
    <w:rsid w:val="00494EBB"/>
    <w:rsid w:val="00494F19"/>
    <w:rsid w:val="00494F45"/>
    <w:rsid w:val="00494F7C"/>
    <w:rsid w:val="00495085"/>
    <w:rsid w:val="00495106"/>
    <w:rsid w:val="0049510C"/>
    <w:rsid w:val="00495127"/>
    <w:rsid w:val="0049541B"/>
    <w:rsid w:val="0049542C"/>
    <w:rsid w:val="00495469"/>
    <w:rsid w:val="0049547B"/>
    <w:rsid w:val="004956AE"/>
    <w:rsid w:val="0049573E"/>
    <w:rsid w:val="00495785"/>
    <w:rsid w:val="004957EA"/>
    <w:rsid w:val="004958DE"/>
    <w:rsid w:val="00495906"/>
    <w:rsid w:val="004959A9"/>
    <w:rsid w:val="00495C35"/>
    <w:rsid w:val="00495C4A"/>
    <w:rsid w:val="00495C6B"/>
    <w:rsid w:val="00495CDB"/>
    <w:rsid w:val="00495D5C"/>
    <w:rsid w:val="00495D93"/>
    <w:rsid w:val="00495E2F"/>
    <w:rsid w:val="0049602C"/>
    <w:rsid w:val="00496053"/>
    <w:rsid w:val="00496090"/>
    <w:rsid w:val="004960BB"/>
    <w:rsid w:val="00496114"/>
    <w:rsid w:val="004961AD"/>
    <w:rsid w:val="0049624B"/>
    <w:rsid w:val="00496289"/>
    <w:rsid w:val="00496296"/>
    <w:rsid w:val="00496353"/>
    <w:rsid w:val="00496483"/>
    <w:rsid w:val="004964A7"/>
    <w:rsid w:val="00496561"/>
    <w:rsid w:val="00496775"/>
    <w:rsid w:val="00496846"/>
    <w:rsid w:val="004968A3"/>
    <w:rsid w:val="004968B4"/>
    <w:rsid w:val="004968FA"/>
    <w:rsid w:val="00496957"/>
    <w:rsid w:val="004969C6"/>
    <w:rsid w:val="004969D1"/>
    <w:rsid w:val="00496AEC"/>
    <w:rsid w:val="00496C18"/>
    <w:rsid w:val="00496C96"/>
    <w:rsid w:val="00496CA1"/>
    <w:rsid w:val="00496E20"/>
    <w:rsid w:val="00496E6D"/>
    <w:rsid w:val="00496F48"/>
    <w:rsid w:val="00497066"/>
    <w:rsid w:val="004970D8"/>
    <w:rsid w:val="004970F9"/>
    <w:rsid w:val="004971DE"/>
    <w:rsid w:val="0049721C"/>
    <w:rsid w:val="00497292"/>
    <w:rsid w:val="004972E2"/>
    <w:rsid w:val="0049737E"/>
    <w:rsid w:val="0049737F"/>
    <w:rsid w:val="00497417"/>
    <w:rsid w:val="004974CA"/>
    <w:rsid w:val="004976E3"/>
    <w:rsid w:val="00497744"/>
    <w:rsid w:val="00497750"/>
    <w:rsid w:val="004977C3"/>
    <w:rsid w:val="004977D4"/>
    <w:rsid w:val="004977E6"/>
    <w:rsid w:val="00497899"/>
    <w:rsid w:val="00497976"/>
    <w:rsid w:val="00497A27"/>
    <w:rsid w:val="00497A51"/>
    <w:rsid w:val="00497A60"/>
    <w:rsid w:val="00497A84"/>
    <w:rsid w:val="00497ABC"/>
    <w:rsid w:val="00497AE1"/>
    <w:rsid w:val="00497B12"/>
    <w:rsid w:val="00497BF1"/>
    <w:rsid w:val="00497C4D"/>
    <w:rsid w:val="00497C54"/>
    <w:rsid w:val="00497CB5"/>
    <w:rsid w:val="00497CC8"/>
    <w:rsid w:val="00497D06"/>
    <w:rsid w:val="00497D4C"/>
    <w:rsid w:val="00497D75"/>
    <w:rsid w:val="00497FB7"/>
    <w:rsid w:val="004A0128"/>
    <w:rsid w:val="004A01BE"/>
    <w:rsid w:val="004A01E1"/>
    <w:rsid w:val="004A0346"/>
    <w:rsid w:val="004A051E"/>
    <w:rsid w:val="004A0543"/>
    <w:rsid w:val="004A061B"/>
    <w:rsid w:val="004A0623"/>
    <w:rsid w:val="004A0698"/>
    <w:rsid w:val="004A06CA"/>
    <w:rsid w:val="004A091E"/>
    <w:rsid w:val="004A097A"/>
    <w:rsid w:val="004A0AC5"/>
    <w:rsid w:val="004A0BF7"/>
    <w:rsid w:val="004A0E06"/>
    <w:rsid w:val="004A0E6E"/>
    <w:rsid w:val="004A105F"/>
    <w:rsid w:val="004A1134"/>
    <w:rsid w:val="004A11C1"/>
    <w:rsid w:val="004A11E8"/>
    <w:rsid w:val="004A12A4"/>
    <w:rsid w:val="004A12B1"/>
    <w:rsid w:val="004A12DE"/>
    <w:rsid w:val="004A1361"/>
    <w:rsid w:val="004A13AB"/>
    <w:rsid w:val="004A13E0"/>
    <w:rsid w:val="004A15AB"/>
    <w:rsid w:val="004A164C"/>
    <w:rsid w:val="004A175D"/>
    <w:rsid w:val="004A179C"/>
    <w:rsid w:val="004A1890"/>
    <w:rsid w:val="004A19A7"/>
    <w:rsid w:val="004A19A9"/>
    <w:rsid w:val="004A1AA3"/>
    <w:rsid w:val="004A1BF7"/>
    <w:rsid w:val="004A1C36"/>
    <w:rsid w:val="004A1C3C"/>
    <w:rsid w:val="004A1CD8"/>
    <w:rsid w:val="004A1EEB"/>
    <w:rsid w:val="004A20F3"/>
    <w:rsid w:val="004A2107"/>
    <w:rsid w:val="004A224A"/>
    <w:rsid w:val="004A2372"/>
    <w:rsid w:val="004A247C"/>
    <w:rsid w:val="004A24EB"/>
    <w:rsid w:val="004A25D7"/>
    <w:rsid w:val="004A2623"/>
    <w:rsid w:val="004A2694"/>
    <w:rsid w:val="004A26C5"/>
    <w:rsid w:val="004A2700"/>
    <w:rsid w:val="004A2825"/>
    <w:rsid w:val="004A2932"/>
    <w:rsid w:val="004A297D"/>
    <w:rsid w:val="004A29A2"/>
    <w:rsid w:val="004A29D2"/>
    <w:rsid w:val="004A2AB2"/>
    <w:rsid w:val="004A2AD8"/>
    <w:rsid w:val="004A2CB8"/>
    <w:rsid w:val="004A2D17"/>
    <w:rsid w:val="004A2DD7"/>
    <w:rsid w:val="004A2DFB"/>
    <w:rsid w:val="004A2F4D"/>
    <w:rsid w:val="004A309B"/>
    <w:rsid w:val="004A315B"/>
    <w:rsid w:val="004A3405"/>
    <w:rsid w:val="004A349F"/>
    <w:rsid w:val="004A34F7"/>
    <w:rsid w:val="004A3542"/>
    <w:rsid w:val="004A366D"/>
    <w:rsid w:val="004A37E8"/>
    <w:rsid w:val="004A3808"/>
    <w:rsid w:val="004A3829"/>
    <w:rsid w:val="004A39FC"/>
    <w:rsid w:val="004A3BB4"/>
    <w:rsid w:val="004A3BC9"/>
    <w:rsid w:val="004A3CC0"/>
    <w:rsid w:val="004A3D8A"/>
    <w:rsid w:val="004A3DB7"/>
    <w:rsid w:val="004A3E4D"/>
    <w:rsid w:val="004A3F3D"/>
    <w:rsid w:val="004A4114"/>
    <w:rsid w:val="004A41D2"/>
    <w:rsid w:val="004A42AC"/>
    <w:rsid w:val="004A454D"/>
    <w:rsid w:val="004A4552"/>
    <w:rsid w:val="004A45B4"/>
    <w:rsid w:val="004A46AF"/>
    <w:rsid w:val="004A46F6"/>
    <w:rsid w:val="004A4709"/>
    <w:rsid w:val="004A472F"/>
    <w:rsid w:val="004A492E"/>
    <w:rsid w:val="004A49FC"/>
    <w:rsid w:val="004A4A42"/>
    <w:rsid w:val="004A4AA4"/>
    <w:rsid w:val="004A4B38"/>
    <w:rsid w:val="004A4B8A"/>
    <w:rsid w:val="004A4BF6"/>
    <w:rsid w:val="004A4C20"/>
    <w:rsid w:val="004A4C37"/>
    <w:rsid w:val="004A4CA1"/>
    <w:rsid w:val="004A4CE0"/>
    <w:rsid w:val="004A4CE3"/>
    <w:rsid w:val="004A4D7E"/>
    <w:rsid w:val="004A4DEA"/>
    <w:rsid w:val="004A4E0A"/>
    <w:rsid w:val="004A4ED4"/>
    <w:rsid w:val="004A4F37"/>
    <w:rsid w:val="004A4FB3"/>
    <w:rsid w:val="004A5087"/>
    <w:rsid w:val="004A50D2"/>
    <w:rsid w:val="004A51A5"/>
    <w:rsid w:val="004A527F"/>
    <w:rsid w:val="004A52FD"/>
    <w:rsid w:val="004A546B"/>
    <w:rsid w:val="004A546D"/>
    <w:rsid w:val="004A5554"/>
    <w:rsid w:val="004A5734"/>
    <w:rsid w:val="004A5848"/>
    <w:rsid w:val="004A58BA"/>
    <w:rsid w:val="004A599A"/>
    <w:rsid w:val="004A5A43"/>
    <w:rsid w:val="004A5C6F"/>
    <w:rsid w:val="004A5CAE"/>
    <w:rsid w:val="004A5DF6"/>
    <w:rsid w:val="004A5E51"/>
    <w:rsid w:val="004A5FBE"/>
    <w:rsid w:val="004A6050"/>
    <w:rsid w:val="004A6073"/>
    <w:rsid w:val="004A60BD"/>
    <w:rsid w:val="004A61D4"/>
    <w:rsid w:val="004A6237"/>
    <w:rsid w:val="004A62D6"/>
    <w:rsid w:val="004A6311"/>
    <w:rsid w:val="004A63E2"/>
    <w:rsid w:val="004A6461"/>
    <w:rsid w:val="004A663C"/>
    <w:rsid w:val="004A6807"/>
    <w:rsid w:val="004A682F"/>
    <w:rsid w:val="004A6879"/>
    <w:rsid w:val="004A69EB"/>
    <w:rsid w:val="004A69ED"/>
    <w:rsid w:val="004A6AAD"/>
    <w:rsid w:val="004A6B3F"/>
    <w:rsid w:val="004A6D59"/>
    <w:rsid w:val="004A6DB7"/>
    <w:rsid w:val="004A6DF4"/>
    <w:rsid w:val="004A6F91"/>
    <w:rsid w:val="004A7082"/>
    <w:rsid w:val="004A72F0"/>
    <w:rsid w:val="004A7377"/>
    <w:rsid w:val="004A75B7"/>
    <w:rsid w:val="004A7617"/>
    <w:rsid w:val="004A7635"/>
    <w:rsid w:val="004A795B"/>
    <w:rsid w:val="004A7AE7"/>
    <w:rsid w:val="004A7B92"/>
    <w:rsid w:val="004A7C15"/>
    <w:rsid w:val="004A7C3A"/>
    <w:rsid w:val="004A7C7B"/>
    <w:rsid w:val="004A7DD0"/>
    <w:rsid w:val="004A7F10"/>
    <w:rsid w:val="004A7FDD"/>
    <w:rsid w:val="004B0085"/>
    <w:rsid w:val="004B00AA"/>
    <w:rsid w:val="004B0110"/>
    <w:rsid w:val="004B0196"/>
    <w:rsid w:val="004B038A"/>
    <w:rsid w:val="004B039F"/>
    <w:rsid w:val="004B04F1"/>
    <w:rsid w:val="004B0522"/>
    <w:rsid w:val="004B05EC"/>
    <w:rsid w:val="004B0607"/>
    <w:rsid w:val="004B0638"/>
    <w:rsid w:val="004B06CC"/>
    <w:rsid w:val="004B0993"/>
    <w:rsid w:val="004B0AD4"/>
    <w:rsid w:val="004B0CB5"/>
    <w:rsid w:val="004B0E46"/>
    <w:rsid w:val="004B0F08"/>
    <w:rsid w:val="004B0F20"/>
    <w:rsid w:val="004B0F83"/>
    <w:rsid w:val="004B0FE4"/>
    <w:rsid w:val="004B10AD"/>
    <w:rsid w:val="004B1171"/>
    <w:rsid w:val="004B125D"/>
    <w:rsid w:val="004B1325"/>
    <w:rsid w:val="004B13C7"/>
    <w:rsid w:val="004B1485"/>
    <w:rsid w:val="004B14ED"/>
    <w:rsid w:val="004B1588"/>
    <w:rsid w:val="004B168C"/>
    <w:rsid w:val="004B1709"/>
    <w:rsid w:val="004B17D0"/>
    <w:rsid w:val="004B1871"/>
    <w:rsid w:val="004B198B"/>
    <w:rsid w:val="004B1A55"/>
    <w:rsid w:val="004B1B5A"/>
    <w:rsid w:val="004B1BE2"/>
    <w:rsid w:val="004B1D09"/>
    <w:rsid w:val="004B1EC2"/>
    <w:rsid w:val="004B1F56"/>
    <w:rsid w:val="004B1FB0"/>
    <w:rsid w:val="004B1FC3"/>
    <w:rsid w:val="004B2060"/>
    <w:rsid w:val="004B2066"/>
    <w:rsid w:val="004B208B"/>
    <w:rsid w:val="004B22D8"/>
    <w:rsid w:val="004B2334"/>
    <w:rsid w:val="004B23B6"/>
    <w:rsid w:val="004B25E5"/>
    <w:rsid w:val="004B262B"/>
    <w:rsid w:val="004B264F"/>
    <w:rsid w:val="004B2808"/>
    <w:rsid w:val="004B2A94"/>
    <w:rsid w:val="004B2AFF"/>
    <w:rsid w:val="004B2B8C"/>
    <w:rsid w:val="004B2F4B"/>
    <w:rsid w:val="004B3047"/>
    <w:rsid w:val="004B30CC"/>
    <w:rsid w:val="004B30FF"/>
    <w:rsid w:val="004B31C9"/>
    <w:rsid w:val="004B31F0"/>
    <w:rsid w:val="004B31F2"/>
    <w:rsid w:val="004B32D1"/>
    <w:rsid w:val="004B331B"/>
    <w:rsid w:val="004B340A"/>
    <w:rsid w:val="004B3416"/>
    <w:rsid w:val="004B345D"/>
    <w:rsid w:val="004B36B0"/>
    <w:rsid w:val="004B3831"/>
    <w:rsid w:val="004B383C"/>
    <w:rsid w:val="004B3955"/>
    <w:rsid w:val="004B39AB"/>
    <w:rsid w:val="004B39FA"/>
    <w:rsid w:val="004B3ACA"/>
    <w:rsid w:val="004B3AFF"/>
    <w:rsid w:val="004B3B0E"/>
    <w:rsid w:val="004B3B15"/>
    <w:rsid w:val="004B3E7D"/>
    <w:rsid w:val="004B3EF7"/>
    <w:rsid w:val="004B4009"/>
    <w:rsid w:val="004B401C"/>
    <w:rsid w:val="004B40AD"/>
    <w:rsid w:val="004B40BD"/>
    <w:rsid w:val="004B42F9"/>
    <w:rsid w:val="004B4328"/>
    <w:rsid w:val="004B4374"/>
    <w:rsid w:val="004B438C"/>
    <w:rsid w:val="004B43AE"/>
    <w:rsid w:val="004B4476"/>
    <w:rsid w:val="004B4496"/>
    <w:rsid w:val="004B45A2"/>
    <w:rsid w:val="004B4798"/>
    <w:rsid w:val="004B486C"/>
    <w:rsid w:val="004B4884"/>
    <w:rsid w:val="004B49A7"/>
    <w:rsid w:val="004B4B0A"/>
    <w:rsid w:val="004B4B16"/>
    <w:rsid w:val="004B4B8C"/>
    <w:rsid w:val="004B4C5A"/>
    <w:rsid w:val="004B4CB9"/>
    <w:rsid w:val="004B4F83"/>
    <w:rsid w:val="004B4FE3"/>
    <w:rsid w:val="004B4FFF"/>
    <w:rsid w:val="004B5017"/>
    <w:rsid w:val="004B5081"/>
    <w:rsid w:val="004B50B5"/>
    <w:rsid w:val="004B52B7"/>
    <w:rsid w:val="004B53A3"/>
    <w:rsid w:val="004B5452"/>
    <w:rsid w:val="004B5587"/>
    <w:rsid w:val="004B5632"/>
    <w:rsid w:val="004B564C"/>
    <w:rsid w:val="004B5657"/>
    <w:rsid w:val="004B56BD"/>
    <w:rsid w:val="004B586E"/>
    <w:rsid w:val="004B587F"/>
    <w:rsid w:val="004B58F4"/>
    <w:rsid w:val="004B59FA"/>
    <w:rsid w:val="004B59FE"/>
    <w:rsid w:val="004B5A41"/>
    <w:rsid w:val="004B5A69"/>
    <w:rsid w:val="004B5B65"/>
    <w:rsid w:val="004B5B8C"/>
    <w:rsid w:val="004B5D31"/>
    <w:rsid w:val="004B5F75"/>
    <w:rsid w:val="004B5FE8"/>
    <w:rsid w:val="004B621F"/>
    <w:rsid w:val="004B6250"/>
    <w:rsid w:val="004B633F"/>
    <w:rsid w:val="004B651D"/>
    <w:rsid w:val="004B65C0"/>
    <w:rsid w:val="004B65DC"/>
    <w:rsid w:val="004B6651"/>
    <w:rsid w:val="004B667B"/>
    <w:rsid w:val="004B66DC"/>
    <w:rsid w:val="004B6711"/>
    <w:rsid w:val="004B672B"/>
    <w:rsid w:val="004B6733"/>
    <w:rsid w:val="004B6A17"/>
    <w:rsid w:val="004B6A5A"/>
    <w:rsid w:val="004B6B1B"/>
    <w:rsid w:val="004B6B78"/>
    <w:rsid w:val="004B6C33"/>
    <w:rsid w:val="004B6DC4"/>
    <w:rsid w:val="004B6E74"/>
    <w:rsid w:val="004B6F6E"/>
    <w:rsid w:val="004B6F78"/>
    <w:rsid w:val="004B71B8"/>
    <w:rsid w:val="004B71F5"/>
    <w:rsid w:val="004B72BC"/>
    <w:rsid w:val="004B73CF"/>
    <w:rsid w:val="004B743C"/>
    <w:rsid w:val="004B74DB"/>
    <w:rsid w:val="004B74E7"/>
    <w:rsid w:val="004B7550"/>
    <w:rsid w:val="004B755C"/>
    <w:rsid w:val="004B75AE"/>
    <w:rsid w:val="004B7662"/>
    <w:rsid w:val="004B7783"/>
    <w:rsid w:val="004B793D"/>
    <w:rsid w:val="004B7966"/>
    <w:rsid w:val="004B7A4C"/>
    <w:rsid w:val="004B7CAE"/>
    <w:rsid w:val="004B7D92"/>
    <w:rsid w:val="004B7E4C"/>
    <w:rsid w:val="004B7F15"/>
    <w:rsid w:val="004C001A"/>
    <w:rsid w:val="004C00B2"/>
    <w:rsid w:val="004C0189"/>
    <w:rsid w:val="004C024E"/>
    <w:rsid w:val="004C0444"/>
    <w:rsid w:val="004C0462"/>
    <w:rsid w:val="004C0477"/>
    <w:rsid w:val="004C0623"/>
    <w:rsid w:val="004C0672"/>
    <w:rsid w:val="004C06EC"/>
    <w:rsid w:val="004C082C"/>
    <w:rsid w:val="004C0A10"/>
    <w:rsid w:val="004C0A8D"/>
    <w:rsid w:val="004C0CEB"/>
    <w:rsid w:val="004C0DFE"/>
    <w:rsid w:val="004C0E17"/>
    <w:rsid w:val="004C0E19"/>
    <w:rsid w:val="004C0FF2"/>
    <w:rsid w:val="004C1060"/>
    <w:rsid w:val="004C11AB"/>
    <w:rsid w:val="004C122D"/>
    <w:rsid w:val="004C1396"/>
    <w:rsid w:val="004C1400"/>
    <w:rsid w:val="004C14EC"/>
    <w:rsid w:val="004C16F8"/>
    <w:rsid w:val="004C1749"/>
    <w:rsid w:val="004C1838"/>
    <w:rsid w:val="004C19D5"/>
    <w:rsid w:val="004C1B6C"/>
    <w:rsid w:val="004C1E40"/>
    <w:rsid w:val="004C1F51"/>
    <w:rsid w:val="004C1FDE"/>
    <w:rsid w:val="004C2046"/>
    <w:rsid w:val="004C2128"/>
    <w:rsid w:val="004C21EA"/>
    <w:rsid w:val="004C256C"/>
    <w:rsid w:val="004C2578"/>
    <w:rsid w:val="004C2624"/>
    <w:rsid w:val="004C287A"/>
    <w:rsid w:val="004C2A5C"/>
    <w:rsid w:val="004C2A78"/>
    <w:rsid w:val="004C2B6F"/>
    <w:rsid w:val="004C2CA9"/>
    <w:rsid w:val="004C2D48"/>
    <w:rsid w:val="004C2D96"/>
    <w:rsid w:val="004C2DAC"/>
    <w:rsid w:val="004C2E2D"/>
    <w:rsid w:val="004C2E48"/>
    <w:rsid w:val="004C2E7E"/>
    <w:rsid w:val="004C2EA2"/>
    <w:rsid w:val="004C2EC9"/>
    <w:rsid w:val="004C2F67"/>
    <w:rsid w:val="004C2F89"/>
    <w:rsid w:val="004C2FB9"/>
    <w:rsid w:val="004C2FF2"/>
    <w:rsid w:val="004C3011"/>
    <w:rsid w:val="004C30D8"/>
    <w:rsid w:val="004C3111"/>
    <w:rsid w:val="004C3134"/>
    <w:rsid w:val="004C318E"/>
    <w:rsid w:val="004C31B6"/>
    <w:rsid w:val="004C31BF"/>
    <w:rsid w:val="004C32C5"/>
    <w:rsid w:val="004C33B3"/>
    <w:rsid w:val="004C347E"/>
    <w:rsid w:val="004C3671"/>
    <w:rsid w:val="004C3681"/>
    <w:rsid w:val="004C388D"/>
    <w:rsid w:val="004C3891"/>
    <w:rsid w:val="004C3896"/>
    <w:rsid w:val="004C3940"/>
    <w:rsid w:val="004C3991"/>
    <w:rsid w:val="004C3A24"/>
    <w:rsid w:val="004C3A8B"/>
    <w:rsid w:val="004C3A96"/>
    <w:rsid w:val="004C3B42"/>
    <w:rsid w:val="004C3CD6"/>
    <w:rsid w:val="004C3DF5"/>
    <w:rsid w:val="004C402B"/>
    <w:rsid w:val="004C40BA"/>
    <w:rsid w:val="004C4254"/>
    <w:rsid w:val="004C4313"/>
    <w:rsid w:val="004C442F"/>
    <w:rsid w:val="004C4469"/>
    <w:rsid w:val="004C4591"/>
    <w:rsid w:val="004C4758"/>
    <w:rsid w:val="004C477E"/>
    <w:rsid w:val="004C4A15"/>
    <w:rsid w:val="004C4A40"/>
    <w:rsid w:val="004C4A54"/>
    <w:rsid w:val="004C4C05"/>
    <w:rsid w:val="004C4D6A"/>
    <w:rsid w:val="004C4E01"/>
    <w:rsid w:val="004C4E62"/>
    <w:rsid w:val="004C4F53"/>
    <w:rsid w:val="004C4F5B"/>
    <w:rsid w:val="004C5037"/>
    <w:rsid w:val="004C50B3"/>
    <w:rsid w:val="004C5150"/>
    <w:rsid w:val="004C536A"/>
    <w:rsid w:val="004C5442"/>
    <w:rsid w:val="004C5689"/>
    <w:rsid w:val="004C56BA"/>
    <w:rsid w:val="004C571B"/>
    <w:rsid w:val="004C572B"/>
    <w:rsid w:val="004C57D5"/>
    <w:rsid w:val="004C57FB"/>
    <w:rsid w:val="004C5874"/>
    <w:rsid w:val="004C58AE"/>
    <w:rsid w:val="004C5AF8"/>
    <w:rsid w:val="004C5B7F"/>
    <w:rsid w:val="004C5BE6"/>
    <w:rsid w:val="004C5CA9"/>
    <w:rsid w:val="004C5DF1"/>
    <w:rsid w:val="004C5E8F"/>
    <w:rsid w:val="004C5ECD"/>
    <w:rsid w:val="004C5F3E"/>
    <w:rsid w:val="004C60CA"/>
    <w:rsid w:val="004C61D4"/>
    <w:rsid w:val="004C6280"/>
    <w:rsid w:val="004C64AD"/>
    <w:rsid w:val="004C64DF"/>
    <w:rsid w:val="004C6585"/>
    <w:rsid w:val="004C6650"/>
    <w:rsid w:val="004C6754"/>
    <w:rsid w:val="004C685B"/>
    <w:rsid w:val="004C698B"/>
    <w:rsid w:val="004C6A1E"/>
    <w:rsid w:val="004C6B83"/>
    <w:rsid w:val="004C6C7A"/>
    <w:rsid w:val="004C6CB6"/>
    <w:rsid w:val="004C6D11"/>
    <w:rsid w:val="004C6D94"/>
    <w:rsid w:val="004C7227"/>
    <w:rsid w:val="004C7262"/>
    <w:rsid w:val="004C72BC"/>
    <w:rsid w:val="004C74D5"/>
    <w:rsid w:val="004C775C"/>
    <w:rsid w:val="004C779C"/>
    <w:rsid w:val="004C7817"/>
    <w:rsid w:val="004C791A"/>
    <w:rsid w:val="004C79AC"/>
    <w:rsid w:val="004C79BB"/>
    <w:rsid w:val="004C7A2D"/>
    <w:rsid w:val="004C7BBC"/>
    <w:rsid w:val="004C7BDB"/>
    <w:rsid w:val="004C7CAC"/>
    <w:rsid w:val="004C7CD9"/>
    <w:rsid w:val="004C7CF7"/>
    <w:rsid w:val="004C7D06"/>
    <w:rsid w:val="004C7D38"/>
    <w:rsid w:val="004C7DCB"/>
    <w:rsid w:val="004D0016"/>
    <w:rsid w:val="004D0032"/>
    <w:rsid w:val="004D00CC"/>
    <w:rsid w:val="004D0109"/>
    <w:rsid w:val="004D01D3"/>
    <w:rsid w:val="004D0348"/>
    <w:rsid w:val="004D0367"/>
    <w:rsid w:val="004D0384"/>
    <w:rsid w:val="004D0485"/>
    <w:rsid w:val="004D04B3"/>
    <w:rsid w:val="004D054B"/>
    <w:rsid w:val="004D064A"/>
    <w:rsid w:val="004D0681"/>
    <w:rsid w:val="004D0684"/>
    <w:rsid w:val="004D0699"/>
    <w:rsid w:val="004D0781"/>
    <w:rsid w:val="004D08B9"/>
    <w:rsid w:val="004D0930"/>
    <w:rsid w:val="004D0995"/>
    <w:rsid w:val="004D09BB"/>
    <w:rsid w:val="004D0A3C"/>
    <w:rsid w:val="004D0A84"/>
    <w:rsid w:val="004D0B08"/>
    <w:rsid w:val="004D0B1F"/>
    <w:rsid w:val="004D0B43"/>
    <w:rsid w:val="004D0B7B"/>
    <w:rsid w:val="004D0C77"/>
    <w:rsid w:val="004D0D63"/>
    <w:rsid w:val="004D0E48"/>
    <w:rsid w:val="004D0F89"/>
    <w:rsid w:val="004D1029"/>
    <w:rsid w:val="004D114A"/>
    <w:rsid w:val="004D1213"/>
    <w:rsid w:val="004D123A"/>
    <w:rsid w:val="004D12AD"/>
    <w:rsid w:val="004D1317"/>
    <w:rsid w:val="004D132A"/>
    <w:rsid w:val="004D1389"/>
    <w:rsid w:val="004D141A"/>
    <w:rsid w:val="004D155A"/>
    <w:rsid w:val="004D15F7"/>
    <w:rsid w:val="004D1615"/>
    <w:rsid w:val="004D165F"/>
    <w:rsid w:val="004D16B7"/>
    <w:rsid w:val="004D1718"/>
    <w:rsid w:val="004D1A43"/>
    <w:rsid w:val="004D1C61"/>
    <w:rsid w:val="004D1D1D"/>
    <w:rsid w:val="004D1D59"/>
    <w:rsid w:val="004D1F46"/>
    <w:rsid w:val="004D1F6E"/>
    <w:rsid w:val="004D1F97"/>
    <w:rsid w:val="004D2023"/>
    <w:rsid w:val="004D20AC"/>
    <w:rsid w:val="004D20FE"/>
    <w:rsid w:val="004D22CA"/>
    <w:rsid w:val="004D22D0"/>
    <w:rsid w:val="004D23C0"/>
    <w:rsid w:val="004D24F4"/>
    <w:rsid w:val="004D2559"/>
    <w:rsid w:val="004D2627"/>
    <w:rsid w:val="004D26EB"/>
    <w:rsid w:val="004D2757"/>
    <w:rsid w:val="004D278F"/>
    <w:rsid w:val="004D2868"/>
    <w:rsid w:val="004D28D2"/>
    <w:rsid w:val="004D2AB2"/>
    <w:rsid w:val="004D2AC4"/>
    <w:rsid w:val="004D2B8E"/>
    <w:rsid w:val="004D2CE2"/>
    <w:rsid w:val="004D2D1D"/>
    <w:rsid w:val="004D2DB2"/>
    <w:rsid w:val="004D2DBA"/>
    <w:rsid w:val="004D2EEF"/>
    <w:rsid w:val="004D2F1C"/>
    <w:rsid w:val="004D2F1E"/>
    <w:rsid w:val="004D3017"/>
    <w:rsid w:val="004D30A5"/>
    <w:rsid w:val="004D3155"/>
    <w:rsid w:val="004D31D2"/>
    <w:rsid w:val="004D325F"/>
    <w:rsid w:val="004D342B"/>
    <w:rsid w:val="004D358C"/>
    <w:rsid w:val="004D36AA"/>
    <w:rsid w:val="004D38AF"/>
    <w:rsid w:val="004D3A1E"/>
    <w:rsid w:val="004D3AE4"/>
    <w:rsid w:val="004D3DD2"/>
    <w:rsid w:val="004D3DED"/>
    <w:rsid w:val="004D3DFB"/>
    <w:rsid w:val="004D3E6B"/>
    <w:rsid w:val="004D3EEE"/>
    <w:rsid w:val="004D3F1B"/>
    <w:rsid w:val="004D3F72"/>
    <w:rsid w:val="004D4154"/>
    <w:rsid w:val="004D41A5"/>
    <w:rsid w:val="004D4264"/>
    <w:rsid w:val="004D42AA"/>
    <w:rsid w:val="004D43A1"/>
    <w:rsid w:val="004D43A9"/>
    <w:rsid w:val="004D440D"/>
    <w:rsid w:val="004D45B5"/>
    <w:rsid w:val="004D465A"/>
    <w:rsid w:val="004D46F4"/>
    <w:rsid w:val="004D48DD"/>
    <w:rsid w:val="004D48E8"/>
    <w:rsid w:val="004D49D8"/>
    <w:rsid w:val="004D4A88"/>
    <w:rsid w:val="004D4C80"/>
    <w:rsid w:val="004D4CCC"/>
    <w:rsid w:val="004D4D9A"/>
    <w:rsid w:val="004D4DB7"/>
    <w:rsid w:val="004D4E0D"/>
    <w:rsid w:val="004D4F5A"/>
    <w:rsid w:val="004D4FC7"/>
    <w:rsid w:val="004D4FCD"/>
    <w:rsid w:val="004D5017"/>
    <w:rsid w:val="004D5182"/>
    <w:rsid w:val="004D542F"/>
    <w:rsid w:val="004D544D"/>
    <w:rsid w:val="004D54E5"/>
    <w:rsid w:val="004D55A8"/>
    <w:rsid w:val="004D5658"/>
    <w:rsid w:val="004D5756"/>
    <w:rsid w:val="004D57EF"/>
    <w:rsid w:val="004D588C"/>
    <w:rsid w:val="004D59F3"/>
    <w:rsid w:val="004D5A0C"/>
    <w:rsid w:val="004D5AFC"/>
    <w:rsid w:val="004D5D16"/>
    <w:rsid w:val="004D5D75"/>
    <w:rsid w:val="004D607D"/>
    <w:rsid w:val="004D60EF"/>
    <w:rsid w:val="004D6135"/>
    <w:rsid w:val="004D6203"/>
    <w:rsid w:val="004D6208"/>
    <w:rsid w:val="004D6341"/>
    <w:rsid w:val="004D636E"/>
    <w:rsid w:val="004D6481"/>
    <w:rsid w:val="004D65F6"/>
    <w:rsid w:val="004D6684"/>
    <w:rsid w:val="004D6767"/>
    <w:rsid w:val="004D683C"/>
    <w:rsid w:val="004D6A33"/>
    <w:rsid w:val="004D6BBD"/>
    <w:rsid w:val="004D6C5A"/>
    <w:rsid w:val="004D6D16"/>
    <w:rsid w:val="004D6E16"/>
    <w:rsid w:val="004D6E48"/>
    <w:rsid w:val="004D6E92"/>
    <w:rsid w:val="004D6F4B"/>
    <w:rsid w:val="004D6F8D"/>
    <w:rsid w:val="004D6F8F"/>
    <w:rsid w:val="004D6FFC"/>
    <w:rsid w:val="004D701A"/>
    <w:rsid w:val="004D705A"/>
    <w:rsid w:val="004D70A1"/>
    <w:rsid w:val="004D70F0"/>
    <w:rsid w:val="004D7138"/>
    <w:rsid w:val="004D7402"/>
    <w:rsid w:val="004D743D"/>
    <w:rsid w:val="004D7581"/>
    <w:rsid w:val="004D758D"/>
    <w:rsid w:val="004D7712"/>
    <w:rsid w:val="004D7774"/>
    <w:rsid w:val="004D77DA"/>
    <w:rsid w:val="004D7845"/>
    <w:rsid w:val="004D79BC"/>
    <w:rsid w:val="004D7ADD"/>
    <w:rsid w:val="004D7BB8"/>
    <w:rsid w:val="004D7BF3"/>
    <w:rsid w:val="004D7D23"/>
    <w:rsid w:val="004E0018"/>
    <w:rsid w:val="004E0066"/>
    <w:rsid w:val="004E0137"/>
    <w:rsid w:val="004E0228"/>
    <w:rsid w:val="004E0382"/>
    <w:rsid w:val="004E04BF"/>
    <w:rsid w:val="004E04DD"/>
    <w:rsid w:val="004E05AE"/>
    <w:rsid w:val="004E05BF"/>
    <w:rsid w:val="004E0606"/>
    <w:rsid w:val="004E0639"/>
    <w:rsid w:val="004E0667"/>
    <w:rsid w:val="004E075C"/>
    <w:rsid w:val="004E07F4"/>
    <w:rsid w:val="004E087F"/>
    <w:rsid w:val="004E0BB1"/>
    <w:rsid w:val="004E0D69"/>
    <w:rsid w:val="004E1175"/>
    <w:rsid w:val="004E11FA"/>
    <w:rsid w:val="004E127F"/>
    <w:rsid w:val="004E136B"/>
    <w:rsid w:val="004E13B7"/>
    <w:rsid w:val="004E142A"/>
    <w:rsid w:val="004E1558"/>
    <w:rsid w:val="004E15E6"/>
    <w:rsid w:val="004E19EA"/>
    <w:rsid w:val="004E1BF1"/>
    <w:rsid w:val="004E1CCD"/>
    <w:rsid w:val="004E1D3B"/>
    <w:rsid w:val="004E1E74"/>
    <w:rsid w:val="004E1EB3"/>
    <w:rsid w:val="004E20C8"/>
    <w:rsid w:val="004E2252"/>
    <w:rsid w:val="004E22D4"/>
    <w:rsid w:val="004E2379"/>
    <w:rsid w:val="004E2396"/>
    <w:rsid w:val="004E2422"/>
    <w:rsid w:val="004E2578"/>
    <w:rsid w:val="004E2719"/>
    <w:rsid w:val="004E28CC"/>
    <w:rsid w:val="004E2920"/>
    <w:rsid w:val="004E2B25"/>
    <w:rsid w:val="004E2B85"/>
    <w:rsid w:val="004E2C9F"/>
    <w:rsid w:val="004E2E54"/>
    <w:rsid w:val="004E2F5D"/>
    <w:rsid w:val="004E2FB8"/>
    <w:rsid w:val="004E2FC1"/>
    <w:rsid w:val="004E314B"/>
    <w:rsid w:val="004E31C0"/>
    <w:rsid w:val="004E3258"/>
    <w:rsid w:val="004E32B7"/>
    <w:rsid w:val="004E32C5"/>
    <w:rsid w:val="004E3328"/>
    <w:rsid w:val="004E33A7"/>
    <w:rsid w:val="004E348E"/>
    <w:rsid w:val="004E3492"/>
    <w:rsid w:val="004E34BE"/>
    <w:rsid w:val="004E34EC"/>
    <w:rsid w:val="004E3559"/>
    <w:rsid w:val="004E3642"/>
    <w:rsid w:val="004E36C8"/>
    <w:rsid w:val="004E3789"/>
    <w:rsid w:val="004E38BB"/>
    <w:rsid w:val="004E3934"/>
    <w:rsid w:val="004E3A44"/>
    <w:rsid w:val="004E3A74"/>
    <w:rsid w:val="004E3B02"/>
    <w:rsid w:val="004E3C0E"/>
    <w:rsid w:val="004E3C7E"/>
    <w:rsid w:val="004E3EB5"/>
    <w:rsid w:val="004E3ED8"/>
    <w:rsid w:val="004E3FD2"/>
    <w:rsid w:val="004E4059"/>
    <w:rsid w:val="004E4145"/>
    <w:rsid w:val="004E41FC"/>
    <w:rsid w:val="004E4206"/>
    <w:rsid w:val="004E42C4"/>
    <w:rsid w:val="004E4335"/>
    <w:rsid w:val="004E440F"/>
    <w:rsid w:val="004E468A"/>
    <w:rsid w:val="004E46AA"/>
    <w:rsid w:val="004E46B9"/>
    <w:rsid w:val="004E474E"/>
    <w:rsid w:val="004E47CD"/>
    <w:rsid w:val="004E4852"/>
    <w:rsid w:val="004E486E"/>
    <w:rsid w:val="004E48E1"/>
    <w:rsid w:val="004E48FA"/>
    <w:rsid w:val="004E4A07"/>
    <w:rsid w:val="004E4A69"/>
    <w:rsid w:val="004E4A7F"/>
    <w:rsid w:val="004E4B7D"/>
    <w:rsid w:val="004E4BD7"/>
    <w:rsid w:val="004E4C9C"/>
    <w:rsid w:val="004E4D1F"/>
    <w:rsid w:val="004E4D2B"/>
    <w:rsid w:val="004E4D37"/>
    <w:rsid w:val="004E4DAE"/>
    <w:rsid w:val="004E4E25"/>
    <w:rsid w:val="004E4E4D"/>
    <w:rsid w:val="004E501B"/>
    <w:rsid w:val="004E51AE"/>
    <w:rsid w:val="004E51D2"/>
    <w:rsid w:val="004E5371"/>
    <w:rsid w:val="004E53E3"/>
    <w:rsid w:val="004E544E"/>
    <w:rsid w:val="004E5481"/>
    <w:rsid w:val="004E54A3"/>
    <w:rsid w:val="004E56B5"/>
    <w:rsid w:val="004E56F3"/>
    <w:rsid w:val="004E58C7"/>
    <w:rsid w:val="004E59F6"/>
    <w:rsid w:val="004E5ABC"/>
    <w:rsid w:val="004E5AC6"/>
    <w:rsid w:val="004E5AEE"/>
    <w:rsid w:val="004E5B43"/>
    <w:rsid w:val="004E5BE2"/>
    <w:rsid w:val="004E5D71"/>
    <w:rsid w:val="004E6003"/>
    <w:rsid w:val="004E60BA"/>
    <w:rsid w:val="004E60CF"/>
    <w:rsid w:val="004E619D"/>
    <w:rsid w:val="004E634B"/>
    <w:rsid w:val="004E6383"/>
    <w:rsid w:val="004E648E"/>
    <w:rsid w:val="004E6607"/>
    <w:rsid w:val="004E67CD"/>
    <w:rsid w:val="004E68C0"/>
    <w:rsid w:val="004E6917"/>
    <w:rsid w:val="004E69A0"/>
    <w:rsid w:val="004E6B36"/>
    <w:rsid w:val="004E6C79"/>
    <w:rsid w:val="004E6D3D"/>
    <w:rsid w:val="004E6D66"/>
    <w:rsid w:val="004E7023"/>
    <w:rsid w:val="004E7036"/>
    <w:rsid w:val="004E7041"/>
    <w:rsid w:val="004E7125"/>
    <w:rsid w:val="004E7261"/>
    <w:rsid w:val="004E72AB"/>
    <w:rsid w:val="004E72B8"/>
    <w:rsid w:val="004E72D6"/>
    <w:rsid w:val="004E732E"/>
    <w:rsid w:val="004E73BA"/>
    <w:rsid w:val="004E7492"/>
    <w:rsid w:val="004E755A"/>
    <w:rsid w:val="004E7769"/>
    <w:rsid w:val="004E7860"/>
    <w:rsid w:val="004E792A"/>
    <w:rsid w:val="004E7936"/>
    <w:rsid w:val="004E795E"/>
    <w:rsid w:val="004E7C4C"/>
    <w:rsid w:val="004E7F73"/>
    <w:rsid w:val="004E7F97"/>
    <w:rsid w:val="004F01B8"/>
    <w:rsid w:val="004F01B9"/>
    <w:rsid w:val="004F01FC"/>
    <w:rsid w:val="004F01FF"/>
    <w:rsid w:val="004F0313"/>
    <w:rsid w:val="004F0398"/>
    <w:rsid w:val="004F03CF"/>
    <w:rsid w:val="004F049E"/>
    <w:rsid w:val="004F0587"/>
    <w:rsid w:val="004F0598"/>
    <w:rsid w:val="004F0652"/>
    <w:rsid w:val="004F0653"/>
    <w:rsid w:val="004F0717"/>
    <w:rsid w:val="004F0731"/>
    <w:rsid w:val="004F0848"/>
    <w:rsid w:val="004F093E"/>
    <w:rsid w:val="004F0950"/>
    <w:rsid w:val="004F0985"/>
    <w:rsid w:val="004F09B2"/>
    <w:rsid w:val="004F09EC"/>
    <w:rsid w:val="004F0A21"/>
    <w:rsid w:val="004F0AA3"/>
    <w:rsid w:val="004F0B65"/>
    <w:rsid w:val="004F0B89"/>
    <w:rsid w:val="004F0B8B"/>
    <w:rsid w:val="004F0BDD"/>
    <w:rsid w:val="004F0BE6"/>
    <w:rsid w:val="004F0DD2"/>
    <w:rsid w:val="004F0E68"/>
    <w:rsid w:val="004F0E8C"/>
    <w:rsid w:val="004F0F15"/>
    <w:rsid w:val="004F0F38"/>
    <w:rsid w:val="004F0F6E"/>
    <w:rsid w:val="004F0FA7"/>
    <w:rsid w:val="004F0FCA"/>
    <w:rsid w:val="004F0FE8"/>
    <w:rsid w:val="004F1106"/>
    <w:rsid w:val="004F1250"/>
    <w:rsid w:val="004F14A4"/>
    <w:rsid w:val="004F161F"/>
    <w:rsid w:val="004F1644"/>
    <w:rsid w:val="004F1998"/>
    <w:rsid w:val="004F19C2"/>
    <w:rsid w:val="004F1AB4"/>
    <w:rsid w:val="004F1C93"/>
    <w:rsid w:val="004F1CE8"/>
    <w:rsid w:val="004F1D29"/>
    <w:rsid w:val="004F1D82"/>
    <w:rsid w:val="004F1EA1"/>
    <w:rsid w:val="004F1EA7"/>
    <w:rsid w:val="004F1FE2"/>
    <w:rsid w:val="004F2428"/>
    <w:rsid w:val="004F2692"/>
    <w:rsid w:val="004F2739"/>
    <w:rsid w:val="004F277A"/>
    <w:rsid w:val="004F286E"/>
    <w:rsid w:val="004F28CC"/>
    <w:rsid w:val="004F296A"/>
    <w:rsid w:val="004F2A53"/>
    <w:rsid w:val="004F2A65"/>
    <w:rsid w:val="004F2AE5"/>
    <w:rsid w:val="004F2B2F"/>
    <w:rsid w:val="004F2B38"/>
    <w:rsid w:val="004F2B60"/>
    <w:rsid w:val="004F2BDF"/>
    <w:rsid w:val="004F2D02"/>
    <w:rsid w:val="004F2DED"/>
    <w:rsid w:val="004F2FA9"/>
    <w:rsid w:val="004F2FB6"/>
    <w:rsid w:val="004F3173"/>
    <w:rsid w:val="004F3206"/>
    <w:rsid w:val="004F3278"/>
    <w:rsid w:val="004F32AE"/>
    <w:rsid w:val="004F33F3"/>
    <w:rsid w:val="004F34A7"/>
    <w:rsid w:val="004F35C3"/>
    <w:rsid w:val="004F3906"/>
    <w:rsid w:val="004F3939"/>
    <w:rsid w:val="004F396E"/>
    <w:rsid w:val="004F3989"/>
    <w:rsid w:val="004F3BAD"/>
    <w:rsid w:val="004F3BBF"/>
    <w:rsid w:val="004F3E09"/>
    <w:rsid w:val="004F3E35"/>
    <w:rsid w:val="004F4048"/>
    <w:rsid w:val="004F406F"/>
    <w:rsid w:val="004F4076"/>
    <w:rsid w:val="004F41C2"/>
    <w:rsid w:val="004F41DD"/>
    <w:rsid w:val="004F427F"/>
    <w:rsid w:val="004F4367"/>
    <w:rsid w:val="004F44EF"/>
    <w:rsid w:val="004F4690"/>
    <w:rsid w:val="004F46CB"/>
    <w:rsid w:val="004F4775"/>
    <w:rsid w:val="004F4868"/>
    <w:rsid w:val="004F48D9"/>
    <w:rsid w:val="004F48E1"/>
    <w:rsid w:val="004F4938"/>
    <w:rsid w:val="004F4988"/>
    <w:rsid w:val="004F49BC"/>
    <w:rsid w:val="004F4ACF"/>
    <w:rsid w:val="004F4B9F"/>
    <w:rsid w:val="004F501C"/>
    <w:rsid w:val="004F504D"/>
    <w:rsid w:val="004F5130"/>
    <w:rsid w:val="004F5133"/>
    <w:rsid w:val="004F5158"/>
    <w:rsid w:val="004F5179"/>
    <w:rsid w:val="004F5212"/>
    <w:rsid w:val="004F524F"/>
    <w:rsid w:val="004F52C2"/>
    <w:rsid w:val="004F5375"/>
    <w:rsid w:val="004F5845"/>
    <w:rsid w:val="004F58D0"/>
    <w:rsid w:val="004F5A20"/>
    <w:rsid w:val="004F5AA0"/>
    <w:rsid w:val="004F5BCC"/>
    <w:rsid w:val="004F5CFE"/>
    <w:rsid w:val="004F5D0C"/>
    <w:rsid w:val="004F5D55"/>
    <w:rsid w:val="004F5EB3"/>
    <w:rsid w:val="004F6009"/>
    <w:rsid w:val="004F612A"/>
    <w:rsid w:val="004F621D"/>
    <w:rsid w:val="004F62C5"/>
    <w:rsid w:val="004F6489"/>
    <w:rsid w:val="004F64D4"/>
    <w:rsid w:val="004F6521"/>
    <w:rsid w:val="004F655C"/>
    <w:rsid w:val="004F6703"/>
    <w:rsid w:val="004F6764"/>
    <w:rsid w:val="004F6768"/>
    <w:rsid w:val="004F6790"/>
    <w:rsid w:val="004F67A7"/>
    <w:rsid w:val="004F6821"/>
    <w:rsid w:val="004F6863"/>
    <w:rsid w:val="004F6888"/>
    <w:rsid w:val="004F6963"/>
    <w:rsid w:val="004F6995"/>
    <w:rsid w:val="004F6A1C"/>
    <w:rsid w:val="004F6A97"/>
    <w:rsid w:val="004F6B8A"/>
    <w:rsid w:val="004F6C31"/>
    <w:rsid w:val="004F6C48"/>
    <w:rsid w:val="004F6DF8"/>
    <w:rsid w:val="004F6E09"/>
    <w:rsid w:val="004F6EFB"/>
    <w:rsid w:val="004F6F3B"/>
    <w:rsid w:val="004F6F48"/>
    <w:rsid w:val="004F6F59"/>
    <w:rsid w:val="004F6FA3"/>
    <w:rsid w:val="004F707D"/>
    <w:rsid w:val="004F71D2"/>
    <w:rsid w:val="004F7346"/>
    <w:rsid w:val="004F73CF"/>
    <w:rsid w:val="004F7541"/>
    <w:rsid w:val="004F760B"/>
    <w:rsid w:val="004F76FE"/>
    <w:rsid w:val="004F7737"/>
    <w:rsid w:val="004F781B"/>
    <w:rsid w:val="004F7C34"/>
    <w:rsid w:val="004F7C4F"/>
    <w:rsid w:val="004F7DE8"/>
    <w:rsid w:val="004F7E40"/>
    <w:rsid w:val="004F7EC0"/>
    <w:rsid w:val="004F7F6D"/>
    <w:rsid w:val="004F7FAC"/>
    <w:rsid w:val="004F7FE2"/>
    <w:rsid w:val="005001BA"/>
    <w:rsid w:val="0050023C"/>
    <w:rsid w:val="005002ED"/>
    <w:rsid w:val="00500447"/>
    <w:rsid w:val="00500478"/>
    <w:rsid w:val="0050064B"/>
    <w:rsid w:val="00500680"/>
    <w:rsid w:val="00500734"/>
    <w:rsid w:val="0050075D"/>
    <w:rsid w:val="00500820"/>
    <w:rsid w:val="00500AF1"/>
    <w:rsid w:val="00500B83"/>
    <w:rsid w:val="00500C9C"/>
    <w:rsid w:val="00500D72"/>
    <w:rsid w:val="00500E5B"/>
    <w:rsid w:val="00500E8E"/>
    <w:rsid w:val="00500F12"/>
    <w:rsid w:val="00500F3B"/>
    <w:rsid w:val="00500F78"/>
    <w:rsid w:val="00500FC9"/>
    <w:rsid w:val="00501053"/>
    <w:rsid w:val="00501073"/>
    <w:rsid w:val="005011B7"/>
    <w:rsid w:val="00501231"/>
    <w:rsid w:val="005013CC"/>
    <w:rsid w:val="00501435"/>
    <w:rsid w:val="0050151A"/>
    <w:rsid w:val="00501523"/>
    <w:rsid w:val="0050156F"/>
    <w:rsid w:val="00501945"/>
    <w:rsid w:val="005019C7"/>
    <w:rsid w:val="00501AAD"/>
    <w:rsid w:val="00501BC0"/>
    <w:rsid w:val="00501CBD"/>
    <w:rsid w:val="00501D31"/>
    <w:rsid w:val="00501E4C"/>
    <w:rsid w:val="00501E78"/>
    <w:rsid w:val="00501F9C"/>
    <w:rsid w:val="00501FFD"/>
    <w:rsid w:val="0050207E"/>
    <w:rsid w:val="00502105"/>
    <w:rsid w:val="00502371"/>
    <w:rsid w:val="00502487"/>
    <w:rsid w:val="0050263F"/>
    <w:rsid w:val="005026FB"/>
    <w:rsid w:val="0050274D"/>
    <w:rsid w:val="00502795"/>
    <w:rsid w:val="005027A8"/>
    <w:rsid w:val="005028EE"/>
    <w:rsid w:val="005028F0"/>
    <w:rsid w:val="00502A8D"/>
    <w:rsid w:val="00502A9C"/>
    <w:rsid w:val="00502BDB"/>
    <w:rsid w:val="00502C85"/>
    <w:rsid w:val="00502CAB"/>
    <w:rsid w:val="00502D8C"/>
    <w:rsid w:val="00502E4F"/>
    <w:rsid w:val="00502F52"/>
    <w:rsid w:val="005030E3"/>
    <w:rsid w:val="005030F9"/>
    <w:rsid w:val="005033B8"/>
    <w:rsid w:val="005034C6"/>
    <w:rsid w:val="0050354B"/>
    <w:rsid w:val="00503602"/>
    <w:rsid w:val="0050376E"/>
    <w:rsid w:val="00503777"/>
    <w:rsid w:val="00503971"/>
    <w:rsid w:val="00503B5B"/>
    <w:rsid w:val="00503BF9"/>
    <w:rsid w:val="00503C5C"/>
    <w:rsid w:val="00503C78"/>
    <w:rsid w:val="00503CBC"/>
    <w:rsid w:val="00503E9A"/>
    <w:rsid w:val="00503EE6"/>
    <w:rsid w:val="00503F8C"/>
    <w:rsid w:val="00503FC3"/>
    <w:rsid w:val="005040B4"/>
    <w:rsid w:val="005040CF"/>
    <w:rsid w:val="005040F4"/>
    <w:rsid w:val="005041E5"/>
    <w:rsid w:val="005041E9"/>
    <w:rsid w:val="005042DA"/>
    <w:rsid w:val="0050454A"/>
    <w:rsid w:val="005045B8"/>
    <w:rsid w:val="005045D4"/>
    <w:rsid w:val="005045E5"/>
    <w:rsid w:val="005045FC"/>
    <w:rsid w:val="00504702"/>
    <w:rsid w:val="00504733"/>
    <w:rsid w:val="00504937"/>
    <w:rsid w:val="00504968"/>
    <w:rsid w:val="00504997"/>
    <w:rsid w:val="005049FD"/>
    <w:rsid w:val="00504A8C"/>
    <w:rsid w:val="00504AC7"/>
    <w:rsid w:val="00504AD8"/>
    <w:rsid w:val="00504BC1"/>
    <w:rsid w:val="00504D1D"/>
    <w:rsid w:val="00504DAC"/>
    <w:rsid w:val="0050512D"/>
    <w:rsid w:val="00505172"/>
    <w:rsid w:val="00505438"/>
    <w:rsid w:val="00505475"/>
    <w:rsid w:val="005054C1"/>
    <w:rsid w:val="005057D6"/>
    <w:rsid w:val="00505845"/>
    <w:rsid w:val="00505964"/>
    <w:rsid w:val="00505A9C"/>
    <w:rsid w:val="00505B3B"/>
    <w:rsid w:val="00505B89"/>
    <w:rsid w:val="00505CCE"/>
    <w:rsid w:val="00505CD8"/>
    <w:rsid w:val="00505EA9"/>
    <w:rsid w:val="00506171"/>
    <w:rsid w:val="00506282"/>
    <w:rsid w:val="0050628B"/>
    <w:rsid w:val="00506363"/>
    <w:rsid w:val="00506458"/>
    <w:rsid w:val="005064F4"/>
    <w:rsid w:val="0050652C"/>
    <w:rsid w:val="00506604"/>
    <w:rsid w:val="0050674B"/>
    <w:rsid w:val="00506838"/>
    <w:rsid w:val="005069CA"/>
    <w:rsid w:val="005069D4"/>
    <w:rsid w:val="00506A07"/>
    <w:rsid w:val="00506AF3"/>
    <w:rsid w:val="00506BC0"/>
    <w:rsid w:val="00506CD9"/>
    <w:rsid w:val="00506D0B"/>
    <w:rsid w:val="00506E8B"/>
    <w:rsid w:val="00506F1B"/>
    <w:rsid w:val="005070C7"/>
    <w:rsid w:val="0050712A"/>
    <w:rsid w:val="00507222"/>
    <w:rsid w:val="00507225"/>
    <w:rsid w:val="00507242"/>
    <w:rsid w:val="00507379"/>
    <w:rsid w:val="0050737F"/>
    <w:rsid w:val="00507401"/>
    <w:rsid w:val="0050744E"/>
    <w:rsid w:val="00507697"/>
    <w:rsid w:val="0050783A"/>
    <w:rsid w:val="00507907"/>
    <w:rsid w:val="0050791E"/>
    <w:rsid w:val="00507C07"/>
    <w:rsid w:val="00507D4A"/>
    <w:rsid w:val="00507D6D"/>
    <w:rsid w:val="00507D73"/>
    <w:rsid w:val="00507E9C"/>
    <w:rsid w:val="00510096"/>
    <w:rsid w:val="00510395"/>
    <w:rsid w:val="00510412"/>
    <w:rsid w:val="0051048E"/>
    <w:rsid w:val="00510521"/>
    <w:rsid w:val="0051056C"/>
    <w:rsid w:val="0051057E"/>
    <w:rsid w:val="00510626"/>
    <w:rsid w:val="00510852"/>
    <w:rsid w:val="00510858"/>
    <w:rsid w:val="0051096C"/>
    <w:rsid w:val="00510972"/>
    <w:rsid w:val="00510AD0"/>
    <w:rsid w:val="00510B04"/>
    <w:rsid w:val="00510B26"/>
    <w:rsid w:val="00510BDB"/>
    <w:rsid w:val="00510C11"/>
    <w:rsid w:val="00510CEA"/>
    <w:rsid w:val="00510D6E"/>
    <w:rsid w:val="00510EDD"/>
    <w:rsid w:val="00511008"/>
    <w:rsid w:val="0051113F"/>
    <w:rsid w:val="005111B3"/>
    <w:rsid w:val="00511240"/>
    <w:rsid w:val="00511380"/>
    <w:rsid w:val="005113C6"/>
    <w:rsid w:val="005114D1"/>
    <w:rsid w:val="005114E9"/>
    <w:rsid w:val="00511524"/>
    <w:rsid w:val="0051156D"/>
    <w:rsid w:val="00511749"/>
    <w:rsid w:val="005117E4"/>
    <w:rsid w:val="00511871"/>
    <w:rsid w:val="00511897"/>
    <w:rsid w:val="005118A5"/>
    <w:rsid w:val="00511993"/>
    <w:rsid w:val="00511B45"/>
    <w:rsid w:val="00511B97"/>
    <w:rsid w:val="00511BB2"/>
    <w:rsid w:val="00511BDE"/>
    <w:rsid w:val="00511C49"/>
    <w:rsid w:val="00511C93"/>
    <w:rsid w:val="00511CF0"/>
    <w:rsid w:val="00511D89"/>
    <w:rsid w:val="00511E12"/>
    <w:rsid w:val="00511EDE"/>
    <w:rsid w:val="00511F31"/>
    <w:rsid w:val="005120F7"/>
    <w:rsid w:val="00512134"/>
    <w:rsid w:val="00512297"/>
    <w:rsid w:val="0051280E"/>
    <w:rsid w:val="00512879"/>
    <w:rsid w:val="005128A0"/>
    <w:rsid w:val="005128B1"/>
    <w:rsid w:val="005128C3"/>
    <w:rsid w:val="005129AB"/>
    <w:rsid w:val="005129F7"/>
    <w:rsid w:val="00512BD0"/>
    <w:rsid w:val="00512BD2"/>
    <w:rsid w:val="00512D62"/>
    <w:rsid w:val="00512E29"/>
    <w:rsid w:val="00513386"/>
    <w:rsid w:val="00513439"/>
    <w:rsid w:val="00513449"/>
    <w:rsid w:val="005134BB"/>
    <w:rsid w:val="0051358B"/>
    <w:rsid w:val="0051358F"/>
    <w:rsid w:val="0051366E"/>
    <w:rsid w:val="005136C9"/>
    <w:rsid w:val="00513BE3"/>
    <w:rsid w:val="00513D42"/>
    <w:rsid w:val="00513D88"/>
    <w:rsid w:val="00513DAC"/>
    <w:rsid w:val="00513DD7"/>
    <w:rsid w:val="00513EC0"/>
    <w:rsid w:val="00513FE3"/>
    <w:rsid w:val="005140B1"/>
    <w:rsid w:val="005141C2"/>
    <w:rsid w:val="00514238"/>
    <w:rsid w:val="005142A6"/>
    <w:rsid w:val="00514351"/>
    <w:rsid w:val="00514405"/>
    <w:rsid w:val="00514467"/>
    <w:rsid w:val="005145CC"/>
    <w:rsid w:val="0051479C"/>
    <w:rsid w:val="005148B8"/>
    <w:rsid w:val="00514A0C"/>
    <w:rsid w:val="00514BD0"/>
    <w:rsid w:val="00514BE5"/>
    <w:rsid w:val="00514CE3"/>
    <w:rsid w:val="00514D7E"/>
    <w:rsid w:val="00514EEA"/>
    <w:rsid w:val="00514EF2"/>
    <w:rsid w:val="00514F12"/>
    <w:rsid w:val="00514FBA"/>
    <w:rsid w:val="00514FCA"/>
    <w:rsid w:val="00515093"/>
    <w:rsid w:val="005150E6"/>
    <w:rsid w:val="0051512D"/>
    <w:rsid w:val="00515256"/>
    <w:rsid w:val="00515329"/>
    <w:rsid w:val="0051550A"/>
    <w:rsid w:val="00515556"/>
    <w:rsid w:val="005155AC"/>
    <w:rsid w:val="00515603"/>
    <w:rsid w:val="0051567D"/>
    <w:rsid w:val="005156BE"/>
    <w:rsid w:val="005157FF"/>
    <w:rsid w:val="00515854"/>
    <w:rsid w:val="00515941"/>
    <w:rsid w:val="00515A56"/>
    <w:rsid w:val="00515C19"/>
    <w:rsid w:val="00515CB6"/>
    <w:rsid w:val="00515CE7"/>
    <w:rsid w:val="00515D49"/>
    <w:rsid w:val="00515E4B"/>
    <w:rsid w:val="00515E51"/>
    <w:rsid w:val="00516016"/>
    <w:rsid w:val="0051604D"/>
    <w:rsid w:val="00516067"/>
    <w:rsid w:val="005160DD"/>
    <w:rsid w:val="005163F6"/>
    <w:rsid w:val="005163FF"/>
    <w:rsid w:val="00516400"/>
    <w:rsid w:val="0051641B"/>
    <w:rsid w:val="00516550"/>
    <w:rsid w:val="00516580"/>
    <w:rsid w:val="005165A4"/>
    <w:rsid w:val="005165C4"/>
    <w:rsid w:val="00516638"/>
    <w:rsid w:val="0051664E"/>
    <w:rsid w:val="00516694"/>
    <w:rsid w:val="00516718"/>
    <w:rsid w:val="00516819"/>
    <w:rsid w:val="00516862"/>
    <w:rsid w:val="005168C5"/>
    <w:rsid w:val="00516996"/>
    <w:rsid w:val="005169B7"/>
    <w:rsid w:val="00516BAF"/>
    <w:rsid w:val="00516C19"/>
    <w:rsid w:val="00516F18"/>
    <w:rsid w:val="00517107"/>
    <w:rsid w:val="00517199"/>
    <w:rsid w:val="005171AD"/>
    <w:rsid w:val="00517220"/>
    <w:rsid w:val="0051726A"/>
    <w:rsid w:val="0051739A"/>
    <w:rsid w:val="0051754E"/>
    <w:rsid w:val="005176BA"/>
    <w:rsid w:val="005176CB"/>
    <w:rsid w:val="00517823"/>
    <w:rsid w:val="005178C9"/>
    <w:rsid w:val="00517991"/>
    <w:rsid w:val="005179B2"/>
    <w:rsid w:val="005179D2"/>
    <w:rsid w:val="00517B40"/>
    <w:rsid w:val="00517C16"/>
    <w:rsid w:val="00517C23"/>
    <w:rsid w:val="00517C3B"/>
    <w:rsid w:val="00517C41"/>
    <w:rsid w:val="00517DAD"/>
    <w:rsid w:val="00517DCF"/>
    <w:rsid w:val="00517DE6"/>
    <w:rsid w:val="00517E44"/>
    <w:rsid w:val="00517F72"/>
    <w:rsid w:val="00517FD2"/>
    <w:rsid w:val="00517FDA"/>
    <w:rsid w:val="0052004E"/>
    <w:rsid w:val="00520094"/>
    <w:rsid w:val="005200B7"/>
    <w:rsid w:val="00520188"/>
    <w:rsid w:val="005201D0"/>
    <w:rsid w:val="00520282"/>
    <w:rsid w:val="005202C3"/>
    <w:rsid w:val="0052035E"/>
    <w:rsid w:val="0052035F"/>
    <w:rsid w:val="00520361"/>
    <w:rsid w:val="00520484"/>
    <w:rsid w:val="0052055C"/>
    <w:rsid w:val="005205E5"/>
    <w:rsid w:val="005205F4"/>
    <w:rsid w:val="00520632"/>
    <w:rsid w:val="00520716"/>
    <w:rsid w:val="005207DF"/>
    <w:rsid w:val="00520810"/>
    <w:rsid w:val="005208D9"/>
    <w:rsid w:val="005209A3"/>
    <w:rsid w:val="00520A5A"/>
    <w:rsid w:val="00520B45"/>
    <w:rsid w:val="00520C70"/>
    <w:rsid w:val="00520DCD"/>
    <w:rsid w:val="00520DDD"/>
    <w:rsid w:val="00520DF0"/>
    <w:rsid w:val="00520DF7"/>
    <w:rsid w:val="00520E1B"/>
    <w:rsid w:val="00520E67"/>
    <w:rsid w:val="00520EC8"/>
    <w:rsid w:val="00520EFF"/>
    <w:rsid w:val="00520F00"/>
    <w:rsid w:val="00520FFA"/>
    <w:rsid w:val="00521027"/>
    <w:rsid w:val="00521173"/>
    <w:rsid w:val="00521299"/>
    <w:rsid w:val="00521385"/>
    <w:rsid w:val="0052143A"/>
    <w:rsid w:val="005216B4"/>
    <w:rsid w:val="00521821"/>
    <w:rsid w:val="00521906"/>
    <w:rsid w:val="00521945"/>
    <w:rsid w:val="005219AA"/>
    <w:rsid w:val="00521A30"/>
    <w:rsid w:val="00521B8B"/>
    <w:rsid w:val="00521C6B"/>
    <w:rsid w:val="00521D93"/>
    <w:rsid w:val="00521DB7"/>
    <w:rsid w:val="00521E49"/>
    <w:rsid w:val="00521E77"/>
    <w:rsid w:val="00521F91"/>
    <w:rsid w:val="00522032"/>
    <w:rsid w:val="0052218C"/>
    <w:rsid w:val="005222D9"/>
    <w:rsid w:val="00522412"/>
    <w:rsid w:val="00522419"/>
    <w:rsid w:val="00522477"/>
    <w:rsid w:val="00522519"/>
    <w:rsid w:val="0052254B"/>
    <w:rsid w:val="00522579"/>
    <w:rsid w:val="00522904"/>
    <w:rsid w:val="00522921"/>
    <w:rsid w:val="00522A25"/>
    <w:rsid w:val="00522A6F"/>
    <w:rsid w:val="00522B96"/>
    <w:rsid w:val="00522BC3"/>
    <w:rsid w:val="00522BCF"/>
    <w:rsid w:val="00522DA1"/>
    <w:rsid w:val="00522E2A"/>
    <w:rsid w:val="00523110"/>
    <w:rsid w:val="00523203"/>
    <w:rsid w:val="00523205"/>
    <w:rsid w:val="005232A2"/>
    <w:rsid w:val="00523412"/>
    <w:rsid w:val="0052356D"/>
    <w:rsid w:val="005235DF"/>
    <w:rsid w:val="005235E2"/>
    <w:rsid w:val="005235FC"/>
    <w:rsid w:val="00523681"/>
    <w:rsid w:val="0052379E"/>
    <w:rsid w:val="005237C5"/>
    <w:rsid w:val="00523887"/>
    <w:rsid w:val="005238F9"/>
    <w:rsid w:val="00523B2D"/>
    <w:rsid w:val="00523B7D"/>
    <w:rsid w:val="00523D3E"/>
    <w:rsid w:val="00523DA0"/>
    <w:rsid w:val="00523E7D"/>
    <w:rsid w:val="005240F3"/>
    <w:rsid w:val="0052453F"/>
    <w:rsid w:val="005245F3"/>
    <w:rsid w:val="00524627"/>
    <w:rsid w:val="0052479B"/>
    <w:rsid w:val="005247E2"/>
    <w:rsid w:val="0052480D"/>
    <w:rsid w:val="00524883"/>
    <w:rsid w:val="00524A53"/>
    <w:rsid w:val="00524A97"/>
    <w:rsid w:val="00524AE6"/>
    <w:rsid w:val="00524B28"/>
    <w:rsid w:val="00524E3C"/>
    <w:rsid w:val="00524EE1"/>
    <w:rsid w:val="00524EE6"/>
    <w:rsid w:val="00524EFC"/>
    <w:rsid w:val="00524F43"/>
    <w:rsid w:val="00524F4E"/>
    <w:rsid w:val="00524F7D"/>
    <w:rsid w:val="00524FA1"/>
    <w:rsid w:val="00525056"/>
    <w:rsid w:val="00525089"/>
    <w:rsid w:val="0052515E"/>
    <w:rsid w:val="00525182"/>
    <w:rsid w:val="005251A1"/>
    <w:rsid w:val="0052534E"/>
    <w:rsid w:val="00525381"/>
    <w:rsid w:val="0052573E"/>
    <w:rsid w:val="00525763"/>
    <w:rsid w:val="005257A8"/>
    <w:rsid w:val="0052585A"/>
    <w:rsid w:val="0052599A"/>
    <w:rsid w:val="005259C6"/>
    <w:rsid w:val="00525A51"/>
    <w:rsid w:val="00525BAF"/>
    <w:rsid w:val="00525ECC"/>
    <w:rsid w:val="0052637A"/>
    <w:rsid w:val="005263E1"/>
    <w:rsid w:val="00526444"/>
    <w:rsid w:val="00526461"/>
    <w:rsid w:val="0052661E"/>
    <w:rsid w:val="0052672F"/>
    <w:rsid w:val="005267D7"/>
    <w:rsid w:val="005268A7"/>
    <w:rsid w:val="005268C6"/>
    <w:rsid w:val="00526942"/>
    <w:rsid w:val="00526B85"/>
    <w:rsid w:val="00526BE6"/>
    <w:rsid w:val="00526E83"/>
    <w:rsid w:val="00526E9C"/>
    <w:rsid w:val="0052717D"/>
    <w:rsid w:val="005271AA"/>
    <w:rsid w:val="005272D6"/>
    <w:rsid w:val="0052757A"/>
    <w:rsid w:val="005275B0"/>
    <w:rsid w:val="005275D3"/>
    <w:rsid w:val="0052760D"/>
    <w:rsid w:val="0052768C"/>
    <w:rsid w:val="005276DA"/>
    <w:rsid w:val="00527733"/>
    <w:rsid w:val="00527927"/>
    <w:rsid w:val="0052793C"/>
    <w:rsid w:val="005279C1"/>
    <w:rsid w:val="005279CE"/>
    <w:rsid w:val="00527C15"/>
    <w:rsid w:val="00527CBD"/>
    <w:rsid w:val="00527D65"/>
    <w:rsid w:val="00527D83"/>
    <w:rsid w:val="00527FAE"/>
    <w:rsid w:val="00527FDD"/>
    <w:rsid w:val="005305B9"/>
    <w:rsid w:val="005307D5"/>
    <w:rsid w:val="005307F1"/>
    <w:rsid w:val="0053084B"/>
    <w:rsid w:val="00530885"/>
    <w:rsid w:val="005309DE"/>
    <w:rsid w:val="00530AEB"/>
    <w:rsid w:val="00530B06"/>
    <w:rsid w:val="00530C39"/>
    <w:rsid w:val="00530D34"/>
    <w:rsid w:val="00530DD3"/>
    <w:rsid w:val="00530F1A"/>
    <w:rsid w:val="005310F7"/>
    <w:rsid w:val="00531107"/>
    <w:rsid w:val="00531169"/>
    <w:rsid w:val="0053120A"/>
    <w:rsid w:val="0053125F"/>
    <w:rsid w:val="00531287"/>
    <w:rsid w:val="005313C4"/>
    <w:rsid w:val="005314C7"/>
    <w:rsid w:val="00531531"/>
    <w:rsid w:val="005315DA"/>
    <w:rsid w:val="0053171E"/>
    <w:rsid w:val="00531743"/>
    <w:rsid w:val="005317E0"/>
    <w:rsid w:val="005317F0"/>
    <w:rsid w:val="00531807"/>
    <w:rsid w:val="00531886"/>
    <w:rsid w:val="0053192A"/>
    <w:rsid w:val="0053194F"/>
    <w:rsid w:val="0053197B"/>
    <w:rsid w:val="00531B7D"/>
    <w:rsid w:val="00531DB3"/>
    <w:rsid w:val="00531DCB"/>
    <w:rsid w:val="00531DFC"/>
    <w:rsid w:val="00531E4B"/>
    <w:rsid w:val="00531EB8"/>
    <w:rsid w:val="00532011"/>
    <w:rsid w:val="005320BA"/>
    <w:rsid w:val="0053223B"/>
    <w:rsid w:val="005322CB"/>
    <w:rsid w:val="005322D5"/>
    <w:rsid w:val="00532312"/>
    <w:rsid w:val="00532418"/>
    <w:rsid w:val="00532669"/>
    <w:rsid w:val="00532799"/>
    <w:rsid w:val="0053291E"/>
    <w:rsid w:val="00532B26"/>
    <w:rsid w:val="00532B64"/>
    <w:rsid w:val="00532BDB"/>
    <w:rsid w:val="00532BF8"/>
    <w:rsid w:val="00532C01"/>
    <w:rsid w:val="00532C04"/>
    <w:rsid w:val="00532C8C"/>
    <w:rsid w:val="00532C95"/>
    <w:rsid w:val="00532CDA"/>
    <w:rsid w:val="00532D0B"/>
    <w:rsid w:val="00532D1B"/>
    <w:rsid w:val="00532DAB"/>
    <w:rsid w:val="00532E51"/>
    <w:rsid w:val="00532F8E"/>
    <w:rsid w:val="00532FED"/>
    <w:rsid w:val="0053318F"/>
    <w:rsid w:val="005331CF"/>
    <w:rsid w:val="0053326D"/>
    <w:rsid w:val="005332C5"/>
    <w:rsid w:val="005332CE"/>
    <w:rsid w:val="005332D4"/>
    <w:rsid w:val="005333C8"/>
    <w:rsid w:val="0053343E"/>
    <w:rsid w:val="00533452"/>
    <w:rsid w:val="005335A1"/>
    <w:rsid w:val="005336B3"/>
    <w:rsid w:val="005336BF"/>
    <w:rsid w:val="0053389F"/>
    <w:rsid w:val="005338E3"/>
    <w:rsid w:val="005339B1"/>
    <w:rsid w:val="005339F1"/>
    <w:rsid w:val="00533A72"/>
    <w:rsid w:val="00533CBE"/>
    <w:rsid w:val="00533D34"/>
    <w:rsid w:val="00533D5A"/>
    <w:rsid w:val="00533E43"/>
    <w:rsid w:val="00534067"/>
    <w:rsid w:val="0053407A"/>
    <w:rsid w:val="00534318"/>
    <w:rsid w:val="0053434A"/>
    <w:rsid w:val="00534395"/>
    <w:rsid w:val="0053444E"/>
    <w:rsid w:val="005344AD"/>
    <w:rsid w:val="0053452B"/>
    <w:rsid w:val="0053455D"/>
    <w:rsid w:val="0053470B"/>
    <w:rsid w:val="0053478A"/>
    <w:rsid w:val="00534858"/>
    <w:rsid w:val="00534881"/>
    <w:rsid w:val="00534906"/>
    <w:rsid w:val="00534A8F"/>
    <w:rsid w:val="00534AD8"/>
    <w:rsid w:val="00534B36"/>
    <w:rsid w:val="00534BD3"/>
    <w:rsid w:val="00534C47"/>
    <w:rsid w:val="00534C66"/>
    <w:rsid w:val="00534DDA"/>
    <w:rsid w:val="00534E59"/>
    <w:rsid w:val="0053500B"/>
    <w:rsid w:val="005350CF"/>
    <w:rsid w:val="005351CB"/>
    <w:rsid w:val="0053526A"/>
    <w:rsid w:val="00535296"/>
    <w:rsid w:val="005352B7"/>
    <w:rsid w:val="00535312"/>
    <w:rsid w:val="0053535C"/>
    <w:rsid w:val="005353FC"/>
    <w:rsid w:val="0053551A"/>
    <w:rsid w:val="0053557C"/>
    <w:rsid w:val="0053567D"/>
    <w:rsid w:val="00535876"/>
    <w:rsid w:val="005358C1"/>
    <w:rsid w:val="005359C5"/>
    <w:rsid w:val="005359FB"/>
    <w:rsid w:val="00535B4D"/>
    <w:rsid w:val="00535BCB"/>
    <w:rsid w:val="00535C02"/>
    <w:rsid w:val="00535C28"/>
    <w:rsid w:val="00535D72"/>
    <w:rsid w:val="00535EF0"/>
    <w:rsid w:val="00535F58"/>
    <w:rsid w:val="00535FDF"/>
    <w:rsid w:val="005360C1"/>
    <w:rsid w:val="0053617F"/>
    <w:rsid w:val="005362E7"/>
    <w:rsid w:val="00536346"/>
    <w:rsid w:val="005365E4"/>
    <w:rsid w:val="00536879"/>
    <w:rsid w:val="00536913"/>
    <w:rsid w:val="0053696A"/>
    <w:rsid w:val="00536B02"/>
    <w:rsid w:val="00536B53"/>
    <w:rsid w:val="00536C58"/>
    <w:rsid w:val="00536CD6"/>
    <w:rsid w:val="00536D42"/>
    <w:rsid w:val="00536E75"/>
    <w:rsid w:val="00536F1B"/>
    <w:rsid w:val="00536FCC"/>
    <w:rsid w:val="005370A8"/>
    <w:rsid w:val="00537562"/>
    <w:rsid w:val="00537896"/>
    <w:rsid w:val="00537A0A"/>
    <w:rsid w:val="00537B22"/>
    <w:rsid w:val="00537B74"/>
    <w:rsid w:val="00537BE4"/>
    <w:rsid w:val="00537CA9"/>
    <w:rsid w:val="00537E10"/>
    <w:rsid w:val="00537E25"/>
    <w:rsid w:val="00537F28"/>
    <w:rsid w:val="005400D8"/>
    <w:rsid w:val="00540133"/>
    <w:rsid w:val="0054018E"/>
    <w:rsid w:val="0054021E"/>
    <w:rsid w:val="005402B6"/>
    <w:rsid w:val="0054030B"/>
    <w:rsid w:val="00540470"/>
    <w:rsid w:val="005404CD"/>
    <w:rsid w:val="00540566"/>
    <w:rsid w:val="005405F0"/>
    <w:rsid w:val="00540659"/>
    <w:rsid w:val="0054066C"/>
    <w:rsid w:val="00540679"/>
    <w:rsid w:val="005406A6"/>
    <w:rsid w:val="005406D4"/>
    <w:rsid w:val="00540711"/>
    <w:rsid w:val="0054071B"/>
    <w:rsid w:val="005407B6"/>
    <w:rsid w:val="0054091A"/>
    <w:rsid w:val="005409D3"/>
    <w:rsid w:val="00540AB1"/>
    <w:rsid w:val="00540C25"/>
    <w:rsid w:val="00540CC1"/>
    <w:rsid w:val="00540D32"/>
    <w:rsid w:val="00540D49"/>
    <w:rsid w:val="00540DB3"/>
    <w:rsid w:val="00540EA0"/>
    <w:rsid w:val="00540FE3"/>
    <w:rsid w:val="0054103B"/>
    <w:rsid w:val="005410B6"/>
    <w:rsid w:val="00541140"/>
    <w:rsid w:val="005411AC"/>
    <w:rsid w:val="005411C5"/>
    <w:rsid w:val="005411F8"/>
    <w:rsid w:val="005412FC"/>
    <w:rsid w:val="00541325"/>
    <w:rsid w:val="0054132F"/>
    <w:rsid w:val="0054146F"/>
    <w:rsid w:val="0054150D"/>
    <w:rsid w:val="005415A0"/>
    <w:rsid w:val="00541755"/>
    <w:rsid w:val="00541905"/>
    <w:rsid w:val="005419B3"/>
    <w:rsid w:val="005419CD"/>
    <w:rsid w:val="00541A13"/>
    <w:rsid w:val="00541B81"/>
    <w:rsid w:val="00541CC4"/>
    <w:rsid w:val="00541CD8"/>
    <w:rsid w:val="00541DCD"/>
    <w:rsid w:val="00541DFB"/>
    <w:rsid w:val="00541EB8"/>
    <w:rsid w:val="00541F14"/>
    <w:rsid w:val="00541F27"/>
    <w:rsid w:val="00541F62"/>
    <w:rsid w:val="00541F9E"/>
    <w:rsid w:val="00542000"/>
    <w:rsid w:val="005420AE"/>
    <w:rsid w:val="0054219E"/>
    <w:rsid w:val="00542328"/>
    <w:rsid w:val="005424DF"/>
    <w:rsid w:val="005428C1"/>
    <w:rsid w:val="005429CF"/>
    <w:rsid w:val="00542A1C"/>
    <w:rsid w:val="00542A53"/>
    <w:rsid w:val="00542AF7"/>
    <w:rsid w:val="00542B10"/>
    <w:rsid w:val="00542BD5"/>
    <w:rsid w:val="00542C11"/>
    <w:rsid w:val="00542C6E"/>
    <w:rsid w:val="00542CBD"/>
    <w:rsid w:val="00542D75"/>
    <w:rsid w:val="00542E07"/>
    <w:rsid w:val="00542E50"/>
    <w:rsid w:val="00542EC4"/>
    <w:rsid w:val="00543069"/>
    <w:rsid w:val="005431A3"/>
    <w:rsid w:val="005431BA"/>
    <w:rsid w:val="0054334E"/>
    <w:rsid w:val="0054339A"/>
    <w:rsid w:val="005433B1"/>
    <w:rsid w:val="005434E3"/>
    <w:rsid w:val="00543536"/>
    <w:rsid w:val="00543562"/>
    <w:rsid w:val="005436A2"/>
    <w:rsid w:val="0054383C"/>
    <w:rsid w:val="00543932"/>
    <w:rsid w:val="00543BFF"/>
    <w:rsid w:val="00543CA8"/>
    <w:rsid w:val="00543D98"/>
    <w:rsid w:val="00543E55"/>
    <w:rsid w:val="00543E64"/>
    <w:rsid w:val="00544004"/>
    <w:rsid w:val="00544198"/>
    <w:rsid w:val="005441BA"/>
    <w:rsid w:val="005441C9"/>
    <w:rsid w:val="0054430D"/>
    <w:rsid w:val="0054442D"/>
    <w:rsid w:val="00544602"/>
    <w:rsid w:val="00544744"/>
    <w:rsid w:val="0054474E"/>
    <w:rsid w:val="005447F9"/>
    <w:rsid w:val="00544835"/>
    <w:rsid w:val="0054488F"/>
    <w:rsid w:val="005448CB"/>
    <w:rsid w:val="0054493C"/>
    <w:rsid w:val="0054498F"/>
    <w:rsid w:val="005449E1"/>
    <w:rsid w:val="00544AA3"/>
    <w:rsid w:val="00544B55"/>
    <w:rsid w:val="00544CEA"/>
    <w:rsid w:val="00544D64"/>
    <w:rsid w:val="00544D7B"/>
    <w:rsid w:val="00544DC9"/>
    <w:rsid w:val="00544EDC"/>
    <w:rsid w:val="00545152"/>
    <w:rsid w:val="005452F9"/>
    <w:rsid w:val="00545433"/>
    <w:rsid w:val="00545473"/>
    <w:rsid w:val="00545485"/>
    <w:rsid w:val="00545575"/>
    <w:rsid w:val="005455E8"/>
    <w:rsid w:val="005455FE"/>
    <w:rsid w:val="00545715"/>
    <w:rsid w:val="00545736"/>
    <w:rsid w:val="005457A5"/>
    <w:rsid w:val="005457ED"/>
    <w:rsid w:val="00545876"/>
    <w:rsid w:val="00545A5B"/>
    <w:rsid w:val="00545B81"/>
    <w:rsid w:val="00545B8A"/>
    <w:rsid w:val="00545BE5"/>
    <w:rsid w:val="00545C80"/>
    <w:rsid w:val="00545CD0"/>
    <w:rsid w:val="00545CF8"/>
    <w:rsid w:val="00545F9E"/>
    <w:rsid w:val="005460E1"/>
    <w:rsid w:val="00546109"/>
    <w:rsid w:val="00546197"/>
    <w:rsid w:val="005462FE"/>
    <w:rsid w:val="005463C8"/>
    <w:rsid w:val="00546409"/>
    <w:rsid w:val="00546585"/>
    <w:rsid w:val="005465E4"/>
    <w:rsid w:val="0054667C"/>
    <w:rsid w:val="00546717"/>
    <w:rsid w:val="005467D9"/>
    <w:rsid w:val="00546887"/>
    <w:rsid w:val="00546929"/>
    <w:rsid w:val="00546B14"/>
    <w:rsid w:val="00546B3D"/>
    <w:rsid w:val="00546B6C"/>
    <w:rsid w:val="00546BE5"/>
    <w:rsid w:val="00546BFE"/>
    <w:rsid w:val="00546D47"/>
    <w:rsid w:val="00546DAA"/>
    <w:rsid w:val="00546E5B"/>
    <w:rsid w:val="00546EAB"/>
    <w:rsid w:val="00546F14"/>
    <w:rsid w:val="00546F72"/>
    <w:rsid w:val="00546F7C"/>
    <w:rsid w:val="005470E1"/>
    <w:rsid w:val="00547130"/>
    <w:rsid w:val="0054717F"/>
    <w:rsid w:val="0054720B"/>
    <w:rsid w:val="00547373"/>
    <w:rsid w:val="00547401"/>
    <w:rsid w:val="00547441"/>
    <w:rsid w:val="00547484"/>
    <w:rsid w:val="0054755C"/>
    <w:rsid w:val="0054756E"/>
    <w:rsid w:val="005478C4"/>
    <w:rsid w:val="0054798B"/>
    <w:rsid w:val="00547A1D"/>
    <w:rsid w:val="00547DCB"/>
    <w:rsid w:val="00547EEA"/>
    <w:rsid w:val="00547F30"/>
    <w:rsid w:val="00547F37"/>
    <w:rsid w:val="0055014A"/>
    <w:rsid w:val="005502AF"/>
    <w:rsid w:val="005502C0"/>
    <w:rsid w:val="0055031F"/>
    <w:rsid w:val="0055043C"/>
    <w:rsid w:val="00550653"/>
    <w:rsid w:val="0055077D"/>
    <w:rsid w:val="00550863"/>
    <w:rsid w:val="00550942"/>
    <w:rsid w:val="00550953"/>
    <w:rsid w:val="00550ABF"/>
    <w:rsid w:val="00550ACB"/>
    <w:rsid w:val="00550D44"/>
    <w:rsid w:val="00550D95"/>
    <w:rsid w:val="00550DA6"/>
    <w:rsid w:val="00550DDE"/>
    <w:rsid w:val="00550EAB"/>
    <w:rsid w:val="00550ED2"/>
    <w:rsid w:val="00550FCB"/>
    <w:rsid w:val="00551041"/>
    <w:rsid w:val="00551063"/>
    <w:rsid w:val="00551264"/>
    <w:rsid w:val="005512CD"/>
    <w:rsid w:val="00551333"/>
    <w:rsid w:val="00551515"/>
    <w:rsid w:val="0055163F"/>
    <w:rsid w:val="005516D8"/>
    <w:rsid w:val="00551840"/>
    <w:rsid w:val="00551B2C"/>
    <w:rsid w:val="00551CF6"/>
    <w:rsid w:val="00551D27"/>
    <w:rsid w:val="00551FDE"/>
    <w:rsid w:val="00552125"/>
    <w:rsid w:val="00552210"/>
    <w:rsid w:val="005522E8"/>
    <w:rsid w:val="005522FF"/>
    <w:rsid w:val="00552374"/>
    <w:rsid w:val="005523FB"/>
    <w:rsid w:val="00552562"/>
    <w:rsid w:val="005525D6"/>
    <w:rsid w:val="005526B1"/>
    <w:rsid w:val="005526B7"/>
    <w:rsid w:val="005527DF"/>
    <w:rsid w:val="00552924"/>
    <w:rsid w:val="005529CA"/>
    <w:rsid w:val="005529CF"/>
    <w:rsid w:val="00552A84"/>
    <w:rsid w:val="00552AA9"/>
    <w:rsid w:val="00552B02"/>
    <w:rsid w:val="00552C21"/>
    <w:rsid w:val="00552C3F"/>
    <w:rsid w:val="00552CA4"/>
    <w:rsid w:val="00552D3A"/>
    <w:rsid w:val="00552D44"/>
    <w:rsid w:val="00552D5F"/>
    <w:rsid w:val="00552EAE"/>
    <w:rsid w:val="00552EE2"/>
    <w:rsid w:val="00552F67"/>
    <w:rsid w:val="0055308C"/>
    <w:rsid w:val="00553296"/>
    <w:rsid w:val="005532DA"/>
    <w:rsid w:val="0055334B"/>
    <w:rsid w:val="00553381"/>
    <w:rsid w:val="005533E9"/>
    <w:rsid w:val="00553456"/>
    <w:rsid w:val="0055367E"/>
    <w:rsid w:val="0055367F"/>
    <w:rsid w:val="0055368A"/>
    <w:rsid w:val="00553691"/>
    <w:rsid w:val="0055383D"/>
    <w:rsid w:val="0055391F"/>
    <w:rsid w:val="005539B6"/>
    <w:rsid w:val="00553AE0"/>
    <w:rsid w:val="00553B1E"/>
    <w:rsid w:val="00553B8D"/>
    <w:rsid w:val="00553CF5"/>
    <w:rsid w:val="00553DC2"/>
    <w:rsid w:val="00553DC6"/>
    <w:rsid w:val="00553E2E"/>
    <w:rsid w:val="00554079"/>
    <w:rsid w:val="0055410A"/>
    <w:rsid w:val="005542DC"/>
    <w:rsid w:val="00554314"/>
    <w:rsid w:val="00554475"/>
    <w:rsid w:val="00554480"/>
    <w:rsid w:val="005544F4"/>
    <w:rsid w:val="0055458E"/>
    <w:rsid w:val="0055459C"/>
    <w:rsid w:val="00554611"/>
    <w:rsid w:val="00554688"/>
    <w:rsid w:val="005546EE"/>
    <w:rsid w:val="0055472A"/>
    <w:rsid w:val="005547B1"/>
    <w:rsid w:val="005548A9"/>
    <w:rsid w:val="0055498B"/>
    <w:rsid w:val="00554A08"/>
    <w:rsid w:val="00554A0A"/>
    <w:rsid w:val="00554BF9"/>
    <w:rsid w:val="00554ECB"/>
    <w:rsid w:val="00554FB7"/>
    <w:rsid w:val="00554FF9"/>
    <w:rsid w:val="00554FFB"/>
    <w:rsid w:val="00555059"/>
    <w:rsid w:val="00555081"/>
    <w:rsid w:val="00555192"/>
    <w:rsid w:val="005552A0"/>
    <w:rsid w:val="005552EC"/>
    <w:rsid w:val="005552F1"/>
    <w:rsid w:val="005553C3"/>
    <w:rsid w:val="005553F6"/>
    <w:rsid w:val="005553FF"/>
    <w:rsid w:val="00555507"/>
    <w:rsid w:val="0055567E"/>
    <w:rsid w:val="0055581D"/>
    <w:rsid w:val="00555828"/>
    <w:rsid w:val="005559AE"/>
    <w:rsid w:val="00555A01"/>
    <w:rsid w:val="00555A02"/>
    <w:rsid w:val="00555BAA"/>
    <w:rsid w:val="00555C26"/>
    <w:rsid w:val="00555D00"/>
    <w:rsid w:val="00555D72"/>
    <w:rsid w:val="00555F0C"/>
    <w:rsid w:val="00555F48"/>
    <w:rsid w:val="005560C0"/>
    <w:rsid w:val="005560DB"/>
    <w:rsid w:val="00556143"/>
    <w:rsid w:val="005562B6"/>
    <w:rsid w:val="005562CA"/>
    <w:rsid w:val="005563ED"/>
    <w:rsid w:val="005563FC"/>
    <w:rsid w:val="00556420"/>
    <w:rsid w:val="005564E6"/>
    <w:rsid w:val="00556593"/>
    <w:rsid w:val="005566AC"/>
    <w:rsid w:val="005566B7"/>
    <w:rsid w:val="0055671E"/>
    <w:rsid w:val="00556922"/>
    <w:rsid w:val="00556993"/>
    <w:rsid w:val="00556B61"/>
    <w:rsid w:val="00556C80"/>
    <w:rsid w:val="00556D5E"/>
    <w:rsid w:val="00556D7F"/>
    <w:rsid w:val="00556E15"/>
    <w:rsid w:val="005571FD"/>
    <w:rsid w:val="0055728F"/>
    <w:rsid w:val="00557588"/>
    <w:rsid w:val="005577FC"/>
    <w:rsid w:val="00557807"/>
    <w:rsid w:val="00557924"/>
    <w:rsid w:val="005579C6"/>
    <w:rsid w:val="005579CF"/>
    <w:rsid w:val="005579D6"/>
    <w:rsid w:val="00557A1F"/>
    <w:rsid w:val="00557A32"/>
    <w:rsid w:val="00557A4E"/>
    <w:rsid w:val="00557AF8"/>
    <w:rsid w:val="00557B65"/>
    <w:rsid w:val="00557C3D"/>
    <w:rsid w:val="00557C8E"/>
    <w:rsid w:val="00557CB4"/>
    <w:rsid w:val="00557E16"/>
    <w:rsid w:val="00557E8F"/>
    <w:rsid w:val="00560032"/>
    <w:rsid w:val="0056007A"/>
    <w:rsid w:val="00560087"/>
    <w:rsid w:val="00560235"/>
    <w:rsid w:val="005602E3"/>
    <w:rsid w:val="005602FA"/>
    <w:rsid w:val="00560396"/>
    <w:rsid w:val="005604C1"/>
    <w:rsid w:val="00560552"/>
    <w:rsid w:val="0056067A"/>
    <w:rsid w:val="005607D2"/>
    <w:rsid w:val="00560873"/>
    <w:rsid w:val="005608A5"/>
    <w:rsid w:val="00560B6F"/>
    <w:rsid w:val="00560C0D"/>
    <w:rsid w:val="00560CAD"/>
    <w:rsid w:val="00560CC1"/>
    <w:rsid w:val="00560D69"/>
    <w:rsid w:val="00560E74"/>
    <w:rsid w:val="00560ECE"/>
    <w:rsid w:val="00560EF6"/>
    <w:rsid w:val="00560F07"/>
    <w:rsid w:val="00560F1D"/>
    <w:rsid w:val="00560FA0"/>
    <w:rsid w:val="005611A0"/>
    <w:rsid w:val="005611AB"/>
    <w:rsid w:val="005613A6"/>
    <w:rsid w:val="0056146C"/>
    <w:rsid w:val="00561584"/>
    <w:rsid w:val="005615D8"/>
    <w:rsid w:val="005615F6"/>
    <w:rsid w:val="00561669"/>
    <w:rsid w:val="005616EB"/>
    <w:rsid w:val="005616FE"/>
    <w:rsid w:val="00561796"/>
    <w:rsid w:val="005617F3"/>
    <w:rsid w:val="005618BB"/>
    <w:rsid w:val="005618DC"/>
    <w:rsid w:val="005618E6"/>
    <w:rsid w:val="005619F0"/>
    <w:rsid w:val="00561A13"/>
    <w:rsid w:val="00561A44"/>
    <w:rsid w:val="00561AD1"/>
    <w:rsid w:val="00561C12"/>
    <w:rsid w:val="00561D22"/>
    <w:rsid w:val="00561D94"/>
    <w:rsid w:val="00561DD7"/>
    <w:rsid w:val="00561E03"/>
    <w:rsid w:val="00561E88"/>
    <w:rsid w:val="00561EA7"/>
    <w:rsid w:val="00561EB6"/>
    <w:rsid w:val="00561FAE"/>
    <w:rsid w:val="005620DF"/>
    <w:rsid w:val="005621B9"/>
    <w:rsid w:val="0056241A"/>
    <w:rsid w:val="0056243B"/>
    <w:rsid w:val="0056244F"/>
    <w:rsid w:val="0056246C"/>
    <w:rsid w:val="00562474"/>
    <w:rsid w:val="005626FA"/>
    <w:rsid w:val="00562761"/>
    <w:rsid w:val="005627A0"/>
    <w:rsid w:val="005627F6"/>
    <w:rsid w:val="0056293C"/>
    <w:rsid w:val="00562954"/>
    <w:rsid w:val="00562A98"/>
    <w:rsid w:val="00562BD8"/>
    <w:rsid w:val="00562DAC"/>
    <w:rsid w:val="00562DE3"/>
    <w:rsid w:val="0056301A"/>
    <w:rsid w:val="00563042"/>
    <w:rsid w:val="00563741"/>
    <w:rsid w:val="00563749"/>
    <w:rsid w:val="005638DB"/>
    <w:rsid w:val="00563998"/>
    <w:rsid w:val="00563A11"/>
    <w:rsid w:val="00563A39"/>
    <w:rsid w:val="00563A9F"/>
    <w:rsid w:val="00563AB0"/>
    <w:rsid w:val="00563AD6"/>
    <w:rsid w:val="00563B03"/>
    <w:rsid w:val="00563C0B"/>
    <w:rsid w:val="00563C1B"/>
    <w:rsid w:val="00563C54"/>
    <w:rsid w:val="00563F25"/>
    <w:rsid w:val="00563F37"/>
    <w:rsid w:val="00563F44"/>
    <w:rsid w:val="00563F5C"/>
    <w:rsid w:val="00563F78"/>
    <w:rsid w:val="005640D2"/>
    <w:rsid w:val="005640D9"/>
    <w:rsid w:val="005640F4"/>
    <w:rsid w:val="0056413B"/>
    <w:rsid w:val="00564180"/>
    <w:rsid w:val="005642F1"/>
    <w:rsid w:val="00564320"/>
    <w:rsid w:val="00564376"/>
    <w:rsid w:val="00564487"/>
    <w:rsid w:val="0056459A"/>
    <w:rsid w:val="00564614"/>
    <w:rsid w:val="0056469B"/>
    <w:rsid w:val="0056471C"/>
    <w:rsid w:val="00564789"/>
    <w:rsid w:val="00564863"/>
    <w:rsid w:val="00564892"/>
    <w:rsid w:val="0056489B"/>
    <w:rsid w:val="00564A3E"/>
    <w:rsid w:val="00564A54"/>
    <w:rsid w:val="00564B8A"/>
    <w:rsid w:val="00565098"/>
    <w:rsid w:val="005650E6"/>
    <w:rsid w:val="00565148"/>
    <w:rsid w:val="0056532D"/>
    <w:rsid w:val="00565483"/>
    <w:rsid w:val="00565486"/>
    <w:rsid w:val="0056557D"/>
    <w:rsid w:val="005655BC"/>
    <w:rsid w:val="0056569C"/>
    <w:rsid w:val="005656A8"/>
    <w:rsid w:val="005656D9"/>
    <w:rsid w:val="00565929"/>
    <w:rsid w:val="0056592D"/>
    <w:rsid w:val="005659E3"/>
    <w:rsid w:val="00565B88"/>
    <w:rsid w:val="00565E1D"/>
    <w:rsid w:val="00565E9D"/>
    <w:rsid w:val="00566037"/>
    <w:rsid w:val="0056610A"/>
    <w:rsid w:val="0056626B"/>
    <w:rsid w:val="00566369"/>
    <w:rsid w:val="005663A8"/>
    <w:rsid w:val="005664E9"/>
    <w:rsid w:val="005664F2"/>
    <w:rsid w:val="00566518"/>
    <w:rsid w:val="00566527"/>
    <w:rsid w:val="005667C9"/>
    <w:rsid w:val="005668D8"/>
    <w:rsid w:val="005668E4"/>
    <w:rsid w:val="005669F6"/>
    <w:rsid w:val="00566A47"/>
    <w:rsid w:val="00566A81"/>
    <w:rsid w:val="00566AAE"/>
    <w:rsid w:val="00566AD2"/>
    <w:rsid w:val="00566C86"/>
    <w:rsid w:val="00566DA9"/>
    <w:rsid w:val="00566FCC"/>
    <w:rsid w:val="0056705D"/>
    <w:rsid w:val="005670A1"/>
    <w:rsid w:val="005670E7"/>
    <w:rsid w:val="00567121"/>
    <w:rsid w:val="00567195"/>
    <w:rsid w:val="005674FB"/>
    <w:rsid w:val="00567596"/>
    <w:rsid w:val="005675E3"/>
    <w:rsid w:val="00567729"/>
    <w:rsid w:val="0056790C"/>
    <w:rsid w:val="00567A3C"/>
    <w:rsid w:val="00567A84"/>
    <w:rsid w:val="00567B5C"/>
    <w:rsid w:val="00567D50"/>
    <w:rsid w:val="00567DC5"/>
    <w:rsid w:val="00567DC6"/>
    <w:rsid w:val="00567E3A"/>
    <w:rsid w:val="00567FDB"/>
    <w:rsid w:val="005701CA"/>
    <w:rsid w:val="00570246"/>
    <w:rsid w:val="00570432"/>
    <w:rsid w:val="00570492"/>
    <w:rsid w:val="005704C4"/>
    <w:rsid w:val="0057053A"/>
    <w:rsid w:val="00570567"/>
    <w:rsid w:val="0057063A"/>
    <w:rsid w:val="00570673"/>
    <w:rsid w:val="0057073B"/>
    <w:rsid w:val="0057076B"/>
    <w:rsid w:val="005707A8"/>
    <w:rsid w:val="00570AA5"/>
    <w:rsid w:val="00570BC7"/>
    <w:rsid w:val="00570C4A"/>
    <w:rsid w:val="00570E3B"/>
    <w:rsid w:val="00570EAD"/>
    <w:rsid w:val="00570EFF"/>
    <w:rsid w:val="00570F94"/>
    <w:rsid w:val="00570FD1"/>
    <w:rsid w:val="0057101B"/>
    <w:rsid w:val="00571037"/>
    <w:rsid w:val="00571281"/>
    <w:rsid w:val="005712F4"/>
    <w:rsid w:val="00571377"/>
    <w:rsid w:val="005714D0"/>
    <w:rsid w:val="00571521"/>
    <w:rsid w:val="00571541"/>
    <w:rsid w:val="0057165E"/>
    <w:rsid w:val="0057183A"/>
    <w:rsid w:val="005719CC"/>
    <w:rsid w:val="00571ADC"/>
    <w:rsid w:val="00571B78"/>
    <w:rsid w:val="00571B7F"/>
    <w:rsid w:val="00571C0A"/>
    <w:rsid w:val="00571C85"/>
    <w:rsid w:val="00571CF4"/>
    <w:rsid w:val="00571DCE"/>
    <w:rsid w:val="005720CD"/>
    <w:rsid w:val="0057211B"/>
    <w:rsid w:val="005722BC"/>
    <w:rsid w:val="005722E2"/>
    <w:rsid w:val="0057244B"/>
    <w:rsid w:val="005724EB"/>
    <w:rsid w:val="00572560"/>
    <w:rsid w:val="0057259F"/>
    <w:rsid w:val="005725B4"/>
    <w:rsid w:val="005726F2"/>
    <w:rsid w:val="0057280B"/>
    <w:rsid w:val="00572878"/>
    <w:rsid w:val="005728DB"/>
    <w:rsid w:val="0057293B"/>
    <w:rsid w:val="00572A54"/>
    <w:rsid w:val="00572A5A"/>
    <w:rsid w:val="00572ADD"/>
    <w:rsid w:val="00572B15"/>
    <w:rsid w:val="00572D6B"/>
    <w:rsid w:val="00572E42"/>
    <w:rsid w:val="00572E7F"/>
    <w:rsid w:val="00572E94"/>
    <w:rsid w:val="00572EB1"/>
    <w:rsid w:val="00572EF6"/>
    <w:rsid w:val="00572FDE"/>
    <w:rsid w:val="00573075"/>
    <w:rsid w:val="005730A3"/>
    <w:rsid w:val="00573170"/>
    <w:rsid w:val="0057328F"/>
    <w:rsid w:val="005732E7"/>
    <w:rsid w:val="00573313"/>
    <w:rsid w:val="00573324"/>
    <w:rsid w:val="00573364"/>
    <w:rsid w:val="005733B3"/>
    <w:rsid w:val="00573418"/>
    <w:rsid w:val="00573468"/>
    <w:rsid w:val="00573664"/>
    <w:rsid w:val="0057370F"/>
    <w:rsid w:val="005737BA"/>
    <w:rsid w:val="0057380F"/>
    <w:rsid w:val="0057398C"/>
    <w:rsid w:val="005739FF"/>
    <w:rsid w:val="00573B1A"/>
    <w:rsid w:val="00573B72"/>
    <w:rsid w:val="00573BBF"/>
    <w:rsid w:val="00573BFF"/>
    <w:rsid w:val="00573CB9"/>
    <w:rsid w:val="00573DCD"/>
    <w:rsid w:val="00573E1B"/>
    <w:rsid w:val="00573E2D"/>
    <w:rsid w:val="00573E39"/>
    <w:rsid w:val="00573EA3"/>
    <w:rsid w:val="0057405E"/>
    <w:rsid w:val="005741C1"/>
    <w:rsid w:val="0057421C"/>
    <w:rsid w:val="00574260"/>
    <w:rsid w:val="00574286"/>
    <w:rsid w:val="00574352"/>
    <w:rsid w:val="0057439A"/>
    <w:rsid w:val="00574468"/>
    <w:rsid w:val="005744DD"/>
    <w:rsid w:val="00574622"/>
    <w:rsid w:val="00574679"/>
    <w:rsid w:val="005746AE"/>
    <w:rsid w:val="00574732"/>
    <w:rsid w:val="0057473A"/>
    <w:rsid w:val="0057476E"/>
    <w:rsid w:val="005749E8"/>
    <w:rsid w:val="00574A9C"/>
    <w:rsid w:val="00574ADF"/>
    <w:rsid w:val="00574B05"/>
    <w:rsid w:val="00574F26"/>
    <w:rsid w:val="00574F5B"/>
    <w:rsid w:val="00574F7F"/>
    <w:rsid w:val="00575138"/>
    <w:rsid w:val="0057513A"/>
    <w:rsid w:val="00575163"/>
    <w:rsid w:val="0057517A"/>
    <w:rsid w:val="0057520C"/>
    <w:rsid w:val="0057537E"/>
    <w:rsid w:val="005756D6"/>
    <w:rsid w:val="00575779"/>
    <w:rsid w:val="0057578B"/>
    <w:rsid w:val="00575846"/>
    <w:rsid w:val="005758A7"/>
    <w:rsid w:val="00575943"/>
    <w:rsid w:val="005759BD"/>
    <w:rsid w:val="005759F0"/>
    <w:rsid w:val="00575C08"/>
    <w:rsid w:val="00575C19"/>
    <w:rsid w:val="00575C24"/>
    <w:rsid w:val="00575DD1"/>
    <w:rsid w:val="00575E66"/>
    <w:rsid w:val="00575F8D"/>
    <w:rsid w:val="00575FBE"/>
    <w:rsid w:val="00576043"/>
    <w:rsid w:val="005760C2"/>
    <w:rsid w:val="005760E5"/>
    <w:rsid w:val="0057614C"/>
    <w:rsid w:val="00576189"/>
    <w:rsid w:val="00576279"/>
    <w:rsid w:val="005763CF"/>
    <w:rsid w:val="00576432"/>
    <w:rsid w:val="005764BC"/>
    <w:rsid w:val="005764F2"/>
    <w:rsid w:val="00576787"/>
    <w:rsid w:val="005767E5"/>
    <w:rsid w:val="00576807"/>
    <w:rsid w:val="00576818"/>
    <w:rsid w:val="005769E0"/>
    <w:rsid w:val="00576AAB"/>
    <w:rsid w:val="00576BF5"/>
    <w:rsid w:val="00576CE8"/>
    <w:rsid w:val="00576E9E"/>
    <w:rsid w:val="00576FEB"/>
    <w:rsid w:val="00577197"/>
    <w:rsid w:val="005771AC"/>
    <w:rsid w:val="00577283"/>
    <w:rsid w:val="005772FC"/>
    <w:rsid w:val="00577308"/>
    <w:rsid w:val="0057731C"/>
    <w:rsid w:val="0057737B"/>
    <w:rsid w:val="00577431"/>
    <w:rsid w:val="005774CE"/>
    <w:rsid w:val="0057752D"/>
    <w:rsid w:val="0057754A"/>
    <w:rsid w:val="0057763D"/>
    <w:rsid w:val="00577697"/>
    <w:rsid w:val="00577733"/>
    <w:rsid w:val="00577810"/>
    <w:rsid w:val="00577816"/>
    <w:rsid w:val="00577825"/>
    <w:rsid w:val="00577852"/>
    <w:rsid w:val="00577D64"/>
    <w:rsid w:val="00577D9B"/>
    <w:rsid w:val="00577E10"/>
    <w:rsid w:val="00577E75"/>
    <w:rsid w:val="00577F0C"/>
    <w:rsid w:val="00577F36"/>
    <w:rsid w:val="00577F57"/>
    <w:rsid w:val="00577F7D"/>
    <w:rsid w:val="00580039"/>
    <w:rsid w:val="005801FC"/>
    <w:rsid w:val="0058024C"/>
    <w:rsid w:val="00580287"/>
    <w:rsid w:val="0058046A"/>
    <w:rsid w:val="0058062F"/>
    <w:rsid w:val="005806BC"/>
    <w:rsid w:val="005806F2"/>
    <w:rsid w:val="005808C4"/>
    <w:rsid w:val="00580A3B"/>
    <w:rsid w:val="00580AE0"/>
    <w:rsid w:val="00580C79"/>
    <w:rsid w:val="005812DB"/>
    <w:rsid w:val="00581337"/>
    <w:rsid w:val="0058141B"/>
    <w:rsid w:val="0058146F"/>
    <w:rsid w:val="00581488"/>
    <w:rsid w:val="005815EE"/>
    <w:rsid w:val="0058161E"/>
    <w:rsid w:val="00581747"/>
    <w:rsid w:val="0058174B"/>
    <w:rsid w:val="00581761"/>
    <w:rsid w:val="00581941"/>
    <w:rsid w:val="0058194F"/>
    <w:rsid w:val="00581A04"/>
    <w:rsid w:val="00581CE8"/>
    <w:rsid w:val="00581DAA"/>
    <w:rsid w:val="00582056"/>
    <w:rsid w:val="00582090"/>
    <w:rsid w:val="00582123"/>
    <w:rsid w:val="0058226C"/>
    <w:rsid w:val="005824DA"/>
    <w:rsid w:val="005825DC"/>
    <w:rsid w:val="00582747"/>
    <w:rsid w:val="0058282E"/>
    <w:rsid w:val="00582890"/>
    <w:rsid w:val="005828DC"/>
    <w:rsid w:val="00582976"/>
    <w:rsid w:val="005829F9"/>
    <w:rsid w:val="00582A1B"/>
    <w:rsid w:val="00582AE5"/>
    <w:rsid w:val="00582B6B"/>
    <w:rsid w:val="00582C2B"/>
    <w:rsid w:val="00582E13"/>
    <w:rsid w:val="00582E26"/>
    <w:rsid w:val="005830C5"/>
    <w:rsid w:val="00583135"/>
    <w:rsid w:val="005833E9"/>
    <w:rsid w:val="00583459"/>
    <w:rsid w:val="00583483"/>
    <w:rsid w:val="0058354C"/>
    <w:rsid w:val="005835BF"/>
    <w:rsid w:val="00583641"/>
    <w:rsid w:val="005836D7"/>
    <w:rsid w:val="00583716"/>
    <w:rsid w:val="00583722"/>
    <w:rsid w:val="0058398E"/>
    <w:rsid w:val="0058399F"/>
    <w:rsid w:val="005839B0"/>
    <w:rsid w:val="00583C09"/>
    <w:rsid w:val="00583C92"/>
    <w:rsid w:val="00583CBC"/>
    <w:rsid w:val="00583DB6"/>
    <w:rsid w:val="00583DF0"/>
    <w:rsid w:val="00584072"/>
    <w:rsid w:val="00584096"/>
    <w:rsid w:val="0058415D"/>
    <w:rsid w:val="00584163"/>
    <w:rsid w:val="005841AC"/>
    <w:rsid w:val="00584212"/>
    <w:rsid w:val="00584292"/>
    <w:rsid w:val="005843F7"/>
    <w:rsid w:val="0058450C"/>
    <w:rsid w:val="00584543"/>
    <w:rsid w:val="0058454B"/>
    <w:rsid w:val="005845F0"/>
    <w:rsid w:val="00584652"/>
    <w:rsid w:val="00584667"/>
    <w:rsid w:val="005846AD"/>
    <w:rsid w:val="00584724"/>
    <w:rsid w:val="005847CE"/>
    <w:rsid w:val="005848EE"/>
    <w:rsid w:val="00584958"/>
    <w:rsid w:val="0058496E"/>
    <w:rsid w:val="0058497B"/>
    <w:rsid w:val="00584A18"/>
    <w:rsid w:val="00584A1D"/>
    <w:rsid w:val="00584B41"/>
    <w:rsid w:val="00584C6E"/>
    <w:rsid w:val="00584D49"/>
    <w:rsid w:val="00584E5E"/>
    <w:rsid w:val="00584E7E"/>
    <w:rsid w:val="005851A7"/>
    <w:rsid w:val="0058523D"/>
    <w:rsid w:val="00585240"/>
    <w:rsid w:val="00585252"/>
    <w:rsid w:val="00585478"/>
    <w:rsid w:val="005854E8"/>
    <w:rsid w:val="00585509"/>
    <w:rsid w:val="0058561E"/>
    <w:rsid w:val="00585691"/>
    <w:rsid w:val="00585708"/>
    <w:rsid w:val="00585761"/>
    <w:rsid w:val="0058596E"/>
    <w:rsid w:val="0058598E"/>
    <w:rsid w:val="005859DC"/>
    <w:rsid w:val="00585CAC"/>
    <w:rsid w:val="00585D7F"/>
    <w:rsid w:val="00585DE7"/>
    <w:rsid w:val="00585E42"/>
    <w:rsid w:val="00585E64"/>
    <w:rsid w:val="00585E70"/>
    <w:rsid w:val="00586191"/>
    <w:rsid w:val="00586200"/>
    <w:rsid w:val="005862AF"/>
    <w:rsid w:val="005864D4"/>
    <w:rsid w:val="005864DA"/>
    <w:rsid w:val="00586654"/>
    <w:rsid w:val="00586775"/>
    <w:rsid w:val="00586DD9"/>
    <w:rsid w:val="00586E37"/>
    <w:rsid w:val="00586E3E"/>
    <w:rsid w:val="00586F95"/>
    <w:rsid w:val="00586FF6"/>
    <w:rsid w:val="00587041"/>
    <w:rsid w:val="00587113"/>
    <w:rsid w:val="005871CD"/>
    <w:rsid w:val="005872D6"/>
    <w:rsid w:val="005872FD"/>
    <w:rsid w:val="0058731B"/>
    <w:rsid w:val="00587371"/>
    <w:rsid w:val="00587455"/>
    <w:rsid w:val="00587473"/>
    <w:rsid w:val="00587537"/>
    <w:rsid w:val="005875BE"/>
    <w:rsid w:val="005875FF"/>
    <w:rsid w:val="005876B2"/>
    <w:rsid w:val="0058779D"/>
    <w:rsid w:val="005878B3"/>
    <w:rsid w:val="00587951"/>
    <w:rsid w:val="0058798A"/>
    <w:rsid w:val="005879D7"/>
    <w:rsid w:val="005879DA"/>
    <w:rsid w:val="005879E2"/>
    <w:rsid w:val="00587B69"/>
    <w:rsid w:val="00587BA7"/>
    <w:rsid w:val="00587C89"/>
    <w:rsid w:val="00587DAD"/>
    <w:rsid w:val="00587E90"/>
    <w:rsid w:val="00587F94"/>
    <w:rsid w:val="005901EB"/>
    <w:rsid w:val="0059023B"/>
    <w:rsid w:val="00590282"/>
    <w:rsid w:val="005902DB"/>
    <w:rsid w:val="0059030B"/>
    <w:rsid w:val="0059045D"/>
    <w:rsid w:val="005904D0"/>
    <w:rsid w:val="005905AA"/>
    <w:rsid w:val="00590634"/>
    <w:rsid w:val="00590707"/>
    <w:rsid w:val="00590767"/>
    <w:rsid w:val="005909A1"/>
    <w:rsid w:val="00590B97"/>
    <w:rsid w:val="00590BFA"/>
    <w:rsid w:val="00590BFF"/>
    <w:rsid w:val="00590C3A"/>
    <w:rsid w:val="00590D18"/>
    <w:rsid w:val="00590D77"/>
    <w:rsid w:val="00590EC4"/>
    <w:rsid w:val="00590ED6"/>
    <w:rsid w:val="00590F06"/>
    <w:rsid w:val="00590F1E"/>
    <w:rsid w:val="00590F9E"/>
    <w:rsid w:val="0059108A"/>
    <w:rsid w:val="0059111B"/>
    <w:rsid w:val="005911B7"/>
    <w:rsid w:val="00591247"/>
    <w:rsid w:val="005912F2"/>
    <w:rsid w:val="005913FE"/>
    <w:rsid w:val="005914E6"/>
    <w:rsid w:val="005914F8"/>
    <w:rsid w:val="00591595"/>
    <w:rsid w:val="005915BF"/>
    <w:rsid w:val="00591649"/>
    <w:rsid w:val="00591652"/>
    <w:rsid w:val="005917EF"/>
    <w:rsid w:val="005918A4"/>
    <w:rsid w:val="00591AE8"/>
    <w:rsid w:val="00591B31"/>
    <w:rsid w:val="00591B98"/>
    <w:rsid w:val="00591BAC"/>
    <w:rsid w:val="00591BDD"/>
    <w:rsid w:val="00591D84"/>
    <w:rsid w:val="00591D8E"/>
    <w:rsid w:val="00591F37"/>
    <w:rsid w:val="00591F95"/>
    <w:rsid w:val="0059201B"/>
    <w:rsid w:val="00592036"/>
    <w:rsid w:val="005920B6"/>
    <w:rsid w:val="00592168"/>
    <w:rsid w:val="00592197"/>
    <w:rsid w:val="005922B2"/>
    <w:rsid w:val="00592397"/>
    <w:rsid w:val="005923DF"/>
    <w:rsid w:val="005924BA"/>
    <w:rsid w:val="005926A8"/>
    <w:rsid w:val="005926DA"/>
    <w:rsid w:val="00592748"/>
    <w:rsid w:val="0059277F"/>
    <w:rsid w:val="00592849"/>
    <w:rsid w:val="005928DA"/>
    <w:rsid w:val="0059291A"/>
    <w:rsid w:val="005929FA"/>
    <w:rsid w:val="00592B28"/>
    <w:rsid w:val="00592BD0"/>
    <w:rsid w:val="00592DF6"/>
    <w:rsid w:val="00592E70"/>
    <w:rsid w:val="00592EBF"/>
    <w:rsid w:val="00592ED4"/>
    <w:rsid w:val="00593093"/>
    <w:rsid w:val="0059310A"/>
    <w:rsid w:val="00593200"/>
    <w:rsid w:val="0059330B"/>
    <w:rsid w:val="00593322"/>
    <w:rsid w:val="00593332"/>
    <w:rsid w:val="0059333C"/>
    <w:rsid w:val="0059338E"/>
    <w:rsid w:val="005933A7"/>
    <w:rsid w:val="005934AA"/>
    <w:rsid w:val="005934BE"/>
    <w:rsid w:val="005934C7"/>
    <w:rsid w:val="005935AB"/>
    <w:rsid w:val="005935E9"/>
    <w:rsid w:val="00593739"/>
    <w:rsid w:val="00593810"/>
    <w:rsid w:val="005938C4"/>
    <w:rsid w:val="0059396C"/>
    <w:rsid w:val="00593A67"/>
    <w:rsid w:val="00593CBA"/>
    <w:rsid w:val="00593CE2"/>
    <w:rsid w:val="00593DAA"/>
    <w:rsid w:val="00593F50"/>
    <w:rsid w:val="00593F80"/>
    <w:rsid w:val="00593FD5"/>
    <w:rsid w:val="0059417C"/>
    <w:rsid w:val="00594197"/>
    <w:rsid w:val="005941B5"/>
    <w:rsid w:val="00594231"/>
    <w:rsid w:val="005942C5"/>
    <w:rsid w:val="0059446B"/>
    <w:rsid w:val="00594486"/>
    <w:rsid w:val="0059449E"/>
    <w:rsid w:val="00594553"/>
    <w:rsid w:val="005946AA"/>
    <w:rsid w:val="00594758"/>
    <w:rsid w:val="0059482A"/>
    <w:rsid w:val="00594842"/>
    <w:rsid w:val="00594947"/>
    <w:rsid w:val="0059498E"/>
    <w:rsid w:val="005949F2"/>
    <w:rsid w:val="00594A7E"/>
    <w:rsid w:val="00594AA3"/>
    <w:rsid w:val="00594C17"/>
    <w:rsid w:val="00594C30"/>
    <w:rsid w:val="00594C9A"/>
    <w:rsid w:val="00594CC4"/>
    <w:rsid w:val="00594D9A"/>
    <w:rsid w:val="00594E46"/>
    <w:rsid w:val="005952F2"/>
    <w:rsid w:val="0059533A"/>
    <w:rsid w:val="00595367"/>
    <w:rsid w:val="00595482"/>
    <w:rsid w:val="005954A0"/>
    <w:rsid w:val="005954A3"/>
    <w:rsid w:val="0059556A"/>
    <w:rsid w:val="00595709"/>
    <w:rsid w:val="00595858"/>
    <w:rsid w:val="005958D2"/>
    <w:rsid w:val="005958D3"/>
    <w:rsid w:val="00595943"/>
    <w:rsid w:val="00595A5E"/>
    <w:rsid w:val="00595A8E"/>
    <w:rsid w:val="00595B7F"/>
    <w:rsid w:val="00595C21"/>
    <w:rsid w:val="00595D63"/>
    <w:rsid w:val="00595D6B"/>
    <w:rsid w:val="00595D7D"/>
    <w:rsid w:val="00595E9D"/>
    <w:rsid w:val="00595F21"/>
    <w:rsid w:val="00595F6F"/>
    <w:rsid w:val="00595F7B"/>
    <w:rsid w:val="00595FC9"/>
    <w:rsid w:val="00596050"/>
    <w:rsid w:val="0059608D"/>
    <w:rsid w:val="005960A4"/>
    <w:rsid w:val="005961C0"/>
    <w:rsid w:val="005963CE"/>
    <w:rsid w:val="005963E7"/>
    <w:rsid w:val="00596481"/>
    <w:rsid w:val="0059651D"/>
    <w:rsid w:val="00596563"/>
    <w:rsid w:val="0059685D"/>
    <w:rsid w:val="005968BF"/>
    <w:rsid w:val="005968DC"/>
    <w:rsid w:val="00596A15"/>
    <w:rsid w:val="00596AA3"/>
    <w:rsid w:val="00596ACB"/>
    <w:rsid w:val="00596C66"/>
    <w:rsid w:val="00596DEF"/>
    <w:rsid w:val="00597144"/>
    <w:rsid w:val="005971CC"/>
    <w:rsid w:val="00597507"/>
    <w:rsid w:val="0059750A"/>
    <w:rsid w:val="00597566"/>
    <w:rsid w:val="005975CD"/>
    <w:rsid w:val="00597713"/>
    <w:rsid w:val="005979B2"/>
    <w:rsid w:val="00597B4F"/>
    <w:rsid w:val="00597D0F"/>
    <w:rsid w:val="005A0031"/>
    <w:rsid w:val="005A0213"/>
    <w:rsid w:val="005A0278"/>
    <w:rsid w:val="005A02AD"/>
    <w:rsid w:val="005A031E"/>
    <w:rsid w:val="005A0361"/>
    <w:rsid w:val="005A03AE"/>
    <w:rsid w:val="005A04FD"/>
    <w:rsid w:val="005A0545"/>
    <w:rsid w:val="005A05A0"/>
    <w:rsid w:val="005A0789"/>
    <w:rsid w:val="005A078C"/>
    <w:rsid w:val="005A07A4"/>
    <w:rsid w:val="005A0885"/>
    <w:rsid w:val="005A0903"/>
    <w:rsid w:val="005A0A18"/>
    <w:rsid w:val="005A0A3F"/>
    <w:rsid w:val="005A0BB5"/>
    <w:rsid w:val="005A0BCC"/>
    <w:rsid w:val="005A0D43"/>
    <w:rsid w:val="005A0D7A"/>
    <w:rsid w:val="005A0DFE"/>
    <w:rsid w:val="005A0E5E"/>
    <w:rsid w:val="005A0E9C"/>
    <w:rsid w:val="005A0EEC"/>
    <w:rsid w:val="005A0FF9"/>
    <w:rsid w:val="005A10B2"/>
    <w:rsid w:val="005A11E3"/>
    <w:rsid w:val="005A12DB"/>
    <w:rsid w:val="005A1402"/>
    <w:rsid w:val="005A1403"/>
    <w:rsid w:val="005A156B"/>
    <w:rsid w:val="005A15FE"/>
    <w:rsid w:val="005A18C2"/>
    <w:rsid w:val="005A19CD"/>
    <w:rsid w:val="005A1A16"/>
    <w:rsid w:val="005A1A38"/>
    <w:rsid w:val="005A1A80"/>
    <w:rsid w:val="005A1BFF"/>
    <w:rsid w:val="005A1C15"/>
    <w:rsid w:val="005A1C95"/>
    <w:rsid w:val="005A1CA0"/>
    <w:rsid w:val="005A1CDC"/>
    <w:rsid w:val="005A1E1C"/>
    <w:rsid w:val="005A1E8C"/>
    <w:rsid w:val="005A2121"/>
    <w:rsid w:val="005A213D"/>
    <w:rsid w:val="005A21CD"/>
    <w:rsid w:val="005A22F9"/>
    <w:rsid w:val="005A2445"/>
    <w:rsid w:val="005A2467"/>
    <w:rsid w:val="005A267A"/>
    <w:rsid w:val="005A271A"/>
    <w:rsid w:val="005A27A4"/>
    <w:rsid w:val="005A2828"/>
    <w:rsid w:val="005A28CF"/>
    <w:rsid w:val="005A2900"/>
    <w:rsid w:val="005A2B80"/>
    <w:rsid w:val="005A2C55"/>
    <w:rsid w:val="005A2C82"/>
    <w:rsid w:val="005A2CB2"/>
    <w:rsid w:val="005A2E77"/>
    <w:rsid w:val="005A3083"/>
    <w:rsid w:val="005A30EF"/>
    <w:rsid w:val="005A3167"/>
    <w:rsid w:val="005A3309"/>
    <w:rsid w:val="005A336C"/>
    <w:rsid w:val="005A33A1"/>
    <w:rsid w:val="005A3459"/>
    <w:rsid w:val="005A34C6"/>
    <w:rsid w:val="005A36F9"/>
    <w:rsid w:val="005A379D"/>
    <w:rsid w:val="005A383A"/>
    <w:rsid w:val="005A38AB"/>
    <w:rsid w:val="005A3997"/>
    <w:rsid w:val="005A3A2A"/>
    <w:rsid w:val="005A3AC0"/>
    <w:rsid w:val="005A3B7D"/>
    <w:rsid w:val="005A3B90"/>
    <w:rsid w:val="005A3BB2"/>
    <w:rsid w:val="005A3BC1"/>
    <w:rsid w:val="005A3BFC"/>
    <w:rsid w:val="005A3E69"/>
    <w:rsid w:val="005A40A7"/>
    <w:rsid w:val="005A40BC"/>
    <w:rsid w:val="005A43DE"/>
    <w:rsid w:val="005A4564"/>
    <w:rsid w:val="005A467B"/>
    <w:rsid w:val="005A4702"/>
    <w:rsid w:val="005A48B7"/>
    <w:rsid w:val="005A48FB"/>
    <w:rsid w:val="005A49F6"/>
    <w:rsid w:val="005A4B0E"/>
    <w:rsid w:val="005A4B76"/>
    <w:rsid w:val="005A4BE3"/>
    <w:rsid w:val="005A4C7E"/>
    <w:rsid w:val="005A4D31"/>
    <w:rsid w:val="005A4EA1"/>
    <w:rsid w:val="005A5024"/>
    <w:rsid w:val="005A50EC"/>
    <w:rsid w:val="005A51BA"/>
    <w:rsid w:val="005A5277"/>
    <w:rsid w:val="005A53BB"/>
    <w:rsid w:val="005A53C3"/>
    <w:rsid w:val="005A53FD"/>
    <w:rsid w:val="005A5442"/>
    <w:rsid w:val="005A5503"/>
    <w:rsid w:val="005A55E5"/>
    <w:rsid w:val="005A5751"/>
    <w:rsid w:val="005A5755"/>
    <w:rsid w:val="005A57F1"/>
    <w:rsid w:val="005A5813"/>
    <w:rsid w:val="005A5995"/>
    <w:rsid w:val="005A5A38"/>
    <w:rsid w:val="005A5A6C"/>
    <w:rsid w:val="005A5AA7"/>
    <w:rsid w:val="005A5BC5"/>
    <w:rsid w:val="005A5C2E"/>
    <w:rsid w:val="005A5CA0"/>
    <w:rsid w:val="005A5DAB"/>
    <w:rsid w:val="005A5E1F"/>
    <w:rsid w:val="005A5FA3"/>
    <w:rsid w:val="005A5FC1"/>
    <w:rsid w:val="005A6019"/>
    <w:rsid w:val="005A6020"/>
    <w:rsid w:val="005A6219"/>
    <w:rsid w:val="005A6571"/>
    <w:rsid w:val="005A6583"/>
    <w:rsid w:val="005A65FB"/>
    <w:rsid w:val="005A662F"/>
    <w:rsid w:val="005A67B3"/>
    <w:rsid w:val="005A67BA"/>
    <w:rsid w:val="005A67F1"/>
    <w:rsid w:val="005A681F"/>
    <w:rsid w:val="005A6829"/>
    <w:rsid w:val="005A6BD8"/>
    <w:rsid w:val="005A6D8B"/>
    <w:rsid w:val="005A6DE2"/>
    <w:rsid w:val="005A6F1F"/>
    <w:rsid w:val="005A6FFA"/>
    <w:rsid w:val="005A705F"/>
    <w:rsid w:val="005A71BB"/>
    <w:rsid w:val="005A7253"/>
    <w:rsid w:val="005A72AD"/>
    <w:rsid w:val="005A7324"/>
    <w:rsid w:val="005A7464"/>
    <w:rsid w:val="005A74FB"/>
    <w:rsid w:val="005A7544"/>
    <w:rsid w:val="005A7674"/>
    <w:rsid w:val="005A76B8"/>
    <w:rsid w:val="005A779D"/>
    <w:rsid w:val="005A789B"/>
    <w:rsid w:val="005A78BF"/>
    <w:rsid w:val="005A79D4"/>
    <w:rsid w:val="005A79E7"/>
    <w:rsid w:val="005A7B75"/>
    <w:rsid w:val="005A7BE3"/>
    <w:rsid w:val="005A7DFC"/>
    <w:rsid w:val="005A7E18"/>
    <w:rsid w:val="005A7F1C"/>
    <w:rsid w:val="005A7F5A"/>
    <w:rsid w:val="005B00A2"/>
    <w:rsid w:val="005B00B5"/>
    <w:rsid w:val="005B00D1"/>
    <w:rsid w:val="005B011C"/>
    <w:rsid w:val="005B0194"/>
    <w:rsid w:val="005B073E"/>
    <w:rsid w:val="005B079F"/>
    <w:rsid w:val="005B07F1"/>
    <w:rsid w:val="005B0921"/>
    <w:rsid w:val="005B0B7A"/>
    <w:rsid w:val="005B0BF2"/>
    <w:rsid w:val="005B0E41"/>
    <w:rsid w:val="005B0E5B"/>
    <w:rsid w:val="005B0EDF"/>
    <w:rsid w:val="005B0F13"/>
    <w:rsid w:val="005B1023"/>
    <w:rsid w:val="005B1210"/>
    <w:rsid w:val="005B1231"/>
    <w:rsid w:val="005B1433"/>
    <w:rsid w:val="005B1521"/>
    <w:rsid w:val="005B15D7"/>
    <w:rsid w:val="005B1636"/>
    <w:rsid w:val="005B17EC"/>
    <w:rsid w:val="005B1889"/>
    <w:rsid w:val="005B1896"/>
    <w:rsid w:val="005B192F"/>
    <w:rsid w:val="005B1A27"/>
    <w:rsid w:val="005B1A61"/>
    <w:rsid w:val="005B1CBF"/>
    <w:rsid w:val="005B1DFB"/>
    <w:rsid w:val="005B1F30"/>
    <w:rsid w:val="005B1F8B"/>
    <w:rsid w:val="005B2167"/>
    <w:rsid w:val="005B2203"/>
    <w:rsid w:val="005B22B9"/>
    <w:rsid w:val="005B22D1"/>
    <w:rsid w:val="005B2309"/>
    <w:rsid w:val="005B234D"/>
    <w:rsid w:val="005B23E9"/>
    <w:rsid w:val="005B2404"/>
    <w:rsid w:val="005B28DB"/>
    <w:rsid w:val="005B2A4F"/>
    <w:rsid w:val="005B2A67"/>
    <w:rsid w:val="005B2A82"/>
    <w:rsid w:val="005B2B07"/>
    <w:rsid w:val="005B2BF4"/>
    <w:rsid w:val="005B2CB4"/>
    <w:rsid w:val="005B2D87"/>
    <w:rsid w:val="005B2E2D"/>
    <w:rsid w:val="005B2F1A"/>
    <w:rsid w:val="005B2FBE"/>
    <w:rsid w:val="005B3041"/>
    <w:rsid w:val="005B31F5"/>
    <w:rsid w:val="005B3254"/>
    <w:rsid w:val="005B3285"/>
    <w:rsid w:val="005B3292"/>
    <w:rsid w:val="005B32B6"/>
    <w:rsid w:val="005B3357"/>
    <w:rsid w:val="005B3408"/>
    <w:rsid w:val="005B3466"/>
    <w:rsid w:val="005B347B"/>
    <w:rsid w:val="005B3567"/>
    <w:rsid w:val="005B35CE"/>
    <w:rsid w:val="005B368C"/>
    <w:rsid w:val="005B36F8"/>
    <w:rsid w:val="005B373A"/>
    <w:rsid w:val="005B374D"/>
    <w:rsid w:val="005B3801"/>
    <w:rsid w:val="005B38E5"/>
    <w:rsid w:val="005B392D"/>
    <w:rsid w:val="005B39EE"/>
    <w:rsid w:val="005B3A13"/>
    <w:rsid w:val="005B3AE6"/>
    <w:rsid w:val="005B3C75"/>
    <w:rsid w:val="005B3DD8"/>
    <w:rsid w:val="005B3E41"/>
    <w:rsid w:val="005B3E42"/>
    <w:rsid w:val="005B4072"/>
    <w:rsid w:val="005B4074"/>
    <w:rsid w:val="005B4197"/>
    <w:rsid w:val="005B4265"/>
    <w:rsid w:val="005B42DD"/>
    <w:rsid w:val="005B42E7"/>
    <w:rsid w:val="005B43CF"/>
    <w:rsid w:val="005B4448"/>
    <w:rsid w:val="005B44E1"/>
    <w:rsid w:val="005B454A"/>
    <w:rsid w:val="005B4666"/>
    <w:rsid w:val="005B4722"/>
    <w:rsid w:val="005B479F"/>
    <w:rsid w:val="005B480F"/>
    <w:rsid w:val="005B48B5"/>
    <w:rsid w:val="005B4A23"/>
    <w:rsid w:val="005B4B89"/>
    <w:rsid w:val="005B4C8F"/>
    <w:rsid w:val="005B4D6F"/>
    <w:rsid w:val="005B4D7B"/>
    <w:rsid w:val="005B4E10"/>
    <w:rsid w:val="005B4EC8"/>
    <w:rsid w:val="005B4F9A"/>
    <w:rsid w:val="005B4FDC"/>
    <w:rsid w:val="005B503C"/>
    <w:rsid w:val="005B5063"/>
    <w:rsid w:val="005B508F"/>
    <w:rsid w:val="005B517A"/>
    <w:rsid w:val="005B539C"/>
    <w:rsid w:val="005B5479"/>
    <w:rsid w:val="005B560A"/>
    <w:rsid w:val="005B56BD"/>
    <w:rsid w:val="005B56C8"/>
    <w:rsid w:val="005B56DC"/>
    <w:rsid w:val="005B576D"/>
    <w:rsid w:val="005B5778"/>
    <w:rsid w:val="005B5801"/>
    <w:rsid w:val="005B5892"/>
    <w:rsid w:val="005B5B5F"/>
    <w:rsid w:val="005B5C04"/>
    <w:rsid w:val="005B5F5C"/>
    <w:rsid w:val="005B5F63"/>
    <w:rsid w:val="005B5F7E"/>
    <w:rsid w:val="005B5FD2"/>
    <w:rsid w:val="005B60D5"/>
    <w:rsid w:val="005B62A9"/>
    <w:rsid w:val="005B63C0"/>
    <w:rsid w:val="005B63FB"/>
    <w:rsid w:val="005B6599"/>
    <w:rsid w:val="005B65E1"/>
    <w:rsid w:val="005B66EF"/>
    <w:rsid w:val="005B68A7"/>
    <w:rsid w:val="005B68DF"/>
    <w:rsid w:val="005B6A2A"/>
    <w:rsid w:val="005B6A45"/>
    <w:rsid w:val="005B6E3D"/>
    <w:rsid w:val="005B72A9"/>
    <w:rsid w:val="005B76AA"/>
    <w:rsid w:val="005B7742"/>
    <w:rsid w:val="005B78D0"/>
    <w:rsid w:val="005B78D5"/>
    <w:rsid w:val="005B7918"/>
    <w:rsid w:val="005B7A6E"/>
    <w:rsid w:val="005B7D6C"/>
    <w:rsid w:val="005B7EE2"/>
    <w:rsid w:val="005C0012"/>
    <w:rsid w:val="005C0097"/>
    <w:rsid w:val="005C01D8"/>
    <w:rsid w:val="005C02E8"/>
    <w:rsid w:val="005C02F6"/>
    <w:rsid w:val="005C0378"/>
    <w:rsid w:val="005C03B2"/>
    <w:rsid w:val="005C03EA"/>
    <w:rsid w:val="005C0404"/>
    <w:rsid w:val="005C0587"/>
    <w:rsid w:val="005C05F0"/>
    <w:rsid w:val="005C063E"/>
    <w:rsid w:val="005C06D0"/>
    <w:rsid w:val="005C0732"/>
    <w:rsid w:val="005C0931"/>
    <w:rsid w:val="005C0B7D"/>
    <w:rsid w:val="005C0BB5"/>
    <w:rsid w:val="005C0CC9"/>
    <w:rsid w:val="005C0E04"/>
    <w:rsid w:val="005C0FD9"/>
    <w:rsid w:val="005C118B"/>
    <w:rsid w:val="005C11B9"/>
    <w:rsid w:val="005C11EE"/>
    <w:rsid w:val="005C128F"/>
    <w:rsid w:val="005C137C"/>
    <w:rsid w:val="005C13AC"/>
    <w:rsid w:val="005C1447"/>
    <w:rsid w:val="005C144A"/>
    <w:rsid w:val="005C1467"/>
    <w:rsid w:val="005C1472"/>
    <w:rsid w:val="005C14BF"/>
    <w:rsid w:val="005C18BB"/>
    <w:rsid w:val="005C19A8"/>
    <w:rsid w:val="005C19B6"/>
    <w:rsid w:val="005C1A5C"/>
    <w:rsid w:val="005C1A82"/>
    <w:rsid w:val="005C1C6D"/>
    <w:rsid w:val="005C1E38"/>
    <w:rsid w:val="005C1EB4"/>
    <w:rsid w:val="005C21D3"/>
    <w:rsid w:val="005C2229"/>
    <w:rsid w:val="005C223A"/>
    <w:rsid w:val="005C2346"/>
    <w:rsid w:val="005C255D"/>
    <w:rsid w:val="005C278D"/>
    <w:rsid w:val="005C281D"/>
    <w:rsid w:val="005C2860"/>
    <w:rsid w:val="005C28FF"/>
    <w:rsid w:val="005C2A6C"/>
    <w:rsid w:val="005C2B26"/>
    <w:rsid w:val="005C2B27"/>
    <w:rsid w:val="005C2D10"/>
    <w:rsid w:val="005C2E1D"/>
    <w:rsid w:val="005C3062"/>
    <w:rsid w:val="005C31A9"/>
    <w:rsid w:val="005C349F"/>
    <w:rsid w:val="005C3644"/>
    <w:rsid w:val="005C372B"/>
    <w:rsid w:val="005C3911"/>
    <w:rsid w:val="005C395A"/>
    <w:rsid w:val="005C398D"/>
    <w:rsid w:val="005C3AC0"/>
    <w:rsid w:val="005C3AD0"/>
    <w:rsid w:val="005C3AF8"/>
    <w:rsid w:val="005C3D29"/>
    <w:rsid w:val="005C3DBE"/>
    <w:rsid w:val="005C3E25"/>
    <w:rsid w:val="005C3EDA"/>
    <w:rsid w:val="005C3EE0"/>
    <w:rsid w:val="005C3F23"/>
    <w:rsid w:val="005C3FA0"/>
    <w:rsid w:val="005C3FBC"/>
    <w:rsid w:val="005C401C"/>
    <w:rsid w:val="005C41BA"/>
    <w:rsid w:val="005C4394"/>
    <w:rsid w:val="005C45C8"/>
    <w:rsid w:val="005C466A"/>
    <w:rsid w:val="005C46FE"/>
    <w:rsid w:val="005C4766"/>
    <w:rsid w:val="005C47BD"/>
    <w:rsid w:val="005C4811"/>
    <w:rsid w:val="005C48B3"/>
    <w:rsid w:val="005C4A2F"/>
    <w:rsid w:val="005C4AF7"/>
    <w:rsid w:val="005C4C2C"/>
    <w:rsid w:val="005C4CCA"/>
    <w:rsid w:val="005C4F6E"/>
    <w:rsid w:val="005C4FCE"/>
    <w:rsid w:val="005C501F"/>
    <w:rsid w:val="005C50D9"/>
    <w:rsid w:val="005C5393"/>
    <w:rsid w:val="005C53F8"/>
    <w:rsid w:val="005C5404"/>
    <w:rsid w:val="005C541B"/>
    <w:rsid w:val="005C54FA"/>
    <w:rsid w:val="005C550F"/>
    <w:rsid w:val="005C558C"/>
    <w:rsid w:val="005C565A"/>
    <w:rsid w:val="005C56AB"/>
    <w:rsid w:val="005C5720"/>
    <w:rsid w:val="005C57C2"/>
    <w:rsid w:val="005C5810"/>
    <w:rsid w:val="005C582D"/>
    <w:rsid w:val="005C5976"/>
    <w:rsid w:val="005C5A0C"/>
    <w:rsid w:val="005C5A5A"/>
    <w:rsid w:val="005C5A92"/>
    <w:rsid w:val="005C5B50"/>
    <w:rsid w:val="005C5C0B"/>
    <w:rsid w:val="005C5C5F"/>
    <w:rsid w:val="005C5DD1"/>
    <w:rsid w:val="005C5F34"/>
    <w:rsid w:val="005C5F74"/>
    <w:rsid w:val="005C5F8F"/>
    <w:rsid w:val="005C6202"/>
    <w:rsid w:val="005C63CB"/>
    <w:rsid w:val="005C6424"/>
    <w:rsid w:val="005C64E1"/>
    <w:rsid w:val="005C65B2"/>
    <w:rsid w:val="005C6632"/>
    <w:rsid w:val="005C6776"/>
    <w:rsid w:val="005C67DC"/>
    <w:rsid w:val="005C68FF"/>
    <w:rsid w:val="005C695E"/>
    <w:rsid w:val="005C69B4"/>
    <w:rsid w:val="005C69C5"/>
    <w:rsid w:val="005C6AE6"/>
    <w:rsid w:val="005C6B03"/>
    <w:rsid w:val="005C6BA2"/>
    <w:rsid w:val="005C6BD6"/>
    <w:rsid w:val="005C6BEA"/>
    <w:rsid w:val="005C6C3A"/>
    <w:rsid w:val="005C6C7C"/>
    <w:rsid w:val="005C6E78"/>
    <w:rsid w:val="005C6FC7"/>
    <w:rsid w:val="005C7013"/>
    <w:rsid w:val="005C7106"/>
    <w:rsid w:val="005C7132"/>
    <w:rsid w:val="005C71A5"/>
    <w:rsid w:val="005C71BC"/>
    <w:rsid w:val="005C7306"/>
    <w:rsid w:val="005C7486"/>
    <w:rsid w:val="005C74D2"/>
    <w:rsid w:val="005C7550"/>
    <w:rsid w:val="005C75B8"/>
    <w:rsid w:val="005C78D4"/>
    <w:rsid w:val="005C795B"/>
    <w:rsid w:val="005C79EE"/>
    <w:rsid w:val="005C7B03"/>
    <w:rsid w:val="005C7BEF"/>
    <w:rsid w:val="005C7DE8"/>
    <w:rsid w:val="005C7E71"/>
    <w:rsid w:val="005C7EF3"/>
    <w:rsid w:val="005C7FBB"/>
    <w:rsid w:val="005D00A5"/>
    <w:rsid w:val="005D023A"/>
    <w:rsid w:val="005D0247"/>
    <w:rsid w:val="005D02A7"/>
    <w:rsid w:val="005D02D0"/>
    <w:rsid w:val="005D02D4"/>
    <w:rsid w:val="005D02EB"/>
    <w:rsid w:val="005D0302"/>
    <w:rsid w:val="005D0353"/>
    <w:rsid w:val="005D0366"/>
    <w:rsid w:val="005D03A6"/>
    <w:rsid w:val="005D0411"/>
    <w:rsid w:val="005D043B"/>
    <w:rsid w:val="005D04D0"/>
    <w:rsid w:val="005D05FE"/>
    <w:rsid w:val="005D0620"/>
    <w:rsid w:val="005D064E"/>
    <w:rsid w:val="005D065E"/>
    <w:rsid w:val="005D0765"/>
    <w:rsid w:val="005D07D5"/>
    <w:rsid w:val="005D07E9"/>
    <w:rsid w:val="005D0A20"/>
    <w:rsid w:val="005D0BE2"/>
    <w:rsid w:val="005D0CBF"/>
    <w:rsid w:val="005D0D33"/>
    <w:rsid w:val="005D0DDB"/>
    <w:rsid w:val="005D0DEC"/>
    <w:rsid w:val="005D0F76"/>
    <w:rsid w:val="005D1190"/>
    <w:rsid w:val="005D136F"/>
    <w:rsid w:val="005D169B"/>
    <w:rsid w:val="005D1708"/>
    <w:rsid w:val="005D1728"/>
    <w:rsid w:val="005D1789"/>
    <w:rsid w:val="005D18A8"/>
    <w:rsid w:val="005D19B6"/>
    <w:rsid w:val="005D19CE"/>
    <w:rsid w:val="005D19D7"/>
    <w:rsid w:val="005D1ACE"/>
    <w:rsid w:val="005D1B3E"/>
    <w:rsid w:val="005D1BE7"/>
    <w:rsid w:val="005D1C88"/>
    <w:rsid w:val="005D1D7B"/>
    <w:rsid w:val="005D1D99"/>
    <w:rsid w:val="005D1DA3"/>
    <w:rsid w:val="005D1DB6"/>
    <w:rsid w:val="005D1E32"/>
    <w:rsid w:val="005D1EB7"/>
    <w:rsid w:val="005D1F71"/>
    <w:rsid w:val="005D1FF2"/>
    <w:rsid w:val="005D213B"/>
    <w:rsid w:val="005D2280"/>
    <w:rsid w:val="005D22AD"/>
    <w:rsid w:val="005D22F9"/>
    <w:rsid w:val="005D2395"/>
    <w:rsid w:val="005D23B2"/>
    <w:rsid w:val="005D23E0"/>
    <w:rsid w:val="005D25C7"/>
    <w:rsid w:val="005D2631"/>
    <w:rsid w:val="005D2642"/>
    <w:rsid w:val="005D2674"/>
    <w:rsid w:val="005D2762"/>
    <w:rsid w:val="005D27F2"/>
    <w:rsid w:val="005D2857"/>
    <w:rsid w:val="005D2A63"/>
    <w:rsid w:val="005D2A71"/>
    <w:rsid w:val="005D2A91"/>
    <w:rsid w:val="005D2D59"/>
    <w:rsid w:val="005D2D7B"/>
    <w:rsid w:val="005D2DB8"/>
    <w:rsid w:val="005D2E4E"/>
    <w:rsid w:val="005D2F69"/>
    <w:rsid w:val="005D3051"/>
    <w:rsid w:val="005D32AF"/>
    <w:rsid w:val="005D335D"/>
    <w:rsid w:val="005D344E"/>
    <w:rsid w:val="005D3472"/>
    <w:rsid w:val="005D349B"/>
    <w:rsid w:val="005D3577"/>
    <w:rsid w:val="005D3787"/>
    <w:rsid w:val="005D37C5"/>
    <w:rsid w:val="005D37DA"/>
    <w:rsid w:val="005D388F"/>
    <w:rsid w:val="005D38C1"/>
    <w:rsid w:val="005D38E4"/>
    <w:rsid w:val="005D3939"/>
    <w:rsid w:val="005D3B72"/>
    <w:rsid w:val="005D3C18"/>
    <w:rsid w:val="005D3C69"/>
    <w:rsid w:val="005D3C6D"/>
    <w:rsid w:val="005D3CDA"/>
    <w:rsid w:val="005D3EBB"/>
    <w:rsid w:val="005D3F67"/>
    <w:rsid w:val="005D40E7"/>
    <w:rsid w:val="005D4250"/>
    <w:rsid w:val="005D433A"/>
    <w:rsid w:val="005D4391"/>
    <w:rsid w:val="005D43C2"/>
    <w:rsid w:val="005D44D3"/>
    <w:rsid w:val="005D458E"/>
    <w:rsid w:val="005D45F8"/>
    <w:rsid w:val="005D4665"/>
    <w:rsid w:val="005D47F2"/>
    <w:rsid w:val="005D485D"/>
    <w:rsid w:val="005D48D9"/>
    <w:rsid w:val="005D48FC"/>
    <w:rsid w:val="005D496F"/>
    <w:rsid w:val="005D49FA"/>
    <w:rsid w:val="005D4A3B"/>
    <w:rsid w:val="005D4A83"/>
    <w:rsid w:val="005D4AEA"/>
    <w:rsid w:val="005D4BEF"/>
    <w:rsid w:val="005D4CE1"/>
    <w:rsid w:val="005D4D78"/>
    <w:rsid w:val="005D4D9F"/>
    <w:rsid w:val="005D4EB1"/>
    <w:rsid w:val="005D4F24"/>
    <w:rsid w:val="005D4F35"/>
    <w:rsid w:val="005D4F49"/>
    <w:rsid w:val="005D4F59"/>
    <w:rsid w:val="005D50B3"/>
    <w:rsid w:val="005D537A"/>
    <w:rsid w:val="005D5408"/>
    <w:rsid w:val="005D54FA"/>
    <w:rsid w:val="005D55AA"/>
    <w:rsid w:val="005D56B8"/>
    <w:rsid w:val="005D56C5"/>
    <w:rsid w:val="005D5944"/>
    <w:rsid w:val="005D5B66"/>
    <w:rsid w:val="005D5B78"/>
    <w:rsid w:val="005D5DA2"/>
    <w:rsid w:val="005D5F27"/>
    <w:rsid w:val="005D6012"/>
    <w:rsid w:val="005D6063"/>
    <w:rsid w:val="005D611D"/>
    <w:rsid w:val="005D6215"/>
    <w:rsid w:val="005D621F"/>
    <w:rsid w:val="005D6249"/>
    <w:rsid w:val="005D6497"/>
    <w:rsid w:val="005D64F0"/>
    <w:rsid w:val="005D654A"/>
    <w:rsid w:val="005D6583"/>
    <w:rsid w:val="005D65CA"/>
    <w:rsid w:val="005D6882"/>
    <w:rsid w:val="005D6A1A"/>
    <w:rsid w:val="005D6A6C"/>
    <w:rsid w:val="005D6BCB"/>
    <w:rsid w:val="005D6BF9"/>
    <w:rsid w:val="005D6C0B"/>
    <w:rsid w:val="005D6C5C"/>
    <w:rsid w:val="005D6E2C"/>
    <w:rsid w:val="005D6E78"/>
    <w:rsid w:val="005D6EEA"/>
    <w:rsid w:val="005D6F58"/>
    <w:rsid w:val="005D6FF6"/>
    <w:rsid w:val="005D706B"/>
    <w:rsid w:val="005D708B"/>
    <w:rsid w:val="005D7221"/>
    <w:rsid w:val="005D7397"/>
    <w:rsid w:val="005D7542"/>
    <w:rsid w:val="005D7556"/>
    <w:rsid w:val="005D77F5"/>
    <w:rsid w:val="005D7883"/>
    <w:rsid w:val="005D789A"/>
    <w:rsid w:val="005D7AEA"/>
    <w:rsid w:val="005D7B68"/>
    <w:rsid w:val="005D7BD2"/>
    <w:rsid w:val="005D7BEA"/>
    <w:rsid w:val="005D7C9C"/>
    <w:rsid w:val="005D7D63"/>
    <w:rsid w:val="005D7FC9"/>
    <w:rsid w:val="005E01FD"/>
    <w:rsid w:val="005E0232"/>
    <w:rsid w:val="005E0264"/>
    <w:rsid w:val="005E0268"/>
    <w:rsid w:val="005E02A8"/>
    <w:rsid w:val="005E030B"/>
    <w:rsid w:val="005E0327"/>
    <w:rsid w:val="005E04BD"/>
    <w:rsid w:val="005E0513"/>
    <w:rsid w:val="005E0577"/>
    <w:rsid w:val="005E05F1"/>
    <w:rsid w:val="005E07F1"/>
    <w:rsid w:val="005E07FE"/>
    <w:rsid w:val="005E0A8A"/>
    <w:rsid w:val="005E0B39"/>
    <w:rsid w:val="005E0B93"/>
    <w:rsid w:val="005E0D30"/>
    <w:rsid w:val="005E0DC0"/>
    <w:rsid w:val="005E0E01"/>
    <w:rsid w:val="005E0E64"/>
    <w:rsid w:val="005E0E6B"/>
    <w:rsid w:val="005E0EFF"/>
    <w:rsid w:val="005E0FB5"/>
    <w:rsid w:val="005E1030"/>
    <w:rsid w:val="005E1095"/>
    <w:rsid w:val="005E10E6"/>
    <w:rsid w:val="005E1292"/>
    <w:rsid w:val="005E12D0"/>
    <w:rsid w:val="005E13A5"/>
    <w:rsid w:val="005E145C"/>
    <w:rsid w:val="005E1466"/>
    <w:rsid w:val="005E1472"/>
    <w:rsid w:val="005E14B9"/>
    <w:rsid w:val="005E16A8"/>
    <w:rsid w:val="005E172C"/>
    <w:rsid w:val="005E1738"/>
    <w:rsid w:val="005E183A"/>
    <w:rsid w:val="005E1967"/>
    <w:rsid w:val="005E1A9A"/>
    <w:rsid w:val="005E1AA6"/>
    <w:rsid w:val="005E1AE5"/>
    <w:rsid w:val="005E1CF6"/>
    <w:rsid w:val="005E1DBA"/>
    <w:rsid w:val="005E1DC2"/>
    <w:rsid w:val="005E1FF0"/>
    <w:rsid w:val="005E1FF4"/>
    <w:rsid w:val="005E2098"/>
    <w:rsid w:val="005E21AA"/>
    <w:rsid w:val="005E241B"/>
    <w:rsid w:val="005E24AD"/>
    <w:rsid w:val="005E2524"/>
    <w:rsid w:val="005E25B9"/>
    <w:rsid w:val="005E26BD"/>
    <w:rsid w:val="005E27D0"/>
    <w:rsid w:val="005E280B"/>
    <w:rsid w:val="005E2AE0"/>
    <w:rsid w:val="005E2BC9"/>
    <w:rsid w:val="005E2C1D"/>
    <w:rsid w:val="005E2EEA"/>
    <w:rsid w:val="005E2EEC"/>
    <w:rsid w:val="005E2FE8"/>
    <w:rsid w:val="005E2FEB"/>
    <w:rsid w:val="005E3189"/>
    <w:rsid w:val="005E3256"/>
    <w:rsid w:val="005E3279"/>
    <w:rsid w:val="005E32F7"/>
    <w:rsid w:val="005E33A7"/>
    <w:rsid w:val="005E343B"/>
    <w:rsid w:val="005E353B"/>
    <w:rsid w:val="005E3559"/>
    <w:rsid w:val="005E3591"/>
    <w:rsid w:val="005E35F5"/>
    <w:rsid w:val="005E36AD"/>
    <w:rsid w:val="005E3832"/>
    <w:rsid w:val="005E38FF"/>
    <w:rsid w:val="005E3A91"/>
    <w:rsid w:val="005E3AA9"/>
    <w:rsid w:val="005E3BF0"/>
    <w:rsid w:val="005E3BF3"/>
    <w:rsid w:val="005E3C20"/>
    <w:rsid w:val="005E3C33"/>
    <w:rsid w:val="005E3CB2"/>
    <w:rsid w:val="005E3E72"/>
    <w:rsid w:val="005E3EF5"/>
    <w:rsid w:val="005E40B7"/>
    <w:rsid w:val="005E40D7"/>
    <w:rsid w:val="005E422F"/>
    <w:rsid w:val="005E42DD"/>
    <w:rsid w:val="005E439E"/>
    <w:rsid w:val="005E46DA"/>
    <w:rsid w:val="005E46F3"/>
    <w:rsid w:val="005E47CB"/>
    <w:rsid w:val="005E4963"/>
    <w:rsid w:val="005E498A"/>
    <w:rsid w:val="005E4A21"/>
    <w:rsid w:val="005E4A37"/>
    <w:rsid w:val="005E4A68"/>
    <w:rsid w:val="005E4B08"/>
    <w:rsid w:val="005E4B36"/>
    <w:rsid w:val="005E4CD0"/>
    <w:rsid w:val="005E4F6E"/>
    <w:rsid w:val="005E502D"/>
    <w:rsid w:val="005E5165"/>
    <w:rsid w:val="005E517A"/>
    <w:rsid w:val="005E5243"/>
    <w:rsid w:val="005E52D6"/>
    <w:rsid w:val="005E52F6"/>
    <w:rsid w:val="005E5426"/>
    <w:rsid w:val="005E5446"/>
    <w:rsid w:val="005E5496"/>
    <w:rsid w:val="005E5647"/>
    <w:rsid w:val="005E576F"/>
    <w:rsid w:val="005E5844"/>
    <w:rsid w:val="005E5AD4"/>
    <w:rsid w:val="005E5BA0"/>
    <w:rsid w:val="005E5BA3"/>
    <w:rsid w:val="005E5F28"/>
    <w:rsid w:val="005E5F35"/>
    <w:rsid w:val="005E5FDB"/>
    <w:rsid w:val="005E60C4"/>
    <w:rsid w:val="005E6160"/>
    <w:rsid w:val="005E6199"/>
    <w:rsid w:val="005E61CC"/>
    <w:rsid w:val="005E621F"/>
    <w:rsid w:val="005E622D"/>
    <w:rsid w:val="005E635D"/>
    <w:rsid w:val="005E6381"/>
    <w:rsid w:val="005E6478"/>
    <w:rsid w:val="005E6480"/>
    <w:rsid w:val="005E6548"/>
    <w:rsid w:val="005E656D"/>
    <w:rsid w:val="005E65C9"/>
    <w:rsid w:val="005E661F"/>
    <w:rsid w:val="005E6688"/>
    <w:rsid w:val="005E6778"/>
    <w:rsid w:val="005E67AA"/>
    <w:rsid w:val="005E6845"/>
    <w:rsid w:val="005E68E4"/>
    <w:rsid w:val="005E6902"/>
    <w:rsid w:val="005E6935"/>
    <w:rsid w:val="005E6A59"/>
    <w:rsid w:val="005E6A79"/>
    <w:rsid w:val="005E6B25"/>
    <w:rsid w:val="005E6B86"/>
    <w:rsid w:val="005E6C4A"/>
    <w:rsid w:val="005E6CD1"/>
    <w:rsid w:val="005E6DB5"/>
    <w:rsid w:val="005E6F2F"/>
    <w:rsid w:val="005E700E"/>
    <w:rsid w:val="005E740A"/>
    <w:rsid w:val="005E7451"/>
    <w:rsid w:val="005E7481"/>
    <w:rsid w:val="005E75C4"/>
    <w:rsid w:val="005E7642"/>
    <w:rsid w:val="005E76DA"/>
    <w:rsid w:val="005E7793"/>
    <w:rsid w:val="005E77F4"/>
    <w:rsid w:val="005E786B"/>
    <w:rsid w:val="005E791F"/>
    <w:rsid w:val="005E794B"/>
    <w:rsid w:val="005E79ED"/>
    <w:rsid w:val="005E7C6D"/>
    <w:rsid w:val="005E7C8A"/>
    <w:rsid w:val="005E7E23"/>
    <w:rsid w:val="005E7F14"/>
    <w:rsid w:val="005E7F78"/>
    <w:rsid w:val="005F027F"/>
    <w:rsid w:val="005F02A7"/>
    <w:rsid w:val="005F0320"/>
    <w:rsid w:val="005F0450"/>
    <w:rsid w:val="005F056E"/>
    <w:rsid w:val="005F0674"/>
    <w:rsid w:val="005F06A3"/>
    <w:rsid w:val="005F0729"/>
    <w:rsid w:val="005F0805"/>
    <w:rsid w:val="005F105C"/>
    <w:rsid w:val="005F106B"/>
    <w:rsid w:val="005F109C"/>
    <w:rsid w:val="005F10AD"/>
    <w:rsid w:val="005F1127"/>
    <w:rsid w:val="005F1234"/>
    <w:rsid w:val="005F1254"/>
    <w:rsid w:val="005F12A7"/>
    <w:rsid w:val="005F12F5"/>
    <w:rsid w:val="005F13B7"/>
    <w:rsid w:val="005F14E4"/>
    <w:rsid w:val="005F159A"/>
    <w:rsid w:val="005F15CE"/>
    <w:rsid w:val="005F16DF"/>
    <w:rsid w:val="005F16FE"/>
    <w:rsid w:val="005F175B"/>
    <w:rsid w:val="005F175F"/>
    <w:rsid w:val="005F18BC"/>
    <w:rsid w:val="005F18E4"/>
    <w:rsid w:val="005F1A45"/>
    <w:rsid w:val="005F1A58"/>
    <w:rsid w:val="005F1B74"/>
    <w:rsid w:val="005F1D0B"/>
    <w:rsid w:val="005F1D57"/>
    <w:rsid w:val="005F1D87"/>
    <w:rsid w:val="005F1E23"/>
    <w:rsid w:val="005F1EEE"/>
    <w:rsid w:val="005F1F2C"/>
    <w:rsid w:val="005F1FFE"/>
    <w:rsid w:val="005F208F"/>
    <w:rsid w:val="005F2169"/>
    <w:rsid w:val="005F223D"/>
    <w:rsid w:val="005F2338"/>
    <w:rsid w:val="005F2376"/>
    <w:rsid w:val="005F2438"/>
    <w:rsid w:val="005F24CE"/>
    <w:rsid w:val="005F2584"/>
    <w:rsid w:val="005F25C6"/>
    <w:rsid w:val="005F2656"/>
    <w:rsid w:val="005F26AD"/>
    <w:rsid w:val="005F29F4"/>
    <w:rsid w:val="005F2A24"/>
    <w:rsid w:val="005F2BC0"/>
    <w:rsid w:val="005F2C21"/>
    <w:rsid w:val="005F2D9B"/>
    <w:rsid w:val="005F2E0C"/>
    <w:rsid w:val="005F2E2D"/>
    <w:rsid w:val="005F2E81"/>
    <w:rsid w:val="005F300E"/>
    <w:rsid w:val="005F3013"/>
    <w:rsid w:val="005F3023"/>
    <w:rsid w:val="005F3058"/>
    <w:rsid w:val="005F30B7"/>
    <w:rsid w:val="005F317B"/>
    <w:rsid w:val="005F329C"/>
    <w:rsid w:val="005F3568"/>
    <w:rsid w:val="005F3580"/>
    <w:rsid w:val="005F3704"/>
    <w:rsid w:val="005F3832"/>
    <w:rsid w:val="005F38B0"/>
    <w:rsid w:val="005F38CD"/>
    <w:rsid w:val="005F3CF3"/>
    <w:rsid w:val="005F3DE7"/>
    <w:rsid w:val="005F3E3B"/>
    <w:rsid w:val="005F3E86"/>
    <w:rsid w:val="005F3ED0"/>
    <w:rsid w:val="005F3F31"/>
    <w:rsid w:val="005F3FD5"/>
    <w:rsid w:val="005F4008"/>
    <w:rsid w:val="005F404C"/>
    <w:rsid w:val="005F4090"/>
    <w:rsid w:val="005F42CC"/>
    <w:rsid w:val="005F431E"/>
    <w:rsid w:val="005F4364"/>
    <w:rsid w:val="005F4371"/>
    <w:rsid w:val="005F4413"/>
    <w:rsid w:val="005F451B"/>
    <w:rsid w:val="005F454A"/>
    <w:rsid w:val="005F470D"/>
    <w:rsid w:val="005F4817"/>
    <w:rsid w:val="005F4852"/>
    <w:rsid w:val="005F48F0"/>
    <w:rsid w:val="005F49E6"/>
    <w:rsid w:val="005F4BE6"/>
    <w:rsid w:val="005F4BF3"/>
    <w:rsid w:val="005F4C90"/>
    <w:rsid w:val="005F4CC8"/>
    <w:rsid w:val="005F4E89"/>
    <w:rsid w:val="005F4FE7"/>
    <w:rsid w:val="005F5042"/>
    <w:rsid w:val="005F5131"/>
    <w:rsid w:val="005F51AE"/>
    <w:rsid w:val="005F52EE"/>
    <w:rsid w:val="005F52F6"/>
    <w:rsid w:val="005F5412"/>
    <w:rsid w:val="005F542F"/>
    <w:rsid w:val="005F54D8"/>
    <w:rsid w:val="005F54E9"/>
    <w:rsid w:val="005F5576"/>
    <w:rsid w:val="005F55BD"/>
    <w:rsid w:val="005F55EA"/>
    <w:rsid w:val="005F568F"/>
    <w:rsid w:val="005F57DC"/>
    <w:rsid w:val="005F581A"/>
    <w:rsid w:val="005F5919"/>
    <w:rsid w:val="005F594C"/>
    <w:rsid w:val="005F5A96"/>
    <w:rsid w:val="005F5B91"/>
    <w:rsid w:val="005F5BFF"/>
    <w:rsid w:val="005F5CBF"/>
    <w:rsid w:val="005F5CC3"/>
    <w:rsid w:val="005F5CC9"/>
    <w:rsid w:val="005F5CF2"/>
    <w:rsid w:val="005F5E1B"/>
    <w:rsid w:val="005F5E41"/>
    <w:rsid w:val="005F5ED8"/>
    <w:rsid w:val="005F5F9B"/>
    <w:rsid w:val="005F5FD4"/>
    <w:rsid w:val="005F60FF"/>
    <w:rsid w:val="005F6137"/>
    <w:rsid w:val="005F616A"/>
    <w:rsid w:val="005F6172"/>
    <w:rsid w:val="005F61D4"/>
    <w:rsid w:val="005F620C"/>
    <w:rsid w:val="005F623D"/>
    <w:rsid w:val="005F6274"/>
    <w:rsid w:val="005F62CE"/>
    <w:rsid w:val="005F62DB"/>
    <w:rsid w:val="005F63E5"/>
    <w:rsid w:val="005F65E6"/>
    <w:rsid w:val="005F6675"/>
    <w:rsid w:val="005F670C"/>
    <w:rsid w:val="005F681A"/>
    <w:rsid w:val="005F6980"/>
    <w:rsid w:val="005F6A22"/>
    <w:rsid w:val="005F6AC7"/>
    <w:rsid w:val="005F6B4A"/>
    <w:rsid w:val="005F6BDE"/>
    <w:rsid w:val="005F6C0F"/>
    <w:rsid w:val="005F6FAA"/>
    <w:rsid w:val="005F6FF7"/>
    <w:rsid w:val="005F7515"/>
    <w:rsid w:val="005F781F"/>
    <w:rsid w:val="005F78B6"/>
    <w:rsid w:val="005F78B9"/>
    <w:rsid w:val="005F7B0C"/>
    <w:rsid w:val="005F7B18"/>
    <w:rsid w:val="005F7BC1"/>
    <w:rsid w:val="005F7C00"/>
    <w:rsid w:val="005F7CB5"/>
    <w:rsid w:val="005F7CBC"/>
    <w:rsid w:val="005F7F52"/>
    <w:rsid w:val="006001D3"/>
    <w:rsid w:val="00600285"/>
    <w:rsid w:val="006002BA"/>
    <w:rsid w:val="006002F9"/>
    <w:rsid w:val="006002FD"/>
    <w:rsid w:val="0060042C"/>
    <w:rsid w:val="006004A2"/>
    <w:rsid w:val="00600511"/>
    <w:rsid w:val="0060052E"/>
    <w:rsid w:val="0060072E"/>
    <w:rsid w:val="006007BE"/>
    <w:rsid w:val="006007EE"/>
    <w:rsid w:val="00600801"/>
    <w:rsid w:val="00600835"/>
    <w:rsid w:val="00600847"/>
    <w:rsid w:val="006008E6"/>
    <w:rsid w:val="006008EB"/>
    <w:rsid w:val="00600994"/>
    <w:rsid w:val="00600A2E"/>
    <w:rsid w:val="00600B8D"/>
    <w:rsid w:val="00600BAD"/>
    <w:rsid w:val="00600BC0"/>
    <w:rsid w:val="00600BC3"/>
    <w:rsid w:val="00600D92"/>
    <w:rsid w:val="00600DF8"/>
    <w:rsid w:val="00601080"/>
    <w:rsid w:val="006010BA"/>
    <w:rsid w:val="00601409"/>
    <w:rsid w:val="006015FE"/>
    <w:rsid w:val="00601626"/>
    <w:rsid w:val="006016EC"/>
    <w:rsid w:val="00601703"/>
    <w:rsid w:val="0060172A"/>
    <w:rsid w:val="00601739"/>
    <w:rsid w:val="00601869"/>
    <w:rsid w:val="00601907"/>
    <w:rsid w:val="00601A9C"/>
    <w:rsid w:val="00601B4D"/>
    <w:rsid w:val="00601BC8"/>
    <w:rsid w:val="00601BFC"/>
    <w:rsid w:val="00601CAC"/>
    <w:rsid w:val="00601D76"/>
    <w:rsid w:val="00601EAC"/>
    <w:rsid w:val="00601F2A"/>
    <w:rsid w:val="00601FAB"/>
    <w:rsid w:val="0060213D"/>
    <w:rsid w:val="0060223A"/>
    <w:rsid w:val="00602252"/>
    <w:rsid w:val="0060229A"/>
    <w:rsid w:val="006022BB"/>
    <w:rsid w:val="006022BC"/>
    <w:rsid w:val="00602326"/>
    <w:rsid w:val="006023AF"/>
    <w:rsid w:val="0060246F"/>
    <w:rsid w:val="00602485"/>
    <w:rsid w:val="006024D8"/>
    <w:rsid w:val="0060256B"/>
    <w:rsid w:val="006025BF"/>
    <w:rsid w:val="00602677"/>
    <w:rsid w:val="0060269C"/>
    <w:rsid w:val="0060275C"/>
    <w:rsid w:val="00602886"/>
    <w:rsid w:val="00602913"/>
    <w:rsid w:val="00602914"/>
    <w:rsid w:val="00602A8B"/>
    <w:rsid w:val="00602E9F"/>
    <w:rsid w:val="00602ED3"/>
    <w:rsid w:val="00602F92"/>
    <w:rsid w:val="006030B5"/>
    <w:rsid w:val="0060314A"/>
    <w:rsid w:val="0060319B"/>
    <w:rsid w:val="0060323C"/>
    <w:rsid w:val="006032F3"/>
    <w:rsid w:val="00603335"/>
    <w:rsid w:val="006034C4"/>
    <w:rsid w:val="00603781"/>
    <w:rsid w:val="006038A8"/>
    <w:rsid w:val="00603902"/>
    <w:rsid w:val="006039F0"/>
    <w:rsid w:val="00603AA2"/>
    <w:rsid w:val="00603D11"/>
    <w:rsid w:val="00603D83"/>
    <w:rsid w:val="00603DBA"/>
    <w:rsid w:val="00603DC4"/>
    <w:rsid w:val="00603E91"/>
    <w:rsid w:val="00603FD9"/>
    <w:rsid w:val="00604040"/>
    <w:rsid w:val="00604079"/>
    <w:rsid w:val="00604187"/>
    <w:rsid w:val="006041F4"/>
    <w:rsid w:val="006042AA"/>
    <w:rsid w:val="006044B9"/>
    <w:rsid w:val="006044E2"/>
    <w:rsid w:val="00604625"/>
    <w:rsid w:val="00604677"/>
    <w:rsid w:val="006046C4"/>
    <w:rsid w:val="006046CF"/>
    <w:rsid w:val="00604A14"/>
    <w:rsid w:val="00604A20"/>
    <w:rsid w:val="00604AD6"/>
    <w:rsid w:val="00604B0B"/>
    <w:rsid w:val="00604C06"/>
    <w:rsid w:val="00604D57"/>
    <w:rsid w:val="00604DEA"/>
    <w:rsid w:val="00604EA0"/>
    <w:rsid w:val="00604F49"/>
    <w:rsid w:val="00604FB8"/>
    <w:rsid w:val="00604FF9"/>
    <w:rsid w:val="00605071"/>
    <w:rsid w:val="006050B7"/>
    <w:rsid w:val="006050E0"/>
    <w:rsid w:val="006052F7"/>
    <w:rsid w:val="00605380"/>
    <w:rsid w:val="0060540C"/>
    <w:rsid w:val="0060553E"/>
    <w:rsid w:val="00605696"/>
    <w:rsid w:val="006056C7"/>
    <w:rsid w:val="006056F2"/>
    <w:rsid w:val="00605718"/>
    <w:rsid w:val="00605821"/>
    <w:rsid w:val="0060586E"/>
    <w:rsid w:val="006059E5"/>
    <w:rsid w:val="006059FD"/>
    <w:rsid w:val="00605A90"/>
    <w:rsid w:val="00605AAD"/>
    <w:rsid w:val="00605B03"/>
    <w:rsid w:val="00605B0D"/>
    <w:rsid w:val="00605BCB"/>
    <w:rsid w:val="00605C77"/>
    <w:rsid w:val="00605D4B"/>
    <w:rsid w:val="00605DAE"/>
    <w:rsid w:val="00605E4A"/>
    <w:rsid w:val="00605E82"/>
    <w:rsid w:val="00605EFE"/>
    <w:rsid w:val="00605F2F"/>
    <w:rsid w:val="00605FA8"/>
    <w:rsid w:val="00605FB0"/>
    <w:rsid w:val="00606094"/>
    <w:rsid w:val="006060D7"/>
    <w:rsid w:val="006061B9"/>
    <w:rsid w:val="006062BE"/>
    <w:rsid w:val="006063A8"/>
    <w:rsid w:val="0060642C"/>
    <w:rsid w:val="00606433"/>
    <w:rsid w:val="00606561"/>
    <w:rsid w:val="00606899"/>
    <w:rsid w:val="00606A08"/>
    <w:rsid w:val="00606A14"/>
    <w:rsid w:val="00606AF3"/>
    <w:rsid w:val="00606C08"/>
    <w:rsid w:val="00606C77"/>
    <w:rsid w:val="00606C9F"/>
    <w:rsid w:val="00606F85"/>
    <w:rsid w:val="00606FA4"/>
    <w:rsid w:val="006070C1"/>
    <w:rsid w:val="006070FD"/>
    <w:rsid w:val="00607118"/>
    <w:rsid w:val="0060720B"/>
    <w:rsid w:val="00607233"/>
    <w:rsid w:val="00607246"/>
    <w:rsid w:val="00607317"/>
    <w:rsid w:val="006073ED"/>
    <w:rsid w:val="00607422"/>
    <w:rsid w:val="00607768"/>
    <w:rsid w:val="006077E6"/>
    <w:rsid w:val="00607893"/>
    <w:rsid w:val="006078B5"/>
    <w:rsid w:val="0060792A"/>
    <w:rsid w:val="00607943"/>
    <w:rsid w:val="0060798E"/>
    <w:rsid w:val="006079D5"/>
    <w:rsid w:val="00607B21"/>
    <w:rsid w:val="00607BBF"/>
    <w:rsid w:val="00607D60"/>
    <w:rsid w:val="00607EB2"/>
    <w:rsid w:val="00607F3D"/>
    <w:rsid w:val="00607FCF"/>
    <w:rsid w:val="00610013"/>
    <w:rsid w:val="0061002F"/>
    <w:rsid w:val="00610068"/>
    <w:rsid w:val="00610133"/>
    <w:rsid w:val="006102A4"/>
    <w:rsid w:val="0061030D"/>
    <w:rsid w:val="00610440"/>
    <w:rsid w:val="0061049D"/>
    <w:rsid w:val="00610535"/>
    <w:rsid w:val="0061058D"/>
    <w:rsid w:val="006105EB"/>
    <w:rsid w:val="006106CD"/>
    <w:rsid w:val="006108F8"/>
    <w:rsid w:val="00610ADA"/>
    <w:rsid w:val="00610B8F"/>
    <w:rsid w:val="00610C6C"/>
    <w:rsid w:val="00610C87"/>
    <w:rsid w:val="00610E04"/>
    <w:rsid w:val="00610FB3"/>
    <w:rsid w:val="00610FB5"/>
    <w:rsid w:val="0061107C"/>
    <w:rsid w:val="00611091"/>
    <w:rsid w:val="00611116"/>
    <w:rsid w:val="00611146"/>
    <w:rsid w:val="00611166"/>
    <w:rsid w:val="0061126D"/>
    <w:rsid w:val="0061130B"/>
    <w:rsid w:val="006113D4"/>
    <w:rsid w:val="00611410"/>
    <w:rsid w:val="006114F3"/>
    <w:rsid w:val="00611594"/>
    <w:rsid w:val="006117C7"/>
    <w:rsid w:val="006118A1"/>
    <w:rsid w:val="006118D7"/>
    <w:rsid w:val="0061196C"/>
    <w:rsid w:val="00611A04"/>
    <w:rsid w:val="00611A80"/>
    <w:rsid w:val="00611AED"/>
    <w:rsid w:val="00611BD5"/>
    <w:rsid w:val="00611CB7"/>
    <w:rsid w:val="00611D59"/>
    <w:rsid w:val="00611EB7"/>
    <w:rsid w:val="00611EDB"/>
    <w:rsid w:val="00612033"/>
    <w:rsid w:val="00612257"/>
    <w:rsid w:val="00612263"/>
    <w:rsid w:val="006122ED"/>
    <w:rsid w:val="006122FD"/>
    <w:rsid w:val="00612397"/>
    <w:rsid w:val="006123CE"/>
    <w:rsid w:val="0061249E"/>
    <w:rsid w:val="0061254E"/>
    <w:rsid w:val="0061263F"/>
    <w:rsid w:val="00612772"/>
    <w:rsid w:val="0061286E"/>
    <w:rsid w:val="006128A4"/>
    <w:rsid w:val="006129C5"/>
    <w:rsid w:val="00612D9A"/>
    <w:rsid w:val="00612DFC"/>
    <w:rsid w:val="00612EDB"/>
    <w:rsid w:val="00612FE5"/>
    <w:rsid w:val="006130A3"/>
    <w:rsid w:val="006130D8"/>
    <w:rsid w:val="00613171"/>
    <w:rsid w:val="006131B9"/>
    <w:rsid w:val="0061325B"/>
    <w:rsid w:val="006132CC"/>
    <w:rsid w:val="006132D8"/>
    <w:rsid w:val="00613365"/>
    <w:rsid w:val="00613428"/>
    <w:rsid w:val="006134A3"/>
    <w:rsid w:val="006134BF"/>
    <w:rsid w:val="006134FF"/>
    <w:rsid w:val="0061358C"/>
    <w:rsid w:val="006136C5"/>
    <w:rsid w:val="00613774"/>
    <w:rsid w:val="006137C2"/>
    <w:rsid w:val="006138EF"/>
    <w:rsid w:val="00613A41"/>
    <w:rsid w:val="00613C66"/>
    <w:rsid w:val="00613D83"/>
    <w:rsid w:val="00613F2A"/>
    <w:rsid w:val="00614196"/>
    <w:rsid w:val="006141ED"/>
    <w:rsid w:val="00614268"/>
    <w:rsid w:val="0061426B"/>
    <w:rsid w:val="0061428C"/>
    <w:rsid w:val="006142DA"/>
    <w:rsid w:val="00614344"/>
    <w:rsid w:val="006143DD"/>
    <w:rsid w:val="0061463C"/>
    <w:rsid w:val="00614661"/>
    <w:rsid w:val="00614670"/>
    <w:rsid w:val="0061477A"/>
    <w:rsid w:val="00614801"/>
    <w:rsid w:val="00614869"/>
    <w:rsid w:val="006149C3"/>
    <w:rsid w:val="00614A6D"/>
    <w:rsid w:val="00614A92"/>
    <w:rsid w:val="00614AD5"/>
    <w:rsid w:val="00614AD8"/>
    <w:rsid w:val="00614AD9"/>
    <w:rsid w:val="00614D4C"/>
    <w:rsid w:val="00614DCF"/>
    <w:rsid w:val="00614EF0"/>
    <w:rsid w:val="00615031"/>
    <w:rsid w:val="00615119"/>
    <w:rsid w:val="00615166"/>
    <w:rsid w:val="006151B1"/>
    <w:rsid w:val="00615225"/>
    <w:rsid w:val="00615254"/>
    <w:rsid w:val="0061535D"/>
    <w:rsid w:val="0061537B"/>
    <w:rsid w:val="00615518"/>
    <w:rsid w:val="00615559"/>
    <w:rsid w:val="00615661"/>
    <w:rsid w:val="006158E6"/>
    <w:rsid w:val="00615958"/>
    <w:rsid w:val="00615A7F"/>
    <w:rsid w:val="00615B43"/>
    <w:rsid w:val="00615B63"/>
    <w:rsid w:val="00615B76"/>
    <w:rsid w:val="00615E6D"/>
    <w:rsid w:val="00615EEE"/>
    <w:rsid w:val="00615FFB"/>
    <w:rsid w:val="0061601E"/>
    <w:rsid w:val="0061606E"/>
    <w:rsid w:val="00616181"/>
    <w:rsid w:val="006162DD"/>
    <w:rsid w:val="0061641F"/>
    <w:rsid w:val="0061648E"/>
    <w:rsid w:val="006164B6"/>
    <w:rsid w:val="006164F7"/>
    <w:rsid w:val="0061660E"/>
    <w:rsid w:val="0061674F"/>
    <w:rsid w:val="006167A7"/>
    <w:rsid w:val="006167FE"/>
    <w:rsid w:val="00616892"/>
    <w:rsid w:val="00616A39"/>
    <w:rsid w:val="00616AA1"/>
    <w:rsid w:val="00616B56"/>
    <w:rsid w:val="00616B76"/>
    <w:rsid w:val="00616BE7"/>
    <w:rsid w:val="00616C7E"/>
    <w:rsid w:val="00616CE3"/>
    <w:rsid w:val="00616D1F"/>
    <w:rsid w:val="00616D2A"/>
    <w:rsid w:val="00616DC0"/>
    <w:rsid w:val="00616E5A"/>
    <w:rsid w:val="00616F05"/>
    <w:rsid w:val="00616FB2"/>
    <w:rsid w:val="006170F0"/>
    <w:rsid w:val="00617130"/>
    <w:rsid w:val="006172C9"/>
    <w:rsid w:val="00617745"/>
    <w:rsid w:val="00617894"/>
    <w:rsid w:val="00617907"/>
    <w:rsid w:val="00617927"/>
    <w:rsid w:val="00617BBC"/>
    <w:rsid w:val="00617C08"/>
    <w:rsid w:val="00617CB6"/>
    <w:rsid w:val="0062011F"/>
    <w:rsid w:val="006201A4"/>
    <w:rsid w:val="0062037E"/>
    <w:rsid w:val="0062040C"/>
    <w:rsid w:val="006205F3"/>
    <w:rsid w:val="0062065E"/>
    <w:rsid w:val="006206B5"/>
    <w:rsid w:val="0062081F"/>
    <w:rsid w:val="00620837"/>
    <w:rsid w:val="006209C0"/>
    <w:rsid w:val="00620CDA"/>
    <w:rsid w:val="00620CDE"/>
    <w:rsid w:val="00620D97"/>
    <w:rsid w:val="00620E22"/>
    <w:rsid w:val="00620EA7"/>
    <w:rsid w:val="00620F52"/>
    <w:rsid w:val="00621189"/>
    <w:rsid w:val="006211E6"/>
    <w:rsid w:val="0062120D"/>
    <w:rsid w:val="00621224"/>
    <w:rsid w:val="00621329"/>
    <w:rsid w:val="00621349"/>
    <w:rsid w:val="006213D8"/>
    <w:rsid w:val="006213F9"/>
    <w:rsid w:val="006214AD"/>
    <w:rsid w:val="00621592"/>
    <w:rsid w:val="00621594"/>
    <w:rsid w:val="00621643"/>
    <w:rsid w:val="00621646"/>
    <w:rsid w:val="0062182E"/>
    <w:rsid w:val="006218AE"/>
    <w:rsid w:val="006218DD"/>
    <w:rsid w:val="00621B38"/>
    <w:rsid w:val="00621C82"/>
    <w:rsid w:val="00621CD3"/>
    <w:rsid w:val="00621D5D"/>
    <w:rsid w:val="00621E4E"/>
    <w:rsid w:val="00621E6D"/>
    <w:rsid w:val="00621F9E"/>
    <w:rsid w:val="00621FF8"/>
    <w:rsid w:val="00622069"/>
    <w:rsid w:val="006220B6"/>
    <w:rsid w:val="006221AE"/>
    <w:rsid w:val="00622397"/>
    <w:rsid w:val="00622409"/>
    <w:rsid w:val="0062241A"/>
    <w:rsid w:val="00622501"/>
    <w:rsid w:val="0062262C"/>
    <w:rsid w:val="00622761"/>
    <w:rsid w:val="00622B1B"/>
    <w:rsid w:val="00622D2A"/>
    <w:rsid w:val="0062300C"/>
    <w:rsid w:val="00623153"/>
    <w:rsid w:val="0062318E"/>
    <w:rsid w:val="0062322F"/>
    <w:rsid w:val="006232EC"/>
    <w:rsid w:val="0062330B"/>
    <w:rsid w:val="0062339C"/>
    <w:rsid w:val="00623413"/>
    <w:rsid w:val="006235F2"/>
    <w:rsid w:val="00623825"/>
    <w:rsid w:val="0062387C"/>
    <w:rsid w:val="00623892"/>
    <w:rsid w:val="00623A94"/>
    <w:rsid w:val="00623B69"/>
    <w:rsid w:val="00623BC8"/>
    <w:rsid w:val="00623CC6"/>
    <w:rsid w:val="00623D17"/>
    <w:rsid w:val="00623DBD"/>
    <w:rsid w:val="00623E58"/>
    <w:rsid w:val="00623EE7"/>
    <w:rsid w:val="00623F41"/>
    <w:rsid w:val="006240CB"/>
    <w:rsid w:val="00624167"/>
    <w:rsid w:val="0062416E"/>
    <w:rsid w:val="006241E6"/>
    <w:rsid w:val="00624246"/>
    <w:rsid w:val="0062432D"/>
    <w:rsid w:val="00624397"/>
    <w:rsid w:val="0062445B"/>
    <w:rsid w:val="00624641"/>
    <w:rsid w:val="0062494D"/>
    <w:rsid w:val="00624AF4"/>
    <w:rsid w:val="00624B79"/>
    <w:rsid w:val="00624BAB"/>
    <w:rsid w:val="00624BFA"/>
    <w:rsid w:val="00624C06"/>
    <w:rsid w:val="00624C4E"/>
    <w:rsid w:val="00624C93"/>
    <w:rsid w:val="00624D76"/>
    <w:rsid w:val="00624DB7"/>
    <w:rsid w:val="00624E7A"/>
    <w:rsid w:val="00624EDF"/>
    <w:rsid w:val="00624F5D"/>
    <w:rsid w:val="00624F62"/>
    <w:rsid w:val="00624FC8"/>
    <w:rsid w:val="00625053"/>
    <w:rsid w:val="006250AC"/>
    <w:rsid w:val="00625106"/>
    <w:rsid w:val="00625193"/>
    <w:rsid w:val="00625249"/>
    <w:rsid w:val="006252B7"/>
    <w:rsid w:val="006252C8"/>
    <w:rsid w:val="00625722"/>
    <w:rsid w:val="0062589B"/>
    <w:rsid w:val="006258FA"/>
    <w:rsid w:val="0062598B"/>
    <w:rsid w:val="006259F8"/>
    <w:rsid w:val="00625BA3"/>
    <w:rsid w:val="00625CFF"/>
    <w:rsid w:val="00625E22"/>
    <w:rsid w:val="00625E8E"/>
    <w:rsid w:val="00625EC2"/>
    <w:rsid w:val="00625F47"/>
    <w:rsid w:val="00626149"/>
    <w:rsid w:val="006261D4"/>
    <w:rsid w:val="006261E1"/>
    <w:rsid w:val="0062622B"/>
    <w:rsid w:val="00626247"/>
    <w:rsid w:val="0062630D"/>
    <w:rsid w:val="0062637E"/>
    <w:rsid w:val="006263AB"/>
    <w:rsid w:val="006263E1"/>
    <w:rsid w:val="006265BB"/>
    <w:rsid w:val="00626665"/>
    <w:rsid w:val="00626684"/>
    <w:rsid w:val="006266AB"/>
    <w:rsid w:val="006266AF"/>
    <w:rsid w:val="006266F3"/>
    <w:rsid w:val="006266F9"/>
    <w:rsid w:val="00626796"/>
    <w:rsid w:val="00626876"/>
    <w:rsid w:val="00626979"/>
    <w:rsid w:val="00626ABA"/>
    <w:rsid w:val="00626AFF"/>
    <w:rsid w:val="00626B9A"/>
    <w:rsid w:val="00626C33"/>
    <w:rsid w:val="00626CFE"/>
    <w:rsid w:val="00626D97"/>
    <w:rsid w:val="00626F74"/>
    <w:rsid w:val="006272C5"/>
    <w:rsid w:val="0062748C"/>
    <w:rsid w:val="00627512"/>
    <w:rsid w:val="00627552"/>
    <w:rsid w:val="00627673"/>
    <w:rsid w:val="006276F5"/>
    <w:rsid w:val="00627763"/>
    <w:rsid w:val="0062785B"/>
    <w:rsid w:val="00627991"/>
    <w:rsid w:val="00627C00"/>
    <w:rsid w:val="00627CBB"/>
    <w:rsid w:val="00627D4D"/>
    <w:rsid w:val="00627FCB"/>
    <w:rsid w:val="006300D0"/>
    <w:rsid w:val="0063010C"/>
    <w:rsid w:val="006301C3"/>
    <w:rsid w:val="006301ED"/>
    <w:rsid w:val="006302CA"/>
    <w:rsid w:val="006303AC"/>
    <w:rsid w:val="00630492"/>
    <w:rsid w:val="006304B3"/>
    <w:rsid w:val="006304FB"/>
    <w:rsid w:val="0063054E"/>
    <w:rsid w:val="00630587"/>
    <w:rsid w:val="006305D1"/>
    <w:rsid w:val="006305FB"/>
    <w:rsid w:val="0063064F"/>
    <w:rsid w:val="006306BE"/>
    <w:rsid w:val="006306C2"/>
    <w:rsid w:val="00630720"/>
    <w:rsid w:val="006308A3"/>
    <w:rsid w:val="00630A7E"/>
    <w:rsid w:val="00630B14"/>
    <w:rsid w:val="00630BE9"/>
    <w:rsid w:val="00630CA3"/>
    <w:rsid w:val="00630DAA"/>
    <w:rsid w:val="00630E09"/>
    <w:rsid w:val="00630E70"/>
    <w:rsid w:val="00630E80"/>
    <w:rsid w:val="00631054"/>
    <w:rsid w:val="0063132B"/>
    <w:rsid w:val="006314A5"/>
    <w:rsid w:val="006314EC"/>
    <w:rsid w:val="00631509"/>
    <w:rsid w:val="0063157A"/>
    <w:rsid w:val="0063166A"/>
    <w:rsid w:val="006316F4"/>
    <w:rsid w:val="00631781"/>
    <w:rsid w:val="006317AE"/>
    <w:rsid w:val="0063186B"/>
    <w:rsid w:val="00631963"/>
    <w:rsid w:val="00631A0F"/>
    <w:rsid w:val="00631A63"/>
    <w:rsid w:val="00631AD4"/>
    <w:rsid w:val="00631AEE"/>
    <w:rsid w:val="00631B26"/>
    <w:rsid w:val="00631B76"/>
    <w:rsid w:val="00631BEB"/>
    <w:rsid w:val="00631BF6"/>
    <w:rsid w:val="00631C17"/>
    <w:rsid w:val="00631D26"/>
    <w:rsid w:val="00631E4A"/>
    <w:rsid w:val="00631E9A"/>
    <w:rsid w:val="00631EEE"/>
    <w:rsid w:val="00631FD5"/>
    <w:rsid w:val="0063212E"/>
    <w:rsid w:val="006321D5"/>
    <w:rsid w:val="00632297"/>
    <w:rsid w:val="00632603"/>
    <w:rsid w:val="006326F0"/>
    <w:rsid w:val="006327EC"/>
    <w:rsid w:val="00632825"/>
    <w:rsid w:val="00632A38"/>
    <w:rsid w:val="00632B90"/>
    <w:rsid w:val="00632D24"/>
    <w:rsid w:val="00632D91"/>
    <w:rsid w:val="00632E5A"/>
    <w:rsid w:val="00632E85"/>
    <w:rsid w:val="00632E8E"/>
    <w:rsid w:val="00632F9A"/>
    <w:rsid w:val="006331C0"/>
    <w:rsid w:val="006331FD"/>
    <w:rsid w:val="0063335D"/>
    <w:rsid w:val="00633363"/>
    <w:rsid w:val="00633422"/>
    <w:rsid w:val="00633523"/>
    <w:rsid w:val="0063358A"/>
    <w:rsid w:val="00633594"/>
    <w:rsid w:val="00633676"/>
    <w:rsid w:val="00633778"/>
    <w:rsid w:val="00633827"/>
    <w:rsid w:val="00633919"/>
    <w:rsid w:val="00633998"/>
    <w:rsid w:val="006339FC"/>
    <w:rsid w:val="00633A04"/>
    <w:rsid w:val="00633A47"/>
    <w:rsid w:val="00633ACA"/>
    <w:rsid w:val="00633B74"/>
    <w:rsid w:val="00633DA8"/>
    <w:rsid w:val="00633E89"/>
    <w:rsid w:val="00633F10"/>
    <w:rsid w:val="00633F68"/>
    <w:rsid w:val="00633F9D"/>
    <w:rsid w:val="00634091"/>
    <w:rsid w:val="00634143"/>
    <w:rsid w:val="00634151"/>
    <w:rsid w:val="006341CF"/>
    <w:rsid w:val="0063420D"/>
    <w:rsid w:val="0063421D"/>
    <w:rsid w:val="00634310"/>
    <w:rsid w:val="0063434F"/>
    <w:rsid w:val="00634454"/>
    <w:rsid w:val="00634596"/>
    <w:rsid w:val="006346AC"/>
    <w:rsid w:val="00634845"/>
    <w:rsid w:val="006348C9"/>
    <w:rsid w:val="006349DB"/>
    <w:rsid w:val="00634A35"/>
    <w:rsid w:val="00634BA2"/>
    <w:rsid w:val="00634BF5"/>
    <w:rsid w:val="00634C2B"/>
    <w:rsid w:val="00634C73"/>
    <w:rsid w:val="00634C79"/>
    <w:rsid w:val="00634C85"/>
    <w:rsid w:val="00634DA4"/>
    <w:rsid w:val="00634E1B"/>
    <w:rsid w:val="00634E64"/>
    <w:rsid w:val="00634E83"/>
    <w:rsid w:val="00634F6B"/>
    <w:rsid w:val="006351A8"/>
    <w:rsid w:val="00635216"/>
    <w:rsid w:val="006352C2"/>
    <w:rsid w:val="00635300"/>
    <w:rsid w:val="006354D8"/>
    <w:rsid w:val="006354E0"/>
    <w:rsid w:val="00635537"/>
    <w:rsid w:val="006355DB"/>
    <w:rsid w:val="00635665"/>
    <w:rsid w:val="0063574C"/>
    <w:rsid w:val="00635833"/>
    <w:rsid w:val="00635855"/>
    <w:rsid w:val="006359CE"/>
    <w:rsid w:val="00635B5A"/>
    <w:rsid w:val="00635BF1"/>
    <w:rsid w:val="00635CB1"/>
    <w:rsid w:val="00635E59"/>
    <w:rsid w:val="00635E70"/>
    <w:rsid w:val="00635EDE"/>
    <w:rsid w:val="00635EFE"/>
    <w:rsid w:val="00635F46"/>
    <w:rsid w:val="006361C6"/>
    <w:rsid w:val="006363DF"/>
    <w:rsid w:val="0063646A"/>
    <w:rsid w:val="006365C4"/>
    <w:rsid w:val="0063662E"/>
    <w:rsid w:val="006366BD"/>
    <w:rsid w:val="006366EE"/>
    <w:rsid w:val="00636702"/>
    <w:rsid w:val="006368FF"/>
    <w:rsid w:val="00636911"/>
    <w:rsid w:val="00636965"/>
    <w:rsid w:val="00636A86"/>
    <w:rsid w:val="00636ABC"/>
    <w:rsid w:val="00636D5E"/>
    <w:rsid w:val="00636DC8"/>
    <w:rsid w:val="00636E39"/>
    <w:rsid w:val="00636F7F"/>
    <w:rsid w:val="00637048"/>
    <w:rsid w:val="0063711F"/>
    <w:rsid w:val="0063712C"/>
    <w:rsid w:val="00637186"/>
    <w:rsid w:val="0063720A"/>
    <w:rsid w:val="00637222"/>
    <w:rsid w:val="00637246"/>
    <w:rsid w:val="00637361"/>
    <w:rsid w:val="006373AB"/>
    <w:rsid w:val="006373F0"/>
    <w:rsid w:val="00637461"/>
    <w:rsid w:val="00637496"/>
    <w:rsid w:val="0063760F"/>
    <w:rsid w:val="00637642"/>
    <w:rsid w:val="006376EB"/>
    <w:rsid w:val="00637751"/>
    <w:rsid w:val="006378B2"/>
    <w:rsid w:val="00637945"/>
    <w:rsid w:val="00637A39"/>
    <w:rsid w:val="00637AB9"/>
    <w:rsid w:val="00637AE5"/>
    <w:rsid w:val="00637B22"/>
    <w:rsid w:val="00637CA8"/>
    <w:rsid w:val="00637DA1"/>
    <w:rsid w:val="00637E19"/>
    <w:rsid w:val="00637E3C"/>
    <w:rsid w:val="00637FAD"/>
    <w:rsid w:val="00637FBE"/>
    <w:rsid w:val="006400FA"/>
    <w:rsid w:val="006402B7"/>
    <w:rsid w:val="00640319"/>
    <w:rsid w:val="0064032C"/>
    <w:rsid w:val="006403E0"/>
    <w:rsid w:val="006405A7"/>
    <w:rsid w:val="006405BE"/>
    <w:rsid w:val="006406BD"/>
    <w:rsid w:val="006408D5"/>
    <w:rsid w:val="0064090A"/>
    <w:rsid w:val="00640ACD"/>
    <w:rsid w:val="00640CC5"/>
    <w:rsid w:val="00640DC6"/>
    <w:rsid w:val="00640E59"/>
    <w:rsid w:val="00640E8C"/>
    <w:rsid w:val="00640F59"/>
    <w:rsid w:val="00640F9A"/>
    <w:rsid w:val="00640FAA"/>
    <w:rsid w:val="0064112B"/>
    <w:rsid w:val="00641151"/>
    <w:rsid w:val="006411ED"/>
    <w:rsid w:val="006412EE"/>
    <w:rsid w:val="006412F5"/>
    <w:rsid w:val="00641327"/>
    <w:rsid w:val="006413EC"/>
    <w:rsid w:val="0064151B"/>
    <w:rsid w:val="006415CD"/>
    <w:rsid w:val="006416BE"/>
    <w:rsid w:val="006416BF"/>
    <w:rsid w:val="006416D6"/>
    <w:rsid w:val="006416EF"/>
    <w:rsid w:val="00641725"/>
    <w:rsid w:val="00641737"/>
    <w:rsid w:val="006417B0"/>
    <w:rsid w:val="00641814"/>
    <w:rsid w:val="00641819"/>
    <w:rsid w:val="00641967"/>
    <w:rsid w:val="0064198C"/>
    <w:rsid w:val="006419FB"/>
    <w:rsid w:val="00641A03"/>
    <w:rsid w:val="00641A88"/>
    <w:rsid w:val="00641A8D"/>
    <w:rsid w:val="00641BCA"/>
    <w:rsid w:val="00641CEC"/>
    <w:rsid w:val="00641D84"/>
    <w:rsid w:val="00642094"/>
    <w:rsid w:val="00642115"/>
    <w:rsid w:val="006422D5"/>
    <w:rsid w:val="00642429"/>
    <w:rsid w:val="0064257A"/>
    <w:rsid w:val="00642590"/>
    <w:rsid w:val="006425E8"/>
    <w:rsid w:val="006426D2"/>
    <w:rsid w:val="00642716"/>
    <w:rsid w:val="00642784"/>
    <w:rsid w:val="00642878"/>
    <w:rsid w:val="0064292F"/>
    <w:rsid w:val="006429AC"/>
    <w:rsid w:val="00642A46"/>
    <w:rsid w:val="00642A6F"/>
    <w:rsid w:val="00642ADD"/>
    <w:rsid w:val="00642AED"/>
    <w:rsid w:val="00642B2F"/>
    <w:rsid w:val="00642B4C"/>
    <w:rsid w:val="00642CCA"/>
    <w:rsid w:val="00642CD4"/>
    <w:rsid w:val="00642D6F"/>
    <w:rsid w:val="00642E7F"/>
    <w:rsid w:val="00642FA2"/>
    <w:rsid w:val="0064303B"/>
    <w:rsid w:val="006430B7"/>
    <w:rsid w:val="0064321C"/>
    <w:rsid w:val="00643384"/>
    <w:rsid w:val="006434F4"/>
    <w:rsid w:val="00643577"/>
    <w:rsid w:val="00643611"/>
    <w:rsid w:val="00643806"/>
    <w:rsid w:val="0064383D"/>
    <w:rsid w:val="006438CD"/>
    <w:rsid w:val="006438F0"/>
    <w:rsid w:val="006439FA"/>
    <w:rsid w:val="00643A25"/>
    <w:rsid w:val="00643A39"/>
    <w:rsid w:val="00643B66"/>
    <w:rsid w:val="00643B71"/>
    <w:rsid w:val="00643C2B"/>
    <w:rsid w:val="00643D18"/>
    <w:rsid w:val="00643D74"/>
    <w:rsid w:val="00643E7E"/>
    <w:rsid w:val="00643F46"/>
    <w:rsid w:val="00644075"/>
    <w:rsid w:val="006440B9"/>
    <w:rsid w:val="00644149"/>
    <w:rsid w:val="0064419D"/>
    <w:rsid w:val="00644278"/>
    <w:rsid w:val="00644290"/>
    <w:rsid w:val="0064429C"/>
    <w:rsid w:val="006442B4"/>
    <w:rsid w:val="00644358"/>
    <w:rsid w:val="00644385"/>
    <w:rsid w:val="006443EC"/>
    <w:rsid w:val="0064457C"/>
    <w:rsid w:val="00644587"/>
    <w:rsid w:val="0064458B"/>
    <w:rsid w:val="00644592"/>
    <w:rsid w:val="0064466F"/>
    <w:rsid w:val="00644692"/>
    <w:rsid w:val="006446CE"/>
    <w:rsid w:val="00644AA4"/>
    <w:rsid w:val="00644B87"/>
    <w:rsid w:val="00644DC4"/>
    <w:rsid w:val="00644DD8"/>
    <w:rsid w:val="00644DD9"/>
    <w:rsid w:val="006451C9"/>
    <w:rsid w:val="00645262"/>
    <w:rsid w:val="006452F4"/>
    <w:rsid w:val="0064538B"/>
    <w:rsid w:val="006454A3"/>
    <w:rsid w:val="006454F8"/>
    <w:rsid w:val="00645876"/>
    <w:rsid w:val="00645928"/>
    <w:rsid w:val="00645929"/>
    <w:rsid w:val="0064593A"/>
    <w:rsid w:val="00645967"/>
    <w:rsid w:val="00645AD5"/>
    <w:rsid w:val="00645CF0"/>
    <w:rsid w:val="00645F04"/>
    <w:rsid w:val="00645F30"/>
    <w:rsid w:val="00645FE0"/>
    <w:rsid w:val="00646038"/>
    <w:rsid w:val="00646068"/>
    <w:rsid w:val="006460B5"/>
    <w:rsid w:val="006460BF"/>
    <w:rsid w:val="00646172"/>
    <w:rsid w:val="006464C7"/>
    <w:rsid w:val="006464E6"/>
    <w:rsid w:val="00646520"/>
    <w:rsid w:val="006467B6"/>
    <w:rsid w:val="006468CA"/>
    <w:rsid w:val="006468F6"/>
    <w:rsid w:val="006469DD"/>
    <w:rsid w:val="00646A7B"/>
    <w:rsid w:val="00646B48"/>
    <w:rsid w:val="00646C0D"/>
    <w:rsid w:val="00646C70"/>
    <w:rsid w:val="00646D66"/>
    <w:rsid w:val="00646D72"/>
    <w:rsid w:val="00646E30"/>
    <w:rsid w:val="00646E9D"/>
    <w:rsid w:val="00646EF5"/>
    <w:rsid w:val="00647024"/>
    <w:rsid w:val="00647183"/>
    <w:rsid w:val="006473B9"/>
    <w:rsid w:val="00647463"/>
    <w:rsid w:val="006475D0"/>
    <w:rsid w:val="00647AF8"/>
    <w:rsid w:val="00647CAF"/>
    <w:rsid w:val="00647CBB"/>
    <w:rsid w:val="00647D26"/>
    <w:rsid w:val="00647D7F"/>
    <w:rsid w:val="00647DE4"/>
    <w:rsid w:val="00647E2A"/>
    <w:rsid w:val="00647E77"/>
    <w:rsid w:val="00647ED4"/>
    <w:rsid w:val="006500E6"/>
    <w:rsid w:val="006501DB"/>
    <w:rsid w:val="0065036A"/>
    <w:rsid w:val="00650454"/>
    <w:rsid w:val="00650549"/>
    <w:rsid w:val="00650595"/>
    <w:rsid w:val="006506B0"/>
    <w:rsid w:val="0065073B"/>
    <w:rsid w:val="0065074E"/>
    <w:rsid w:val="0065078C"/>
    <w:rsid w:val="0065081F"/>
    <w:rsid w:val="006508DF"/>
    <w:rsid w:val="00650924"/>
    <w:rsid w:val="00650945"/>
    <w:rsid w:val="0065094F"/>
    <w:rsid w:val="006509A0"/>
    <w:rsid w:val="00650A32"/>
    <w:rsid w:val="00650AA7"/>
    <w:rsid w:val="00650AAD"/>
    <w:rsid w:val="00650AE1"/>
    <w:rsid w:val="00650AEE"/>
    <w:rsid w:val="00650BA4"/>
    <w:rsid w:val="00650BD4"/>
    <w:rsid w:val="00650D39"/>
    <w:rsid w:val="00650D51"/>
    <w:rsid w:val="00650D8D"/>
    <w:rsid w:val="00650FC9"/>
    <w:rsid w:val="0065106B"/>
    <w:rsid w:val="006510DD"/>
    <w:rsid w:val="006510E2"/>
    <w:rsid w:val="006510FE"/>
    <w:rsid w:val="006511A7"/>
    <w:rsid w:val="00651225"/>
    <w:rsid w:val="006512AD"/>
    <w:rsid w:val="006512DC"/>
    <w:rsid w:val="00651332"/>
    <w:rsid w:val="00651400"/>
    <w:rsid w:val="00651431"/>
    <w:rsid w:val="0065146E"/>
    <w:rsid w:val="006514AE"/>
    <w:rsid w:val="00651570"/>
    <w:rsid w:val="006515AE"/>
    <w:rsid w:val="006516CB"/>
    <w:rsid w:val="00651971"/>
    <w:rsid w:val="00651A9B"/>
    <w:rsid w:val="00651EB4"/>
    <w:rsid w:val="00651EF7"/>
    <w:rsid w:val="00652053"/>
    <w:rsid w:val="006520D7"/>
    <w:rsid w:val="006521FC"/>
    <w:rsid w:val="0065223D"/>
    <w:rsid w:val="00652433"/>
    <w:rsid w:val="006524A2"/>
    <w:rsid w:val="00652539"/>
    <w:rsid w:val="00652578"/>
    <w:rsid w:val="006525D6"/>
    <w:rsid w:val="00652616"/>
    <w:rsid w:val="006526A3"/>
    <w:rsid w:val="0065271C"/>
    <w:rsid w:val="00652864"/>
    <w:rsid w:val="00652891"/>
    <w:rsid w:val="006528FE"/>
    <w:rsid w:val="00652A70"/>
    <w:rsid w:val="00652A8B"/>
    <w:rsid w:val="00652AE9"/>
    <w:rsid w:val="00652AFE"/>
    <w:rsid w:val="00652C50"/>
    <w:rsid w:val="00652C71"/>
    <w:rsid w:val="00652DC1"/>
    <w:rsid w:val="00652E6B"/>
    <w:rsid w:val="00652F67"/>
    <w:rsid w:val="00652FE8"/>
    <w:rsid w:val="00652FFA"/>
    <w:rsid w:val="00653161"/>
    <w:rsid w:val="006531D5"/>
    <w:rsid w:val="00653318"/>
    <w:rsid w:val="00653344"/>
    <w:rsid w:val="006533F6"/>
    <w:rsid w:val="00653468"/>
    <w:rsid w:val="00653587"/>
    <w:rsid w:val="0065387C"/>
    <w:rsid w:val="0065390E"/>
    <w:rsid w:val="0065391B"/>
    <w:rsid w:val="00653942"/>
    <w:rsid w:val="006539BB"/>
    <w:rsid w:val="00653AF6"/>
    <w:rsid w:val="00653C71"/>
    <w:rsid w:val="00653CAF"/>
    <w:rsid w:val="00653ED2"/>
    <w:rsid w:val="00654051"/>
    <w:rsid w:val="00654101"/>
    <w:rsid w:val="006541BA"/>
    <w:rsid w:val="006542CE"/>
    <w:rsid w:val="00654316"/>
    <w:rsid w:val="00654451"/>
    <w:rsid w:val="006544C1"/>
    <w:rsid w:val="00654663"/>
    <w:rsid w:val="0065476D"/>
    <w:rsid w:val="00654778"/>
    <w:rsid w:val="006547FA"/>
    <w:rsid w:val="00654815"/>
    <w:rsid w:val="00654882"/>
    <w:rsid w:val="0065491D"/>
    <w:rsid w:val="006549AA"/>
    <w:rsid w:val="00654A3A"/>
    <w:rsid w:val="00654AD5"/>
    <w:rsid w:val="00654B08"/>
    <w:rsid w:val="00654C04"/>
    <w:rsid w:val="00654C2A"/>
    <w:rsid w:val="00654C2D"/>
    <w:rsid w:val="00654CBA"/>
    <w:rsid w:val="00654ECC"/>
    <w:rsid w:val="00654F52"/>
    <w:rsid w:val="00654F5E"/>
    <w:rsid w:val="00654FC7"/>
    <w:rsid w:val="006553F3"/>
    <w:rsid w:val="0065554C"/>
    <w:rsid w:val="0065558E"/>
    <w:rsid w:val="00655788"/>
    <w:rsid w:val="006557B6"/>
    <w:rsid w:val="006558B3"/>
    <w:rsid w:val="00655967"/>
    <w:rsid w:val="00655A63"/>
    <w:rsid w:val="00655AD4"/>
    <w:rsid w:val="00655B0B"/>
    <w:rsid w:val="00655B10"/>
    <w:rsid w:val="00655B21"/>
    <w:rsid w:val="00655BD6"/>
    <w:rsid w:val="00655C10"/>
    <w:rsid w:val="00655D18"/>
    <w:rsid w:val="00656093"/>
    <w:rsid w:val="0065619D"/>
    <w:rsid w:val="0065629C"/>
    <w:rsid w:val="00656396"/>
    <w:rsid w:val="006563A4"/>
    <w:rsid w:val="006563E7"/>
    <w:rsid w:val="00656430"/>
    <w:rsid w:val="00656498"/>
    <w:rsid w:val="00656558"/>
    <w:rsid w:val="0065666C"/>
    <w:rsid w:val="00656678"/>
    <w:rsid w:val="006567CF"/>
    <w:rsid w:val="006567EC"/>
    <w:rsid w:val="00656870"/>
    <w:rsid w:val="00656964"/>
    <w:rsid w:val="00656A65"/>
    <w:rsid w:val="00656BB3"/>
    <w:rsid w:val="00656C77"/>
    <w:rsid w:val="00656D2C"/>
    <w:rsid w:val="00656D34"/>
    <w:rsid w:val="00656E1E"/>
    <w:rsid w:val="00656E6E"/>
    <w:rsid w:val="00656EE6"/>
    <w:rsid w:val="00656FDE"/>
    <w:rsid w:val="00657027"/>
    <w:rsid w:val="0065706F"/>
    <w:rsid w:val="006570DA"/>
    <w:rsid w:val="0065710E"/>
    <w:rsid w:val="00657254"/>
    <w:rsid w:val="00657260"/>
    <w:rsid w:val="006573F2"/>
    <w:rsid w:val="00657407"/>
    <w:rsid w:val="00657436"/>
    <w:rsid w:val="00657535"/>
    <w:rsid w:val="006575B8"/>
    <w:rsid w:val="006577E1"/>
    <w:rsid w:val="0065789F"/>
    <w:rsid w:val="006579D1"/>
    <w:rsid w:val="006579E0"/>
    <w:rsid w:val="006579FF"/>
    <w:rsid w:val="00657B0B"/>
    <w:rsid w:val="00657B85"/>
    <w:rsid w:val="00657C21"/>
    <w:rsid w:val="00657C52"/>
    <w:rsid w:val="0066000B"/>
    <w:rsid w:val="00660266"/>
    <w:rsid w:val="00660382"/>
    <w:rsid w:val="00660393"/>
    <w:rsid w:val="00660397"/>
    <w:rsid w:val="00660404"/>
    <w:rsid w:val="00660457"/>
    <w:rsid w:val="0066046E"/>
    <w:rsid w:val="006604C4"/>
    <w:rsid w:val="006605E7"/>
    <w:rsid w:val="0066074D"/>
    <w:rsid w:val="00660774"/>
    <w:rsid w:val="00660855"/>
    <w:rsid w:val="00660887"/>
    <w:rsid w:val="006608F1"/>
    <w:rsid w:val="006609B3"/>
    <w:rsid w:val="00660B9E"/>
    <w:rsid w:val="00660BED"/>
    <w:rsid w:val="00660F6C"/>
    <w:rsid w:val="00660FEB"/>
    <w:rsid w:val="006610AD"/>
    <w:rsid w:val="006610FB"/>
    <w:rsid w:val="00661173"/>
    <w:rsid w:val="006612AC"/>
    <w:rsid w:val="00661473"/>
    <w:rsid w:val="0066164B"/>
    <w:rsid w:val="0066167B"/>
    <w:rsid w:val="00661732"/>
    <w:rsid w:val="00661823"/>
    <w:rsid w:val="0066185E"/>
    <w:rsid w:val="00661A96"/>
    <w:rsid w:val="00661B35"/>
    <w:rsid w:val="00661B39"/>
    <w:rsid w:val="00661C0F"/>
    <w:rsid w:val="00661C5D"/>
    <w:rsid w:val="00661CB8"/>
    <w:rsid w:val="00661D5A"/>
    <w:rsid w:val="00661ECC"/>
    <w:rsid w:val="00661F82"/>
    <w:rsid w:val="0066200B"/>
    <w:rsid w:val="00662190"/>
    <w:rsid w:val="0066225A"/>
    <w:rsid w:val="006622C3"/>
    <w:rsid w:val="00662339"/>
    <w:rsid w:val="0066251F"/>
    <w:rsid w:val="00662546"/>
    <w:rsid w:val="0066257F"/>
    <w:rsid w:val="006626CA"/>
    <w:rsid w:val="0066271F"/>
    <w:rsid w:val="006627EC"/>
    <w:rsid w:val="00662911"/>
    <w:rsid w:val="00662971"/>
    <w:rsid w:val="00662A03"/>
    <w:rsid w:val="00662A1C"/>
    <w:rsid w:val="00662A36"/>
    <w:rsid w:val="00662AB3"/>
    <w:rsid w:val="00662BC7"/>
    <w:rsid w:val="00662BEA"/>
    <w:rsid w:val="00662C28"/>
    <w:rsid w:val="00662D50"/>
    <w:rsid w:val="0066311C"/>
    <w:rsid w:val="0066317E"/>
    <w:rsid w:val="00663320"/>
    <w:rsid w:val="0066364B"/>
    <w:rsid w:val="0066376B"/>
    <w:rsid w:val="00663A54"/>
    <w:rsid w:val="00663AED"/>
    <w:rsid w:val="00663B0D"/>
    <w:rsid w:val="00663D8A"/>
    <w:rsid w:val="00663DA7"/>
    <w:rsid w:val="00663E60"/>
    <w:rsid w:val="00663F65"/>
    <w:rsid w:val="006640AE"/>
    <w:rsid w:val="006640CC"/>
    <w:rsid w:val="00664239"/>
    <w:rsid w:val="006642BC"/>
    <w:rsid w:val="006644AF"/>
    <w:rsid w:val="006646A4"/>
    <w:rsid w:val="0066475F"/>
    <w:rsid w:val="0066481C"/>
    <w:rsid w:val="00664898"/>
    <w:rsid w:val="006648B7"/>
    <w:rsid w:val="006649B8"/>
    <w:rsid w:val="00664AAA"/>
    <w:rsid w:val="00664C5A"/>
    <w:rsid w:val="00664F71"/>
    <w:rsid w:val="00664F92"/>
    <w:rsid w:val="00664FAB"/>
    <w:rsid w:val="00664FBD"/>
    <w:rsid w:val="00664FE1"/>
    <w:rsid w:val="00665343"/>
    <w:rsid w:val="006653CC"/>
    <w:rsid w:val="006654F3"/>
    <w:rsid w:val="00665560"/>
    <w:rsid w:val="006656DD"/>
    <w:rsid w:val="0066575A"/>
    <w:rsid w:val="006657CF"/>
    <w:rsid w:val="006658A1"/>
    <w:rsid w:val="0066597A"/>
    <w:rsid w:val="00665CBB"/>
    <w:rsid w:val="00665CDB"/>
    <w:rsid w:val="00665CF6"/>
    <w:rsid w:val="00665D51"/>
    <w:rsid w:val="00665FD1"/>
    <w:rsid w:val="006662EC"/>
    <w:rsid w:val="006662FD"/>
    <w:rsid w:val="006666FC"/>
    <w:rsid w:val="0066685E"/>
    <w:rsid w:val="00666BAF"/>
    <w:rsid w:val="00666C35"/>
    <w:rsid w:val="00666C55"/>
    <w:rsid w:val="00666C7C"/>
    <w:rsid w:val="00666CC0"/>
    <w:rsid w:val="00666CCF"/>
    <w:rsid w:val="00666DAB"/>
    <w:rsid w:val="00666DDC"/>
    <w:rsid w:val="00666EC8"/>
    <w:rsid w:val="00666F0A"/>
    <w:rsid w:val="00666F5F"/>
    <w:rsid w:val="00666F73"/>
    <w:rsid w:val="00666F9B"/>
    <w:rsid w:val="00666FE4"/>
    <w:rsid w:val="00667039"/>
    <w:rsid w:val="00667083"/>
    <w:rsid w:val="0066731C"/>
    <w:rsid w:val="0066739B"/>
    <w:rsid w:val="0066740B"/>
    <w:rsid w:val="0066740E"/>
    <w:rsid w:val="00667427"/>
    <w:rsid w:val="0066757B"/>
    <w:rsid w:val="006675F7"/>
    <w:rsid w:val="006676B3"/>
    <w:rsid w:val="006676F6"/>
    <w:rsid w:val="006677F2"/>
    <w:rsid w:val="0066785C"/>
    <w:rsid w:val="00667B0C"/>
    <w:rsid w:val="00667C20"/>
    <w:rsid w:val="00667C42"/>
    <w:rsid w:val="00667CAE"/>
    <w:rsid w:val="00667CAF"/>
    <w:rsid w:val="00667D9C"/>
    <w:rsid w:val="00667D9E"/>
    <w:rsid w:val="00667E2C"/>
    <w:rsid w:val="0067007F"/>
    <w:rsid w:val="006700FA"/>
    <w:rsid w:val="00670141"/>
    <w:rsid w:val="0067024A"/>
    <w:rsid w:val="006702B8"/>
    <w:rsid w:val="006702D9"/>
    <w:rsid w:val="006702DD"/>
    <w:rsid w:val="00670325"/>
    <w:rsid w:val="0067045A"/>
    <w:rsid w:val="006704B5"/>
    <w:rsid w:val="00670825"/>
    <w:rsid w:val="0067083A"/>
    <w:rsid w:val="00670861"/>
    <w:rsid w:val="0067088F"/>
    <w:rsid w:val="006709E2"/>
    <w:rsid w:val="00670B0F"/>
    <w:rsid w:val="00670C0D"/>
    <w:rsid w:val="00670C8D"/>
    <w:rsid w:val="00670D5E"/>
    <w:rsid w:val="00670D6C"/>
    <w:rsid w:val="00670DCE"/>
    <w:rsid w:val="0067100D"/>
    <w:rsid w:val="0067106A"/>
    <w:rsid w:val="00671085"/>
    <w:rsid w:val="00671160"/>
    <w:rsid w:val="00671241"/>
    <w:rsid w:val="006712A7"/>
    <w:rsid w:val="006714B2"/>
    <w:rsid w:val="00671505"/>
    <w:rsid w:val="006715AC"/>
    <w:rsid w:val="006715BF"/>
    <w:rsid w:val="006715ED"/>
    <w:rsid w:val="006716BD"/>
    <w:rsid w:val="006716DB"/>
    <w:rsid w:val="006717BC"/>
    <w:rsid w:val="006717C1"/>
    <w:rsid w:val="006717ED"/>
    <w:rsid w:val="0067183D"/>
    <w:rsid w:val="0067199B"/>
    <w:rsid w:val="00671A0D"/>
    <w:rsid w:val="00671B03"/>
    <w:rsid w:val="00671B15"/>
    <w:rsid w:val="00671BEB"/>
    <w:rsid w:val="00671C3D"/>
    <w:rsid w:val="00672049"/>
    <w:rsid w:val="006720B7"/>
    <w:rsid w:val="0067227F"/>
    <w:rsid w:val="006722D3"/>
    <w:rsid w:val="0067230A"/>
    <w:rsid w:val="006723E6"/>
    <w:rsid w:val="006725A5"/>
    <w:rsid w:val="00672682"/>
    <w:rsid w:val="0067268B"/>
    <w:rsid w:val="006726AD"/>
    <w:rsid w:val="00672991"/>
    <w:rsid w:val="006729B4"/>
    <w:rsid w:val="00672A6C"/>
    <w:rsid w:val="00672AF8"/>
    <w:rsid w:val="00672B23"/>
    <w:rsid w:val="00672C2C"/>
    <w:rsid w:val="00672C59"/>
    <w:rsid w:val="00672F19"/>
    <w:rsid w:val="00673067"/>
    <w:rsid w:val="006730B6"/>
    <w:rsid w:val="006731F0"/>
    <w:rsid w:val="006732DA"/>
    <w:rsid w:val="00673370"/>
    <w:rsid w:val="0067339A"/>
    <w:rsid w:val="006735A4"/>
    <w:rsid w:val="0067360E"/>
    <w:rsid w:val="00673630"/>
    <w:rsid w:val="006737A7"/>
    <w:rsid w:val="00673843"/>
    <w:rsid w:val="00673844"/>
    <w:rsid w:val="0067390A"/>
    <w:rsid w:val="0067396F"/>
    <w:rsid w:val="00673A0C"/>
    <w:rsid w:val="00673B6C"/>
    <w:rsid w:val="00673B85"/>
    <w:rsid w:val="00673D96"/>
    <w:rsid w:val="00673F3E"/>
    <w:rsid w:val="00673FDF"/>
    <w:rsid w:val="0067410A"/>
    <w:rsid w:val="00674131"/>
    <w:rsid w:val="0067457B"/>
    <w:rsid w:val="006745CF"/>
    <w:rsid w:val="0067468D"/>
    <w:rsid w:val="00674752"/>
    <w:rsid w:val="0067489F"/>
    <w:rsid w:val="00674954"/>
    <w:rsid w:val="00674ACF"/>
    <w:rsid w:val="00674AF4"/>
    <w:rsid w:val="00674BA5"/>
    <w:rsid w:val="00674F7E"/>
    <w:rsid w:val="00674FF5"/>
    <w:rsid w:val="00675007"/>
    <w:rsid w:val="00675123"/>
    <w:rsid w:val="006751C0"/>
    <w:rsid w:val="0067520A"/>
    <w:rsid w:val="00675384"/>
    <w:rsid w:val="006754AE"/>
    <w:rsid w:val="006754E9"/>
    <w:rsid w:val="00675574"/>
    <w:rsid w:val="00675688"/>
    <w:rsid w:val="00675770"/>
    <w:rsid w:val="0067585C"/>
    <w:rsid w:val="0067588E"/>
    <w:rsid w:val="00675961"/>
    <w:rsid w:val="00675AC9"/>
    <w:rsid w:val="00675B59"/>
    <w:rsid w:val="00675B9C"/>
    <w:rsid w:val="00675BE4"/>
    <w:rsid w:val="00675C4C"/>
    <w:rsid w:val="00675D1E"/>
    <w:rsid w:val="00675DFA"/>
    <w:rsid w:val="00675E51"/>
    <w:rsid w:val="00675E62"/>
    <w:rsid w:val="00675EA5"/>
    <w:rsid w:val="00675EF3"/>
    <w:rsid w:val="00675F27"/>
    <w:rsid w:val="00675F7B"/>
    <w:rsid w:val="00675FCA"/>
    <w:rsid w:val="0067611F"/>
    <w:rsid w:val="0067614A"/>
    <w:rsid w:val="006761E9"/>
    <w:rsid w:val="0067622C"/>
    <w:rsid w:val="006762A0"/>
    <w:rsid w:val="006764A0"/>
    <w:rsid w:val="006764C7"/>
    <w:rsid w:val="006765E2"/>
    <w:rsid w:val="00676659"/>
    <w:rsid w:val="006766BD"/>
    <w:rsid w:val="0067670C"/>
    <w:rsid w:val="0067674C"/>
    <w:rsid w:val="00676898"/>
    <w:rsid w:val="00676A7C"/>
    <w:rsid w:val="00676AFF"/>
    <w:rsid w:val="00676B06"/>
    <w:rsid w:val="00676CD0"/>
    <w:rsid w:val="00676D94"/>
    <w:rsid w:val="00676EB5"/>
    <w:rsid w:val="00676F39"/>
    <w:rsid w:val="00676FD1"/>
    <w:rsid w:val="006770B8"/>
    <w:rsid w:val="0067711C"/>
    <w:rsid w:val="006771BB"/>
    <w:rsid w:val="00677226"/>
    <w:rsid w:val="00677242"/>
    <w:rsid w:val="006772A5"/>
    <w:rsid w:val="006773E2"/>
    <w:rsid w:val="00677513"/>
    <w:rsid w:val="0067757E"/>
    <w:rsid w:val="00677642"/>
    <w:rsid w:val="00677773"/>
    <w:rsid w:val="0067787E"/>
    <w:rsid w:val="0067793A"/>
    <w:rsid w:val="00677AF9"/>
    <w:rsid w:val="00677C31"/>
    <w:rsid w:val="00677E2F"/>
    <w:rsid w:val="00677ED4"/>
    <w:rsid w:val="00677FCF"/>
    <w:rsid w:val="006801CD"/>
    <w:rsid w:val="00680213"/>
    <w:rsid w:val="0068022C"/>
    <w:rsid w:val="006802E3"/>
    <w:rsid w:val="006804B2"/>
    <w:rsid w:val="00680559"/>
    <w:rsid w:val="0068089E"/>
    <w:rsid w:val="006808E7"/>
    <w:rsid w:val="00680AB1"/>
    <w:rsid w:val="00680BA3"/>
    <w:rsid w:val="00680BBC"/>
    <w:rsid w:val="00680BF0"/>
    <w:rsid w:val="00680C97"/>
    <w:rsid w:val="00680CA6"/>
    <w:rsid w:val="00680CCD"/>
    <w:rsid w:val="00680CE0"/>
    <w:rsid w:val="00680E24"/>
    <w:rsid w:val="00680E79"/>
    <w:rsid w:val="00680F4C"/>
    <w:rsid w:val="00680FEC"/>
    <w:rsid w:val="0068105E"/>
    <w:rsid w:val="006812F2"/>
    <w:rsid w:val="006814AE"/>
    <w:rsid w:val="0068150D"/>
    <w:rsid w:val="006815D4"/>
    <w:rsid w:val="00681677"/>
    <w:rsid w:val="00681688"/>
    <w:rsid w:val="0068177D"/>
    <w:rsid w:val="0068180B"/>
    <w:rsid w:val="0068194D"/>
    <w:rsid w:val="006819F3"/>
    <w:rsid w:val="00681B71"/>
    <w:rsid w:val="00681C96"/>
    <w:rsid w:val="00681CED"/>
    <w:rsid w:val="00681D68"/>
    <w:rsid w:val="00681EB4"/>
    <w:rsid w:val="00681F2D"/>
    <w:rsid w:val="00682099"/>
    <w:rsid w:val="00682121"/>
    <w:rsid w:val="0068212F"/>
    <w:rsid w:val="00682310"/>
    <w:rsid w:val="006823F8"/>
    <w:rsid w:val="006824D4"/>
    <w:rsid w:val="00682505"/>
    <w:rsid w:val="006825DE"/>
    <w:rsid w:val="0068263D"/>
    <w:rsid w:val="0068264E"/>
    <w:rsid w:val="00682691"/>
    <w:rsid w:val="006826B0"/>
    <w:rsid w:val="006828D8"/>
    <w:rsid w:val="0068295C"/>
    <w:rsid w:val="00682A6A"/>
    <w:rsid w:val="00682BF5"/>
    <w:rsid w:val="00682C10"/>
    <w:rsid w:val="00682C3C"/>
    <w:rsid w:val="00682C61"/>
    <w:rsid w:val="00682E11"/>
    <w:rsid w:val="00682EA5"/>
    <w:rsid w:val="00682EC7"/>
    <w:rsid w:val="00682F8A"/>
    <w:rsid w:val="00682FBA"/>
    <w:rsid w:val="00683027"/>
    <w:rsid w:val="00683056"/>
    <w:rsid w:val="0068316F"/>
    <w:rsid w:val="00683191"/>
    <w:rsid w:val="006831FD"/>
    <w:rsid w:val="006832BD"/>
    <w:rsid w:val="0068330C"/>
    <w:rsid w:val="0068335D"/>
    <w:rsid w:val="00683490"/>
    <w:rsid w:val="0068349C"/>
    <w:rsid w:val="00683542"/>
    <w:rsid w:val="006837A3"/>
    <w:rsid w:val="006838A6"/>
    <w:rsid w:val="0068390B"/>
    <w:rsid w:val="00683994"/>
    <w:rsid w:val="00683A52"/>
    <w:rsid w:val="00683AA2"/>
    <w:rsid w:val="00683AE9"/>
    <w:rsid w:val="00683BB2"/>
    <w:rsid w:val="00683DEE"/>
    <w:rsid w:val="006840CA"/>
    <w:rsid w:val="006840E0"/>
    <w:rsid w:val="006841C1"/>
    <w:rsid w:val="00684247"/>
    <w:rsid w:val="0068425A"/>
    <w:rsid w:val="006843CF"/>
    <w:rsid w:val="0068442E"/>
    <w:rsid w:val="0068455F"/>
    <w:rsid w:val="00684680"/>
    <w:rsid w:val="00684769"/>
    <w:rsid w:val="00684821"/>
    <w:rsid w:val="0068484B"/>
    <w:rsid w:val="00684A34"/>
    <w:rsid w:val="00684AAC"/>
    <w:rsid w:val="00684B43"/>
    <w:rsid w:val="00684BD4"/>
    <w:rsid w:val="00684D17"/>
    <w:rsid w:val="00684D2C"/>
    <w:rsid w:val="00684D9F"/>
    <w:rsid w:val="00684DC1"/>
    <w:rsid w:val="00684DDA"/>
    <w:rsid w:val="00684F6B"/>
    <w:rsid w:val="006850B0"/>
    <w:rsid w:val="006850B4"/>
    <w:rsid w:val="0068512E"/>
    <w:rsid w:val="00685397"/>
    <w:rsid w:val="006853A6"/>
    <w:rsid w:val="006853FD"/>
    <w:rsid w:val="006854CC"/>
    <w:rsid w:val="006854D5"/>
    <w:rsid w:val="00685747"/>
    <w:rsid w:val="00685867"/>
    <w:rsid w:val="006858BD"/>
    <w:rsid w:val="00685982"/>
    <w:rsid w:val="00685989"/>
    <w:rsid w:val="00685A70"/>
    <w:rsid w:val="00685C0D"/>
    <w:rsid w:val="00685E1A"/>
    <w:rsid w:val="00685E5C"/>
    <w:rsid w:val="00685FFB"/>
    <w:rsid w:val="00686133"/>
    <w:rsid w:val="0068618F"/>
    <w:rsid w:val="00686250"/>
    <w:rsid w:val="00686345"/>
    <w:rsid w:val="0068637B"/>
    <w:rsid w:val="00686556"/>
    <w:rsid w:val="006865E1"/>
    <w:rsid w:val="00686627"/>
    <w:rsid w:val="0068680F"/>
    <w:rsid w:val="006868B0"/>
    <w:rsid w:val="0068695C"/>
    <w:rsid w:val="0068697D"/>
    <w:rsid w:val="006869F1"/>
    <w:rsid w:val="00686E09"/>
    <w:rsid w:val="00686E87"/>
    <w:rsid w:val="00686FD6"/>
    <w:rsid w:val="006870B5"/>
    <w:rsid w:val="00687125"/>
    <w:rsid w:val="0068716A"/>
    <w:rsid w:val="0068719D"/>
    <w:rsid w:val="006871A3"/>
    <w:rsid w:val="006872B0"/>
    <w:rsid w:val="006872EF"/>
    <w:rsid w:val="00687324"/>
    <w:rsid w:val="0068732E"/>
    <w:rsid w:val="00687354"/>
    <w:rsid w:val="0068740F"/>
    <w:rsid w:val="00687490"/>
    <w:rsid w:val="006874FC"/>
    <w:rsid w:val="006875A1"/>
    <w:rsid w:val="00687628"/>
    <w:rsid w:val="00687647"/>
    <w:rsid w:val="006876DD"/>
    <w:rsid w:val="006878D0"/>
    <w:rsid w:val="00687A2D"/>
    <w:rsid w:val="00687A74"/>
    <w:rsid w:val="00687CF4"/>
    <w:rsid w:val="00687ED9"/>
    <w:rsid w:val="00687F87"/>
    <w:rsid w:val="006900B9"/>
    <w:rsid w:val="0069030A"/>
    <w:rsid w:val="0069031C"/>
    <w:rsid w:val="00690343"/>
    <w:rsid w:val="00690356"/>
    <w:rsid w:val="006904DC"/>
    <w:rsid w:val="006904EF"/>
    <w:rsid w:val="00690CD4"/>
    <w:rsid w:val="00690D4A"/>
    <w:rsid w:val="00690E17"/>
    <w:rsid w:val="00690E99"/>
    <w:rsid w:val="00690F89"/>
    <w:rsid w:val="00690FDC"/>
    <w:rsid w:val="00691044"/>
    <w:rsid w:val="00691159"/>
    <w:rsid w:val="006911D6"/>
    <w:rsid w:val="006912C2"/>
    <w:rsid w:val="0069141E"/>
    <w:rsid w:val="00691473"/>
    <w:rsid w:val="006915F7"/>
    <w:rsid w:val="00691705"/>
    <w:rsid w:val="00691737"/>
    <w:rsid w:val="00691934"/>
    <w:rsid w:val="00691939"/>
    <w:rsid w:val="006919DC"/>
    <w:rsid w:val="006919E0"/>
    <w:rsid w:val="00691A06"/>
    <w:rsid w:val="00691AEB"/>
    <w:rsid w:val="00691BAD"/>
    <w:rsid w:val="00691BFE"/>
    <w:rsid w:val="00691FE6"/>
    <w:rsid w:val="00692013"/>
    <w:rsid w:val="006923A5"/>
    <w:rsid w:val="0069252B"/>
    <w:rsid w:val="0069262B"/>
    <w:rsid w:val="0069268C"/>
    <w:rsid w:val="00692734"/>
    <w:rsid w:val="00692765"/>
    <w:rsid w:val="006927DD"/>
    <w:rsid w:val="006928DC"/>
    <w:rsid w:val="00692941"/>
    <w:rsid w:val="00692A02"/>
    <w:rsid w:val="00692A77"/>
    <w:rsid w:val="00692B2F"/>
    <w:rsid w:val="00692BEA"/>
    <w:rsid w:val="00692BEF"/>
    <w:rsid w:val="00692D42"/>
    <w:rsid w:val="00692E20"/>
    <w:rsid w:val="00692FC7"/>
    <w:rsid w:val="006930F4"/>
    <w:rsid w:val="0069319D"/>
    <w:rsid w:val="006931A6"/>
    <w:rsid w:val="00693298"/>
    <w:rsid w:val="006932D0"/>
    <w:rsid w:val="006933C7"/>
    <w:rsid w:val="00693563"/>
    <w:rsid w:val="0069361B"/>
    <w:rsid w:val="00693734"/>
    <w:rsid w:val="0069383C"/>
    <w:rsid w:val="00693899"/>
    <w:rsid w:val="006938D7"/>
    <w:rsid w:val="00693943"/>
    <w:rsid w:val="006939A7"/>
    <w:rsid w:val="00693A94"/>
    <w:rsid w:val="00693AB0"/>
    <w:rsid w:val="00693B0D"/>
    <w:rsid w:val="00693B1B"/>
    <w:rsid w:val="00693C2A"/>
    <w:rsid w:val="00693CAC"/>
    <w:rsid w:val="00693EFE"/>
    <w:rsid w:val="00693FB1"/>
    <w:rsid w:val="006940A4"/>
    <w:rsid w:val="0069419A"/>
    <w:rsid w:val="006941AC"/>
    <w:rsid w:val="00694328"/>
    <w:rsid w:val="006944D3"/>
    <w:rsid w:val="0069471F"/>
    <w:rsid w:val="006947AC"/>
    <w:rsid w:val="00694996"/>
    <w:rsid w:val="00694A4A"/>
    <w:rsid w:val="00694B03"/>
    <w:rsid w:val="00694B90"/>
    <w:rsid w:val="00694B96"/>
    <w:rsid w:val="00694BD1"/>
    <w:rsid w:val="00694BFA"/>
    <w:rsid w:val="00694BFC"/>
    <w:rsid w:val="00694D67"/>
    <w:rsid w:val="00694DE8"/>
    <w:rsid w:val="00694DEE"/>
    <w:rsid w:val="00694E1C"/>
    <w:rsid w:val="00694F5D"/>
    <w:rsid w:val="00694FA1"/>
    <w:rsid w:val="00695022"/>
    <w:rsid w:val="0069535B"/>
    <w:rsid w:val="0069537C"/>
    <w:rsid w:val="00695393"/>
    <w:rsid w:val="006953C3"/>
    <w:rsid w:val="0069550C"/>
    <w:rsid w:val="00695562"/>
    <w:rsid w:val="006958D4"/>
    <w:rsid w:val="006959CC"/>
    <w:rsid w:val="006959F6"/>
    <w:rsid w:val="006959F9"/>
    <w:rsid w:val="00695A66"/>
    <w:rsid w:val="00695A82"/>
    <w:rsid w:val="00695B27"/>
    <w:rsid w:val="00695BCA"/>
    <w:rsid w:val="00695CCA"/>
    <w:rsid w:val="00695E6B"/>
    <w:rsid w:val="00695F42"/>
    <w:rsid w:val="00695F43"/>
    <w:rsid w:val="00695F5A"/>
    <w:rsid w:val="00696071"/>
    <w:rsid w:val="006960F9"/>
    <w:rsid w:val="00696102"/>
    <w:rsid w:val="00696117"/>
    <w:rsid w:val="00696186"/>
    <w:rsid w:val="0069620A"/>
    <w:rsid w:val="00696230"/>
    <w:rsid w:val="00696248"/>
    <w:rsid w:val="006962A6"/>
    <w:rsid w:val="006963E7"/>
    <w:rsid w:val="00696460"/>
    <w:rsid w:val="006964C8"/>
    <w:rsid w:val="006964D3"/>
    <w:rsid w:val="00696644"/>
    <w:rsid w:val="006966E4"/>
    <w:rsid w:val="006966EF"/>
    <w:rsid w:val="0069696B"/>
    <w:rsid w:val="00696A06"/>
    <w:rsid w:val="00696B7E"/>
    <w:rsid w:val="00696BBA"/>
    <w:rsid w:val="00696BCC"/>
    <w:rsid w:val="00696D06"/>
    <w:rsid w:val="00696DB4"/>
    <w:rsid w:val="00696F20"/>
    <w:rsid w:val="00696FC9"/>
    <w:rsid w:val="00697069"/>
    <w:rsid w:val="006971FD"/>
    <w:rsid w:val="0069721F"/>
    <w:rsid w:val="00697229"/>
    <w:rsid w:val="0069723E"/>
    <w:rsid w:val="0069734D"/>
    <w:rsid w:val="00697373"/>
    <w:rsid w:val="006973A3"/>
    <w:rsid w:val="00697590"/>
    <w:rsid w:val="00697627"/>
    <w:rsid w:val="00697658"/>
    <w:rsid w:val="006976A9"/>
    <w:rsid w:val="00697745"/>
    <w:rsid w:val="0069783D"/>
    <w:rsid w:val="0069786D"/>
    <w:rsid w:val="00697884"/>
    <w:rsid w:val="006979E0"/>
    <w:rsid w:val="00697ABD"/>
    <w:rsid w:val="00697C84"/>
    <w:rsid w:val="00697D71"/>
    <w:rsid w:val="00697D94"/>
    <w:rsid w:val="00697E65"/>
    <w:rsid w:val="00697F6A"/>
    <w:rsid w:val="00697F7C"/>
    <w:rsid w:val="00697F92"/>
    <w:rsid w:val="00697FD1"/>
    <w:rsid w:val="006A00E2"/>
    <w:rsid w:val="006A0173"/>
    <w:rsid w:val="006A01D4"/>
    <w:rsid w:val="006A02B6"/>
    <w:rsid w:val="006A032C"/>
    <w:rsid w:val="006A046F"/>
    <w:rsid w:val="006A0503"/>
    <w:rsid w:val="006A053E"/>
    <w:rsid w:val="006A06F7"/>
    <w:rsid w:val="006A0A5D"/>
    <w:rsid w:val="006A0AFF"/>
    <w:rsid w:val="006A0C4F"/>
    <w:rsid w:val="006A0CCA"/>
    <w:rsid w:val="006A0F04"/>
    <w:rsid w:val="006A0FA6"/>
    <w:rsid w:val="006A0FF1"/>
    <w:rsid w:val="006A109F"/>
    <w:rsid w:val="006A1115"/>
    <w:rsid w:val="006A116A"/>
    <w:rsid w:val="006A1231"/>
    <w:rsid w:val="006A1245"/>
    <w:rsid w:val="006A12FE"/>
    <w:rsid w:val="006A13D6"/>
    <w:rsid w:val="006A14E6"/>
    <w:rsid w:val="006A157A"/>
    <w:rsid w:val="006A15DD"/>
    <w:rsid w:val="006A1924"/>
    <w:rsid w:val="006A1982"/>
    <w:rsid w:val="006A19B4"/>
    <w:rsid w:val="006A19BF"/>
    <w:rsid w:val="006A19C7"/>
    <w:rsid w:val="006A1B06"/>
    <w:rsid w:val="006A1B77"/>
    <w:rsid w:val="006A1BD9"/>
    <w:rsid w:val="006A1DBA"/>
    <w:rsid w:val="006A1E09"/>
    <w:rsid w:val="006A1ECE"/>
    <w:rsid w:val="006A2405"/>
    <w:rsid w:val="006A24AD"/>
    <w:rsid w:val="006A25C0"/>
    <w:rsid w:val="006A2600"/>
    <w:rsid w:val="006A2601"/>
    <w:rsid w:val="006A276A"/>
    <w:rsid w:val="006A27A1"/>
    <w:rsid w:val="006A28B2"/>
    <w:rsid w:val="006A299D"/>
    <w:rsid w:val="006A29DE"/>
    <w:rsid w:val="006A29EE"/>
    <w:rsid w:val="006A2AFD"/>
    <w:rsid w:val="006A2E2A"/>
    <w:rsid w:val="006A2E75"/>
    <w:rsid w:val="006A2F8E"/>
    <w:rsid w:val="006A2FBE"/>
    <w:rsid w:val="006A2FFC"/>
    <w:rsid w:val="006A33F4"/>
    <w:rsid w:val="006A33F9"/>
    <w:rsid w:val="006A3407"/>
    <w:rsid w:val="006A34E3"/>
    <w:rsid w:val="006A352D"/>
    <w:rsid w:val="006A36A2"/>
    <w:rsid w:val="006A36D8"/>
    <w:rsid w:val="006A374F"/>
    <w:rsid w:val="006A3979"/>
    <w:rsid w:val="006A3AD3"/>
    <w:rsid w:val="006A3BB5"/>
    <w:rsid w:val="006A3C2D"/>
    <w:rsid w:val="006A3E2C"/>
    <w:rsid w:val="006A3F44"/>
    <w:rsid w:val="006A3F61"/>
    <w:rsid w:val="006A3F9B"/>
    <w:rsid w:val="006A43C9"/>
    <w:rsid w:val="006A4403"/>
    <w:rsid w:val="006A4553"/>
    <w:rsid w:val="006A4570"/>
    <w:rsid w:val="006A475D"/>
    <w:rsid w:val="006A488B"/>
    <w:rsid w:val="006A48FF"/>
    <w:rsid w:val="006A492A"/>
    <w:rsid w:val="006A4A0D"/>
    <w:rsid w:val="006A4A3B"/>
    <w:rsid w:val="006A4B2B"/>
    <w:rsid w:val="006A4C04"/>
    <w:rsid w:val="006A4E03"/>
    <w:rsid w:val="006A4EC5"/>
    <w:rsid w:val="006A5123"/>
    <w:rsid w:val="006A5222"/>
    <w:rsid w:val="006A5259"/>
    <w:rsid w:val="006A52A2"/>
    <w:rsid w:val="006A52B5"/>
    <w:rsid w:val="006A52D5"/>
    <w:rsid w:val="006A5368"/>
    <w:rsid w:val="006A5413"/>
    <w:rsid w:val="006A546F"/>
    <w:rsid w:val="006A5487"/>
    <w:rsid w:val="006A5641"/>
    <w:rsid w:val="006A5646"/>
    <w:rsid w:val="006A5796"/>
    <w:rsid w:val="006A589A"/>
    <w:rsid w:val="006A5979"/>
    <w:rsid w:val="006A5996"/>
    <w:rsid w:val="006A59E5"/>
    <w:rsid w:val="006A5F07"/>
    <w:rsid w:val="006A5F17"/>
    <w:rsid w:val="006A5F59"/>
    <w:rsid w:val="006A60F2"/>
    <w:rsid w:val="006A6201"/>
    <w:rsid w:val="006A6215"/>
    <w:rsid w:val="006A62B2"/>
    <w:rsid w:val="006A636A"/>
    <w:rsid w:val="006A6404"/>
    <w:rsid w:val="006A6556"/>
    <w:rsid w:val="006A655E"/>
    <w:rsid w:val="006A656B"/>
    <w:rsid w:val="006A660E"/>
    <w:rsid w:val="006A6806"/>
    <w:rsid w:val="006A6844"/>
    <w:rsid w:val="006A6876"/>
    <w:rsid w:val="006A6918"/>
    <w:rsid w:val="006A69AA"/>
    <w:rsid w:val="006A69E2"/>
    <w:rsid w:val="006A6A24"/>
    <w:rsid w:val="006A6A5E"/>
    <w:rsid w:val="006A6AF9"/>
    <w:rsid w:val="006A6B14"/>
    <w:rsid w:val="006A6B47"/>
    <w:rsid w:val="006A6B7C"/>
    <w:rsid w:val="006A6BF6"/>
    <w:rsid w:val="006A6C61"/>
    <w:rsid w:val="006A6CCC"/>
    <w:rsid w:val="006A6D08"/>
    <w:rsid w:val="006A7022"/>
    <w:rsid w:val="006A70B3"/>
    <w:rsid w:val="006A7238"/>
    <w:rsid w:val="006A7386"/>
    <w:rsid w:val="006A742E"/>
    <w:rsid w:val="006A7518"/>
    <w:rsid w:val="006A75D2"/>
    <w:rsid w:val="006A76E7"/>
    <w:rsid w:val="006A7700"/>
    <w:rsid w:val="006A7912"/>
    <w:rsid w:val="006A7B4B"/>
    <w:rsid w:val="006A7B78"/>
    <w:rsid w:val="006A7D27"/>
    <w:rsid w:val="006A7EBB"/>
    <w:rsid w:val="006A7ED3"/>
    <w:rsid w:val="006B0016"/>
    <w:rsid w:val="006B024A"/>
    <w:rsid w:val="006B02A2"/>
    <w:rsid w:val="006B03A2"/>
    <w:rsid w:val="006B0436"/>
    <w:rsid w:val="006B0576"/>
    <w:rsid w:val="006B0605"/>
    <w:rsid w:val="006B0622"/>
    <w:rsid w:val="006B071A"/>
    <w:rsid w:val="006B072A"/>
    <w:rsid w:val="006B073A"/>
    <w:rsid w:val="006B077B"/>
    <w:rsid w:val="006B0861"/>
    <w:rsid w:val="006B08B5"/>
    <w:rsid w:val="006B08F8"/>
    <w:rsid w:val="006B0A41"/>
    <w:rsid w:val="006B0AED"/>
    <w:rsid w:val="006B0B55"/>
    <w:rsid w:val="006B0C18"/>
    <w:rsid w:val="006B0C5A"/>
    <w:rsid w:val="006B0C67"/>
    <w:rsid w:val="006B0C89"/>
    <w:rsid w:val="006B0CE0"/>
    <w:rsid w:val="006B0CE1"/>
    <w:rsid w:val="006B0FAF"/>
    <w:rsid w:val="006B0FCA"/>
    <w:rsid w:val="006B12E1"/>
    <w:rsid w:val="006B13A0"/>
    <w:rsid w:val="006B13C7"/>
    <w:rsid w:val="006B146D"/>
    <w:rsid w:val="006B1567"/>
    <w:rsid w:val="006B158A"/>
    <w:rsid w:val="006B16F8"/>
    <w:rsid w:val="006B17C5"/>
    <w:rsid w:val="006B183E"/>
    <w:rsid w:val="006B185F"/>
    <w:rsid w:val="006B1939"/>
    <w:rsid w:val="006B1AA3"/>
    <w:rsid w:val="006B1D9F"/>
    <w:rsid w:val="006B1E80"/>
    <w:rsid w:val="006B1EBC"/>
    <w:rsid w:val="006B1F22"/>
    <w:rsid w:val="006B1F43"/>
    <w:rsid w:val="006B1FB2"/>
    <w:rsid w:val="006B1FB3"/>
    <w:rsid w:val="006B2007"/>
    <w:rsid w:val="006B2269"/>
    <w:rsid w:val="006B23E5"/>
    <w:rsid w:val="006B243F"/>
    <w:rsid w:val="006B2477"/>
    <w:rsid w:val="006B2546"/>
    <w:rsid w:val="006B292A"/>
    <w:rsid w:val="006B293F"/>
    <w:rsid w:val="006B298F"/>
    <w:rsid w:val="006B2A57"/>
    <w:rsid w:val="006B2AEE"/>
    <w:rsid w:val="006B2BB0"/>
    <w:rsid w:val="006B2C74"/>
    <w:rsid w:val="006B2D60"/>
    <w:rsid w:val="006B2ECE"/>
    <w:rsid w:val="006B2F1A"/>
    <w:rsid w:val="006B3026"/>
    <w:rsid w:val="006B3069"/>
    <w:rsid w:val="006B30E0"/>
    <w:rsid w:val="006B31A1"/>
    <w:rsid w:val="006B3284"/>
    <w:rsid w:val="006B3412"/>
    <w:rsid w:val="006B3491"/>
    <w:rsid w:val="006B3492"/>
    <w:rsid w:val="006B354F"/>
    <w:rsid w:val="006B3733"/>
    <w:rsid w:val="006B38C3"/>
    <w:rsid w:val="006B38F5"/>
    <w:rsid w:val="006B3994"/>
    <w:rsid w:val="006B3A16"/>
    <w:rsid w:val="006B3A2B"/>
    <w:rsid w:val="006B3B74"/>
    <w:rsid w:val="006B3D78"/>
    <w:rsid w:val="006B3DBA"/>
    <w:rsid w:val="006B3F57"/>
    <w:rsid w:val="006B407D"/>
    <w:rsid w:val="006B40D0"/>
    <w:rsid w:val="006B40EE"/>
    <w:rsid w:val="006B412E"/>
    <w:rsid w:val="006B41E9"/>
    <w:rsid w:val="006B4225"/>
    <w:rsid w:val="006B430A"/>
    <w:rsid w:val="006B4471"/>
    <w:rsid w:val="006B451C"/>
    <w:rsid w:val="006B4686"/>
    <w:rsid w:val="006B4709"/>
    <w:rsid w:val="006B4713"/>
    <w:rsid w:val="006B480F"/>
    <w:rsid w:val="006B498D"/>
    <w:rsid w:val="006B4AB7"/>
    <w:rsid w:val="006B4AC1"/>
    <w:rsid w:val="006B4AC5"/>
    <w:rsid w:val="006B4B64"/>
    <w:rsid w:val="006B4B9E"/>
    <w:rsid w:val="006B4C73"/>
    <w:rsid w:val="006B4D24"/>
    <w:rsid w:val="006B4E7F"/>
    <w:rsid w:val="006B4EAB"/>
    <w:rsid w:val="006B4F66"/>
    <w:rsid w:val="006B4F97"/>
    <w:rsid w:val="006B4FC4"/>
    <w:rsid w:val="006B51DA"/>
    <w:rsid w:val="006B533E"/>
    <w:rsid w:val="006B546C"/>
    <w:rsid w:val="006B54AF"/>
    <w:rsid w:val="006B55A5"/>
    <w:rsid w:val="006B5661"/>
    <w:rsid w:val="006B5722"/>
    <w:rsid w:val="006B5732"/>
    <w:rsid w:val="006B579C"/>
    <w:rsid w:val="006B588F"/>
    <w:rsid w:val="006B5910"/>
    <w:rsid w:val="006B5921"/>
    <w:rsid w:val="006B59DA"/>
    <w:rsid w:val="006B5A97"/>
    <w:rsid w:val="006B5AE6"/>
    <w:rsid w:val="006B5C7D"/>
    <w:rsid w:val="006B5CEE"/>
    <w:rsid w:val="006B5F2D"/>
    <w:rsid w:val="006B5F31"/>
    <w:rsid w:val="006B5F64"/>
    <w:rsid w:val="006B6011"/>
    <w:rsid w:val="006B6033"/>
    <w:rsid w:val="006B60CE"/>
    <w:rsid w:val="006B616C"/>
    <w:rsid w:val="006B628E"/>
    <w:rsid w:val="006B6363"/>
    <w:rsid w:val="006B6492"/>
    <w:rsid w:val="006B6566"/>
    <w:rsid w:val="006B6567"/>
    <w:rsid w:val="006B65A9"/>
    <w:rsid w:val="006B6626"/>
    <w:rsid w:val="006B68CC"/>
    <w:rsid w:val="006B69D5"/>
    <w:rsid w:val="006B6CA3"/>
    <w:rsid w:val="006B6CBA"/>
    <w:rsid w:val="006B6DB8"/>
    <w:rsid w:val="006B6E65"/>
    <w:rsid w:val="006B7176"/>
    <w:rsid w:val="006B7228"/>
    <w:rsid w:val="006B7248"/>
    <w:rsid w:val="006B7289"/>
    <w:rsid w:val="006B730F"/>
    <w:rsid w:val="006B745F"/>
    <w:rsid w:val="006B75E9"/>
    <w:rsid w:val="006B7634"/>
    <w:rsid w:val="006B76E5"/>
    <w:rsid w:val="006B799D"/>
    <w:rsid w:val="006B7A3B"/>
    <w:rsid w:val="006B7A55"/>
    <w:rsid w:val="006B7AB1"/>
    <w:rsid w:val="006B7B22"/>
    <w:rsid w:val="006B7B48"/>
    <w:rsid w:val="006B7B68"/>
    <w:rsid w:val="006B7CA0"/>
    <w:rsid w:val="006B7D4F"/>
    <w:rsid w:val="006B7E75"/>
    <w:rsid w:val="006B7EDD"/>
    <w:rsid w:val="006B7EFB"/>
    <w:rsid w:val="006B7F23"/>
    <w:rsid w:val="006C0010"/>
    <w:rsid w:val="006C0082"/>
    <w:rsid w:val="006C0089"/>
    <w:rsid w:val="006C035E"/>
    <w:rsid w:val="006C04FC"/>
    <w:rsid w:val="006C0506"/>
    <w:rsid w:val="006C05E4"/>
    <w:rsid w:val="006C05E9"/>
    <w:rsid w:val="006C0631"/>
    <w:rsid w:val="006C0678"/>
    <w:rsid w:val="006C06A7"/>
    <w:rsid w:val="006C06FC"/>
    <w:rsid w:val="006C0908"/>
    <w:rsid w:val="006C0914"/>
    <w:rsid w:val="006C0916"/>
    <w:rsid w:val="006C0ADF"/>
    <w:rsid w:val="006C0B17"/>
    <w:rsid w:val="006C0B7B"/>
    <w:rsid w:val="006C0C59"/>
    <w:rsid w:val="006C0C81"/>
    <w:rsid w:val="006C0E84"/>
    <w:rsid w:val="006C0E88"/>
    <w:rsid w:val="006C134F"/>
    <w:rsid w:val="006C1371"/>
    <w:rsid w:val="006C143E"/>
    <w:rsid w:val="006C1474"/>
    <w:rsid w:val="006C15D1"/>
    <w:rsid w:val="006C163C"/>
    <w:rsid w:val="006C16A7"/>
    <w:rsid w:val="006C16D9"/>
    <w:rsid w:val="006C1704"/>
    <w:rsid w:val="006C1709"/>
    <w:rsid w:val="006C17C2"/>
    <w:rsid w:val="006C181A"/>
    <w:rsid w:val="006C1910"/>
    <w:rsid w:val="006C19D2"/>
    <w:rsid w:val="006C1A1E"/>
    <w:rsid w:val="006C1A6B"/>
    <w:rsid w:val="006C1A9A"/>
    <w:rsid w:val="006C1BBF"/>
    <w:rsid w:val="006C20AB"/>
    <w:rsid w:val="006C214A"/>
    <w:rsid w:val="006C2211"/>
    <w:rsid w:val="006C22AF"/>
    <w:rsid w:val="006C2312"/>
    <w:rsid w:val="006C246B"/>
    <w:rsid w:val="006C2491"/>
    <w:rsid w:val="006C25B5"/>
    <w:rsid w:val="006C276A"/>
    <w:rsid w:val="006C27AC"/>
    <w:rsid w:val="006C27EB"/>
    <w:rsid w:val="006C299F"/>
    <w:rsid w:val="006C2A31"/>
    <w:rsid w:val="006C2A67"/>
    <w:rsid w:val="006C2B94"/>
    <w:rsid w:val="006C2BF7"/>
    <w:rsid w:val="006C2BFD"/>
    <w:rsid w:val="006C2C53"/>
    <w:rsid w:val="006C2CE3"/>
    <w:rsid w:val="006C2D4B"/>
    <w:rsid w:val="006C2D77"/>
    <w:rsid w:val="006C2DAD"/>
    <w:rsid w:val="006C2F17"/>
    <w:rsid w:val="006C2F59"/>
    <w:rsid w:val="006C2F97"/>
    <w:rsid w:val="006C2FB4"/>
    <w:rsid w:val="006C30ED"/>
    <w:rsid w:val="006C3140"/>
    <w:rsid w:val="006C31DA"/>
    <w:rsid w:val="006C3325"/>
    <w:rsid w:val="006C3515"/>
    <w:rsid w:val="006C35B5"/>
    <w:rsid w:val="006C3691"/>
    <w:rsid w:val="006C38D7"/>
    <w:rsid w:val="006C3909"/>
    <w:rsid w:val="006C3AF6"/>
    <w:rsid w:val="006C3B0A"/>
    <w:rsid w:val="006C3B4C"/>
    <w:rsid w:val="006C3B5E"/>
    <w:rsid w:val="006C3D35"/>
    <w:rsid w:val="006C3DAE"/>
    <w:rsid w:val="006C3DB5"/>
    <w:rsid w:val="006C3E2F"/>
    <w:rsid w:val="006C3F77"/>
    <w:rsid w:val="006C4024"/>
    <w:rsid w:val="006C406C"/>
    <w:rsid w:val="006C4174"/>
    <w:rsid w:val="006C41F6"/>
    <w:rsid w:val="006C4542"/>
    <w:rsid w:val="006C4668"/>
    <w:rsid w:val="006C46EF"/>
    <w:rsid w:val="006C47E3"/>
    <w:rsid w:val="006C4893"/>
    <w:rsid w:val="006C492F"/>
    <w:rsid w:val="006C4A48"/>
    <w:rsid w:val="006C4B41"/>
    <w:rsid w:val="006C4C0D"/>
    <w:rsid w:val="006C4C33"/>
    <w:rsid w:val="006C4CF8"/>
    <w:rsid w:val="006C4E11"/>
    <w:rsid w:val="006C4E92"/>
    <w:rsid w:val="006C504A"/>
    <w:rsid w:val="006C50BC"/>
    <w:rsid w:val="006C511B"/>
    <w:rsid w:val="006C5169"/>
    <w:rsid w:val="006C519E"/>
    <w:rsid w:val="006C529B"/>
    <w:rsid w:val="006C52F2"/>
    <w:rsid w:val="006C5319"/>
    <w:rsid w:val="006C5343"/>
    <w:rsid w:val="006C551B"/>
    <w:rsid w:val="006C558D"/>
    <w:rsid w:val="006C55CF"/>
    <w:rsid w:val="006C55D9"/>
    <w:rsid w:val="006C5607"/>
    <w:rsid w:val="006C56D9"/>
    <w:rsid w:val="006C571B"/>
    <w:rsid w:val="006C5788"/>
    <w:rsid w:val="006C57A5"/>
    <w:rsid w:val="006C57B3"/>
    <w:rsid w:val="006C57FD"/>
    <w:rsid w:val="006C580A"/>
    <w:rsid w:val="006C58DB"/>
    <w:rsid w:val="006C5A1C"/>
    <w:rsid w:val="006C5A32"/>
    <w:rsid w:val="006C5A95"/>
    <w:rsid w:val="006C5AC4"/>
    <w:rsid w:val="006C5AF6"/>
    <w:rsid w:val="006C5B4D"/>
    <w:rsid w:val="006C5CBC"/>
    <w:rsid w:val="006C5D28"/>
    <w:rsid w:val="006C5D6E"/>
    <w:rsid w:val="006C5E3F"/>
    <w:rsid w:val="006C5F26"/>
    <w:rsid w:val="006C5FAF"/>
    <w:rsid w:val="006C61DA"/>
    <w:rsid w:val="006C623C"/>
    <w:rsid w:val="006C626A"/>
    <w:rsid w:val="006C62E6"/>
    <w:rsid w:val="006C6352"/>
    <w:rsid w:val="006C63DA"/>
    <w:rsid w:val="006C63FD"/>
    <w:rsid w:val="006C6584"/>
    <w:rsid w:val="006C65CF"/>
    <w:rsid w:val="006C6688"/>
    <w:rsid w:val="006C67FF"/>
    <w:rsid w:val="006C68CF"/>
    <w:rsid w:val="006C6A80"/>
    <w:rsid w:val="006C6AD1"/>
    <w:rsid w:val="006C6B60"/>
    <w:rsid w:val="006C6CBD"/>
    <w:rsid w:val="006C6D86"/>
    <w:rsid w:val="006C6DEC"/>
    <w:rsid w:val="006C6E16"/>
    <w:rsid w:val="006C6F0B"/>
    <w:rsid w:val="006C6F2B"/>
    <w:rsid w:val="006C6FAA"/>
    <w:rsid w:val="006C70F5"/>
    <w:rsid w:val="006C722C"/>
    <w:rsid w:val="006C7258"/>
    <w:rsid w:val="006C73B5"/>
    <w:rsid w:val="006C73D6"/>
    <w:rsid w:val="006C7561"/>
    <w:rsid w:val="006C764C"/>
    <w:rsid w:val="006C76CB"/>
    <w:rsid w:val="006C76F1"/>
    <w:rsid w:val="006C77B1"/>
    <w:rsid w:val="006C77D3"/>
    <w:rsid w:val="006C78C0"/>
    <w:rsid w:val="006C79D7"/>
    <w:rsid w:val="006C7A36"/>
    <w:rsid w:val="006C7AF2"/>
    <w:rsid w:val="006C7C47"/>
    <w:rsid w:val="006C7C6D"/>
    <w:rsid w:val="006C7C77"/>
    <w:rsid w:val="006C7CD9"/>
    <w:rsid w:val="006C7D14"/>
    <w:rsid w:val="006C7D27"/>
    <w:rsid w:val="006D0063"/>
    <w:rsid w:val="006D0078"/>
    <w:rsid w:val="006D0089"/>
    <w:rsid w:val="006D0155"/>
    <w:rsid w:val="006D0591"/>
    <w:rsid w:val="006D0837"/>
    <w:rsid w:val="006D08BC"/>
    <w:rsid w:val="006D0A1C"/>
    <w:rsid w:val="006D0B35"/>
    <w:rsid w:val="006D0BC1"/>
    <w:rsid w:val="006D0ED4"/>
    <w:rsid w:val="006D0F10"/>
    <w:rsid w:val="006D1193"/>
    <w:rsid w:val="006D122F"/>
    <w:rsid w:val="006D12B2"/>
    <w:rsid w:val="006D14A2"/>
    <w:rsid w:val="006D14D2"/>
    <w:rsid w:val="006D150B"/>
    <w:rsid w:val="006D16C0"/>
    <w:rsid w:val="006D16E4"/>
    <w:rsid w:val="006D1726"/>
    <w:rsid w:val="006D172D"/>
    <w:rsid w:val="006D1B51"/>
    <w:rsid w:val="006D1BAB"/>
    <w:rsid w:val="006D1BE2"/>
    <w:rsid w:val="006D1C6E"/>
    <w:rsid w:val="006D1D7F"/>
    <w:rsid w:val="006D1E60"/>
    <w:rsid w:val="006D1F66"/>
    <w:rsid w:val="006D2114"/>
    <w:rsid w:val="006D2329"/>
    <w:rsid w:val="006D2445"/>
    <w:rsid w:val="006D2582"/>
    <w:rsid w:val="006D28F0"/>
    <w:rsid w:val="006D2961"/>
    <w:rsid w:val="006D29CB"/>
    <w:rsid w:val="006D2A9F"/>
    <w:rsid w:val="006D2C09"/>
    <w:rsid w:val="006D2C0B"/>
    <w:rsid w:val="006D2D46"/>
    <w:rsid w:val="006D2E96"/>
    <w:rsid w:val="006D2F6F"/>
    <w:rsid w:val="006D2F8E"/>
    <w:rsid w:val="006D303D"/>
    <w:rsid w:val="006D3239"/>
    <w:rsid w:val="006D3264"/>
    <w:rsid w:val="006D327B"/>
    <w:rsid w:val="006D3386"/>
    <w:rsid w:val="006D3541"/>
    <w:rsid w:val="006D3711"/>
    <w:rsid w:val="006D375A"/>
    <w:rsid w:val="006D3774"/>
    <w:rsid w:val="006D38AF"/>
    <w:rsid w:val="006D3A0A"/>
    <w:rsid w:val="006D3C04"/>
    <w:rsid w:val="006D3C8E"/>
    <w:rsid w:val="006D3C91"/>
    <w:rsid w:val="006D3CB7"/>
    <w:rsid w:val="006D3DDB"/>
    <w:rsid w:val="006D3E21"/>
    <w:rsid w:val="006D3F88"/>
    <w:rsid w:val="006D4172"/>
    <w:rsid w:val="006D423C"/>
    <w:rsid w:val="006D431E"/>
    <w:rsid w:val="006D4408"/>
    <w:rsid w:val="006D4518"/>
    <w:rsid w:val="006D456F"/>
    <w:rsid w:val="006D46D9"/>
    <w:rsid w:val="006D478F"/>
    <w:rsid w:val="006D4837"/>
    <w:rsid w:val="006D4838"/>
    <w:rsid w:val="006D4943"/>
    <w:rsid w:val="006D4AB6"/>
    <w:rsid w:val="006D4D39"/>
    <w:rsid w:val="006D4D50"/>
    <w:rsid w:val="006D4F7D"/>
    <w:rsid w:val="006D4FB2"/>
    <w:rsid w:val="006D50E9"/>
    <w:rsid w:val="006D516C"/>
    <w:rsid w:val="006D51C5"/>
    <w:rsid w:val="006D5339"/>
    <w:rsid w:val="006D5359"/>
    <w:rsid w:val="006D53A4"/>
    <w:rsid w:val="006D53D2"/>
    <w:rsid w:val="006D5440"/>
    <w:rsid w:val="006D561F"/>
    <w:rsid w:val="006D59FB"/>
    <w:rsid w:val="006D5A7A"/>
    <w:rsid w:val="006D5AB2"/>
    <w:rsid w:val="006D5BBC"/>
    <w:rsid w:val="006D5CAC"/>
    <w:rsid w:val="006D5E6D"/>
    <w:rsid w:val="006D5E88"/>
    <w:rsid w:val="006D60DF"/>
    <w:rsid w:val="006D61EF"/>
    <w:rsid w:val="006D61F3"/>
    <w:rsid w:val="006D62D9"/>
    <w:rsid w:val="006D6321"/>
    <w:rsid w:val="006D6345"/>
    <w:rsid w:val="006D63CA"/>
    <w:rsid w:val="006D63D2"/>
    <w:rsid w:val="006D6520"/>
    <w:rsid w:val="006D656A"/>
    <w:rsid w:val="006D65D2"/>
    <w:rsid w:val="006D6625"/>
    <w:rsid w:val="006D666D"/>
    <w:rsid w:val="006D677E"/>
    <w:rsid w:val="006D686F"/>
    <w:rsid w:val="006D68E6"/>
    <w:rsid w:val="006D6959"/>
    <w:rsid w:val="006D6A7A"/>
    <w:rsid w:val="006D6AAF"/>
    <w:rsid w:val="006D6ABC"/>
    <w:rsid w:val="006D6B2E"/>
    <w:rsid w:val="006D6BE5"/>
    <w:rsid w:val="006D6E1F"/>
    <w:rsid w:val="006D6E3B"/>
    <w:rsid w:val="006D6F2C"/>
    <w:rsid w:val="006D7005"/>
    <w:rsid w:val="006D7085"/>
    <w:rsid w:val="006D70DB"/>
    <w:rsid w:val="006D711E"/>
    <w:rsid w:val="006D713B"/>
    <w:rsid w:val="006D7182"/>
    <w:rsid w:val="006D72A6"/>
    <w:rsid w:val="006D72AB"/>
    <w:rsid w:val="006D72E9"/>
    <w:rsid w:val="006D7379"/>
    <w:rsid w:val="006D73A7"/>
    <w:rsid w:val="006D74D2"/>
    <w:rsid w:val="006D7573"/>
    <w:rsid w:val="006D758E"/>
    <w:rsid w:val="006D77D7"/>
    <w:rsid w:val="006D7880"/>
    <w:rsid w:val="006D78B1"/>
    <w:rsid w:val="006D78B2"/>
    <w:rsid w:val="006D7985"/>
    <w:rsid w:val="006D79CC"/>
    <w:rsid w:val="006D7D67"/>
    <w:rsid w:val="006D7E6B"/>
    <w:rsid w:val="006D7FAD"/>
    <w:rsid w:val="006E010E"/>
    <w:rsid w:val="006E0188"/>
    <w:rsid w:val="006E0226"/>
    <w:rsid w:val="006E03A4"/>
    <w:rsid w:val="006E0479"/>
    <w:rsid w:val="006E05E8"/>
    <w:rsid w:val="006E06CC"/>
    <w:rsid w:val="006E0935"/>
    <w:rsid w:val="006E09FF"/>
    <w:rsid w:val="006E0B54"/>
    <w:rsid w:val="006E0BFC"/>
    <w:rsid w:val="006E10D0"/>
    <w:rsid w:val="006E1145"/>
    <w:rsid w:val="006E1173"/>
    <w:rsid w:val="006E1408"/>
    <w:rsid w:val="006E144A"/>
    <w:rsid w:val="006E15D1"/>
    <w:rsid w:val="006E16CD"/>
    <w:rsid w:val="006E1788"/>
    <w:rsid w:val="006E1809"/>
    <w:rsid w:val="006E1827"/>
    <w:rsid w:val="006E1887"/>
    <w:rsid w:val="006E188D"/>
    <w:rsid w:val="006E18E9"/>
    <w:rsid w:val="006E1911"/>
    <w:rsid w:val="006E1A26"/>
    <w:rsid w:val="006E1A75"/>
    <w:rsid w:val="006E1ADD"/>
    <w:rsid w:val="006E1BDF"/>
    <w:rsid w:val="006E1BF1"/>
    <w:rsid w:val="006E1C2C"/>
    <w:rsid w:val="006E1D26"/>
    <w:rsid w:val="006E1D4A"/>
    <w:rsid w:val="006E1EEE"/>
    <w:rsid w:val="006E2066"/>
    <w:rsid w:val="006E209A"/>
    <w:rsid w:val="006E20CC"/>
    <w:rsid w:val="006E2110"/>
    <w:rsid w:val="006E211C"/>
    <w:rsid w:val="006E212E"/>
    <w:rsid w:val="006E224D"/>
    <w:rsid w:val="006E230C"/>
    <w:rsid w:val="006E2376"/>
    <w:rsid w:val="006E2444"/>
    <w:rsid w:val="006E2501"/>
    <w:rsid w:val="006E260E"/>
    <w:rsid w:val="006E2617"/>
    <w:rsid w:val="006E2671"/>
    <w:rsid w:val="006E26B2"/>
    <w:rsid w:val="006E2705"/>
    <w:rsid w:val="006E28E9"/>
    <w:rsid w:val="006E2944"/>
    <w:rsid w:val="006E298F"/>
    <w:rsid w:val="006E2A4E"/>
    <w:rsid w:val="006E2B32"/>
    <w:rsid w:val="006E2B6E"/>
    <w:rsid w:val="006E2EFE"/>
    <w:rsid w:val="006E2F08"/>
    <w:rsid w:val="006E2F61"/>
    <w:rsid w:val="006E2F9A"/>
    <w:rsid w:val="006E2FAD"/>
    <w:rsid w:val="006E3077"/>
    <w:rsid w:val="006E30C1"/>
    <w:rsid w:val="006E310C"/>
    <w:rsid w:val="006E3129"/>
    <w:rsid w:val="006E3277"/>
    <w:rsid w:val="006E32C7"/>
    <w:rsid w:val="006E331E"/>
    <w:rsid w:val="006E3396"/>
    <w:rsid w:val="006E3443"/>
    <w:rsid w:val="006E3561"/>
    <w:rsid w:val="006E364C"/>
    <w:rsid w:val="006E38E0"/>
    <w:rsid w:val="006E3A39"/>
    <w:rsid w:val="006E3ED5"/>
    <w:rsid w:val="006E4083"/>
    <w:rsid w:val="006E4085"/>
    <w:rsid w:val="006E40FB"/>
    <w:rsid w:val="006E4369"/>
    <w:rsid w:val="006E45F4"/>
    <w:rsid w:val="006E462F"/>
    <w:rsid w:val="006E464A"/>
    <w:rsid w:val="006E464D"/>
    <w:rsid w:val="006E468C"/>
    <w:rsid w:val="006E46A5"/>
    <w:rsid w:val="006E46F9"/>
    <w:rsid w:val="006E475F"/>
    <w:rsid w:val="006E4874"/>
    <w:rsid w:val="006E4962"/>
    <w:rsid w:val="006E4993"/>
    <w:rsid w:val="006E4A3C"/>
    <w:rsid w:val="006E4B40"/>
    <w:rsid w:val="006E4B7D"/>
    <w:rsid w:val="006E4C32"/>
    <w:rsid w:val="006E4D4B"/>
    <w:rsid w:val="006E4D7C"/>
    <w:rsid w:val="006E4E09"/>
    <w:rsid w:val="006E4E34"/>
    <w:rsid w:val="006E4EDC"/>
    <w:rsid w:val="006E4F0E"/>
    <w:rsid w:val="006E4F29"/>
    <w:rsid w:val="006E4F9F"/>
    <w:rsid w:val="006E4FBB"/>
    <w:rsid w:val="006E5152"/>
    <w:rsid w:val="006E51AC"/>
    <w:rsid w:val="006E5252"/>
    <w:rsid w:val="006E5292"/>
    <w:rsid w:val="006E52E7"/>
    <w:rsid w:val="006E5353"/>
    <w:rsid w:val="006E538C"/>
    <w:rsid w:val="006E5490"/>
    <w:rsid w:val="006E54A2"/>
    <w:rsid w:val="006E5531"/>
    <w:rsid w:val="006E55E3"/>
    <w:rsid w:val="006E5637"/>
    <w:rsid w:val="006E5794"/>
    <w:rsid w:val="006E583B"/>
    <w:rsid w:val="006E585B"/>
    <w:rsid w:val="006E591B"/>
    <w:rsid w:val="006E5926"/>
    <w:rsid w:val="006E596E"/>
    <w:rsid w:val="006E5B3C"/>
    <w:rsid w:val="006E5C39"/>
    <w:rsid w:val="006E5CB1"/>
    <w:rsid w:val="006E5CF9"/>
    <w:rsid w:val="006E5D19"/>
    <w:rsid w:val="006E5D56"/>
    <w:rsid w:val="006E5F24"/>
    <w:rsid w:val="006E5FCC"/>
    <w:rsid w:val="006E5FCE"/>
    <w:rsid w:val="006E604A"/>
    <w:rsid w:val="006E6083"/>
    <w:rsid w:val="006E60B9"/>
    <w:rsid w:val="006E60EB"/>
    <w:rsid w:val="006E6297"/>
    <w:rsid w:val="006E6303"/>
    <w:rsid w:val="006E6516"/>
    <w:rsid w:val="006E6694"/>
    <w:rsid w:val="006E671D"/>
    <w:rsid w:val="006E68B6"/>
    <w:rsid w:val="006E6969"/>
    <w:rsid w:val="006E696B"/>
    <w:rsid w:val="006E69C3"/>
    <w:rsid w:val="006E6AAC"/>
    <w:rsid w:val="006E6AB8"/>
    <w:rsid w:val="006E6BB5"/>
    <w:rsid w:val="006E6C8B"/>
    <w:rsid w:val="006E6CE3"/>
    <w:rsid w:val="006E6DBF"/>
    <w:rsid w:val="006E6DC6"/>
    <w:rsid w:val="006E6F17"/>
    <w:rsid w:val="006E6F60"/>
    <w:rsid w:val="006E6FFB"/>
    <w:rsid w:val="006E70D1"/>
    <w:rsid w:val="006E71D3"/>
    <w:rsid w:val="006E733D"/>
    <w:rsid w:val="006E734D"/>
    <w:rsid w:val="006E736D"/>
    <w:rsid w:val="006E7422"/>
    <w:rsid w:val="006E7509"/>
    <w:rsid w:val="006E753E"/>
    <w:rsid w:val="006E7543"/>
    <w:rsid w:val="006E754D"/>
    <w:rsid w:val="006E7557"/>
    <w:rsid w:val="006E756F"/>
    <w:rsid w:val="006E7573"/>
    <w:rsid w:val="006E7581"/>
    <w:rsid w:val="006E7584"/>
    <w:rsid w:val="006E75D9"/>
    <w:rsid w:val="006E764A"/>
    <w:rsid w:val="006E76A6"/>
    <w:rsid w:val="006E78D2"/>
    <w:rsid w:val="006E7953"/>
    <w:rsid w:val="006E795C"/>
    <w:rsid w:val="006E7A83"/>
    <w:rsid w:val="006E7A88"/>
    <w:rsid w:val="006E7AD4"/>
    <w:rsid w:val="006E7B06"/>
    <w:rsid w:val="006E7B88"/>
    <w:rsid w:val="006E7CEA"/>
    <w:rsid w:val="006E7D26"/>
    <w:rsid w:val="006E7FC8"/>
    <w:rsid w:val="006F0038"/>
    <w:rsid w:val="006F0297"/>
    <w:rsid w:val="006F02A4"/>
    <w:rsid w:val="006F02AB"/>
    <w:rsid w:val="006F0380"/>
    <w:rsid w:val="006F03DB"/>
    <w:rsid w:val="006F0483"/>
    <w:rsid w:val="006F051F"/>
    <w:rsid w:val="006F054F"/>
    <w:rsid w:val="006F079F"/>
    <w:rsid w:val="006F0917"/>
    <w:rsid w:val="006F09BE"/>
    <w:rsid w:val="006F0A42"/>
    <w:rsid w:val="006F0AB2"/>
    <w:rsid w:val="006F0C5D"/>
    <w:rsid w:val="006F0F2B"/>
    <w:rsid w:val="006F0F97"/>
    <w:rsid w:val="006F124F"/>
    <w:rsid w:val="006F138A"/>
    <w:rsid w:val="006F1A2E"/>
    <w:rsid w:val="006F1A45"/>
    <w:rsid w:val="006F1A5D"/>
    <w:rsid w:val="006F1DA1"/>
    <w:rsid w:val="006F1E44"/>
    <w:rsid w:val="006F1EDE"/>
    <w:rsid w:val="006F1FB4"/>
    <w:rsid w:val="006F212F"/>
    <w:rsid w:val="006F2160"/>
    <w:rsid w:val="006F2177"/>
    <w:rsid w:val="006F21F2"/>
    <w:rsid w:val="006F2307"/>
    <w:rsid w:val="006F2318"/>
    <w:rsid w:val="006F2347"/>
    <w:rsid w:val="006F234B"/>
    <w:rsid w:val="006F23F4"/>
    <w:rsid w:val="006F2983"/>
    <w:rsid w:val="006F2E13"/>
    <w:rsid w:val="006F2F20"/>
    <w:rsid w:val="006F2F84"/>
    <w:rsid w:val="006F308B"/>
    <w:rsid w:val="006F30B7"/>
    <w:rsid w:val="006F32C7"/>
    <w:rsid w:val="006F32EE"/>
    <w:rsid w:val="006F33C1"/>
    <w:rsid w:val="006F3413"/>
    <w:rsid w:val="006F35A2"/>
    <w:rsid w:val="006F35C6"/>
    <w:rsid w:val="006F372E"/>
    <w:rsid w:val="006F373E"/>
    <w:rsid w:val="006F37F0"/>
    <w:rsid w:val="006F3A5E"/>
    <w:rsid w:val="006F3ADE"/>
    <w:rsid w:val="006F3D90"/>
    <w:rsid w:val="006F4005"/>
    <w:rsid w:val="006F4033"/>
    <w:rsid w:val="006F418A"/>
    <w:rsid w:val="006F4215"/>
    <w:rsid w:val="006F452F"/>
    <w:rsid w:val="006F459E"/>
    <w:rsid w:val="006F45F0"/>
    <w:rsid w:val="006F462A"/>
    <w:rsid w:val="006F464E"/>
    <w:rsid w:val="006F4774"/>
    <w:rsid w:val="006F478F"/>
    <w:rsid w:val="006F491F"/>
    <w:rsid w:val="006F4A44"/>
    <w:rsid w:val="006F4AA3"/>
    <w:rsid w:val="006F4B78"/>
    <w:rsid w:val="006F4D65"/>
    <w:rsid w:val="006F4DB6"/>
    <w:rsid w:val="006F4DF0"/>
    <w:rsid w:val="006F4E5A"/>
    <w:rsid w:val="006F4E80"/>
    <w:rsid w:val="006F4EDD"/>
    <w:rsid w:val="006F4F0D"/>
    <w:rsid w:val="006F4FAC"/>
    <w:rsid w:val="006F4FC7"/>
    <w:rsid w:val="006F4FCA"/>
    <w:rsid w:val="006F5140"/>
    <w:rsid w:val="006F5219"/>
    <w:rsid w:val="006F52BD"/>
    <w:rsid w:val="006F5448"/>
    <w:rsid w:val="006F54B3"/>
    <w:rsid w:val="006F5634"/>
    <w:rsid w:val="006F5668"/>
    <w:rsid w:val="006F5678"/>
    <w:rsid w:val="006F56E8"/>
    <w:rsid w:val="006F56FB"/>
    <w:rsid w:val="006F58D0"/>
    <w:rsid w:val="006F58D3"/>
    <w:rsid w:val="006F5AED"/>
    <w:rsid w:val="006F5CB4"/>
    <w:rsid w:val="006F5ED1"/>
    <w:rsid w:val="006F5FB0"/>
    <w:rsid w:val="006F6108"/>
    <w:rsid w:val="006F613F"/>
    <w:rsid w:val="006F6287"/>
    <w:rsid w:val="006F62DD"/>
    <w:rsid w:val="006F630B"/>
    <w:rsid w:val="006F6350"/>
    <w:rsid w:val="006F63A8"/>
    <w:rsid w:val="006F655C"/>
    <w:rsid w:val="006F6710"/>
    <w:rsid w:val="006F6844"/>
    <w:rsid w:val="006F69B7"/>
    <w:rsid w:val="006F6A37"/>
    <w:rsid w:val="006F6A58"/>
    <w:rsid w:val="006F6CC9"/>
    <w:rsid w:val="006F6E2F"/>
    <w:rsid w:val="006F6E35"/>
    <w:rsid w:val="006F6F8A"/>
    <w:rsid w:val="006F6FD7"/>
    <w:rsid w:val="006F706E"/>
    <w:rsid w:val="006F708A"/>
    <w:rsid w:val="006F70AF"/>
    <w:rsid w:val="006F71E9"/>
    <w:rsid w:val="006F7230"/>
    <w:rsid w:val="006F72EB"/>
    <w:rsid w:val="006F7325"/>
    <w:rsid w:val="006F7386"/>
    <w:rsid w:val="006F73BC"/>
    <w:rsid w:val="006F73D8"/>
    <w:rsid w:val="006F73F5"/>
    <w:rsid w:val="006F7412"/>
    <w:rsid w:val="006F745A"/>
    <w:rsid w:val="006F7608"/>
    <w:rsid w:val="006F769D"/>
    <w:rsid w:val="006F77D8"/>
    <w:rsid w:val="006F7806"/>
    <w:rsid w:val="006F7A17"/>
    <w:rsid w:val="006F7A3D"/>
    <w:rsid w:val="006F7AD0"/>
    <w:rsid w:val="006F7AE6"/>
    <w:rsid w:val="006F7B88"/>
    <w:rsid w:val="006F7C2B"/>
    <w:rsid w:val="006F7DBB"/>
    <w:rsid w:val="006F7E08"/>
    <w:rsid w:val="006F7EB0"/>
    <w:rsid w:val="006F7F0B"/>
    <w:rsid w:val="006F7F27"/>
    <w:rsid w:val="006F7F4A"/>
    <w:rsid w:val="006F7F63"/>
    <w:rsid w:val="0070001C"/>
    <w:rsid w:val="00700291"/>
    <w:rsid w:val="007002FA"/>
    <w:rsid w:val="00700430"/>
    <w:rsid w:val="00700456"/>
    <w:rsid w:val="007005E3"/>
    <w:rsid w:val="007005F5"/>
    <w:rsid w:val="00700619"/>
    <w:rsid w:val="00700628"/>
    <w:rsid w:val="0070072C"/>
    <w:rsid w:val="00700839"/>
    <w:rsid w:val="00700857"/>
    <w:rsid w:val="007009C7"/>
    <w:rsid w:val="00700B93"/>
    <w:rsid w:val="00700BB9"/>
    <w:rsid w:val="00700DF6"/>
    <w:rsid w:val="00700E56"/>
    <w:rsid w:val="00700E6F"/>
    <w:rsid w:val="00700E89"/>
    <w:rsid w:val="00700EE7"/>
    <w:rsid w:val="00700F0F"/>
    <w:rsid w:val="00700FA8"/>
    <w:rsid w:val="00700FEA"/>
    <w:rsid w:val="007010A0"/>
    <w:rsid w:val="007010A2"/>
    <w:rsid w:val="00701250"/>
    <w:rsid w:val="0070135A"/>
    <w:rsid w:val="0070139F"/>
    <w:rsid w:val="007013F2"/>
    <w:rsid w:val="00701415"/>
    <w:rsid w:val="007014B3"/>
    <w:rsid w:val="00701593"/>
    <w:rsid w:val="007015CB"/>
    <w:rsid w:val="007016EC"/>
    <w:rsid w:val="00701817"/>
    <w:rsid w:val="007019A1"/>
    <w:rsid w:val="00701B87"/>
    <w:rsid w:val="00701CFA"/>
    <w:rsid w:val="00701D94"/>
    <w:rsid w:val="00701DB1"/>
    <w:rsid w:val="00701EBE"/>
    <w:rsid w:val="00701F66"/>
    <w:rsid w:val="00702033"/>
    <w:rsid w:val="00702045"/>
    <w:rsid w:val="007020B0"/>
    <w:rsid w:val="00702132"/>
    <w:rsid w:val="007021DD"/>
    <w:rsid w:val="0070228B"/>
    <w:rsid w:val="0070237E"/>
    <w:rsid w:val="007023D2"/>
    <w:rsid w:val="007023ED"/>
    <w:rsid w:val="007023F1"/>
    <w:rsid w:val="00702448"/>
    <w:rsid w:val="00702452"/>
    <w:rsid w:val="00702516"/>
    <w:rsid w:val="00702568"/>
    <w:rsid w:val="00702599"/>
    <w:rsid w:val="007025AE"/>
    <w:rsid w:val="0070265A"/>
    <w:rsid w:val="0070271A"/>
    <w:rsid w:val="007028AB"/>
    <w:rsid w:val="007028C1"/>
    <w:rsid w:val="007028EF"/>
    <w:rsid w:val="0070291F"/>
    <w:rsid w:val="00702B81"/>
    <w:rsid w:val="00702B83"/>
    <w:rsid w:val="00702C4E"/>
    <w:rsid w:val="00702C8C"/>
    <w:rsid w:val="00702D1A"/>
    <w:rsid w:val="00702D7C"/>
    <w:rsid w:val="00702DEB"/>
    <w:rsid w:val="00702E35"/>
    <w:rsid w:val="00702E84"/>
    <w:rsid w:val="007030A4"/>
    <w:rsid w:val="007030DE"/>
    <w:rsid w:val="007030F1"/>
    <w:rsid w:val="007030F7"/>
    <w:rsid w:val="007031E7"/>
    <w:rsid w:val="007032A7"/>
    <w:rsid w:val="0070340D"/>
    <w:rsid w:val="00703620"/>
    <w:rsid w:val="007036AE"/>
    <w:rsid w:val="007037A2"/>
    <w:rsid w:val="007038CD"/>
    <w:rsid w:val="00703903"/>
    <w:rsid w:val="0070396F"/>
    <w:rsid w:val="00703980"/>
    <w:rsid w:val="00703A32"/>
    <w:rsid w:val="00703C65"/>
    <w:rsid w:val="00703CFF"/>
    <w:rsid w:val="00703D0A"/>
    <w:rsid w:val="00703E64"/>
    <w:rsid w:val="00703F70"/>
    <w:rsid w:val="00703F73"/>
    <w:rsid w:val="007040A6"/>
    <w:rsid w:val="00704127"/>
    <w:rsid w:val="0070422F"/>
    <w:rsid w:val="007042BA"/>
    <w:rsid w:val="0070430D"/>
    <w:rsid w:val="00704463"/>
    <w:rsid w:val="007045D6"/>
    <w:rsid w:val="007045EE"/>
    <w:rsid w:val="00704697"/>
    <w:rsid w:val="007047D0"/>
    <w:rsid w:val="0070481C"/>
    <w:rsid w:val="00704880"/>
    <w:rsid w:val="00704A63"/>
    <w:rsid w:val="00704AED"/>
    <w:rsid w:val="00704B80"/>
    <w:rsid w:val="00704C44"/>
    <w:rsid w:val="00704CA7"/>
    <w:rsid w:val="00704D0E"/>
    <w:rsid w:val="00704DE3"/>
    <w:rsid w:val="00704E4B"/>
    <w:rsid w:val="00704EF1"/>
    <w:rsid w:val="00705028"/>
    <w:rsid w:val="0070509A"/>
    <w:rsid w:val="0070513F"/>
    <w:rsid w:val="007051DF"/>
    <w:rsid w:val="0070525D"/>
    <w:rsid w:val="0070538D"/>
    <w:rsid w:val="007053C2"/>
    <w:rsid w:val="0070546F"/>
    <w:rsid w:val="007054B4"/>
    <w:rsid w:val="00705505"/>
    <w:rsid w:val="00705770"/>
    <w:rsid w:val="00705951"/>
    <w:rsid w:val="007059C6"/>
    <w:rsid w:val="00705A23"/>
    <w:rsid w:val="00705B01"/>
    <w:rsid w:val="00705BCD"/>
    <w:rsid w:val="00705CCF"/>
    <w:rsid w:val="00705CE7"/>
    <w:rsid w:val="00705D30"/>
    <w:rsid w:val="00705EFA"/>
    <w:rsid w:val="00705F5D"/>
    <w:rsid w:val="00705F6B"/>
    <w:rsid w:val="00706135"/>
    <w:rsid w:val="0070623C"/>
    <w:rsid w:val="00706260"/>
    <w:rsid w:val="00706298"/>
    <w:rsid w:val="0070630F"/>
    <w:rsid w:val="00706331"/>
    <w:rsid w:val="00706407"/>
    <w:rsid w:val="0070645E"/>
    <w:rsid w:val="007064C3"/>
    <w:rsid w:val="00706735"/>
    <w:rsid w:val="0070678E"/>
    <w:rsid w:val="007067A1"/>
    <w:rsid w:val="007067C4"/>
    <w:rsid w:val="007069AD"/>
    <w:rsid w:val="00706B98"/>
    <w:rsid w:val="00706BBF"/>
    <w:rsid w:val="00706BE1"/>
    <w:rsid w:val="00706CA6"/>
    <w:rsid w:val="00706CD3"/>
    <w:rsid w:val="00706D46"/>
    <w:rsid w:val="00706E47"/>
    <w:rsid w:val="00706EAD"/>
    <w:rsid w:val="00706EF4"/>
    <w:rsid w:val="00706F1B"/>
    <w:rsid w:val="00706F6A"/>
    <w:rsid w:val="00706FEC"/>
    <w:rsid w:val="00707000"/>
    <w:rsid w:val="0070701B"/>
    <w:rsid w:val="0070707A"/>
    <w:rsid w:val="00707110"/>
    <w:rsid w:val="00707171"/>
    <w:rsid w:val="00707319"/>
    <w:rsid w:val="007073A6"/>
    <w:rsid w:val="00707486"/>
    <w:rsid w:val="0070749F"/>
    <w:rsid w:val="007074E2"/>
    <w:rsid w:val="007075D4"/>
    <w:rsid w:val="00707701"/>
    <w:rsid w:val="0070773C"/>
    <w:rsid w:val="007077C6"/>
    <w:rsid w:val="0070781B"/>
    <w:rsid w:val="007078B7"/>
    <w:rsid w:val="00707906"/>
    <w:rsid w:val="0070792E"/>
    <w:rsid w:val="00707954"/>
    <w:rsid w:val="0070797B"/>
    <w:rsid w:val="007079D7"/>
    <w:rsid w:val="00707B8D"/>
    <w:rsid w:val="00707BAD"/>
    <w:rsid w:val="00707C23"/>
    <w:rsid w:val="00707C2B"/>
    <w:rsid w:val="00707CC6"/>
    <w:rsid w:val="00707D27"/>
    <w:rsid w:val="00707D57"/>
    <w:rsid w:val="00707DBB"/>
    <w:rsid w:val="00707E92"/>
    <w:rsid w:val="00707EE8"/>
    <w:rsid w:val="00710012"/>
    <w:rsid w:val="0071015A"/>
    <w:rsid w:val="0071028D"/>
    <w:rsid w:val="007103C7"/>
    <w:rsid w:val="00710487"/>
    <w:rsid w:val="007105D0"/>
    <w:rsid w:val="00710745"/>
    <w:rsid w:val="0071077E"/>
    <w:rsid w:val="007107B5"/>
    <w:rsid w:val="007107F5"/>
    <w:rsid w:val="00710800"/>
    <w:rsid w:val="0071085F"/>
    <w:rsid w:val="00710882"/>
    <w:rsid w:val="007108DE"/>
    <w:rsid w:val="00710937"/>
    <w:rsid w:val="00710995"/>
    <w:rsid w:val="007109FF"/>
    <w:rsid w:val="00710A22"/>
    <w:rsid w:val="00710A38"/>
    <w:rsid w:val="00710B03"/>
    <w:rsid w:val="00710BEE"/>
    <w:rsid w:val="00710BF5"/>
    <w:rsid w:val="00710C90"/>
    <w:rsid w:val="00710D57"/>
    <w:rsid w:val="00710D71"/>
    <w:rsid w:val="00710EF9"/>
    <w:rsid w:val="0071110C"/>
    <w:rsid w:val="007111AF"/>
    <w:rsid w:val="007112EC"/>
    <w:rsid w:val="00711367"/>
    <w:rsid w:val="00711426"/>
    <w:rsid w:val="00711484"/>
    <w:rsid w:val="007114DE"/>
    <w:rsid w:val="007115FA"/>
    <w:rsid w:val="00711629"/>
    <w:rsid w:val="0071175E"/>
    <w:rsid w:val="00711898"/>
    <w:rsid w:val="00711913"/>
    <w:rsid w:val="00711A9C"/>
    <w:rsid w:val="00711BA9"/>
    <w:rsid w:val="00711C9F"/>
    <w:rsid w:val="00711E37"/>
    <w:rsid w:val="00711F6C"/>
    <w:rsid w:val="007120A8"/>
    <w:rsid w:val="007120BB"/>
    <w:rsid w:val="007120C9"/>
    <w:rsid w:val="0071212A"/>
    <w:rsid w:val="0071239E"/>
    <w:rsid w:val="007123A7"/>
    <w:rsid w:val="007124C6"/>
    <w:rsid w:val="00712534"/>
    <w:rsid w:val="00712594"/>
    <w:rsid w:val="007125A1"/>
    <w:rsid w:val="00712612"/>
    <w:rsid w:val="00712642"/>
    <w:rsid w:val="007126D6"/>
    <w:rsid w:val="00712706"/>
    <w:rsid w:val="007128C9"/>
    <w:rsid w:val="00712916"/>
    <w:rsid w:val="00712A16"/>
    <w:rsid w:val="00712C0C"/>
    <w:rsid w:val="00712CDB"/>
    <w:rsid w:val="00712E4F"/>
    <w:rsid w:val="00712E81"/>
    <w:rsid w:val="00712FCF"/>
    <w:rsid w:val="0071302F"/>
    <w:rsid w:val="00713051"/>
    <w:rsid w:val="0071312B"/>
    <w:rsid w:val="00713225"/>
    <w:rsid w:val="0071326F"/>
    <w:rsid w:val="00713278"/>
    <w:rsid w:val="0071331B"/>
    <w:rsid w:val="00713470"/>
    <w:rsid w:val="00713613"/>
    <w:rsid w:val="007136B5"/>
    <w:rsid w:val="0071371A"/>
    <w:rsid w:val="00713774"/>
    <w:rsid w:val="0071387E"/>
    <w:rsid w:val="00713981"/>
    <w:rsid w:val="00713989"/>
    <w:rsid w:val="00713AA4"/>
    <w:rsid w:val="00713AED"/>
    <w:rsid w:val="00713BD6"/>
    <w:rsid w:val="00713CD9"/>
    <w:rsid w:val="00713CED"/>
    <w:rsid w:val="00713FC2"/>
    <w:rsid w:val="00713FFA"/>
    <w:rsid w:val="00714101"/>
    <w:rsid w:val="00714354"/>
    <w:rsid w:val="00714355"/>
    <w:rsid w:val="00714358"/>
    <w:rsid w:val="00714380"/>
    <w:rsid w:val="0071439E"/>
    <w:rsid w:val="00714478"/>
    <w:rsid w:val="007144C0"/>
    <w:rsid w:val="0071458A"/>
    <w:rsid w:val="00714613"/>
    <w:rsid w:val="007146F1"/>
    <w:rsid w:val="007147CD"/>
    <w:rsid w:val="0071485C"/>
    <w:rsid w:val="007148C5"/>
    <w:rsid w:val="007148E9"/>
    <w:rsid w:val="00714939"/>
    <w:rsid w:val="0071494D"/>
    <w:rsid w:val="00714976"/>
    <w:rsid w:val="007149C5"/>
    <w:rsid w:val="00714B40"/>
    <w:rsid w:val="00714BA3"/>
    <w:rsid w:val="00714C6A"/>
    <w:rsid w:val="00714D50"/>
    <w:rsid w:val="00714DAE"/>
    <w:rsid w:val="007151A8"/>
    <w:rsid w:val="0071520C"/>
    <w:rsid w:val="00715248"/>
    <w:rsid w:val="007152B8"/>
    <w:rsid w:val="007153BC"/>
    <w:rsid w:val="00715466"/>
    <w:rsid w:val="007154B1"/>
    <w:rsid w:val="00715557"/>
    <w:rsid w:val="0071556B"/>
    <w:rsid w:val="0071558D"/>
    <w:rsid w:val="00715816"/>
    <w:rsid w:val="007158DE"/>
    <w:rsid w:val="00715967"/>
    <w:rsid w:val="00715AA6"/>
    <w:rsid w:val="00715AE6"/>
    <w:rsid w:val="00715AF2"/>
    <w:rsid w:val="00715B33"/>
    <w:rsid w:val="00715C56"/>
    <w:rsid w:val="00715C5D"/>
    <w:rsid w:val="00715DCA"/>
    <w:rsid w:val="0071632F"/>
    <w:rsid w:val="0071633E"/>
    <w:rsid w:val="0071639D"/>
    <w:rsid w:val="0071652D"/>
    <w:rsid w:val="00716565"/>
    <w:rsid w:val="0071657A"/>
    <w:rsid w:val="007165BA"/>
    <w:rsid w:val="007166FD"/>
    <w:rsid w:val="00716711"/>
    <w:rsid w:val="0071679E"/>
    <w:rsid w:val="007167B2"/>
    <w:rsid w:val="007167FA"/>
    <w:rsid w:val="0071684F"/>
    <w:rsid w:val="00716966"/>
    <w:rsid w:val="00716A05"/>
    <w:rsid w:val="00716A4A"/>
    <w:rsid w:val="00716AA9"/>
    <w:rsid w:val="00716ABC"/>
    <w:rsid w:val="00716C5C"/>
    <w:rsid w:val="00716E4B"/>
    <w:rsid w:val="00716E64"/>
    <w:rsid w:val="00716EB9"/>
    <w:rsid w:val="00716F98"/>
    <w:rsid w:val="00716FDD"/>
    <w:rsid w:val="00717008"/>
    <w:rsid w:val="00717024"/>
    <w:rsid w:val="007170E0"/>
    <w:rsid w:val="007171CA"/>
    <w:rsid w:val="00717390"/>
    <w:rsid w:val="007174B5"/>
    <w:rsid w:val="0071750D"/>
    <w:rsid w:val="00717656"/>
    <w:rsid w:val="0071768F"/>
    <w:rsid w:val="007176BD"/>
    <w:rsid w:val="007177A7"/>
    <w:rsid w:val="007177F6"/>
    <w:rsid w:val="00717802"/>
    <w:rsid w:val="007179A7"/>
    <w:rsid w:val="00717A7C"/>
    <w:rsid w:val="00717B6F"/>
    <w:rsid w:val="00717B72"/>
    <w:rsid w:val="00717C26"/>
    <w:rsid w:val="00717C96"/>
    <w:rsid w:val="00717FD3"/>
    <w:rsid w:val="00720097"/>
    <w:rsid w:val="0072010F"/>
    <w:rsid w:val="00720419"/>
    <w:rsid w:val="00720460"/>
    <w:rsid w:val="007204A6"/>
    <w:rsid w:val="0072059D"/>
    <w:rsid w:val="007205AE"/>
    <w:rsid w:val="0072069A"/>
    <w:rsid w:val="0072071B"/>
    <w:rsid w:val="0072076A"/>
    <w:rsid w:val="007207B2"/>
    <w:rsid w:val="007209DF"/>
    <w:rsid w:val="007209FB"/>
    <w:rsid w:val="00720A1A"/>
    <w:rsid w:val="00720AFF"/>
    <w:rsid w:val="00720C2F"/>
    <w:rsid w:val="00720C75"/>
    <w:rsid w:val="00720CD7"/>
    <w:rsid w:val="00720CFC"/>
    <w:rsid w:val="00720E12"/>
    <w:rsid w:val="00720F05"/>
    <w:rsid w:val="00720FAB"/>
    <w:rsid w:val="0072110B"/>
    <w:rsid w:val="007213C8"/>
    <w:rsid w:val="00721403"/>
    <w:rsid w:val="0072142F"/>
    <w:rsid w:val="0072143E"/>
    <w:rsid w:val="007218C9"/>
    <w:rsid w:val="0072194F"/>
    <w:rsid w:val="007219BA"/>
    <w:rsid w:val="00721A6D"/>
    <w:rsid w:val="00721B9F"/>
    <w:rsid w:val="00721BC6"/>
    <w:rsid w:val="00721BE5"/>
    <w:rsid w:val="00721C0A"/>
    <w:rsid w:val="00721EF6"/>
    <w:rsid w:val="00721FDA"/>
    <w:rsid w:val="007220C2"/>
    <w:rsid w:val="007221BA"/>
    <w:rsid w:val="007222E7"/>
    <w:rsid w:val="007223E5"/>
    <w:rsid w:val="00722602"/>
    <w:rsid w:val="0072268A"/>
    <w:rsid w:val="007227D2"/>
    <w:rsid w:val="0072280F"/>
    <w:rsid w:val="00722828"/>
    <w:rsid w:val="0072282E"/>
    <w:rsid w:val="00722A69"/>
    <w:rsid w:val="00722ACD"/>
    <w:rsid w:val="00722AD2"/>
    <w:rsid w:val="00722AED"/>
    <w:rsid w:val="00722B64"/>
    <w:rsid w:val="00722BED"/>
    <w:rsid w:val="00722C03"/>
    <w:rsid w:val="00722EDD"/>
    <w:rsid w:val="00722F59"/>
    <w:rsid w:val="00722F5F"/>
    <w:rsid w:val="00722FA6"/>
    <w:rsid w:val="00723031"/>
    <w:rsid w:val="00723070"/>
    <w:rsid w:val="007231AE"/>
    <w:rsid w:val="00723251"/>
    <w:rsid w:val="0072327D"/>
    <w:rsid w:val="007232E8"/>
    <w:rsid w:val="00723351"/>
    <w:rsid w:val="007235EF"/>
    <w:rsid w:val="007236EB"/>
    <w:rsid w:val="0072371E"/>
    <w:rsid w:val="007237B5"/>
    <w:rsid w:val="0072387A"/>
    <w:rsid w:val="007239A8"/>
    <w:rsid w:val="00723A78"/>
    <w:rsid w:val="00723AD8"/>
    <w:rsid w:val="00723BD5"/>
    <w:rsid w:val="00723D32"/>
    <w:rsid w:val="00723D47"/>
    <w:rsid w:val="00723D6C"/>
    <w:rsid w:val="00723D8A"/>
    <w:rsid w:val="00723DED"/>
    <w:rsid w:val="00723E58"/>
    <w:rsid w:val="00723EA7"/>
    <w:rsid w:val="00723F98"/>
    <w:rsid w:val="0072406F"/>
    <w:rsid w:val="007240BB"/>
    <w:rsid w:val="007240E6"/>
    <w:rsid w:val="00724166"/>
    <w:rsid w:val="00724349"/>
    <w:rsid w:val="007243D6"/>
    <w:rsid w:val="0072443D"/>
    <w:rsid w:val="0072450F"/>
    <w:rsid w:val="00724520"/>
    <w:rsid w:val="007245AE"/>
    <w:rsid w:val="007245F7"/>
    <w:rsid w:val="007246EA"/>
    <w:rsid w:val="00724760"/>
    <w:rsid w:val="007247A3"/>
    <w:rsid w:val="007249B1"/>
    <w:rsid w:val="00724C30"/>
    <w:rsid w:val="00724D3A"/>
    <w:rsid w:val="00724DDF"/>
    <w:rsid w:val="00724F23"/>
    <w:rsid w:val="00724FD2"/>
    <w:rsid w:val="00724FE1"/>
    <w:rsid w:val="00725050"/>
    <w:rsid w:val="0072511D"/>
    <w:rsid w:val="00725124"/>
    <w:rsid w:val="00725166"/>
    <w:rsid w:val="007251EE"/>
    <w:rsid w:val="00725356"/>
    <w:rsid w:val="007254FB"/>
    <w:rsid w:val="00725569"/>
    <w:rsid w:val="007255A1"/>
    <w:rsid w:val="007255A7"/>
    <w:rsid w:val="00725614"/>
    <w:rsid w:val="00725645"/>
    <w:rsid w:val="007256EE"/>
    <w:rsid w:val="00725802"/>
    <w:rsid w:val="00725853"/>
    <w:rsid w:val="00725891"/>
    <w:rsid w:val="00725A76"/>
    <w:rsid w:val="00725B39"/>
    <w:rsid w:val="00725BAD"/>
    <w:rsid w:val="00725D82"/>
    <w:rsid w:val="00725E5A"/>
    <w:rsid w:val="00725F90"/>
    <w:rsid w:val="00726063"/>
    <w:rsid w:val="0072625C"/>
    <w:rsid w:val="0072631A"/>
    <w:rsid w:val="00726410"/>
    <w:rsid w:val="00726468"/>
    <w:rsid w:val="00726697"/>
    <w:rsid w:val="007266C6"/>
    <w:rsid w:val="00726732"/>
    <w:rsid w:val="00726A6B"/>
    <w:rsid w:val="00726C34"/>
    <w:rsid w:val="00726CE3"/>
    <w:rsid w:val="00726D56"/>
    <w:rsid w:val="00726DEA"/>
    <w:rsid w:val="00726E74"/>
    <w:rsid w:val="00726EEC"/>
    <w:rsid w:val="0072706E"/>
    <w:rsid w:val="00727271"/>
    <w:rsid w:val="007273CB"/>
    <w:rsid w:val="00727460"/>
    <w:rsid w:val="007274BE"/>
    <w:rsid w:val="007274F8"/>
    <w:rsid w:val="00727674"/>
    <w:rsid w:val="00727845"/>
    <w:rsid w:val="007278E8"/>
    <w:rsid w:val="007279AA"/>
    <w:rsid w:val="007279E9"/>
    <w:rsid w:val="00727A71"/>
    <w:rsid w:val="00727AA8"/>
    <w:rsid w:val="00727ADF"/>
    <w:rsid w:val="00727B8F"/>
    <w:rsid w:val="00727BBC"/>
    <w:rsid w:val="00727CD8"/>
    <w:rsid w:val="00727D23"/>
    <w:rsid w:val="00727D74"/>
    <w:rsid w:val="00727D77"/>
    <w:rsid w:val="00727D9C"/>
    <w:rsid w:val="00727E2D"/>
    <w:rsid w:val="00727FCC"/>
    <w:rsid w:val="007300C3"/>
    <w:rsid w:val="0073011C"/>
    <w:rsid w:val="0073021D"/>
    <w:rsid w:val="00730345"/>
    <w:rsid w:val="00730435"/>
    <w:rsid w:val="00730476"/>
    <w:rsid w:val="00730514"/>
    <w:rsid w:val="00730642"/>
    <w:rsid w:val="00730655"/>
    <w:rsid w:val="00730826"/>
    <w:rsid w:val="00730899"/>
    <w:rsid w:val="0073089E"/>
    <w:rsid w:val="00730A05"/>
    <w:rsid w:val="00730A19"/>
    <w:rsid w:val="00730B12"/>
    <w:rsid w:val="00730B37"/>
    <w:rsid w:val="00730B49"/>
    <w:rsid w:val="00730C28"/>
    <w:rsid w:val="00730C40"/>
    <w:rsid w:val="00730D02"/>
    <w:rsid w:val="007311F7"/>
    <w:rsid w:val="007312EA"/>
    <w:rsid w:val="007313A1"/>
    <w:rsid w:val="00731438"/>
    <w:rsid w:val="0073160A"/>
    <w:rsid w:val="007317D5"/>
    <w:rsid w:val="00731807"/>
    <w:rsid w:val="00731898"/>
    <w:rsid w:val="007319D0"/>
    <w:rsid w:val="00731F25"/>
    <w:rsid w:val="00731F41"/>
    <w:rsid w:val="00731F7E"/>
    <w:rsid w:val="00732185"/>
    <w:rsid w:val="00732288"/>
    <w:rsid w:val="0073233C"/>
    <w:rsid w:val="0073234C"/>
    <w:rsid w:val="0073234D"/>
    <w:rsid w:val="0073242A"/>
    <w:rsid w:val="0073252D"/>
    <w:rsid w:val="00732591"/>
    <w:rsid w:val="007325D4"/>
    <w:rsid w:val="0073262E"/>
    <w:rsid w:val="00732794"/>
    <w:rsid w:val="007327CE"/>
    <w:rsid w:val="00732959"/>
    <w:rsid w:val="007329B0"/>
    <w:rsid w:val="00732A85"/>
    <w:rsid w:val="00732AA5"/>
    <w:rsid w:val="00732AF8"/>
    <w:rsid w:val="00732B12"/>
    <w:rsid w:val="00732CCB"/>
    <w:rsid w:val="00732FBA"/>
    <w:rsid w:val="00732FD5"/>
    <w:rsid w:val="00732FF8"/>
    <w:rsid w:val="00733014"/>
    <w:rsid w:val="00733091"/>
    <w:rsid w:val="00733107"/>
    <w:rsid w:val="00733111"/>
    <w:rsid w:val="00733139"/>
    <w:rsid w:val="007331A3"/>
    <w:rsid w:val="007331EB"/>
    <w:rsid w:val="00733346"/>
    <w:rsid w:val="007333B2"/>
    <w:rsid w:val="007333BE"/>
    <w:rsid w:val="007333F2"/>
    <w:rsid w:val="00733558"/>
    <w:rsid w:val="00733631"/>
    <w:rsid w:val="00733672"/>
    <w:rsid w:val="00733678"/>
    <w:rsid w:val="007336BC"/>
    <w:rsid w:val="007337AA"/>
    <w:rsid w:val="00733884"/>
    <w:rsid w:val="007338D9"/>
    <w:rsid w:val="0073398C"/>
    <w:rsid w:val="007339CB"/>
    <w:rsid w:val="007339D3"/>
    <w:rsid w:val="00733A33"/>
    <w:rsid w:val="00733A49"/>
    <w:rsid w:val="00733B5B"/>
    <w:rsid w:val="00733BA6"/>
    <w:rsid w:val="00733C96"/>
    <w:rsid w:val="00733D28"/>
    <w:rsid w:val="00733DDB"/>
    <w:rsid w:val="00733E41"/>
    <w:rsid w:val="00733EC8"/>
    <w:rsid w:val="00733EDE"/>
    <w:rsid w:val="007340F7"/>
    <w:rsid w:val="00734117"/>
    <w:rsid w:val="00734132"/>
    <w:rsid w:val="00734251"/>
    <w:rsid w:val="00734487"/>
    <w:rsid w:val="007344A3"/>
    <w:rsid w:val="00734638"/>
    <w:rsid w:val="007346A0"/>
    <w:rsid w:val="007346C5"/>
    <w:rsid w:val="007346CD"/>
    <w:rsid w:val="007347B1"/>
    <w:rsid w:val="00734826"/>
    <w:rsid w:val="00734A76"/>
    <w:rsid w:val="00734BCA"/>
    <w:rsid w:val="00734C38"/>
    <w:rsid w:val="00734C78"/>
    <w:rsid w:val="00734C86"/>
    <w:rsid w:val="00734D44"/>
    <w:rsid w:val="00734D63"/>
    <w:rsid w:val="00734E3C"/>
    <w:rsid w:val="00734EE2"/>
    <w:rsid w:val="00734F80"/>
    <w:rsid w:val="00734FD6"/>
    <w:rsid w:val="007350C7"/>
    <w:rsid w:val="007350EA"/>
    <w:rsid w:val="007351B6"/>
    <w:rsid w:val="00735349"/>
    <w:rsid w:val="007354E9"/>
    <w:rsid w:val="00735586"/>
    <w:rsid w:val="00735639"/>
    <w:rsid w:val="0073571E"/>
    <w:rsid w:val="0073577C"/>
    <w:rsid w:val="007357C4"/>
    <w:rsid w:val="007358BA"/>
    <w:rsid w:val="0073592E"/>
    <w:rsid w:val="00735A5F"/>
    <w:rsid w:val="00735AEB"/>
    <w:rsid w:val="00735D54"/>
    <w:rsid w:val="00735ED6"/>
    <w:rsid w:val="00735F67"/>
    <w:rsid w:val="00735F7C"/>
    <w:rsid w:val="0073600B"/>
    <w:rsid w:val="0073601B"/>
    <w:rsid w:val="00736020"/>
    <w:rsid w:val="0073606C"/>
    <w:rsid w:val="00736084"/>
    <w:rsid w:val="007360A1"/>
    <w:rsid w:val="007361B6"/>
    <w:rsid w:val="007361E1"/>
    <w:rsid w:val="00736261"/>
    <w:rsid w:val="007362FF"/>
    <w:rsid w:val="00736343"/>
    <w:rsid w:val="00736366"/>
    <w:rsid w:val="0073637E"/>
    <w:rsid w:val="007363D4"/>
    <w:rsid w:val="0073640E"/>
    <w:rsid w:val="00736612"/>
    <w:rsid w:val="007366E4"/>
    <w:rsid w:val="00736780"/>
    <w:rsid w:val="0073678F"/>
    <w:rsid w:val="0073683A"/>
    <w:rsid w:val="00736882"/>
    <w:rsid w:val="007368E4"/>
    <w:rsid w:val="007369BD"/>
    <w:rsid w:val="00736A6F"/>
    <w:rsid w:val="00736B54"/>
    <w:rsid w:val="00736C42"/>
    <w:rsid w:val="00736CD1"/>
    <w:rsid w:val="00736CF3"/>
    <w:rsid w:val="00736DEC"/>
    <w:rsid w:val="00736E15"/>
    <w:rsid w:val="00736E88"/>
    <w:rsid w:val="00737047"/>
    <w:rsid w:val="00737078"/>
    <w:rsid w:val="0073708F"/>
    <w:rsid w:val="00737135"/>
    <w:rsid w:val="007371C0"/>
    <w:rsid w:val="007372A3"/>
    <w:rsid w:val="00737412"/>
    <w:rsid w:val="007374EC"/>
    <w:rsid w:val="00737559"/>
    <w:rsid w:val="0073769E"/>
    <w:rsid w:val="00737826"/>
    <w:rsid w:val="007378DC"/>
    <w:rsid w:val="00737987"/>
    <w:rsid w:val="00737A64"/>
    <w:rsid w:val="00737B52"/>
    <w:rsid w:val="00737B56"/>
    <w:rsid w:val="00737C3D"/>
    <w:rsid w:val="00737EA8"/>
    <w:rsid w:val="00737EE8"/>
    <w:rsid w:val="00737F32"/>
    <w:rsid w:val="00740024"/>
    <w:rsid w:val="0074005D"/>
    <w:rsid w:val="007400B4"/>
    <w:rsid w:val="007400C9"/>
    <w:rsid w:val="007400DA"/>
    <w:rsid w:val="007402BD"/>
    <w:rsid w:val="00740306"/>
    <w:rsid w:val="007403D6"/>
    <w:rsid w:val="00740431"/>
    <w:rsid w:val="0074047C"/>
    <w:rsid w:val="00740507"/>
    <w:rsid w:val="0074050C"/>
    <w:rsid w:val="00740561"/>
    <w:rsid w:val="007406DC"/>
    <w:rsid w:val="007407E3"/>
    <w:rsid w:val="00740829"/>
    <w:rsid w:val="00740838"/>
    <w:rsid w:val="00740893"/>
    <w:rsid w:val="007408EF"/>
    <w:rsid w:val="00740A3C"/>
    <w:rsid w:val="00740A56"/>
    <w:rsid w:val="00740B42"/>
    <w:rsid w:val="00740C09"/>
    <w:rsid w:val="00740C42"/>
    <w:rsid w:val="00740CA0"/>
    <w:rsid w:val="00740D80"/>
    <w:rsid w:val="00740F19"/>
    <w:rsid w:val="00740F48"/>
    <w:rsid w:val="00740F89"/>
    <w:rsid w:val="0074102A"/>
    <w:rsid w:val="00741054"/>
    <w:rsid w:val="007410F3"/>
    <w:rsid w:val="007410F7"/>
    <w:rsid w:val="007411DB"/>
    <w:rsid w:val="0074127C"/>
    <w:rsid w:val="007412F7"/>
    <w:rsid w:val="007412F9"/>
    <w:rsid w:val="007413A1"/>
    <w:rsid w:val="007414C3"/>
    <w:rsid w:val="00741506"/>
    <w:rsid w:val="00741684"/>
    <w:rsid w:val="007416F7"/>
    <w:rsid w:val="00741745"/>
    <w:rsid w:val="0074187A"/>
    <w:rsid w:val="00741A20"/>
    <w:rsid w:val="00741ABB"/>
    <w:rsid w:val="00741B8E"/>
    <w:rsid w:val="00741D67"/>
    <w:rsid w:val="00741E3D"/>
    <w:rsid w:val="00742163"/>
    <w:rsid w:val="007422DB"/>
    <w:rsid w:val="007422E6"/>
    <w:rsid w:val="0074237F"/>
    <w:rsid w:val="00742439"/>
    <w:rsid w:val="007424F9"/>
    <w:rsid w:val="007425CE"/>
    <w:rsid w:val="0074262A"/>
    <w:rsid w:val="007426C0"/>
    <w:rsid w:val="00742755"/>
    <w:rsid w:val="00742895"/>
    <w:rsid w:val="0074298B"/>
    <w:rsid w:val="00742A2F"/>
    <w:rsid w:val="00742AFB"/>
    <w:rsid w:val="00742B22"/>
    <w:rsid w:val="00742B85"/>
    <w:rsid w:val="00742C08"/>
    <w:rsid w:val="00742C9A"/>
    <w:rsid w:val="00742D64"/>
    <w:rsid w:val="00742E75"/>
    <w:rsid w:val="00742F77"/>
    <w:rsid w:val="0074301D"/>
    <w:rsid w:val="00743064"/>
    <w:rsid w:val="0074310A"/>
    <w:rsid w:val="00743175"/>
    <w:rsid w:val="007431E9"/>
    <w:rsid w:val="007432B3"/>
    <w:rsid w:val="00743337"/>
    <w:rsid w:val="007433EF"/>
    <w:rsid w:val="0074348C"/>
    <w:rsid w:val="007435A9"/>
    <w:rsid w:val="007435C8"/>
    <w:rsid w:val="00743680"/>
    <w:rsid w:val="007436C2"/>
    <w:rsid w:val="007439D8"/>
    <w:rsid w:val="00743B13"/>
    <w:rsid w:val="00743C3B"/>
    <w:rsid w:val="00743DAD"/>
    <w:rsid w:val="00743E3D"/>
    <w:rsid w:val="00743EE5"/>
    <w:rsid w:val="00743EE7"/>
    <w:rsid w:val="0074403D"/>
    <w:rsid w:val="0074406D"/>
    <w:rsid w:val="00744274"/>
    <w:rsid w:val="00744292"/>
    <w:rsid w:val="00744376"/>
    <w:rsid w:val="00744403"/>
    <w:rsid w:val="00744458"/>
    <w:rsid w:val="00744659"/>
    <w:rsid w:val="00744794"/>
    <w:rsid w:val="007447A3"/>
    <w:rsid w:val="007449AD"/>
    <w:rsid w:val="00744D5D"/>
    <w:rsid w:val="007450C8"/>
    <w:rsid w:val="007450E4"/>
    <w:rsid w:val="00745256"/>
    <w:rsid w:val="007452CC"/>
    <w:rsid w:val="0074537D"/>
    <w:rsid w:val="0074541E"/>
    <w:rsid w:val="0074553F"/>
    <w:rsid w:val="007455EF"/>
    <w:rsid w:val="0074564D"/>
    <w:rsid w:val="00745662"/>
    <w:rsid w:val="00745788"/>
    <w:rsid w:val="0074587F"/>
    <w:rsid w:val="0074599F"/>
    <w:rsid w:val="007459D7"/>
    <w:rsid w:val="00745E3D"/>
    <w:rsid w:val="00745E56"/>
    <w:rsid w:val="00745E61"/>
    <w:rsid w:val="00745F2C"/>
    <w:rsid w:val="00746069"/>
    <w:rsid w:val="007460D1"/>
    <w:rsid w:val="00746109"/>
    <w:rsid w:val="00746172"/>
    <w:rsid w:val="0074626B"/>
    <w:rsid w:val="00746339"/>
    <w:rsid w:val="00746366"/>
    <w:rsid w:val="007463FC"/>
    <w:rsid w:val="007464CA"/>
    <w:rsid w:val="00746658"/>
    <w:rsid w:val="007467EE"/>
    <w:rsid w:val="007467FD"/>
    <w:rsid w:val="00746815"/>
    <w:rsid w:val="00746835"/>
    <w:rsid w:val="007469ED"/>
    <w:rsid w:val="00746A04"/>
    <w:rsid w:val="00746A1E"/>
    <w:rsid w:val="00746A27"/>
    <w:rsid w:val="00746A6E"/>
    <w:rsid w:val="00746A81"/>
    <w:rsid w:val="00746AB1"/>
    <w:rsid w:val="00746C37"/>
    <w:rsid w:val="00746E84"/>
    <w:rsid w:val="007471AF"/>
    <w:rsid w:val="00747235"/>
    <w:rsid w:val="00747311"/>
    <w:rsid w:val="0074733F"/>
    <w:rsid w:val="0074735D"/>
    <w:rsid w:val="00747602"/>
    <w:rsid w:val="0074766E"/>
    <w:rsid w:val="007477CD"/>
    <w:rsid w:val="00747933"/>
    <w:rsid w:val="00747A6D"/>
    <w:rsid w:val="00747BE7"/>
    <w:rsid w:val="00747D73"/>
    <w:rsid w:val="00747DE8"/>
    <w:rsid w:val="00747E0A"/>
    <w:rsid w:val="00747E19"/>
    <w:rsid w:val="00747F05"/>
    <w:rsid w:val="007501BC"/>
    <w:rsid w:val="0075020C"/>
    <w:rsid w:val="00750230"/>
    <w:rsid w:val="00750283"/>
    <w:rsid w:val="007502C2"/>
    <w:rsid w:val="00750325"/>
    <w:rsid w:val="00750397"/>
    <w:rsid w:val="007503A9"/>
    <w:rsid w:val="007503D6"/>
    <w:rsid w:val="00750782"/>
    <w:rsid w:val="00750899"/>
    <w:rsid w:val="007508A0"/>
    <w:rsid w:val="00750950"/>
    <w:rsid w:val="00750990"/>
    <w:rsid w:val="00750A06"/>
    <w:rsid w:val="00750B2A"/>
    <w:rsid w:val="00750B33"/>
    <w:rsid w:val="00750DC7"/>
    <w:rsid w:val="00750E9B"/>
    <w:rsid w:val="007510F0"/>
    <w:rsid w:val="00751197"/>
    <w:rsid w:val="007511A8"/>
    <w:rsid w:val="007511C4"/>
    <w:rsid w:val="007511D0"/>
    <w:rsid w:val="007514C0"/>
    <w:rsid w:val="007514C6"/>
    <w:rsid w:val="00751720"/>
    <w:rsid w:val="00751825"/>
    <w:rsid w:val="0075184B"/>
    <w:rsid w:val="00751851"/>
    <w:rsid w:val="0075196E"/>
    <w:rsid w:val="007519E6"/>
    <w:rsid w:val="00751A0B"/>
    <w:rsid w:val="00751B0D"/>
    <w:rsid w:val="00751B38"/>
    <w:rsid w:val="00751BFD"/>
    <w:rsid w:val="00751CF0"/>
    <w:rsid w:val="00751D9C"/>
    <w:rsid w:val="00751DC3"/>
    <w:rsid w:val="00751E19"/>
    <w:rsid w:val="00751E33"/>
    <w:rsid w:val="00751F24"/>
    <w:rsid w:val="00752159"/>
    <w:rsid w:val="007521BA"/>
    <w:rsid w:val="0075235B"/>
    <w:rsid w:val="0075239B"/>
    <w:rsid w:val="007524B2"/>
    <w:rsid w:val="007526AE"/>
    <w:rsid w:val="007526C4"/>
    <w:rsid w:val="007527D8"/>
    <w:rsid w:val="007528D3"/>
    <w:rsid w:val="0075298B"/>
    <w:rsid w:val="00752A35"/>
    <w:rsid w:val="00752B0A"/>
    <w:rsid w:val="00752B4C"/>
    <w:rsid w:val="00752D9D"/>
    <w:rsid w:val="00752E1E"/>
    <w:rsid w:val="00752E29"/>
    <w:rsid w:val="00752F17"/>
    <w:rsid w:val="00752F83"/>
    <w:rsid w:val="007530D6"/>
    <w:rsid w:val="00753140"/>
    <w:rsid w:val="007531A3"/>
    <w:rsid w:val="00753247"/>
    <w:rsid w:val="00753356"/>
    <w:rsid w:val="00753371"/>
    <w:rsid w:val="00753402"/>
    <w:rsid w:val="007534BD"/>
    <w:rsid w:val="007534D7"/>
    <w:rsid w:val="007534F5"/>
    <w:rsid w:val="0075361F"/>
    <w:rsid w:val="007536C6"/>
    <w:rsid w:val="00753709"/>
    <w:rsid w:val="0075372C"/>
    <w:rsid w:val="00753955"/>
    <w:rsid w:val="00753961"/>
    <w:rsid w:val="00753A84"/>
    <w:rsid w:val="00753C55"/>
    <w:rsid w:val="00753C6E"/>
    <w:rsid w:val="00753CE1"/>
    <w:rsid w:val="00753D56"/>
    <w:rsid w:val="00753DC6"/>
    <w:rsid w:val="00753E8B"/>
    <w:rsid w:val="00753EDB"/>
    <w:rsid w:val="00753F41"/>
    <w:rsid w:val="00753F47"/>
    <w:rsid w:val="0075416F"/>
    <w:rsid w:val="00754184"/>
    <w:rsid w:val="00754226"/>
    <w:rsid w:val="007542AA"/>
    <w:rsid w:val="00754349"/>
    <w:rsid w:val="00754391"/>
    <w:rsid w:val="007545C4"/>
    <w:rsid w:val="0075467D"/>
    <w:rsid w:val="007546C0"/>
    <w:rsid w:val="007547C3"/>
    <w:rsid w:val="00754870"/>
    <w:rsid w:val="00754881"/>
    <w:rsid w:val="007548C9"/>
    <w:rsid w:val="00754962"/>
    <w:rsid w:val="00754A6E"/>
    <w:rsid w:val="00754C85"/>
    <w:rsid w:val="00754EEC"/>
    <w:rsid w:val="00754FB9"/>
    <w:rsid w:val="00755064"/>
    <w:rsid w:val="007552D8"/>
    <w:rsid w:val="007552EB"/>
    <w:rsid w:val="00755380"/>
    <w:rsid w:val="007553B5"/>
    <w:rsid w:val="007554FC"/>
    <w:rsid w:val="0075560E"/>
    <w:rsid w:val="007556D4"/>
    <w:rsid w:val="007556DE"/>
    <w:rsid w:val="007556E2"/>
    <w:rsid w:val="00755956"/>
    <w:rsid w:val="00755988"/>
    <w:rsid w:val="0075599F"/>
    <w:rsid w:val="007559AF"/>
    <w:rsid w:val="007559B4"/>
    <w:rsid w:val="00755A06"/>
    <w:rsid w:val="00755B01"/>
    <w:rsid w:val="00755C69"/>
    <w:rsid w:val="00755C71"/>
    <w:rsid w:val="00755CBC"/>
    <w:rsid w:val="00755CDD"/>
    <w:rsid w:val="00755DC4"/>
    <w:rsid w:val="00755FE4"/>
    <w:rsid w:val="00756009"/>
    <w:rsid w:val="00756064"/>
    <w:rsid w:val="007560AE"/>
    <w:rsid w:val="007561F9"/>
    <w:rsid w:val="0075633E"/>
    <w:rsid w:val="0075653A"/>
    <w:rsid w:val="007565CD"/>
    <w:rsid w:val="007565FB"/>
    <w:rsid w:val="00756638"/>
    <w:rsid w:val="00756688"/>
    <w:rsid w:val="0075672F"/>
    <w:rsid w:val="007568E8"/>
    <w:rsid w:val="0075690C"/>
    <w:rsid w:val="00756A36"/>
    <w:rsid w:val="00756A5E"/>
    <w:rsid w:val="00756AB3"/>
    <w:rsid w:val="00756CAD"/>
    <w:rsid w:val="00756D1E"/>
    <w:rsid w:val="00756E56"/>
    <w:rsid w:val="00756E80"/>
    <w:rsid w:val="00756EE2"/>
    <w:rsid w:val="00756F0B"/>
    <w:rsid w:val="00756FE4"/>
    <w:rsid w:val="00757090"/>
    <w:rsid w:val="0075710E"/>
    <w:rsid w:val="00757192"/>
    <w:rsid w:val="00757373"/>
    <w:rsid w:val="00757482"/>
    <w:rsid w:val="00757552"/>
    <w:rsid w:val="007575AC"/>
    <w:rsid w:val="007575CB"/>
    <w:rsid w:val="007575E9"/>
    <w:rsid w:val="0075760D"/>
    <w:rsid w:val="007576DB"/>
    <w:rsid w:val="007576EC"/>
    <w:rsid w:val="00757716"/>
    <w:rsid w:val="0075777F"/>
    <w:rsid w:val="007577F4"/>
    <w:rsid w:val="0075780A"/>
    <w:rsid w:val="007578CA"/>
    <w:rsid w:val="00757931"/>
    <w:rsid w:val="0075797D"/>
    <w:rsid w:val="00757987"/>
    <w:rsid w:val="00757A65"/>
    <w:rsid w:val="00757AF5"/>
    <w:rsid w:val="00757B3E"/>
    <w:rsid w:val="00757BFC"/>
    <w:rsid w:val="00757C04"/>
    <w:rsid w:val="00757D19"/>
    <w:rsid w:val="00757EBA"/>
    <w:rsid w:val="00757F28"/>
    <w:rsid w:val="00757FA8"/>
    <w:rsid w:val="00760162"/>
    <w:rsid w:val="007601E7"/>
    <w:rsid w:val="0076026C"/>
    <w:rsid w:val="00760271"/>
    <w:rsid w:val="0076029D"/>
    <w:rsid w:val="00760376"/>
    <w:rsid w:val="00760387"/>
    <w:rsid w:val="00760423"/>
    <w:rsid w:val="0076044A"/>
    <w:rsid w:val="00760506"/>
    <w:rsid w:val="0076057B"/>
    <w:rsid w:val="00760781"/>
    <w:rsid w:val="00760787"/>
    <w:rsid w:val="0076082B"/>
    <w:rsid w:val="0076093F"/>
    <w:rsid w:val="0076094D"/>
    <w:rsid w:val="0076097D"/>
    <w:rsid w:val="007609B4"/>
    <w:rsid w:val="00760B84"/>
    <w:rsid w:val="00760BFE"/>
    <w:rsid w:val="00760C5F"/>
    <w:rsid w:val="00760D1F"/>
    <w:rsid w:val="00760D22"/>
    <w:rsid w:val="00760DFC"/>
    <w:rsid w:val="00760F1D"/>
    <w:rsid w:val="0076111F"/>
    <w:rsid w:val="007611AF"/>
    <w:rsid w:val="0076130E"/>
    <w:rsid w:val="00761316"/>
    <w:rsid w:val="00761463"/>
    <w:rsid w:val="007614C3"/>
    <w:rsid w:val="0076153A"/>
    <w:rsid w:val="00761546"/>
    <w:rsid w:val="007615A1"/>
    <w:rsid w:val="00761704"/>
    <w:rsid w:val="00761709"/>
    <w:rsid w:val="0076182A"/>
    <w:rsid w:val="007619CA"/>
    <w:rsid w:val="00761A35"/>
    <w:rsid w:val="00761A45"/>
    <w:rsid w:val="00761B41"/>
    <w:rsid w:val="00761BB0"/>
    <w:rsid w:val="00761C14"/>
    <w:rsid w:val="00761E8E"/>
    <w:rsid w:val="00761F51"/>
    <w:rsid w:val="00761F61"/>
    <w:rsid w:val="00761FE6"/>
    <w:rsid w:val="00762001"/>
    <w:rsid w:val="007621FF"/>
    <w:rsid w:val="007622AA"/>
    <w:rsid w:val="00762307"/>
    <w:rsid w:val="0076230A"/>
    <w:rsid w:val="007624FD"/>
    <w:rsid w:val="00762531"/>
    <w:rsid w:val="007625A6"/>
    <w:rsid w:val="0076267D"/>
    <w:rsid w:val="00762782"/>
    <w:rsid w:val="007627EC"/>
    <w:rsid w:val="007629A0"/>
    <w:rsid w:val="007629EF"/>
    <w:rsid w:val="00762C25"/>
    <w:rsid w:val="00762D34"/>
    <w:rsid w:val="00762D40"/>
    <w:rsid w:val="0076300B"/>
    <w:rsid w:val="007630AF"/>
    <w:rsid w:val="007630DA"/>
    <w:rsid w:val="0076329C"/>
    <w:rsid w:val="0076336D"/>
    <w:rsid w:val="0076346E"/>
    <w:rsid w:val="007635BD"/>
    <w:rsid w:val="00763613"/>
    <w:rsid w:val="0076364B"/>
    <w:rsid w:val="00763664"/>
    <w:rsid w:val="00763703"/>
    <w:rsid w:val="00763795"/>
    <w:rsid w:val="007637A9"/>
    <w:rsid w:val="007637FA"/>
    <w:rsid w:val="00763831"/>
    <w:rsid w:val="007638B9"/>
    <w:rsid w:val="00763925"/>
    <w:rsid w:val="0076397D"/>
    <w:rsid w:val="007639EB"/>
    <w:rsid w:val="00763A6C"/>
    <w:rsid w:val="00763B60"/>
    <w:rsid w:val="00763BCE"/>
    <w:rsid w:val="00763CB9"/>
    <w:rsid w:val="00763D3D"/>
    <w:rsid w:val="00763E59"/>
    <w:rsid w:val="00763EBD"/>
    <w:rsid w:val="00764043"/>
    <w:rsid w:val="00764106"/>
    <w:rsid w:val="00764110"/>
    <w:rsid w:val="00764243"/>
    <w:rsid w:val="00764322"/>
    <w:rsid w:val="0076439F"/>
    <w:rsid w:val="0076443D"/>
    <w:rsid w:val="007646DE"/>
    <w:rsid w:val="0076482F"/>
    <w:rsid w:val="007648DE"/>
    <w:rsid w:val="00764B00"/>
    <w:rsid w:val="00764DAB"/>
    <w:rsid w:val="00764DC8"/>
    <w:rsid w:val="00764DD8"/>
    <w:rsid w:val="007651ED"/>
    <w:rsid w:val="00765317"/>
    <w:rsid w:val="007654B0"/>
    <w:rsid w:val="007654BF"/>
    <w:rsid w:val="00765752"/>
    <w:rsid w:val="00765782"/>
    <w:rsid w:val="00765A46"/>
    <w:rsid w:val="00765A8F"/>
    <w:rsid w:val="00765B19"/>
    <w:rsid w:val="00765B76"/>
    <w:rsid w:val="00765BC6"/>
    <w:rsid w:val="00765C19"/>
    <w:rsid w:val="00765C45"/>
    <w:rsid w:val="00765F2D"/>
    <w:rsid w:val="007660BE"/>
    <w:rsid w:val="007661A9"/>
    <w:rsid w:val="0076630F"/>
    <w:rsid w:val="00766608"/>
    <w:rsid w:val="00766699"/>
    <w:rsid w:val="0076674A"/>
    <w:rsid w:val="00766774"/>
    <w:rsid w:val="00766992"/>
    <w:rsid w:val="00766A9D"/>
    <w:rsid w:val="00766AE1"/>
    <w:rsid w:val="00766AFE"/>
    <w:rsid w:val="00766DEF"/>
    <w:rsid w:val="00766E00"/>
    <w:rsid w:val="0076700B"/>
    <w:rsid w:val="00767019"/>
    <w:rsid w:val="007670A7"/>
    <w:rsid w:val="00767147"/>
    <w:rsid w:val="0076720D"/>
    <w:rsid w:val="007672BD"/>
    <w:rsid w:val="007673C6"/>
    <w:rsid w:val="007675EF"/>
    <w:rsid w:val="00767619"/>
    <w:rsid w:val="0076764D"/>
    <w:rsid w:val="0076766B"/>
    <w:rsid w:val="0076774E"/>
    <w:rsid w:val="00767778"/>
    <w:rsid w:val="0076779A"/>
    <w:rsid w:val="007677FA"/>
    <w:rsid w:val="00767800"/>
    <w:rsid w:val="00767874"/>
    <w:rsid w:val="0076790E"/>
    <w:rsid w:val="00767922"/>
    <w:rsid w:val="007679BA"/>
    <w:rsid w:val="00767A19"/>
    <w:rsid w:val="00767A7C"/>
    <w:rsid w:val="00767C3F"/>
    <w:rsid w:val="00770040"/>
    <w:rsid w:val="00770119"/>
    <w:rsid w:val="00770206"/>
    <w:rsid w:val="007702A8"/>
    <w:rsid w:val="0077032C"/>
    <w:rsid w:val="00770342"/>
    <w:rsid w:val="00770420"/>
    <w:rsid w:val="007704D1"/>
    <w:rsid w:val="00770536"/>
    <w:rsid w:val="007705DF"/>
    <w:rsid w:val="007705F8"/>
    <w:rsid w:val="007707EC"/>
    <w:rsid w:val="007708F8"/>
    <w:rsid w:val="00770B50"/>
    <w:rsid w:val="00770C38"/>
    <w:rsid w:val="00770C79"/>
    <w:rsid w:val="00770D26"/>
    <w:rsid w:val="00770DD5"/>
    <w:rsid w:val="00770E77"/>
    <w:rsid w:val="00771110"/>
    <w:rsid w:val="007711CF"/>
    <w:rsid w:val="00771232"/>
    <w:rsid w:val="00771406"/>
    <w:rsid w:val="00771467"/>
    <w:rsid w:val="0077164F"/>
    <w:rsid w:val="0077192E"/>
    <w:rsid w:val="0077194B"/>
    <w:rsid w:val="00771A9F"/>
    <w:rsid w:val="00771CC4"/>
    <w:rsid w:val="00771D9D"/>
    <w:rsid w:val="00771DAB"/>
    <w:rsid w:val="00771E0F"/>
    <w:rsid w:val="00771E89"/>
    <w:rsid w:val="00771EAD"/>
    <w:rsid w:val="00771F7D"/>
    <w:rsid w:val="00771F8B"/>
    <w:rsid w:val="00771FE1"/>
    <w:rsid w:val="007720D7"/>
    <w:rsid w:val="00772119"/>
    <w:rsid w:val="00772202"/>
    <w:rsid w:val="00772234"/>
    <w:rsid w:val="0077229F"/>
    <w:rsid w:val="00772459"/>
    <w:rsid w:val="0077257E"/>
    <w:rsid w:val="00772717"/>
    <w:rsid w:val="0077274B"/>
    <w:rsid w:val="007728CA"/>
    <w:rsid w:val="00772CB6"/>
    <w:rsid w:val="00772CE1"/>
    <w:rsid w:val="00772E5F"/>
    <w:rsid w:val="00772E9F"/>
    <w:rsid w:val="00772F04"/>
    <w:rsid w:val="00773112"/>
    <w:rsid w:val="0077326D"/>
    <w:rsid w:val="007732FA"/>
    <w:rsid w:val="00773454"/>
    <w:rsid w:val="007734CF"/>
    <w:rsid w:val="00773537"/>
    <w:rsid w:val="00773552"/>
    <w:rsid w:val="007735A8"/>
    <w:rsid w:val="007736A4"/>
    <w:rsid w:val="00773767"/>
    <w:rsid w:val="00773914"/>
    <w:rsid w:val="0077391D"/>
    <w:rsid w:val="00773A14"/>
    <w:rsid w:val="00773ABC"/>
    <w:rsid w:val="00773AE7"/>
    <w:rsid w:val="00773B8A"/>
    <w:rsid w:val="00773BC3"/>
    <w:rsid w:val="00773C10"/>
    <w:rsid w:val="00773D1A"/>
    <w:rsid w:val="00773D2C"/>
    <w:rsid w:val="00773DE2"/>
    <w:rsid w:val="00773ECD"/>
    <w:rsid w:val="00773F27"/>
    <w:rsid w:val="0077406D"/>
    <w:rsid w:val="0077409E"/>
    <w:rsid w:val="007740FE"/>
    <w:rsid w:val="00774166"/>
    <w:rsid w:val="00774186"/>
    <w:rsid w:val="0077421B"/>
    <w:rsid w:val="00774276"/>
    <w:rsid w:val="007742F0"/>
    <w:rsid w:val="007743A6"/>
    <w:rsid w:val="0077443F"/>
    <w:rsid w:val="007744CA"/>
    <w:rsid w:val="00774699"/>
    <w:rsid w:val="007747C0"/>
    <w:rsid w:val="00774BAD"/>
    <w:rsid w:val="00774C54"/>
    <w:rsid w:val="00774D55"/>
    <w:rsid w:val="00774DC9"/>
    <w:rsid w:val="00774DF9"/>
    <w:rsid w:val="00774E0A"/>
    <w:rsid w:val="00774E48"/>
    <w:rsid w:val="0077505B"/>
    <w:rsid w:val="007750D5"/>
    <w:rsid w:val="007751E6"/>
    <w:rsid w:val="00775231"/>
    <w:rsid w:val="00775296"/>
    <w:rsid w:val="0077530A"/>
    <w:rsid w:val="00775395"/>
    <w:rsid w:val="0077539A"/>
    <w:rsid w:val="00775439"/>
    <w:rsid w:val="00775856"/>
    <w:rsid w:val="00775908"/>
    <w:rsid w:val="00775934"/>
    <w:rsid w:val="00775938"/>
    <w:rsid w:val="0077599C"/>
    <w:rsid w:val="00775A41"/>
    <w:rsid w:val="00775BC4"/>
    <w:rsid w:val="00775C6D"/>
    <w:rsid w:val="00775C74"/>
    <w:rsid w:val="00775D10"/>
    <w:rsid w:val="00775D34"/>
    <w:rsid w:val="00775E19"/>
    <w:rsid w:val="00776038"/>
    <w:rsid w:val="007761F8"/>
    <w:rsid w:val="0077633B"/>
    <w:rsid w:val="007763C2"/>
    <w:rsid w:val="00776417"/>
    <w:rsid w:val="00776477"/>
    <w:rsid w:val="0077654F"/>
    <w:rsid w:val="0077655C"/>
    <w:rsid w:val="00776688"/>
    <w:rsid w:val="007766AC"/>
    <w:rsid w:val="007766B4"/>
    <w:rsid w:val="007767B7"/>
    <w:rsid w:val="007769A3"/>
    <w:rsid w:val="00776A34"/>
    <w:rsid w:val="00776AB2"/>
    <w:rsid w:val="00776B33"/>
    <w:rsid w:val="00776B4B"/>
    <w:rsid w:val="00776BE0"/>
    <w:rsid w:val="00776C1D"/>
    <w:rsid w:val="00776C3A"/>
    <w:rsid w:val="00776C46"/>
    <w:rsid w:val="00776CB2"/>
    <w:rsid w:val="00776EB6"/>
    <w:rsid w:val="00776F2F"/>
    <w:rsid w:val="00777067"/>
    <w:rsid w:val="00777093"/>
    <w:rsid w:val="007770BF"/>
    <w:rsid w:val="0077740A"/>
    <w:rsid w:val="0077756C"/>
    <w:rsid w:val="0077776C"/>
    <w:rsid w:val="007777C8"/>
    <w:rsid w:val="00777837"/>
    <w:rsid w:val="00777883"/>
    <w:rsid w:val="007779D0"/>
    <w:rsid w:val="007779DD"/>
    <w:rsid w:val="00777B2F"/>
    <w:rsid w:val="00777B43"/>
    <w:rsid w:val="00777B7B"/>
    <w:rsid w:val="00777D1C"/>
    <w:rsid w:val="00777D7B"/>
    <w:rsid w:val="00777DEE"/>
    <w:rsid w:val="00777E1A"/>
    <w:rsid w:val="00777E89"/>
    <w:rsid w:val="00777EDA"/>
    <w:rsid w:val="00777EE1"/>
    <w:rsid w:val="0078004A"/>
    <w:rsid w:val="00780329"/>
    <w:rsid w:val="00780364"/>
    <w:rsid w:val="007803BF"/>
    <w:rsid w:val="007804B3"/>
    <w:rsid w:val="007804E2"/>
    <w:rsid w:val="00780581"/>
    <w:rsid w:val="0078059C"/>
    <w:rsid w:val="007805CE"/>
    <w:rsid w:val="007806BC"/>
    <w:rsid w:val="00780850"/>
    <w:rsid w:val="00780895"/>
    <w:rsid w:val="007808BD"/>
    <w:rsid w:val="007808CF"/>
    <w:rsid w:val="0078090D"/>
    <w:rsid w:val="0078098E"/>
    <w:rsid w:val="007809FB"/>
    <w:rsid w:val="00780A37"/>
    <w:rsid w:val="00780B5D"/>
    <w:rsid w:val="00780BF5"/>
    <w:rsid w:val="00780E75"/>
    <w:rsid w:val="00780EB5"/>
    <w:rsid w:val="00780FF2"/>
    <w:rsid w:val="007810C5"/>
    <w:rsid w:val="00781245"/>
    <w:rsid w:val="0078133A"/>
    <w:rsid w:val="007814D0"/>
    <w:rsid w:val="00781507"/>
    <w:rsid w:val="00781513"/>
    <w:rsid w:val="00781562"/>
    <w:rsid w:val="00781571"/>
    <w:rsid w:val="0078162E"/>
    <w:rsid w:val="00781690"/>
    <w:rsid w:val="00781700"/>
    <w:rsid w:val="0078189C"/>
    <w:rsid w:val="0078193F"/>
    <w:rsid w:val="00781A3E"/>
    <w:rsid w:val="00781AC6"/>
    <w:rsid w:val="00781AE1"/>
    <w:rsid w:val="00781BA7"/>
    <w:rsid w:val="00781BEB"/>
    <w:rsid w:val="00781CEC"/>
    <w:rsid w:val="00781D3F"/>
    <w:rsid w:val="00781D5E"/>
    <w:rsid w:val="00781E1F"/>
    <w:rsid w:val="00781F76"/>
    <w:rsid w:val="00781F81"/>
    <w:rsid w:val="0078203D"/>
    <w:rsid w:val="007822FA"/>
    <w:rsid w:val="007822FC"/>
    <w:rsid w:val="00782356"/>
    <w:rsid w:val="00782411"/>
    <w:rsid w:val="00782475"/>
    <w:rsid w:val="007825A3"/>
    <w:rsid w:val="00782749"/>
    <w:rsid w:val="007827ED"/>
    <w:rsid w:val="007828A8"/>
    <w:rsid w:val="007828FC"/>
    <w:rsid w:val="007829E7"/>
    <w:rsid w:val="00782AAC"/>
    <w:rsid w:val="00782BA2"/>
    <w:rsid w:val="00782BA7"/>
    <w:rsid w:val="00782BC5"/>
    <w:rsid w:val="00782C03"/>
    <w:rsid w:val="00782CD1"/>
    <w:rsid w:val="00782D2E"/>
    <w:rsid w:val="00783076"/>
    <w:rsid w:val="007830EB"/>
    <w:rsid w:val="0078311E"/>
    <w:rsid w:val="007831B6"/>
    <w:rsid w:val="007831C8"/>
    <w:rsid w:val="00783250"/>
    <w:rsid w:val="0078334A"/>
    <w:rsid w:val="0078346E"/>
    <w:rsid w:val="007835DD"/>
    <w:rsid w:val="00783620"/>
    <w:rsid w:val="00783649"/>
    <w:rsid w:val="0078365E"/>
    <w:rsid w:val="00783671"/>
    <w:rsid w:val="007836BF"/>
    <w:rsid w:val="00783800"/>
    <w:rsid w:val="00783841"/>
    <w:rsid w:val="007838D1"/>
    <w:rsid w:val="007838DA"/>
    <w:rsid w:val="00783900"/>
    <w:rsid w:val="007839FD"/>
    <w:rsid w:val="00783A1C"/>
    <w:rsid w:val="00783B54"/>
    <w:rsid w:val="00783B98"/>
    <w:rsid w:val="00783C06"/>
    <w:rsid w:val="00783F04"/>
    <w:rsid w:val="0078415E"/>
    <w:rsid w:val="0078429E"/>
    <w:rsid w:val="0078438F"/>
    <w:rsid w:val="007843ED"/>
    <w:rsid w:val="007844C6"/>
    <w:rsid w:val="0078458D"/>
    <w:rsid w:val="0078466F"/>
    <w:rsid w:val="0078467D"/>
    <w:rsid w:val="007847D8"/>
    <w:rsid w:val="007848A0"/>
    <w:rsid w:val="0078494D"/>
    <w:rsid w:val="00784967"/>
    <w:rsid w:val="00784C2D"/>
    <w:rsid w:val="00784C88"/>
    <w:rsid w:val="00784C9A"/>
    <w:rsid w:val="00784D70"/>
    <w:rsid w:val="00784E49"/>
    <w:rsid w:val="00784E88"/>
    <w:rsid w:val="00784FF6"/>
    <w:rsid w:val="0078506C"/>
    <w:rsid w:val="007850C6"/>
    <w:rsid w:val="007853B6"/>
    <w:rsid w:val="007853E6"/>
    <w:rsid w:val="0078551D"/>
    <w:rsid w:val="00785804"/>
    <w:rsid w:val="0078584F"/>
    <w:rsid w:val="00785A2E"/>
    <w:rsid w:val="00785B81"/>
    <w:rsid w:val="00785B8E"/>
    <w:rsid w:val="00785C68"/>
    <w:rsid w:val="00785D7A"/>
    <w:rsid w:val="00785E67"/>
    <w:rsid w:val="00785FA3"/>
    <w:rsid w:val="00786131"/>
    <w:rsid w:val="007861B8"/>
    <w:rsid w:val="007862D1"/>
    <w:rsid w:val="007863A7"/>
    <w:rsid w:val="007863C4"/>
    <w:rsid w:val="0078676F"/>
    <w:rsid w:val="007868F1"/>
    <w:rsid w:val="00786998"/>
    <w:rsid w:val="007869A7"/>
    <w:rsid w:val="00786A84"/>
    <w:rsid w:val="00786B4D"/>
    <w:rsid w:val="00786D0B"/>
    <w:rsid w:val="00786D78"/>
    <w:rsid w:val="00786DB1"/>
    <w:rsid w:val="00786E84"/>
    <w:rsid w:val="00786F04"/>
    <w:rsid w:val="00786FB3"/>
    <w:rsid w:val="0078700D"/>
    <w:rsid w:val="00787020"/>
    <w:rsid w:val="007870F4"/>
    <w:rsid w:val="007871CC"/>
    <w:rsid w:val="007871E2"/>
    <w:rsid w:val="007872D9"/>
    <w:rsid w:val="00787302"/>
    <w:rsid w:val="0078730A"/>
    <w:rsid w:val="00787344"/>
    <w:rsid w:val="00787402"/>
    <w:rsid w:val="007874E7"/>
    <w:rsid w:val="00787576"/>
    <w:rsid w:val="0078775C"/>
    <w:rsid w:val="00787789"/>
    <w:rsid w:val="007877AD"/>
    <w:rsid w:val="0078788A"/>
    <w:rsid w:val="007878FF"/>
    <w:rsid w:val="00787ACD"/>
    <w:rsid w:val="00787AF4"/>
    <w:rsid w:val="00787B45"/>
    <w:rsid w:val="00787B47"/>
    <w:rsid w:val="00787C04"/>
    <w:rsid w:val="00787D08"/>
    <w:rsid w:val="00787FB7"/>
    <w:rsid w:val="00787FC9"/>
    <w:rsid w:val="007901D4"/>
    <w:rsid w:val="007902E4"/>
    <w:rsid w:val="007902F6"/>
    <w:rsid w:val="0079047D"/>
    <w:rsid w:val="00790776"/>
    <w:rsid w:val="00790777"/>
    <w:rsid w:val="00790871"/>
    <w:rsid w:val="00790913"/>
    <w:rsid w:val="00790930"/>
    <w:rsid w:val="0079094E"/>
    <w:rsid w:val="007909D4"/>
    <w:rsid w:val="00790A22"/>
    <w:rsid w:val="00790AD0"/>
    <w:rsid w:val="00790C65"/>
    <w:rsid w:val="00790D41"/>
    <w:rsid w:val="00791098"/>
    <w:rsid w:val="007910B6"/>
    <w:rsid w:val="00791112"/>
    <w:rsid w:val="00791184"/>
    <w:rsid w:val="00791296"/>
    <w:rsid w:val="007912DF"/>
    <w:rsid w:val="00791306"/>
    <w:rsid w:val="0079148A"/>
    <w:rsid w:val="0079148D"/>
    <w:rsid w:val="00791515"/>
    <w:rsid w:val="00791530"/>
    <w:rsid w:val="007916A6"/>
    <w:rsid w:val="00791A19"/>
    <w:rsid w:val="00791AAA"/>
    <w:rsid w:val="00791B03"/>
    <w:rsid w:val="00791B98"/>
    <w:rsid w:val="00791CD1"/>
    <w:rsid w:val="00791D73"/>
    <w:rsid w:val="00791DA1"/>
    <w:rsid w:val="00791DF2"/>
    <w:rsid w:val="00791F42"/>
    <w:rsid w:val="00792061"/>
    <w:rsid w:val="00792070"/>
    <w:rsid w:val="00792166"/>
    <w:rsid w:val="007921E9"/>
    <w:rsid w:val="00792391"/>
    <w:rsid w:val="007923CB"/>
    <w:rsid w:val="0079249A"/>
    <w:rsid w:val="007924B8"/>
    <w:rsid w:val="00792537"/>
    <w:rsid w:val="0079275D"/>
    <w:rsid w:val="00792835"/>
    <w:rsid w:val="007928C9"/>
    <w:rsid w:val="007929E0"/>
    <w:rsid w:val="00792A4A"/>
    <w:rsid w:val="00792A5D"/>
    <w:rsid w:val="00792AE3"/>
    <w:rsid w:val="00792B04"/>
    <w:rsid w:val="00792B50"/>
    <w:rsid w:val="00792EA0"/>
    <w:rsid w:val="00792EBE"/>
    <w:rsid w:val="00792EE7"/>
    <w:rsid w:val="00792EEC"/>
    <w:rsid w:val="00792FC5"/>
    <w:rsid w:val="0079302E"/>
    <w:rsid w:val="00793086"/>
    <w:rsid w:val="007930E0"/>
    <w:rsid w:val="0079315C"/>
    <w:rsid w:val="00793187"/>
    <w:rsid w:val="00793189"/>
    <w:rsid w:val="007932C8"/>
    <w:rsid w:val="007932D1"/>
    <w:rsid w:val="0079340B"/>
    <w:rsid w:val="00793499"/>
    <w:rsid w:val="00793650"/>
    <w:rsid w:val="007936AD"/>
    <w:rsid w:val="007936E9"/>
    <w:rsid w:val="00793797"/>
    <w:rsid w:val="00793A4B"/>
    <w:rsid w:val="00793AA5"/>
    <w:rsid w:val="00793B08"/>
    <w:rsid w:val="00793BEC"/>
    <w:rsid w:val="00793C86"/>
    <w:rsid w:val="00793C8F"/>
    <w:rsid w:val="00793CF8"/>
    <w:rsid w:val="00793D4D"/>
    <w:rsid w:val="00793DEE"/>
    <w:rsid w:val="00794046"/>
    <w:rsid w:val="007940B7"/>
    <w:rsid w:val="007943E3"/>
    <w:rsid w:val="007949A2"/>
    <w:rsid w:val="00794AD7"/>
    <w:rsid w:val="00794C2D"/>
    <w:rsid w:val="00794C2E"/>
    <w:rsid w:val="00794D2A"/>
    <w:rsid w:val="00794D2F"/>
    <w:rsid w:val="00794F0B"/>
    <w:rsid w:val="00794F9A"/>
    <w:rsid w:val="007950BF"/>
    <w:rsid w:val="007950F7"/>
    <w:rsid w:val="00795197"/>
    <w:rsid w:val="00795205"/>
    <w:rsid w:val="0079532E"/>
    <w:rsid w:val="0079551E"/>
    <w:rsid w:val="007955B7"/>
    <w:rsid w:val="00795600"/>
    <w:rsid w:val="007956FA"/>
    <w:rsid w:val="007958FB"/>
    <w:rsid w:val="0079591A"/>
    <w:rsid w:val="007959B2"/>
    <w:rsid w:val="00795B01"/>
    <w:rsid w:val="00795B3C"/>
    <w:rsid w:val="00795C72"/>
    <w:rsid w:val="00795D46"/>
    <w:rsid w:val="00795E21"/>
    <w:rsid w:val="0079601C"/>
    <w:rsid w:val="007961AB"/>
    <w:rsid w:val="007961E8"/>
    <w:rsid w:val="007962F6"/>
    <w:rsid w:val="0079631D"/>
    <w:rsid w:val="0079649F"/>
    <w:rsid w:val="007964DC"/>
    <w:rsid w:val="00796535"/>
    <w:rsid w:val="007965B7"/>
    <w:rsid w:val="007965DF"/>
    <w:rsid w:val="007965F8"/>
    <w:rsid w:val="00796701"/>
    <w:rsid w:val="00796799"/>
    <w:rsid w:val="0079687A"/>
    <w:rsid w:val="007968DB"/>
    <w:rsid w:val="00796910"/>
    <w:rsid w:val="00796918"/>
    <w:rsid w:val="007969FB"/>
    <w:rsid w:val="00796AEB"/>
    <w:rsid w:val="00796B39"/>
    <w:rsid w:val="00796B7A"/>
    <w:rsid w:val="00796BCA"/>
    <w:rsid w:val="00796C6A"/>
    <w:rsid w:val="00796CB7"/>
    <w:rsid w:val="00796CC3"/>
    <w:rsid w:val="00796CE6"/>
    <w:rsid w:val="00796E15"/>
    <w:rsid w:val="00796FDE"/>
    <w:rsid w:val="007971A1"/>
    <w:rsid w:val="0079749A"/>
    <w:rsid w:val="0079753C"/>
    <w:rsid w:val="007975C3"/>
    <w:rsid w:val="007975CF"/>
    <w:rsid w:val="0079767B"/>
    <w:rsid w:val="0079769E"/>
    <w:rsid w:val="007976AD"/>
    <w:rsid w:val="00797790"/>
    <w:rsid w:val="007977AD"/>
    <w:rsid w:val="00797820"/>
    <w:rsid w:val="0079788F"/>
    <w:rsid w:val="00797A6A"/>
    <w:rsid w:val="00797AE0"/>
    <w:rsid w:val="00797AE1"/>
    <w:rsid w:val="00797B61"/>
    <w:rsid w:val="00797B88"/>
    <w:rsid w:val="00797C25"/>
    <w:rsid w:val="00797E4F"/>
    <w:rsid w:val="00797FDA"/>
    <w:rsid w:val="00797FF7"/>
    <w:rsid w:val="007A008C"/>
    <w:rsid w:val="007A0132"/>
    <w:rsid w:val="007A0172"/>
    <w:rsid w:val="007A01FE"/>
    <w:rsid w:val="007A02F8"/>
    <w:rsid w:val="007A0352"/>
    <w:rsid w:val="007A0466"/>
    <w:rsid w:val="007A04F8"/>
    <w:rsid w:val="007A0560"/>
    <w:rsid w:val="007A061D"/>
    <w:rsid w:val="007A0696"/>
    <w:rsid w:val="007A06D7"/>
    <w:rsid w:val="007A07BD"/>
    <w:rsid w:val="007A0843"/>
    <w:rsid w:val="007A09C5"/>
    <w:rsid w:val="007A09CE"/>
    <w:rsid w:val="007A0AF1"/>
    <w:rsid w:val="007A0B7A"/>
    <w:rsid w:val="007A0EE8"/>
    <w:rsid w:val="007A0F03"/>
    <w:rsid w:val="007A0F4D"/>
    <w:rsid w:val="007A0FC7"/>
    <w:rsid w:val="007A0FDA"/>
    <w:rsid w:val="007A1031"/>
    <w:rsid w:val="007A129F"/>
    <w:rsid w:val="007A133D"/>
    <w:rsid w:val="007A13B0"/>
    <w:rsid w:val="007A1538"/>
    <w:rsid w:val="007A1655"/>
    <w:rsid w:val="007A188E"/>
    <w:rsid w:val="007A190F"/>
    <w:rsid w:val="007A1947"/>
    <w:rsid w:val="007A1983"/>
    <w:rsid w:val="007A1B1C"/>
    <w:rsid w:val="007A1B6A"/>
    <w:rsid w:val="007A1BCB"/>
    <w:rsid w:val="007A1C06"/>
    <w:rsid w:val="007A1C44"/>
    <w:rsid w:val="007A1C8D"/>
    <w:rsid w:val="007A1CF0"/>
    <w:rsid w:val="007A1DBA"/>
    <w:rsid w:val="007A1E1D"/>
    <w:rsid w:val="007A1FC8"/>
    <w:rsid w:val="007A2029"/>
    <w:rsid w:val="007A20B3"/>
    <w:rsid w:val="007A214A"/>
    <w:rsid w:val="007A23DB"/>
    <w:rsid w:val="007A2405"/>
    <w:rsid w:val="007A24CC"/>
    <w:rsid w:val="007A24F2"/>
    <w:rsid w:val="007A2518"/>
    <w:rsid w:val="007A2546"/>
    <w:rsid w:val="007A2674"/>
    <w:rsid w:val="007A26B9"/>
    <w:rsid w:val="007A27A6"/>
    <w:rsid w:val="007A2861"/>
    <w:rsid w:val="007A2922"/>
    <w:rsid w:val="007A29D4"/>
    <w:rsid w:val="007A2B7B"/>
    <w:rsid w:val="007A2C0D"/>
    <w:rsid w:val="007A2E5E"/>
    <w:rsid w:val="007A2F70"/>
    <w:rsid w:val="007A2FAA"/>
    <w:rsid w:val="007A3017"/>
    <w:rsid w:val="007A317A"/>
    <w:rsid w:val="007A343C"/>
    <w:rsid w:val="007A347A"/>
    <w:rsid w:val="007A3481"/>
    <w:rsid w:val="007A34AB"/>
    <w:rsid w:val="007A3522"/>
    <w:rsid w:val="007A3605"/>
    <w:rsid w:val="007A3674"/>
    <w:rsid w:val="007A3817"/>
    <w:rsid w:val="007A38F4"/>
    <w:rsid w:val="007A392E"/>
    <w:rsid w:val="007A3939"/>
    <w:rsid w:val="007A3A06"/>
    <w:rsid w:val="007A3DA4"/>
    <w:rsid w:val="007A3DF1"/>
    <w:rsid w:val="007A3FD5"/>
    <w:rsid w:val="007A411D"/>
    <w:rsid w:val="007A4265"/>
    <w:rsid w:val="007A428A"/>
    <w:rsid w:val="007A4300"/>
    <w:rsid w:val="007A43FB"/>
    <w:rsid w:val="007A44CF"/>
    <w:rsid w:val="007A46D8"/>
    <w:rsid w:val="007A4730"/>
    <w:rsid w:val="007A47A9"/>
    <w:rsid w:val="007A4874"/>
    <w:rsid w:val="007A48FD"/>
    <w:rsid w:val="007A497E"/>
    <w:rsid w:val="007A49D3"/>
    <w:rsid w:val="007A4A8D"/>
    <w:rsid w:val="007A4A94"/>
    <w:rsid w:val="007A4AAA"/>
    <w:rsid w:val="007A4B60"/>
    <w:rsid w:val="007A4C9C"/>
    <w:rsid w:val="007A4D6C"/>
    <w:rsid w:val="007A4D9A"/>
    <w:rsid w:val="007A4E34"/>
    <w:rsid w:val="007A4E99"/>
    <w:rsid w:val="007A4F91"/>
    <w:rsid w:val="007A5104"/>
    <w:rsid w:val="007A5184"/>
    <w:rsid w:val="007A5242"/>
    <w:rsid w:val="007A54E5"/>
    <w:rsid w:val="007A57B0"/>
    <w:rsid w:val="007A5845"/>
    <w:rsid w:val="007A5872"/>
    <w:rsid w:val="007A5887"/>
    <w:rsid w:val="007A58D8"/>
    <w:rsid w:val="007A59A8"/>
    <w:rsid w:val="007A59C9"/>
    <w:rsid w:val="007A5A32"/>
    <w:rsid w:val="007A5A7C"/>
    <w:rsid w:val="007A5C6F"/>
    <w:rsid w:val="007A5D4C"/>
    <w:rsid w:val="007A5D99"/>
    <w:rsid w:val="007A6125"/>
    <w:rsid w:val="007A650D"/>
    <w:rsid w:val="007A663B"/>
    <w:rsid w:val="007A66E1"/>
    <w:rsid w:val="007A66FD"/>
    <w:rsid w:val="007A672B"/>
    <w:rsid w:val="007A675D"/>
    <w:rsid w:val="007A699C"/>
    <w:rsid w:val="007A69BC"/>
    <w:rsid w:val="007A69EF"/>
    <w:rsid w:val="007A6A02"/>
    <w:rsid w:val="007A6A08"/>
    <w:rsid w:val="007A6A46"/>
    <w:rsid w:val="007A6C62"/>
    <w:rsid w:val="007A6D37"/>
    <w:rsid w:val="007A6D60"/>
    <w:rsid w:val="007A6D75"/>
    <w:rsid w:val="007A6E65"/>
    <w:rsid w:val="007A6F5E"/>
    <w:rsid w:val="007A70FF"/>
    <w:rsid w:val="007A7273"/>
    <w:rsid w:val="007A72A1"/>
    <w:rsid w:val="007A735C"/>
    <w:rsid w:val="007A746F"/>
    <w:rsid w:val="007A7494"/>
    <w:rsid w:val="007A7528"/>
    <w:rsid w:val="007A761C"/>
    <w:rsid w:val="007A762E"/>
    <w:rsid w:val="007A76AC"/>
    <w:rsid w:val="007A7703"/>
    <w:rsid w:val="007A77A2"/>
    <w:rsid w:val="007A7821"/>
    <w:rsid w:val="007A7A17"/>
    <w:rsid w:val="007A7A8E"/>
    <w:rsid w:val="007A7C67"/>
    <w:rsid w:val="007A7C80"/>
    <w:rsid w:val="007A7D5F"/>
    <w:rsid w:val="007A7D61"/>
    <w:rsid w:val="007A7D7B"/>
    <w:rsid w:val="007A7F33"/>
    <w:rsid w:val="007A7F61"/>
    <w:rsid w:val="007B0245"/>
    <w:rsid w:val="007B02A3"/>
    <w:rsid w:val="007B02A8"/>
    <w:rsid w:val="007B0332"/>
    <w:rsid w:val="007B052B"/>
    <w:rsid w:val="007B0573"/>
    <w:rsid w:val="007B061A"/>
    <w:rsid w:val="007B066A"/>
    <w:rsid w:val="007B066C"/>
    <w:rsid w:val="007B075A"/>
    <w:rsid w:val="007B085F"/>
    <w:rsid w:val="007B0933"/>
    <w:rsid w:val="007B0A01"/>
    <w:rsid w:val="007B0B18"/>
    <w:rsid w:val="007B0B86"/>
    <w:rsid w:val="007B0BF4"/>
    <w:rsid w:val="007B0C70"/>
    <w:rsid w:val="007B0CAD"/>
    <w:rsid w:val="007B0D8A"/>
    <w:rsid w:val="007B0E0D"/>
    <w:rsid w:val="007B0E22"/>
    <w:rsid w:val="007B0E3A"/>
    <w:rsid w:val="007B0EAA"/>
    <w:rsid w:val="007B0F10"/>
    <w:rsid w:val="007B0FB3"/>
    <w:rsid w:val="007B0FB6"/>
    <w:rsid w:val="007B0FD3"/>
    <w:rsid w:val="007B10C2"/>
    <w:rsid w:val="007B1225"/>
    <w:rsid w:val="007B12B9"/>
    <w:rsid w:val="007B13B8"/>
    <w:rsid w:val="007B155E"/>
    <w:rsid w:val="007B1706"/>
    <w:rsid w:val="007B17E4"/>
    <w:rsid w:val="007B1853"/>
    <w:rsid w:val="007B1D09"/>
    <w:rsid w:val="007B1D2B"/>
    <w:rsid w:val="007B1D46"/>
    <w:rsid w:val="007B1E3E"/>
    <w:rsid w:val="007B1E6D"/>
    <w:rsid w:val="007B1EB9"/>
    <w:rsid w:val="007B1F1D"/>
    <w:rsid w:val="007B215D"/>
    <w:rsid w:val="007B2240"/>
    <w:rsid w:val="007B2287"/>
    <w:rsid w:val="007B22E9"/>
    <w:rsid w:val="007B2331"/>
    <w:rsid w:val="007B2340"/>
    <w:rsid w:val="007B23DB"/>
    <w:rsid w:val="007B2485"/>
    <w:rsid w:val="007B25F4"/>
    <w:rsid w:val="007B264F"/>
    <w:rsid w:val="007B2656"/>
    <w:rsid w:val="007B265A"/>
    <w:rsid w:val="007B26A3"/>
    <w:rsid w:val="007B2787"/>
    <w:rsid w:val="007B2840"/>
    <w:rsid w:val="007B28C6"/>
    <w:rsid w:val="007B28E5"/>
    <w:rsid w:val="007B2A95"/>
    <w:rsid w:val="007B2B2B"/>
    <w:rsid w:val="007B2C11"/>
    <w:rsid w:val="007B2C7D"/>
    <w:rsid w:val="007B2CA7"/>
    <w:rsid w:val="007B2D25"/>
    <w:rsid w:val="007B2D74"/>
    <w:rsid w:val="007B2D86"/>
    <w:rsid w:val="007B2DA8"/>
    <w:rsid w:val="007B2EA9"/>
    <w:rsid w:val="007B3080"/>
    <w:rsid w:val="007B3086"/>
    <w:rsid w:val="007B30F3"/>
    <w:rsid w:val="007B30F9"/>
    <w:rsid w:val="007B313D"/>
    <w:rsid w:val="007B3157"/>
    <w:rsid w:val="007B31E0"/>
    <w:rsid w:val="007B3217"/>
    <w:rsid w:val="007B32B1"/>
    <w:rsid w:val="007B33AD"/>
    <w:rsid w:val="007B34AC"/>
    <w:rsid w:val="007B34EA"/>
    <w:rsid w:val="007B357C"/>
    <w:rsid w:val="007B3595"/>
    <w:rsid w:val="007B364C"/>
    <w:rsid w:val="007B36C6"/>
    <w:rsid w:val="007B37DD"/>
    <w:rsid w:val="007B37E1"/>
    <w:rsid w:val="007B380A"/>
    <w:rsid w:val="007B3878"/>
    <w:rsid w:val="007B3A5F"/>
    <w:rsid w:val="007B3AD1"/>
    <w:rsid w:val="007B3B61"/>
    <w:rsid w:val="007B3DE2"/>
    <w:rsid w:val="007B3E05"/>
    <w:rsid w:val="007B3FA1"/>
    <w:rsid w:val="007B4288"/>
    <w:rsid w:val="007B4339"/>
    <w:rsid w:val="007B4500"/>
    <w:rsid w:val="007B4634"/>
    <w:rsid w:val="007B46F7"/>
    <w:rsid w:val="007B475C"/>
    <w:rsid w:val="007B47DF"/>
    <w:rsid w:val="007B4821"/>
    <w:rsid w:val="007B493D"/>
    <w:rsid w:val="007B4A61"/>
    <w:rsid w:val="007B4A9D"/>
    <w:rsid w:val="007B4B31"/>
    <w:rsid w:val="007B4BBF"/>
    <w:rsid w:val="007B4C44"/>
    <w:rsid w:val="007B4CB6"/>
    <w:rsid w:val="007B4DFC"/>
    <w:rsid w:val="007B4E80"/>
    <w:rsid w:val="007B4F4B"/>
    <w:rsid w:val="007B4F4E"/>
    <w:rsid w:val="007B4FB9"/>
    <w:rsid w:val="007B5049"/>
    <w:rsid w:val="007B50DA"/>
    <w:rsid w:val="007B5135"/>
    <w:rsid w:val="007B528E"/>
    <w:rsid w:val="007B5482"/>
    <w:rsid w:val="007B558D"/>
    <w:rsid w:val="007B55A5"/>
    <w:rsid w:val="007B56FD"/>
    <w:rsid w:val="007B5841"/>
    <w:rsid w:val="007B5859"/>
    <w:rsid w:val="007B589B"/>
    <w:rsid w:val="007B5BF6"/>
    <w:rsid w:val="007B5E6B"/>
    <w:rsid w:val="007B5F20"/>
    <w:rsid w:val="007B608E"/>
    <w:rsid w:val="007B60AB"/>
    <w:rsid w:val="007B60D2"/>
    <w:rsid w:val="007B6186"/>
    <w:rsid w:val="007B61C7"/>
    <w:rsid w:val="007B6319"/>
    <w:rsid w:val="007B649F"/>
    <w:rsid w:val="007B64EC"/>
    <w:rsid w:val="007B64FF"/>
    <w:rsid w:val="007B6587"/>
    <w:rsid w:val="007B66E6"/>
    <w:rsid w:val="007B67C3"/>
    <w:rsid w:val="007B67CE"/>
    <w:rsid w:val="007B6BEC"/>
    <w:rsid w:val="007B6C6D"/>
    <w:rsid w:val="007B6D0E"/>
    <w:rsid w:val="007B6F2E"/>
    <w:rsid w:val="007B6FDE"/>
    <w:rsid w:val="007B71AB"/>
    <w:rsid w:val="007B71B4"/>
    <w:rsid w:val="007B722B"/>
    <w:rsid w:val="007B728D"/>
    <w:rsid w:val="007B72CF"/>
    <w:rsid w:val="007B7365"/>
    <w:rsid w:val="007B7561"/>
    <w:rsid w:val="007B76FF"/>
    <w:rsid w:val="007B777F"/>
    <w:rsid w:val="007B7805"/>
    <w:rsid w:val="007B78A1"/>
    <w:rsid w:val="007B79C0"/>
    <w:rsid w:val="007B79D9"/>
    <w:rsid w:val="007B7D39"/>
    <w:rsid w:val="007B7D8A"/>
    <w:rsid w:val="007B7E15"/>
    <w:rsid w:val="007B7E20"/>
    <w:rsid w:val="007B7FC0"/>
    <w:rsid w:val="007C008B"/>
    <w:rsid w:val="007C01FB"/>
    <w:rsid w:val="007C01FF"/>
    <w:rsid w:val="007C031A"/>
    <w:rsid w:val="007C04CE"/>
    <w:rsid w:val="007C0586"/>
    <w:rsid w:val="007C0626"/>
    <w:rsid w:val="007C06CF"/>
    <w:rsid w:val="007C0780"/>
    <w:rsid w:val="007C07A2"/>
    <w:rsid w:val="007C07E3"/>
    <w:rsid w:val="007C0858"/>
    <w:rsid w:val="007C0932"/>
    <w:rsid w:val="007C0A32"/>
    <w:rsid w:val="007C0A6D"/>
    <w:rsid w:val="007C0A78"/>
    <w:rsid w:val="007C0AD0"/>
    <w:rsid w:val="007C0B8D"/>
    <w:rsid w:val="007C0C33"/>
    <w:rsid w:val="007C0CAE"/>
    <w:rsid w:val="007C0D2C"/>
    <w:rsid w:val="007C0E63"/>
    <w:rsid w:val="007C1000"/>
    <w:rsid w:val="007C1095"/>
    <w:rsid w:val="007C11D0"/>
    <w:rsid w:val="007C1441"/>
    <w:rsid w:val="007C1482"/>
    <w:rsid w:val="007C1499"/>
    <w:rsid w:val="007C1536"/>
    <w:rsid w:val="007C162A"/>
    <w:rsid w:val="007C16A6"/>
    <w:rsid w:val="007C16B5"/>
    <w:rsid w:val="007C1898"/>
    <w:rsid w:val="007C189C"/>
    <w:rsid w:val="007C18FE"/>
    <w:rsid w:val="007C19CB"/>
    <w:rsid w:val="007C1A52"/>
    <w:rsid w:val="007C1A57"/>
    <w:rsid w:val="007C1A6C"/>
    <w:rsid w:val="007C1C17"/>
    <w:rsid w:val="007C1CEC"/>
    <w:rsid w:val="007C1E63"/>
    <w:rsid w:val="007C1E64"/>
    <w:rsid w:val="007C1F50"/>
    <w:rsid w:val="007C1F9A"/>
    <w:rsid w:val="007C1FDA"/>
    <w:rsid w:val="007C2001"/>
    <w:rsid w:val="007C21E6"/>
    <w:rsid w:val="007C2270"/>
    <w:rsid w:val="007C2669"/>
    <w:rsid w:val="007C2690"/>
    <w:rsid w:val="007C272E"/>
    <w:rsid w:val="007C27B0"/>
    <w:rsid w:val="007C2819"/>
    <w:rsid w:val="007C2970"/>
    <w:rsid w:val="007C2B0C"/>
    <w:rsid w:val="007C2B64"/>
    <w:rsid w:val="007C2B86"/>
    <w:rsid w:val="007C2BA3"/>
    <w:rsid w:val="007C2BB9"/>
    <w:rsid w:val="007C2C8A"/>
    <w:rsid w:val="007C2CEB"/>
    <w:rsid w:val="007C2DBF"/>
    <w:rsid w:val="007C2F60"/>
    <w:rsid w:val="007C31E8"/>
    <w:rsid w:val="007C31FD"/>
    <w:rsid w:val="007C32D4"/>
    <w:rsid w:val="007C3336"/>
    <w:rsid w:val="007C339E"/>
    <w:rsid w:val="007C3410"/>
    <w:rsid w:val="007C3451"/>
    <w:rsid w:val="007C346F"/>
    <w:rsid w:val="007C354F"/>
    <w:rsid w:val="007C3560"/>
    <w:rsid w:val="007C35A4"/>
    <w:rsid w:val="007C367A"/>
    <w:rsid w:val="007C37C5"/>
    <w:rsid w:val="007C3813"/>
    <w:rsid w:val="007C384B"/>
    <w:rsid w:val="007C384D"/>
    <w:rsid w:val="007C3966"/>
    <w:rsid w:val="007C397D"/>
    <w:rsid w:val="007C3A90"/>
    <w:rsid w:val="007C3A96"/>
    <w:rsid w:val="007C3B0E"/>
    <w:rsid w:val="007C3B82"/>
    <w:rsid w:val="007C3C14"/>
    <w:rsid w:val="007C3C3C"/>
    <w:rsid w:val="007C3C75"/>
    <w:rsid w:val="007C3CEC"/>
    <w:rsid w:val="007C3D2C"/>
    <w:rsid w:val="007C3D50"/>
    <w:rsid w:val="007C3FE7"/>
    <w:rsid w:val="007C408F"/>
    <w:rsid w:val="007C422D"/>
    <w:rsid w:val="007C4231"/>
    <w:rsid w:val="007C423B"/>
    <w:rsid w:val="007C43E8"/>
    <w:rsid w:val="007C441D"/>
    <w:rsid w:val="007C44C7"/>
    <w:rsid w:val="007C45C1"/>
    <w:rsid w:val="007C4605"/>
    <w:rsid w:val="007C4626"/>
    <w:rsid w:val="007C47A8"/>
    <w:rsid w:val="007C4816"/>
    <w:rsid w:val="007C4880"/>
    <w:rsid w:val="007C4916"/>
    <w:rsid w:val="007C4BE0"/>
    <w:rsid w:val="007C4C1E"/>
    <w:rsid w:val="007C4D64"/>
    <w:rsid w:val="007C4D88"/>
    <w:rsid w:val="007C4D94"/>
    <w:rsid w:val="007C4DD4"/>
    <w:rsid w:val="007C4DFB"/>
    <w:rsid w:val="007C4E41"/>
    <w:rsid w:val="007C4F74"/>
    <w:rsid w:val="007C4FB7"/>
    <w:rsid w:val="007C50C2"/>
    <w:rsid w:val="007C50DF"/>
    <w:rsid w:val="007C5142"/>
    <w:rsid w:val="007C5204"/>
    <w:rsid w:val="007C5315"/>
    <w:rsid w:val="007C5379"/>
    <w:rsid w:val="007C542E"/>
    <w:rsid w:val="007C54C6"/>
    <w:rsid w:val="007C54D3"/>
    <w:rsid w:val="007C5631"/>
    <w:rsid w:val="007C56AA"/>
    <w:rsid w:val="007C57A5"/>
    <w:rsid w:val="007C5A76"/>
    <w:rsid w:val="007C5A83"/>
    <w:rsid w:val="007C5CF3"/>
    <w:rsid w:val="007C5D8A"/>
    <w:rsid w:val="007C5E3A"/>
    <w:rsid w:val="007C5EA4"/>
    <w:rsid w:val="007C5ECC"/>
    <w:rsid w:val="007C5EE8"/>
    <w:rsid w:val="007C5FFD"/>
    <w:rsid w:val="007C60FB"/>
    <w:rsid w:val="007C617B"/>
    <w:rsid w:val="007C6198"/>
    <w:rsid w:val="007C635B"/>
    <w:rsid w:val="007C6479"/>
    <w:rsid w:val="007C64E4"/>
    <w:rsid w:val="007C64F5"/>
    <w:rsid w:val="007C6524"/>
    <w:rsid w:val="007C65A9"/>
    <w:rsid w:val="007C65D3"/>
    <w:rsid w:val="007C668F"/>
    <w:rsid w:val="007C6911"/>
    <w:rsid w:val="007C699D"/>
    <w:rsid w:val="007C6AA3"/>
    <w:rsid w:val="007C6BDA"/>
    <w:rsid w:val="007C6C7A"/>
    <w:rsid w:val="007C6CDC"/>
    <w:rsid w:val="007C6D06"/>
    <w:rsid w:val="007C6DFD"/>
    <w:rsid w:val="007C6E40"/>
    <w:rsid w:val="007C6F73"/>
    <w:rsid w:val="007C6FBC"/>
    <w:rsid w:val="007C7028"/>
    <w:rsid w:val="007C71B2"/>
    <w:rsid w:val="007C72E6"/>
    <w:rsid w:val="007C7339"/>
    <w:rsid w:val="007C7427"/>
    <w:rsid w:val="007C7456"/>
    <w:rsid w:val="007C760A"/>
    <w:rsid w:val="007C7619"/>
    <w:rsid w:val="007C7627"/>
    <w:rsid w:val="007C7656"/>
    <w:rsid w:val="007C7771"/>
    <w:rsid w:val="007C77A7"/>
    <w:rsid w:val="007C77E7"/>
    <w:rsid w:val="007C7813"/>
    <w:rsid w:val="007C7814"/>
    <w:rsid w:val="007C7826"/>
    <w:rsid w:val="007C78A5"/>
    <w:rsid w:val="007C78D9"/>
    <w:rsid w:val="007C7903"/>
    <w:rsid w:val="007C7952"/>
    <w:rsid w:val="007C7B62"/>
    <w:rsid w:val="007C7C69"/>
    <w:rsid w:val="007C7D16"/>
    <w:rsid w:val="007C7E63"/>
    <w:rsid w:val="007C7F04"/>
    <w:rsid w:val="007C7F1B"/>
    <w:rsid w:val="007C7FA3"/>
    <w:rsid w:val="007C7FC9"/>
    <w:rsid w:val="007D0010"/>
    <w:rsid w:val="007D0057"/>
    <w:rsid w:val="007D013E"/>
    <w:rsid w:val="007D020C"/>
    <w:rsid w:val="007D04F0"/>
    <w:rsid w:val="007D0514"/>
    <w:rsid w:val="007D0548"/>
    <w:rsid w:val="007D05A0"/>
    <w:rsid w:val="007D05D9"/>
    <w:rsid w:val="007D074C"/>
    <w:rsid w:val="007D080E"/>
    <w:rsid w:val="007D0846"/>
    <w:rsid w:val="007D08F1"/>
    <w:rsid w:val="007D0949"/>
    <w:rsid w:val="007D09D1"/>
    <w:rsid w:val="007D0A65"/>
    <w:rsid w:val="007D0B43"/>
    <w:rsid w:val="007D0C5F"/>
    <w:rsid w:val="007D0D94"/>
    <w:rsid w:val="007D0DD5"/>
    <w:rsid w:val="007D0E66"/>
    <w:rsid w:val="007D0EA4"/>
    <w:rsid w:val="007D0EE8"/>
    <w:rsid w:val="007D0F40"/>
    <w:rsid w:val="007D0F51"/>
    <w:rsid w:val="007D0F9A"/>
    <w:rsid w:val="007D0FE0"/>
    <w:rsid w:val="007D10F0"/>
    <w:rsid w:val="007D1134"/>
    <w:rsid w:val="007D1308"/>
    <w:rsid w:val="007D16E0"/>
    <w:rsid w:val="007D1709"/>
    <w:rsid w:val="007D1719"/>
    <w:rsid w:val="007D1756"/>
    <w:rsid w:val="007D1961"/>
    <w:rsid w:val="007D1A03"/>
    <w:rsid w:val="007D1A0F"/>
    <w:rsid w:val="007D1A36"/>
    <w:rsid w:val="007D1AD7"/>
    <w:rsid w:val="007D1D9C"/>
    <w:rsid w:val="007D1E2F"/>
    <w:rsid w:val="007D1E91"/>
    <w:rsid w:val="007D1ECC"/>
    <w:rsid w:val="007D2037"/>
    <w:rsid w:val="007D20F4"/>
    <w:rsid w:val="007D20F8"/>
    <w:rsid w:val="007D2182"/>
    <w:rsid w:val="007D226F"/>
    <w:rsid w:val="007D22B3"/>
    <w:rsid w:val="007D2352"/>
    <w:rsid w:val="007D245C"/>
    <w:rsid w:val="007D248D"/>
    <w:rsid w:val="007D25D2"/>
    <w:rsid w:val="007D26E2"/>
    <w:rsid w:val="007D289A"/>
    <w:rsid w:val="007D28F0"/>
    <w:rsid w:val="007D2900"/>
    <w:rsid w:val="007D2930"/>
    <w:rsid w:val="007D2B81"/>
    <w:rsid w:val="007D2C82"/>
    <w:rsid w:val="007D2DF4"/>
    <w:rsid w:val="007D2E16"/>
    <w:rsid w:val="007D2F44"/>
    <w:rsid w:val="007D3052"/>
    <w:rsid w:val="007D3123"/>
    <w:rsid w:val="007D32B7"/>
    <w:rsid w:val="007D3340"/>
    <w:rsid w:val="007D33DA"/>
    <w:rsid w:val="007D35FF"/>
    <w:rsid w:val="007D3663"/>
    <w:rsid w:val="007D36AE"/>
    <w:rsid w:val="007D3858"/>
    <w:rsid w:val="007D387B"/>
    <w:rsid w:val="007D38B8"/>
    <w:rsid w:val="007D39A9"/>
    <w:rsid w:val="007D39B2"/>
    <w:rsid w:val="007D3A6F"/>
    <w:rsid w:val="007D3BD6"/>
    <w:rsid w:val="007D3D0C"/>
    <w:rsid w:val="007D3D0E"/>
    <w:rsid w:val="007D3D23"/>
    <w:rsid w:val="007D3DCA"/>
    <w:rsid w:val="007D3DFB"/>
    <w:rsid w:val="007D3E5B"/>
    <w:rsid w:val="007D3E5C"/>
    <w:rsid w:val="007D3F12"/>
    <w:rsid w:val="007D4050"/>
    <w:rsid w:val="007D40A5"/>
    <w:rsid w:val="007D40E5"/>
    <w:rsid w:val="007D4116"/>
    <w:rsid w:val="007D4140"/>
    <w:rsid w:val="007D4302"/>
    <w:rsid w:val="007D43C7"/>
    <w:rsid w:val="007D4402"/>
    <w:rsid w:val="007D447C"/>
    <w:rsid w:val="007D47ED"/>
    <w:rsid w:val="007D484D"/>
    <w:rsid w:val="007D48BF"/>
    <w:rsid w:val="007D49AA"/>
    <w:rsid w:val="007D49D4"/>
    <w:rsid w:val="007D4A91"/>
    <w:rsid w:val="007D4AA1"/>
    <w:rsid w:val="007D4B5D"/>
    <w:rsid w:val="007D4B72"/>
    <w:rsid w:val="007D4B9A"/>
    <w:rsid w:val="007D4C0E"/>
    <w:rsid w:val="007D4C72"/>
    <w:rsid w:val="007D4CD6"/>
    <w:rsid w:val="007D4D5F"/>
    <w:rsid w:val="007D4DED"/>
    <w:rsid w:val="007D4E6C"/>
    <w:rsid w:val="007D4F11"/>
    <w:rsid w:val="007D4FB3"/>
    <w:rsid w:val="007D513F"/>
    <w:rsid w:val="007D51CD"/>
    <w:rsid w:val="007D5480"/>
    <w:rsid w:val="007D5582"/>
    <w:rsid w:val="007D5673"/>
    <w:rsid w:val="007D5687"/>
    <w:rsid w:val="007D5782"/>
    <w:rsid w:val="007D58D2"/>
    <w:rsid w:val="007D595E"/>
    <w:rsid w:val="007D5A28"/>
    <w:rsid w:val="007D5BCC"/>
    <w:rsid w:val="007D5C16"/>
    <w:rsid w:val="007D5C1A"/>
    <w:rsid w:val="007D5C3D"/>
    <w:rsid w:val="007D5C5A"/>
    <w:rsid w:val="007D5D0D"/>
    <w:rsid w:val="007D5F03"/>
    <w:rsid w:val="007D5F23"/>
    <w:rsid w:val="007D603E"/>
    <w:rsid w:val="007D629B"/>
    <w:rsid w:val="007D6318"/>
    <w:rsid w:val="007D65BD"/>
    <w:rsid w:val="007D65FF"/>
    <w:rsid w:val="007D66A3"/>
    <w:rsid w:val="007D66F6"/>
    <w:rsid w:val="007D692A"/>
    <w:rsid w:val="007D6952"/>
    <w:rsid w:val="007D6B34"/>
    <w:rsid w:val="007D6B71"/>
    <w:rsid w:val="007D6BD4"/>
    <w:rsid w:val="007D6D32"/>
    <w:rsid w:val="007D6D73"/>
    <w:rsid w:val="007D6D9B"/>
    <w:rsid w:val="007D6EFD"/>
    <w:rsid w:val="007D6FD2"/>
    <w:rsid w:val="007D700A"/>
    <w:rsid w:val="007D70A7"/>
    <w:rsid w:val="007D70A9"/>
    <w:rsid w:val="007D70C4"/>
    <w:rsid w:val="007D7115"/>
    <w:rsid w:val="007D7148"/>
    <w:rsid w:val="007D721C"/>
    <w:rsid w:val="007D728C"/>
    <w:rsid w:val="007D72C2"/>
    <w:rsid w:val="007D73BB"/>
    <w:rsid w:val="007D747D"/>
    <w:rsid w:val="007D76C2"/>
    <w:rsid w:val="007D76D4"/>
    <w:rsid w:val="007D77C9"/>
    <w:rsid w:val="007D784B"/>
    <w:rsid w:val="007D78DB"/>
    <w:rsid w:val="007D794C"/>
    <w:rsid w:val="007D7A78"/>
    <w:rsid w:val="007D7B0F"/>
    <w:rsid w:val="007D7B2C"/>
    <w:rsid w:val="007D7B2F"/>
    <w:rsid w:val="007D7B43"/>
    <w:rsid w:val="007D7C25"/>
    <w:rsid w:val="007D7D7D"/>
    <w:rsid w:val="007D7EF2"/>
    <w:rsid w:val="007D7F3B"/>
    <w:rsid w:val="007E009A"/>
    <w:rsid w:val="007E00FB"/>
    <w:rsid w:val="007E01CC"/>
    <w:rsid w:val="007E02E6"/>
    <w:rsid w:val="007E03AA"/>
    <w:rsid w:val="007E044C"/>
    <w:rsid w:val="007E0526"/>
    <w:rsid w:val="007E06A5"/>
    <w:rsid w:val="007E07C8"/>
    <w:rsid w:val="007E0928"/>
    <w:rsid w:val="007E0971"/>
    <w:rsid w:val="007E0B18"/>
    <w:rsid w:val="007E0B89"/>
    <w:rsid w:val="007E0B8D"/>
    <w:rsid w:val="007E0BFE"/>
    <w:rsid w:val="007E0C6A"/>
    <w:rsid w:val="007E0E03"/>
    <w:rsid w:val="007E0E10"/>
    <w:rsid w:val="007E0F6D"/>
    <w:rsid w:val="007E0F76"/>
    <w:rsid w:val="007E0FBB"/>
    <w:rsid w:val="007E0FDD"/>
    <w:rsid w:val="007E1073"/>
    <w:rsid w:val="007E114F"/>
    <w:rsid w:val="007E13A8"/>
    <w:rsid w:val="007E1405"/>
    <w:rsid w:val="007E148D"/>
    <w:rsid w:val="007E1531"/>
    <w:rsid w:val="007E15F7"/>
    <w:rsid w:val="007E1615"/>
    <w:rsid w:val="007E1705"/>
    <w:rsid w:val="007E1832"/>
    <w:rsid w:val="007E186A"/>
    <w:rsid w:val="007E189A"/>
    <w:rsid w:val="007E1927"/>
    <w:rsid w:val="007E194E"/>
    <w:rsid w:val="007E19A0"/>
    <w:rsid w:val="007E19C9"/>
    <w:rsid w:val="007E1A2E"/>
    <w:rsid w:val="007E1D47"/>
    <w:rsid w:val="007E1E0F"/>
    <w:rsid w:val="007E214F"/>
    <w:rsid w:val="007E2364"/>
    <w:rsid w:val="007E256D"/>
    <w:rsid w:val="007E25DA"/>
    <w:rsid w:val="007E2778"/>
    <w:rsid w:val="007E27EB"/>
    <w:rsid w:val="007E2917"/>
    <w:rsid w:val="007E29EB"/>
    <w:rsid w:val="007E2A0C"/>
    <w:rsid w:val="007E2A43"/>
    <w:rsid w:val="007E2B09"/>
    <w:rsid w:val="007E2F7A"/>
    <w:rsid w:val="007E3011"/>
    <w:rsid w:val="007E30D2"/>
    <w:rsid w:val="007E3193"/>
    <w:rsid w:val="007E3203"/>
    <w:rsid w:val="007E3210"/>
    <w:rsid w:val="007E32B8"/>
    <w:rsid w:val="007E3306"/>
    <w:rsid w:val="007E33DA"/>
    <w:rsid w:val="007E342A"/>
    <w:rsid w:val="007E3659"/>
    <w:rsid w:val="007E36EE"/>
    <w:rsid w:val="007E3783"/>
    <w:rsid w:val="007E3792"/>
    <w:rsid w:val="007E38D2"/>
    <w:rsid w:val="007E39C0"/>
    <w:rsid w:val="007E3A91"/>
    <w:rsid w:val="007E3B2B"/>
    <w:rsid w:val="007E3B4D"/>
    <w:rsid w:val="007E3D73"/>
    <w:rsid w:val="007E3E28"/>
    <w:rsid w:val="007E3EF2"/>
    <w:rsid w:val="007E3FD9"/>
    <w:rsid w:val="007E3FF5"/>
    <w:rsid w:val="007E4016"/>
    <w:rsid w:val="007E4094"/>
    <w:rsid w:val="007E40FC"/>
    <w:rsid w:val="007E4113"/>
    <w:rsid w:val="007E4236"/>
    <w:rsid w:val="007E43E3"/>
    <w:rsid w:val="007E4528"/>
    <w:rsid w:val="007E468C"/>
    <w:rsid w:val="007E4733"/>
    <w:rsid w:val="007E4856"/>
    <w:rsid w:val="007E495F"/>
    <w:rsid w:val="007E4968"/>
    <w:rsid w:val="007E49E2"/>
    <w:rsid w:val="007E4A8D"/>
    <w:rsid w:val="007E4AC5"/>
    <w:rsid w:val="007E4AEC"/>
    <w:rsid w:val="007E4B88"/>
    <w:rsid w:val="007E4BD3"/>
    <w:rsid w:val="007E4BE9"/>
    <w:rsid w:val="007E4CDB"/>
    <w:rsid w:val="007E4CE9"/>
    <w:rsid w:val="007E4D31"/>
    <w:rsid w:val="007E4F86"/>
    <w:rsid w:val="007E503A"/>
    <w:rsid w:val="007E512D"/>
    <w:rsid w:val="007E5431"/>
    <w:rsid w:val="007E5482"/>
    <w:rsid w:val="007E5580"/>
    <w:rsid w:val="007E55BF"/>
    <w:rsid w:val="007E55FD"/>
    <w:rsid w:val="007E56CF"/>
    <w:rsid w:val="007E56D0"/>
    <w:rsid w:val="007E5754"/>
    <w:rsid w:val="007E5785"/>
    <w:rsid w:val="007E5803"/>
    <w:rsid w:val="007E581C"/>
    <w:rsid w:val="007E5863"/>
    <w:rsid w:val="007E5BFC"/>
    <w:rsid w:val="007E5DD3"/>
    <w:rsid w:val="007E5DDE"/>
    <w:rsid w:val="007E5E13"/>
    <w:rsid w:val="007E5E4A"/>
    <w:rsid w:val="007E5EB4"/>
    <w:rsid w:val="007E5F4C"/>
    <w:rsid w:val="007E5F50"/>
    <w:rsid w:val="007E5FDA"/>
    <w:rsid w:val="007E6037"/>
    <w:rsid w:val="007E6313"/>
    <w:rsid w:val="007E65D2"/>
    <w:rsid w:val="007E67E2"/>
    <w:rsid w:val="007E6843"/>
    <w:rsid w:val="007E6917"/>
    <w:rsid w:val="007E693A"/>
    <w:rsid w:val="007E6A6F"/>
    <w:rsid w:val="007E6AB0"/>
    <w:rsid w:val="007E6AC9"/>
    <w:rsid w:val="007E6B16"/>
    <w:rsid w:val="007E6BF6"/>
    <w:rsid w:val="007E6C21"/>
    <w:rsid w:val="007E6D21"/>
    <w:rsid w:val="007E6E2D"/>
    <w:rsid w:val="007E6FE0"/>
    <w:rsid w:val="007E7028"/>
    <w:rsid w:val="007E7087"/>
    <w:rsid w:val="007E7290"/>
    <w:rsid w:val="007E72D2"/>
    <w:rsid w:val="007E72E1"/>
    <w:rsid w:val="007E7516"/>
    <w:rsid w:val="007E7624"/>
    <w:rsid w:val="007E7689"/>
    <w:rsid w:val="007E775F"/>
    <w:rsid w:val="007E78AA"/>
    <w:rsid w:val="007E7A17"/>
    <w:rsid w:val="007E7A1D"/>
    <w:rsid w:val="007E7A23"/>
    <w:rsid w:val="007E7A24"/>
    <w:rsid w:val="007E7C7F"/>
    <w:rsid w:val="007E7D66"/>
    <w:rsid w:val="007E7EAA"/>
    <w:rsid w:val="007E7F61"/>
    <w:rsid w:val="007E7FC0"/>
    <w:rsid w:val="007E7FEE"/>
    <w:rsid w:val="007F0070"/>
    <w:rsid w:val="007F0090"/>
    <w:rsid w:val="007F0140"/>
    <w:rsid w:val="007F01EC"/>
    <w:rsid w:val="007F01F2"/>
    <w:rsid w:val="007F035C"/>
    <w:rsid w:val="007F039E"/>
    <w:rsid w:val="007F04C1"/>
    <w:rsid w:val="007F0558"/>
    <w:rsid w:val="007F069B"/>
    <w:rsid w:val="007F070E"/>
    <w:rsid w:val="007F07DE"/>
    <w:rsid w:val="007F07E8"/>
    <w:rsid w:val="007F08AF"/>
    <w:rsid w:val="007F0A50"/>
    <w:rsid w:val="007F0ABB"/>
    <w:rsid w:val="007F102C"/>
    <w:rsid w:val="007F1140"/>
    <w:rsid w:val="007F11AE"/>
    <w:rsid w:val="007F1286"/>
    <w:rsid w:val="007F12F2"/>
    <w:rsid w:val="007F13EA"/>
    <w:rsid w:val="007F151A"/>
    <w:rsid w:val="007F156F"/>
    <w:rsid w:val="007F1574"/>
    <w:rsid w:val="007F15F3"/>
    <w:rsid w:val="007F1680"/>
    <w:rsid w:val="007F1775"/>
    <w:rsid w:val="007F17F1"/>
    <w:rsid w:val="007F186E"/>
    <w:rsid w:val="007F18F6"/>
    <w:rsid w:val="007F1962"/>
    <w:rsid w:val="007F1A47"/>
    <w:rsid w:val="007F1C13"/>
    <w:rsid w:val="007F1C90"/>
    <w:rsid w:val="007F1CCB"/>
    <w:rsid w:val="007F1CEE"/>
    <w:rsid w:val="007F1D2E"/>
    <w:rsid w:val="007F1E63"/>
    <w:rsid w:val="007F20E3"/>
    <w:rsid w:val="007F218A"/>
    <w:rsid w:val="007F21AD"/>
    <w:rsid w:val="007F22F9"/>
    <w:rsid w:val="007F22FB"/>
    <w:rsid w:val="007F2351"/>
    <w:rsid w:val="007F23E9"/>
    <w:rsid w:val="007F23EF"/>
    <w:rsid w:val="007F2474"/>
    <w:rsid w:val="007F2577"/>
    <w:rsid w:val="007F2591"/>
    <w:rsid w:val="007F2666"/>
    <w:rsid w:val="007F268C"/>
    <w:rsid w:val="007F26BE"/>
    <w:rsid w:val="007F2795"/>
    <w:rsid w:val="007F27A5"/>
    <w:rsid w:val="007F2CF4"/>
    <w:rsid w:val="007F2D9F"/>
    <w:rsid w:val="007F2DD3"/>
    <w:rsid w:val="007F2E3A"/>
    <w:rsid w:val="007F2E90"/>
    <w:rsid w:val="007F2E92"/>
    <w:rsid w:val="007F30C6"/>
    <w:rsid w:val="007F329B"/>
    <w:rsid w:val="007F3347"/>
    <w:rsid w:val="007F339F"/>
    <w:rsid w:val="007F3511"/>
    <w:rsid w:val="007F3659"/>
    <w:rsid w:val="007F3B50"/>
    <w:rsid w:val="007F3D84"/>
    <w:rsid w:val="007F3EA9"/>
    <w:rsid w:val="007F3F3D"/>
    <w:rsid w:val="007F3F49"/>
    <w:rsid w:val="007F3F7F"/>
    <w:rsid w:val="007F427C"/>
    <w:rsid w:val="007F42C4"/>
    <w:rsid w:val="007F43E0"/>
    <w:rsid w:val="007F43F7"/>
    <w:rsid w:val="007F45FE"/>
    <w:rsid w:val="007F46DB"/>
    <w:rsid w:val="007F4872"/>
    <w:rsid w:val="007F49AC"/>
    <w:rsid w:val="007F4BC0"/>
    <w:rsid w:val="007F4BD8"/>
    <w:rsid w:val="007F4C28"/>
    <w:rsid w:val="007F4CEE"/>
    <w:rsid w:val="007F4D16"/>
    <w:rsid w:val="007F4D29"/>
    <w:rsid w:val="007F4D70"/>
    <w:rsid w:val="007F4DA6"/>
    <w:rsid w:val="007F4EA5"/>
    <w:rsid w:val="007F5030"/>
    <w:rsid w:val="007F5051"/>
    <w:rsid w:val="007F5094"/>
    <w:rsid w:val="007F51C1"/>
    <w:rsid w:val="007F529C"/>
    <w:rsid w:val="007F53A6"/>
    <w:rsid w:val="007F53F7"/>
    <w:rsid w:val="007F54CB"/>
    <w:rsid w:val="007F54E1"/>
    <w:rsid w:val="007F54FE"/>
    <w:rsid w:val="007F55DC"/>
    <w:rsid w:val="007F55F1"/>
    <w:rsid w:val="007F566C"/>
    <w:rsid w:val="007F5694"/>
    <w:rsid w:val="007F5721"/>
    <w:rsid w:val="007F5785"/>
    <w:rsid w:val="007F5918"/>
    <w:rsid w:val="007F593E"/>
    <w:rsid w:val="007F59B7"/>
    <w:rsid w:val="007F5B71"/>
    <w:rsid w:val="007F5E8A"/>
    <w:rsid w:val="007F5F34"/>
    <w:rsid w:val="007F5FC3"/>
    <w:rsid w:val="007F5FCA"/>
    <w:rsid w:val="007F5FD3"/>
    <w:rsid w:val="007F61E1"/>
    <w:rsid w:val="007F622A"/>
    <w:rsid w:val="007F631F"/>
    <w:rsid w:val="007F6402"/>
    <w:rsid w:val="007F642F"/>
    <w:rsid w:val="007F6542"/>
    <w:rsid w:val="007F658F"/>
    <w:rsid w:val="007F6598"/>
    <w:rsid w:val="007F65E7"/>
    <w:rsid w:val="007F6773"/>
    <w:rsid w:val="007F68F0"/>
    <w:rsid w:val="007F6B6A"/>
    <w:rsid w:val="007F6CE3"/>
    <w:rsid w:val="007F6D12"/>
    <w:rsid w:val="007F6ECA"/>
    <w:rsid w:val="007F6ECE"/>
    <w:rsid w:val="007F6F4D"/>
    <w:rsid w:val="007F7005"/>
    <w:rsid w:val="007F7026"/>
    <w:rsid w:val="007F7031"/>
    <w:rsid w:val="007F70F8"/>
    <w:rsid w:val="007F71E1"/>
    <w:rsid w:val="007F7225"/>
    <w:rsid w:val="007F724A"/>
    <w:rsid w:val="007F7387"/>
    <w:rsid w:val="007F73DB"/>
    <w:rsid w:val="007F7405"/>
    <w:rsid w:val="007F7467"/>
    <w:rsid w:val="007F74BF"/>
    <w:rsid w:val="007F74E4"/>
    <w:rsid w:val="007F7506"/>
    <w:rsid w:val="007F758D"/>
    <w:rsid w:val="007F7718"/>
    <w:rsid w:val="007F7769"/>
    <w:rsid w:val="007F78BD"/>
    <w:rsid w:val="007F798E"/>
    <w:rsid w:val="007F79A3"/>
    <w:rsid w:val="007F79F7"/>
    <w:rsid w:val="007F7BA6"/>
    <w:rsid w:val="007F7CAB"/>
    <w:rsid w:val="007F7D1A"/>
    <w:rsid w:val="007F7DC3"/>
    <w:rsid w:val="007F7EF6"/>
    <w:rsid w:val="007F7F82"/>
    <w:rsid w:val="0080009A"/>
    <w:rsid w:val="008000AF"/>
    <w:rsid w:val="008000B9"/>
    <w:rsid w:val="008000C1"/>
    <w:rsid w:val="008002E5"/>
    <w:rsid w:val="00800338"/>
    <w:rsid w:val="00800342"/>
    <w:rsid w:val="00800362"/>
    <w:rsid w:val="008005C0"/>
    <w:rsid w:val="008005D4"/>
    <w:rsid w:val="00800608"/>
    <w:rsid w:val="00800704"/>
    <w:rsid w:val="00800777"/>
    <w:rsid w:val="00800909"/>
    <w:rsid w:val="0080099F"/>
    <w:rsid w:val="008009AD"/>
    <w:rsid w:val="00800B16"/>
    <w:rsid w:val="00800BF2"/>
    <w:rsid w:val="00800DCD"/>
    <w:rsid w:val="00800E75"/>
    <w:rsid w:val="00800F0A"/>
    <w:rsid w:val="00800FBA"/>
    <w:rsid w:val="00800FC7"/>
    <w:rsid w:val="00801024"/>
    <w:rsid w:val="00801036"/>
    <w:rsid w:val="00801082"/>
    <w:rsid w:val="008010B5"/>
    <w:rsid w:val="0080111C"/>
    <w:rsid w:val="008012C1"/>
    <w:rsid w:val="00801304"/>
    <w:rsid w:val="00801317"/>
    <w:rsid w:val="00801553"/>
    <w:rsid w:val="008016D6"/>
    <w:rsid w:val="0080174E"/>
    <w:rsid w:val="0080180A"/>
    <w:rsid w:val="0080198A"/>
    <w:rsid w:val="008019E4"/>
    <w:rsid w:val="00801A3A"/>
    <w:rsid w:val="00801A3D"/>
    <w:rsid w:val="00801A67"/>
    <w:rsid w:val="00801BD4"/>
    <w:rsid w:val="00801BE7"/>
    <w:rsid w:val="00801CCD"/>
    <w:rsid w:val="00801D72"/>
    <w:rsid w:val="00801DB3"/>
    <w:rsid w:val="00801E32"/>
    <w:rsid w:val="00801E44"/>
    <w:rsid w:val="0080215A"/>
    <w:rsid w:val="008021AF"/>
    <w:rsid w:val="00802380"/>
    <w:rsid w:val="0080241D"/>
    <w:rsid w:val="00802439"/>
    <w:rsid w:val="008024CD"/>
    <w:rsid w:val="00802656"/>
    <w:rsid w:val="00802707"/>
    <w:rsid w:val="00802709"/>
    <w:rsid w:val="00802727"/>
    <w:rsid w:val="00802845"/>
    <w:rsid w:val="00802869"/>
    <w:rsid w:val="0080293F"/>
    <w:rsid w:val="00802B23"/>
    <w:rsid w:val="00802D08"/>
    <w:rsid w:val="00802DE4"/>
    <w:rsid w:val="00802EFA"/>
    <w:rsid w:val="00802FB4"/>
    <w:rsid w:val="008031A6"/>
    <w:rsid w:val="008033ED"/>
    <w:rsid w:val="0080346A"/>
    <w:rsid w:val="00803506"/>
    <w:rsid w:val="00803590"/>
    <w:rsid w:val="008035B4"/>
    <w:rsid w:val="00803648"/>
    <w:rsid w:val="0080364D"/>
    <w:rsid w:val="00803685"/>
    <w:rsid w:val="00803687"/>
    <w:rsid w:val="0080370A"/>
    <w:rsid w:val="00803746"/>
    <w:rsid w:val="008038C6"/>
    <w:rsid w:val="008038DB"/>
    <w:rsid w:val="00803A64"/>
    <w:rsid w:val="00803C26"/>
    <w:rsid w:val="00803CC6"/>
    <w:rsid w:val="00803CF3"/>
    <w:rsid w:val="00803D9F"/>
    <w:rsid w:val="00803E05"/>
    <w:rsid w:val="00803E97"/>
    <w:rsid w:val="00803F82"/>
    <w:rsid w:val="00803F88"/>
    <w:rsid w:val="00804147"/>
    <w:rsid w:val="008041EB"/>
    <w:rsid w:val="0080425A"/>
    <w:rsid w:val="00804353"/>
    <w:rsid w:val="00804393"/>
    <w:rsid w:val="008043CC"/>
    <w:rsid w:val="008043F4"/>
    <w:rsid w:val="008046B2"/>
    <w:rsid w:val="0080472D"/>
    <w:rsid w:val="00804735"/>
    <w:rsid w:val="00804AC3"/>
    <w:rsid w:val="00804B9A"/>
    <w:rsid w:val="00804D57"/>
    <w:rsid w:val="00804D8E"/>
    <w:rsid w:val="00804EC9"/>
    <w:rsid w:val="00804F94"/>
    <w:rsid w:val="00804FC4"/>
    <w:rsid w:val="00804FF1"/>
    <w:rsid w:val="00804FF8"/>
    <w:rsid w:val="0080503F"/>
    <w:rsid w:val="00805085"/>
    <w:rsid w:val="008050CD"/>
    <w:rsid w:val="008050D2"/>
    <w:rsid w:val="008053C2"/>
    <w:rsid w:val="00805655"/>
    <w:rsid w:val="00805675"/>
    <w:rsid w:val="008056DF"/>
    <w:rsid w:val="00805742"/>
    <w:rsid w:val="00805763"/>
    <w:rsid w:val="00805776"/>
    <w:rsid w:val="0080579F"/>
    <w:rsid w:val="008057C4"/>
    <w:rsid w:val="00805815"/>
    <w:rsid w:val="00805879"/>
    <w:rsid w:val="00805937"/>
    <w:rsid w:val="00805A74"/>
    <w:rsid w:val="00805B9E"/>
    <w:rsid w:val="00805BDE"/>
    <w:rsid w:val="00805C07"/>
    <w:rsid w:val="00805CC2"/>
    <w:rsid w:val="00805D37"/>
    <w:rsid w:val="00805E5D"/>
    <w:rsid w:val="00805E8F"/>
    <w:rsid w:val="008060F1"/>
    <w:rsid w:val="0080612A"/>
    <w:rsid w:val="0080622B"/>
    <w:rsid w:val="008063B6"/>
    <w:rsid w:val="00806460"/>
    <w:rsid w:val="008064FE"/>
    <w:rsid w:val="0080654B"/>
    <w:rsid w:val="0080658F"/>
    <w:rsid w:val="008065AA"/>
    <w:rsid w:val="008066C4"/>
    <w:rsid w:val="00806702"/>
    <w:rsid w:val="00806724"/>
    <w:rsid w:val="00806765"/>
    <w:rsid w:val="00806766"/>
    <w:rsid w:val="008067F0"/>
    <w:rsid w:val="0080683D"/>
    <w:rsid w:val="00806AB4"/>
    <w:rsid w:val="00806D59"/>
    <w:rsid w:val="00806D7A"/>
    <w:rsid w:val="00806E96"/>
    <w:rsid w:val="00806F06"/>
    <w:rsid w:val="00806FD8"/>
    <w:rsid w:val="00807099"/>
    <w:rsid w:val="008070E5"/>
    <w:rsid w:val="00807146"/>
    <w:rsid w:val="00807179"/>
    <w:rsid w:val="008072B8"/>
    <w:rsid w:val="008072BF"/>
    <w:rsid w:val="0080758E"/>
    <w:rsid w:val="00807601"/>
    <w:rsid w:val="00807665"/>
    <w:rsid w:val="0080768B"/>
    <w:rsid w:val="00807702"/>
    <w:rsid w:val="0080777F"/>
    <w:rsid w:val="008078A6"/>
    <w:rsid w:val="00807938"/>
    <w:rsid w:val="00807972"/>
    <w:rsid w:val="00807A22"/>
    <w:rsid w:val="00807A94"/>
    <w:rsid w:val="00807AC8"/>
    <w:rsid w:val="00807B2C"/>
    <w:rsid w:val="00807BB4"/>
    <w:rsid w:val="00807C46"/>
    <w:rsid w:val="00807C61"/>
    <w:rsid w:val="00807D2C"/>
    <w:rsid w:val="00807D5C"/>
    <w:rsid w:val="00807D88"/>
    <w:rsid w:val="00807F3B"/>
    <w:rsid w:val="00807F5F"/>
    <w:rsid w:val="00810027"/>
    <w:rsid w:val="0081004E"/>
    <w:rsid w:val="00810320"/>
    <w:rsid w:val="00810392"/>
    <w:rsid w:val="00810439"/>
    <w:rsid w:val="0081047C"/>
    <w:rsid w:val="008104A9"/>
    <w:rsid w:val="008104D5"/>
    <w:rsid w:val="0081066D"/>
    <w:rsid w:val="00810694"/>
    <w:rsid w:val="008107D8"/>
    <w:rsid w:val="008108AD"/>
    <w:rsid w:val="008108F6"/>
    <w:rsid w:val="0081093E"/>
    <w:rsid w:val="00810A72"/>
    <w:rsid w:val="00810A9E"/>
    <w:rsid w:val="00810AF2"/>
    <w:rsid w:val="00810C16"/>
    <w:rsid w:val="00810C81"/>
    <w:rsid w:val="00810C8A"/>
    <w:rsid w:val="00810CE6"/>
    <w:rsid w:val="00810D40"/>
    <w:rsid w:val="00810D4D"/>
    <w:rsid w:val="00810D86"/>
    <w:rsid w:val="00810DF6"/>
    <w:rsid w:val="00810E82"/>
    <w:rsid w:val="00810F60"/>
    <w:rsid w:val="00810FCC"/>
    <w:rsid w:val="00810FE2"/>
    <w:rsid w:val="008110A3"/>
    <w:rsid w:val="0081110F"/>
    <w:rsid w:val="008111BB"/>
    <w:rsid w:val="00811329"/>
    <w:rsid w:val="00811553"/>
    <w:rsid w:val="0081173D"/>
    <w:rsid w:val="0081185C"/>
    <w:rsid w:val="008118E1"/>
    <w:rsid w:val="0081194A"/>
    <w:rsid w:val="00811997"/>
    <w:rsid w:val="00811CED"/>
    <w:rsid w:val="00811E19"/>
    <w:rsid w:val="00811EF9"/>
    <w:rsid w:val="008120ED"/>
    <w:rsid w:val="00812335"/>
    <w:rsid w:val="008125F5"/>
    <w:rsid w:val="0081262A"/>
    <w:rsid w:val="00812684"/>
    <w:rsid w:val="0081296A"/>
    <w:rsid w:val="00812977"/>
    <w:rsid w:val="00812B3A"/>
    <w:rsid w:val="00812C32"/>
    <w:rsid w:val="00812E61"/>
    <w:rsid w:val="00812E93"/>
    <w:rsid w:val="00813017"/>
    <w:rsid w:val="0081307E"/>
    <w:rsid w:val="00813085"/>
    <w:rsid w:val="00813291"/>
    <w:rsid w:val="008132C2"/>
    <w:rsid w:val="00813406"/>
    <w:rsid w:val="0081340E"/>
    <w:rsid w:val="00813701"/>
    <w:rsid w:val="00813787"/>
    <w:rsid w:val="008137EF"/>
    <w:rsid w:val="0081393E"/>
    <w:rsid w:val="0081395B"/>
    <w:rsid w:val="008139A0"/>
    <w:rsid w:val="008139B9"/>
    <w:rsid w:val="00813A7A"/>
    <w:rsid w:val="00813A9E"/>
    <w:rsid w:val="00813AF6"/>
    <w:rsid w:val="00813B6F"/>
    <w:rsid w:val="00813CDA"/>
    <w:rsid w:val="00813EFC"/>
    <w:rsid w:val="00813F5C"/>
    <w:rsid w:val="008142C6"/>
    <w:rsid w:val="0081436E"/>
    <w:rsid w:val="008143BE"/>
    <w:rsid w:val="008143C5"/>
    <w:rsid w:val="0081448D"/>
    <w:rsid w:val="008146F1"/>
    <w:rsid w:val="00814712"/>
    <w:rsid w:val="0081483F"/>
    <w:rsid w:val="00814933"/>
    <w:rsid w:val="00814997"/>
    <w:rsid w:val="008149E2"/>
    <w:rsid w:val="00814A77"/>
    <w:rsid w:val="00814A83"/>
    <w:rsid w:val="00814A95"/>
    <w:rsid w:val="00814AA0"/>
    <w:rsid w:val="00814B8A"/>
    <w:rsid w:val="00814B9E"/>
    <w:rsid w:val="00814BFE"/>
    <w:rsid w:val="00814D6F"/>
    <w:rsid w:val="00814EBB"/>
    <w:rsid w:val="00814F14"/>
    <w:rsid w:val="00814F15"/>
    <w:rsid w:val="00814F62"/>
    <w:rsid w:val="00814F78"/>
    <w:rsid w:val="0081512A"/>
    <w:rsid w:val="00815189"/>
    <w:rsid w:val="008151C7"/>
    <w:rsid w:val="00815263"/>
    <w:rsid w:val="008152CF"/>
    <w:rsid w:val="00815304"/>
    <w:rsid w:val="00815332"/>
    <w:rsid w:val="0081537F"/>
    <w:rsid w:val="008154E7"/>
    <w:rsid w:val="008154F5"/>
    <w:rsid w:val="008155C5"/>
    <w:rsid w:val="0081569D"/>
    <w:rsid w:val="008156A0"/>
    <w:rsid w:val="0081574B"/>
    <w:rsid w:val="008158BE"/>
    <w:rsid w:val="00815A04"/>
    <w:rsid w:val="00815A51"/>
    <w:rsid w:val="00815A90"/>
    <w:rsid w:val="00815AC5"/>
    <w:rsid w:val="00815AC8"/>
    <w:rsid w:val="00815AFD"/>
    <w:rsid w:val="00815B27"/>
    <w:rsid w:val="00815B52"/>
    <w:rsid w:val="00815C0D"/>
    <w:rsid w:val="00815CCA"/>
    <w:rsid w:val="00815CE4"/>
    <w:rsid w:val="00815DB8"/>
    <w:rsid w:val="00815ECC"/>
    <w:rsid w:val="00815F48"/>
    <w:rsid w:val="00816076"/>
    <w:rsid w:val="008160CF"/>
    <w:rsid w:val="008160E1"/>
    <w:rsid w:val="008161AD"/>
    <w:rsid w:val="008161D2"/>
    <w:rsid w:val="00816200"/>
    <w:rsid w:val="00816537"/>
    <w:rsid w:val="0081667F"/>
    <w:rsid w:val="008166B6"/>
    <w:rsid w:val="0081670E"/>
    <w:rsid w:val="008167D8"/>
    <w:rsid w:val="00816807"/>
    <w:rsid w:val="00816887"/>
    <w:rsid w:val="008168B1"/>
    <w:rsid w:val="008168B9"/>
    <w:rsid w:val="00816B4D"/>
    <w:rsid w:val="00816BBB"/>
    <w:rsid w:val="00816BCD"/>
    <w:rsid w:val="00816D7A"/>
    <w:rsid w:val="00816E3E"/>
    <w:rsid w:val="00816F89"/>
    <w:rsid w:val="00816F8A"/>
    <w:rsid w:val="008170F4"/>
    <w:rsid w:val="00817185"/>
    <w:rsid w:val="0081719F"/>
    <w:rsid w:val="00817233"/>
    <w:rsid w:val="00817371"/>
    <w:rsid w:val="0081743D"/>
    <w:rsid w:val="0081748F"/>
    <w:rsid w:val="008174F9"/>
    <w:rsid w:val="00817530"/>
    <w:rsid w:val="00817638"/>
    <w:rsid w:val="00817717"/>
    <w:rsid w:val="00817809"/>
    <w:rsid w:val="00817812"/>
    <w:rsid w:val="00817821"/>
    <w:rsid w:val="00817965"/>
    <w:rsid w:val="00817A6F"/>
    <w:rsid w:val="00817BF3"/>
    <w:rsid w:val="00817C19"/>
    <w:rsid w:val="00817F79"/>
    <w:rsid w:val="00820162"/>
    <w:rsid w:val="0082068F"/>
    <w:rsid w:val="008206DA"/>
    <w:rsid w:val="008206F8"/>
    <w:rsid w:val="008207CB"/>
    <w:rsid w:val="0082083E"/>
    <w:rsid w:val="008208A0"/>
    <w:rsid w:val="00820950"/>
    <w:rsid w:val="008209C3"/>
    <w:rsid w:val="00820A5E"/>
    <w:rsid w:val="00820A99"/>
    <w:rsid w:val="00820AC6"/>
    <w:rsid w:val="00820B9D"/>
    <w:rsid w:val="00820D29"/>
    <w:rsid w:val="00820DBB"/>
    <w:rsid w:val="00820E47"/>
    <w:rsid w:val="00820F5A"/>
    <w:rsid w:val="00820F87"/>
    <w:rsid w:val="0082111C"/>
    <w:rsid w:val="008211DD"/>
    <w:rsid w:val="00821284"/>
    <w:rsid w:val="0082129D"/>
    <w:rsid w:val="008215D2"/>
    <w:rsid w:val="0082168E"/>
    <w:rsid w:val="008216FA"/>
    <w:rsid w:val="0082174D"/>
    <w:rsid w:val="0082177D"/>
    <w:rsid w:val="00821987"/>
    <w:rsid w:val="00821A4A"/>
    <w:rsid w:val="00821B81"/>
    <w:rsid w:val="00821D4D"/>
    <w:rsid w:val="00821D8E"/>
    <w:rsid w:val="00821DD1"/>
    <w:rsid w:val="00821DEC"/>
    <w:rsid w:val="00821EE2"/>
    <w:rsid w:val="00822036"/>
    <w:rsid w:val="00822106"/>
    <w:rsid w:val="00822295"/>
    <w:rsid w:val="008222FD"/>
    <w:rsid w:val="0082234D"/>
    <w:rsid w:val="008223B1"/>
    <w:rsid w:val="008223D8"/>
    <w:rsid w:val="008224AA"/>
    <w:rsid w:val="008224E5"/>
    <w:rsid w:val="00822527"/>
    <w:rsid w:val="0082256D"/>
    <w:rsid w:val="00822747"/>
    <w:rsid w:val="00822757"/>
    <w:rsid w:val="008228AB"/>
    <w:rsid w:val="00822961"/>
    <w:rsid w:val="00822977"/>
    <w:rsid w:val="008229AB"/>
    <w:rsid w:val="00822A4F"/>
    <w:rsid w:val="00822C24"/>
    <w:rsid w:val="00822CE7"/>
    <w:rsid w:val="00822E53"/>
    <w:rsid w:val="00823035"/>
    <w:rsid w:val="008230E4"/>
    <w:rsid w:val="008230FC"/>
    <w:rsid w:val="008232CE"/>
    <w:rsid w:val="008232EC"/>
    <w:rsid w:val="008233E1"/>
    <w:rsid w:val="008236B3"/>
    <w:rsid w:val="008236B8"/>
    <w:rsid w:val="0082370C"/>
    <w:rsid w:val="0082375B"/>
    <w:rsid w:val="0082375D"/>
    <w:rsid w:val="008237E6"/>
    <w:rsid w:val="008238BF"/>
    <w:rsid w:val="00823A3D"/>
    <w:rsid w:val="00823AD5"/>
    <w:rsid w:val="00823B51"/>
    <w:rsid w:val="00823B6F"/>
    <w:rsid w:val="00823B8B"/>
    <w:rsid w:val="00823BE4"/>
    <w:rsid w:val="00823C0C"/>
    <w:rsid w:val="00823EC7"/>
    <w:rsid w:val="00823EF7"/>
    <w:rsid w:val="00823F32"/>
    <w:rsid w:val="0082407F"/>
    <w:rsid w:val="0082429A"/>
    <w:rsid w:val="0082449F"/>
    <w:rsid w:val="008244E7"/>
    <w:rsid w:val="00824754"/>
    <w:rsid w:val="00824919"/>
    <w:rsid w:val="00824A1A"/>
    <w:rsid w:val="00824B17"/>
    <w:rsid w:val="00824B5B"/>
    <w:rsid w:val="00824B5D"/>
    <w:rsid w:val="00824C77"/>
    <w:rsid w:val="00824CE7"/>
    <w:rsid w:val="00824DAE"/>
    <w:rsid w:val="00824F42"/>
    <w:rsid w:val="00824F91"/>
    <w:rsid w:val="00824FAD"/>
    <w:rsid w:val="0082502A"/>
    <w:rsid w:val="0082503C"/>
    <w:rsid w:val="008250C1"/>
    <w:rsid w:val="00825125"/>
    <w:rsid w:val="0082513A"/>
    <w:rsid w:val="008251B4"/>
    <w:rsid w:val="00825406"/>
    <w:rsid w:val="0082541B"/>
    <w:rsid w:val="0082545C"/>
    <w:rsid w:val="008254C7"/>
    <w:rsid w:val="0082554F"/>
    <w:rsid w:val="00825595"/>
    <w:rsid w:val="00825702"/>
    <w:rsid w:val="00825886"/>
    <w:rsid w:val="008258D6"/>
    <w:rsid w:val="008259EE"/>
    <w:rsid w:val="00825AE9"/>
    <w:rsid w:val="00825B77"/>
    <w:rsid w:val="00825C11"/>
    <w:rsid w:val="00825C8C"/>
    <w:rsid w:val="00825CCD"/>
    <w:rsid w:val="00825D2B"/>
    <w:rsid w:val="00825D43"/>
    <w:rsid w:val="00825F3E"/>
    <w:rsid w:val="00825FB1"/>
    <w:rsid w:val="008260CB"/>
    <w:rsid w:val="00826152"/>
    <w:rsid w:val="00826157"/>
    <w:rsid w:val="00826299"/>
    <w:rsid w:val="008262DF"/>
    <w:rsid w:val="008263E2"/>
    <w:rsid w:val="008263F4"/>
    <w:rsid w:val="00826493"/>
    <w:rsid w:val="008264E2"/>
    <w:rsid w:val="00826518"/>
    <w:rsid w:val="0082654F"/>
    <w:rsid w:val="0082657A"/>
    <w:rsid w:val="0082662F"/>
    <w:rsid w:val="00826783"/>
    <w:rsid w:val="008267F6"/>
    <w:rsid w:val="008268DA"/>
    <w:rsid w:val="00826A5E"/>
    <w:rsid w:val="00826BFA"/>
    <w:rsid w:val="00826D5B"/>
    <w:rsid w:val="00826D6C"/>
    <w:rsid w:val="00826D6D"/>
    <w:rsid w:val="00826E54"/>
    <w:rsid w:val="00826E75"/>
    <w:rsid w:val="00826F1C"/>
    <w:rsid w:val="00826F1F"/>
    <w:rsid w:val="00826F91"/>
    <w:rsid w:val="00826F96"/>
    <w:rsid w:val="00827002"/>
    <w:rsid w:val="0082704E"/>
    <w:rsid w:val="00827084"/>
    <w:rsid w:val="00827191"/>
    <w:rsid w:val="00827192"/>
    <w:rsid w:val="008273C9"/>
    <w:rsid w:val="00827422"/>
    <w:rsid w:val="0082750E"/>
    <w:rsid w:val="008275D7"/>
    <w:rsid w:val="00827664"/>
    <w:rsid w:val="00827672"/>
    <w:rsid w:val="00827712"/>
    <w:rsid w:val="00827926"/>
    <w:rsid w:val="008279A6"/>
    <w:rsid w:val="00827BF8"/>
    <w:rsid w:val="00827DAB"/>
    <w:rsid w:val="00827E30"/>
    <w:rsid w:val="00827E57"/>
    <w:rsid w:val="00827F86"/>
    <w:rsid w:val="00827F95"/>
    <w:rsid w:val="00827FD5"/>
    <w:rsid w:val="008302AD"/>
    <w:rsid w:val="008302BD"/>
    <w:rsid w:val="008302FD"/>
    <w:rsid w:val="00830368"/>
    <w:rsid w:val="008304C7"/>
    <w:rsid w:val="0083063A"/>
    <w:rsid w:val="00830655"/>
    <w:rsid w:val="0083065B"/>
    <w:rsid w:val="008306D7"/>
    <w:rsid w:val="00830790"/>
    <w:rsid w:val="00830812"/>
    <w:rsid w:val="008308AB"/>
    <w:rsid w:val="008309D7"/>
    <w:rsid w:val="00830BC2"/>
    <w:rsid w:val="00830C2B"/>
    <w:rsid w:val="00830C50"/>
    <w:rsid w:val="00830CAA"/>
    <w:rsid w:val="00830E35"/>
    <w:rsid w:val="008310B4"/>
    <w:rsid w:val="00831112"/>
    <w:rsid w:val="0083113C"/>
    <w:rsid w:val="00831179"/>
    <w:rsid w:val="0083124B"/>
    <w:rsid w:val="00831292"/>
    <w:rsid w:val="00831309"/>
    <w:rsid w:val="00831338"/>
    <w:rsid w:val="00831377"/>
    <w:rsid w:val="00831389"/>
    <w:rsid w:val="00831420"/>
    <w:rsid w:val="0083152A"/>
    <w:rsid w:val="00831570"/>
    <w:rsid w:val="0083161A"/>
    <w:rsid w:val="00831647"/>
    <w:rsid w:val="00831739"/>
    <w:rsid w:val="00831794"/>
    <w:rsid w:val="0083180E"/>
    <w:rsid w:val="0083185B"/>
    <w:rsid w:val="00831866"/>
    <w:rsid w:val="008318C8"/>
    <w:rsid w:val="00831A23"/>
    <w:rsid w:val="00831A83"/>
    <w:rsid w:val="00831B80"/>
    <w:rsid w:val="00831C0C"/>
    <w:rsid w:val="00831C29"/>
    <w:rsid w:val="00831C54"/>
    <w:rsid w:val="00831D7A"/>
    <w:rsid w:val="00831D86"/>
    <w:rsid w:val="00831E4F"/>
    <w:rsid w:val="00831EC2"/>
    <w:rsid w:val="00831EF8"/>
    <w:rsid w:val="00832121"/>
    <w:rsid w:val="00832197"/>
    <w:rsid w:val="0083232A"/>
    <w:rsid w:val="00832385"/>
    <w:rsid w:val="00832541"/>
    <w:rsid w:val="00832552"/>
    <w:rsid w:val="0083255A"/>
    <w:rsid w:val="0083256E"/>
    <w:rsid w:val="008325EF"/>
    <w:rsid w:val="0083263C"/>
    <w:rsid w:val="0083268F"/>
    <w:rsid w:val="008327A7"/>
    <w:rsid w:val="00832A2F"/>
    <w:rsid w:val="00832AD7"/>
    <w:rsid w:val="00832B0C"/>
    <w:rsid w:val="00832BC9"/>
    <w:rsid w:val="00832D70"/>
    <w:rsid w:val="00832D75"/>
    <w:rsid w:val="00832DCB"/>
    <w:rsid w:val="008331CA"/>
    <w:rsid w:val="00833252"/>
    <w:rsid w:val="00833460"/>
    <w:rsid w:val="008335E9"/>
    <w:rsid w:val="0083370C"/>
    <w:rsid w:val="008337B8"/>
    <w:rsid w:val="008337C9"/>
    <w:rsid w:val="00833840"/>
    <w:rsid w:val="0083387A"/>
    <w:rsid w:val="0083398C"/>
    <w:rsid w:val="00833BC0"/>
    <w:rsid w:val="00833C52"/>
    <w:rsid w:val="00833CE9"/>
    <w:rsid w:val="00833D2B"/>
    <w:rsid w:val="00833D2E"/>
    <w:rsid w:val="00833E3D"/>
    <w:rsid w:val="00833F11"/>
    <w:rsid w:val="008340A3"/>
    <w:rsid w:val="008340CE"/>
    <w:rsid w:val="00834260"/>
    <w:rsid w:val="008342BF"/>
    <w:rsid w:val="008342DC"/>
    <w:rsid w:val="008342E3"/>
    <w:rsid w:val="0083435A"/>
    <w:rsid w:val="008343EB"/>
    <w:rsid w:val="00834485"/>
    <w:rsid w:val="008345A6"/>
    <w:rsid w:val="00834716"/>
    <w:rsid w:val="0083479D"/>
    <w:rsid w:val="008348BE"/>
    <w:rsid w:val="008348E7"/>
    <w:rsid w:val="008348FB"/>
    <w:rsid w:val="0083494C"/>
    <w:rsid w:val="008349C3"/>
    <w:rsid w:val="00834A12"/>
    <w:rsid w:val="00834B23"/>
    <w:rsid w:val="00834BA7"/>
    <w:rsid w:val="00834C6E"/>
    <w:rsid w:val="00834C83"/>
    <w:rsid w:val="00834CC8"/>
    <w:rsid w:val="00834CE9"/>
    <w:rsid w:val="00834D03"/>
    <w:rsid w:val="00834DB1"/>
    <w:rsid w:val="00834E5C"/>
    <w:rsid w:val="00834E78"/>
    <w:rsid w:val="00834F68"/>
    <w:rsid w:val="00834F75"/>
    <w:rsid w:val="00834F77"/>
    <w:rsid w:val="0083518A"/>
    <w:rsid w:val="00835229"/>
    <w:rsid w:val="008352B6"/>
    <w:rsid w:val="00835499"/>
    <w:rsid w:val="0083556D"/>
    <w:rsid w:val="0083559F"/>
    <w:rsid w:val="008355FD"/>
    <w:rsid w:val="008356F9"/>
    <w:rsid w:val="00835749"/>
    <w:rsid w:val="008357ED"/>
    <w:rsid w:val="008358A3"/>
    <w:rsid w:val="0083594E"/>
    <w:rsid w:val="008359B0"/>
    <w:rsid w:val="00835C58"/>
    <w:rsid w:val="00835D61"/>
    <w:rsid w:val="00835E2D"/>
    <w:rsid w:val="00835FB7"/>
    <w:rsid w:val="008360B3"/>
    <w:rsid w:val="008360D1"/>
    <w:rsid w:val="0083617E"/>
    <w:rsid w:val="00836268"/>
    <w:rsid w:val="008362B3"/>
    <w:rsid w:val="00836331"/>
    <w:rsid w:val="008363B4"/>
    <w:rsid w:val="008363DD"/>
    <w:rsid w:val="00836791"/>
    <w:rsid w:val="00836866"/>
    <w:rsid w:val="00836868"/>
    <w:rsid w:val="008369B1"/>
    <w:rsid w:val="00836BD7"/>
    <w:rsid w:val="00836D79"/>
    <w:rsid w:val="00836E3D"/>
    <w:rsid w:val="0083700E"/>
    <w:rsid w:val="00837012"/>
    <w:rsid w:val="00837079"/>
    <w:rsid w:val="00837180"/>
    <w:rsid w:val="00837185"/>
    <w:rsid w:val="0083719E"/>
    <w:rsid w:val="008372B1"/>
    <w:rsid w:val="008372DF"/>
    <w:rsid w:val="00837366"/>
    <w:rsid w:val="008373EA"/>
    <w:rsid w:val="00837424"/>
    <w:rsid w:val="008374D9"/>
    <w:rsid w:val="008374E0"/>
    <w:rsid w:val="00837800"/>
    <w:rsid w:val="00837871"/>
    <w:rsid w:val="00837996"/>
    <w:rsid w:val="008379C3"/>
    <w:rsid w:val="00837A77"/>
    <w:rsid w:val="00837BCB"/>
    <w:rsid w:val="00837DD8"/>
    <w:rsid w:val="00837E0C"/>
    <w:rsid w:val="008400EF"/>
    <w:rsid w:val="00840489"/>
    <w:rsid w:val="00840689"/>
    <w:rsid w:val="008407B1"/>
    <w:rsid w:val="008407CB"/>
    <w:rsid w:val="00840832"/>
    <w:rsid w:val="0084084B"/>
    <w:rsid w:val="0084092F"/>
    <w:rsid w:val="00840A25"/>
    <w:rsid w:val="00840C2E"/>
    <w:rsid w:val="00840C98"/>
    <w:rsid w:val="00840D11"/>
    <w:rsid w:val="00840DE6"/>
    <w:rsid w:val="00840E30"/>
    <w:rsid w:val="00841089"/>
    <w:rsid w:val="00841394"/>
    <w:rsid w:val="00841462"/>
    <w:rsid w:val="008415C9"/>
    <w:rsid w:val="00841642"/>
    <w:rsid w:val="00841727"/>
    <w:rsid w:val="008417CA"/>
    <w:rsid w:val="00841806"/>
    <w:rsid w:val="00841845"/>
    <w:rsid w:val="008418F1"/>
    <w:rsid w:val="00841964"/>
    <w:rsid w:val="008419D1"/>
    <w:rsid w:val="00841B19"/>
    <w:rsid w:val="00841B26"/>
    <w:rsid w:val="00841C6A"/>
    <w:rsid w:val="00841CEA"/>
    <w:rsid w:val="00841DB1"/>
    <w:rsid w:val="00841DB6"/>
    <w:rsid w:val="00841E68"/>
    <w:rsid w:val="00841E82"/>
    <w:rsid w:val="00841EA1"/>
    <w:rsid w:val="00841F47"/>
    <w:rsid w:val="0084207B"/>
    <w:rsid w:val="008422D2"/>
    <w:rsid w:val="008423B3"/>
    <w:rsid w:val="008423B6"/>
    <w:rsid w:val="008423C0"/>
    <w:rsid w:val="00842612"/>
    <w:rsid w:val="008426CA"/>
    <w:rsid w:val="0084284E"/>
    <w:rsid w:val="00842855"/>
    <w:rsid w:val="00842A56"/>
    <w:rsid w:val="00842B05"/>
    <w:rsid w:val="00842B86"/>
    <w:rsid w:val="00842B98"/>
    <w:rsid w:val="00842BAE"/>
    <w:rsid w:val="00842C32"/>
    <w:rsid w:val="00842D42"/>
    <w:rsid w:val="00842D5E"/>
    <w:rsid w:val="00842F01"/>
    <w:rsid w:val="00842F30"/>
    <w:rsid w:val="00842FE0"/>
    <w:rsid w:val="0084311F"/>
    <w:rsid w:val="0084320C"/>
    <w:rsid w:val="0084321B"/>
    <w:rsid w:val="00843297"/>
    <w:rsid w:val="0084329F"/>
    <w:rsid w:val="008432BD"/>
    <w:rsid w:val="008432CF"/>
    <w:rsid w:val="008432DA"/>
    <w:rsid w:val="0084331B"/>
    <w:rsid w:val="0084333B"/>
    <w:rsid w:val="008434D8"/>
    <w:rsid w:val="008435D9"/>
    <w:rsid w:val="00843644"/>
    <w:rsid w:val="00843807"/>
    <w:rsid w:val="0084394A"/>
    <w:rsid w:val="008439F7"/>
    <w:rsid w:val="00843A5E"/>
    <w:rsid w:val="00843AB8"/>
    <w:rsid w:val="00843AC0"/>
    <w:rsid w:val="00843B45"/>
    <w:rsid w:val="00843BFE"/>
    <w:rsid w:val="00843C03"/>
    <w:rsid w:val="00843CF3"/>
    <w:rsid w:val="00843D67"/>
    <w:rsid w:val="00843DF8"/>
    <w:rsid w:val="00843F1B"/>
    <w:rsid w:val="00843F98"/>
    <w:rsid w:val="00844015"/>
    <w:rsid w:val="00844098"/>
    <w:rsid w:val="0084413C"/>
    <w:rsid w:val="0084420F"/>
    <w:rsid w:val="0084428F"/>
    <w:rsid w:val="008442F2"/>
    <w:rsid w:val="00844334"/>
    <w:rsid w:val="008443B2"/>
    <w:rsid w:val="00844436"/>
    <w:rsid w:val="0084454B"/>
    <w:rsid w:val="00844551"/>
    <w:rsid w:val="008445B9"/>
    <w:rsid w:val="0084465F"/>
    <w:rsid w:val="00844769"/>
    <w:rsid w:val="0084482A"/>
    <w:rsid w:val="008448AB"/>
    <w:rsid w:val="0084493D"/>
    <w:rsid w:val="00844AAC"/>
    <w:rsid w:val="00844ACC"/>
    <w:rsid w:val="00844C7B"/>
    <w:rsid w:val="00844D6F"/>
    <w:rsid w:val="00844E27"/>
    <w:rsid w:val="00844EFF"/>
    <w:rsid w:val="00844FAC"/>
    <w:rsid w:val="00845040"/>
    <w:rsid w:val="00845136"/>
    <w:rsid w:val="0084523C"/>
    <w:rsid w:val="00845467"/>
    <w:rsid w:val="00845475"/>
    <w:rsid w:val="0084555F"/>
    <w:rsid w:val="00845586"/>
    <w:rsid w:val="0084584F"/>
    <w:rsid w:val="008459AC"/>
    <w:rsid w:val="00845A01"/>
    <w:rsid w:val="00845B0D"/>
    <w:rsid w:val="00845BA9"/>
    <w:rsid w:val="00845C14"/>
    <w:rsid w:val="00845CF5"/>
    <w:rsid w:val="00845E01"/>
    <w:rsid w:val="00845E13"/>
    <w:rsid w:val="00845E46"/>
    <w:rsid w:val="00845E66"/>
    <w:rsid w:val="00845ED5"/>
    <w:rsid w:val="00845F26"/>
    <w:rsid w:val="00846195"/>
    <w:rsid w:val="008461F0"/>
    <w:rsid w:val="00846282"/>
    <w:rsid w:val="008462B3"/>
    <w:rsid w:val="0084633A"/>
    <w:rsid w:val="00846377"/>
    <w:rsid w:val="00846551"/>
    <w:rsid w:val="008466DA"/>
    <w:rsid w:val="008467C3"/>
    <w:rsid w:val="008469FF"/>
    <w:rsid w:val="00846A93"/>
    <w:rsid w:val="00846C16"/>
    <w:rsid w:val="00846D40"/>
    <w:rsid w:val="00846EFE"/>
    <w:rsid w:val="00846FC4"/>
    <w:rsid w:val="00847068"/>
    <w:rsid w:val="00847125"/>
    <w:rsid w:val="008472A7"/>
    <w:rsid w:val="00847326"/>
    <w:rsid w:val="008473A3"/>
    <w:rsid w:val="008474BE"/>
    <w:rsid w:val="00847586"/>
    <w:rsid w:val="00847591"/>
    <w:rsid w:val="0084771B"/>
    <w:rsid w:val="00847721"/>
    <w:rsid w:val="00847A04"/>
    <w:rsid w:val="00847A31"/>
    <w:rsid w:val="00847B60"/>
    <w:rsid w:val="00847BDB"/>
    <w:rsid w:val="00847C3F"/>
    <w:rsid w:val="00847CCD"/>
    <w:rsid w:val="00847D68"/>
    <w:rsid w:val="00847DC2"/>
    <w:rsid w:val="00847E08"/>
    <w:rsid w:val="00850072"/>
    <w:rsid w:val="00850080"/>
    <w:rsid w:val="0085012D"/>
    <w:rsid w:val="0085020A"/>
    <w:rsid w:val="008503C3"/>
    <w:rsid w:val="0085045B"/>
    <w:rsid w:val="00850480"/>
    <w:rsid w:val="008505F7"/>
    <w:rsid w:val="008506AF"/>
    <w:rsid w:val="008506E4"/>
    <w:rsid w:val="008508FD"/>
    <w:rsid w:val="008509BF"/>
    <w:rsid w:val="00850A52"/>
    <w:rsid w:val="00850B5C"/>
    <w:rsid w:val="00850C03"/>
    <w:rsid w:val="00850C12"/>
    <w:rsid w:val="00850C1D"/>
    <w:rsid w:val="00850C83"/>
    <w:rsid w:val="00850CB6"/>
    <w:rsid w:val="00850D7F"/>
    <w:rsid w:val="00850DDE"/>
    <w:rsid w:val="00850F05"/>
    <w:rsid w:val="00851022"/>
    <w:rsid w:val="00851078"/>
    <w:rsid w:val="00851152"/>
    <w:rsid w:val="0085140A"/>
    <w:rsid w:val="00851485"/>
    <w:rsid w:val="00851490"/>
    <w:rsid w:val="008514DD"/>
    <w:rsid w:val="008514E9"/>
    <w:rsid w:val="008515E5"/>
    <w:rsid w:val="00851702"/>
    <w:rsid w:val="00851768"/>
    <w:rsid w:val="008517A8"/>
    <w:rsid w:val="00851805"/>
    <w:rsid w:val="008519F5"/>
    <w:rsid w:val="00851B37"/>
    <w:rsid w:val="00851BA7"/>
    <w:rsid w:val="00851C11"/>
    <w:rsid w:val="00851C21"/>
    <w:rsid w:val="00851CD7"/>
    <w:rsid w:val="00851D2D"/>
    <w:rsid w:val="00851E14"/>
    <w:rsid w:val="00852166"/>
    <w:rsid w:val="008521BE"/>
    <w:rsid w:val="00852239"/>
    <w:rsid w:val="00852245"/>
    <w:rsid w:val="00852360"/>
    <w:rsid w:val="00852487"/>
    <w:rsid w:val="00852489"/>
    <w:rsid w:val="008524E6"/>
    <w:rsid w:val="008524ED"/>
    <w:rsid w:val="008526A2"/>
    <w:rsid w:val="008526FB"/>
    <w:rsid w:val="008527C1"/>
    <w:rsid w:val="0085282D"/>
    <w:rsid w:val="008529B0"/>
    <w:rsid w:val="008529F3"/>
    <w:rsid w:val="00852A49"/>
    <w:rsid w:val="00852B16"/>
    <w:rsid w:val="00852B6F"/>
    <w:rsid w:val="00852D7A"/>
    <w:rsid w:val="00852E81"/>
    <w:rsid w:val="00852FB9"/>
    <w:rsid w:val="00852FC7"/>
    <w:rsid w:val="00853078"/>
    <w:rsid w:val="008530F1"/>
    <w:rsid w:val="0085321F"/>
    <w:rsid w:val="0085327E"/>
    <w:rsid w:val="008533A2"/>
    <w:rsid w:val="00853658"/>
    <w:rsid w:val="0085379D"/>
    <w:rsid w:val="00853A07"/>
    <w:rsid w:val="00853BAC"/>
    <w:rsid w:val="00853D96"/>
    <w:rsid w:val="00853EE9"/>
    <w:rsid w:val="00853F22"/>
    <w:rsid w:val="00853F53"/>
    <w:rsid w:val="00853F56"/>
    <w:rsid w:val="00853FDD"/>
    <w:rsid w:val="00854043"/>
    <w:rsid w:val="008540BF"/>
    <w:rsid w:val="00854206"/>
    <w:rsid w:val="00854246"/>
    <w:rsid w:val="00854267"/>
    <w:rsid w:val="00854293"/>
    <w:rsid w:val="0085445D"/>
    <w:rsid w:val="008544FF"/>
    <w:rsid w:val="008545D8"/>
    <w:rsid w:val="0085466B"/>
    <w:rsid w:val="008547FD"/>
    <w:rsid w:val="00854806"/>
    <w:rsid w:val="0085492E"/>
    <w:rsid w:val="00854A80"/>
    <w:rsid w:val="00854AC5"/>
    <w:rsid w:val="00854E14"/>
    <w:rsid w:val="00854FB5"/>
    <w:rsid w:val="00855033"/>
    <w:rsid w:val="008550FE"/>
    <w:rsid w:val="008552A3"/>
    <w:rsid w:val="0085547F"/>
    <w:rsid w:val="00855576"/>
    <w:rsid w:val="00855829"/>
    <w:rsid w:val="00855875"/>
    <w:rsid w:val="0085587B"/>
    <w:rsid w:val="008558A8"/>
    <w:rsid w:val="008558E6"/>
    <w:rsid w:val="0085590F"/>
    <w:rsid w:val="00855AA1"/>
    <w:rsid w:val="00855AAE"/>
    <w:rsid w:val="00855C72"/>
    <w:rsid w:val="00855CB8"/>
    <w:rsid w:val="00855CDA"/>
    <w:rsid w:val="00855D1E"/>
    <w:rsid w:val="00855EB0"/>
    <w:rsid w:val="00855F44"/>
    <w:rsid w:val="00855F73"/>
    <w:rsid w:val="0085621D"/>
    <w:rsid w:val="00856227"/>
    <w:rsid w:val="00856264"/>
    <w:rsid w:val="00856325"/>
    <w:rsid w:val="0085634F"/>
    <w:rsid w:val="0085636E"/>
    <w:rsid w:val="0085640B"/>
    <w:rsid w:val="0085652A"/>
    <w:rsid w:val="0085655D"/>
    <w:rsid w:val="00856754"/>
    <w:rsid w:val="008568C4"/>
    <w:rsid w:val="00856AA1"/>
    <w:rsid w:val="00856B40"/>
    <w:rsid w:val="00856B72"/>
    <w:rsid w:val="00856D50"/>
    <w:rsid w:val="00857066"/>
    <w:rsid w:val="00857123"/>
    <w:rsid w:val="0085714D"/>
    <w:rsid w:val="0085719F"/>
    <w:rsid w:val="00857254"/>
    <w:rsid w:val="008574B6"/>
    <w:rsid w:val="00857573"/>
    <w:rsid w:val="008576D8"/>
    <w:rsid w:val="00857706"/>
    <w:rsid w:val="00857973"/>
    <w:rsid w:val="00857984"/>
    <w:rsid w:val="00857A01"/>
    <w:rsid w:val="00857A3A"/>
    <w:rsid w:val="00857A7B"/>
    <w:rsid w:val="00857AE3"/>
    <w:rsid w:val="00857BCB"/>
    <w:rsid w:val="00857C45"/>
    <w:rsid w:val="00857D39"/>
    <w:rsid w:val="00857E6C"/>
    <w:rsid w:val="00857EF9"/>
    <w:rsid w:val="00857FC4"/>
    <w:rsid w:val="00857FD9"/>
    <w:rsid w:val="00857FF0"/>
    <w:rsid w:val="00857FFD"/>
    <w:rsid w:val="0086003E"/>
    <w:rsid w:val="0086006B"/>
    <w:rsid w:val="00860089"/>
    <w:rsid w:val="008600D6"/>
    <w:rsid w:val="00860236"/>
    <w:rsid w:val="00860455"/>
    <w:rsid w:val="0086048F"/>
    <w:rsid w:val="008604A0"/>
    <w:rsid w:val="00860679"/>
    <w:rsid w:val="00860783"/>
    <w:rsid w:val="008607E0"/>
    <w:rsid w:val="00860830"/>
    <w:rsid w:val="008608DE"/>
    <w:rsid w:val="00860A54"/>
    <w:rsid w:val="00860B14"/>
    <w:rsid w:val="00860BF4"/>
    <w:rsid w:val="00860C80"/>
    <w:rsid w:val="00860DD8"/>
    <w:rsid w:val="00860F3D"/>
    <w:rsid w:val="00860F91"/>
    <w:rsid w:val="00860FE6"/>
    <w:rsid w:val="00861056"/>
    <w:rsid w:val="00861069"/>
    <w:rsid w:val="0086109A"/>
    <w:rsid w:val="0086117E"/>
    <w:rsid w:val="008612E2"/>
    <w:rsid w:val="00861535"/>
    <w:rsid w:val="008615D3"/>
    <w:rsid w:val="00861663"/>
    <w:rsid w:val="0086169A"/>
    <w:rsid w:val="008616E5"/>
    <w:rsid w:val="0086178E"/>
    <w:rsid w:val="008617E8"/>
    <w:rsid w:val="0086181A"/>
    <w:rsid w:val="00861BE6"/>
    <w:rsid w:val="00861C43"/>
    <w:rsid w:val="00861D73"/>
    <w:rsid w:val="00861DB0"/>
    <w:rsid w:val="00861E09"/>
    <w:rsid w:val="00861E56"/>
    <w:rsid w:val="00861F32"/>
    <w:rsid w:val="00862028"/>
    <w:rsid w:val="0086205E"/>
    <w:rsid w:val="0086208F"/>
    <w:rsid w:val="00862104"/>
    <w:rsid w:val="00862193"/>
    <w:rsid w:val="008622B7"/>
    <w:rsid w:val="008623BB"/>
    <w:rsid w:val="008623FD"/>
    <w:rsid w:val="0086256D"/>
    <w:rsid w:val="00862578"/>
    <w:rsid w:val="00862752"/>
    <w:rsid w:val="0086288B"/>
    <w:rsid w:val="008629D4"/>
    <w:rsid w:val="00862C4E"/>
    <w:rsid w:val="00862CA6"/>
    <w:rsid w:val="00862CC6"/>
    <w:rsid w:val="00862D04"/>
    <w:rsid w:val="00862DAF"/>
    <w:rsid w:val="00862FFC"/>
    <w:rsid w:val="0086300C"/>
    <w:rsid w:val="0086320C"/>
    <w:rsid w:val="008633DC"/>
    <w:rsid w:val="0086343D"/>
    <w:rsid w:val="008634F0"/>
    <w:rsid w:val="00863879"/>
    <w:rsid w:val="00863889"/>
    <w:rsid w:val="00863952"/>
    <w:rsid w:val="00863963"/>
    <w:rsid w:val="008639EE"/>
    <w:rsid w:val="00863AAE"/>
    <w:rsid w:val="00863B95"/>
    <w:rsid w:val="00863C11"/>
    <w:rsid w:val="00863C75"/>
    <w:rsid w:val="00863C92"/>
    <w:rsid w:val="00863DA0"/>
    <w:rsid w:val="00863E91"/>
    <w:rsid w:val="0086403F"/>
    <w:rsid w:val="00864139"/>
    <w:rsid w:val="0086413E"/>
    <w:rsid w:val="008642AF"/>
    <w:rsid w:val="008642E4"/>
    <w:rsid w:val="008642F4"/>
    <w:rsid w:val="008644AF"/>
    <w:rsid w:val="008644CD"/>
    <w:rsid w:val="008644D1"/>
    <w:rsid w:val="00864516"/>
    <w:rsid w:val="00864528"/>
    <w:rsid w:val="008645AA"/>
    <w:rsid w:val="008645C7"/>
    <w:rsid w:val="008645C8"/>
    <w:rsid w:val="008645FE"/>
    <w:rsid w:val="0086460E"/>
    <w:rsid w:val="00864661"/>
    <w:rsid w:val="00864669"/>
    <w:rsid w:val="008646AC"/>
    <w:rsid w:val="008646B0"/>
    <w:rsid w:val="00864859"/>
    <w:rsid w:val="0086486E"/>
    <w:rsid w:val="008649C9"/>
    <w:rsid w:val="00864A65"/>
    <w:rsid w:val="00864AF0"/>
    <w:rsid w:val="00864B63"/>
    <w:rsid w:val="00864BDE"/>
    <w:rsid w:val="00864D0B"/>
    <w:rsid w:val="00864E2D"/>
    <w:rsid w:val="00864E99"/>
    <w:rsid w:val="00864FCA"/>
    <w:rsid w:val="00864FF1"/>
    <w:rsid w:val="0086502E"/>
    <w:rsid w:val="008650A3"/>
    <w:rsid w:val="008650D4"/>
    <w:rsid w:val="008651EA"/>
    <w:rsid w:val="00865389"/>
    <w:rsid w:val="00865399"/>
    <w:rsid w:val="00865414"/>
    <w:rsid w:val="00865466"/>
    <w:rsid w:val="00865503"/>
    <w:rsid w:val="008658E0"/>
    <w:rsid w:val="00865923"/>
    <w:rsid w:val="008659E8"/>
    <w:rsid w:val="00865A70"/>
    <w:rsid w:val="00865AF0"/>
    <w:rsid w:val="00865C70"/>
    <w:rsid w:val="00865CB1"/>
    <w:rsid w:val="00865E3E"/>
    <w:rsid w:val="00865E4D"/>
    <w:rsid w:val="00865E80"/>
    <w:rsid w:val="00865F07"/>
    <w:rsid w:val="00865F08"/>
    <w:rsid w:val="00865F76"/>
    <w:rsid w:val="00866122"/>
    <w:rsid w:val="00866197"/>
    <w:rsid w:val="008661AC"/>
    <w:rsid w:val="00866345"/>
    <w:rsid w:val="008665C5"/>
    <w:rsid w:val="0086666C"/>
    <w:rsid w:val="0086668A"/>
    <w:rsid w:val="0086681C"/>
    <w:rsid w:val="00866C30"/>
    <w:rsid w:val="00866D6A"/>
    <w:rsid w:val="00866ED1"/>
    <w:rsid w:val="00866F79"/>
    <w:rsid w:val="00867040"/>
    <w:rsid w:val="0086722C"/>
    <w:rsid w:val="008672EB"/>
    <w:rsid w:val="00867366"/>
    <w:rsid w:val="00867469"/>
    <w:rsid w:val="008674A3"/>
    <w:rsid w:val="0086759C"/>
    <w:rsid w:val="0086761D"/>
    <w:rsid w:val="00867641"/>
    <w:rsid w:val="008678AE"/>
    <w:rsid w:val="008679B6"/>
    <w:rsid w:val="008679C6"/>
    <w:rsid w:val="00867A93"/>
    <w:rsid w:val="00867AB4"/>
    <w:rsid w:val="00867B7B"/>
    <w:rsid w:val="00867B7F"/>
    <w:rsid w:val="00867D0B"/>
    <w:rsid w:val="00867E1F"/>
    <w:rsid w:val="00867EE7"/>
    <w:rsid w:val="0087004C"/>
    <w:rsid w:val="008701B2"/>
    <w:rsid w:val="008702BC"/>
    <w:rsid w:val="00870307"/>
    <w:rsid w:val="008703C7"/>
    <w:rsid w:val="00870430"/>
    <w:rsid w:val="00870489"/>
    <w:rsid w:val="00870601"/>
    <w:rsid w:val="008706BA"/>
    <w:rsid w:val="0087080C"/>
    <w:rsid w:val="008708BD"/>
    <w:rsid w:val="00870A7A"/>
    <w:rsid w:val="00870C93"/>
    <w:rsid w:val="00870CC8"/>
    <w:rsid w:val="00870E1B"/>
    <w:rsid w:val="00870F0D"/>
    <w:rsid w:val="008713CD"/>
    <w:rsid w:val="00871496"/>
    <w:rsid w:val="00871520"/>
    <w:rsid w:val="0087168E"/>
    <w:rsid w:val="00871720"/>
    <w:rsid w:val="008717AA"/>
    <w:rsid w:val="008717CD"/>
    <w:rsid w:val="008717D2"/>
    <w:rsid w:val="008717DC"/>
    <w:rsid w:val="00871A3F"/>
    <w:rsid w:val="00871ABD"/>
    <w:rsid w:val="00871B07"/>
    <w:rsid w:val="00871B16"/>
    <w:rsid w:val="00871C1C"/>
    <w:rsid w:val="00871D8A"/>
    <w:rsid w:val="008720F4"/>
    <w:rsid w:val="00872135"/>
    <w:rsid w:val="008721F6"/>
    <w:rsid w:val="008722A1"/>
    <w:rsid w:val="0087240F"/>
    <w:rsid w:val="00872890"/>
    <w:rsid w:val="00872938"/>
    <w:rsid w:val="0087293B"/>
    <w:rsid w:val="00872994"/>
    <w:rsid w:val="008729F9"/>
    <w:rsid w:val="00872B17"/>
    <w:rsid w:val="00872B9D"/>
    <w:rsid w:val="00872D51"/>
    <w:rsid w:val="00872D76"/>
    <w:rsid w:val="00872DB4"/>
    <w:rsid w:val="00872DC7"/>
    <w:rsid w:val="00872DDE"/>
    <w:rsid w:val="00872EE7"/>
    <w:rsid w:val="00873016"/>
    <w:rsid w:val="008732E5"/>
    <w:rsid w:val="0087331D"/>
    <w:rsid w:val="00873352"/>
    <w:rsid w:val="00873428"/>
    <w:rsid w:val="008734D3"/>
    <w:rsid w:val="008734F8"/>
    <w:rsid w:val="008735E1"/>
    <w:rsid w:val="00873626"/>
    <w:rsid w:val="0087367C"/>
    <w:rsid w:val="0087372B"/>
    <w:rsid w:val="008737CB"/>
    <w:rsid w:val="008738FE"/>
    <w:rsid w:val="0087390A"/>
    <w:rsid w:val="008739A0"/>
    <w:rsid w:val="00873C42"/>
    <w:rsid w:val="00873C74"/>
    <w:rsid w:val="00873C8A"/>
    <w:rsid w:val="00873D76"/>
    <w:rsid w:val="00873DB5"/>
    <w:rsid w:val="00873DCA"/>
    <w:rsid w:val="00873E54"/>
    <w:rsid w:val="00873E6A"/>
    <w:rsid w:val="00873FA0"/>
    <w:rsid w:val="0087426F"/>
    <w:rsid w:val="0087467D"/>
    <w:rsid w:val="008747B0"/>
    <w:rsid w:val="008747BA"/>
    <w:rsid w:val="008748BB"/>
    <w:rsid w:val="00874920"/>
    <w:rsid w:val="00874ACF"/>
    <w:rsid w:val="00874B14"/>
    <w:rsid w:val="00874B91"/>
    <w:rsid w:val="00874BA2"/>
    <w:rsid w:val="00874CB0"/>
    <w:rsid w:val="00874CE3"/>
    <w:rsid w:val="00874D24"/>
    <w:rsid w:val="00874D27"/>
    <w:rsid w:val="00874EAC"/>
    <w:rsid w:val="00874F25"/>
    <w:rsid w:val="00874F75"/>
    <w:rsid w:val="008750FD"/>
    <w:rsid w:val="00875163"/>
    <w:rsid w:val="008752DE"/>
    <w:rsid w:val="00875351"/>
    <w:rsid w:val="00875384"/>
    <w:rsid w:val="0087553A"/>
    <w:rsid w:val="008755C8"/>
    <w:rsid w:val="0087560C"/>
    <w:rsid w:val="00875874"/>
    <w:rsid w:val="0087593F"/>
    <w:rsid w:val="00875A04"/>
    <w:rsid w:val="00875A1C"/>
    <w:rsid w:val="00875A97"/>
    <w:rsid w:val="00875AAA"/>
    <w:rsid w:val="00875B23"/>
    <w:rsid w:val="00875B3A"/>
    <w:rsid w:val="00875B3B"/>
    <w:rsid w:val="00875B83"/>
    <w:rsid w:val="00875C16"/>
    <w:rsid w:val="00875CC3"/>
    <w:rsid w:val="00875CC8"/>
    <w:rsid w:val="00875CEC"/>
    <w:rsid w:val="00875D05"/>
    <w:rsid w:val="00875D62"/>
    <w:rsid w:val="00875E79"/>
    <w:rsid w:val="00875FED"/>
    <w:rsid w:val="00876020"/>
    <w:rsid w:val="00876040"/>
    <w:rsid w:val="008760E4"/>
    <w:rsid w:val="008760F0"/>
    <w:rsid w:val="008762F8"/>
    <w:rsid w:val="0087644E"/>
    <w:rsid w:val="008764B9"/>
    <w:rsid w:val="0087659A"/>
    <w:rsid w:val="008765EC"/>
    <w:rsid w:val="0087664A"/>
    <w:rsid w:val="0087676A"/>
    <w:rsid w:val="008767CA"/>
    <w:rsid w:val="00876834"/>
    <w:rsid w:val="0087689F"/>
    <w:rsid w:val="0087692F"/>
    <w:rsid w:val="00876949"/>
    <w:rsid w:val="00876E19"/>
    <w:rsid w:val="00876E4B"/>
    <w:rsid w:val="00876E72"/>
    <w:rsid w:val="008771A9"/>
    <w:rsid w:val="008771DA"/>
    <w:rsid w:val="00877334"/>
    <w:rsid w:val="008774E2"/>
    <w:rsid w:val="0087754B"/>
    <w:rsid w:val="008775B8"/>
    <w:rsid w:val="00877620"/>
    <w:rsid w:val="008776D2"/>
    <w:rsid w:val="0087784E"/>
    <w:rsid w:val="00877863"/>
    <w:rsid w:val="00877A1F"/>
    <w:rsid w:val="00877A2C"/>
    <w:rsid w:val="00877A6F"/>
    <w:rsid w:val="00877A7E"/>
    <w:rsid w:val="00877AEB"/>
    <w:rsid w:val="00877BCE"/>
    <w:rsid w:val="00877C4A"/>
    <w:rsid w:val="00877EAE"/>
    <w:rsid w:val="00877F49"/>
    <w:rsid w:val="00877FC8"/>
    <w:rsid w:val="0088002D"/>
    <w:rsid w:val="00880184"/>
    <w:rsid w:val="008801EA"/>
    <w:rsid w:val="00880225"/>
    <w:rsid w:val="008802D2"/>
    <w:rsid w:val="00880305"/>
    <w:rsid w:val="00880555"/>
    <w:rsid w:val="00880581"/>
    <w:rsid w:val="00880589"/>
    <w:rsid w:val="00880595"/>
    <w:rsid w:val="00880673"/>
    <w:rsid w:val="0088080F"/>
    <w:rsid w:val="00880815"/>
    <w:rsid w:val="008808E5"/>
    <w:rsid w:val="008808FD"/>
    <w:rsid w:val="008809A2"/>
    <w:rsid w:val="008809DB"/>
    <w:rsid w:val="00880A19"/>
    <w:rsid w:val="00880A34"/>
    <w:rsid w:val="00880AB1"/>
    <w:rsid w:val="00880AB2"/>
    <w:rsid w:val="00880AB7"/>
    <w:rsid w:val="00880B03"/>
    <w:rsid w:val="00880BAA"/>
    <w:rsid w:val="00880BE9"/>
    <w:rsid w:val="00880BF7"/>
    <w:rsid w:val="00880C29"/>
    <w:rsid w:val="00880C74"/>
    <w:rsid w:val="00880D78"/>
    <w:rsid w:val="00880E42"/>
    <w:rsid w:val="00880E58"/>
    <w:rsid w:val="00880ED1"/>
    <w:rsid w:val="00880F47"/>
    <w:rsid w:val="008811D9"/>
    <w:rsid w:val="008811DB"/>
    <w:rsid w:val="00881301"/>
    <w:rsid w:val="0088137C"/>
    <w:rsid w:val="00881416"/>
    <w:rsid w:val="0088141D"/>
    <w:rsid w:val="00881489"/>
    <w:rsid w:val="008815E1"/>
    <w:rsid w:val="008817AE"/>
    <w:rsid w:val="0088188E"/>
    <w:rsid w:val="008818FA"/>
    <w:rsid w:val="0088193A"/>
    <w:rsid w:val="00881994"/>
    <w:rsid w:val="008819B1"/>
    <w:rsid w:val="00881B57"/>
    <w:rsid w:val="00881C25"/>
    <w:rsid w:val="00881D91"/>
    <w:rsid w:val="00881DF3"/>
    <w:rsid w:val="0088205F"/>
    <w:rsid w:val="00882094"/>
    <w:rsid w:val="008820FE"/>
    <w:rsid w:val="008821EC"/>
    <w:rsid w:val="008822A9"/>
    <w:rsid w:val="008822D6"/>
    <w:rsid w:val="008823DC"/>
    <w:rsid w:val="008825EB"/>
    <w:rsid w:val="008826D6"/>
    <w:rsid w:val="00882776"/>
    <w:rsid w:val="008827FC"/>
    <w:rsid w:val="0088286F"/>
    <w:rsid w:val="008828BA"/>
    <w:rsid w:val="008828F3"/>
    <w:rsid w:val="00882AF2"/>
    <w:rsid w:val="00882B78"/>
    <w:rsid w:val="00882C0D"/>
    <w:rsid w:val="00882DB1"/>
    <w:rsid w:val="00882F4E"/>
    <w:rsid w:val="00882F5C"/>
    <w:rsid w:val="00882FFE"/>
    <w:rsid w:val="00883192"/>
    <w:rsid w:val="00883357"/>
    <w:rsid w:val="0088349F"/>
    <w:rsid w:val="008834A4"/>
    <w:rsid w:val="00883573"/>
    <w:rsid w:val="008835F2"/>
    <w:rsid w:val="00883657"/>
    <w:rsid w:val="00883667"/>
    <w:rsid w:val="00883714"/>
    <w:rsid w:val="008837BF"/>
    <w:rsid w:val="008837D5"/>
    <w:rsid w:val="0088388A"/>
    <w:rsid w:val="008839D1"/>
    <w:rsid w:val="008839F2"/>
    <w:rsid w:val="00883A28"/>
    <w:rsid w:val="00883AA8"/>
    <w:rsid w:val="00883B70"/>
    <w:rsid w:val="00883C2C"/>
    <w:rsid w:val="00883CD8"/>
    <w:rsid w:val="00883E19"/>
    <w:rsid w:val="00883F55"/>
    <w:rsid w:val="00884067"/>
    <w:rsid w:val="0088413A"/>
    <w:rsid w:val="00884152"/>
    <w:rsid w:val="00884179"/>
    <w:rsid w:val="008841B9"/>
    <w:rsid w:val="0088422F"/>
    <w:rsid w:val="008842D4"/>
    <w:rsid w:val="008843B0"/>
    <w:rsid w:val="0088451B"/>
    <w:rsid w:val="0088451D"/>
    <w:rsid w:val="00884523"/>
    <w:rsid w:val="0088465F"/>
    <w:rsid w:val="0088478D"/>
    <w:rsid w:val="00884A53"/>
    <w:rsid w:val="00884ABC"/>
    <w:rsid w:val="00884BFE"/>
    <w:rsid w:val="00884E47"/>
    <w:rsid w:val="00884E50"/>
    <w:rsid w:val="00884EF7"/>
    <w:rsid w:val="00884F70"/>
    <w:rsid w:val="0088501F"/>
    <w:rsid w:val="0088503D"/>
    <w:rsid w:val="00885057"/>
    <w:rsid w:val="00885171"/>
    <w:rsid w:val="00885263"/>
    <w:rsid w:val="00885446"/>
    <w:rsid w:val="0088566D"/>
    <w:rsid w:val="00885763"/>
    <w:rsid w:val="008857DA"/>
    <w:rsid w:val="00885828"/>
    <w:rsid w:val="00885922"/>
    <w:rsid w:val="008859BB"/>
    <w:rsid w:val="00885ADD"/>
    <w:rsid w:val="00885B61"/>
    <w:rsid w:val="00885B96"/>
    <w:rsid w:val="00885DBF"/>
    <w:rsid w:val="00885DE4"/>
    <w:rsid w:val="00886044"/>
    <w:rsid w:val="00886122"/>
    <w:rsid w:val="008861DE"/>
    <w:rsid w:val="00886211"/>
    <w:rsid w:val="0088623A"/>
    <w:rsid w:val="008864EB"/>
    <w:rsid w:val="0088655F"/>
    <w:rsid w:val="00886598"/>
    <w:rsid w:val="008865D6"/>
    <w:rsid w:val="00886608"/>
    <w:rsid w:val="00886656"/>
    <w:rsid w:val="008868C8"/>
    <w:rsid w:val="008868FB"/>
    <w:rsid w:val="0088699D"/>
    <w:rsid w:val="00886A5B"/>
    <w:rsid w:val="00886A8F"/>
    <w:rsid w:val="00886ADB"/>
    <w:rsid w:val="00886C91"/>
    <w:rsid w:val="00886C94"/>
    <w:rsid w:val="00886CAD"/>
    <w:rsid w:val="00886D41"/>
    <w:rsid w:val="00886F45"/>
    <w:rsid w:val="00886F55"/>
    <w:rsid w:val="00887023"/>
    <w:rsid w:val="00887137"/>
    <w:rsid w:val="00887225"/>
    <w:rsid w:val="0088740B"/>
    <w:rsid w:val="00887476"/>
    <w:rsid w:val="0088747F"/>
    <w:rsid w:val="008875D5"/>
    <w:rsid w:val="00887657"/>
    <w:rsid w:val="0088787A"/>
    <w:rsid w:val="008878A2"/>
    <w:rsid w:val="008878B5"/>
    <w:rsid w:val="00887A20"/>
    <w:rsid w:val="00887A99"/>
    <w:rsid w:val="00887B68"/>
    <w:rsid w:val="00887C76"/>
    <w:rsid w:val="00887D14"/>
    <w:rsid w:val="00887DFA"/>
    <w:rsid w:val="00887E0D"/>
    <w:rsid w:val="00887E24"/>
    <w:rsid w:val="00887F3E"/>
    <w:rsid w:val="00887F5A"/>
    <w:rsid w:val="00890000"/>
    <w:rsid w:val="00890048"/>
    <w:rsid w:val="008900C3"/>
    <w:rsid w:val="00890300"/>
    <w:rsid w:val="008904AC"/>
    <w:rsid w:val="00890522"/>
    <w:rsid w:val="00890629"/>
    <w:rsid w:val="0089069B"/>
    <w:rsid w:val="008906ED"/>
    <w:rsid w:val="008907E9"/>
    <w:rsid w:val="00890978"/>
    <w:rsid w:val="008909F3"/>
    <w:rsid w:val="00890A27"/>
    <w:rsid w:val="00890A6D"/>
    <w:rsid w:val="00890AA0"/>
    <w:rsid w:val="00890B28"/>
    <w:rsid w:val="00890D5A"/>
    <w:rsid w:val="00890E58"/>
    <w:rsid w:val="00891074"/>
    <w:rsid w:val="008910C5"/>
    <w:rsid w:val="008910FA"/>
    <w:rsid w:val="0089114E"/>
    <w:rsid w:val="00891458"/>
    <w:rsid w:val="008915C0"/>
    <w:rsid w:val="00891727"/>
    <w:rsid w:val="00891770"/>
    <w:rsid w:val="008918CE"/>
    <w:rsid w:val="00891B79"/>
    <w:rsid w:val="00891C0F"/>
    <w:rsid w:val="00891C89"/>
    <w:rsid w:val="00891CCF"/>
    <w:rsid w:val="00891EF3"/>
    <w:rsid w:val="00891F03"/>
    <w:rsid w:val="00891F22"/>
    <w:rsid w:val="00891F69"/>
    <w:rsid w:val="00891FB6"/>
    <w:rsid w:val="00891FDA"/>
    <w:rsid w:val="00892130"/>
    <w:rsid w:val="00892274"/>
    <w:rsid w:val="008922C3"/>
    <w:rsid w:val="008922D8"/>
    <w:rsid w:val="00892381"/>
    <w:rsid w:val="00892446"/>
    <w:rsid w:val="00892456"/>
    <w:rsid w:val="00892494"/>
    <w:rsid w:val="0089255C"/>
    <w:rsid w:val="00892597"/>
    <w:rsid w:val="0089260A"/>
    <w:rsid w:val="00892737"/>
    <w:rsid w:val="0089299F"/>
    <w:rsid w:val="00892A62"/>
    <w:rsid w:val="00892B84"/>
    <w:rsid w:val="00892BF2"/>
    <w:rsid w:val="00892C18"/>
    <w:rsid w:val="00892C3B"/>
    <w:rsid w:val="00892C9B"/>
    <w:rsid w:val="00892CBD"/>
    <w:rsid w:val="00892DAD"/>
    <w:rsid w:val="00892EC5"/>
    <w:rsid w:val="00892FFF"/>
    <w:rsid w:val="008930A4"/>
    <w:rsid w:val="0089313D"/>
    <w:rsid w:val="0089314E"/>
    <w:rsid w:val="00893175"/>
    <w:rsid w:val="008931C8"/>
    <w:rsid w:val="008931F0"/>
    <w:rsid w:val="008931FC"/>
    <w:rsid w:val="00893303"/>
    <w:rsid w:val="0089336D"/>
    <w:rsid w:val="00893397"/>
    <w:rsid w:val="0089348F"/>
    <w:rsid w:val="0089364A"/>
    <w:rsid w:val="008936ED"/>
    <w:rsid w:val="00893955"/>
    <w:rsid w:val="00893962"/>
    <w:rsid w:val="00893AA0"/>
    <w:rsid w:val="00893AB8"/>
    <w:rsid w:val="00893D4A"/>
    <w:rsid w:val="00893DC7"/>
    <w:rsid w:val="00893E8A"/>
    <w:rsid w:val="00893EA6"/>
    <w:rsid w:val="00893F46"/>
    <w:rsid w:val="00893F69"/>
    <w:rsid w:val="0089409F"/>
    <w:rsid w:val="008940D5"/>
    <w:rsid w:val="00894116"/>
    <w:rsid w:val="0089413E"/>
    <w:rsid w:val="00894141"/>
    <w:rsid w:val="0089417D"/>
    <w:rsid w:val="008941EF"/>
    <w:rsid w:val="0089423E"/>
    <w:rsid w:val="00894412"/>
    <w:rsid w:val="00894420"/>
    <w:rsid w:val="0089458D"/>
    <w:rsid w:val="008945A0"/>
    <w:rsid w:val="00894644"/>
    <w:rsid w:val="008947E1"/>
    <w:rsid w:val="0089483F"/>
    <w:rsid w:val="00894964"/>
    <w:rsid w:val="008949CD"/>
    <w:rsid w:val="00894A84"/>
    <w:rsid w:val="00894BC7"/>
    <w:rsid w:val="00894BD8"/>
    <w:rsid w:val="00894CAB"/>
    <w:rsid w:val="00894D1C"/>
    <w:rsid w:val="00894D7A"/>
    <w:rsid w:val="00894D86"/>
    <w:rsid w:val="00895079"/>
    <w:rsid w:val="008951AB"/>
    <w:rsid w:val="00895221"/>
    <w:rsid w:val="008953DB"/>
    <w:rsid w:val="008956BF"/>
    <w:rsid w:val="008957F2"/>
    <w:rsid w:val="008958DD"/>
    <w:rsid w:val="008959C4"/>
    <w:rsid w:val="008959F7"/>
    <w:rsid w:val="00895B40"/>
    <w:rsid w:val="00895C4E"/>
    <w:rsid w:val="00895F02"/>
    <w:rsid w:val="0089616A"/>
    <w:rsid w:val="00896328"/>
    <w:rsid w:val="0089637B"/>
    <w:rsid w:val="008963A3"/>
    <w:rsid w:val="0089647C"/>
    <w:rsid w:val="00896525"/>
    <w:rsid w:val="008965D8"/>
    <w:rsid w:val="008967D7"/>
    <w:rsid w:val="00896888"/>
    <w:rsid w:val="008969BC"/>
    <w:rsid w:val="008969E6"/>
    <w:rsid w:val="008969F8"/>
    <w:rsid w:val="00896A5D"/>
    <w:rsid w:val="00896AD8"/>
    <w:rsid w:val="00896AE1"/>
    <w:rsid w:val="00896AF5"/>
    <w:rsid w:val="00896B34"/>
    <w:rsid w:val="00896B8B"/>
    <w:rsid w:val="00896BCB"/>
    <w:rsid w:val="00896CB5"/>
    <w:rsid w:val="00896DD9"/>
    <w:rsid w:val="00896EDA"/>
    <w:rsid w:val="00896F3F"/>
    <w:rsid w:val="00897071"/>
    <w:rsid w:val="0089713D"/>
    <w:rsid w:val="0089720A"/>
    <w:rsid w:val="00897236"/>
    <w:rsid w:val="008973B2"/>
    <w:rsid w:val="00897513"/>
    <w:rsid w:val="00897625"/>
    <w:rsid w:val="008976FD"/>
    <w:rsid w:val="00897767"/>
    <w:rsid w:val="0089793F"/>
    <w:rsid w:val="00897ADB"/>
    <w:rsid w:val="00897B12"/>
    <w:rsid w:val="00897B8D"/>
    <w:rsid w:val="00897BDB"/>
    <w:rsid w:val="00897BE0"/>
    <w:rsid w:val="00897C7D"/>
    <w:rsid w:val="00897CA5"/>
    <w:rsid w:val="00897DEC"/>
    <w:rsid w:val="00897EAD"/>
    <w:rsid w:val="00897EFD"/>
    <w:rsid w:val="00897FD9"/>
    <w:rsid w:val="00897FDF"/>
    <w:rsid w:val="008A002D"/>
    <w:rsid w:val="008A00D8"/>
    <w:rsid w:val="008A00D9"/>
    <w:rsid w:val="008A00E0"/>
    <w:rsid w:val="008A00F3"/>
    <w:rsid w:val="008A01D7"/>
    <w:rsid w:val="008A0222"/>
    <w:rsid w:val="008A0256"/>
    <w:rsid w:val="008A02B4"/>
    <w:rsid w:val="008A0303"/>
    <w:rsid w:val="008A03B8"/>
    <w:rsid w:val="008A03D1"/>
    <w:rsid w:val="008A03EB"/>
    <w:rsid w:val="008A0464"/>
    <w:rsid w:val="008A0479"/>
    <w:rsid w:val="008A0538"/>
    <w:rsid w:val="008A05BD"/>
    <w:rsid w:val="008A061C"/>
    <w:rsid w:val="008A08AB"/>
    <w:rsid w:val="008A08F0"/>
    <w:rsid w:val="008A0B61"/>
    <w:rsid w:val="008A0BB9"/>
    <w:rsid w:val="008A0BE7"/>
    <w:rsid w:val="008A0C52"/>
    <w:rsid w:val="008A0DE5"/>
    <w:rsid w:val="008A0DFB"/>
    <w:rsid w:val="008A0E39"/>
    <w:rsid w:val="008A0FA2"/>
    <w:rsid w:val="008A112C"/>
    <w:rsid w:val="008A11C7"/>
    <w:rsid w:val="008A11E0"/>
    <w:rsid w:val="008A124D"/>
    <w:rsid w:val="008A1262"/>
    <w:rsid w:val="008A1264"/>
    <w:rsid w:val="008A1310"/>
    <w:rsid w:val="008A1447"/>
    <w:rsid w:val="008A1534"/>
    <w:rsid w:val="008A16CE"/>
    <w:rsid w:val="008A17AB"/>
    <w:rsid w:val="008A17E2"/>
    <w:rsid w:val="008A1824"/>
    <w:rsid w:val="008A18D4"/>
    <w:rsid w:val="008A194F"/>
    <w:rsid w:val="008A19FD"/>
    <w:rsid w:val="008A1A8E"/>
    <w:rsid w:val="008A1B19"/>
    <w:rsid w:val="008A1BA4"/>
    <w:rsid w:val="008A1BDA"/>
    <w:rsid w:val="008A1C60"/>
    <w:rsid w:val="008A1CA0"/>
    <w:rsid w:val="008A1D0D"/>
    <w:rsid w:val="008A1D14"/>
    <w:rsid w:val="008A1D88"/>
    <w:rsid w:val="008A1D9F"/>
    <w:rsid w:val="008A1F45"/>
    <w:rsid w:val="008A2065"/>
    <w:rsid w:val="008A216B"/>
    <w:rsid w:val="008A2210"/>
    <w:rsid w:val="008A2354"/>
    <w:rsid w:val="008A23AC"/>
    <w:rsid w:val="008A23CD"/>
    <w:rsid w:val="008A2563"/>
    <w:rsid w:val="008A2783"/>
    <w:rsid w:val="008A27CD"/>
    <w:rsid w:val="008A27F4"/>
    <w:rsid w:val="008A28AB"/>
    <w:rsid w:val="008A2941"/>
    <w:rsid w:val="008A2A39"/>
    <w:rsid w:val="008A2A9A"/>
    <w:rsid w:val="008A2A9D"/>
    <w:rsid w:val="008A2AD0"/>
    <w:rsid w:val="008A2AF6"/>
    <w:rsid w:val="008A2B00"/>
    <w:rsid w:val="008A2BC7"/>
    <w:rsid w:val="008A2BCA"/>
    <w:rsid w:val="008A2D07"/>
    <w:rsid w:val="008A2ECD"/>
    <w:rsid w:val="008A2F49"/>
    <w:rsid w:val="008A3182"/>
    <w:rsid w:val="008A33E8"/>
    <w:rsid w:val="008A36D4"/>
    <w:rsid w:val="008A3730"/>
    <w:rsid w:val="008A3782"/>
    <w:rsid w:val="008A38A8"/>
    <w:rsid w:val="008A3922"/>
    <w:rsid w:val="008A3A38"/>
    <w:rsid w:val="008A3A78"/>
    <w:rsid w:val="008A3C27"/>
    <w:rsid w:val="008A3C57"/>
    <w:rsid w:val="008A3D28"/>
    <w:rsid w:val="008A3F3B"/>
    <w:rsid w:val="008A3F53"/>
    <w:rsid w:val="008A3F89"/>
    <w:rsid w:val="008A3FF8"/>
    <w:rsid w:val="008A4100"/>
    <w:rsid w:val="008A426B"/>
    <w:rsid w:val="008A4421"/>
    <w:rsid w:val="008A467D"/>
    <w:rsid w:val="008A46DF"/>
    <w:rsid w:val="008A4785"/>
    <w:rsid w:val="008A4795"/>
    <w:rsid w:val="008A47FE"/>
    <w:rsid w:val="008A48A0"/>
    <w:rsid w:val="008A4AC2"/>
    <w:rsid w:val="008A4CF2"/>
    <w:rsid w:val="008A4F54"/>
    <w:rsid w:val="008A4FA9"/>
    <w:rsid w:val="008A5086"/>
    <w:rsid w:val="008A5143"/>
    <w:rsid w:val="008A5277"/>
    <w:rsid w:val="008A530B"/>
    <w:rsid w:val="008A536E"/>
    <w:rsid w:val="008A5371"/>
    <w:rsid w:val="008A53A5"/>
    <w:rsid w:val="008A53B5"/>
    <w:rsid w:val="008A5411"/>
    <w:rsid w:val="008A5454"/>
    <w:rsid w:val="008A5566"/>
    <w:rsid w:val="008A559B"/>
    <w:rsid w:val="008A55B6"/>
    <w:rsid w:val="008A55F9"/>
    <w:rsid w:val="008A5650"/>
    <w:rsid w:val="008A579F"/>
    <w:rsid w:val="008A587E"/>
    <w:rsid w:val="008A58AC"/>
    <w:rsid w:val="008A58C2"/>
    <w:rsid w:val="008A59E3"/>
    <w:rsid w:val="008A59FC"/>
    <w:rsid w:val="008A5B37"/>
    <w:rsid w:val="008A5B63"/>
    <w:rsid w:val="008A5B66"/>
    <w:rsid w:val="008A5B71"/>
    <w:rsid w:val="008A5B8C"/>
    <w:rsid w:val="008A5CE0"/>
    <w:rsid w:val="008A5E7A"/>
    <w:rsid w:val="008A5FB4"/>
    <w:rsid w:val="008A629A"/>
    <w:rsid w:val="008A63E6"/>
    <w:rsid w:val="008A6441"/>
    <w:rsid w:val="008A65C0"/>
    <w:rsid w:val="008A667E"/>
    <w:rsid w:val="008A66FA"/>
    <w:rsid w:val="008A6727"/>
    <w:rsid w:val="008A68B1"/>
    <w:rsid w:val="008A691C"/>
    <w:rsid w:val="008A6B58"/>
    <w:rsid w:val="008A6BF3"/>
    <w:rsid w:val="008A6C1C"/>
    <w:rsid w:val="008A6CBA"/>
    <w:rsid w:val="008A6D23"/>
    <w:rsid w:val="008A6E9D"/>
    <w:rsid w:val="008A6EA8"/>
    <w:rsid w:val="008A70B2"/>
    <w:rsid w:val="008A716D"/>
    <w:rsid w:val="008A720C"/>
    <w:rsid w:val="008A724C"/>
    <w:rsid w:val="008A73D3"/>
    <w:rsid w:val="008A7509"/>
    <w:rsid w:val="008A7535"/>
    <w:rsid w:val="008A759F"/>
    <w:rsid w:val="008A766D"/>
    <w:rsid w:val="008A76CB"/>
    <w:rsid w:val="008A7765"/>
    <w:rsid w:val="008A77AC"/>
    <w:rsid w:val="008A79C4"/>
    <w:rsid w:val="008A7A7A"/>
    <w:rsid w:val="008A7ABA"/>
    <w:rsid w:val="008A7B40"/>
    <w:rsid w:val="008A7B46"/>
    <w:rsid w:val="008A7B50"/>
    <w:rsid w:val="008A7BB5"/>
    <w:rsid w:val="008A7C34"/>
    <w:rsid w:val="008A7CC7"/>
    <w:rsid w:val="008A7CEB"/>
    <w:rsid w:val="008A7D3E"/>
    <w:rsid w:val="008A7D6C"/>
    <w:rsid w:val="008B0073"/>
    <w:rsid w:val="008B02F1"/>
    <w:rsid w:val="008B030C"/>
    <w:rsid w:val="008B03BB"/>
    <w:rsid w:val="008B040A"/>
    <w:rsid w:val="008B0466"/>
    <w:rsid w:val="008B04C0"/>
    <w:rsid w:val="008B04C9"/>
    <w:rsid w:val="008B0532"/>
    <w:rsid w:val="008B0691"/>
    <w:rsid w:val="008B0705"/>
    <w:rsid w:val="008B080F"/>
    <w:rsid w:val="008B0852"/>
    <w:rsid w:val="008B0862"/>
    <w:rsid w:val="008B0950"/>
    <w:rsid w:val="008B0BA7"/>
    <w:rsid w:val="008B0C86"/>
    <w:rsid w:val="008B0D1B"/>
    <w:rsid w:val="008B0D37"/>
    <w:rsid w:val="008B0EE7"/>
    <w:rsid w:val="008B1176"/>
    <w:rsid w:val="008B120F"/>
    <w:rsid w:val="008B142D"/>
    <w:rsid w:val="008B14BE"/>
    <w:rsid w:val="008B1516"/>
    <w:rsid w:val="008B154C"/>
    <w:rsid w:val="008B15E1"/>
    <w:rsid w:val="008B169D"/>
    <w:rsid w:val="008B16BC"/>
    <w:rsid w:val="008B172B"/>
    <w:rsid w:val="008B1753"/>
    <w:rsid w:val="008B19BF"/>
    <w:rsid w:val="008B1B96"/>
    <w:rsid w:val="008B1C04"/>
    <w:rsid w:val="008B1C47"/>
    <w:rsid w:val="008B1C9F"/>
    <w:rsid w:val="008B1CD3"/>
    <w:rsid w:val="008B1D73"/>
    <w:rsid w:val="008B1DB1"/>
    <w:rsid w:val="008B1DB5"/>
    <w:rsid w:val="008B1EC4"/>
    <w:rsid w:val="008B1FBF"/>
    <w:rsid w:val="008B2048"/>
    <w:rsid w:val="008B205D"/>
    <w:rsid w:val="008B20BE"/>
    <w:rsid w:val="008B20ED"/>
    <w:rsid w:val="008B22E9"/>
    <w:rsid w:val="008B24E2"/>
    <w:rsid w:val="008B2515"/>
    <w:rsid w:val="008B2600"/>
    <w:rsid w:val="008B26B0"/>
    <w:rsid w:val="008B271A"/>
    <w:rsid w:val="008B27C0"/>
    <w:rsid w:val="008B2837"/>
    <w:rsid w:val="008B298E"/>
    <w:rsid w:val="008B29E8"/>
    <w:rsid w:val="008B2A2C"/>
    <w:rsid w:val="008B2AA6"/>
    <w:rsid w:val="008B2ADB"/>
    <w:rsid w:val="008B2C90"/>
    <w:rsid w:val="008B2D28"/>
    <w:rsid w:val="008B2E9B"/>
    <w:rsid w:val="008B2EE0"/>
    <w:rsid w:val="008B2F88"/>
    <w:rsid w:val="008B3040"/>
    <w:rsid w:val="008B30A5"/>
    <w:rsid w:val="008B3114"/>
    <w:rsid w:val="008B3131"/>
    <w:rsid w:val="008B3184"/>
    <w:rsid w:val="008B31A7"/>
    <w:rsid w:val="008B3379"/>
    <w:rsid w:val="008B33B1"/>
    <w:rsid w:val="008B33FA"/>
    <w:rsid w:val="008B340C"/>
    <w:rsid w:val="008B35AF"/>
    <w:rsid w:val="008B35E8"/>
    <w:rsid w:val="008B36A9"/>
    <w:rsid w:val="008B3735"/>
    <w:rsid w:val="008B38EF"/>
    <w:rsid w:val="008B39E4"/>
    <w:rsid w:val="008B3D1B"/>
    <w:rsid w:val="008B3D26"/>
    <w:rsid w:val="008B3D8E"/>
    <w:rsid w:val="008B3EA9"/>
    <w:rsid w:val="008B4024"/>
    <w:rsid w:val="008B404C"/>
    <w:rsid w:val="008B4101"/>
    <w:rsid w:val="008B41A5"/>
    <w:rsid w:val="008B4258"/>
    <w:rsid w:val="008B4356"/>
    <w:rsid w:val="008B4373"/>
    <w:rsid w:val="008B44F3"/>
    <w:rsid w:val="008B458C"/>
    <w:rsid w:val="008B474B"/>
    <w:rsid w:val="008B485F"/>
    <w:rsid w:val="008B488E"/>
    <w:rsid w:val="008B4A18"/>
    <w:rsid w:val="008B4BE5"/>
    <w:rsid w:val="008B4C05"/>
    <w:rsid w:val="008B4C1E"/>
    <w:rsid w:val="008B4D27"/>
    <w:rsid w:val="008B4DBF"/>
    <w:rsid w:val="008B504F"/>
    <w:rsid w:val="008B5050"/>
    <w:rsid w:val="008B52CF"/>
    <w:rsid w:val="008B531B"/>
    <w:rsid w:val="008B5351"/>
    <w:rsid w:val="008B5386"/>
    <w:rsid w:val="008B546D"/>
    <w:rsid w:val="008B5498"/>
    <w:rsid w:val="008B54CF"/>
    <w:rsid w:val="008B55A2"/>
    <w:rsid w:val="008B55F8"/>
    <w:rsid w:val="008B5784"/>
    <w:rsid w:val="008B57DB"/>
    <w:rsid w:val="008B5890"/>
    <w:rsid w:val="008B58EF"/>
    <w:rsid w:val="008B590E"/>
    <w:rsid w:val="008B59AC"/>
    <w:rsid w:val="008B59CA"/>
    <w:rsid w:val="008B5BDE"/>
    <w:rsid w:val="008B5CA6"/>
    <w:rsid w:val="008B5CF5"/>
    <w:rsid w:val="008B5D26"/>
    <w:rsid w:val="008B5EC3"/>
    <w:rsid w:val="008B5FD6"/>
    <w:rsid w:val="008B6006"/>
    <w:rsid w:val="008B601C"/>
    <w:rsid w:val="008B6041"/>
    <w:rsid w:val="008B6045"/>
    <w:rsid w:val="008B6102"/>
    <w:rsid w:val="008B65B6"/>
    <w:rsid w:val="008B676E"/>
    <w:rsid w:val="008B679A"/>
    <w:rsid w:val="008B67D8"/>
    <w:rsid w:val="008B681F"/>
    <w:rsid w:val="008B6875"/>
    <w:rsid w:val="008B6940"/>
    <w:rsid w:val="008B696F"/>
    <w:rsid w:val="008B6989"/>
    <w:rsid w:val="008B6A4D"/>
    <w:rsid w:val="008B6A8B"/>
    <w:rsid w:val="008B6AAD"/>
    <w:rsid w:val="008B6AEE"/>
    <w:rsid w:val="008B6BF7"/>
    <w:rsid w:val="008B6D59"/>
    <w:rsid w:val="008B6E76"/>
    <w:rsid w:val="008B70BC"/>
    <w:rsid w:val="008B70F7"/>
    <w:rsid w:val="008B7112"/>
    <w:rsid w:val="008B7174"/>
    <w:rsid w:val="008B7176"/>
    <w:rsid w:val="008B71CE"/>
    <w:rsid w:val="008B71E2"/>
    <w:rsid w:val="008B725C"/>
    <w:rsid w:val="008B7286"/>
    <w:rsid w:val="008B72EA"/>
    <w:rsid w:val="008B730B"/>
    <w:rsid w:val="008B742E"/>
    <w:rsid w:val="008B7460"/>
    <w:rsid w:val="008B74CB"/>
    <w:rsid w:val="008B7503"/>
    <w:rsid w:val="008B7819"/>
    <w:rsid w:val="008B7866"/>
    <w:rsid w:val="008B78A5"/>
    <w:rsid w:val="008B79C9"/>
    <w:rsid w:val="008B7BB6"/>
    <w:rsid w:val="008B7CAE"/>
    <w:rsid w:val="008B7D00"/>
    <w:rsid w:val="008B7DCE"/>
    <w:rsid w:val="008B7E9F"/>
    <w:rsid w:val="008B7F49"/>
    <w:rsid w:val="008B7F9E"/>
    <w:rsid w:val="008C0064"/>
    <w:rsid w:val="008C0154"/>
    <w:rsid w:val="008C020E"/>
    <w:rsid w:val="008C0251"/>
    <w:rsid w:val="008C0266"/>
    <w:rsid w:val="008C0443"/>
    <w:rsid w:val="008C05C3"/>
    <w:rsid w:val="008C063B"/>
    <w:rsid w:val="008C08A5"/>
    <w:rsid w:val="008C0920"/>
    <w:rsid w:val="008C0BA7"/>
    <w:rsid w:val="008C0BAC"/>
    <w:rsid w:val="008C0E12"/>
    <w:rsid w:val="008C0EE1"/>
    <w:rsid w:val="008C1258"/>
    <w:rsid w:val="008C125D"/>
    <w:rsid w:val="008C129F"/>
    <w:rsid w:val="008C141F"/>
    <w:rsid w:val="008C1484"/>
    <w:rsid w:val="008C16C9"/>
    <w:rsid w:val="008C17A1"/>
    <w:rsid w:val="008C1828"/>
    <w:rsid w:val="008C1893"/>
    <w:rsid w:val="008C192C"/>
    <w:rsid w:val="008C19BF"/>
    <w:rsid w:val="008C1BEA"/>
    <w:rsid w:val="008C1D38"/>
    <w:rsid w:val="008C1DCA"/>
    <w:rsid w:val="008C1E08"/>
    <w:rsid w:val="008C1E68"/>
    <w:rsid w:val="008C20DB"/>
    <w:rsid w:val="008C21B8"/>
    <w:rsid w:val="008C21E7"/>
    <w:rsid w:val="008C22F5"/>
    <w:rsid w:val="008C2318"/>
    <w:rsid w:val="008C23DB"/>
    <w:rsid w:val="008C2436"/>
    <w:rsid w:val="008C27BD"/>
    <w:rsid w:val="008C28AB"/>
    <w:rsid w:val="008C29CC"/>
    <w:rsid w:val="008C2A79"/>
    <w:rsid w:val="008C2A9A"/>
    <w:rsid w:val="008C2C61"/>
    <w:rsid w:val="008C2D17"/>
    <w:rsid w:val="008C2D5B"/>
    <w:rsid w:val="008C2ECF"/>
    <w:rsid w:val="008C2EFD"/>
    <w:rsid w:val="008C2F6A"/>
    <w:rsid w:val="008C2F7B"/>
    <w:rsid w:val="008C2F8F"/>
    <w:rsid w:val="008C2FE2"/>
    <w:rsid w:val="008C2FE9"/>
    <w:rsid w:val="008C307B"/>
    <w:rsid w:val="008C3155"/>
    <w:rsid w:val="008C327B"/>
    <w:rsid w:val="008C3290"/>
    <w:rsid w:val="008C330E"/>
    <w:rsid w:val="008C337F"/>
    <w:rsid w:val="008C344F"/>
    <w:rsid w:val="008C360D"/>
    <w:rsid w:val="008C364D"/>
    <w:rsid w:val="008C3674"/>
    <w:rsid w:val="008C36CB"/>
    <w:rsid w:val="008C3758"/>
    <w:rsid w:val="008C3842"/>
    <w:rsid w:val="008C3897"/>
    <w:rsid w:val="008C391A"/>
    <w:rsid w:val="008C398E"/>
    <w:rsid w:val="008C3C07"/>
    <w:rsid w:val="008C3E1D"/>
    <w:rsid w:val="008C3F86"/>
    <w:rsid w:val="008C3F8B"/>
    <w:rsid w:val="008C402F"/>
    <w:rsid w:val="008C4066"/>
    <w:rsid w:val="008C4117"/>
    <w:rsid w:val="008C418C"/>
    <w:rsid w:val="008C4238"/>
    <w:rsid w:val="008C4337"/>
    <w:rsid w:val="008C4372"/>
    <w:rsid w:val="008C440B"/>
    <w:rsid w:val="008C444F"/>
    <w:rsid w:val="008C449A"/>
    <w:rsid w:val="008C44D0"/>
    <w:rsid w:val="008C45AF"/>
    <w:rsid w:val="008C471E"/>
    <w:rsid w:val="008C4863"/>
    <w:rsid w:val="008C4913"/>
    <w:rsid w:val="008C4A1F"/>
    <w:rsid w:val="008C4A38"/>
    <w:rsid w:val="008C4A4B"/>
    <w:rsid w:val="008C4AFC"/>
    <w:rsid w:val="008C4D77"/>
    <w:rsid w:val="008C5002"/>
    <w:rsid w:val="008C5067"/>
    <w:rsid w:val="008C5075"/>
    <w:rsid w:val="008C5083"/>
    <w:rsid w:val="008C513D"/>
    <w:rsid w:val="008C514A"/>
    <w:rsid w:val="008C52FE"/>
    <w:rsid w:val="008C533C"/>
    <w:rsid w:val="008C535E"/>
    <w:rsid w:val="008C539F"/>
    <w:rsid w:val="008C53ED"/>
    <w:rsid w:val="008C5402"/>
    <w:rsid w:val="008C5403"/>
    <w:rsid w:val="008C5405"/>
    <w:rsid w:val="008C54AD"/>
    <w:rsid w:val="008C54DF"/>
    <w:rsid w:val="008C5566"/>
    <w:rsid w:val="008C55A0"/>
    <w:rsid w:val="008C5606"/>
    <w:rsid w:val="008C5723"/>
    <w:rsid w:val="008C58A7"/>
    <w:rsid w:val="008C596A"/>
    <w:rsid w:val="008C598D"/>
    <w:rsid w:val="008C5A0C"/>
    <w:rsid w:val="008C5A99"/>
    <w:rsid w:val="008C5B90"/>
    <w:rsid w:val="008C5BD2"/>
    <w:rsid w:val="008C5BF8"/>
    <w:rsid w:val="008C5C86"/>
    <w:rsid w:val="008C5D28"/>
    <w:rsid w:val="008C5DCB"/>
    <w:rsid w:val="008C5E3E"/>
    <w:rsid w:val="008C5EBC"/>
    <w:rsid w:val="008C5EBD"/>
    <w:rsid w:val="008C5F0B"/>
    <w:rsid w:val="008C5F9F"/>
    <w:rsid w:val="008C5FF3"/>
    <w:rsid w:val="008C603E"/>
    <w:rsid w:val="008C6171"/>
    <w:rsid w:val="008C6200"/>
    <w:rsid w:val="008C63F1"/>
    <w:rsid w:val="008C6411"/>
    <w:rsid w:val="008C6447"/>
    <w:rsid w:val="008C65BC"/>
    <w:rsid w:val="008C67D1"/>
    <w:rsid w:val="008C68CA"/>
    <w:rsid w:val="008C6900"/>
    <w:rsid w:val="008C6957"/>
    <w:rsid w:val="008C6AC8"/>
    <w:rsid w:val="008C6BC0"/>
    <w:rsid w:val="008C6CBC"/>
    <w:rsid w:val="008C6D5C"/>
    <w:rsid w:val="008C702E"/>
    <w:rsid w:val="008C7066"/>
    <w:rsid w:val="008C708E"/>
    <w:rsid w:val="008C70C4"/>
    <w:rsid w:val="008C7157"/>
    <w:rsid w:val="008C721F"/>
    <w:rsid w:val="008C7326"/>
    <w:rsid w:val="008C7343"/>
    <w:rsid w:val="008C755D"/>
    <w:rsid w:val="008C7629"/>
    <w:rsid w:val="008C7669"/>
    <w:rsid w:val="008C7756"/>
    <w:rsid w:val="008C7796"/>
    <w:rsid w:val="008C788B"/>
    <w:rsid w:val="008C7939"/>
    <w:rsid w:val="008C7947"/>
    <w:rsid w:val="008C7A00"/>
    <w:rsid w:val="008C7C75"/>
    <w:rsid w:val="008C7CCF"/>
    <w:rsid w:val="008C7CE2"/>
    <w:rsid w:val="008C7E0E"/>
    <w:rsid w:val="008C7EFE"/>
    <w:rsid w:val="008C7F69"/>
    <w:rsid w:val="008C7F73"/>
    <w:rsid w:val="008D0021"/>
    <w:rsid w:val="008D01FA"/>
    <w:rsid w:val="008D021D"/>
    <w:rsid w:val="008D03F3"/>
    <w:rsid w:val="008D0487"/>
    <w:rsid w:val="008D0630"/>
    <w:rsid w:val="008D069A"/>
    <w:rsid w:val="008D070D"/>
    <w:rsid w:val="008D0823"/>
    <w:rsid w:val="008D0ABC"/>
    <w:rsid w:val="008D0C91"/>
    <w:rsid w:val="008D0E77"/>
    <w:rsid w:val="008D0E8D"/>
    <w:rsid w:val="008D0ECC"/>
    <w:rsid w:val="008D0F07"/>
    <w:rsid w:val="008D0F28"/>
    <w:rsid w:val="008D0F65"/>
    <w:rsid w:val="008D0F9D"/>
    <w:rsid w:val="008D105A"/>
    <w:rsid w:val="008D10B0"/>
    <w:rsid w:val="008D10C5"/>
    <w:rsid w:val="008D10FA"/>
    <w:rsid w:val="008D110C"/>
    <w:rsid w:val="008D1144"/>
    <w:rsid w:val="008D11D0"/>
    <w:rsid w:val="008D11EF"/>
    <w:rsid w:val="008D126D"/>
    <w:rsid w:val="008D12B2"/>
    <w:rsid w:val="008D12F7"/>
    <w:rsid w:val="008D1337"/>
    <w:rsid w:val="008D13C4"/>
    <w:rsid w:val="008D1506"/>
    <w:rsid w:val="008D1513"/>
    <w:rsid w:val="008D15EA"/>
    <w:rsid w:val="008D161F"/>
    <w:rsid w:val="008D16FB"/>
    <w:rsid w:val="008D18AC"/>
    <w:rsid w:val="008D191F"/>
    <w:rsid w:val="008D1948"/>
    <w:rsid w:val="008D1971"/>
    <w:rsid w:val="008D1A30"/>
    <w:rsid w:val="008D1B59"/>
    <w:rsid w:val="008D1B82"/>
    <w:rsid w:val="008D1C25"/>
    <w:rsid w:val="008D1C42"/>
    <w:rsid w:val="008D1C79"/>
    <w:rsid w:val="008D1CC1"/>
    <w:rsid w:val="008D1F11"/>
    <w:rsid w:val="008D1F29"/>
    <w:rsid w:val="008D1FB0"/>
    <w:rsid w:val="008D205A"/>
    <w:rsid w:val="008D208D"/>
    <w:rsid w:val="008D21B9"/>
    <w:rsid w:val="008D2211"/>
    <w:rsid w:val="008D240D"/>
    <w:rsid w:val="008D2499"/>
    <w:rsid w:val="008D2565"/>
    <w:rsid w:val="008D2630"/>
    <w:rsid w:val="008D2846"/>
    <w:rsid w:val="008D287D"/>
    <w:rsid w:val="008D28F3"/>
    <w:rsid w:val="008D2919"/>
    <w:rsid w:val="008D2CBE"/>
    <w:rsid w:val="008D2D00"/>
    <w:rsid w:val="008D2D01"/>
    <w:rsid w:val="008D2D1C"/>
    <w:rsid w:val="008D2D5D"/>
    <w:rsid w:val="008D2F9C"/>
    <w:rsid w:val="008D3035"/>
    <w:rsid w:val="008D3057"/>
    <w:rsid w:val="008D3059"/>
    <w:rsid w:val="008D305E"/>
    <w:rsid w:val="008D30AB"/>
    <w:rsid w:val="008D335E"/>
    <w:rsid w:val="008D3388"/>
    <w:rsid w:val="008D33A5"/>
    <w:rsid w:val="008D3574"/>
    <w:rsid w:val="008D36B0"/>
    <w:rsid w:val="008D36F4"/>
    <w:rsid w:val="008D36FB"/>
    <w:rsid w:val="008D36FF"/>
    <w:rsid w:val="008D37E3"/>
    <w:rsid w:val="008D38A7"/>
    <w:rsid w:val="008D38AC"/>
    <w:rsid w:val="008D3971"/>
    <w:rsid w:val="008D3ABA"/>
    <w:rsid w:val="008D3B43"/>
    <w:rsid w:val="008D3BA6"/>
    <w:rsid w:val="008D3BB1"/>
    <w:rsid w:val="008D3D51"/>
    <w:rsid w:val="008D3DE0"/>
    <w:rsid w:val="008D3F8F"/>
    <w:rsid w:val="008D406B"/>
    <w:rsid w:val="008D42D6"/>
    <w:rsid w:val="008D43CD"/>
    <w:rsid w:val="008D4566"/>
    <w:rsid w:val="008D45F7"/>
    <w:rsid w:val="008D4727"/>
    <w:rsid w:val="008D476A"/>
    <w:rsid w:val="008D48F8"/>
    <w:rsid w:val="008D4A0A"/>
    <w:rsid w:val="008D4A90"/>
    <w:rsid w:val="008D4AA5"/>
    <w:rsid w:val="008D4BA5"/>
    <w:rsid w:val="008D4D1E"/>
    <w:rsid w:val="008D4E1B"/>
    <w:rsid w:val="008D4ED6"/>
    <w:rsid w:val="008D5010"/>
    <w:rsid w:val="008D5070"/>
    <w:rsid w:val="008D52D9"/>
    <w:rsid w:val="008D5373"/>
    <w:rsid w:val="008D544C"/>
    <w:rsid w:val="008D550A"/>
    <w:rsid w:val="008D5587"/>
    <w:rsid w:val="008D55E5"/>
    <w:rsid w:val="008D563E"/>
    <w:rsid w:val="008D5661"/>
    <w:rsid w:val="008D56BC"/>
    <w:rsid w:val="008D58B0"/>
    <w:rsid w:val="008D595A"/>
    <w:rsid w:val="008D59EA"/>
    <w:rsid w:val="008D5BF0"/>
    <w:rsid w:val="008D5BF8"/>
    <w:rsid w:val="008D5C1E"/>
    <w:rsid w:val="008D5C82"/>
    <w:rsid w:val="008D5C89"/>
    <w:rsid w:val="008D5CB1"/>
    <w:rsid w:val="008D5F88"/>
    <w:rsid w:val="008D60ED"/>
    <w:rsid w:val="008D61B6"/>
    <w:rsid w:val="008D6270"/>
    <w:rsid w:val="008D6382"/>
    <w:rsid w:val="008D63DE"/>
    <w:rsid w:val="008D6436"/>
    <w:rsid w:val="008D64E4"/>
    <w:rsid w:val="008D650E"/>
    <w:rsid w:val="008D6544"/>
    <w:rsid w:val="008D685B"/>
    <w:rsid w:val="008D687B"/>
    <w:rsid w:val="008D689B"/>
    <w:rsid w:val="008D68F4"/>
    <w:rsid w:val="008D69E5"/>
    <w:rsid w:val="008D6A0D"/>
    <w:rsid w:val="008D6B0C"/>
    <w:rsid w:val="008D6B46"/>
    <w:rsid w:val="008D6EFC"/>
    <w:rsid w:val="008D7118"/>
    <w:rsid w:val="008D71D3"/>
    <w:rsid w:val="008D7211"/>
    <w:rsid w:val="008D7219"/>
    <w:rsid w:val="008D72AD"/>
    <w:rsid w:val="008D72AE"/>
    <w:rsid w:val="008D72D5"/>
    <w:rsid w:val="008D73F2"/>
    <w:rsid w:val="008D751D"/>
    <w:rsid w:val="008D75D8"/>
    <w:rsid w:val="008D764E"/>
    <w:rsid w:val="008D764F"/>
    <w:rsid w:val="008D77C4"/>
    <w:rsid w:val="008D7876"/>
    <w:rsid w:val="008D78CC"/>
    <w:rsid w:val="008D7998"/>
    <w:rsid w:val="008D79E0"/>
    <w:rsid w:val="008D7A14"/>
    <w:rsid w:val="008D7C73"/>
    <w:rsid w:val="008D7E61"/>
    <w:rsid w:val="008E0105"/>
    <w:rsid w:val="008E017D"/>
    <w:rsid w:val="008E031E"/>
    <w:rsid w:val="008E03A3"/>
    <w:rsid w:val="008E03CA"/>
    <w:rsid w:val="008E04BA"/>
    <w:rsid w:val="008E0830"/>
    <w:rsid w:val="008E08D7"/>
    <w:rsid w:val="008E09EA"/>
    <w:rsid w:val="008E0AA9"/>
    <w:rsid w:val="008E0B1C"/>
    <w:rsid w:val="008E0B48"/>
    <w:rsid w:val="008E0B64"/>
    <w:rsid w:val="008E0C02"/>
    <w:rsid w:val="008E0C08"/>
    <w:rsid w:val="008E0C64"/>
    <w:rsid w:val="008E0D34"/>
    <w:rsid w:val="008E0D9F"/>
    <w:rsid w:val="008E0F19"/>
    <w:rsid w:val="008E0F78"/>
    <w:rsid w:val="008E0F8F"/>
    <w:rsid w:val="008E10EB"/>
    <w:rsid w:val="008E1128"/>
    <w:rsid w:val="008E115B"/>
    <w:rsid w:val="008E135E"/>
    <w:rsid w:val="008E14C9"/>
    <w:rsid w:val="008E15DD"/>
    <w:rsid w:val="008E18A0"/>
    <w:rsid w:val="008E1A2C"/>
    <w:rsid w:val="008E1C13"/>
    <w:rsid w:val="008E1D8C"/>
    <w:rsid w:val="008E1DF3"/>
    <w:rsid w:val="008E2101"/>
    <w:rsid w:val="008E22D5"/>
    <w:rsid w:val="008E2314"/>
    <w:rsid w:val="008E2561"/>
    <w:rsid w:val="008E2615"/>
    <w:rsid w:val="008E2640"/>
    <w:rsid w:val="008E272A"/>
    <w:rsid w:val="008E275B"/>
    <w:rsid w:val="008E280A"/>
    <w:rsid w:val="008E2885"/>
    <w:rsid w:val="008E2930"/>
    <w:rsid w:val="008E2988"/>
    <w:rsid w:val="008E29B5"/>
    <w:rsid w:val="008E29CE"/>
    <w:rsid w:val="008E2B03"/>
    <w:rsid w:val="008E2B70"/>
    <w:rsid w:val="008E2BD2"/>
    <w:rsid w:val="008E2C53"/>
    <w:rsid w:val="008E2CB6"/>
    <w:rsid w:val="008E2D8C"/>
    <w:rsid w:val="008E2DBB"/>
    <w:rsid w:val="008E2F6E"/>
    <w:rsid w:val="008E2FA0"/>
    <w:rsid w:val="008E307D"/>
    <w:rsid w:val="008E3092"/>
    <w:rsid w:val="008E30A3"/>
    <w:rsid w:val="008E30C6"/>
    <w:rsid w:val="008E3149"/>
    <w:rsid w:val="008E3165"/>
    <w:rsid w:val="008E3210"/>
    <w:rsid w:val="008E32CE"/>
    <w:rsid w:val="008E3331"/>
    <w:rsid w:val="008E3462"/>
    <w:rsid w:val="008E34B2"/>
    <w:rsid w:val="008E34D2"/>
    <w:rsid w:val="008E3587"/>
    <w:rsid w:val="008E368E"/>
    <w:rsid w:val="008E3692"/>
    <w:rsid w:val="008E3713"/>
    <w:rsid w:val="008E3AA4"/>
    <w:rsid w:val="008E3B05"/>
    <w:rsid w:val="008E3BC1"/>
    <w:rsid w:val="008E3BF2"/>
    <w:rsid w:val="008E3C5A"/>
    <w:rsid w:val="008E3C9D"/>
    <w:rsid w:val="008E3DFF"/>
    <w:rsid w:val="008E3F11"/>
    <w:rsid w:val="008E3FD0"/>
    <w:rsid w:val="008E40D2"/>
    <w:rsid w:val="008E414F"/>
    <w:rsid w:val="008E420F"/>
    <w:rsid w:val="008E4223"/>
    <w:rsid w:val="008E42D2"/>
    <w:rsid w:val="008E42FE"/>
    <w:rsid w:val="008E44CF"/>
    <w:rsid w:val="008E44F6"/>
    <w:rsid w:val="008E454F"/>
    <w:rsid w:val="008E4647"/>
    <w:rsid w:val="008E46B0"/>
    <w:rsid w:val="008E4713"/>
    <w:rsid w:val="008E4763"/>
    <w:rsid w:val="008E4867"/>
    <w:rsid w:val="008E486B"/>
    <w:rsid w:val="008E4974"/>
    <w:rsid w:val="008E4A02"/>
    <w:rsid w:val="008E4AF8"/>
    <w:rsid w:val="008E4B94"/>
    <w:rsid w:val="008E4D29"/>
    <w:rsid w:val="008E4FF2"/>
    <w:rsid w:val="008E5056"/>
    <w:rsid w:val="008E514E"/>
    <w:rsid w:val="008E527F"/>
    <w:rsid w:val="008E535F"/>
    <w:rsid w:val="008E53A4"/>
    <w:rsid w:val="008E541C"/>
    <w:rsid w:val="008E5591"/>
    <w:rsid w:val="008E5697"/>
    <w:rsid w:val="008E5763"/>
    <w:rsid w:val="008E58F7"/>
    <w:rsid w:val="008E59E8"/>
    <w:rsid w:val="008E5B84"/>
    <w:rsid w:val="008E5F27"/>
    <w:rsid w:val="008E5FCB"/>
    <w:rsid w:val="008E62ED"/>
    <w:rsid w:val="008E6369"/>
    <w:rsid w:val="008E6400"/>
    <w:rsid w:val="008E649E"/>
    <w:rsid w:val="008E655E"/>
    <w:rsid w:val="008E6626"/>
    <w:rsid w:val="008E675A"/>
    <w:rsid w:val="008E6795"/>
    <w:rsid w:val="008E6832"/>
    <w:rsid w:val="008E6870"/>
    <w:rsid w:val="008E6982"/>
    <w:rsid w:val="008E6C30"/>
    <w:rsid w:val="008E6C5B"/>
    <w:rsid w:val="008E6D4B"/>
    <w:rsid w:val="008E6DF6"/>
    <w:rsid w:val="008E721D"/>
    <w:rsid w:val="008E7238"/>
    <w:rsid w:val="008E729F"/>
    <w:rsid w:val="008E756E"/>
    <w:rsid w:val="008E7587"/>
    <w:rsid w:val="008E75FA"/>
    <w:rsid w:val="008E76E3"/>
    <w:rsid w:val="008E7732"/>
    <w:rsid w:val="008E788A"/>
    <w:rsid w:val="008E78EE"/>
    <w:rsid w:val="008E7A0F"/>
    <w:rsid w:val="008E7CA3"/>
    <w:rsid w:val="008E7CA9"/>
    <w:rsid w:val="008E7DC8"/>
    <w:rsid w:val="008E7F1B"/>
    <w:rsid w:val="008E7F1F"/>
    <w:rsid w:val="008E7FD0"/>
    <w:rsid w:val="008F0019"/>
    <w:rsid w:val="008F001C"/>
    <w:rsid w:val="008F01FB"/>
    <w:rsid w:val="008F02FE"/>
    <w:rsid w:val="008F0450"/>
    <w:rsid w:val="008F04B3"/>
    <w:rsid w:val="008F04C2"/>
    <w:rsid w:val="008F05F7"/>
    <w:rsid w:val="008F0809"/>
    <w:rsid w:val="008F0ABA"/>
    <w:rsid w:val="008F0B9B"/>
    <w:rsid w:val="008F0C3C"/>
    <w:rsid w:val="008F0C5F"/>
    <w:rsid w:val="008F0E98"/>
    <w:rsid w:val="008F0F1A"/>
    <w:rsid w:val="008F0FA8"/>
    <w:rsid w:val="008F1173"/>
    <w:rsid w:val="008F117E"/>
    <w:rsid w:val="008F143D"/>
    <w:rsid w:val="008F164F"/>
    <w:rsid w:val="008F1924"/>
    <w:rsid w:val="008F197E"/>
    <w:rsid w:val="008F1A37"/>
    <w:rsid w:val="008F1A4F"/>
    <w:rsid w:val="008F1C00"/>
    <w:rsid w:val="008F1C12"/>
    <w:rsid w:val="008F1C1E"/>
    <w:rsid w:val="008F1CB9"/>
    <w:rsid w:val="008F1D0B"/>
    <w:rsid w:val="008F1E6C"/>
    <w:rsid w:val="008F1FBA"/>
    <w:rsid w:val="008F2034"/>
    <w:rsid w:val="008F2039"/>
    <w:rsid w:val="008F208C"/>
    <w:rsid w:val="008F23AA"/>
    <w:rsid w:val="008F23CE"/>
    <w:rsid w:val="008F240C"/>
    <w:rsid w:val="008F241A"/>
    <w:rsid w:val="008F24A7"/>
    <w:rsid w:val="008F250B"/>
    <w:rsid w:val="008F2729"/>
    <w:rsid w:val="008F286E"/>
    <w:rsid w:val="008F28A9"/>
    <w:rsid w:val="008F28CE"/>
    <w:rsid w:val="008F28E2"/>
    <w:rsid w:val="008F29F3"/>
    <w:rsid w:val="008F2B0D"/>
    <w:rsid w:val="008F2BA4"/>
    <w:rsid w:val="008F2CFC"/>
    <w:rsid w:val="008F2D8E"/>
    <w:rsid w:val="008F2D9A"/>
    <w:rsid w:val="008F2ED1"/>
    <w:rsid w:val="008F2F26"/>
    <w:rsid w:val="008F308F"/>
    <w:rsid w:val="008F31DC"/>
    <w:rsid w:val="008F3227"/>
    <w:rsid w:val="008F3300"/>
    <w:rsid w:val="008F36D5"/>
    <w:rsid w:val="008F3730"/>
    <w:rsid w:val="008F377D"/>
    <w:rsid w:val="008F37AB"/>
    <w:rsid w:val="008F37BB"/>
    <w:rsid w:val="008F3818"/>
    <w:rsid w:val="008F384B"/>
    <w:rsid w:val="008F3854"/>
    <w:rsid w:val="008F389D"/>
    <w:rsid w:val="008F38CD"/>
    <w:rsid w:val="008F3944"/>
    <w:rsid w:val="008F3A66"/>
    <w:rsid w:val="008F3B2D"/>
    <w:rsid w:val="008F3B42"/>
    <w:rsid w:val="008F3BE8"/>
    <w:rsid w:val="008F3C1E"/>
    <w:rsid w:val="008F3CB1"/>
    <w:rsid w:val="008F3D0B"/>
    <w:rsid w:val="008F3E26"/>
    <w:rsid w:val="008F3E36"/>
    <w:rsid w:val="008F3E7A"/>
    <w:rsid w:val="008F402D"/>
    <w:rsid w:val="008F4053"/>
    <w:rsid w:val="008F4117"/>
    <w:rsid w:val="008F4224"/>
    <w:rsid w:val="008F4249"/>
    <w:rsid w:val="008F42D8"/>
    <w:rsid w:val="008F442B"/>
    <w:rsid w:val="008F4437"/>
    <w:rsid w:val="008F446E"/>
    <w:rsid w:val="008F4493"/>
    <w:rsid w:val="008F44A7"/>
    <w:rsid w:val="008F44E5"/>
    <w:rsid w:val="008F477D"/>
    <w:rsid w:val="008F47AA"/>
    <w:rsid w:val="008F48C2"/>
    <w:rsid w:val="008F49CF"/>
    <w:rsid w:val="008F4A14"/>
    <w:rsid w:val="008F4A64"/>
    <w:rsid w:val="008F4B54"/>
    <w:rsid w:val="008F4B7F"/>
    <w:rsid w:val="008F4D69"/>
    <w:rsid w:val="008F4D71"/>
    <w:rsid w:val="008F4EF3"/>
    <w:rsid w:val="008F4F37"/>
    <w:rsid w:val="008F4FAF"/>
    <w:rsid w:val="008F4FC4"/>
    <w:rsid w:val="008F510E"/>
    <w:rsid w:val="008F518B"/>
    <w:rsid w:val="008F52DB"/>
    <w:rsid w:val="008F52F1"/>
    <w:rsid w:val="008F558D"/>
    <w:rsid w:val="008F565B"/>
    <w:rsid w:val="008F5693"/>
    <w:rsid w:val="008F56A9"/>
    <w:rsid w:val="008F56EB"/>
    <w:rsid w:val="008F579E"/>
    <w:rsid w:val="008F57B4"/>
    <w:rsid w:val="008F58FD"/>
    <w:rsid w:val="008F5969"/>
    <w:rsid w:val="008F5A93"/>
    <w:rsid w:val="008F5B09"/>
    <w:rsid w:val="008F5CB0"/>
    <w:rsid w:val="008F5D68"/>
    <w:rsid w:val="008F5DB0"/>
    <w:rsid w:val="008F5E15"/>
    <w:rsid w:val="008F60AF"/>
    <w:rsid w:val="008F61E8"/>
    <w:rsid w:val="008F62B1"/>
    <w:rsid w:val="008F63A4"/>
    <w:rsid w:val="008F6483"/>
    <w:rsid w:val="008F649A"/>
    <w:rsid w:val="008F6526"/>
    <w:rsid w:val="008F65CA"/>
    <w:rsid w:val="008F66E6"/>
    <w:rsid w:val="008F673C"/>
    <w:rsid w:val="008F68D7"/>
    <w:rsid w:val="008F6919"/>
    <w:rsid w:val="008F69F9"/>
    <w:rsid w:val="008F6A2E"/>
    <w:rsid w:val="008F6BA0"/>
    <w:rsid w:val="008F6D9D"/>
    <w:rsid w:val="008F6EB8"/>
    <w:rsid w:val="008F7079"/>
    <w:rsid w:val="008F70D3"/>
    <w:rsid w:val="008F71B7"/>
    <w:rsid w:val="008F71D7"/>
    <w:rsid w:val="008F725B"/>
    <w:rsid w:val="008F7358"/>
    <w:rsid w:val="008F742D"/>
    <w:rsid w:val="008F74B2"/>
    <w:rsid w:val="008F7589"/>
    <w:rsid w:val="008F7682"/>
    <w:rsid w:val="008F7717"/>
    <w:rsid w:val="008F772D"/>
    <w:rsid w:val="008F7880"/>
    <w:rsid w:val="008F793F"/>
    <w:rsid w:val="008F79CD"/>
    <w:rsid w:val="008F7ACB"/>
    <w:rsid w:val="008F7B36"/>
    <w:rsid w:val="008F7BCD"/>
    <w:rsid w:val="008F7C60"/>
    <w:rsid w:val="008F7C87"/>
    <w:rsid w:val="008F7D53"/>
    <w:rsid w:val="008F7D5E"/>
    <w:rsid w:val="008F7F49"/>
    <w:rsid w:val="008F7F54"/>
    <w:rsid w:val="009002E9"/>
    <w:rsid w:val="00900672"/>
    <w:rsid w:val="0090084A"/>
    <w:rsid w:val="009008C4"/>
    <w:rsid w:val="00900901"/>
    <w:rsid w:val="00900AE3"/>
    <w:rsid w:val="00900C8A"/>
    <w:rsid w:val="00900C8E"/>
    <w:rsid w:val="00900C97"/>
    <w:rsid w:val="00900CD4"/>
    <w:rsid w:val="00900CD6"/>
    <w:rsid w:val="00900D77"/>
    <w:rsid w:val="0090105C"/>
    <w:rsid w:val="00901075"/>
    <w:rsid w:val="00901080"/>
    <w:rsid w:val="00901176"/>
    <w:rsid w:val="009011B3"/>
    <w:rsid w:val="00901273"/>
    <w:rsid w:val="0090146E"/>
    <w:rsid w:val="00901531"/>
    <w:rsid w:val="009015B8"/>
    <w:rsid w:val="009015BA"/>
    <w:rsid w:val="009015E7"/>
    <w:rsid w:val="00901680"/>
    <w:rsid w:val="0090169A"/>
    <w:rsid w:val="009016BF"/>
    <w:rsid w:val="00901745"/>
    <w:rsid w:val="009017CB"/>
    <w:rsid w:val="00901802"/>
    <w:rsid w:val="0090180A"/>
    <w:rsid w:val="00901933"/>
    <w:rsid w:val="00901973"/>
    <w:rsid w:val="00901990"/>
    <w:rsid w:val="009019E3"/>
    <w:rsid w:val="00901A1A"/>
    <w:rsid w:val="00901A26"/>
    <w:rsid w:val="00901A86"/>
    <w:rsid w:val="00901BAE"/>
    <w:rsid w:val="00901BEE"/>
    <w:rsid w:val="00901D15"/>
    <w:rsid w:val="009021DD"/>
    <w:rsid w:val="009024A0"/>
    <w:rsid w:val="00902522"/>
    <w:rsid w:val="00902554"/>
    <w:rsid w:val="0090260A"/>
    <w:rsid w:val="00902658"/>
    <w:rsid w:val="009027E7"/>
    <w:rsid w:val="009029DD"/>
    <w:rsid w:val="00902AA3"/>
    <w:rsid w:val="00902BA1"/>
    <w:rsid w:val="00902BF1"/>
    <w:rsid w:val="00902E98"/>
    <w:rsid w:val="00902F08"/>
    <w:rsid w:val="00902F29"/>
    <w:rsid w:val="0090311C"/>
    <w:rsid w:val="0090314F"/>
    <w:rsid w:val="00903182"/>
    <w:rsid w:val="009033A5"/>
    <w:rsid w:val="0090340A"/>
    <w:rsid w:val="009034A2"/>
    <w:rsid w:val="009034BB"/>
    <w:rsid w:val="0090353C"/>
    <w:rsid w:val="009035C5"/>
    <w:rsid w:val="00903752"/>
    <w:rsid w:val="0090379A"/>
    <w:rsid w:val="009037FA"/>
    <w:rsid w:val="00903912"/>
    <w:rsid w:val="00903970"/>
    <w:rsid w:val="009039B3"/>
    <w:rsid w:val="00903A2F"/>
    <w:rsid w:val="00903A44"/>
    <w:rsid w:val="00903A9D"/>
    <w:rsid w:val="00903ACB"/>
    <w:rsid w:val="00903F06"/>
    <w:rsid w:val="00903FCD"/>
    <w:rsid w:val="009040DC"/>
    <w:rsid w:val="009040FC"/>
    <w:rsid w:val="00904239"/>
    <w:rsid w:val="009042E5"/>
    <w:rsid w:val="00904309"/>
    <w:rsid w:val="0090433C"/>
    <w:rsid w:val="00904366"/>
    <w:rsid w:val="009044F3"/>
    <w:rsid w:val="0090450A"/>
    <w:rsid w:val="0090455E"/>
    <w:rsid w:val="0090479A"/>
    <w:rsid w:val="00904876"/>
    <w:rsid w:val="00904884"/>
    <w:rsid w:val="009049A9"/>
    <w:rsid w:val="00904AB2"/>
    <w:rsid w:val="00904ABA"/>
    <w:rsid w:val="00904CA6"/>
    <w:rsid w:val="00904CE0"/>
    <w:rsid w:val="00904E70"/>
    <w:rsid w:val="00904F8F"/>
    <w:rsid w:val="0090504B"/>
    <w:rsid w:val="00905060"/>
    <w:rsid w:val="00905384"/>
    <w:rsid w:val="0090539F"/>
    <w:rsid w:val="009053B1"/>
    <w:rsid w:val="00905416"/>
    <w:rsid w:val="00905677"/>
    <w:rsid w:val="0090567C"/>
    <w:rsid w:val="009057FB"/>
    <w:rsid w:val="0090588A"/>
    <w:rsid w:val="009059BB"/>
    <w:rsid w:val="00905BE7"/>
    <w:rsid w:val="00905C72"/>
    <w:rsid w:val="00905C78"/>
    <w:rsid w:val="00905CDB"/>
    <w:rsid w:val="00905D87"/>
    <w:rsid w:val="00905EA6"/>
    <w:rsid w:val="00905EAE"/>
    <w:rsid w:val="00906007"/>
    <w:rsid w:val="00906035"/>
    <w:rsid w:val="00906146"/>
    <w:rsid w:val="00906293"/>
    <w:rsid w:val="00906462"/>
    <w:rsid w:val="009064FA"/>
    <w:rsid w:val="00906589"/>
    <w:rsid w:val="00906594"/>
    <w:rsid w:val="009065DD"/>
    <w:rsid w:val="00906750"/>
    <w:rsid w:val="009067E1"/>
    <w:rsid w:val="00906882"/>
    <w:rsid w:val="00906A54"/>
    <w:rsid w:val="00906D17"/>
    <w:rsid w:val="00906D78"/>
    <w:rsid w:val="00906D89"/>
    <w:rsid w:val="00906F12"/>
    <w:rsid w:val="00906F3F"/>
    <w:rsid w:val="00907021"/>
    <w:rsid w:val="0090711F"/>
    <w:rsid w:val="00907264"/>
    <w:rsid w:val="0090732D"/>
    <w:rsid w:val="009073A2"/>
    <w:rsid w:val="00907529"/>
    <w:rsid w:val="0090767C"/>
    <w:rsid w:val="009076F6"/>
    <w:rsid w:val="00907743"/>
    <w:rsid w:val="009077AF"/>
    <w:rsid w:val="00907901"/>
    <w:rsid w:val="00907D10"/>
    <w:rsid w:val="00907D25"/>
    <w:rsid w:val="00907D3B"/>
    <w:rsid w:val="00907DB4"/>
    <w:rsid w:val="00907F34"/>
    <w:rsid w:val="00907F72"/>
    <w:rsid w:val="00907FCB"/>
    <w:rsid w:val="00907FD2"/>
    <w:rsid w:val="0091000E"/>
    <w:rsid w:val="00910027"/>
    <w:rsid w:val="009100B3"/>
    <w:rsid w:val="009101BC"/>
    <w:rsid w:val="009101DF"/>
    <w:rsid w:val="009102D8"/>
    <w:rsid w:val="0091036D"/>
    <w:rsid w:val="0091042F"/>
    <w:rsid w:val="00910585"/>
    <w:rsid w:val="00910627"/>
    <w:rsid w:val="00910695"/>
    <w:rsid w:val="0091069B"/>
    <w:rsid w:val="009109BC"/>
    <w:rsid w:val="009109D1"/>
    <w:rsid w:val="00910A07"/>
    <w:rsid w:val="00910B0E"/>
    <w:rsid w:val="00910B1C"/>
    <w:rsid w:val="00910B2C"/>
    <w:rsid w:val="00910C17"/>
    <w:rsid w:val="00910F11"/>
    <w:rsid w:val="00910F16"/>
    <w:rsid w:val="00910F66"/>
    <w:rsid w:val="009110C9"/>
    <w:rsid w:val="009110EF"/>
    <w:rsid w:val="00911224"/>
    <w:rsid w:val="00911341"/>
    <w:rsid w:val="00911348"/>
    <w:rsid w:val="00911360"/>
    <w:rsid w:val="0091141A"/>
    <w:rsid w:val="009117C5"/>
    <w:rsid w:val="009118CE"/>
    <w:rsid w:val="009118E1"/>
    <w:rsid w:val="00911932"/>
    <w:rsid w:val="00911A61"/>
    <w:rsid w:val="00911AA0"/>
    <w:rsid w:val="00911AC4"/>
    <w:rsid w:val="00911CF3"/>
    <w:rsid w:val="00912055"/>
    <w:rsid w:val="009120C4"/>
    <w:rsid w:val="009121FD"/>
    <w:rsid w:val="0091239C"/>
    <w:rsid w:val="009124E7"/>
    <w:rsid w:val="009125F8"/>
    <w:rsid w:val="00912665"/>
    <w:rsid w:val="00912673"/>
    <w:rsid w:val="0091271E"/>
    <w:rsid w:val="00912741"/>
    <w:rsid w:val="00912785"/>
    <w:rsid w:val="0091278A"/>
    <w:rsid w:val="00912861"/>
    <w:rsid w:val="00912992"/>
    <w:rsid w:val="00912AB6"/>
    <w:rsid w:val="00912B6A"/>
    <w:rsid w:val="00912C7B"/>
    <w:rsid w:val="00912CDB"/>
    <w:rsid w:val="00912DC5"/>
    <w:rsid w:val="00912EDE"/>
    <w:rsid w:val="00912EE7"/>
    <w:rsid w:val="00912EE8"/>
    <w:rsid w:val="00912F0F"/>
    <w:rsid w:val="00912F3B"/>
    <w:rsid w:val="00912F58"/>
    <w:rsid w:val="00912F86"/>
    <w:rsid w:val="00913003"/>
    <w:rsid w:val="009131D9"/>
    <w:rsid w:val="009133E2"/>
    <w:rsid w:val="009134E9"/>
    <w:rsid w:val="009135A3"/>
    <w:rsid w:val="00913605"/>
    <w:rsid w:val="009137DE"/>
    <w:rsid w:val="0091388C"/>
    <w:rsid w:val="0091393A"/>
    <w:rsid w:val="00913983"/>
    <w:rsid w:val="00913A10"/>
    <w:rsid w:val="00913AE4"/>
    <w:rsid w:val="00913C72"/>
    <w:rsid w:val="00913C77"/>
    <w:rsid w:val="00913D52"/>
    <w:rsid w:val="00913D6A"/>
    <w:rsid w:val="00913D77"/>
    <w:rsid w:val="00913D87"/>
    <w:rsid w:val="00913D97"/>
    <w:rsid w:val="00913E0B"/>
    <w:rsid w:val="009140EA"/>
    <w:rsid w:val="0091412E"/>
    <w:rsid w:val="0091429E"/>
    <w:rsid w:val="009143B6"/>
    <w:rsid w:val="009143E5"/>
    <w:rsid w:val="00914435"/>
    <w:rsid w:val="009144B8"/>
    <w:rsid w:val="009144BB"/>
    <w:rsid w:val="009145D8"/>
    <w:rsid w:val="0091461B"/>
    <w:rsid w:val="00914633"/>
    <w:rsid w:val="00914643"/>
    <w:rsid w:val="00914825"/>
    <w:rsid w:val="00914913"/>
    <w:rsid w:val="00914A82"/>
    <w:rsid w:val="00914B5A"/>
    <w:rsid w:val="00914B88"/>
    <w:rsid w:val="00914C17"/>
    <w:rsid w:val="00914CE3"/>
    <w:rsid w:val="00914D78"/>
    <w:rsid w:val="00914DEC"/>
    <w:rsid w:val="00914E4B"/>
    <w:rsid w:val="00914FC7"/>
    <w:rsid w:val="00915022"/>
    <w:rsid w:val="00915166"/>
    <w:rsid w:val="0091516E"/>
    <w:rsid w:val="009151AF"/>
    <w:rsid w:val="009152CD"/>
    <w:rsid w:val="009152DF"/>
    <w:rsid w:val="009154F2"/>
    <w:rsid w:val="00915595"/>
    <w:rsid w:val="00915686"/>
    <w:rsid w:val="009156B6"/>
    <w:rsid w:val="00915722"/>
    <w:rsid w:val="00915B19"/>
    <w:rsid w:val="00915BC0"/>
    <w:rsid w:val="00915C6D"/>
    <w:rsid w:val="00915C84"/>
    <w:rsid w:val="00915E43"/>
    <w:rsid w:val="00915F5D"/>
    <w:rsid w:val="00916093"/>
    <w:rsid w:val="009160B3"/>
    <w:rsid w:val="009162E3"/>
    <w:rsid w:val="009165B1"/>
    <w:rsid w:val="009166D9"/>
    <w:rsid w:val="0091672F"/>
    <w:rsid w:val="00916731"/>
    <w:rsid w:val="0091673C"/>
    <w:rsid w:val="0091674A"/>
    <w:rsid w:val="00916866"/>
    <w:rsid w:val="009168F3"/>
    <w:rsid w:val="00916985"/>
    <w:rsid w:val="00916A41"/>
    <w:rsid w:val="00916A6F"/>
    <w:rsid w:val="00916B91"/>
    <w:rsid w:val="00916D71"/>
    <w:rsid w:val="00916DE5"/>
    <w:rsid w:val="00916EFB"/>
    <w:rsid w:val="00916F28"/>
    <w:rsid w:val="00916F64"/>
    <w:rsid w:val="00916F80"/>
    <w:rsid w:val="00916FEF"/>
    <w:rsid w:val="00917004"/>
    <w:rsid w:val="0091702D"/>
    <w:rsid w:val="00917374"/>
    <w:rsid w:val="009173F7"/>
    <w:rsid w:val="009174AB"/>
    <w:rsid w:val="009174C9"/>
    <w:rsid w:val="0091757F"/>
    <w:rsid w:val="009178F7"/>
    <w:rsid w:val="00917928"/>
    <w:rsid w:val="0091798D"/>
    <w:rsid w:val="00917B85"/>
    <w:rsid w:val="00917CAF"/>
    <w:rsid w:val="00917CBB"/>
    <w:rsid w:val="00917DBB"/>
    <w:rsid w:val="00917DC5"/>
    <w:rsid w:val="00917DD7"/>
    <w:rsid w:val="00917E29"/>
    <w:rsid w:val="00917E9C"/>
    <w:rsid w:val="00917EDF"/>
    <w:rsid w:val="00917FAB"/>
    <w:rsid w:val="00920036"/>
    <w:rsid w:val="00920191"/>
    <w:rsid w:val="009201AF"/>
    <w:rsid w:val="00920333"/>
    <w:rsid w:val="009203EE"/>
    <w:rsid w:val="009204EF"/>
    <w:rsid w:val="00920655"/>
    <w:rsid w:val="00920722"/>
    <w:rsid w:val="00920788"/>
    <w:rsid w:val="0092078D"/>
    <w:rsid w:val="009207E5"/>
    <w:rsid w:val="00920821"/>
    <w:rsid w:val="0092089F"/>
    <w:rsid w:val="009208F1"/>
    <w:rsid w:val="009208F3"/>
    <w:rsid w:val="00920A30"/>
    <w:rsid w:val="00920AD4"/>
    <w:rsid w:val="00920B3D"/>
    <w:rsid w:val="00920BE6"/>
    <w:rsid w:val="00920BFF"/>
    <w:rsid w:val="00920E53"/>
    <w:rsid w:val="00921007"/>
    <w:rsid w:val="009210FD"/>
    <w:rsid w:val="00921234"/>
    <w:rsid w:val="009214C1"/>
    <w:rsid w:val="0092150B"/>
    <w:rsid w:val="009215F4"/>
    <w:rsid w:val="009216CB"/>
    <w:rsid w:val="009219E6"/>
    <w:rsid w:val="00921AB8"/>
    <w:rsid w:val="00921B59"/>
    <w:rsid w:val="00921F6A"/>
    <w:rsid w:val="00921F83"/>
    <w:rsid w:val="00921F92"/>
    <w:rsid w:val="00922020"/>
    <w:rsid w:val="009221AE"/>
    <w:rsid w:val="009221D3"/>
    <w:rsid w:val="00922269"/>
    <w:rsid w:val="009222D7"/>
    <w:rsid w:val="009224DC"/>
    <w:rsid w:val="009224E5"/>
    <w:rsid w:val="0092255E"/>
    <w:rsid w:val="00922572"/>
    <w:rsid w:val="00922600"/>
    <w:rsid w:val="009229A2"/>
    <w:rsid w:val="00922B16"/>
    <w:rsid w:val="00922D0D"/>
    <w:rsid w:val="00922F94"/>
    <w:rsid w:val="00923119"/>
    <w:rsid w:val="009232B8"/>
    <w:rsid w:val="0092334F"/>
    <w:rsid w:val="00923371"/>
    <w:rsid w:val="00923543"/>
    <w:rsid w:val="00923576"/>
    <w:rsid w:val="0092363F"/>
    <w:rsid w:val="0092365E"/>
    <w:rsid w:val="009236A8"/>
    <w:rsid w:val="009237D2"/>
    <w:rsid w:val="009238AC"/>
    <w:rsid w:val="009238D6"/>
    <w:rsid w:val="00923A48"/>
    <w:rsid w:val="00923A7C"/>
    <w:rsid w:val="00923AC3"/>
    <w:rsid w:val="00923B8F"/>
    <w:rsid w:val="00923BF5"/>
    <w:rsid w:val="00923FEB"/>
    <w:rsid w:val="00924008"/>
    <w:rsid w:val="009240E7"/>
    <w:rsid w:val="00924205"/>
    <w:rsid w:val="009242C4"/>
    <w:rsid w:val="009242E2"/>
    <w:rsid w:val="00924346"/>
    <w:rsid w:val="00924360"/>
    <w:rsid w:val="00924466"/>
    <w:rsid w:val="00924489"/>
    <w:rsid w:val="009244C0"/>
    <w:rsid w:val="00924518"/>
    <w:rsid w:val="00924586"/>
    <w:rsid w:val="009245A9"/>
    <w:rsid w:val="00924634"/>
    <w:rsid w:val="009247C1"/>
    <w:rsid w:val="00924888"/>
    <w:rsid w:val="0092499A"/>
    <w:rsid w:val="009249AA"/>
    <w:rsid w:val="00924B62"/>
    <w:rsid w:val="00924B76"/>
    <w:rsid w:val="00924C07"/>
    <w:rsid w:val="00924C6C"/>
    <w:rsid w:val="00924CFD"/>
    <w:rsid w:val="00924DB6"/>
    <w:rsid w:val="00924E38"/>
    <w:rsid w:val="00924E95"/>
    <w:rsid w:val="00924F20"/>
    <w:rsid w:val="00924F5C"/>
    <w:rsid w:val="00924F97"/>
    <w:rsid w:val="00924FBA"/>
    <w:rsid w:val="00924FC3"/>
    <w:rsid w:val="009250EB"/>
    <w:rsid w:val="00925156"/>
    <w:rsid w:val="00925197"/>
    <w:rsid w:val="009251D4"/>
    <w:rsid w:val="009252EE"/>
    <w:rsid w:val="009253BD"/>
    <w:rsid w:val="0092544E"/>
    <w:rsid w:val="00925464"/>
    <w:rsid w:val="0092547A"/>
    <w:rsid w:val="009254F7"/>
    <w:rsid w:val="0092568F"/>
    <w:rsid w:val="009256AC"/>
    <w:rsid w:val="009258FA"/>
    <w:rsid w:val="0092599D"/>
    <w:rsid w:val="00925A19"/>
    <w:rsid w:val="00925A33"/>
    <w:rsid w:val="00925A53"/>
    <w:rsid w:val="00925A9E"/>
    <w:rsid w:val="00925BBC"/>
    <w:rsid w:val="00925BE1"/>
    <w:rsid w:val="00925CD0"/>
    <w:rsid w:val="00925CD8"/>
    <w:rsid w:val="00925DC8"/>
    <w:rsid w:val="00925FAC"/>
    <w:rsid w:val="00925FEC"/>
    <w:rsid w:val="0092601B"/>
    <w:rsid w:val="00926080"/>
    <w:rsid w:val="009260A4"/>
    <w:rsid w:val="00926122"/>
    <w:rsid w:val="0092618C"/>
    <w:rsid w:val="009261FC"/>
    <w:rsid w:val="00926525"/>
    <w:rsid w:val="00926554"/>
    <w:rsid w:val="00926594"/>
    <w:rsid w:val="0092661B"/>
    <w:rsid w:val="009266AF"/>
    <w:rsid w:val="00926883"/>
    <w:rsid w:val="00926A15"/>
    <w:rsid w:val="00926ACD"/>
    <w:rsid w:val="00926C83"/>
    <w:rsid w:val="00926CD1"/>
    <w:rsid w:val="00926D55"/>
    <w:rsid w:val="00926EF0"/>
    <w:rsid w:val="009270B2"/>
    <w:rsid w:val="009270BD"/>
    <w:rsid w:val="00927257"/>
    <w:rsid w:val="00927390"/>
    <w:rsid w:val="00927408"/>
    <w:rsid w:val="00927430"/>
    <w:rsid w:val="00927443"/>
    <w:rsid w:val="009276F9"/>
    <w:rsid w:val="0092791A"/>
    <w:rsid w:val="0092792D"/>
    <w:rsid w:val="0092793A"/>
    <w:rsid w:val="00927BCE"/>
    <w:rsid w:val="00927C55"/>
    <w:rsid w:val="00927C9A"/>
    <w:rsid w:val="00927CC5"/>
    <w:rsid w:val="00927D60"/>
    <w:rsid w:val="00927DC0"/>
    <w:rsid w:val="00927DF7"/>
    <w:rsid w:val="00927EA4"/>
    <w:rsid w:val="00927F9E"/>
    <w:rsid w:val="00927FA7"/>
    <w:rsid w:val="00927FE1"/>
    <w:rsid w:val="009300A1"/>
    <w:rsid w:val="009300F3"/>
    <w:rsid w:val="00930376"/>
    <w:rsid w:val="009303AF"/>
    <w:rsid w:val="00930405"/>
    <w:rsid w:val="00930418"/>
    <w:rsid w:val="00930456"/>
    <w:rsid w:val="0093055E"/>
    <w:rsid w:val="00930581"/>
    <w:rsid w:val="009305CF"/>
    <w:rsid w:val="00930798"/>
    <w:rsid w:val="009307E4"/>
    <w:rsid w:val="0093082B"/>
    <w:rsid w:val="0093087F"/>
    <w:rsid w:val="0093092E"/>
    <w:rsid w:val="00930A04"/>
    <w:rsid w:val="00930B3E"/>
    <w:rsid w:val="00930B62"/>
    <w:rsid w:val="00930CC6"/>
    <w:rsid w:val="00930D00"/>
    <w:rsid w:val="00930DD8"/>
    <w:rsid w:val="00930EB2"/>
    <w:rsid w:val="00931198"/>
    <w:rsid w:val="009311D0"/>
    <w:rsid w:val="009312BD"/>
    <w:rsid w:val="0093131E"/>
    <w:rsid w:val="00931498"/>
    <w:rsid w:val="00931543"/>
    <w:rsid w:val="00931692"/>
    <w:rsid w:val="00931697"/>
    <w:rsid w:val="009316CD"/>
    <w:rsid w:val="00931774"/>
    <w:rsid w:val="0093180D"/>
    <w:rsid w:val="009318DF"/>
    <w:rsid w:val="00931921"/>
    <w:rsid w:val="009319E6"/>
    <w:rsid w:val="00931A3E"/>
    <w:rsid w:val="00931AF0"/>
    <w:rsid w:val="00931B61"/>
    <w:rsid w:val="00931B78"/>
    <w:rsid w:val="00931D4C"/>
    <w:rsid w:val="00931D56"/>
    <w:rsid w:val="00931DB0"/>
    <w:rsid w:val="00931E46"/>
    <w:rsid w:val="00931F16"/>
    <w:rsid w:val="00931F32"/>
    <w:rsid w:val="00931F97"/>
    <w:rsid w:val="0093218C"/>
    <w:rsid w:val="00932216"/>
    <w:rsid w:val="00932310"/>
    <w:rsid w:val="00932385"/>
    <w:rsid w:val="00932474"/>
    <w:rsid w:val="009324B1"/>
    <w:rsid w:val="009324CF"/>
    <w:rsid w:val="009326E0"/>
    <w:rsid w:val="0093274F"/>
    <w:rsid w:val="0093278E"/>
    <w:rsid w:val="00932810"/>
    <w:rsid w:val="0093286F"/>
    <w:rsid w:val="009328CE"/>
    <w:rsid w:val="00932982"/>
    <w:rsid w:val="00932A53"/>
    <w:rsid w:val="00932ABB"/>
    <w:rsid w:val="00932B10"/>
    <w:rsid w:val="00932BAF"/>
    <w:rsid w:val="00932CA9"/>
    <w:rsid w:val="00932CB0"/>
    <w:rsid w:val="00932CBE"/>
    <w:rsid w:val="00932D12"/>
    <w:rsid w:val="00932E3F"/>
    <w:rsid w:val="009330E2"/>
    <w:rsid w:val="00933134"/>
    <w:rsid w:val="00933179"/>
    <w:rsid w:val="0093324D"/>
    <w:rsid w:val="00933263"/>
    <w:rsid w:val="00933383"/>
    <w:rsid w:val="009336A6"/>
    <w:rsid w:val="009337EE"/>
    <w:rsid w:val="0093390D"/>
    <w:rsid w:val="009339AD"/>
    <w:rsid w:val="00933A47"/>
    <w:rsid w:val="00933ADC"/>
    <w:rsid w:val="00933B0C"/>
    <w:rsid w:val="00933B27"/>
    <w:rsid w:val="00933B79"/>
    <w:rsid w:val="00933C6B"/>
    <w:rsid w:val="00933E27"/>
    <w:rsid w:val="00933E62"/>
    <w:rsid w:val="00933E77"/>
    <w:rsid w:val="00933EE7"/>
    <w:rsid w:val="00933FF4"/>
    <w:rsid w:val="0093405C"/>
    <w:rsid w:val="009340F2"/>
    <w:rsid w:val="00934121"/>
    <w:rsid w:val="00934128"/>
    <w:rsid w:val="00934167"/>
    <w:rsid w:val="009341C9"/>
    <w:rsid w:val="00934211"/>
    <w:rsid w:val="009342D4"/>
    <w:rsid w:val="00934303"/>
    <w:rsid w:val="00934306"/>
    <w:rsid w:val="009343A3"/>
    <w:rsid w:val="009344BA"/>
    <w:rsid w:val="0093456A"/>
    <w:rsid w:val="009345F1"/>
    <w:rsid w:val="009346F1"/>
    <w:rsid w:val="00934765"/>
    <w:rsid w:val="00934775"/>
    <w:rsid w:val="009347E7"/>
    <w:rsid w:val="0093486A"/>
    <w:rsid w:val="00934883"/>
    <w:rsid w:val="009349BB"/>
    <w:rsid w:val="00934A74"/>
    <w:rsid w:val="00934ABD"/>
    <w:rsid w:val="00934B3E"/>
    <w:rsid w:val="00934CBA"/>
    <w:rsid w:val="00934D92"/>
    <w:rsid w:val="00934E72"/>
    <w:rsid w:val="009351E8"/>
    <w:rsid w:val="0093527D"/>
    <w:rsid w:val="00935347"/>
    <w:rsid w:val="00935561"/>
    <w:rsid w:val="009359BD"/>
    <w:rsid w:val="00935AF7"/>
    <w:rsid w:val="00935B19"/>
    <w:rsid w:val="00935D47"/>
    <w:rsid w:val="00935EA5"/>
    <w:rsid w:val="00935F1A"/>
    <w:rsid w:val="009360E8"/>
    <w:rsid w:val="0093613E"/>
    <w:rsid w:val="0093651E"/>
    <w:rsid w:val="0093653C"/>
    <w:rsid w:val="0093656F"/>
    <w:rsid w:val="0093675A"/>
    <w:rsid w:val="009367D7"/>
    <w:rsid w:val="00936A3B"/>
    <w:rsid w:val="00936A4E"/>
    <w:rsid w:val="00936AF1"/>
    <w:rsid w:val="00936C35"/>
    <w:rsid w:val="00936D54"/>
    <w:rsid w:val="00936EC1"/>
    <w:rsid w:val="00936EEA"/>
    <w:rsid w:val="00936F4E"/>
    <w:rsid w:val="00936FCE"/>
    <w:rsid w:val="00937095"/>
    <w:rsid w:val="009371E0"/>
    <w:rsid w:val="00937242"/>
    <w:rsid w:val="009372FB"/>
    <w:rsid w:val="00937479"/>
    <w:rsid w:val="009375E0"/>
    <w:rsid w:val="0093762F"/>
    <w:rsid w:val="0093766F"/>
    <w:rsid w:val="009376EE"/>
    <w:rsid w:val="0093772C"/>
    <w:rsid w:val="0093794A"/>
    <w:rsid w:val="009379A4"/>
    <w:rsid w:val="00937A7F"/>
    <w:rsid w:val="00937AB9"/>
    <w:rsid w:val="00937B87"/>
    <w:rsid w:val="00937DB3"/>
    <w:rsid w:val="00937E11"/>
    <w:rsid w:val="00937E19"/>
    <w:rsid w:val="00937E9A"/>
    <w:rsid w:val="00937F2A"/>
    <w:rsid w:val="00937FBB"/>
    <w:rsid w:val="009401D3"/>
    <w:rsid w:val="00940430"/>
    <w:rsid w:val="009404E2"/>
    <w:rsid w:val="009405CA"/>
    <w:rsid w:val="00940647"/>
    <w:rsid w:val="009406F2"/>
    <w:rsid w:val="009407C7"/>
    <w:rsid w:val="00940879"/>
    <w:rsid w:val="009408B8"/>
    <w:rsid w:val="00940934"/>
    <w:rsid w:val="00940AC3"/>
    <w:rsid w:val="00940B09"/>
    <w:rsid w:val="00940DA0"/>
    <w:rsid w:val="00940E2A"/>
    <w:rsid w:val="00940EF9"/>
    <w:rsid w:val="00940F3C"/>
    <w:rsid w:val="00941081"/>
    <w:rsid w:val="00941248"/>
    <w:rsid w:val="00941259"/>
    <w:rsid w:val="00941267"/>
    <w:rsid w:val="009412CA"/>
    <w:rsid w:val="0094158D"/>
    <w:rsid w:val="00941643"/>
    <w:rsid w:val="0094189F"/>
    <w:rsid w:val="009419CF"/>
    <w:rsid w:val="009419F1"/>
    <w:rsid w:val="00941A5A"/>
    <w:rsid w:val="00941A9B"/>
    <w:rsid w:val="00941AA5"/>
    <w:rsid w:val="00941AAA"/>
    <w:rsid w:val="00941AB8"/>
    <w:rsid w:val="00941CD4"/>
    <w:rsid w:val="00941D30"/>
    <w:rsid w:val="00941D7F"/>
    <w:rsid w:val="00941D81"/>
    <w:rsid w:val="00941DC5"/>
    <w:rsid w:val="00941EB3"/>
    <w:rsid w:val="00941F03"/>
    <w:rsid w:val="00941F4D"/>
    <w:rsid w:val="00941F67"/>
    <w:rsid w:val="00941FF2"/>
    <w:rsid w:val="00942005"/>
    <w:rsid w:val="009420B6"/>
    <w:rsid w:val="009420B9"/>
    <w:rsid w:val="0094229D"/>
    <w:rsid w:val="009422EB"/>
    <w:rsid w:val="0094234C"/>
    <w:rsid w:val="00942461"/>
    <w:rsid w:val="00942573"/>
    <w:rsid w:val="00942647"/>
    <w:rsid w:val="009427C0"/>
    <w:rsid w:val="009427CE"/>
    <w:rsid w:val="00942807"/>
    <w:rsid w:val="00942820"/>
    <w:rsid w:val="00942881"/>
    <w:rsid w:val="0094298F"/>
    <w:rsid w:val="0094299B"/>
    <w:rsid w:val="009429F2"/>
    <w:rsid w:val="009429FC"/>
    <w:rsid w:val="00942A5E"/>
    <w:rsid w:val="00942C05"/>
    <w:rsid w:val="00942DEC"/>
    <w:rsid w:val="00942EA7"/>
    <w:rsid w:val="00942EB5"/>
    <w:rsid w:val="009430DF"/>
    <w:rsid w:val="0094318C"/>
    <w:rsid w:val="0094319C"/>
    <w:rsid w:val="00943406"/>
    <w:rsid w:val="0094341F"/>
    <w:rsid w:val="0094342F"/>
    <w:rsid w:val="009434A2"/>
    <w:rsid w:val="009434B1"/>
    <w:rsid w:val="0094355C"/>
    <w:rsid w:val="0094365A"/>
    <w:rsid w:val="00943696"/>
    <w:rsid w:val="009436FD"/>
    <w:rsid w:val="00943769"/>
    <w:rsid w:val="00943835"/>
    <w:rsid w:val="0094390E"/>
    <w:rsid w:val="009439F0"/>
    <w:rsid w:val="00943AFF"/>
    <w:rsid w:val="00943B2C"/>
    <w:rsid w:val="00943B9E"/>
    <w:rsid w:val="00943CBA"/>
    <w:rsid w:val="00943DBB"/>
    <w:rsid w:val="00943DBE"/>
    <w:rsid w:val="009440E9"/>
    <w:rsid w:val="00944190"/>
    <w:rsid w:val="009441C3"/>
    <w:rsid w:val="0094420F"/>
    <w:rsid w:val="009442FB"/>
    <w:rsid w:val="00944367"/>
    <w:rsid w:val="00944373"/>
    <w:rsid w:val="0094445D"/>
    <w:rsid w:val="0094462F"/>
    <w:rsid w:val="009446EE"/>
    <w:rsid w:val="0094473B"/>
    <w:rsid w:val="009447A9"/>
    <w:rsid w:val="009447D4"/>
    <w:rsid w:val="00944847"/>
    <w:rsid w:val="009449AA"/>
    <w:rsid w:val="00944A2A"/>
    <w:rsid w:val="00944B13"/>
    <w:rsid w:val="00944C9F"/>
    <w:rsid w:val="00944D62"/>
    <w:rsid w:val="00944E35"/>
    <w:rsid w:val="00944EB1"/>
    <w:rsid w:val="00944EB7"/>
    <w:rsid w:val="00944F2D"/>
    <w:rsid w:val="00945011"/>
    <w:rsid w:val="009450C7"/>
    <w:rsid w:val="009451D0"/>
    <w:rsid w:val="009452AE"/>
    <w:rsid w:val="00945310"/>
    <w:rsid w:val="00945395"/>
    <w:rsid w:val="0094549E"/>
    <w:rsid w:val="009454AB"/>
    <w:rsid w:val="00945621"/>
    <w:rsid w:val="00945645"/>
    <w:rsid w:val="00945654"/>
    <w:rsid w:val="00945ADD"/>
    <w:rsid w:val="00945AED"/>
    <w:rsid w:val="00945BBD"/>
    <w:rsid w:val="00945C2D"/>
    <w:rsid w:val="00945EE7"/>
    <w:rsid w:val="00945FC9"/>
    <w:rsid w:val="009460F5"/>
    <w:rsid w:val="009462C5"/>
    <w:rsid w:val="009463FE"/>
    <w:rsid w:val="00946539"/>
    <w:rsid w:val="009465F8"/>
    <w:rsid w:val="009468D4"/>
    <w:rsid w:val="0094696A"/>
    <w:rsid w:val="00946C05"/>
    <w:rsid w:val="00946C65"/>
    <w:rsid w:val="00946C88"/>
    <w:rsid w:val="00946D97"/>
    <w:rsid w:val="00946F6D"/>
    <w:rsid w:val="00946F74"/>
    <w:rsid w:val="00947036"/>
    <w:rsid w:val="0094706D"/>
    <w:rsid w:val="0094708A"/>
    <w:rsid w:val="009470BD"/>
    <w:rsid w:val="00947116"/>
    <w:rsid w:val="00947118"/>
    <w:rsid w:val="009471A0"/>
    <w:rsid w:val="00947293"/>
    <w:rsid w:val="009472C4"/>
    <w:rsid w:val="009472D5"/>
    <w:rsid w:val="00947469"/>
    <w:rsid w:val="00947498"/>
    <w:rsid w:val="009474E4"/>
    <w:rsid w:val="00947523"/>
    <w:rsid w:val="0094759F"/>
    <w:rsid w:val="009475DF"/>
    <w:rsid w:val="009475F9"/>
    <w:rsid w:val="009475FA"/>
    <w:rsid w:val="0094770D"/>
    <w:rsid w:val="00947758"/>
    <w:rsid w:val="009477B3"/>
    <w:rsid w:val="00947828"/>
    <w:rsid w:val="00947948"/>
    <w:rsid w:val="00947A18"/>
    <w:rsid w:val="00947AEF"/>
    <w:rsid w:val="00947B0E"/>
    <w:rsid w:val="00947B46"/>
    <w:rsid w:val="00947B49"/>
    <w:rsid w:val="00947BB6"/>
    <w:rsid w:val="00947BE5"/>
    <w:rsid w:val="00947E8A"/>
    <w:rsid w:val="00947EF1"/>
    <w:rsid w:val="00947FAD"/>
    <w:rsid w:val="00950063"/>
    <w:rsid w:val="009500C1"/>
    <w:rsid w:val="0095017F"/>
    <w:rsid w:val="009501D6"/>
    <w:rsid w:val="00950216"/>
    <w:rsid w:val="0095029B"/>
    <w:rsid w:val="00950360"/>
    <w:rsid w:val="009503D5"/>
    <w:rsid w:val="009503E6"/>
    <w:rsid w:val="009505F6"/>
    <w:rsid w:val="00950679"/>
    <w:rsid w:val="00950718"/>
    <w:rsid w:val="00950831"/>
    <w:rsid w:val="0095085C"/>
    <w:rsid w:val="009508BB"/>
    <w:rsid w:val="009508D4"/>
    <w:rsid w:val="009508FF"/>
    <w:rsid w:val="00950918"/>
    <w:rsid w:val="0095093E"/>
    <w:rsid w:val="00950B06"/>
    <w:rsid w:val="00950B5B"/>
    <w:rsid w:val="00950CAF"/>
    <w:rsid w:val="00950CDD"/>
    <w:rsid w:val="00950CEE"/>
    <w:rsid w:val="00950D26"/>
    <w:rsid w:val="00950E39"/>
    <w:rsid w:val="00951017"/>
    <w:rsid w:val="00951080"/>
    <w:rsid w:val="00951103"/>
    <w:rsid w:val="00951225"/>
    <w:rsid w:val="0095122E"/>
    <w:rsid w:val="009512E8"/>
    <w:rsid w:val="0095133B"/>
    <w:rsid w:val="00951378"/>
    <w:rsid w:val="0095144D"/>
    <w:rsid w:val="00951456"/>
    <w:rsid w:val="00951465"/>
    <w:rsid w:val="0095147F"/>
    <w:rsid w:val="00951708"/>
    <w:rsid w:val="00951776"/>
    <w:rsid w:val="009517A0"/>
    <w:rsid w:val="00951824"/>
    <w:rsid w:val="00951826"/>
    <w:rsid w:val="009518E1"/>
    <w:rsid w:val="00951942"/>
    <w:rsid w:val="00951B50"/>
    <w:rsid w:val="00951C74"/>
    <w:rsid w:val="00951D24"/>
    <w:rsid w:val="00951D59"/>
    <w:rsid w:val="00951D74"/>
    <w:rsid w:val="00951DD0"/>
    <w:rsid w:val="00951DF4"/>
    <w:rsid w:val="00951F4F"/>
    <w:rsid w:val="00951F9D"/>
    <w:rsid w:val="0095207F"/>
    <w:rsid w:val="0095210A"/>
    <w:rsid w:val="0095216F"/>
    <w:rsid w:val="0095218F"/>
    <w:rsid w:val="00952293"/>
    <w:rsid w:val="00952355"/>
    <w:rsid w:val="00952382"/>
    <w:rsid w:val="0095245A"/>
    <w:rsid w:val="0095247C"/>
    <w:rsid w:val="0095260C"/>
    <w:rsid w:val="0095278B"/>
    <w:rsid w:val="00952A57"/>
    <w:rsid w:val="00952B04"/>
    <w:rsid w:val="00952B2B"/>
    <w:rsid w:val="00952DE6"/>
    <w:rsid w:val="00952DFC"/>
    <w:rsid w:val="00952E57"/>
    <w:rsid w:val="00952FD3"/>
    <w:rsid w:val="0095301B"/>
    <w:rsid w:val="009530A9"/>
    <w:rsid w:val="009530CA"/>
    <w:rsid w:val="00953242"/>
    <w:rsid w:val="00953572"/>
    <w:rsid w:val="0095371D"/>
    <w:rsid w:val="00953772"/>
    <w:rsid w:val="009539C8"/>
    <w:rsid w:val="00953A3B"/>
    <w:rsid w:val="00953B4D"/>
    <w:rsid w:val="00953C4D"/>
    <w:rsid w:val="00953C6F"/>
    <w:rsid w:val="00953D74"/>
    <w:rsid w:val="00953F13"/>
    <w:rsid w:val="00953F24"/>
    <w:rsid w:val="009540B4"/>
    <w:rsid w:val="0095412E"/>
    <w:rsid w:val="00954138"/>
    <w:rsid w:val="00954141"/>
    <w:rsid w:val="00954266"/>
    <w:rsid w:val="00954270"/>
    <w:rsid w:val="00954274"/>
    <w:rsid w:val="00954303"/>
    <w:rsid w:val="009545EB"/>
    <w:rsid w:val="009548DA"/>
    <w:rsid w:val="00954A3A"/>
    <w:rsid w:val="00954AA1"/>
    <w:rsid w:val="00954B41"/>
    <w:rsid w:val="00954B89"/>
    <w:rsid w:val="00954BC5"/>
    <w:rsid w:val="00954CC9"/>
    <w:rsid w:val="00954D5B"/>
    <w:rsid w:val="00954E7E"/>
    <w:rsid w:val="00954F3B"/>
    <w:rsid w:val="00954F72"/>
    <w:rsid w:val="00954FC5"/>
    <w:rsid w:val="00955066"/>
    <w:rsid w:val="0095508A"/>
    <w:rsid w:val="00955234"/>
    <w:rsid w:val="00955249"/>
    <w:rsid w:val="009552C8"/>
    <w:rsid w:val="009552D8"/>
    <w:rsid w:val="00955414"/>
    <w:rsid w:val="0095559B"/>
    <w:rsid w:val="00955705"/>
    <w:rsid w:val="00955711"/>
    <w:rsid w:val="009558FA"/>
    <w:rsid w:val="00955A6B"/>
    <w:rsid w:val="00955AE1"/>
    <w:rsid w:val="00955C69"/>
    <w:rsid w:val="00955CB3"/>
    <w:rsid w:val="00955D5C"/>
    <w:rsid w:val="00955D6E"/>
    <w:rsid w:val="00955EBE"/>
    <w:rsid w:val="00955F10"/>
    <w:rsid w:val="00955FB0"/>
    <w:rsid w:val="009560C2"/>
    <w:rsid w:val="009562D8"/>
    <w:rsid w:val="009563D9"/>
    <w:rsid w:val="00956466"/>
    <w:rsid w:val="00956539"/>
    <w:rsid w:val="0095658B"/>
    <w:rsid w:val="0095663A"/>
    <w:rsid w:val="009566BE"/>
    <w:rsid w:val="00956735"/>
    <w:rsid w:val="00956752"/>
    <w:rsid w:val="00956785"/>
    <w:rsid w:val="00956795"/>
    <w:rsid w:val="009567C6"/>
    <w:rsid w:val="00956914"/>
    <w:rsid w:val="00956A6F"/>
    <w:rsid w:val="00956BA9"/>
    <w:rsid w:val="00956DEA"/>
    <w:rsid w:val="00956E92"/>
    <w:rsid w:val="00956ED6"/>
    <w:rsid w:val="00956F9A"/>
    <w:rsid w:val="009570CF"/>
    <w:rsid w:val="00957172"/>
    <w:rsid w:val="0095720B"/>
    <w:rsid w:val="00957302"/>
    <w:rsid w:val="009574B7"/>
    <w:rsid w:val="0095751A"/>
    <w:rsid w:val="00957608"/>
    <w:rsid w:val="009576E7"/>
    <w:rsid w:val="009576EB"/>
    <w:rsid w:val="00957731"/>
    <w:rsid w:val="00957763"/>
    <w:rsid w:val="009577AB"/>
    <w:rsid w:val="0095788F"/>
    <w:rsid w:val="00957924"/>
    <w:rsid w:val="00957B0A"/>
    <w:rsid w:val="00957B58"/>
    <w:rsid w:val="00957BF3"/>
    <w:rsid w:val="00957C20"/>
    <w:rsid w:val="00957D3C"/>
    <w:rsid w:val="00957E1E"/>
    <w:rsid w:val="00957F17"/>
    <w:rsid w:val="00957FFC"/>
    <w:rsid w:val="0096013B"/>
    <w:rsid w:val="0096017F"/>
    <w:rsid w:val="009601D5"/>
    <w:rsid w:val="00960249"/>
    <w:rsid w:val="009602F6"/>
    <w:rsid w:val="0096034A"/>
    <w:rsid w:val="00960552"/>
    <w:rsid w:val="00960866"/>
    <w:rsid w:val="00960A41"/>
    <w:rsid w:val="00960B6F"/>
    <w:rsid w:val="00960B77"/>
    <w:rsid w:val="00960B8A"/>
    <w:rsid w:val="00960C00"/>
    <w:rsid w:val="00960CED"/>
    <w:rsid w:val="00960F2E"/>
    <w:rsid w:val="00961168"/>
    <w:rsid w:val="00961240"/>
    <w:rsid w:val="00961255"/>
    <w:rsid w:val="00961261"/>
    <w:rsid w:val="009613B4"/>
    <w:rsid w:val="0096147E"/>
    <w:rsid w:val="009614DC"/>
    <w:rsid w:val="009615A5"/>
    <w:rsid w:val="0096162A"/>
    <w:rsid w:val="009617D6"/>
    <w:rsid w:val="0096188E"/>
    <w:rsid w:val="00961A1E"/>
    <w:rsid w:val="00961BEE"/>
    <w:rsid w:val="00961CFC"/>
    <w:rsid w:val="00961E04"/>
    <w:rsid w:val="00961E2F"/>
    <w:rsid w:val="00961F00"/>
    <w:rsid w:val="00961F91"/>
    <w:rsid w:val="00961FCA"/>
    <w:rsid w:val="00961FCE"/>
    <w:rsid w:val="0096202D"/>
    <w:rsid w:val="00962142"/>
    <w:rsid w:val="00962215"/>
    <w:rsid w:val="00962363"/>
    <w:rsid w:val="00962430"/>
    <w:rsid w:val="00962434"/>
    <w:rsid w:val="00962563"/>
    <w:rsid w:val="009625FF"/>
    <w:rsid w:val="00962680"/>
    <w:rsid w:val="009626C9"/>
    <w:rsid w:val="0096289C"/>
    <w:rsid w:val="009628C2"/>
    <w:rsid w:val="00962AE7"/>
    <w:rsid w:val="00962B9C"/>
    <w:rsid w:val="00962BF1"/>
    <w:rsid w:val="00962BF4"/>
    <w:rsid w:val="00962C24"/>
    <w:rsid w:val="00962CE0"/>
    <w:rsid w:val="00962D75"/>
    <w:rsid w:val="00962D97"/>
    <w:rsid w:val="00962ECD"/>
    <w:rsid w:val="00962F25"/>
    <w:rsid w:val="00962F5C"/>
    <w:rsid w:val="0096309B"/>
    <w:rsid w:val="00963199"/>
    <w:rsid w:val="0096319D"/>
    <w:rsid w:val="009631C6"/>
    <w:rsid w:val="009631D7"/>
    <w:rsid w:val="00963281"/>
    <w:rsid w:val="009632D2"/>
    <w:rsid w:val="009632FF"/>
    <w:rsid w:val="0096336D"/>
    <w:rsid w:val="0096338F"/>
    <w:rsid w:val="009633C7"/>
    <w:rsid w:val="009633F5"/>
    <w:rsid w:val="0096343C"/>
    <w:rsid w:val="0096348F"/>
    <w:rsid w:val="009636FE"/>
    <w:rsid w:val="00963777"/>
    <w:rsid w:val="009637C0"/>
    <w:rsid w:val="00963827"/>
    <w:rsid w:val="00963969"/>
    <w:rsid w:val="00963A0C"/>
    <w:rsid w:val="00963A30"/>
    <w:rsid w:val="00963BCC"/>
    <w:rsid w:val="00963C3C"/>
    <w:rsid w:val="00963D66"/>
    <w:rsid w:val="00963ED7"/>
    <w:rsid w:val="00963EF3"/>
    <w:rsid w:val="00964012"/>
    <w:rsid w:val="009640A9"/>
    <w:rsid w:val="00964294"/>
    <w:rsid w:val="009642A6"/>
    <w:rsid w:val="00964373"/>
    <w:rsid w:val="00964401"/>
    <w:rsid w:val="00964430"/>
    <w:rsid w:val="009645F5"/>
    <w:rsid w:val="00964640"/>
    <w:rsid w:val="009648E4"/>
    <w:rsid w:val="00964D73"/>
    <w:rsid w:val="00964DDA"/>
    <w:rsid w:val="00964E5A"/>
    <w:rsid w:val="00964EC8"/>
    <w:rsid w:val="00964FCB"/>
    <w:rsid w:val="0096501C"/>
    <w:rsid w:val="009650C6"/>
    <w:rsid w:val="009651A9"/>
    <w:rsid w:val="00965208"/>
    <w:rsid w:val="0096526F"/>
    <w:rsid w:val="00965385"/>
    <w:rsid w:val="009653C5"/>
    <w:rsid w:val="009654A4"/>
    <w:rsid w:val="009654F5"/>
    <w:rsid w:val="009654F7"/>
    <w:rsid w:val="009655F0"/>
    <w:rsid w:val="009656E5"/>
    <w:rsid w:val="00965711"/>
    <w:rsid w:val="009657B2"/>
    <w:rsid w:val="0096588B"/>
    <w:rsid w:val="009658B7"/>
    <w:rsid w:val="00965A0F"/>
    <w:rsid w:val="00965AD6"/>
    <w:rsid w:val="00965ADE"/>
    <w:rsid w:val="00965B84"/>
    <w:rsid w:val="00965C2C"/>
    <w:rsid w:val="00965C8C"/>
    <w:rsid w:val="00965CD8"/>
    <w:rsid w:val="00965F49"/>
    <w:rsid w:val="00965F6F"/>
    <w:rsid w:val="00966038"/>
    <w:rsid w:val="00966071"/>
    <w:rsid w:val="009660F9"/>
    <w:rsid w:val="009661ED"/>
    <w:rsid w:val="00966297"/>
    <w:rsid w:val="009662FC"/>
    <w:rsid w:val="0096643E"/>
    <w:rsid w:val="0096644E"/>
    <w:rsid w:val="0096662E"/>
    <w:rsid w:val="0096668E"/>
    <w:rsid w:val="0096680D"/>
    <w:rsid w:val="009668B5"/>
    <w:rsid w:val="009669F6"/>
    <w:rsid w:val="00966A30"/>
    <w:rsid w:val="00966AB1"/>
    <w:rsid w:val="00966AC0"/>
    <w:rsid w:val="00966B10"/>
    <w:rsid w:val="00966B65"/>
    <w:rsid w:val="00966B6F"/>
    <w:rsid w:val="00966B82"/>
    <w:rsid w:val="00966BF4"/>
    <w:rsid w:val="00966D1A"/>
    <w:rsid w:val="00966DA5"/>
    <w:rsid w:val="00966DB7"/>
    <w:rsid w:val="00966F19"/>
    <w:rsid w:val="00966F76"/>
    <w:rsid w:val="009670AF"/>
    <w:rsid w:val="0096719A"/>
    <w:rsid w:val="009671C3"/>
    <w:rsid w:val="0096736F"/>
    <w:rsid w:val="009673F1"/>
    <w:rsid w:val="0096752A"/>
    <w:rsid w:val="009675CA"/>
    <w:rsid w:val="0096763C"/>
    <w:rsid w:val="0096767F"/>
    <w:rsid w:val="00967688"/>
    <w:rsid w:val="009677A6"/>
    <w:rsid w:val="009678B8"/>
    <w:rsid w:val="009679F1"/>
    <w:rsid w:val="00967A27"/>
    <w:rsid w:val="00967A53"/>
    <w:rsid w:val="00967BC8"/>
    <w:rsid w:val="00967CB4"/>
    <w:rsid w:val="00967DA8"/>
    <w:rsid w:val="00967E25"/>
    <w:rsid w:val="00967F89"/>
    <w:rsid w:val="00967FF2"/>
    <w:rsid w:val="00970005"/>
    <w:rsid w:val="00970113"/>
    <w:rsid w:val="0097018B"/>
    <w:rsid w:val="009701E1"/>
    <w:rsid w:val="00970210"/>
    <w:rsid w:val="00970324"/>
    <w:rsid w:val="0097033C"/>
    <w:rsid w:val="0097040D"/>
    <w:rsid w:val="009704CA"/>
    <w:rsid w:val="00970591"/>
    <w:rsid w:val="0097063F"/>
    <w:rsid w:val="00970686"/>
    <w:rsid w:val="0097072F"/>
    <w:rsid w:val="00970788"/>
    <w:rsid w:val="009709DB"/>
    <w:rsid w:val="00970A5D"/>
    <w:rsid w:val="00970C9E"/>
    <w:rsid w:val="00970D07"/>
    <w:rsid w:val="00970D0A"/>
    <w:rsid w:val="00970D3A"/>
    <w:rsid w:val="00970F9C"/>
    <w:rsid w:val="0097111D"/>
    <w:rsid w:val="00971166"/>
    <w:rsid w:val="009711BC"/>
    <w:rsid w:val="009711E3"/>
    <w:rsid w:val="00971278"/>
    <w:rsid w:val="009712B1"/>
    <w:rsid w:val="0097137C"/>
    <w:rsid w:val="009713DD"/>
    <w:rsid w:val="00971432"/>
    <w:rsid w:val="0097145F"/>
    <w:rsid w:val="009714DA"/>
    <w:rsid w:val="00971594"/>
    <w:rsid w:val="00971682"/>
    <w:rsid w:val="00971694"/>
    <w:rsid w:val="0097172B"/>
    <w:rsid w:val="00971764"/>
    <w:rsid w:val="00971776"/>
    <w:rsid w:val="00971810"/>
    <w:rsid w:val="0097190B"/>
    <w:rsid w:val="00971918"/>
    <w:rsid w:val="0097198A"/>
    <w:rsid w:val="009719F6"/>
    <w:rsid w:val="00971A91"/>
    <w:rsid w:val="00971A94"/>
    <w:rsid w:val="00971C08"/>
    <w:rsid w:val="00971C52"/>
    <w:rsid w:val="00971CA1"/>
    <w:rsid w:val="00971E37"/>
    <w:rsid w:val="00971ECC"/>
    <w:rsid w:val="00971F25"/>
    <w:rsid w:val="009720C4"/>
    <w:rsid w:val="00972207"/>
    <w:rsid w:val="0097228C"/>
    <w:rsid w:val="00972317"/>
    <w:rsid w:val="0097231C"/>
    <w:rsid w:val="0097237B"/>
    <w:rsid w:val="00972402"/>
    <w:rsid w:val="0097261B"/>
    <w:rsid w:val="00972674"/>
    <w:rsid w:val="00972680"/>
    <w:rsid w:val="00972711"/>
    <w:rsid w:val="00972733"/>
    <w:rsid w:val="00972896"/>
    <w:rsid w:val="009729DE"/>
    <w:rsid w:val="00972A25"/>
    <w:rsid w:val="00972B2B"/>
    <w:rsid w:val="00972C07"/>
    <w:rsid w:val="00972D17"/>
    <w:rsid w:val="00972DCF"/>
    <w:rsid w:val="00972E5B"/>
    <w:rsid w:val="00972EE5"/>
    <w:rsid w:val="00972F18"/>
    <w:rsid w:val="009730B2"/>
    <w:rsid w:val="009730CE"/>
    <w:rsid w:val="009730FC"/>
    <w:rsid w:val="0097330B"/>
    <w:rsid w:val="00973542"/>
    <w:rsid w:val="0097362C"/>
    <w:rsid w:val="00973635"/>
    <w:rsid w:val="009736B1"/>
    <w:rsid w:val="009736F5"/>
    <w:rsid w:val="0097388D"/>
    <w:rsid w:val="00973898"/>
    <w:rsid w:val="009738C1"/>
    <w:rsid w:val="009738F6"/>
    <w:rsid w:val="0097392C"/>
    <w:rsid w:val="00973A8A"/>
    <w:rsid w:val="00973AAB"/>
    <w:rsid w:val="00973ACF"/>
    <w:rsid w:val="00973B32"/>
    <w:rsid w:val="00973C93"/>
    <w:rsid w:val="00973CC5"/>
    <w:rsid w:val="00973E19"/>
    <w:rsid w:val="00973E62"/>
    <w:rsid w:val="00973FE2"/>
    <w:rsid w:val="00974045"/>
    <w:rsid w:val="009740A8"/>
    <w:rsid w:val="009741E4"/>
    <w:rsid w:val="00974286"/>
    <w:rsid w:val="009743B9"/>
    <w:rsid w:val="0097446C"/>
    <w:rsid w:val="00974484"/>
    <w:rsid w:val="009744BD"/>
    <w:rsid w:val="009746C2"/>
    <w:rsid w:val="0097473E"/>
    <w:rsid w:val="0097491A"/>
    <w:rsid w:val="00974990"/>
    <w:rsid w:val="009749B4"/>
    <w:rsid w:val="00974C9B"/>
    <w:rsid w:val="00974D46"/>
    <w:rsid w:val="00974D89"/>
    <w:rsid w:val="00974DCA"/>
    <w:rsid w:val="00974F1C"/>
    <w:rsid w:val="00974FBD"/>
    <w:rsid w:val="00974FE2"/>
    <w:rsid w:val="0097505C"/>
    <w:rsid w:val="009750A1"/>
    <w:rsid w:val="0097510E"/>
    <w:rsid w:val="00975179"/>
    <w:rsid w:val="0097535C"/>
    <w:rsid w:val="0097544F"/>
    <w:rsid w:val="0097553A"/>
    <w:rsid w:val="0097554F"/>
    <w:rsid w:val="009758C2"/>
    <w:rsid w:val="0097591E"/>
    <w:rsid w:val="00975966"/>
    <w:rsid w:val="00975A97"/>
    <w:rsid w:val="00975C79"/>
    <w:rsid w:val="00975D80"/>
    <w:rsid w:val="00975E2A"/>
    <w:rsid w:val="00975E3F"/>
    <w:rsid w:val="00976003"/>
    <w:rsid w:val="00976025"/>
    <w:rsid w:val="00976034"/>
    <w:rsid w:val="0097603C"/>
    <w:rsid w:val="0097605F"/>
    <w:rsid w:val="00976096"/>
    <w:rsid w:val="009762A9"/>
    <w:rsid w:val="0097646D"/>
    <w:rsid w:val="0097655F"/>
    <w:rsid w:val="00976639"/>
    <w:rsid w:val="009767D0"/>
    <w:rsid w:val="0097686A"/>
    <w:rsid w:val="009768DA"/>
    <w:rsid w:val="0097693D"/>
    <w:rsid w:val="00976A16"/>
    <w:rsid w:val="00976A87"/>
    <w:rsid w:val="00976CFA"/>
    <w:rsid w:val="00976EC3"/>
    <w:rsid w:val="00976FA2"/>
    <w:rsid w:val="00977027"/>
    <w:rsid w:val="009770A7"/>
    <w:rsid w:val="0097719F"/>
    <w:rsid w:val="009771EE"/>
    <w:rsid w:val="00977502"/>
    <w:rsid w:val="0097752B"/>
    <w:rsid w:val="00977584"/>
    <w:rsid w:val="0097777B"/>
    <w:rsid w:val="009778E8"/>
    <w:rsid w:val="009779D6"/>
    <w:rsid w:val="00977AF8"/>
    <w:rsid w:val="00977B14"/>
    <w:rsid w:val="00977B1B"/>
    <w:rsid w:val="00977CAA"/>
    <w:rsid w:val="00977D7E"/>
    <w:rsid w:val="00977F2E"/>
    <w:rsid w:val="00980042"/>
    <w:rsid w:val="0098011F"/>
    <w:rsid w:val="009801C6"/>
    <w:rsid w:val="0098022E"/>
    <w:rsid w:val="009803DA"/>
    <w:rsid w:val="009803E3"/>
    <w:rsid w:val="009806E6"/>
    <w:rsid w:val="009806F5"/>
    <w:rsid w:val="00980853"/>
    <w:rsid w:val="00980881"/>
    <w:rsid w:val="00980909"/>
    <w:rsid w:val="00980BC5"/>
    <w:rsid w:val="00980C93"/>
    <w:rsid w:val="00980C9B"/>
    <w:rsid w:val="00980E4E"/>
    <w:rsid w:val="00980ECD"/>
    <w:rsid w:val="00980FA4"/>
    <w:rsid w:val="00981192"/>
    <w:rsid w:val="009811AC"/>
    <w:rsid w:val="009811B0"/>
    <w:rsid w:val="009811DA"/>
    <w:rsid w:val="0098143E"/>
    <w:rsid w:val="0098153E"/>
    <w:rsid w:val="00981677"/>
    <w:rsid w:val="00981779"/>
    <w:rsid w:val="009817D9"/>
    <w:rsid w:val="009817E0"/>
    <w:rsid w:val="0098181E"/>
    <w:rsid w:val="009818CB"/>
    <w:rsid w:val="009819F1"/>
    <w:rsid w:val="00981B44"/>
    <w:rsid w:val="00981BD8"/>
    <w:rsid w:val="00981BDE"/>
    <w:rsid w:val="00981D73"/>
    <w:rsid w:val="00981DDF"/>
    <w:rsid w:val="00981DE7"/>
    <w:rsid w:val="009821AC"/>
    <w:rsid w:val="009823CB"/>
    <w:rsid w:val="00982493"/>
    <w:rsid w:val="009824DC"/>
    <w:rsid w:val="00982509"/>
    <w:rsid w:val="0098269B"/>
    <w:rsid w:val="009826E5"/>
    <w:rsid w:val="00982722"/>
    <w:rsid w:val="00982834"/>
    <w:rsid w:val="00982844"/>
    <w:rsid w:val="00982852"/>
    <w:rsid w:val="00982873"/>
    <w:rsid w:val="0098287C"/>
    <w:rsid w:val="00982B13"/>
    <w:rsid w:val="00982D73"/>
    <w:rsid w:val="00983009"/>
    <w:rsid w:val="00983043"/>
    <w:rsid w:val="009832F5"/>
    <w:rsid w:val="0098333B"/>
    <w:rsid w:val="00983391"/>
    <w:rsid w:val="009834EB"/>
    <w:rsid w:val="00983556"/>
    <w:rsid w:val="00983688"/>
    <w:rsid w:val="009836EE"/>
    <w:rsid w:val="0098377F"/>
    <w:rsid w:val="009837E6"/>
    <w:rsid w:val="00983827"/>
    <w:rsid w:val="0098382A"/>
    <w:rsid w:val="00983939"/>
    <w:rsid w:val="00983B41"/>
    <w:rsid w:val="00983B5C"/>
    <w:rsid w:val="00983C7A"/>
    <w:rsid w:val="00983DBB"/>
    <w:rsid w:val="00983E6E"/>
    <w:rsid w:val="00983F30"/>
    <w:rsid w:val="009843CA"/>
    <w:rsid w:val="00984441"/>
    <w:rsid w:val="00984486"/>
    <w:rsid w:val="00984680"/>
    <w:rsid w:val="0098478F"/>
    <w:rsid w:val="009847CD"/>
    <w:rsid w:val="00984875"/>
    <w:rsid w:val="009849C9"/>
    <w:rsid w:val="00984BBE"/>
    <w:rsid w:val="00984CE5"/>
    <w:rsid w:val="00984DA4"/>
    <w:rsid w:val="00984EF0"/>
    <w:rsid w:val="00985060"/>
    <w:rsid w:val="00985073"/>
    <w:rsid w:val="009850B6"/>
    <w:rsid w:val="00985181"/>
    <w:rsid w:val="0098533C"/>
    <w:rsid w:val="0098538E"/>
    <w:rsid w:val="009853F0"/>
    <w:rsid w:val="00985426"/>
    <w:rsid w:val="0098547E"/>
    <w:rsid w:val="00985484"/>
    <w:rsid w:val="00985627"/>
    <w:rsid w:val="00985651"/>
    <w:rsid w:val="009856AB"/>
    <w:rsid w:val="009856E1"/>
    <w:rsid w:val="0098577E"/>
    <w:rsid w:val="009858C0"/>
    <w:rsid w:val="009858D5"/>
    <w:rsid w:val="0098590B"/>
    <w:rsid w:val="00985930"/>
    <w:rsid w:val="00985A7B"/>
    <w:rsid w:val="00985AA2"/>
    <w:rsid w:val="00985B25"/>
    <w:rsid w:val="00985B55"/>
    <w:rsid w:val="00985C09"/>
    <w:rsid w:val="00985C85"/>
    <w:rsid w:val="00985D39"/>
    <w:rsid w:val="00985D5E"/>
    <w:rsid w:val="00985D82"/>
    <w:rsid w:val="00985F27"/>
    <w:rsid w:val="00986172"/>
    <w:rsid w:val="0098640D"/>
    <w:rsid w:val="00986411"/>
    <w:rsid w:val="0098655D"/>
    <w:rsid w:val="009867B9"/>
    <w:rsid w:val="00986919"/>
    <w:rsid w:val="0098695F"/>
    <w:rsid w:val="00986BD8"/>
    <w:rsid w:val="00986BE1"/>
    <w:rsid w:val="00986D3B"/>
    <w:rsid w:val="00986F05"/>
    <w:rsid w:val="00986F06"/>
    <w:rsid w:val="00987038"/>
    <w:rsid w:val="0098716C"/>
    <w:rsid w:val="0098724D"/>
    <w:rsid w:val="00987312"/>
    <w:rsid w:val="00987386"/>
    <w:rsid w:val="009873DB"/>
    <w:rsid w:val="00987407"/>
    <w:rsid w:val="0098743E"/>
    <w:rsid w:val="00987599"/>
    <w:rsid w:val="009875FE"/>
    <w:rsid w:val="00987628"/>
    <w:rsid w:val="0098763E"/>
    <w:rsid w:val="0098791C"/>
    <w:rsid w:val="00987AB5"/>
    <w:rsid w:val="00987B3C"/>
    <w:rsid w:val="00987B6C"/>
    <w:rsid w:val="00987CFD"/>
    <w:rsid w:val="00987DD2"/>
    <w:rsid w:val="00987E6F"/>
    <w:rsid w:val="00987ED7"/>
    <w:rsid w:val="00987F2E"/>
    <w:rsid w:val="00990017"/>
    <w:rsid w:val="00990163"/>
    <w:rsid w:val="0099017F"/>
    <w:rsid w:val="00990267"/>
    <w:rsid w:val="009902E5"/>
    <w:rsid w:val="009904AB"/>
    <w:rsid w:val="009904E0"/>
    <w:rsid w:val="00990545"/>
    <w:rsid w:val="0099060D"/>
    <w:rsid w:val="00990658"/>
    <w:rsid w:val="009906CD"/>
    <w:rsid w:val="009907F3"/>
    <w:rsid w:val="009909A7"/>
    <w:rsid w:val="00990A30"/>
    <w:rsid w:val="00990A58"/>
    <w:rsid w:val="00990AB2"/>
    <w:rsid w:val="00990B14"/>
    <w:rsid w:val="00990B23"/>
    <w:rsid w:val="00990C08"/>
    <w:rsid w:val="00990C0B"/>
    <w:rsid w:val="00990D2A"/>
    <w:rsid w:val="00990DB3"/>
    <w:rsid w:val="009910A7"/>
    <w:rsid w:val="009910B2"/>
    <w:rsid w:val="009910BC"/>
    <w:rsid w:val="0099121C"/>
    <w:rsid w:val="00991257"/>
    <w:rsid w:val="00991315"/>
    <w:rsid w:val="009913D0"/>
    <w:rsid w:val="00991410"/>
    <w:rsid w:val="00991441"/>
    <w:rsid w:val="0099145A"/>
    <w:rsid w:val="00991479"/>
    <w:rsid w:val="009914AB"/>
    <w:rsid w:val="009915DF"/>
    <w:rsid w:val="009916A2"/>
    <w:rsid w:val="009916C1"/>
    <w:rsid w:val="00991711"/>
    <w:rsid w:val="009917F3"/>
    <w:rsid w:val="0099180C"/>
    <w:rsid w:val="009918AF"/>
    <w:rsid w:val="00991913"/>
    <w:rsid w:val="009919EF"/>
    <w:rsid w:val="00991A00"/>
    <w:rsid w:val="00991A57"/>
    <w:rsid w:val="00991D6A"/>
    <w:rsid w:val="00991DA0"/>
    <w:rsid w:val="00991E29"/>
    <w:rsid w:val="00991FC4"/>
    <w:rsid w:val="00991FF8"/>
    <w:rsid w:val="00992006"/>
    <w:rsid w:val="009920CE"/>
    <w:rsid w:val="00992185"/>
    <w:rsid w:val="009921F3"/>
    <w:rsid w:val="00992252"/>
    <w:rsid w:val="00992341"/>
    <w:rsid w:val="009923A7"/>
    <w:rsid w:val="009925B5"/>
    <w:rsid w:val="009926FE"/>
    <w:rsid w:val="009928FD"/>
    <w:rsid w:val="0099299C"/>
    <w:rsid w:val="00992A34"/>
    <w:rsid w:val="00992C31"/>
    <w:rsid w:val="00992CFD"/>
    <w:rsid w:val="00992F98"/>
    <w:rsid w:val="009930DC"/>
    <w:rsid w:val="00993195"/>
    <w:rsid w:val="00993372"/>
    <w:rsid w:val="00993375"/>
    <w:rsid w:val="00993480"/>
    <w:rsid w:val="009935D3"/>
    <w:rsid w:val="009936B3"/>
    <w:rsid w:val="009938FB"/>
    <w:rsid w:val="00993AF4"/>
    <w:rsid w:val="00993B49"/>
    <w:rsid w:val="00993D42"/>
    <w:rsid w:val="00993E81"/>
    <w:rsid w:val="00993EB9"/>
    <w:rsid w:val="00994056"/>
    <w:rsid w:val="0099417E"/>
    <w:rsid w:val="0099423E"/>
    <w:rsid w:val="0099427D"/>
    <w:rsid w:val="00994370"/>
    <w:rsid w:val="00994528"/>
    <w:rsid w:val="0099456E"/>
    <w:rsid w:val="00994586"/>
    <w:rsid w:val="009945A6"/>
    <w:rsid w:val="009945DF"/>
    <w:rsid w:val="00994727"/>
    <w:rsid w:val="009948B3"/>
    <w:rsid w:val="00994938"/>
    <w:rsid w:val="0099498B"/>
    <w:rsid w:val="00994B03"/>
    <w:rsid w:val="00994BE2"/>
    <w:rsid w:val="00994C11"/>
    <w:rsid w:val="00994C75"/>
    <w:rsid w:val="00994C8E"/>
    <w:rsid w:val="00994CFE"/>
    <w:rsid w:val="00994D38"/>
    <w:rsid w:val="00994D69"/>
    <w:rsid w:val="009951D4"/>
    <w:rsid w:val="00995207"/>
    <w:rsid w:val="00995225"/>
    <w:rsid w:val="0099522E"/>
    <w:rsid w:val="0099536D"/>
    <w:rsid w:val="00995386"/>
    <w:rsid w:val="009954C4"/>
    <w:rsid w:val="00995505"/>
    <w:rsid w:val="00995531"/>
    <w:rsid w:val="00995547"/>
    <w:rsid w:val="00995728"/>
    <w:rsid w:val="009957A7"/>
    <w:rsid w:val="009957B9"/>
    <w:rsid w:val="009959E9"/>
    <w:rsid w:val="00995A18"/>
    <w:rsid w:val="00995B53"/>
    <w:rsid w:val="00995C4F"/>
    <w:rsid w:val="00995CCF"/>
    <w:rsid w:val="00995FC9"/>
    <w:rsid w:val="0099601A"/>
    <w:rsid w:val="0099611D"/>
    <w:rsid w:val="0099631A"/>
    <w:rsid w:val="0099638B"/>
    <w:rsid w:val="0099642D"/>
    <w:rsid w:val="00996664"/>
    <w:rsid w:val="009966BE"/>
    <w:rsid w:val="009966EC"/>
    <w:rsid w:val="00996721"/>
    <w:rsid w:val="0099672C"/>
    <w:rsid w:val="0099672E"/>
    <w:rsid w:val="00996741"/>
    <w:rsid w:val="00996773"/>
    <w:rsid w:val="00996809"/>
    <w:rsid w:val="00996811"/>
    <w:rsid w:val="00996844"/>
    <w:rsid w:val="00996854"/>
    <w:rsid w:val="00996922"/>
    <w:rsid w:val="009969C9"/>
    <w:rsid w:val="00996A2E"/>
    <w:rsid w:val="00996B34"/>
    <w:rsid w:val="00996B57"/>
    <w:rsid w:val="00996B78"/>
    <w:rsid w:val="00996BC5"/>
    <w:rsid w:val="00996E40"/>
    <w:rsid w:val="00996E79"/>
    <w:rsid w:val="00996F33"/>
    <w:rsid w:val="00996FC6"/>
    <w:rsid w:val="00997011"/>
    <w:rsid w:val="00997083"/>
    <w:rsid w:val="00997241"/>
    <w:rsid w:val="00997255"/>
    <w:rsid w:val="0099732F"/>
    <w:rsid w:val="009973F2"/>
    <w:rsid w:val="009974C5"/>
    <w:rsid w:val="00997680"/>
    <w:rsid w:val="009976C7"/>
    <w:rsid w:val="00997703"/>
    <w:rsid w:val="00997746"/>
    <w:rsid w:val="00997821"/>
    <w:rsid w:val="00997917"/>
    <w:rsid w:val="00997969"/>
    <w:rsid w:val="00997A25"/>
    <w:rsid w:val="00997A47"/>
    <w:rsid w:val="00997A68"/>
    <w:rsid w:val="00997B10"/>
    <w:rsid w:val="00997BD8"/>
    <w:rsid w:val="00997CA1"/>
    <w:rsid w:val="00997CAE"/>
    <w:rsid w:val="00997CC1"/>
    <w:rsid w:val="00997D23"/>
    <w:rsid w:val="00997DCC"/>
    <w:rsid w:val="00997E26"/>
    <w:rsid w:val="00997E30"/>
    <w:rsid w:val="00997F35"/>
    <w:rsid w:val="00997FAD"/>
    <w:rsid w:val="00997FB1"/>
    <w:rsid w:val="009A0124"/>
    <w:rsid w:val="009A0191"/>
    <w:rsid w:val="009A022B"/>
    <w:rsid w:val="009A029B"/>
    <w:rsid w:val="009A0344"/>
    <w:rsid w:val="009A0356"/>
    <w:rsid w:val="009A03B7"/>
    <w:rsid w:val="009A0609"/>
    <w:rsid w:val="009A0627"/>
    <w:rsid w:val="009A087A"/>
    <w:rsid w:val="009A089D"/>
    <w:rsid w:val="009A08A2"/>
    <w:rsid w:val="009A093D"/>
    <w:rsid w:val="009A0AD3"/>
    <w:rsid w:val="009A0CAA"/>
    <w:rsid w:val="009A0CF9"/>
    <w:rsid w:val="009A0D97"/>
    <w:rsid w:val="009A0E8B"/>
    <w:rsid w:val="009A10FC"/>
    <w:rsid w:val="009A11A9"/>
    <w:rsid w:val="009A120A"/>
    <w:rsid w:val="009A125F"/>
    <w:rsid w:val="009A1545"/>
    <w:rsid w:val="009A158D"/>
    <w:rsid w:val="009A15DF"/>
    <w:rsid w:val="009A1790"/>
    <w:rsid w:val="009A188A"/>
    <w:rsid w:val="009A1969"/>
    <w:rsid w:val="009A19FC"/>
    <w:rsid w:val="009A1A99"/>
    <w:rsid w:val="009A1AD2"/>
    <w:rsid w:val="009A1C0E"/>
    <w:rsid w:val="009A1C33"/>
    <w:rsid w:val="009A1CEE"/>
    <w:rsid w:val="009A1DCE"/>
    <w:rsid w:val="009A1E68"/>
    <w:rsid w:val="009A1F9D"/>
    <w:rsid w:val="009A206B"/>
    <w:rsid w:val="009A213B"/>
    <w:rsid w:val="009A2272"/>
    <w:rsid w:val="009A2294"/>
    <w:rsid w:val="009A233B"/>
    <w:rsid w:val="009A251A"/>
    <w:rsid w:val="009A2628"/>
    <w:rsid w:val="009A266E"/>
    <w:rsid w:val="009A271A"/>
    <w:rsid w:val="009A28BE"/>
    <w:rsid w:val="009A292D"/>
    <w:rsid w:val="009A2937"/>
    <w:rsid w:val="009A2A2B"/>
    <w:rsid w:val="009A2BE8"/>
    <w:rsid w:val="009A2CBE"/>
    <w:rsid w:val="009A2DED"/>
    <w:rsid w:val="009A2F21"/>
    <w:rsid w:val="009A2F73"/>
    <w:rsid w:val="009A2FDB"/>
    <w:rsid w:val="009A2FF9"/>
    <w:rsid w:val="009A30D5"/>
    <w:rsid w:val="009A31A2"/>
    <w:rsid w:val="009A31CE"/>
    <w:rsid w:val="009A32DA"/>
    <w:rsid w:val="009A330E"/>
    <w:rsid w:val="009A345C"/>
    <w:rsid w:val="009A352A"/>
    <w:rsid w:val="009A35B8"/>
    <w:rsid w:val="009A35EF"/>
    <w:rsid w:val="009A3733"/>
    <w:rsid w:val="009A37FD"/>
    <w:rsid w:val="009A39EF"/>
    <w:rsid w:val="009A3A0D"/>
    <w:rsid w:val="009A3A6F"/>
    <w:rsid w:val="009A3C5F"/>
    <w:rsid w:val="009A414C"/>
    <w:rsid w:val="009A4169"/>
    <w:rsid w:val="009A4394"/>
    <w:rsid w:val="009A449C"/>
    <w:rsid w:val="009A4564"/>
    <w:rsid w:val="009A4577"/>
    <w:rsid w:val="009A46FE"/>
    <w:rsid w:val="009A480D"/>
    <w:rsid w:val="009A486A"/>
    <w:rsid w:val="009A48C0"/>
    <w:rsid w:val="009A4C75"/>
    <w:rsid w:val="009A4DCE"/>
    <w:rsid w:val="009A4F06"/>
    <w:rsid w:val="009A4F1B"/>
    <w:rsid w:val="009A50AC"/>
    <w:rsid w:val="009A50EC"/>
    <w:rsid w:val="009A50FB"/>
    <w:rsid w:val="009A5134"/>
    <w:rsid w:val="009A51A3"/>
    <w:rsid w:val="009A526D"/>
    <w:rsid w:val="009A552C"/>
    <w:rsid w:val="009A571E"/>
    <w:rsid w:val="009A5743"/>
    <w:rsid w:val="009A57E2"/>
    <w:rsid w:val="009A5807"/>
    <w:rsid w:val="009A588D"/>
    <w:rsid w:val="009A5947"/>
    <w:rsid w:val="009A59FC"/>
    <w:rsid w:val="009A5BFC"/>
    <w:rsid w:val="009A5EA3"/>
    <w:rsid w:val="009A5F92"/>
    <w:rsid w:val="009A5FE3"/>
    <w:rsid w:val="009A6087"/>
    <w:rsid w:val="009A6094"/>
    <w:rsid w:val="009A61AC"/>
    <w:rsid w:val="009A6533"/>
    <w:rsid w:val="009A6973"/>
    <w:rsid w:val="009A69B3"/>
    <w:rsid w:val="009A6A52"/>
    <w:rsid w:val="009A6B55"/>
    <w:rsid w:val="009A6CD4"/>
    <w:rsid w:val="009A6D3A"/>
    <w:rsid w:val="009A6EDF"/>
    <w:rsid w:val="009A70EC"/>
    <w:rsid w:val="009A7102"/>
    <w:rsid w:val="009A710C"/>
    <w:rsid w:val="009A7193"/>
    <w:rsid w:val="009A7252"/>
    <w:rsid w:val="009A72A2"/>
    <w:rsid w:val="009A759A"/>
    <w:rsid w:val="009A7687"/>
    <w:rsid w:val="009A76BC"/>
    <w:rsid w:val="009A78D1"/>
    <w:rsid w:val="009A793B"/>
    <w:rsid w:val="009A79B2"/>
    <w:rsid w:val="009A79C0"/>
    <w:rsid w:val="009A79D5"/>
    <w:rsid w:val="009A7A9E"/>
    <w:rsid w:val="009A7D8D"/>
    <w:rsid w:val="009A7E92"/>
    <w:rsid w:val="009A7ED9"/>
    <w:rsid w:val="009B0088"/>
    <w:rsid w:val="009B0295"/>
    <w:rsid w:val="009B0297"/>
    <w:rsid w:val="009B02F0"/>
    <w:rsid w:val="009B02F6"/>
    <w:rsid w:val="009B0339"/>
    <w:rsid w:val="009B049D"/>
    <w:rsid w:val="009B0539"/>
    <w:rsid w:val="009B05FF"/>
    <w:rsid w:val="009B0619"/>
    <w:rsid w:val="009B0648"/>
    <w:rsid w:val="009B0771"/>
    <w:rsid w:val="009B07A5"/>
    <w:rsid w:val="009B0A18"/>
    <w:rsid w:val="009B0BD7"/>
    <w:rsid w:val="009B0CD5"/>
    <w:rsid w:val="009B0D8B"/>
    <w:rsid w:val="009B1004"/>
    <w:rsid w:val="009B10BF"/>
    <w:rsid w:val="009B10C7"/>
    <w:rsid w:val="009B1173"/>
    <w:rsid w:val="009B11FB"/>
    <w:rsid w:val="009B12C1"/>
    <w:rsid w:val="009B12D4"/>
    <w:rsid w:val="009B12EB"/>
    <w:rsid w:val="009B1464"/>
    <w:rsid w:val="009B158C"/>
    <w:rsid w:val="009B15BF"/>
    <w:rsid w:val="009B15CF"/>
    <w:rsid w:val="009B1648"/>
    <w:rsid w:val="009B169A"/>
    <w:rsid w:val="009B1A2C"/>
    <w:rsid w:val="009B1B3F"/>
    <w:rsid w:val="009B1C29"/>
    <w:rsid w:val="009B1CAD"/>
    <w:rsid w:val="009B1CF6"/>
    <w:rsid w:val="009B1D40"/>
    <w:rsid w:val="009B1D64"/>
    <w:rsid w:val="009B1DDE"/>
    <w:rsid w:val="009B1DF8"/>
    <w:rsid w:val="009B204C"/>
    <w:rsid w:val="009B2092"/>
    <w:rsid w:val="009B2102"/>
    <w:rsid w:val="009B2120"/>
    <w:rsid w:val="009B212D"/>
    <w:rsid w:val="009B2193"/>
    <w:rsid w:val="009B22A7"/>
    <w:rsid w:val="009B232C"/>
    <w:rsid w:val="009B2395"/>
    <w:rsid w:val="009B243D"/>
    <w:rsid w:val="009B24B2"/>
    <w:rsid w:val="009B254C"/>
    <w:rsid w:val="009B2572"/>
    <w:rsid w:val="009B271B"/>
    <w:rsid w:val="009B277E"/>
    <w:rsid w:val="009B2792"/>
    <w:rsid w:val="009B2810"/>
    <w:rsid w:val="009B28B1"/>
    <w:rsid w:val="009B28F8"/>
    <w:rsid w:val="009B2AD4"/>
    <w:rsid w:val="009B2BB2"/>
    <w:rsid w:val="009B2C09"/>
    <w:rsid w:val="009B2CD2"/>
    <w:rsid w:val="009B2CFF"/>
    <w:rsid w:val="009B2D49"/>
    <w:rsid w:val="009B2DAF"/>
    <w:rsid w:val="009B2FFB"/>
    <w:rsid w:val="009B3090"/>
    <w:rsid w:val="009B310A"/>
    <w:rsid w:val="009B311C"/>
    <w:rsid w:val="009B31E0"/>
    <w:rsid w:val="009B331D"/>
    <w:rsid w:val="009B344A"/>
    <w:rsid w:val="009B34D4"/>
    <w:rsid w:val="009B34D6"/>
    <w:rsid w:val="009B3573"/>
    <w:rsid w:val="009B35CA"/>
    <w:rsid w:val="009B36BD"/>
    <w:rsid w:val="009B3757"/>
    <w:rsid w:val="009B3818"/>
    <w:rsid w:val="009B39C5"/>
    <w:rsid w:val="009B3A85"/>
    <w:rsid w:val="009B3BC7"/>
    <w:rsid w:val="009B3C36"/>
    <w:rsid w:val="009B3D7E"/>
    <w:rsid w:val="009B3D7F"/>
    <w:rsid w:val="009B3DB3"/>
    <w:rsid w:val="009B401C"/>
    <w:rsid w:val="009B4320"/>
    <w:rsid w:val="009B4341"/>
    <w:rsid w:val="009B437B"/>
    <w:rsid w:val="009B445A"/>
    <w:rsid w:val="009B453A"/>
    <w:rsid w:val="009B45D0"/>
    <w:rsid w:val="009B463F"/>
    <w:rsid w:val="009B469F"/>
    <w:rsid w:val="009B46E4"/>
    <w:rsid w:val="009B4771"/>
    <w:rsid w:val="009B47D1"/>
    <w:rsid w:val="009B4807"/>
    <w:rsid w:val="009B4842"/>
    <w:rsid w:val="009B4880"/>
    <w:rsid w:val="009B48A7"/>
    <w:rsid w:val="009B48C0"/>
    <w:rsid w:val="009B4987"/>
    <w:rsid w:val="009B4990"/>
    <w:rsid w:val="009B49A7"/>
    <w:rsid w:val="009B49DF"/>
    <w:rsid w:val="009B4BBE"/>
    <w:rsid w:val="009B4D32"/>
    <w:rsid w:val="009B4D6B"/>
    <w:rsid w:val="009B4D79"/>
    <w:rsid w:val="009B4F6A"/>
    <w:rsid w:val="009B4FDE"/>
    <w:rsid w:val="009B501F"/>
    <w:rsid w:val="009B5027"/>
    <w:rsid w:val="009B5060"/>
    <w:rsid w:val="009B51D6"/>
    <w:rsid w:val="009B522E"/>
    <w:rsid w:val="009B528F"/>
    <w:rsid w:val="009B52CA"/>
    <w:rsid w:val="009B52E0"/>
    <w:rsid w:val="009B52ED"/>
    <w:rsid w:val="009B54D6"/>
    <w:rsid w:val="009B5512"/>
    <w:rsid w:val="009B5594"/>
    <w:rsid w:val="009B55CE"/>
    <w:rsid w:val="009B5638"/>
    <w:rsid w:val="009B5871"/>
    <w:rsid w:val="009B58FC"/>
    <w:rsid w:val="009B59DD"/>
    <w:rsid w:val="009B5A31"/>
    <w:rsid w:val="009B5A41"/>
    <w:rsid w:val="009B5B3C"/>
    <w:rsid w:val="009B5B86"/>
    <w:rsid w:val="009B5BEA"/>
    <w:rsid w:val="009B5D93"/>
    <w:rsid w:val="009B5EAF"/>
    <w:rsid w:val="009B6005"/>
    <w:rsid w:val="009B60B9"/>
    <w:rsid w:val="009B61BC"/>
    <w:rsid w:val="009B634F"/>
    <w:rsid w:val="009B677D"/>
    <w:rsid w:val="009B6B12"/>
    <w:rsid w:val="009B6BEF"/>
    <w:rsid w:val="009B6C13"/>
    <w:rsid w:val="009B6C49"/>
    <w:rsid w:val="009B6CFE"/>
    <w:rsid w:val="009B6D7C"/>
    <w:rsid w:val="009B6E87"/>
    <w:rsid w:val="009B714B"/>
    <w:rsid w:val="009B7165"/>
    <w:rsid w:val="009B71A9"/>
    <w:rsid w:val="009B7410"/>
    <w:rsid w:val="009B7426"/>
    <w:rsid w:val="009B74E0"/>
    <w:rsid w:val="009B7999"/>
    <w:rsid w:val="009B7B4C"/>
    <w:rsid w:val="009B7BD1"/>
    <w:rsid w:val="009B7BDF"/>
    <w:rsid w:val="009B7ED9"/>
    <w:rsid w:val="009B7EE6"/>
    <w:rsid w:val="009C017B"/>
    <w:rsid w:val="009C019C"/>
    <w:rsid w:val="009C01D2"/>
    <w:rsid w:val="009C02FB"/>
    <w:rsid w:val="009C0379"/>
    <w:rsid w:val="009C0424"/>
    <w:rsid w:val="009C04B7"/>
    <w:rsid w:val="009C05DA"/>
    <w:rsid w:val="009C0661"/>
    <w:rsid w:val="009C0699"/>
    <w:rsid w:val="009C06BB"/>
    <w:rsid w:val="009C06D8"/>
    <w:rsid w:val="009C0974"/>
    <w:rsid w:val="009C0A28"/>
    <w:rsid w:val="009C0B2E"/>
    <w:rsid w:val="009C0B75"/>
    <w:rsid w:val="009C0BF9"/>
    <w:rsid w:val="009C0E0D"/>
    <w:rsid w:val="009C0E20"/>
    <w:rsid w:val="009C0E97"/>
    <w:rsid w:val="009C0EE1"/>
    <w:rsid w:val="009C0F62"/>
    <w:rsid w:val="009C0FE3"/>
    <w:rsid w:val="009C1127"/>
    <w:rsid w:val="009C11D5"/>
    <w:rsid w:val="009C127C"/>
    <w:rsid w:val="009C1346"/>
    <w:rsid w:val="009C13AC"/>
    <w:rsid w:val="009C14C7"/>
    <w:rsid w:val="009C14D9"/>
    <w:rsid w:val="009C15BA"/>
    <w:rsid w:val="009C18DE"/>
    <w:rsid w:val="009C190D"/>
    <w:rsid w:val="009C1982"/>
    <w:rsid w:val="009C1A80"/>
    <w:rsid w:val="009C1AFF"/>
    <w:rsid w:val="009C1B09"/>
    <w:rsid w:val="009C1B2B"/>
    <w:rsid w:val="009C1C29"/>
    <w:rsid w:val="009C1CBE"/>
    <w:rsid w:val="009C1D1A"/>
    <w:rsid w:val="009C1DAA"/>
    <w:rsid w:val="009C1DAF"/>
    <w:rsid w:val="009C1DEB"/>
    <w:rsid w:val="009C1F4E"/>
    <w:rsid w:val="009C1F50"/>
    <w:rsid w:val="009C2073"/>
    <w:rsid w:val="009C224F"/>
    <w:rsid w:val="009C2275"/>
    <w:rsid w:val="009C2403"/>
    <w:rsid w:val="009C2447"/>
    <w:rsid w:val="009C2658"/>
    <w:rsid w:val="009C28C8"/>
    <w:rsid w:val="009C29F8"/>
    <w:rsid w:val="009C2B05"/>
    <w:rsid w:val="009C2B09"/>
    <w:rsid w:val="009C2B0F"/>
    <w:rsid w:val="009C2C31"/>
    <w:rsid w:val="009C2D51"/>
    <w:rsid w:val="009C2D7D"/>
    <w:rsid w:val="009C2EED"/>
    <w:rsid w:val="009C3308"/>
    <w:rsid w:val="009C36FD"/>
    <w:rsid w:val="009C3749"/>
    <w:rsid w:val="009C375E"/>
    <w:rsid w:val="009C37D0"/>
    <w:rsid w:val="009C3816"/>
    <w:rsid w:val="009C3965"/>
    <w:rsid w:val="009C3A4B"/>
    <w:rsid w:val="009C3AFB"/>
    <w:rsid w:val="009C3B29"/>
    <w:rsid w:val="009C3BA2"/>
    <w:rsid w:val="009C3C02"/>
    <w:rsid w:val="009C3CAA"/>
    <w:rsid w:val="009C3EC0"/>
    <w:rsid w:val="009C3F33"/>
    <w:rsid w:val="009C3F62"/>
    <w:rsid w:val="009C428B"/>
    <w:rsid w:val="009C44C4"/>
    <w:rsid w:val="009C44EC"/>
    <w:rsid w:val="009C4598"/>
    <w:rsid w:val="009C45D8"/>
    <w:rsid w:val="009C468E"/>
    <w:rsid w:val="009C4992"/>
    <w:rsid w:val="009C49B5"/>
    <w:rsid w:val="009C49D5"/>
    <w:rsid w:val="009C4B53"/>
    <w:rsid w:val="009C4CD6"/>
    <w:rsid w:val="009C4D49"/>
    <w:rsid w:val="009C4F66"/>
    <w:rsid w:val="009C4F86"/>
    <w:rsid w:val="009C5009"/>
    <w:rsid w:val="009C50E6"/>
    <w:rsid w:val="009C5107"/>
    <w:rsid w:val="009C530C"/>
    <w:rsid w:val="009C532E"/>
    <w:rsid w:val="009C5431"/>
    <w:rsid w:val="009C5510"/>
    <w:rsid w:val="009C5636"/>
    <w:rsid w:val="009C569B"/>
    <w:rsid w:val="009C56F2"/>
    <w:rsid w:val="009C5764"/>
    <w:rsid w:val="009C582E"/>
    <w:rsid w:val="009C5925"/>
    <w:rsid w:val="009C5A85"/>
    <w:rsid w:val="009C5AC1"/>
    <w:rsid w:val="009C5C2E"/>
    <w:rsid w:val="009C5D3B"/>
    <w:rsid w:val="009C5D7F"/>
    <w:rsid w:val="009C5DEB"/>
    <w:rsid w:val="009C5E66"/>
    <w:rsid w:val="009C5F9F"/>
    <w:rsid w:val="009C5FC3"/>
    <w:rsid w:val="009C5FFB"/>
    <w:rsid w:val="009C6007"/>
    <w:rsid w:val="009C60C7"/>
    <w:rsid w:val="009C60F9"/>
    <w:rsid w:val="009C61AD"/>
    <w:rsid w:val="009C6250"/>
    <w:rsid w:val="009C625C"/>
    <w:rsid w:val="009C62C9"/>
    <w:rsid w:val="009C63E3"/>
    <w:rsid w:val="009C653A"/>
    <w:rsid w:val="009C667B"/>
    <w:rsid w:val="009C6807"/>
    <w:rsid w:val="009C69F7"/>
    <w:rsid w:val="009C6B46"/>
    <w:rsid w:val="009C6CD9"/>
    <w:rsid w:val="009C6D9B"/>
    <w:rsid w:val="009C6F85"/>
    <w:rsid w:val="009C6F9B"/>
    <w:rsid w:val="009C7061"/>
    <w:rsid w:val="009C726A"/>
    <w:rsid w:val="009C7473"/>
    <w:rsid w:val="009C766D"/>
    <w:rsid w:val="009C76AF"/>
    <w:rsid w:val="009C76B8"/>
    <w:rsid w:val="009C77AF"/>
    <w:rsid w:val="009C7AA2"/>
    <w:rsid w:val="009C7AA7"/>
    <w:rsid w:val="009C7D48"/>
    <w:rsid w:val="009C7DA9"/>
    <w:rsid w:val="009C7FA7"/>
    <w:rsid w:val="009D0292"/>
    <w:rsid w:val="009D031D"/>
    <w:rsid w:val="009D0518"/>
    <w:rsid w:val="009D053C"/>
    <w:rsid w:val="009D055D"/>
    <w:rsid w:val="009D06E2"/>
    <w:rsid w:val="009D071B"/>
    <w:rsid w:val="009D072A"/>
    <w:rsid w:val="009D07E2"/>
    <w:rsid w:val="009D093C"/>
    <w:rsid w:val="009D0992"/>
    <w:rsid w:val="009D0996"/>
    <w:rsid w:val="009D0A20"/>
    <w:rsid w:val="009D0B75"/>
    <w:rsid w:val="009D0D23"/>
    <w:rsid w:val="009D0D35"/>
    <w:rsid w:val="009D0F3B"/>
    <w:rsid w:val="009D0F70"/>
    <w:rsid w:val="009D103D"/>
    <w:rsid w:val="009D15D3"/>
    <w:rsid w:val="009D16CC"/>
    <w:rsid w:val="009D17F3"/>
    <w:rsid w:val="009D17FD"/>
    <w:rsid w:val="009D1865"/>
    <w:rsid w:val="009D19FB"/>
    <w:rsid w:val="009D1ADF"/>
    <w:rsid w:val="009D1BD3"/>
    <w:rsid w:val="009D1D0F"/>
    <w:rsid w:val="009D1D1E"/>
    <w:rsid w:val="009D1D92"/>
    <w:rsid w:val="009D1FC2"/>
    <w:rsid w:val="009D2128"/>
    <w:rsid w:val="009D21FE"/>
    <w:rsid w:val="009D2228"/>
    <w:rsid w:val="009D2283"/>
    <w:rsid w:val="009D2630"/>
    <w:rsid w:val="009D26B3"/>
    <w:rsid w:val="009D283C"/>
    <w:rsid w:val="009D28C7"/>
    <w:rsid w:val="009D28CD"/>
    <w:rsid w:val="009D28D8"/>
    <w:rsid w:val="009D2A94"/>
    <w:rsid w:val="009D2AEC"/>
    <w:rsid w:val="009D2BD3"/>
    <w:rsid w:val="009D2DE9"/>
    <w:rsid w:val="009D2FB6"/>
    <w:rsid w:val="009D2FDB"/>
    <w:rsid w:val="009D30A2"/>
    <w:rsid w:val="009D3121"/>
    <w:rsid w:val="009D321C"/>
    <w:rsid w:val="009D323C"/>
    <w:rsid w:val="009D333A"/>
    <w:rsid w:val="009D33C3"/>
    <w:rsid w:val="009D33CC"/>
    <w:rsid w:val="009D3454"/>
    <w:rsid w:val="009D347B"/>
    <w:rsid w:val="009D34F0"/>
    <w:rsid w:val="009D3607"/>
    <w:rsid w:val="009D368E"/>
    <w:rsid w:val="009D37DB"/>
    <w:rsid w:val="009D37ED"/>
    <w:rsid w:val="009D38AC"/>
    <w:rsid w:val="009D3A2C"/>
    <w:rsid w:val="009D3A91"/>
    <w:rsid w:val="009D3AFC"/>
    <w:rsid w:val="009D3BC5"/>
    <w:rsid w:val="009D3C09"/>
    <w:rsid w:val="009D3D6C"/>
    <w:rsid w:val="009D3D76"/>
    <w:rsid w:val="009D3E19"/>
    <w:rsid w:val="009D3EDB"/>
    <w:rsid w:val="009D3F0D"/>
    <w:rsid w:val="009D3FA2"/>
    <w:rsid w:val="009D40B6"/>
    <w:rsid w:val="009D42D4"/>
    <w:rsid w:val="009D4424"/>
    <w:rsid w:val="009D448E"/>
    <w:rsid w:val="009D45C7"/>
    <w:rsid w:val="009D4629"/>
    <w:rsid w:val="009D4654"/>
    <w:rsid w:val="009D466D"/>
    <w:rsid w:val="009D4705"/>
    <w:rsid w:val="009D473D"/>
    <w:rsid w:val="009D47B3"/>
    <w:rsid w:val="009D4871"/>
    <w:rsid w:val="009D499A"/>
    <w:rsid w:val="009D49B3"/>
    <w:rsid w:val="009D4A3E"/>
    <w:rsid w:val="009D4B03"/>
    <w:rsid w:val="009D4CEB"/>
    <w:rsid w:val="009D4CF6"/>
    <w:rsid w:val="009D4D98"/>
    <w:rsid w:val="009D4DF9"/>
    <w:rsid w:val="009D502D"/>
    <w:rsid w:val="009D51D8"/>
    <w:rsid w:val="009D5270"/>
    <w:rsid w:val="009D5324"/>
    <w:rsid w:val="009D5385"/>
    <w:rsid w:val="009D5430"/>
    <w:rsid w:val="009D5626"/>
    <w:rsid w:val="009D5664"/>
    <w:rsid w:val="009D574A"/>
    <w:rsid w:val="009D5796"/>
    <w:rsid w:val="009D57CE"/>
    <w:rsid w:val="009D582B"/>
    <w:rsid w:val="009D58CB"/>
    <w:rsid w:val="009D5941"/>
    <w:rsid w:val="009D5A67"/>
    <w:rsid w:val="009D5B87"/>
    <w:rsid w:val="009D5D31"/>
    <w:rsid w:val="009D5DBE"/>
    <w:rsid w:val="009D5DC6"/>
    <w:rsid w:val="009D5EC2"/>
    <w:rsid w:val="009D5FD1"/>
    <w:rsid w:val="009D606F"/>
    <w:rsid w:val="009D6187"/>
    <w:rsid w:val="009D61EA"/>
    <w:rsid w:val="009D61FE"/>
    <w:rsid w:val="009D626F"/>
    <w:rsid w:val="009D62FD"/>
    <w:rsid w:val="009D6309"/>
    <w:rsid w:val="009D6412"/>
    <w:rsid w:val="009D64B5"/>
    <w:rsid w:val="009D659E"/>
    <w:rsid w:val="009D65BD"/>
    <w:rsid w:val="009D67B3"/>
    <w:rsid w:val="009D686F"/>
    <w:rsid w:val="009D69DC"/>
    <w:rsid w:val="009D6B5C"/>
    <w:rsid w:val="009D6BE9"/>
    <w:rsid w:val="009D6C36"/>
    <w:rsid w:val="009D6D17"/>
    <w:rsid w:val="009D6DA1"/>
    <w:rsid w:val="009D6DF3"/>
    <w:rsid w:val="009D70E1"/>
    <w:rsid w:val="009D717D"/>
    <w:rsid w:val="009D74AC"/>
    <w:rsid w:val="009D74AE"/>
    <w:rsid w:val="009D74D8"/>
    <w:rsid w:val="009D7614"/>
    <w:rsid w:val="009D7699"/>
    <w:rsid w:val="009D7801"/>
    <w:rsid w:val="009D7821"/>
    <w:rsid w:val="009D7912"/>
    <w:rsid w:val="009D79F9"/>
    <w:rsid w:val="009D7AA5"/>
    <w:rsid w:val="009D7B0D"/>
    <w:rsid w:val="009D7B4A"/>
    <w:rsid w:val="009D7B76"/>
    <w:rsid w:val="009D7BA5"/>
    <w:rsid w:val="009D7DC6"/>
    <w:rsid w:val="009D7DE9"/>
    <w:rsid w:val="009D7EDE"/>
    <w:rsid w:val="009E012A"/>
    <w:rsid w:val="009E0146"/>
    <w:rsid w:val="009E017A"/>
    <w:rsid w:val="009E01E5"/>
    <w:rsid w:val="009E027C"/>
    <w:rsid w:val="009E02C8"/>
    <w:rsid w:val="009E0318"/>
    <w:rsid w:val="009E03A5"/>
    <w:rsid w:val="009E0512"/>
    <w:rsid w:val="009E058E"/>
    <w:rsid w:val="009E05F2"/>
    <w:rsid w:val="009E0664"/>
    <w:rsid w:val="009E0687"/>
    <w:rsid w:val="009E088F"/>
    <w:rsid w:val="009E08DF"/>
    <w:rsid w:val="009E0A08"/>
    <w:rsid w:val="009E0AB3"/>
    <w:rsid w:val="009E0B54"/>
    <w:rsid w:val="009E0D1B"/>
    <w:rsid w:val="009E0DFA"/>
    <w:rsid w:val="009E0E90"/>
    <w:rsid w:val="009E0F6D"/>
    <w:rsid w:val="009E0F83"/>
    <w:rsid w:val="009E0FCE"/>
    <w:rsid w:val="009E1143"/>
    <w:rsid w:val="009E11C3"/>
    <w:rsid w:val="009E11DB"/>
    <w:rsid w:val="009E1537"/>
    <w:rsid w:val="009E1571"/>
    <w:rsid w:val="009E1578"/>
    <w:rsid w:val="009E15AD"/>
    <w:rsid w:val="009E15D1"/>
    <w:rsid w:val="009E1677"/>
    <w:rsid w:val="009E1813"/>
    <w:rsid w:val="009E189D"/>
    <w:rsid w:val="009E18AF"/>
    <w:rsid w:val="009E195C"/>
    <w:rsid w:val="009E1985"/>
    <w:rsid w:val="009E1A5B"/>
    <w:rsid w:val="009E1B7B"/>
    <w:rsid w:val="009E1C27"/>
    <w:rsid w:val="009E1C28"/>
    <w:rsid w:val="009E1D39"/>
    <w:rsid w:val="009E1E25"/>
    <w:rsid w:val="009E1EFB"/>
    <w:rsid w:val="009E1F9C"/>
    <w:rsid w:val="009E2157"/>
    <w:rsid w:val="009E22D2"/>
    <w:rsid w:val="009E2322"/>
    <w:rsid w:val="009E232A"/>
    <w:rsid w:val="009E239B"/>
    <w:rsid w:val="009E2439"/>
    <w:rsid w:val="009E248E"/>
    <w:rsid w:val="009E25C9"/>
    <w:rsid w:val="009E2677"/>
    <w:rsid w:val="009E26C4"/>
    <w:rsid w:val="009E2777"/>
    <w:rsid w:val="009E27B4"/>
    <w:rsid w:val="009E28A1"/>
    <w:rsid w:val="009E28DA"/>
    <w:rsid w:val="009E2977"/>
    <w:rsid w:val="009E29E6"/>
    <w:rsid w:val="009E2A7B"/>
    <w:rsid w:val="009E2B47"/>
    <w:rsid w:val="009E2D39"/>
    <w:rsid w:val="009E2DC3"/>
    <w:rsid w:val="009E2FDF"/>
    <w:rsid w:val="009E3101"/>
    <w:rsid w:val="009E31A5"/>
    <w:rsid w:val="009E31C9"/>
    <w:rsid w:val="009E3267"/>
    <w:rsid w:val="009E32E5"/>
    <w:rsid w:val="009E330F"/>
    <w:rsid w:val="009E3353"/>
    <w:rsid w:val="009E346F"/>
    <w:rsid w:val="009E3497"/>
    <w:rsid w:val="009E3531"/>
    <w:rsid w:val="009E35DF"/>
    <w:rsid w:val="009E365D"/>
    <w:rsid w:val="009E3728"/>
    <w:rsid w:val="009E38D6"/>
    <w:rsid w:val="009E393E"/>
    <w:rsid w:val="009E3A02"/>
    <w:rsid w:val="009E3A27"/>
    <w:rsid w:val="009E3A38"/>
    <w:rsid w:val="009E3A4E"/>
    <w:rsid w:val="009E3C3D"/>
    <w:rsid w:val="009E3CEC"/>
    <w:rsid w:val="009E3D75"/>
    <w:rsid w:val="009E3DB0"/>
    <w:rsid w:val="009E3DF9"/>
    <w:rsid w:val="009E3F96"/>
    <w:rsid w:val="009E40E0"/>
    <w:rsid w:val="009E40FB"/>
    <w:rsid w:val="009E4123"/>
    <w:rsid w:val="009E41D0"/>
    <w:rsid w:val="009E420B"/>
    <w:rsid w:val="009E420E"/>
    <w:rsid w:val="009E4216"/>
    <w:rsid w:val="009E424A"/>
    <w:rsid w:val="009E4283"/>
    <w:rsid w:val="009E4411"/>
    <w:rsid w:val="009E4505"/>
    <w:rsid w:val="009E4561"/>
    <w:rsid w:val="009E4572"/>
    <w:rsid w:val="009E45AC"/>
    <w:rsid w:val="009E45E1"/>
    <w:rsid w:val="009E4884"/>
    <w:rsid w:val="009E4BB0"/>
    <w:rsid w:val="009E4BC3"/>
    <w:rsid w:val="009E4BCE"/>
    <w:rsid w:val="009E4BEC"/>
    <w:rsid w:val="009E4C0D"/>
    <w:rsid w:val="009E4C54"/>
    <w:rsid w:val="009E4C73"/>
    <w:rsid w:val="009E4D9C"/>
    <w:rsid w:val="009E4E1C"/>
    <w:rsid w:val="009E4E46"/>
    <w:rsid w:val="009E4F93"/>
    <w:rsid w:val="009E4FD7"/>
    <w:rsid w:val="009E5036"/>
    <w:rsid w:val="009E5119"/>
    <w:rsid w:val="009E518F"/>
    <w:rsid w:val="009E522F"/>
    <w:rsid w:val="009E523C"/>
    <w:rsid w:val="009E560F"/>
    <w:rsid w:val="009E5620"/>
    <w:rsid w:val="009E56E1"/>
    <w:rsid w:val="009E5779"/>
    <w:rsid w:val="009E57A6"/>
    <w:rsid w:val="009E57CE"/>
    <w:rsid w:val="009E5955"/>
    <w:rsid w:val="009E59BE"/>
    <w:rsid w:val="009E5B07"/>
    <w:rsid w:val="009E5BD7"/>
    <w:rsid w:val="009E5BE8"/>
    <w:rsid w:val="009E5C6B"/>
    <w:rsid w:val="009E5D58"/>
    <w:rsid w:val="009E5DDA"/>
    <w:rsid w:val="009E5E41"/>
    <w:rsid w:val="009E5E42"/>
    <w:rsid w:val="009E5E68"/>
    <w:rsid w:val="009E5EBF"/>
    <w:rsid w:val="009E60B2"/>
    <w:rsid w:val="009E610A"/>
    <w:rsid w:val="009E621A"/>
    <w:rsid w:val="009E6222"/>
    <w:rsid w:val="009E6279"/>
    <w:rsid w:val="009E62D3"/>
    <w:rsid w:val="009E6378"/>
    <w:rsid w:val="009E6523"/>
    <w:rsid w:val="009E65E4"/>
    <w:rsid w:val="009E65EB"/>
    <w:rsid w:val="009E65FA"/>
    <w:rsid w:val="009E6643"/>
    <w:rsid w:val="009E6735"/>
    <w:rsid w:val="009E67FC"/>
    <w:rsid w:val="009E6949"/>
    <w:rsid w:val="009E69FB"/>
    <w:rsid w:val="009E6A33"/>
    <w:rsid w:val="009E6AC0"/>
    <w:rsid w:val="009E6B20"/>
    <w:rsid w:val="009E6B7E"/>
    <w:rsid w:val="009E6BE9"/>
    <w:rsid w:val="009E6CCF"/>
    <w:rsid w:val="009E6D9F"/>
    <w:rsid w:val="009E6DCE"/>
    <w:rsid w:val="009E6E1C"/>
    <w:rsid w:val="009E7248"/>
    <w:rsid w:val="009E7323"/>
    <w:rsid w:val="009E764D"/>
    <w:rsid w:val="009E778A"/>
    <w:rsid w:val="009E77A7"/>
    <w:rsid w:val="009E78E2"/>
    <w:rsid w:val="009E7963"/>
    <w:rsid w:val="009E79D5"/>
    <w:rsid w:val="009E7AD7"/>
    <w:rsid w:val="009E7B5F"/>
    <w:rsid w:val="009E7B8B"/>
    <w:rsid w:val="009E7C5D"/>
    <w:rsid w:val="009E7CF1"/>
    <w:rsid w:val="009E7E9A"/>
    <w:rsid w:val="009E7F4B"/>
    <w:rsid w:val="009F00ED"/>
    <w:rsid w:val="009F0107"/>
    <w:rsid w:val="009F0131"/>
    <w:rsid w:val="009F035D"/>
    <w:rsid w:val="009F0462"/>
    <w:rsid w:val="009F04F0"/>
    <w:rsid w:val="009F08BB"/>
    <w:rsid w:val="009F09BA"/>
    <w:rsid w:val="009F0AB0"/>
    <w:rsid w:val="009F0C3B"/>
    <w:rsid w:val="009F0C79"/>
    <w:rsid w:val="009F0DDB"/>
    <w:rsid w:val="009F0F21"/>
    <w:rsid w:val="009F0F3E"/>
    <w:rsid w:val="009F107E"/>
    <w:rsid w:val="009F10B5"/>
    <w:rsid w:val="009F10C0"/>
    <w:rsid w:val="009F11C7"/>
    <w:rsid w:val="009F16BF"/>
    <w:rsid w:val="009F17A7"/>
    <w:rsid w:val="009F17FE"/>
    <w:rsid w:val="009F181D"/>
    <w:rsid w:val="009F187D"/>
    <w:rsid w:val="009F196C"/>
    <w:rsid w:val="009F1998"/>
    <w:rsid w:val="009F1A00"/>
    <w:rsid w:val="009F1A98"/>
    <w:rsid w:val="009F1A9A"/>
    <w:rsid w:val="009F1B3A"/>
    <w:rsid w:val="009F1B3D"/>
    <w:rsid w:val="009F1CC4"/>
    <w:rsid w:val="009F1CF6"/>
    <w:rsid w:val="009F1D2E"/>
    <w:rsid w:val="009F1D97"/>
    <w:rsid w:val="009F1DF2"/>
    <w:rsid w:val="009F1E14"/>
    <w:rsid w:val="009F1E2E"/>
    <w:rsid w:val="009F1FB2"/>
    <w:rsid w:val="009F2195"/>
    <w:rsid w:val="009F21E6"/>
    <w:rsid w:val="009F22DA"/>
    <w:rsid w:val="009F22E0"/>
    <w:rsid w:val="009F24AF"/>
    <w:rsid w:val="009F252C"/>
    <w:rsid w:val="009F255D"/>
    <w:rsid w:val="009F2560"/>
    <w:rsid w:val="009F25CA"/>
    <w:rsid w:val="009F25EB"/>
    <w:rsid w:val="009F269F"/>
    <w:rsid w:val="009F271B"/>
    <w:rsid w:val="009F273C"/>
    <w:rsid w:val="009F275C"/>
    <w:rsid w:val="009F27D3"/>
    <w:rsid w:val="009F27D5"/>
    <w:rsid w:val="009F28D8"/>
    <w:rsid w:val="009F2932"/>
    <w:rsid w:val="009F2A2D"/>
    <w:rsid w:val="009F2A9D"/>
    <w:rsid w:val="009F2AD1"/>
    <w:rsid w:val="009F2B9D"/>
    <w:rsid w:val="009F2C0B"/>
    <w:rsid w:val="009F2CEC"/>
    <w:rsid w:val="009F2DF1"/>
    <w:rsid w:val="009F2E7C"/>
    <w:rsid w:val="009F2E9D"/>
    <w:rsid w:val="009F2F10"/>
    <w:rsid w:val="009F2F24"/>
    <w:rsid w:val="009F301B"/>
    <w:rsid w:val="009F3035"/>
    <w:rsid w:val="009F3225"/>
    <w:rsid w:val="009F347F"/>
    <w:rsid w:val="009F34AB"/>
    <w:rsid w:val="009F3570"/>
    <w:rsid w:val="009F376C"/>
    <w:rsid w:val="009F3784"/>
    <w:rsid w:val="009F37A5"/>
    <w:rsid w:val="009F39E7"/>
    <w:rsid w:val="009F3A19"/>
    <w:rsid w:val="009F3B46"/>
    <w:rsid w:val="009F3B88"/>
    <w:rsid w:val="009F3D79"/>
    <w:rsid w:val="009F3E64"/>
    <w:rsid w:val="009F3F01"/>
    <w:rsid w:val="009F3FBA"/>
    <w:rsid w:val="009F3FDF"/>
    <w:rsid w:val="009F401D"/>
    <w:rsid w:val="009F4029"/>
    <w:rsid w:val="009F40FE"/>
    <w:rsid w:val="009F415B"/>
    <w:rsid w:val="009F43EA"/>
    <w:rsid w:val="009F4493"/>
    <w:rsid w:val="009F44D4"/>
    <w:rsid w:val="009F4717"/>
    <w:rsid w:val="009F47DE"/>
    <w:rsid w:val="009F489D"/>
    <w:rsid w:val="009F48E8"/>
    <w:rsid w:val="009F4A9B"/>
    <w:rsid w:val="009F4AAE"/>
    <w:rsid w:val="009F4B91"/>
    <w:rsid w:val="009F4DC5"/>
    <w:rsid w:val="009F4E4C"/>
    <w:rsid w:val="009F4EC2"/>
    <w:rsid w:val="009F5049"/>
    <w:rsid w:val="009F51C6"/>
    <w:rsid w:val="009F520F"/>
    <w:rsid w:val="009F5245"/>
    <w:rsid w:val="009F543E"/>
    <w:rsid w:val="009F56A5"/>
    <w:rsid w:val="009F56EB"/>
    <w:rsid w:val="009F5757"/>
    <w:rsid w:val="009F5833"/>
    <w:rsid w:val="009F58E9"/>
    <w:rsid w:val="009F5988"/>
    <w:rsid w:val="009F5A1B"/>
    <w:rsid w:val="009F5E19"/>
    <w:rsid w:val="009F5FA2"/>
    <w:rsid w:val="009F5FCA"/>
    <w:rsid w:val="009F6002"/>
    <w:rsid w:val="009F6162"/>
    <w:rsid w:val="009F6198"/>
    <w:rsid w:val="009F62F9"/>
    <w:rsid w:val="009F631B"/>
    <w:rsid w:val="009F639D"/>
    <w:rsid w:val="009F6448"/>
    <w:rsid w:val="009F6485"/>
    <w:rsid w:val="009F6561"/>
    <w:rsid w:val="009F65F3"/>
    <w:rsid w:val="009F6686"/>
    <w:rsid w:val="009F66A4"/>
    <w:rsid w:val="009F6763"/>
    <w:rsid w:val="009F6827"/>
    <w:rsid w:val="009F68E8"/>
    <w:rsid w:val="009F6931"/>
    <w:rsid w:val="009F6D89"/>
    <w:rsid w:val="009F6E6A"/>
    <w:rsid w:val="009F7035"/>
    <w:rsid w:val="009F71B3"/>
    <w:rsid w:val="009F71CF"/>
    <w:rsid w:val="009F7212"/>
    <w:rsid w:val="009F7667"/>
    <w:rsid w:val="009F766B"/>
    <w:rsid w:val="009F76C5"/>
    <w:rsid w:val="009F7726"/>
    <w:rsid w:val="009F7867"/>
    <w:rsid w:val="009F78D0"/>
    <w:rsid w:val="009F7A2A"/>
    <w:rsid w:val="009F7A6A"/>
    <w:rsid w:val="009F7A6B"/>
    <w:rsid w:val="009F7C68"/>
    <w:rsid w:val="009F7C87"/>
    <w:rsid w:val="009F7EB6"/>
    <w:rsid w:val="00A000F3"/>
    <w:rsid w:val="00A0019D"/>
    <w:rsid w:val="00A001BA"/>
    <w:rsid w:val="00A002A6"/>
    <w:rsid w:val="00A0031D"/>
    <w:rsid w:val="00A003DC"/>
    <w:rsid w:val="00A003F6"/>
    <w:rsid w:val="00A004C4"/>
    <w:rsid w:val="00A00553"/>
    <w:rsid w:val="00A005D3"/>
    <w:rsid w:val="00A0063B"/>
    <w:rsid w:val="00A006DF"/>
    <w:rsid w:val="00A00783"/>
    <w:rsid w:val="00A007CC"/>
    <w:rsid w:val="00A009A7"/>
    <w:rsid w:val="00A00BEC"/>
    <w:rsid w:val="00A00CD0"/>
    <w:rsid w:val="00A00CFB"/>
    <w:rsid w:val="00A00D0E"/>
    <w:rsid w:val="00A00D50"/>
    <w:rsid w:val="00A00D91"/>
    <w:rsid w:val="00A00E34"/>
    <w:rsid w:val="00A00E65"/>
    <w:rsid w:val="00A00E96"/>
    <w:rsid w:val="00A00FBA"/>
    <w:rsid w:val="00A012C7"/>
    <w:rsid w:val="00A013EF"/>
    <w:rsid w:val="00A0142D"/>
    <w:rsid w:val="00A014A0"/>
    <w:rsid w:val="00A015C5"/>
    <w:rsid w:val="00A017E5"/>
    <w:rsid w:val="00A01861"/>
    <w:rsid w:val="00A018C8"/>
    <w:rsid w:val="00A01A6F"/>
    <w:rsid w:val="00A01BBF"/>
    <w:rsid w:val="00A01C23"/>
    <w:rsid w:val="00A01C87"/>
    <w:rsid w:val="00A01C9E"/>
    <w:rsid w:val="00A01D5D"/>
    <w:rsid w:val="00A01D62"/>
    <w:rsid w:val="00A01D92"/>
    <w:rsid w:val="00A01EAE"/>
    <w:rsid w:val="00A0201F"/>
    <w:rsid w:val="00A02146"/>
    <w:rsid w:val="00A02156"/>
    <w:rsid w:val="00A022E9"/>
    <w:rsid w:val="00A02471"/>
    <w:rsid w:val="00A024C7"/>
    <w:rsid w:val="00A025C7"/>
    <w:rsid w:val="00A0261A"/>
    <w:rsid w:val="00A0264E"/>
    <w:rsid w:val="00A02677"/>
    <w:rsid w:val="00A026D7"/>
    <w:rsid w:val="00A02710"/>
    <w:rsid w:val="00A027E3"/>
    <w:rsid w:val="00A029C6"/>
    <w:rsid w:val="00A02BDD"/>
    <w:rsid w:val="00A02C4B"/>
    <w:rsid w:val="00A02C61"/>
    <w:rsid w:val="00A02C71"/>
    <w:rsid w:val="00A02CA3"/>
    <w:rsid w:val="00A02CF1"/>
    <w:rsid w:val="00A02D49"/>
    <w:rsid w:val="00A02F37"/>
    <w:rsid w:val="00A02FC4"/>
    <w:rsid w:val="00A03004"/>
    <w:rsid w:val="00A03031"/>
    <w:rsid w:val="00A030AF"/>
    <w:rsid w:val="00A030CD"/>
    <w:rsid w:val="00A030F1"/>
    <w:rsid w:val="00A032DF"/>
    <w:rsid w:val="00A03494"/>
    <w:rsid w:val="00A034D6"/>
    <w:rsid w:val="00A035D5"/>
    <w:rsid w:val="00A036BA"/>
    <w:rsid w:val="00A03768"/>
    <w:rsid w:val="00A037F5"/>
    <w:rsid w:val="00A0393F"/>
    <w:rsid w:val="00A039FE"/>
    <w:rsid w:val="00A03B27"/>
    <w:rsid w:val="00A03C35"/>
    <w:rsid w:val="00A03D4F"/>
    <w:rsid w:val="00A03D84"/>
    <w:rsid w:val="00A03ED3"/>
    <w:rsid w:val="00A03F51"/>
    <w:rsid w:val="00A03F5F"/>
    <w:rsid w:val="00A0403F"/>
    <w:rsid w:val="00A040E1"/>
    <w:rsid w:val="00A0419B"/>
    <w:rsid w:val="00A04360"/>
    <w:rsid w:val="00A044AB"/>
    <w:rsid w:val="00A044B7"/>
    <w:rsid w:val="00A04586"/>
    <w:rsid w:val="00A04656"/>
    <w:rsid w:val="00A0487B"/>
    <w:rsid w:val="00A0496D"/>
    <w:rsid w:val="00A049AB"/>
    <w:rsid w:val="00A04A09"/>
    <w:rsid w:val="00A04BDB"/>
    <w:rsid w:val="00A04CFB"/>
    <w:rsid w:val="00A04D46"/>
    <w:rsid w:val="00A04D8B"/>
    <w:rsid w:val="00A04DD4"/>
    <w:rsid w:val="00A04E8D"/>
    <w:rsid w:val="00A04EAA"/>
    <w:rsid w:val="00A04FAE"/>
    <w:rsid w:val="00A0509B"/>
    <w:rsid w:val="00A051FE"/>
    <w:rsid w:val="00A052EC"/>
    <w:rsid w:val="00A0533A"/>
    <w:rsid w:val="00A05341"/>
    <w:rsid w:val="00A053DD"/>
    <w:rsid w:val="00A05401"/>
    <w:rsid w:val="00A05440"/>
    <w:rsid w:val="00A05510"/>
    <w:rsid w:val="00A0554C"/>
    <w:rsid w:val="00A055B0"/>
    <w:rsid w:val="00A055BF"/>
    <w:rsid w:val="00A05886"/>
    <w:rsid w:val="00A0599F"/>
    <w:rsid w:val="00A05A97"/>
    <w:rsid w:val="00A05E15"/>
    <w:rsid w:val="00A05E8F"/>
    <w:rsid w:val="00A05EAC"/>
    <w:rsid w:val="00A05F65"/>
    <w:rsid w:val="00A05FAD"/>
    <w:rsid w:val="00A06082"/>
    <w:rsid w:val="00A06191"/>
    <w:rsid w:val="00A0628F"/>
    <w:rsid w:val="00A063AA"/>
    <w:rsid w:val="00A0644F"/>
    <w:rsid w:val="00A065C7"/>
    <w:rsid w:val="00A06622"/>
    <w:rsid w:val="00A06762"/>
    <w:rsid w:val="00A067AC"/>
    <w:rsid w:val="00A06881"/>
    <w:rsid w:val="00A068A4"/>
    <w:rsid w:val="00A06989"/>
    <w:rsid w:val="00A069D5"/>
    <w:rsid w:val="00A069F1"/>
    <w:rsid w:val="00A06AAF"/>
    <w:rsid w:val="00A06BC0"/>
    <w:rsid w:val="00A06C30"/>
    <w:rsid w:val="00A06C40"/>
    <w:rsid w:val="00A06CBE"/>
    <w:rsid w:val="00A06D6E"/>
    <w:rsid w:val="00A06E55"/>
    <w:rsid w:val="00A06F09"/>
    <w:rsid w:val="00A0702A"/>
    <w:rsid w:val="00A07111"/>
    <w:rsid w:val="00A071F5"/>
    <w:rsid w:val="00A07247"/>
    <w:rsid w:val="00A0724B"/>
    <w:rsid w:val="00A0728B"/>
    <w:rsid w:val="00A07292"/>
    <w:rsid w:val="00A072AB"/>
    <w:rsid w:val="00A072F6"/>
    <w:rsid w:val="00A07499"/>
    <w:rsid w:val="00A074A2"/>
    <w:rsid w:val="00A07543"/>
    <w:rsid w:val="00A0761B"/>
    <w:rsid w:val="00A076C7"/>
    <w:rsid w:val="00A0775C"/>
    <w:rsid w:val="00A077A9"/>
    <w:rsid w:val="00A077AA"/>
    <w:rsid w:val="00A0783B"/>
    <w:rsid w:val="00A079B0"/>
    <w:rsid w:val="00A079C0"/>
    <w:rsid w:val="00A07A68"/>
    <w:rsid w:val="00A07B5B"/>
    <w:rsid w:val="00A07E02"/>
    <w:rsid w:val="00A07E19"/>
    <w:rsid w:val="00A07E36"/>
    <w:rsid w:val="00A10071"/>
    <w:rsid w:val="00A1017A"/>
    <w:rsid w:val="00A10491"/>
    <w:rsid w:val="00A104B3"/>
    <w:rsid w:val="00A10532"/>
    <w:rsid w:val="00A10554"/>
    <w:rsid w:val="00A1061E"/>
    <w:rsid w:val="00A1062E"/>
    <w:rsid w:val="00A106F9"/>
    <w:rsid w:val="00A10755"/>
    <w:rsid w:val="00A10760"/>
    <w:rsid w:val="00A10769"/>
    <w:rsid w:val="00A10789"/>
    <w:rsid w:val="00A1080E"/>
    <w:rsid w:val="00A1082E"/>
    <w:rsid w:val="00A10CA3"/>
    <w:rsid w:val="00A10DF0"/>
    <w:rsid w:val="00A10EAD"/>
    <w:rsid w:val="00A110D0"/>
    <w:rsid w:val="00A111C5"/>
    <w:rsid w:val="00A111CC"/>
    <w:rsid w:val="00A111EA"/>
    <w:rsid w:val="00A11220"/>
    <w:rsid w:val="00A114B4"/>
    <w:rsid w:val="00A115C4"/>
    <w:rsid w:val="00A115F8"/>
    <w:rsid w:val="00A11773"/>
    <w:rsid w:val="00A118C9"/>
    <w:rsid w:val="00A118EB"/>
    <w:rsid w:val="00A1199B"/>
    <w:rsid w:val="00A11BD0"/>
    <w:rsid w:val="00A11D8B"/>
    <w:rsid w:val="00A11E22"/>
    <w:rsid w:val="00A11EA0"/>
    <w:rsid w:val="00A11FA7"/>
    <w:rsid w:val="00A11FBC"/>
    <w:rsid w:val="00A11FC3"/>
    <w:rsid w:val="00A11FE4"/>
    <w:rsid w:val="00A11FF2"/>
    <w:rsid w:val="00A1202C"/>
    <w:rsid w:val="00A121BD"/>
    <w:rsid w:val="00A12252"/>
    <w:rsid w:val="00A12342"/>
    <w:rsid w:val="00A1235C"/>
    <w:rsid w:val="00A123E6"/>
    <w:rsid w:val="00A12414"/>
    <w:rsid w:val="00A12462"/>
    <w:rsid w:val="00A124F0"/>
    <w:rsid w:val="00A12593"/>
    <w:rsid w:val="00A12623"/>
    <w:rsid w:val="00A12713"/>
    <w:rsid w:val="00A127A9"/>
    <w:rsid w:val="00A127E9"/>
    <w:rsid w:val="00A129CB"/>
    <w:rsid w:val="00A12A0D"/>
    <w:rsid w:val="00A12B27"/>
    <w:rsid w:val="00A12BE5"/>
    <w:rsid w:val="00A12CE5"/>
    <w:rsid w:val="00A12D0E"/>
    <w:rsid w:val="00A12DE1"/>
    <w:rsid w:val="00A12F34"/>
    <w:rsid w:val="00A12FF0"/>
    <w:rsid w:val="00A1309D"/>
    <w:rsid w:val="00A1329E"/>
    <w:rsid w:val="00A1338B"/>
    <w:rsid w:val="00A133CD"/>
    <w:rsid w:val="00A134E0"/>
    <w:rsid w:val="00A135A1"/>
    <w:rsid w:val="00A136A4"/>
    <w:rsid w:val="00A137A9"/>
    <w:rsid w:val="00A13998"/>
    <w:rsid w:val="00A139EA"/>
    <w:rsid w:val="00A13AD4"/>
    <w:rsid w:val="00A13B0B"/>
    <w:rsid w:val="00A13B70"/>
    <w:rsid w:val="00A13C9B"/>
    <w:rsid w:val="00A13CA5"/>
    <w:rsid w:val="00A13CF8"/>
    <w:rsid w:val="00A13EB9"/>
    <w:rsid w:val="00A13F1A"/>
    <w:rsid w:val="00A13F73"/>
    <w:rsid w:val="00A13FBE"/>
    <w:rsid w:val="00A140BE"/>
    <w:rsid w:val="00A1416F"/>
    <w:rsid w:val="00A14176"/>
    <w:rsid w:val="00A14219"/>
    <w:rsid w:val="00A143A2"/>
    <w:rsid w:val="00A143CD"/>
    <w:rsid w:val="00A14424"/>
    <w:rsid w:val="00A14474"/>
    <w:rsid w:val="00A144D7"/>
    <w:rsid w:val="00A14605"/>
    <w:rsid w:val="00A1467C"/>
    <w:rsid w:val="00A146AD"/>
    <w:rsid w:val="00A146E4"/>
    <w:rsid w:val="00A14716"/>
    <w:rsid w:val="00A1479F"/>
    <w:rsid w:val="00A14898"/>
    <w:rsid w:val="00A14944"/>
    <w:rsid w:val="00A14B2E"/>
    <w:rsid w:val="00A14B70"/>
    <w:rsid w:val="00A14CDA"/>
    <w:rsid w:val="00A14D0C"/>
    <w:rsid w:val="00A150FB"/>
    <w:rsid w:val="00A1518F"/>
    <w:rsid w:val="00A1532B"/>
    <w:rsid w:val="00A1533F"/>
    <w:rsid w:val="00A153A0"/>
    <w:rsid w:val="00A15469"/>
    <w:rsid w:val="00A155D3"/>
    <w:rsid w:val="00A155F2"/>
    <w:rsid w:val="00A1564B"/>
    <w:rsid w:val="00A15663"/>
    <w:rsid w:val="00A15882"/>
    <w:rsid w:val="00A15892"/>
    <w:rsid w:val="00A15A54"/>
    <w:rsid w:val="00A15AAA"/>
    <w:rsid w:val="00A15BC6"/>
    <w:rsid w:val="00A15D06"/>
    <w:rsid w:val="00A15D26"/>
    <w:rsid w:val="00A15D71"/>
    <w:rsid w:val="00A15FBC"/>
    <w:rsid w:val="00A16033"/>
    <w:rsid w:val="00A161A1"/>
    <w:rsid w:val="00A16255"/>
    <w:rsid w:val="00A162F0"/>
    <w:rsid w:val="00A1634A"/>
    <w:rsid w:val="00A16569"/>
    <w:rsid w:val="00A1681F"/>
    <w:rsid w:val="00A1692B"/>
    <w:rsid w:val="00A1698A"/>
    <w:rsid w:val="00A16993"/>
    <w:rsid w:val="00A169DE"/>
    <w:rsid w:val="00A16C20"/>
    <w:rsid w:val="00A16F59"/>
    <w:rsid w:val="00A170D9"/>
    <w:rsid w:val="00A171FD"/>
    <w:rsid w:val="00A17309"/>
    <w:rsid w:val="00A173B3"/>
    <w:rsid w:val="00A173C4"/>
    <w:rsid w:val="00A174A8"/>
    <w:rsid w:val="00A174C8"/>
    <w:rsid w:val="00A17577"/>
    <w:rsid w:val="00A175FC"/>
    <w:rsid w:val="00A17603"/>
    <w:rsid w:val="00A17694"/>
    <w:rsid w:val="00A176F0"/>
    <w:rsid w:val="00A17878"/>
    <w:rsid w:val="00A178D4"/>
    <w:rsid w:val="00A178E3"/>
    <w:rsid w:val="00A1791E"/>
    <w:rsid w:val="00A17A63"/>
    <w:rsid w:val="00A17B04"/>
    <w:rsid w:val="00A17C66"/>
    <w:rsid w:val="00A17C87"/>
    <w:rsid w:val="00A17E0E"/>
    <w:rsid w:val="00A17EB5"/>
    <w:rsid w:val="00A17F65"/>
    <w:rsid w:val="00A17F75"/>
    <w:rsid w:val="00A20009"/>
    <w:rsid w:val="00A200B8"/>
    <w:rsid w:val="00A200EC"/>
    <w:rsid w:val="00A200F0"/>
    <w:rsid w:val="00A20133"/>
    <w:rsid w:val="00A20218"/>
    <w:rsid w:val="00A202AD"/>
    <w:rsid w:val="00A202D5"/>
    <w:rsid w:val="00A2055C"/>
    <w:rsid w:val="00A2068F"/>
    <w:rsid w:val="00A20787"/>
    <w:rsid w:val="00A207D4"/>
    <w:rsid w:val="00A207F7"/>
    <w:rsid w:val="00A2082D"/>
    <w:rsid w:val="00A209F6"/>
    <w:rsid w:val="00A20AB7"/>
    <w:rsid w:val="00A20B52"/>
    <w:rsid w:val="00A20B6C"/>
    <w:rsid w:val="00A20B80"/>
    <w:rsid w:val="00A20C44"/>
    <w:rsid w:val="00A20DAF"/>
    <w:rsid w:val="00A20E0E"/>
    <w:rsid w:val="00A20E48"/>
    <w:rsid w:val="00A20F26"/>
    <w:rsid w:val="00A2100E"/>
    <w:rsid w:val="00A21094"/>
    <w:rsid w:val="00A210AC"/>
    <w:rsid w:val="00A210C8"/>
    <w:rsid w:val="00A211CB"/>
    <w:rsid w:val="00A211F3"/>
    <w:rsid w:val="00A21250"/>
    <w:rsid w:val="00A2133B"/>
    <w:rsid w:val="00A2155E"/>
    <w:rsid w:val="00A21671"/>
    <w:rsid w:val="00A2171F"/>
    <w:rsid w:val="00A2173F"/>
    <w:rsid w:val="00A2178C"/>
    <w:rsid w:val="00A21868"/>
    <w:rsid w:val="00A21AC5"/>
    <w:rsid w:val="00A21AFD"/>
    <w:rsid w:val="00A21B31"/>
    <w:rsid w:val="00A21B45"/>
    <w:rsid w:val="00A21C13"/>
    <w:rsid w:val="00A21C53"/>
    <w:rsid w:val="00A21D66"/>
    <w:rsid w:val="00A21E4E"/>
    <w:rsid w:val="00A21EA7"/>
    <w:rsid w:val="00A21FB0"/>
    <w:rsid w:val="00A21FB8"/>
    <w:rsid w:val="00A2209D"/>
    <w:rsid w:val="00A22230"/>
    <w:rsid w:val="00A222BA"/>
    <w:rsid w:val="00A227E8"/>
    <w:rsid w:val="00A22815"/>
    <w:rsid w:val="00A22846"/>
    <w:rsid w:val="00A22912"/>
    <w:rsid w:val="00A22A53"/>
    <w:rsid w:val="00A22B7F"/>
    <w:rsid w:val="00A22BBC"/>
    <w:rsid w:val="00A22C39"/>
    <w:rsid w:val="00A22CA3"/>
    <w:rsid w:val="00A22CAA"/>
    <w:rsid w:val="00A22F25"/>
    <w:rsid w:val="00A22FEB"/>
    <w:rsid w:val="00A2331E"/>
    <w:rsid w:val="00A23395"/>
    <w:rsid w:val="00A233E2"/>
    <w:rsid w:val="00A23420"/>
    <w:rsid w:val="00A23451"/>
    <w:rsid w:val="00A23495"/>
    <w:rsid w:val="00A237EF"/>
    <w:rsid w:val="00A23856"/>
    <w:rsid w:val="00A238B0"/>
    <w:rsid w:val="00A23947"/>
    <w:rsid w:val="00A23954"/>
    <w:rsid w:val="00A23A75"/>
    <w:rsid w:val="00A23A80"/>
    <w:rsid w:val="00A23CA6"/>
    <w:rsid w:val="00A23D0A"/>
    <w:rsid w:val="00A23E32"/>
    <w:rsid w:val="00A23E9F"/>
    <w:rsid w:val="00A23F30"/>
    <w:rsid w:val="00A24001"/>
    <w:rsid w:val="00A2403D"/>
    <w:rsid w:val="00A24090"/>
    <w:rsid w:val="00A241BC"/>
    <w:rsid w:val="00A241BD"/>
    <w:rsid w:val="00A24200"/>
    <w:rsid w:val="00A24434"/>
    <w:rsid w:val="00A2444F"/>
    <w:rsid w:val="00A244A1"/>
    <w:rsid w:val="00A244AF"/>
    <w:rsid w:val="00A244BD"/>
    <w:rsid w:val="00A24578"/>
    <w:rsid w:val="00A24645"/>
    <w:rsid w:val="00A2467B"/>
    <w:rsid w:val="00A24702"/>
    <w:rsid w:val="00A247CE"/>
    <w:rsid w:val="00A24808"/>
    <w:rsid w:val="00A24AE4"/>
    <w:rsid w:val="00A24B9F"/>
    <w:rsid w:val="00A24CCA"/>
    <w:rsid w:val="00A24CD8"/>
    <w:rsid w:val="00A24E7D"/>
    <w:rsid w:val="00A24EFC"/>
    <w:rsid w:val="00A24F76"/>
    <w:rsid w:val="00A2505E"/>
    <w:rsid w:val="00A250B3"/>
    <w:rsid w:val="00A2516A"/>
    <w:rsid w:val="00A252BC"/>
    <w:rsid w:val="00A25318"/>
    <w:rsid w:val="00A25332"/>
    <w:rsid w:val="00A25566"/>
    <w:rsid w:val="00A2575F"/>
    <w:rsid w:val="00A25815"/>
    <w:rsid w:val="00A258A0"/>
    <w:rsid w:val="00A25951"/>
    <w:rsid w:val="00A25A94"/>
    <w:rsid w:val="00A25ACA"/>
    <w:rsid w:val="00A25BF4"/>
    <w:rsid w:val="00A25C78"/>
    <w:rsid w:val="00A25F94"/>
    <w:rsid w:val="00A26072"/>
    <w:rsid w:val="00A2607E"/>
    <w:rsid w:val="00A2616F"/>
    <w:rsid w:val="00A261A5"/>
    <w:rsid w:val="00A261C3"/>
    <w:rsid w:val="00A2625B"/>
    <w:rsid w:val="00A2628F"/>
    <w:rsid w:val="00A2654B"/>
    <w:rsid w:val="00A266E8"/>
    <w:rsid w:val="00A26794"/>
    <w:rsid w:val="00A2698F"/>
    <w:rsid w:val="00A269C8"/>
    <w:rsid w:val="00A26AF1"/>
    <w:rsid w:val="00A26CB5"/>
    <w:rsid w:val="00A26D50"/>
    <w:rsid w:val="00A26D68"/>
    <w:rsid w:val="00A26D93"/>
    <w:rsid w:val="00A26E68"/>
    <w:rsid w:val="00A26F3A"/>
    <w:rsid w:val="00A27258"/>
    <w:rsid w:val="00A272C2"/>
    <w:rsid w:val="00A27357"/>
    <w:rsid w:val="00A27591"/>
    <w:rsid w:val="00A27667"/>
    <w:rsid w:val="00A2797A"/>
    <w:rsid w:val="00A2799C"/>
    <w:rsid w:val="00A27A89"/>
    <w:rsid w:val="00A27AE2"/>
    <w:rsid w:val="00A27B0A"/>
    <w:rsid w:val="00A27C1D"/>
    <w:rsid w:val="00A27C21"/>
    <w:rsid w:val="00A27D13"/>
    <w:rsid w:val="00A27D1E"/>
    <w:rsid w:val="00A27D4C"/>
    <w:rsid w:val="00A27E8B"/>
    <w:rsid w:val="00A27FD7"/>
    <w:rsid w:val="00A3002D"/>
    <w:rsid w:val="00A30033"/>
    <w:rsid w:val="00A300A1"/>
    <w:rsid w:val="00A3010C"/>
    <w:rsid w:val="00A30159"/>
    <w:rsid w:val="00A30202"/>
    <w:rsid w:val="00A30447"/>
    <w:rsid w:val="00A3047B"/>
    <w:rsid w:val="00A304E0"/>
    <w:rsid w:val="00A304E3"/>
    <w:rsid w:val="00A30541"/>
    <w:rsid w:val="00A30685"/>
    <w:rsid w:val="00A30698"/>
    <w:rsid w:val="00A3069E"/>
    <w:rsid w:val="00A306DA"/>
    <w:rsid w:val="00A307C8"/>
    <w:rsid w:val="00A307E1"/>
    <w:rsid w:val="00A307E8"/>
    <w:rsid w:val="00A3097E"/>
    <w:rsid w:val="00A30A58"/>
    <w:rsid w:val="00A30BCC"/>
    <w:rsid w:val="00A30CD1"/>
    <w:rsid w:val="00A30D11"/>
    <w:rsid w:val="00A30E12"/>
    <w:rsid w:val="00A30E2C"/>
    <w:rsid w:val="00A30E53"/>
    <w:rsid w:val="00A30EA2"/>
    <w:rsid w:val="00A31256"/>
    <w:rsid w:val="00A31257"/>
    <w:rsid w:val="00A3137E"/>
    <w:rsid w:val="00A313C0"/>
    <w:rsid w:val="00A31433"/>
    <w:rsid w:val="00A31619"/>
    <w:rsid w:val="00A31659"/>
    <w:rsid w:val="00A318DA"/>
    <w:rsid w:val="00A31988"/>
    <w:rsid w:val="00A31A2B"/>
    <w:rsid w:val="00A31BD2"/>
    <w:rsid w:val="00A31C5A"/>
    <w:rsid w:val="00A31CEA"/>
    <w:rsid w:val="00A31D99"/>
    <w:rsid w:val="00A32095"/>
    <w:rsid w:val="00A32119"/>
    <w:rsid w:val="00A3220E"/>
    <w:rsid w:val="00A32238"/>
    <w:rsid w:val="00A32244"/>
    <w:rsid w:val="00A32295"/>
    <w:rsid w:val="00A3240A"/>
    <w:rsid w:val="00A325AB"/>
    <w:rsid w:val="00A32642"/>
    <w:rsid w:val="00A326DC"/>
    <w:rsid w:val="00A327D9"/>
    <w:rsid w:val="00A32915"/>
    <w:rsid w:val="00A32919"/>
    <w:rsid w:val="00A32959"/>
    <w:rsid w:val="00A32B82"/>
    <w:rsid w:val="00A32C08"/>
    <w:rsid w:val="00A33157"/>
    <w:rsid w:val="00A3322D"/>
    <w:rsid w:val="00A3356F"/>
    <w:rsid w:val="00A335AF"/>
    <w:rsid w:val="00A33668"/>
    <w:rsid w:val="00A33674"/>
    <w:rsid w:val="00A336B6"/>
    <w:rsid w:val="00A336D7"/>
    <w:rsid w:val="00A33782"/>
    <w:rsid w:val="00A337C9"/>
    <w:rsid w:val="00A3391A"/>
    <w:rsid w:val="00A33A03"/>
    <w:rsid w:val="00A33B9F"/>
    <w:rsid w:val="00A33BF8"/>
    <w:rsid w:val="00A33D07"/>
    <w:rsid w:val="00A342C1"/>
    <w:rsid w:val="00A3443C"/>
    <w:rsid w:val="00A34628"/>
    <w:rsid w:val="00A34659"/>
    <w:rsid w:val="00A34762"/>
    <w:rsid w:val="00A348CF"/>
    <w:rsid w:val="00A348F4"/>
    <w:rsid w:val="00A34AFB"/>
    <w:rsid w:val="00A34B54"/>
    <w:rsid w:val="00A34BD5"/>
    <w:rsid w:val="00A34D0E"/>
    <w:rsid w:val="00A34D30"/>
    <w:rsid w:val="00A34DD7"/>
    <w:rsid w:val="00A34E31"/>
    <w:rsid w:val="00A34E7F"/>
    <w:rsid w:val="00A34FCB"/>
    <w:rsid w:val="00A34FE7"/>
    <w:rsid w:val="00A350A9"/>
    <w:rsid w:val="00A350AD"/>
    <w:rsid w:val="00A350D3"/>
    <w:rsid w:val="00A351D7"/>
    <w:rsid w:val="00A35298"/>
    <w:rsid w:val="00A352AF"/>
    <w:rsid w:val="00A35315"/>
    <w:rsid w:val="00A3532D"/>
    <w:rsid w:val="00A353CA"/>
    <w:rsid w:val="00A355DB"/>
    <w:rsid w:val="00A3571C"/>
    <w:rsid w:val="00A35724"/>
    <w:rsid w:val="00A35735"/>
    <w:rsid w:val="00A35771"/>
    <w:rsid w:val="00A3588C"/>
    <w:rsid w:val="00A358B7"/>
    <w:rsid w:val="00A358BD"/>
    <w:rsid w:val="00A35907"/>
    <w:rsid w:val="00A35AFF"/>
    <w:rsid w:val="00A35B5C"/>
    <w:rsid w:val="00A35BD9"/>
    <w:rsid w:val="00A35C79"/>
    <w:rsid w:val="00A35E3D"/>
    <w:rsid w:val="00A360A2"/>
    <w:rsid w:val="00A3610A"/>
    <w:rsid w:val="00A3627A"/>
    <w:rsid w:val="00A36359"/>
    <w:rsid w:val="00A36381"/>
    <w:rsid w:val="00A364B0"/>
    <w:rsid w:val="00A36602"/>
    <w:rsid w:val="00A36606"/>
    <w:rsid w:val="00A3660F"/>
    <w:rsid w:val="00A36736"/>
    <w:rsid w:val="00A367BA"/>
    <w:rsid w:val="00A368B3"/>
    <w:rsid w:val="00A3696D"/>
    <w:rsid w:val="00A369DF"/>
    <w:rsid w:val="00A36ACC"/>
    <w:rsid w:val="00A36B03"/>
    <w:rsid w:val="00A36B20"/>
    <w:rsid w:val="00A36BEE"/>
    <w:rsid w:val="00A36C1F"/>
    <w:rsid w:val="00A36C6C"/>
    <w:rsid w:val="00A36DC8"/>
    <w:rsid w:val="00A36DFF"/>
    <w:rsid w:val="00A36E78"/>
    <w:rsid w:val="00A36FC5"/>
    <w:rsid w:val="00A36FE5"/>
    <w:rsid w:val="00A373CF"/>
    <w:rsid w:val="00A37473"/>
    <w:rsid w:val="00A37569"/>
    <w:rsid w:val="00A37621"/>
    <w:rsid w:val="00A37649"/>
    <w:rsid w:val="00A376C4"/>
    <w:rsid w:val="00A37815"/>
    <w:rsid w:val="00A378DA"/>
    <w:rsid w:val="00A37905"/>
    <w:rsid w:val="00A3792D"/>
    <w:rsid w:val="00A37A2B"/>
    <w:rsid w:val="00A37A6B"/>
    <w:rsid w:val="00A37B45"/>
    <w:rsid w:val="00A37B66"/>
    <w:rsid w:val="00A37B77"/>
    <w:rsid w:val="00A37B88"/>
    <w:rsid w:val="00A37BF9"/>
    <w:rsid w:val="00A37C4F"/>
    <w:rsid w:val="00A37D66"/>
    <w:rsid w:val="00A37D99"/>
    <w:rsid w:val="00A37DDB"/>
    <w:rsid w:val="00A37E80"/>
    <w:rsid w:val="00A37EDC"/>
    <w:rsid w:val="00A37F37"/>
    <w:rsid w:val="00A37FB9"/>
    <w:rsid w:val="00A40044"/>
    <w:rsid w:val="00A40054"/>
    <w:rsid w:val="00A40060"/>
    <w:rsid w:val="00A40061"/>
    <w:rsid w:val="00A40437"/>
    <w:rsid w:val="00A40795"/>
    <w:rsid w:val="00A40843"/>
    <w:rsid w:val="00A4085B"/>
    <w:rsid w:val="00A40927"/>
    <w:rsid w:val="00A40B0B"/>
    <w:rsid w:val="00A40B47"/>
    <w:rsid w:val="00A40CED"/>
    <w:rsid w:val="00A40CF3"/>
    <w:rsid w:val="00A40E6A"/>
    <w:rsid w:val="00A40F27"/>
    <w:rsid w:val="00A410C3"/>
    <w:rsid w:val="00A4114E"/>
    <w:rsid w:val="00A411C8"/>
    <w:rsid w:val="00A4122F"/>
    <w:rsid w:val="00A41379"/>
    <w:rsid w:val="00A413E2"/>
    <w:rsid w:val="00A41567"/>
    <w:rsid w:val="00A415E6"/>
    <w:rsid w:val="00A41655"/>
    <w:rsid w:val="00A416F6"/>
    <w:rsid w:val="00A417B1"/>
    <w:rsid w:val="00A417ED"/>
    <w:rsid w:val="00A41956"/>
    <w:rsid w:val="00A41997"/>
    <w:rsid w:val="00A419C0"/>
    <w:rsid w:val="00A41C85"/>
    <w:rsid w:val="00A41E46"/>
    <w:rsid w:val="00A41F5E"/>
    <w:rsid w:val="00A421D0"/>
    <w:rsid w:val="00A42407"/>
    <w:rsid w:val="00A424F0"/>
    <w:rsid w:val="00A42582"/>
    <w:rsid w:val="00A42587"/>
    <w:rsid w:val="00A4258B"/>
    <w:rsid w:val="00A4278F"/>
    <w:rsid w:val="00A42862"/>
    <w:rsid w:val="00A4289D"/>
    <w:rsid w:val="00A428A0"/>
    <w:rsid w:val="00A42937"/>
    <w:rsid w:val="00A42A67"/>
    <w:rsid w:val="00A42B74"/>
    <w:rsid w:val="00A42B78"/>
    <w:rsid w:val="00A42CCA"/>
    <w:rsid w:val="00A42D66"/>
    <w:rsid w:val="00A42D84"/>
    <w:rsid w:val="00A42DB9"/>
    <w:rsid w:val="00A42E41"/>
    <w:rsid w:val="00A42E72"/>
    <w:rsid w:val="00A43043"/>
    <w:rsid w:val="00A4314A"/>
    <w:rsid w:val="00A43223"/>
    <w:rsid w:val="00A432E3"/>
    <w:rsid w:val="00A433B5"/>
    <w:rsid w:val="00A433C8"/>
    <w:rsid w:val="00A43517"/>
    <w:rsid w:val="00A4354B"/>
    <w:rsid w:val="00A4359A"/>
    <w:rsid w:val="00A436AA"/>
    <w:rsid w:val="00A436ED"/>
    <w:rsid w:val="00A437D3"/>
    <w:rsid w:val="00A43839"/>
    <w:rsid w:val="00A4398A"/>
    <w:rsid w:val="00A4398F"/>
    <w:rsid w:val="00A43C2A"/>
    <w:rsid w:val="00A43C52"/>
    <w:rsid w:val="00A43D41"/>
    <w:rsid w:val="00A43E8C"/>
    <w:rsid w:val="00A43EEB"/>
    <w:rsid w:val="00A43F0E"/>
    <w:rsid w:val="00A43F95"/>
    <w:rsid w:val="00A43FA1"/>
    <w:rsid w:val="00A43FAD"/>
    <w:rsid w:val="00A43FC0"/>
    <w:rsid w:val="00A44064"/>
    <w:rsid w:val="00A44080"/>
    <w:rsid w:val="00A440AE"/>
    <w:rsid w:val="00A441B2"/>
    <w:rsid w:val="00A44391"/>
    <w:rsid w:val="00A44430"/>
    <w:rsid w:val="00A44648"/>
    <w:rsid w:val="00A4478E"/>
    <w:rsid w:val="00A44898"/>
    <w:rsid w:val="00A44A1D"/>
    <w:rsid w:val="00A44A8E"/>
    <w:rsid w:val="00A44AE4"/>
    <w:rsid w:val="00A44B77"/>
    <w:rsid w:val="00A44C56"/>
    <w:rsid w:val="00A44D0F"/>
    <w:rsid w:val="00A44E72"/>
    <w:rsid w:val="00A44EAB"/>
    <w:rsid w:val="00A450A2"/>
    <w:rsid w:val="00A450A8"/>
    <w:rsid w:val="00A45136"/>
    <w:rsid w:val="00A452D2"/>
    <w:rsid w:val="00A452E6"/>
    <w:rsid w:val="00A45492"/>
    <w:rsid w:val="00A454DB"/>
    <w:rsid w:val="00A455FA"/>
    <w:rsid w:val="00A45611"/>
    <w:rsid w:val="00A45656"/>
    <w:rsid w:val="00A457AB"/>
    <w:rsid w:val="00A457F7"/>
    <w:rsid w:val="00A4585A"/>
    <w:rsid w:val="00A4589B"/>
    <w:rsid w:val="00A45915"/>
    <w:rsid w:val="00A459F6"/>
    <w:rsid w:val="00A45B4C"/>
    <w:rsid w:val="00A45C52"/>
    <w:rsid w:val="00A45CF1"/>
    <w:rsid w:val="00A45DCD"/>
    <w:rsid w:val="00A45E53"/>
    <w:rsid w:val="00A45E9E"/>
    <w:rsid w:val="00A45FB0"/>
    <w:rsid w:val="00A45FB1"/>
    <w:rsid w:val="00A4601E"/>
    <w:rsid w:val="00A46271"/>
    <w:rsid w:val="00A46501"/>
    <w:rsid w:val="00A466EF"/>
    <w:rsid w:val="00A46751"/>
    <w:rsid w:val="00A4679E"/>
    <w:rsid w:val="00A467D9"/>
    <w:rsid w:val="00A4685C"/>
    <w:rsid w:val="00A46887"/>
    <w:rsid w:val="00A469A8"/>
    <w:rsid w:val="00A46A83"/>
    <w:rsid w:val="00A46B10"/>
    <w:rsid w:val="00A46C09"/>
    <w:rsid w:val="00A46C77"/>
    <w:rsid w:val="00A46D4F"/>
    <w:rsid w:val="00A46D85"/>
    <w:rsid w:val="00A46E11"/>
    <w:rsid w:val="00A47021"/>
    <w:rsid w:val="00A47189"/>
    <w:rsid w:val="00A471BA"/>
    <w:rsid w:val="00A4732A"/>
    <w:rsid w:val="00A47489"/>
    <w:rsid w:val="00A474FE"/>
    <w:rsid w:val="00A47791"/>
    <w:rsid w:val="00A477BA"/>
    <w:rsid w:val="00A478AB"/>
    <w:rsid w:val="00A479B7"/>
    <w:rsid w:val="00A47A25"/>
    <w:rsid w:val="00A47AA5"/>
    <w:rsid w:val="00A47AF1"/>
    <w:rsid w:val="00A47B1B"/>
    <w:rsid w:val="00A47B77"/>
    <w:rsid w:val="00A47C1A"/>
    <w:rsid w:val="00A47C2C"/>
    <w:rsid w:val="00A47D9B"/>
    <w:rsid w:val="00A47F19"/>
    <w:rsid w:val="00A47F9C"/>
    <w:rsid w:val="00A47FAB"/>
    <w:rsid w:val="00A50035"/>
    <w:rsid w:val="00A5003F"/>
    <w:rsid w:val="00A50063"/>
    <w:rsid w:val="00A50196"/>
    <w:rsid w:val="00A50358"/>
    <w:rsid w:val="00A5038F"/>
    <w:rsid w:val="00A5042A"/>
    <w:rsid w:val="00A504B4"/>
    <w:rsid w:val="00A505C0"/>
    <w:rsid w:val="00A505CD"/>
    <w:rsid w:val="00A5060E"/>
    <w:rsid w:val="00A50725"/>
    <w:rsid w:val="00A5072E"/>
    <w:rsid w:val="00A507E5"/>
    <w:rsid w:val="00A50816"/>
    <w:rsid w:val="00A50878"/>
    <w:rsid w:val="00A5089B"/>
    <w:rsid w:val="00A508A9"/>
    <w:rsid w:val="00A508B9"/>
    <w:rsid w:val="00A508C8"/>
    <w:rsid w:val="00A509F5"/>
    <w:rsid w:val="00A50B5A"/>
    <w:rsid w:val="00A50BFB"/>
    <w:rsid w:val="00A50C4D"/>
    <w:rsid w:val="00A50C7F"/>
    <w:rsid w:val="00A50E35"/>
    <w:rsid w:val="00A50E48"/>
    <w:rsid w:val="00A50E81"/>
    <w:rsid w:val="00A50E8F"/>
    <w:rsid w:val="00A50F48"/>
    <w:rsid w:val="00A51098"/>
    <w:rsid w:val="00A51162"/>
    <w:rsid w:val="00A5119E"/>
    <w:rsid w:val="00A511F8"/>
    <w:rsid w:val="00A512B9"/>
    <w:rsid w:val="00A5132A"/>
    <w:rsid w:val="00A51341"/>
    <w:rsid w:val="00A5144A"/>
    <w:rsid w:val="00A5157E"/>
    <w:rsid w:val="00A516AE"/>
    <w:rsid w:val="00A51743"/>
    <w:rsid w:val="00A51870"/>
    <w:rsid w:val="00A51893"/>
    <w:rsid w:val="00A518E0"/>
    <w:rsid w:val="00A51AC0"/>
    <w:rsid w:val="00A51C44"/>
    <w:rsid w:val="00A51C6D"/>
    <w:rsid w:val="00A51C99"/>
    <w:rsid w:val="00A51CCE"/>
    <w:rsid w:val="00A51D34"/>
    <w:rsid w:val="00A51F4B"/>
    <w:rsid w:val="00A51F65"/>
    <w:rsid w:val="00A52030"/>
    <w:rsid w:val="00A52089"/>
    <w:rsid w:val="00A52097"/>
    <w:rsid w:val="00A520D4"/>
    <w:rsid w:val="00A52179"/>
    <w:rsid w:val="00A52213"/>
    <w:rsid w:val="00A523D3"/>
    <w:rsid w:val="00A52459"/>
    <w:rsid w:val="00A52468"/>
    <w:rsid w:val="00A524E4"/>
    <w:rsid w:val="00A52557"/>
    <w:rsid w:val="00A526B3"/>
    <w:rsid w:val="00A5270C"/>
    <w:rsid w:val="00A52772"/>
    <w:rsid w:val="00A527C4"/>
    <w:rsid w:val="00A528CD"/>
    <w:rsid w:val="00A528D9"/>
    <w:rsid w:val="00A528E4"/>
    <w:rsid w:val="00A528FE"/>
    <w:rsid w:val="00A5293C"/>
    <w:rsid w:val="00A52A24"/>
    <w:rsid w:val="00A52ABB"/>
    <w:rsid w:val="00A52AEE"/>
    <w:rsid w:val="00A52B72"/>
    <w:rsid w:val="00A52D2F"/>
    <w:rsid w:val="00A52F63"/>
    <w:rsid w:val="00A530DC"/>
    <w:rsid w:val="00A530F0"/>
    <w:rsid w:val="00A532FF"/>
    <w:rsid w:val="00A53452"/>
    <w:rsid w:val="00A5346A"/>
    <w:rsid w:val="00A5347C"/>
    <w:rsid w:val="00A5349E"/>
    <w:rsid w:val="00A53730"/>
    <w:rsid w:val="00A538E0"/>
    <w:rsid w:val="00A53981"/>
    <w:rsid w:val="00A53983"/>
    <w:rsid w:val="00A539A3"/>
    <w:rsid w:val="00A539BF"/>
    <w:rsid w:val="00A53A50"/>
    <w:rsid w:val="00A53BD2"/>
    <w:rsid w:val="00A53CA7"/>
    <w:rsid w:val="00A53D76"/>
    <w:rsid w:val="00A53DE2"/>
    <w:rsid w:val="00A53E86"/>
    <w:rsid w:val="00A53ED4"/>
    <w:rsid w:val="00A53EEC"/>
    <w:rsid w:val="00A53F30"/>
    <w:rsid w:val="00A53FCC"/>
    <w:rsid w:val="00A54155"/>
    <w:rsid w:val="00A541CA"/>
    <w:rsid w:val="00A54215"/>
    <w:rsid w:val="00A5422A"/>
    <w:rsid w:val="00A543FE"/>
    <w:rsid w:val="00A5447F"/>
    <w:rsid w:val="00A544E5"/>
    <w:rsid w:val="00A544F1"/>
    <w:rsid w:val="00A54725"/>
    <w:rsid w:val="00A5479C"/>
    <w:rsid w:val="00A548DA"/>
    <w:rsid w:val="00A548E0"/>
    <w:rsid w:val="00A54993"/>
    <w:rsid w:val="00A54A62"/>
    <w:rsid w:val="00A54AC3"/>
    <w:rsid w:val="00A54B2E"/>
    <w:rsid w:val="00A54B41"/>
    <w:rsid w:val="00A54C2D"/>
    <w:rsid w:val="00A54D10"/>
    <w:rsid w:val="00A54DA5"/>
    <w:rsid w:val="00A54E10"/>
    <w:rsid w:val="00A54E83"/>
    <w:rsid w:val="00A54F8A"/>
    <w:rsid w:val="00A54FA0"/>
    <w:rsid w:val="00A5509C"/>
    <w:rsid w:val="00A550C7"/>
    <w:rsid w:val="00A5515E"/>
    <w:rsid w:val="00A551A4"/>
    <w:rsid w:val="00A551D5"/>
    <w:rsid w:val="00A551E5"/>
    <w:rsid w:val="00A5527C"/>
    <w:rsid w:val="00A5548B"/>
    <w:rsid w:val="00A554CF"/>
    <w:rsid w:val="00A5555C"/>
    <w:rsid w:val="00A555A2"/>
    <w:rsid w:val="00A555AE"/>
    <w:rsid w:val="00A556AF"/>
    <w:rsid w:val="00A556B7"/>
    <w:rsid w:val="00A556BA"/>
    <w:rsid w:val="00A557F3"/>
    <w:rsid w:val="00A55803"/>
    <w:rsid w:val="00A5588E"/>
    <w:rsid w:val="00A558EB"/>
    <w:rsid w:val="00A55988"/>
    <w:rsid w:val="00A55A08"/>
    <w:rsid w:val="00A55AE0"/>
    <w:rsid w:val="00A55AFB"/>
    <w:rsid w:val="00A55BDE"/>
    <w:rsid w:val="00A55D06"/>
    <w:rsid w:val="00A55D76"/>
    <w:rsid w:val="00A55D7A"/>
    <w:rsid w:val="00A55DDD"/>
    <w:rsid w:val="00A55EBA"/>
    <w:rsid w:val="00A55F3D"/>
    <w:rsid w:val="00A5602A"/>
    <w:rsid w:val="00A5604B"/>
    <w:rsid w:val="00A56054"/>
    <w:rsid w:val="00A5605C"/>
    <w:rsid w:val="00A56098"/>
    <w:rsid w:val="00A561AE"/>
    <w:rsid w:val="00A561EE"/>
    <w:rsid w:val="00A5625A"/>
    <w:rsid w:val="00A5626C"/>
    <w:rsid w:val="00A5629C"/>
    <w:rsid w:val="00A56322"/>
    <w:rsid w:val="00A5634C"/>
    <w:rsid w:val="00A5648F"/>
    <w:rsid w:val="00A564B6"/>
    <w:rsid w:val="00A564B9"/>
    <w:rsid w:val="00A5653E"/>
    <w:rsid w:val="00A5655C"/>
    <w:rsid w:val="00A5659A"/>
    <w:rsid w:val="00A56653"/>
    <w:rsid w:val="00A56716"/>
    <w:rsid w:val="00A56752"/>
    <w:rsid w:val="00A569BC"/>
    <w:rsid w:val="00A56A08"/>
    <w:rsid w:val="00A56A0E"/>
    <w:rsid w:val="00A56AD9"/>
    <w:rsid w:val="00A56B32"/>
    <w:rsid w:val="00A56C0D"/>
    <w:rsid w:val="00A56C89"/>
    <w:rsid w:val="00A56D01"/>
    <w:rsid w:val="00A56D36"/>
    <w:rsid w:val="00A56EF1"/>
    <w:rsid w:val="00A56F64"/>
    <w:rsid w:val="00A5712D"/>
    <w:rsid w:val="00A571FD"/>
    <w:rsid w:val="00A57267"/>
    <w:rsid w:val="00A57284"/>
    <w:rsid w:val="00A57389"/>
    <w:rsid w:val="00A5742E"/>
    <w:rsid w:val="00A57467"/>
    <w:rsid w:val="00A5747C"/>
    <w:rsid w:val="00A5758C"/>
    <w:rsid w:val="00A5769A"/>
    <w:rsid w:val="00A57781"/>
    <w:rsid w:val="00A577CC"/>
    <w:rsid w:val="00A578C0"/>
    <w:rsid w:val="00A579AA"/>
    <w:rsid w:val="00A579B0"/>
    <w:rsid w:val="00A57B7E"/>
    <w:rsid w:val="00A57C5C"/>
    <w:rsid w:val="00A57CE8"/>
    <w:rsid w:val="00A57DE9"/>
    <w:rsid w:val="00A57E4F"/>
    <w:rsid w:val="00A57FCC"/>
    <w:rsid w:val="00A60028"/>
    <w:rsid w:val="00A60128"/>
    <w:rsid w:val="00A60129"/>
    <w:rsid w:val="00A6020A"/>
    <w:rsid w:val="00A602A8"/>
    <w:rsid w:val="00A602F6"/>
    <w:rsid w:val="00A6040D"/>
    <w:rsid w:val="00A60470"/>
    <w:rsid w:val="00A60472"/>
    <w:rsid w:val="00A60522"/>
    <w:rsid w:val="00A60655"/>
    <w:rsid w:val="00A6077C"/>
    <w:rsid w:val="00A6079C"/>
    <w:rsid w:val="00A60840"/>
    <w:rsid w:val="00A6088E"/>
    <w:rsid w:val="00A608CF"/>
    <w:rsid w:val="00A60994"/>
    <w:rsid w:val="00A609B1"/>
    <w:rsid w:val="00A609E3"/>
    <w:rsid w:val="00A60A94"/>
    <w:rsid w:val="00A60ABC"/>
    <w:rsid w:val="00A60B25"/>
    <w:rsid w:val="00A60B99"/>
    <w:rsid w:val="00A60BBA"/>
    <w:rsid w:val="00A60C0C"/>
    <w:rsid w:val="00A60CCB"/>
    <w:rsid w:val="00A60D8C"/>
    <w:rsid w:val="00A60E31"/>
    <w:rsid w:val="00A60E89"/>
    <w:rsid w:val="00A60E8A"/>
    <w:rsid w:val="00A60EDC"/>
    <w:rsid w:val="00A60FC2"/>
    <w:rsid w:val="00A60FD0"/>
    <w:rsid w:val="00A610C4"/>
    <w:rsid w:val="00A6114C"/>
    <w:rsid w:val="00A611FA"/>
    <w:rsid w:val="00A6128A"/>
    <w:rsid w:val="00A612CE"/>
    <w:rsid w:val="00A61320"/>
    <w:rsid w:val="00A616F7"/>
    <w:rsid w:val="00A61767"/>
    <w:rsid w:val="00A61771"/>
    <w:rsid w:val="00A61835"/>
    <w:rsid w:val="00A61878"/>
    <w:rsid w:val="00A61908"/>
    <w:rsid w:val="00A61A48"/>
    <w:rsid w:val="00A61B3A"/>
    <w:rsid w:val="00A61B54"/>
    <w:rsid w:val="00A61C31"/>
    <w:rsid w:val="00A61C3A"/>
    <w:rsid w:val="00A61C96"/>
    <w:rsid w:val="00A61CB4"/>
    <w:rsid w:val="00A61D70"/>
    <w:rsid w:val="00A61DF8"/>
    <w:rsid w:val="00A61F57"/>
    <w:rsid w:val="00A6201D"/>
    <w:rsid w:val="00A620FA"/>
    <w:rsid w:val="00A6210A"/>
    <w:rsid w:val="00A62157"/>
    <w:rsid w:val="00A621D6"/>
    <w:rsid w:val="00A6220A"/>
    <w:rsid w:val="00A622D2"/>
    <w:rsid w:val="00A623F1"/>
    <w:rsid w:val="00A62416"/>
    <w:rsid w:val="00A62681"/>
    <w:rsid w:val="00A6271D"/>
    <w:rsid w:val="00A628F1"/>
    <w:rsid w:val="00A62A16"/>
    <w:rsid w:val="00A62B5E"/>
    <w:rsid w:val="00A62D3E"/>
    <w:rsid w:val="00A62DEE"/>
    <w:rsid w:val="00A62E00"/>
    <w:rsid w:val="00A62F2A"/>
    <w:rsid w:val="00A62F79"/>
    <w:rsid w:val="00A62FBB"/>
    <w:rsid w:val="00A63155"/>
    <w:rsid w:val="00A631C4"/>
    <w:rsid w:val="00A6323A"/>
    <w:rsid w:val="00A6333C"/>
    <w:rsid w:val="00A63377"/>
    <w:rsid w:val="00A634B3"/>
    <w:rsid w:val="00A63612"/>
    <w:rsid w:val="00A63734"/>
    <w:rsid w:val="00A63785"/>
    <w:rsid w:val="00A6378D"/>
    <w:rsid w:val="00A63806"/>
    <w:rsid w:val="00A63853"/>
    <w:rsid w:val="00A63893"/>
    <w:rsid w:val="00A63915"/>
    <w:rsid w:val="00A63991"/>
    <w:rsid w:val="00A639D6"/>
    <w:rsid w:val="00A63A7B"/>
    <w:rsid w:val="00A63CAA"/>
    <w:rsid w:val="00A63DA6"/>
    <w:rsid w:val="00A63E30"/>
    <w:rsid w:val="00A63E45"/>
    <w:rsid w:val="00A63F4E"/>
    <w:rsid w:val="00A63FDA"/>
    <w:rsid w:val="00A63FF8"/>
    <w:rsid w:val="00A64016"/>
    <w:rsid w:val="00A64032"/>
    <w:rsid w:val="00A64046"/>
    <w:rsid w:val="00A6411F"/>
    <w:rsid w:val="00A6412C"/>
    <w:rsid w:val="00A64527"/>
    <w:rsid w:val="00A64594"/>
    <w:rsid w:val="00A6459E"/>
    <w:rsid w:val="00A646A3"/>
    <w:rsid w:val="00A64952"/>
    <w:rsid w:val="00A64A09"/>
    <w:rsid w:val="00A64B2A"/>
    <w:rsid w:val="00A64B3C"/>
    <w:rsid w:val="00A64BB6"/>
    <w:rsid w:val="00A64C26"/>
    <w:rsid w:val="00A64D7B"/>
    <w:rsid w:val="00A64F58"/>
    <w:rsid w:val="00A64F8F"/>
    <w:rsid w:val="00A65023"/>
    <w:rsid w:val="00A6513C"/>
    <w:rsid w:val="00A651EE"/>
    <w:rsid w:val="00A65263"/>
    <w:rsid w:val="00A6531E"/>
    <w:rsid w:val="00A655A7"/>
    <w:rsid w:val="00A655F7"/>
    <w:rsid w:val="00A6560D"/>
    <w:rsid w:val="00A6562B"/>
    <w:rsid w:val="00A658AB"/>
    <w:rsid w:val="00A658C3"/>
    <w:rsid w:val="00A659B2"/>
    <w:rsid w:val="00A65A44"/>
    <w:rsid w:val="00A65A72"/>
    <w:rsid w:val="00A65CBF"/>
    <w:rsid w:val="00A65D67"/>
    <w:rsid w:val="00A65DA1"/>
    <w:rsid w:val="00A66008"/>
    <w:rsid w:val="00A660B7"/>
    <w:rsid w:val="00A6636F"/>
    <w:rsid w:val="00A66388"/>
    <w:rsid w:val="00A664E3"/>
    <w:rsid w:val="00A66517"/>
    <w:rsid w:val="00A6663C"/>
    <w:rsid w:val="00A66869"/>
    <w:rsid w:val="00A66933"/>
    <w:rsid w:val="00A66962"/>
    <w:rsid w:val="00A66999"/>
    <w:rsid w:val="00A66A76"/>
    <w:rsid w:val="00A66A93"/>
    <w:rsid w:val="00A66AD2"/>
    <w:rsid w:val="00A66C0C"/>
    <w:rsid w:val="00A66C14"/>
    <w:rsid w:val="00A66C3F"/>
    <w:rsid w:val="00A66D9A"/>
    <w:rsid w:val="00A66DF6"/>
    <w:rsid w:val="00A66E62"/>
    <w:rsid w:val="00A66E88"/>
    <w:rsid w:val="00A66EAD"/>
    <w:rsid w:val="00A66EC3"/>
    <w:rsid w:val="00A66F04"/>
    <w:rsid w:val="00A67101"/>
    <w:rsid w:val="00A671F6"/>
    <w:rsid w:val="00A67205"/>
    <w:rsid w:val="00A67339"/>
    <w:rsid w:val="00A675D1"/>
    <w:rsid w:val="00A67645"/>
    <w:rsid w:val="00A676A0"/>
    <w:rsid w:val="00A6771C"/>
    <w:rsid w:val="00A67871"/>
    <w:rsid w:val="00A679C4"/>
    <w:rsid w:val="00A67A28"/>
    <w:rsid w:val="00A67A95"/>
    <w:rsid w:val="00A67CDA"/>
    <w:rsid w:val="00A67F4F"/>
    <w:rsid w:val="00A67FA4"/>
    <w:rsid w:val="00A700B6"/>
    <w:rsid w:val="00A700FF"/>
    <w:rsid w:val="00A70143"/>
    <w:rsid w:val="00A7022C"/>
    <w:rsid w:val="00A70288"/>
    <w:rsid w:val="00A70414"/>
    <w:rsid w:val="00A70433"/>
    <w:rsid w:val="00A704A6"/>
    <w:rsid w:val="00A704EA"/>
    <w:rsid w:val="00A7050A"/>
    <w:rsid w:val="00A706E3"/>
    <w:rsid w:val="00A706E9"/>
    <w:rsid w:val="00A70883"/>
    <w:rsid w:val="00A708AC"/>
    <w:rsid w:val="00A70925"/>
    <w:rsid w:val="00A70A02"/>
    <w:rsid w:val="00A70A06"/>
    <w:rsid w:val="00A70A09"/>
    <w:rsid w:val="00A70A48"/>
    <w:rsid w:val="00A70AE4"/>
    <w:rsid w:val="00A70B69"/>
    <w:rsid w:val="00A70B71"/>
    <w:rsid w:val="00A70BD8"/>
    <w:rsid w:val="00A70BF7"/>
    <w:rsid w:val="00A70C0A"/>
    <w:rsid w:val="00A70CC0"/>
    <w:rsid w:val="00A70D3D"/>
    <w:rsid w:val="00A70E19"/>
    <w:rsid w:val="00A70F2A"/>
    <w:rsid w:val="00A70F3C"/>
    <w:rsid w:val="00A70F64"/>
    <w:rsid w:val="00A7100F"/>
    <w:rsid w:val="00A71091"/>
    <w:rsid w:val="00A7113A"/>
    <w:rsid w:val="00A71210"/>
    <w:rsid w:val="00A7122E"/>
    <w:rsid w:val="00A7129A"/>
    <w:rsid w:val="00A71313"/>
    <w:rsid w:val="00A71337"/>
    <w:rsid w:val="00A71364"/>
    <w:rsid w:val="00A713F0"/>
    <w:rsid w:val="00A71433"/>
    <w:rsid w:val="00A71442"/>
    <w:rsid w:val="00A7149B"/>
    <w:rsid w:val="00A71545"/>
    <w:rsid w:val="00A71550"/>
    <w:rsid w:val="00A717E0"/>
    <w:rsid w:val="00A71840"/>
    <w:rsid w:val="00A7187D"/>
    <w:rsid w:val="00A71983"/>
    <w:rsid w:val="00A719E3"/>
    <w:rsid w:val="00A71A37"/>
    <w:rsid w:val="00A71B16"/>
    <w:rsid w:val="00A71BE4"/>
    <w:rsid w:val="00A71BEC"/>
    <w:rsid w:val="00A71C73"/>
    <w:rsid w:val="00A71D5C"/>
    <w:rsid w:val="00A71D8A"/>
    <w:rsid w:val="00A71EED"/>
    <w:rsid w:val="00A71F80"/>
    <w:rsid w:val="00A71F8D"/>
    <w:rsid w:val="00A721D7"/>
    <w:rsid w:val="00A7234F"/>
    <w:rsid w:val="00A723C2"/>
    <w:rsid w:val="00A723CD"/>
    <w:rsid w:val="00A7247C"/>
    <w:rsid w:val="00A725AC"/>
    <w:rsid w:val="00A725B5"/>
    <w:rsid w:val="00A725D0"/>
    <w:rsid w:val="00A7262A"/>
    <w:rsid w:val="00A72A0A"/>
    <w:rsid w:val="00A72AFA"/>
    <w:rsid w:val="00A72B1F"/>
    <w:rsid w:val="00A72BEE"/>
    <w:rsid w:val="00A72C47"/>
    <w:rsid w:val="00A72CF2"/>
    <w:rsid w:val="00A72D01"/>
    <w:rsid w:val="00A72D3E"/>
    <w:rsid w:val="00A72E5E"/>
    <w:rsid w:val="00A72E8A"/>
    <w:rsid w:val="00A72F0D"/>
    <w:rsid w:val="00A72F36"/>
    <w:rsid w:val="00A72F94"/>
    <w:rsid w:val="00A730BF"/>
    <w:rsid w:val="00A7315A"/>
    <w:rsid w:val="00A7319E"/>
    <w:rsid w:val="00A73232"/>
    <w:rsid w:val="00A73269"/>
    <w:rsid w:val="00A732BE"/>
    <w:rsid w:val="00A73322"/>
    <w:rsid w:val="00A7335B"/>
    <w:rsid w:val="00A7345B"/>
    <w:rsid w:val="00A73491"/>
    <w:rsid w:val="00A73492"/>
    <w:rsid w:val="00A73546"/>
    <w:rsid w:val="00A73675"/>
    <w:rsid w:val="00A736A1"/>
    <w:rsid w:val="00A737C1"/>
    <w:rsid w:val="00A73904"/>
    <w:rsid w:val="00A73A28"/>
    <w:rsid w:val="00A73A86"/>
    <w:rsid w:val="00A73AE7"/>
    <w:rsid w:val="00A73C1C"/>
    <w:rsid w:val="00A73D0A"/>
    <w:rsid w:val="00A73E27"/>
    <w:rsid w:val="00A73E67"/>
    <w:rsid w:val="00A73EC0"/>
    <w:rsid w:val="00A73F0F"/>
    <w:rsid w:val="00A74068"/>
    <w:rsid w:val="00A740A0"/>
    <w:rsid w:val="00A7410C"/>
    <w:rsid w:val="00A74159"/>
    <w:rsid w:val="00A74176"/>
    <w:rsid w:val="00A741D9"/>
    <w:rsid w:val="00A74201"/>
    <w:rsid w:val="00A7424D"/>
    <w:rsid w:val="00A745D7"/>
    <w:rsid w:val="00A74882"/>
    <w:rsid w:val="00A7496B"/>
    <w:rsid w:val="00A749FA"/>
    <w:rsid w:val="00A74AD8"/>
    <w:rsid w:val="00A74B18"/>
    <w:rsid w:val="00A74BC4"/>
    <w:rsid w:val="00A74C3E"/>
    <w:rsid w:val="00A74C75"/>
    <w:rsid w:val="00A74DAF"/>
    <w:rsid w:val="00A74FC0"/>
    <w:rsid w:val="00A75292"/>
    <w:rsid w:val="00A75301"/>
    <w:rsid w:val="00A75451"/>
    <w:rsid w:val="00A756E4"/>
    <w:rsid w:val="00A757A9"/>
    <w:rsid w:val="00A758B9"/>
    <w:rsid w:val="00A75958"/>
    <w:rsid w:val="00A75D19"/>
    <w:rsid w:val="00A75EC6"/>
    <w:rsid w:val="00A760D4"/>
    <w:rsid w:val="00A760EE"/>
    <w:rsid w:val="00A76118"/>
    <w:rsid w:val="00A76195"/>
    <w:rsid w:val="00A7626F"/>
    <w:rsid w:val="00A762C1"/>
    <w:rsid w:val="00A76316"/>
    <w:rsid w:val="00A76345"/>
    <w:rsid w:val="00A76361"/>
    <w:rsid w:val="00A7646F"/>
    <w:rsid w:val="00A7662B"/>
    <w:rsid w:val="00A767E8"/>
    <w:rsid w:val="00A76954"/>
    <w:rsid w:val="00A769AF"/>
    <w:rsid w:val="00A76AC9"/>
    <w:rsid w:val="00A76B9C"/>
    <w:rsid w:val="00A76C5F"/>
    <w:rsid w:val="00A76C7F"/>
    <w:rsid w:val="00A76D4F"/>
    <w:rsid w:val="00A76E1E"/>
    <w:rsid w:val="00A76E9D"/>
    <w:rsid w:val="00A76FF7"/>
    <w:rsid w:val="00A77042"/>
    <w:rsid w:val="00A771F6"/>
    <w:rsid w:val="00A774D7"/>
    <w:rsid w:val="00A77512"/>
    <w:rsid w:val="00A77570"/>
    <w:rsid w:val="00A77639"/>
    <w:rsid w:val="00A7778B"/>
    <w:rsid w:val="00A7779E"/>
    <w:rsid w:val="00A779AE"/>
    <w:rsid w:val="00A779BD"/>
    <w:rsid w:val="00A77A40"/>
    <w:rsid w:val="00A77AF2"/>
    <w:rsid w:val="00A77AF5"/>
    <w:rsid w:val="00A77BBA"/>
    <w:rsid w:val="00A77BD4"/>
    <w:rsid w:val="00A77C73"/>
    <w:rsid w:val="00A80072"/>
    <w:rsid w:val="00A800AD"/>
    <w:rsid w:val="00A8011F"/>
    <w:rsid w:val="00A80141"/>
    <w:rsid w:val="00A8018B"/>
    <w:rsid w:val="00A8074A"/>
    <w:rsid w:val="00A807B0"/>
    <w:rsid w:val="00A807F6"/>
    <w:rsid w:val="00A80821"/>
    <w:rsid w:val="00A808EA"/>
    <w:rsid w:val="00A80AAC"/>
    <w:rsid w:val="00A80C2C"/>
    <w:rsid w:val="00A80CB1"/>
    <w:rsid w:val="00A80E3B"/>
    <w:rsid w:val="00A810CE"/>
    <w:rsid w:val="00A81149"/>
    <w:rsid w:val="00A811B8"/>
    <w:rsid w:val="00A81236"/>
    <w:rsid w:val="00A8123A"/>
    <w:rsid w:val="00A812D6"/>
    <w:rsid w:val="00A81327"/>
    <w:rsid w:val="00A813A8"/>
    <w:rsid w:val="00A81423"/>
    <w:rsid w:val="00A8152E"/>
    <w:rsid w:val="00A8158E"/>
    <w:rsid w:val="00A815FB"/>
    <w:rsid w:val="00A816C6"/>
    <w:rsid w:val="00A817A4"/>
    <w:rsid w:val="00A8182B"/>
    <w:rsid w:val="00A81888"/>
    <w:rsid w:val="00A81ACD"/>
    <w:rsid w:val="00A81B78"/>
    <w:rsid w:val="00A81C73"/>
    <w:rsid w:val="00A81DD7"/>
    <w:rsid w:val="00A81E18"/>
    <w:rsid w:val="00A81F4C"/>
    <w:rsid w:val="00A81FB1"/>
    <w:rsid w:val="00A82038"/>
    <w:rsid w:val="00A820E5"/>
    <w:rsid w:val="00A820FB"/>
    <w:rsid w:val="00A82255"/>
    <w:rsid w:val="00A8225D"/>
    <w:rsid w:val="00A82331"/>
    <w:rsid w:val="00A824BF"/>
    <w:rsid w:val="00A82581"/>
    <w:rsid w:val="00A825EF"/>
    <w:rsid w:val="00A8265D"/>
    <w:rsid w:val="00A8267C"/>
    <w:rsid w:val="00A8269A"/>
    <w:rsid w:val="00A8274E"/>
    <w:rsid w:val="00A827C1"/>
    <w:rsid w:val="00A827E5"/>
    <w:rsid w:val="00A829B7"/>
    <w:rsid w:val="00A82A61"/>
    <w:rsid w:val="00A82CB1"/>
    <w:rsid w:val="00A82F82"/>
    <w:rsid w:val="00A83170"/>
    <w:rsid w:val="00A831A0"/>
    <w:rsid w:val="00A831E5"/>
    <w:rsid w:val="00A83374"/>
    <w:rsid w:val="00A83394"/>
    <w:rsid w:val="00A8351B"/>
    <w:rsid w:val="00A83571"/>
    <w:rsid w:val="00A8385B"/>
    <w:rsid w:val="00A83948"/>
    <w:rsid w:val="00A839E2"/>
    <w:rsid w:val="00A83A15"/>
    <w:rsid w:val="00A83B0B"/>
    <w:rsid w:val="00A83B7B"/>
    <w:rsid w:val="00A83B94"/>
    <w:rsid w:val="00A83B99"/>
    <w:rsid w:val="00A83BD7"/>
    <w:rsid w:val="00A83D5B"/>
    <w:rsid w:val="00A83D60"/>
    <w:rsid w:val="00A83E88"/>
    <w:rsid w:val="00A84011"/>
    <w:rsid w:val="00A840E0"/>
    <w:rsid w:val="00A84153"/>
    <w:rsid w:val="00A84194"/>
    <w:rsid w:val="00A842FE"/>
    <w:rsid w:val="00A8431A"/>
    <w:rsid w:val="00A84408"/>
    <w:rsid w:val="00A845C0"/>
    <w:rsid w:val="00A845F0"/>
    <w:rsid w:val="00A84682"/>
    <w:rsid w:val="00A846B2"/>
    <w:rsid w:val="00A847D7"/>
    <w:rsid w:val="00A84864"/>
    <w:rsid w:val="00A84878"/>
    <w:rsid w:val="00A84938"/>
    <w:rsid w:val="00A84955"/>
    <w:rsid w:val="00A84A75"/>
    <w:rsid w:val="00A84A83"/>
    <w:rsid w:val="00A84B7B"/>
    <w:rsid w:val="00A84CC6"/>
    <w:rsid w:val="00A84DDC"/>
    <w:rsid w:val="00A84E42"/>
    <w:rsid w:val="00A84F76"/>
    <w:rsid w:val="00A850E0"/>
    <w:rsid w:val="00A851D4"/>
    <w:rsid w:val="00A851F6"/>
    <w:rsid w:val="00A85336"/>
    <w:rsid w:val="00A85359"/>
    <w:rsid w:val="00A85432"/>
    <w:rsid w:val="00A8556A"/>
    <w:rsid w:val="00A85885"/>
    <w:rsid w:val="00A85A7A"/>
    <w:rsid w:val="00A85B6F"/>
    <w:rsid w:val="00A85CF7"/>
    <w:rsid w:val="00A85D25"/>
    <w:rsid w:val="00A85D71"/>
    <w:rsid w:val="00A85E46"/>
    <w:rsid w:val="00A85E6E"/>
    <w:rsid w:val="00A85E97"/>
    <w:rsid w:val="00A85EA5"/>
    <w:rsid w:val="00A85F13"/>
    <w:rsid w:val="00A861C0"/>
    <w:rsid w:val="00A8624C"/>
    <w:rsid w:val="00A86312"/>
    <w:rsid w:val="00A8632C"/>
    <w:rsid w:val="00A8633B"/>
    <w:rsid w:val="00A8651D"/>
    <w:rsid w:val="00A867BF"/>
    <w:rsid w:val="00A867FA"/>
    <w:rsid w:val="00A868DB"/>
    <w:rsid w:val="00A86984"/>
    <w:rsid w:val="00A869CA"/>
    <w:rsid w:val="00A86A1F"/>
    <w:rsid w:val="00A86A9F"/>
    <w:rsid w:val="00A86AAE"/>
    <w:rsid w:val="00A86B57"/>
    <w:rsid w:val="00A86BB1"/>
    <w:rsid w:val="00A86BE9"/>
    <w:rsid w:val="00A86E72"/>
    <w:rsid w:val="00A86F4F"/>
    <w:rsid w:val="00A8704F"/>
    <w:rsid w:val="00A87088"/>
    <w:rsid w:val="00A87176"/>
    <w:rsid w:val="00A87343"/>
    <w:rsid w:val="00A87446"/>
    <w:rsid w:val="00A8761B"/>
    <w:rsid w:val="00A87675"/>
    <w:rsid w:val="00A877EB"/>
    <w:rsid w:val="00A87840"/>
    <w:rsid w:val="00A87905"/>
    <w:rsid w:val="00A879CB"/>
    <w:rsid w:val="00A87AC6"/>
    <w:rsid w:val="00A87B4D"/>
    <w:rsid w:val="00A87C7C"/>
    <w:rsid w:val="00A87C7E"/>
    <w:rsid w:val="00A87FA3"/>
    <w:rsid w:val="00A903F5"/>
    <w:rsid w:val="00A9047F"/>
    <w:rsid w:val="00A90523"/>
    <w:rsid w:val="00A90555"/>
    <w:rsid w:val="00A905ED"/>
    <w:rsid w:val="00A90628"/>
    <w:rsid w:val="00A90882"/>
    <w:rsid w:val="00A90899"/>
    <w:rsid w:val="00A90936"/>
    <w:rsid w:val="00A90CB7"/>
    <w:rsid w:val="00A90DC3"/>
    <w:rsid w:val="00A90F15"/>
    <w:rsid w:val="00A90F82"/>
    <w:rsid w:val="00A90FD5"/>
    <w:rsid w:val="00A90FFF"/>
    <w:rsid w:val="00A91062"/>
    <w:rsid w:val="00A91262"/>
    <w:rsid w:val="00A912C2"/>
    <w:rsid w:val="00A9132A"/>
    <w:rsid w:val="00A9148C"/>
    <w:rsid w:val="00A914B7"/>
    <w:rsid w:val="00A91612"/>
    <w:rsid w:val="00A9167A"/>
    <w:rsid w:val="00A9173D"/>
    <w:rsid w:val="00A9175F"/>
    <w:rsid w:val="00A917B2"/>
    <w:rsid w:val="00A91802"/>
    <w:rsid w:val="00A91965"/>
    <w:rsid w:val="00A919D7"/>
    <w:rsid w:val="00A91A47"/>
    <w:rsid w:val="00A91AB5"/>
    <w:rsid w:val="00A91B05"/>
    <w:rsid w:val="00A91BE9"/>
    <w:rsid w:val="00A91C63"/>
    <w:rsid w:val="00A91CAD"/>
    <w:rsid w:val="00A91CE1"/>
    <w:rsid w:val="00A91E7B"/>
    <w:rsid w:val="00A9203A"/>
    <w:rsid w:val="00A9208B"/>
    <w:rsid w:val="00A921F4"/>
    <w:rsid w:val="00A922A2"/>
    <w:rsid w:val="00A92304"/>
    <w:rsid w:val="00A9232F"/>
    <w:rsid w:val="00A9245E"/>
    <w:rsid w:val="00A924D7"/>
    <w:rsid w:val="00A9250B"/>
    <w:rsid w:val="00A9254E"/>
    <w:rsid w:val="00A92699"/>
    <w:rsid w:val="00A926CD"/>
    <w:rsid w:val="00A92731"/>
    <w:rsid w:val="00A92883"/>
    <w:rsid w:val="00A928AE"/>
    <w:rsid w:val="00A92AE6"/>
    <w:rsid w:val="00A92AFF"/>
    <w:rsid w:val="00A92B74"/>
    <w:rsid w:val="00A92BE0"/>
    <w:rsid w:val="00A92BE5"/>
    <w:rsid w:val="00A92C17"/>
    <w:rsid w:val="00A92C27"/>
    <w:rsid w:val="00A92CBD"/>
    <w:rsid w:val="00A92CDC"/>
    <w:rsid w:val="00A92D1F"/>
    <w:rsid w:val="00A92D6E"/>
    <w:rsid w:val="00A92DC9"/>
    <w:rsid w:val="00A92EE2"/>
    <w:rsid w:val="00A9307D"/>
    <w:rsid w:val="00A931D3"/>
    <w:rsid w:val="00A932AE"/>
    <w:rsid w:val="00A935AE"/>
    <w:rsid w:val="00A935DB"/>
    <w:rsid w:val="00A939B1"/>
    <w:rsid w:val="00A93C3D"/>
    <w:rsid w:val="00A93D5A"/>
    <w:rsid w:val="00A93E60"/>
    <w:rsid w:val="00A93F07"/>
    <w:rsid w:val="00A93FB3"/>
    <w:rsid w:val="00A9416C"/>
    <w:rsid w:val="00A941CD"/>
    <w:rsid w:val="00A941E4"/>
    <w:rsid w:val="00A94307"/>
    <w:rsid w:val="00A9430C"/>
    <w:rsid w:val="00A94339"/>
    <w:rsid w:val="00A943E4"/>
    <w:rsid w:val="00A9446D"/>
    <w:rsid w:val="00A9449E"/>
    <w:rsid w:val="00A946A8"/>
    <w:rsid w:val="00A94726"/>
    <w:rsid w:val="00A9474D"/>
    <w:rsid w:val="00A94799"/>
    <w:rsid w:val="00A948C1"/>
    <w:rsid w:val="00A94905"/>
    <w:rsid w:val="00A94A34"/>
    <w:rsid w:val="00A94ACA"/>
    <w:rsid w:val="00A94B4B"/>
    <w:rsid w:val="00A94B74"/>
    <w:rsid w:val="00A94BA0"/>
    <w:rsid w:val="00A94BCF"/>
    <w:rsid w:val="00A94E0E"/>
    <w:rsid w:val="00A94EBD"/>
    <w:rsid w:val="00A94F5F"/>
    <w:rsid w:val="00A94FA1"/>
    <w:rsid w:val="00A94FF3"/>
    <w:rsid w:val="00A950E7"/>
    <w:rsid w:val="00A951CD"/>
    <w:rsid w:val="00A952DC"/>
    <w:rsid w:val="00A95322"/>
    <w:rsid w:val="00A95332"/>
    <w:rsid w:val="00A9549F"/>
    <w:rsid w:val="00A95503"/>
    <w:rsid w:val="00A955A9"/>
    <w:rsid w:val="00A9562E"/>
    <w:rsid w:val="00A95674"/>
    <w:rsid w:val="00A95776"/>
    <w:rsid w:val="00A957F2"/>
    <w:rsid w:val="00A9581D"/>
    <w:rsid w:val="00A959F3"/>
    <w:rsid w:val="00A95A3A"/>
    <w:rsid w:val="00A95A75"/>
    <w:rsid w:val="00A95BBF"/>
    <w:rsid w:val="00A95C80"/>
    <w:rsid w:val="00A95D1E"/>
    <w:rsid w:val="00A95DE8"/>
    <w:rsid w:val="00A95E0B"/>
    <w:rsid w:val="00A95E66"/>
    <w:rsid w:val="00A95F38"/>
    <w:rsid w:val="00A95FA5"/>
    <w:rsid w:val="00A95FA7"/>
    <w:rsid w:val="00A961E0"/>
    <w:rsid w:val="00A96403"/>
    <w:rsid w:val="00A96446"/>
    <w:rsid w:val="00A96538"/>
    <w:rsid w:val="00A9671F"/>
    <w:rsid w:val="00A968B3"/>
    <w:rsid w:val="00A96943"/>
    <w:rsid w:val="00A96B4D"/>
    <w:rsid w:val="00A96C41"/>
    <w:rsid w:val="00A96CE5"/>
    <w:rsid w:val="00A96D82"/>
    <w:rsid w:val="00A96D87"/>
    <w:rsid w:val="00A96F45"/>
    <w:rsid w:val="00A96FE0"/>
    <w:rsid w:val="00A970B3"/>
    <w:rsid w:val="00A970C0"/>
    <w:rsid w:val="00A970C6"/>
    <w:rsid w:val="00A970D0"/>
    <w:rsid w:val="00A9719E"/>
    <w:rsid w:val="00A971B6"/>
    <w:rsid w:val="00A97342"/>
    <w:rsid w:val="00A9737D"/>
    <w:rsid w:val="00A97533"/>
    <w:rsid w:val="00A9754C"/>
    <w:rsid w:val="00A975AA"/>
    <w:rsid w:val="00A97784"/>
    <w:rsid w:val="00A977DF"/>
    <w:rsid w:val="00A97821"/>
    <w:rsid w:val="00A9784D"/>
    <w:rsid w:val="00A97888"/>
    <w:rsid w:val="00A9795C"/>
    <w:rsid w:val="00A97A82"/>
    <w:rsid w:val="00A97BE4"/>
    <w:rsid w:val="00A97C64"/>
    <w:rsid w:val="00A97D09"/>
    <w:rsid w:val="00A97F74"/>
    <w:rsid w:val="00A97FD6"/>
    <w:rsid w:val="00AA006C"/>
    <w:rsid w:val="00AA016A"/>
    <w:rsid w:val="00AA03F3"/>
    <w:rsid w:val="00AA045D"/>
    <w:rsid w:val="00AA04D7"/>
    <w:rsid w:val="00AA0689"/>
    <w:rsid w:val="00AA089F"/>
    <w:rsid w:val="00AA098B"/>
    <w:rsid w:val="00AA09A4"/>
    <w:rsid w:val="00AA0A80"/>
    <w:rsid w:val="00AA0C32"/>
    <w:rsid w:val="00AA0DA2"/>
    <w:rsid w:val="00AA0DF9"/>
    <w:rsid w:val="00AA0F7C"/>
    <w:rsid w:val="00AA1068"/>
    <w:rsid w:val="00AA10C1"/>
    <w:rsid w:val="00AA1300"/>
    <w:rsid w:val="00AA1321"/>
    <w:rsid w:val="00AA13D8"/>
    <w:rsid w:val="00AA149D"/>
    <w:rsid w:val="00AA14E8"/>
    <w:rsid w:val="00AA159A"/>
    <w:rsid w:val="00AA1737"/>
    <w:rsid w:val="00AA177A"/>
    <w:rsid w:val="00AA1A07"/>
    <w:rsid w:val="00AA1D02"/>
    <w:rsid w:val="00AA1D34"/>
    <w:rsid w:val="00AA1E51"/>
    <w:rsid w:val="00AA1F0D"/>
    <w:rsid w:val="00AA1F3B"/>
    <w:rsid w:val="00AA1F68"/>
    <w:rsid w:val="00AA1FCD"/>
    <w:rsid w:val="00AA2040"/>
    <w:rsid w:val="00AA20D3"/>
    <w:rsid w:val="00AA215E"/>
    <w:rsid w:val="00AA2293"/>
    <w:rsid w:val="00AA23FF"/>
    <w:rsid w:val="00AA2407"/>
    <w:rsid w:val="00AA24CD"/>
    <w:rsid w:val="00AA2853"/>
    <w:rsid w:val="00AA2924"/>
    <w:rsid w:val="00AA29C9"/>
    <w:rsid w:val="00AA2B83"/>
    <w:rsid w:val="00AA2BC7"/>
    <w:rsid w:val="00AA2C5B"/>
    <w:rsid w:val="00AA2CD8"/>
    <w:rsid w:val="00AA2DEC"/>
    <w:rsid w:val="00AA2F27"/>
    <w:rsid w:val="00AA2F81"/>
    <w:rsid w:val="00AA30BE"/>
    <w:rsid w:val="00AA3175"/>
    <w:rsid w:val="00AA323B"/>
    <w:rsid w:val="00AA323F"/>
    <w:rsid w:val="00AA3291"/>
    <w:rsid w:val="00AA3294"/>
    <w:rsid w:val="00AA32A8"/>
    <w:rsid w:val="00AA3396"/>
    <w:rsid w:val="00AA3444"/>
    <w:rsid w:val="00AA347A"/>
    <w:rsid w:val="00AA3512"/>
    <w:rsid w:val="00AA3520"/>
    <w:rsid w:val="00AA35D6"/>
    <w:rsid w:val="00AA366A"/>
    <w:rsid w:val="00AA371E"/>
    <w:rsid w:val="00AA3744"/>
    <w:rsid w:val="00AA389B"/>
    <w:rsid w:val="00AA38C3"/>
    <w:rsid w:val="00AA38DE"/>
    <w:rsid w:val="00AA38E9"/>
    <w:rsid w:val="00AA3905"/>
    <w:rsid w:val="00AA3931"/>
    <w:rsid w:val="00AA3999"/>
    <w:rsid w:val="00AA39C3"/>
    <w:rsid w:val="00AA3A55"/>
    <w:rsid w:val="00AA3A90"/>
    <w:rsid w:val="00AA3AE8"/>
    <w:rsid w:val="00AA3DFB"/>
    <w:rsid w:val="00AA3EC3"/>
    <w:rsid w:val="00AA3F58"/>
    <w:rsid w:val="00AA3FAC"/>
    <w:rsid w:val="00AA3FB8"/>
    <w:rsid w:val="00AA4019"/>
    <w:rsid w:val="00AA4050"/>
    <w:rsid w:val="00AA40F7"/>
    <w:rsid w:val="00AA412C"/>
    <w:rsid w:val="00AA419D"/>
    <w:rsid w:val="00AA42CD"/>
    <w:rsid w:val="00AA42F7"/>
    <w:rsid w:val="00AA4364"/>
    <w:rsid w:val="00AA4484"/>
    <w:rsid w:val="00AA44D0"/>
    <w:rsid w:val="00AA4663"/>
    <w:rsid w:val="00AA4875"/>
    <w:rsid w:val="00AA48A8"/>
    <w:rsid w:val="00AA4967"/>
    <w:rsid w:val="00AA49A0"/>
    <w:rsid w:val="00AA4CBA"/>
    <w:rsid w:val="00AA4CEB"/>
    <w:rsid w:val="00AA4F51"/>
    <w:rsid w:val="00AA5052"/>
    <w:rsid w:val="00AA5078"/>
    <w:rsid w:val="00AA5276"/>
    <w:rsid w:val="00AA537A"/>
    <w:rsid w:val="00AA53A9"/>
    <w:rsid w:val="00AA53C8"/>
    <w:rsid w:val="00AA54E5"/>
    <w:rsid w:val="00AA5563"/>
    <w:rsid w:val="00AA5606"/>
    <w:rsid w:val="00AA5627"/>
    <w:rsid w:val="00AA56E3"/>
    <w:rsid w:val="00AA5707"/>
    <w:rsid w:val="00AA5783"/>
    <w:rsid w:val="00AA5879"/>
    <w:rsid w:val="00AA5965"/>
    <w:rsid w:val="00AA59D9"/>
    <w:rsid w:val="00AA5A81"/>
    <w:rsid w:val="00AA5BBD"/>
    <w:rsid w:val="00AA5BC4"/>
    <w:rsid w:val="00AA5EC1"/>
    <w:rsid w:val="00AA6079"/>
    <w:rsid w:val="00AA61CE"/>
    <w:rsid w:val="00AA620A"/>
    <w:rsid w:val="00AA6341"/>
    <w:rsid w:val="00AA63A7"/>
    <w:rsid w:val="00AA6408"/>
    <w:rsid w:val="00AA64A9"/>
    <w:rsid w:val="00AA64D9"/>
    <w:rsid w:val="00AA6986"/>
    <w:rsid w:val="00AA6A7C"/>
    <w:rsid w:val="00AA6C8C"/>
    <w:rsid w:val="00AA6C95"/>
    <w:rsid w:val="00AA6D39"/>
    <w:rsid w:val="00AA6D44"/>
    <w:rsid w:val="00AA6E1F"/>
    <w:rsid w:val="00AA6F06"/>
    <w:rsid w:val="00AA6F97"/>
    <w:rsid w:val="00AA6F9D"/>
    <w:rsid w:val="00AA6FC2"/>
    <w:rsid w:val="00AA7089"/>
    <w:rsid w:val="00AA710B"/>
    <w:rsid w:val="00AA7213"/>
    <w:rsid w:val="00AA73E1"/>
    <w:rsid w:val="00AA742E"/>
    <w:rsid w:val="00AA7503"/>
    <w:rsid w:val="00AA75C9"/>
    <w:rsid w:val="00AA760D"/>
    <w:rsid w:val="00AA7749"/>
    <w:rsid w:val="00AA774F"/>
    <w:rsid w:val="00AA77B8"/>
    <w:rsid w:val="00AA7930"/>
    <w:rsid w:val="00AA79BE"/>
    <w:rsid w:val="00AA7A2C"/>
    <w:rsid w:val="00AA7BBA"/>
    <w:rsid w:val="00AA7BC0"/>
    <w:rsid w:val="00AA7C93"/>
    <w:rsid w:val="00AA7CEA"/>
    <w:rsid w:val="00AA7D1D"/>
    <w:rsid w:val="00AA7D30"/>
    <w:rsid w:val="00AA7E46"/>
    <w:rsid w:val="00AA7E9F"/>
    <w:rsid w:val="00AA7EB0"/>
    <w:rsid w:val="00AA7EC6"/>
    <w:rsid w:val="00AA7EEC"/>
    <w:rsid w:val="00AB001B"/>
    <w:rsid w:val="00AB01CC"/>
    <w:rsid w:val="00AB01FC"/>
    <w:rsid w:val="00AB01FF"/>
    <w:rsid w:val="00AB0276"/>
    <w:rsid w:val="00AB02F0"/>
    <w:rsid w:val="00AB0455"/>
    <w:rsid w:val="00AB0480"/>
    <w:rsid w:val="00AB0495"/>
    <w:rsid w:val="00AB06D9"/>
    <w:rsid w:val="00AB0805"/>
    <w:rsid w:val="00AB087B"/>
    <w:rsid w:val="00AB08E2"/>
    <w:rsid w:val="00AB0958"/>
    <w:rsid w:val="00AB09F3"/>
    <w:rsid w:val="00AB0A78"/>
    <w:rsid w:val="00AB0B81"/>
    <w:rsid w:val="00AB0C25"/>
    <w:rsid w:val="00AB0C4A"/>
    <w:rsid w:val="00AB0C8C"/>
    <w:rsid w:val="00AB0D17"/>
    <w:rsid w:val="00AB0DC5"/>
    <w:rsid w:val="00AB0F45"/>
    <w:rsid w:val="00AB0F9B"/>
    <w:rsid w:val="00AB0FE7"/>
    <w:rsid w:val="00AB111F"/>
    <w:rsid w:val="00AB1191"/>
    <w:rsid w:val="00AB1194"/>
    <w:rsid w:val="00AB13A0"/>
    <w:rsid w:val="00AB13B5"/>
    <w:rsid w:val="00AB144D"/>
    <w:rsid w:val="00AB14E6"/>
    <w:rsid w:val="00AB1825"/>
    <w:rsid w:val="00AB184C"/>
    <w:rsid w:val="00AB1C07"/>
    <w:rsid w:val="00AB1CA9"/>
    <w:rsid w:val="00AB1CD0"/>
    <w:rsid w:val="00AB20A1"/>
    <w:rsid w:val="00AB219A"/>
    <w:rsid w:val="00AB21D4"/>
    <w:rsid w:val="00AB2216"/>
    <w:rsid w:val="00AB2276"/>
    <w:rsid w:val="00AB229C"/>
    <w:rsid w:val="00AB23AB"/>
    <w:rsid w:val="00AB2434"/>
    <w:rsid w:val="00AB2435"/>
    <w:rsid w:val="00AB24B5"/>
    <w:rsid w:val="00AB24B6"/>
    <w:rsid w:val="00AB2545"/>
    <w:rsid w:val="00AB2594"/>
    <w:rsid w:val="00AB26CF"/>
    <w:rsid w:val="00AB284C"/>
    <w:rsid w:val="00AB287C"/>
    <w:rsid w:val="00AB28DF"/>
    <w:rsid w:val="00AB29F6"/>
    <w:rsid w:val="00AB2AE6"/>
    <w:rsid w:val="00AB2B23"/>
    <w:rsid w:val="00AB2C13"/>
    <w:rsid w:val="00AB2C86"/>
    <w:rsid w:val="00AB2DB1"/>
    <w:rsid w:val="00AB2F16"/>
    <w:rsid w:val="00AB3099"/>
    <w:rsid w:val="00AB30A9"/>
    <w:rsid w:val="00AB3108"/>
    <w:rsid w:val="00AB3110"/>
    <w:rsid w:val="00AB3159"/>
    <w:rsid w:val="00AB3161"/>
    <w:rsid w:val="00AB34FE"/>
    <w:rsid w:val="00AB358C"/>
    <w:rsid w:val="00AB35B2"/>
    <w:rsid w:val="00AB375A"/>
    <w:rsid w:val="00AB37F1"/>
    <w:rsid w:val="00AB37FB"/>
    <w:rsid w:val="00AB3908"/>
    <w:rsid w:val="00AB3A30"/>
    <w:rsid w:val="00AB3B51"/>
    <w:rsid w:val="00AB3BAC"/>
    <w:rsid w:val="00AB3C09"/>
    <w:rsid w:val="00AB3D48"/>
    <w:rsid w:val="00AB3DEB"/>
    <w:rsid w:val="00AB4017"/>
    <w:rsid w:val="00AB406B"/>
    <w:rsid w:val="00AB4141"/>
    <w:rsid w:val="00AB4243"/>
    <w:rsid w:val="00AB44A7"/>
    <w:rsid w:val="00AB4512"/>
    <w:rsid w:val="00AB4607"/>
    <w:rsid w:val="00AB461F"/>
    <w:rsid w:val="00AB478F"/>
    <w:rsid w:val="00AB47A1"/>
    <w:rsid w:val="00AB4878"/>
    <w:rsid w:val="00AB4966"/>
    <w:rsid w:val="00AB4988"/>
    <w:rsid w:val="00AB49DA"/>
    <w:rsid w:val="00AB49E1"/>
    <w:rsid w:val="00AB4A80"/>
    <w:rsid w:val="00AB4BB0"/>
    <w:rsid w:val="00AB4D56"/>
    <w:rsid w:val="00AB4E0E"/>
    <w:rsid w:val="00AB4E30"/>
    <w:rsid w:val="00AB4E50"/>
    <w:rsid w:val="00AB4E8A"/>
    <w:rsid w:val="00AB4ECA"/>
    <w:rsid w:val="00AB4F8E"/>
    <w:rsid w:val="00AB4F91"/>
    <w:rsid w:val="00AB5019"/>
    <w:rsid w:val="00AB5058"/>
    <w:rsid w:val="00AB5221"/>
    <w:rsid w:val="00AB5249"/>
    <w:rsid w:val="00AB53DB"/>
    <w:rsid w:val="00AB54F3"/>
    <w:rsid w:val="00AB56CF"/>
    <w:rsid w:val="00AB5759"/>
    <w:rsid w:val="00AB58D1"/>
    <w:rsid w:val="00AB5A35"/>
    <w:rsid w:val="00AB5A8E"/>
    <w:rsid w:val="00AB5B2B"/>
    <w:rsid w:val="00AB5E13"/>
    <w:rsid w:val="00AB5E63"/>
    <w:rsid w:val="00AB5F44"/>
    <w:rsid w:val="00AB603A"/>
    <w:rsid w:val="00AB616C"/>
    <w:rsid w:val="00AB61A9"/>
    <w:rsid w:val="00AB6251"/>
    <w:rsid w:val="00AB625C"/>
    <w:rsid w:val="00AB633D"/>
    <w:rsid w:val="00AB6621"/>
    <w:rsid w:val="00AB66D9"/>
    <w:rsid w:val="00AB66E5"/>
    <w:rsid w:val="00AB688F"/>
    <w:rsid w:val="00AB697F"/>
    <w:rsid w:val="00AB698A"/>
    <w:rsid w:val="00AB6A43"/>
    <w:rsid w:val="00AB6AAF"/>
    <w:rsid w:val="00AB6B23"/>
    <w:rsid w:val="00AB6E5D"/>
    <w:rsid w:val="00AB7252"/>
    <w:rsid w:val="00AB72C1"/>
    <w:rsid w:val="00AB72FE"/>
    <w:rsid w:val="00AB732F"/>
    <w:rsid w:val="00AB758E"/>
    <w:rsid w:val="00AB75EF"/>
    <w:rsid w:val="00AB77F3"/>
    <w:rsid w:val="00AB7855"/>
    <w:rsid w:val="00AB7886"/>
    <w:rsid w:val="00AB790B"/>
    <w:rsid w:val="00AB793A"/>
    <w:rsid w:val="00AB7B59"/>
    <w:rsid w:val="00AB7BA2"/>
    <w:rsid w:val="00AB7CBE"/>
    <w:rsid w:val="00AB7E8F"/>
    <w:rsid w:val="00AB7ED3"/>
    <w:rsid w:val="00AC0041"/>
    <w:rsid w:val="00AC007F"/>
    <w:rsid w:val="00AC00D9"/>
    <w:rsid w:val="00AC011D"/>
    <w:rsid w:val="00AC01C3"/>
    <w:rsid w:val="00AC026F"/>
    <w:rsid w:val="00AC02A1"/>
    <w:rsid w:val="00AC0310"/>
    <w:rsid w:val="00AC0386"/>
    <w:rsid w:val="00AC03F0"/>
    <w:rsid w:val="00AC054A"/>
    <w:rsid w:val="00AC059D"/>
    <w:rsid w:val="00AC05C6"/>
    <w:rsid w:val="00AC05C9"/>
    <w:rsid w:val="00AC05E7"/>
    <w:rsid w:val="00AC07D3"/>
    <w:rsid w:val="00AC07D9"/>
    <w:rsid w:val="00AC082A"/>
    <w:rsid w:val="00AC08DB"/>
    <w:rsid w:val="00AC09D0"/>
    <w:rsid w:val="00AC0ABE"/>
    <w:rsid w:val="00AC0B11"/>
    <w:rsid w:val="00AC0CA1"/>
    <w:rsid w:val="00AC0DB2"/>
    <w:rsid w:val="00AC0ECF"/>
    <w:rsid w:val="00AC0F15"/>
    <w:rsid w:val="00AC12B4"/>
    <w:rsid w:val="00AC1399"/>
    <w:rsid w:val="00AC1487"/>
    <w:rsid w:val="00AC15EA"/>
    <w:rsid w:val="00AC16D8"/>
    <w:rsid w:val="00AC175A"/>
    <w:rsid w:val="00AC17AA"/>
    <w:rsid w:val="00AC182E"/>
    <w:rsid w:val="00AC1875"/>
    <w:rsid w:val="00AC18C3"/>
    <w:rsid w:val="00AC193E"/>
    <w:rsid w:val="00AC1A72"/>
    <w:rsid w:val="00AC1A7F"/>
    <w:rsid w:val="00AC1B23"/>
    <w:rsid w:val="00AC1C02"/>
    <w:rsid w:val="00AC1C5A"/>
    <w:rsid w:val="00AC1D4B"/>
    <w:rsid w:val="00AC1D92"/>
    <w:rsid w:val="00AC1DB1"/>
    <w:rsid w:val="00AC1E0C"/>
    <w:rsid w:val="00AC1EA7"/>
    <w:rsid w:val="00AC1FA6"/>
    <w:rsid w:val="00AC2039"/>
    <w:rsid w:val="00AC2056"/>
    <w:rsid w:val="00AC21A1"/>
    <w:rsid w:val="00AC21D0"/>
    <w:rsid w:val="00AC222D"/>
    <w:rsid w:val="00AC2268"/>
    <w:rsid w:val="00AC22B6"/>
    <w:rsid w:val="00AC2378"/>
    <w:rsid w:val="00AC2612"/>
    <w:rsid w:val="00AC26C0"/>
    <w:rsid w:val="00AC26EF"/>
    <w:rsid w:val="00AC2759"/>
    <w:rsid w:val="00AC2806"/>
    <w:rsid w:val="00AC282A"/>
    <w:rsid w:val="00AC28AB"/>
    <w:rsid w:val="00AC295A"/>
    <w:rsid w:val="00AC2A32"/>
    <w:rsid w:val="00AC2AAF"/>
    <w:rsid w:val="00AC2BDF"/>
    <w:rsid w:val="00AC2C31"/>
    <w:rsid w:val="00AC2C79"/>
    <w:rsid w:val="00AC2EC3"/>
    <w:rsid w:val="00AC2ECE"/>
    <w:rsid w:val="00AC2F4D"/>
    <w:rsid w:val="00AC2F8F"/>
    <w:rsid w:val="00AC30CD"/>
    <w:rsid w:val="00AC31F1"/>
    <w:rsid w:val="00AC3344"/>
    <w:rsid w:val="00AC33AF"/>
    <w:rsid w:val="00AC344E"/>
    <w:rsid w:val="00AC3749"/>
    <w:rsid w:val="00AC379C"/>
    <w:rsid w:val="00AC37A3"/>
    <w:rsid w:val="00AC387D"/>
    <w:rsid w:val="00AC38B7"/>
    <w:rsid w:val="00AC3C50"/>
    <w:rsid w:val="00AC3DA9"/>
    <w:rsid w:val="00AC3E2A"/>
    <w:rsid w:val="00AC3E9C"/>
    <w:rsid w:val="00AC3F4E"/>
    <w:rsid w:val="00AC4080"/>
    <w:rsid w:val="00AC428E"/>
    <w:rsid w:val="00AC42A8"/>
    <w:rsid w:val="00AC4472"/>
    <w:rsid w:val="00AC44AE"/>
    <w:rsid w:val="00AC44B4"/>
    <w:rsid w:val="00AC45A4"/>
    <w:rsid w:val="00AC4662"/>
    <w:rsid w:val="00AC46D3"/>
    <w:rsid w:val="00AC48C9"/>
    <w:rsid w:val="00AC48CC"/>
    <w:rsid w:val="00AC491A"/>
    <w:rsid w:val="00AC4A07"/>
    <w:rsid w:val="00AC4A17"/>
    <w:rsid w:val="00AC4A63"/>
    <w:rsid w:val="00AC4B8E"/>
    <w:rsid w:val="00AC4BC7"/>
    <w:rsid w:val="00AC4BE3"/>
    <w:rsid w:val="00AC4C0E"/>
    <w:rsid w:val="00AC4C5B"/>
    <w:rsid w:val="00AC4C9B"/>
    <w:rsid w:val="00AC4D3E"/>
    <w:rsid w:val="00AC4EB1"/>
    <w:rsid w:val="00AC4ED5"/>
    <w:rsid w:val="00AC4F2C"/>
    <w:rsid w:val="00AC4FCA"/>
    <w:rsid w:val="00AC5003"/>
    <w:rsid w:val="00AC5091"/>
    <w:rsid w:val="00AC544C"/>
    <w:rsid w:val="00AC54A5"/>
    <w:rsid w:val="00AC54D1"/>
    <w:rsid w:val="00AC578F"/>
    <w:rsid w:val="00AC57CF"/>
    <w:rsid w:val="00AC593B"/>
    <w:rsid w:val="00AC5B8D"/>
    <w:rsid w:val="00AC5BF2"/>
    <w:rsid w:val="00AC5EC7"/>
    <w:rsid w:val="00AC5EE0"/>
    <w:rsid w:val="00AC6019"/>
    <w:rsid w:val="00AC601C"/>
    <w:rsid w:val="00AC614D"/>
    <w:rsid w:val="00AC61B9"/>
    <w:rsid w:val="00AC63CD"/>
    <w:rsid w:val="00AC63F9"/>
    <w:rsid w:val="00AC643F"/>
    <w:rsid w:val="00AC6501"/>
    <w:rsid w:val="00AC674F"/>
    <w:rsid w:val="00AC67A6"/>
    <w:rsid w:val="00AC6AA4"/>
    <w:rsid w:val="00AC6AC0"/>
    <w:rsid w:val="00AC6AE9"/>
    <w:rsid w:val="00AC6B13"/>
    <w:rsid w:val="00AC6BFE"/>
    <w:rsid w:val="00AC6D0D"/>
    <w:rsid w:val="00AC6E4C"/>
    <w:rsid w:val="00AC6E8F"/>
    <w:rsid w:val="00AC6EBE"/>
    <w:rsid w:val="00AC704E"/>
    <w:rsid w:val="00AC727E"/>
    <w:rsid w:val="00AC7300"/>
    <w:rsid w:val="00AC73F2"/>
    <w:rsid w:val="00AC7551"/>
    <w:rsid w:val="00AC75C6"/>
    <w:rsid w:val="00AC7652"/>
    <w:rsid w:val="00AC7668"/>
    <w:rsid w:val="00AC76B7"/>
    <w:rsid w:val="00AC7844"/>
    <w:rsid w:val="00AC7899"/>
    <w:rsid w:val="00AC78D8"/>
    <w:rsid w:val="00AC7905"/>
    <w:rsid w:val="00AC79BF"/>
    <w:rsid w:val="00AC7A5B"/>
    <w:rsid w:val="00AC7A84"/>
    <w:rsid w:val="00AC7AAA"/>
    <w:rsid w:val="00AC7C31"/>
    <w:rsid w:val="00AC7C33"/>
    <w:rsid w:val="00AC7CA3"/>
    <w:rsid w:val="00AC7D87"/>
    <w:rsid w:val="00AD0037"/>
    <w:rsid w:val="00AD0153"/>
    <w:rsid w:val="00AD0229"/>
    <w:rsid w:val="00AD0252"/>
    <w:rsid w:val="00AD02AC"/>
    <w:rsid w:val="00AD0713"/>
    <w:rsid w:val="00AD0739"/>
    <w:rsid w:val="00AD09E6"/>
    <w:rsid w:val="00AD0B67"/>
    <w:rsid w:val="00AD0C81"/>
    <w:rsid w:val="00AD0D93"/>
    <w:rsid w:val="00AD0DC8"/>
    <w:rsid w:val="00AD0E27"/>
    <w:rsid w:val="00AD0F4F"/>
    <w:rsid w:val="00AD0F72"/>
    <w:rsid w:val="00AD0FE7"/>
    <w:rsid w:val="00AD1041"/>
    <w:rsid w:val="00AD113B"/>
    <w:rsid w:val="00AD115C"/>
    <w:rsid w:val="00AD13AA"/>
    <w:rsid w:val="00AD13BF"/>
    <w:rsid w:val="00AD145A"/>
    <w:rsid w:val="00AD14A0"/>
    <w:rsid w:val="00AD1578"/>
    <w:rsid w:val="00AD1640"/>
    <w:rsid w:val="00AD1688"/>
    <w:rsid w:val="00AD16E4"/>
    <w:rsid w:val="00AD17F4"/>
    <w:rsid w:val="00AD197E"/>
    <w:rsid w:val="00AD1A44"/>
    <w:rsid w:val="00AD1A5B"/>
    <w:rsid w:val="00AD1BBF"/>
    <w:rsid w:val="00AD1D4B"/>
    <w:rsid w:val="00AD1D4F"/>
    <w:rsid w:val="00AD1F10"/>
    <w:rsid w:val="00AD211A"/>
    <w:rsid w:val="00AD2389"/>
    <w:rsid w:val="00AD23A4"/>
    <w:rsid w:val="00AD2545"/>
    <w:rsid w:val="00AD2568"/>
    <w:rsid w:val="00AD2622"/>
    <w:rsid w:val="00AD266B"/>
    <w:rsid w:val="00AD26B6"/>
    <w:rsid w:val="00AD27D8"/>
    <w:rsid w:val="00AD28F6"/>
    <w:rsid w:val="00AD2930"/>
    <w:rsid w:val="00AD2995"/>
    <w:rsid w:val="00AD29C2"/>
    <w:rsid w:val="00AD2E8F"/>
    <w:rsid w:val="00AD2EC3"/>
    <w:rsid w:val="00AD2FEA"/>
    <w:rsid w:val="00AD3104"/>
    <w:rsid w:val="00AD313D"/>
    <w:rsid w:val="00AD318B"/>
    <w:rsid w:val="00AD3234"/>
    <w:rsid w:val="00AD3346"/>
    <w:rsid w:val="00AD3358"/>
    <w:rsid w:val="00AD3566"/>
    <w:rsid w:val="00AD36E2"/>
    <w:rsid w:val="00AD3792"/>
    <w:rsid w:val="00AD39BB"/>
    <w:rsid w:val="00AD3BE2"/>
    <w:rsid w:val="00AD3C5F"/>
    <w:rsid w:val="00AD3CC6"/>
    <w:rsid w:val="00AD3E06"/>
    <w:rsid w:val="00AD3E7E"/>
    <w:rsid w:val="00AD4080"/>
    <w:rsid w:val="00AD44AD"/>
    <w:rsid w:val="00AD44D1"/>
    <w:rsid w:val="00AD4524"/>
    <w:rsid w:val="00AD4575"/>
    <w:rsid w:val="00AD46F9"/>
    <w:rsid w:val="00AD4707"/>
    <w:rsid w:val="00AD490A"/>
    <w:rsid w:val="00AD4931"/>
    <w:rsid w:val="00AD4983"/>
    <w:rsid w:val="00AD4A8D"/>
    <w:rsid w:val="00AD4B68"/>
    <w:rsid w:val="00AD4D86"/>
    <w:rsid w:val="00AD4F17"/>
    <w:rsid w:val="00AD4F2D"/>
    <w:rsid w:val="00AD4FE5"/>
    <w:rsid w:val="00AD5004"/>
    <w:rsid w:val="00AD5011"/>
    <w:rsid w:val="00AD51D0"/>
    <w:rsid w:val="00AD51EB"/>
    <w:rsid w:val="00AD51F2"/>
    <w:rsid w:val="00AD52D6"/>
    <w:rsid w:val="00AD5385"/>
    <w:rsid w:val="00AD53AF"/>
    <w:rsid w:val="00AD5416"/>
    <w:rsid w:val="00AD547C"/>
    <w:rsid w:val="00AD555C"/>
    <w:rsid w:val="00AD564A"/>
    <w:rsid w:val="00AD5699"/>
    <w:rsid w:val="00AD56C2"/>
    <w:rsid w:val="00AD573C"/>
    <w:rsid w:val="00AD577E"/>
    <w:rsid w:val="00AD57F2"/>
    <w:rsid w:val="00AD581B"/>
    <w:rsid w:val="00AD581E"/>
    <w:rsid w:val="00AD5844"/>
    <w:rsid w:val="00AD591D"/>
    <w:rsid w:val="00AD59FE"/>
    <w:rsid w:val="00AD5A6F"/>
    <w:rsid w:val="00AD5AF8"/>
    <w:rsid w:val="00AD5B91"/>
    <w:rsid w:val="00AD5BBA"/>
    <w:rsid w:val="00AD5CA8"/>
    <w:rsid w:val="00AD5D08"/>
    <w:rsid w:val="00AD5D41"/>
    <w:rsid w:val="00AD5DA9"/>
    <w:rsid w:val="00AD5DCE"/>
    <w:rsid w:val="00AD5E98"/>
    <w:rsid w:val="00AD5F46"/>
    <w:rsid w:val="00AD60A2"/>
    <w:rsid w:val="00AD60B1"/>
    <w:rsid w:val="00AD61B5"/>
    <w:rsid w:val="00AD62F4"/>
    <w:rsid w:val="00AD640C"/>
    <w:rsid w:val="00AD6550"/>
    <w:rsid w:val="00AD6551"/>
    <w:rsid w:val="00AD6842"/>
    <w:rsid w:val="00AD69B5"/>
    <w:rsid w:val="00AD69D0"/>
    <w:rsid w:val="00AD6A9D"/>
    <w:rsid w:val="00AD6B4C"/>
    <w:rsid w:val="00AD6BD5"/>
    <w:rsid w:val="00AD6C9E"/>
    <w:rsid w:val="00AD6F4B"/>
    <w:rsid w:val="00AD6F8E"/>
    <w:rsid w:val="00AD6F91"/>
    <w:rsid w:val="00AD6FFA"/>
    <w:rsid w:val="00AD70C1"/>
    <w:rsid w:val="00AD711C"/>
    <w:rsid w:val="00AD71BD"/>
    <w:rsid w:val="00AD72C3"/>
    <w:rsid w:val="00AD735A"/>
    <w:rsid w:val="00AD73D5"/>
    <w:rsid w:val="00AD7430"/>
    <w:rsid w:val="00AD753F"/>
    <w:rsid w:val="00AD763C"/>
    <w:rsid w:val="00AD785D"/>
    <w:rsid w:val="00AD7BCD"/>
    <w:rsid w:val="00AD7D44"/>
    <w:rsid w:val="00AD7F17"/>
    <w:rsid w:val="00AD7FD5"/>
    <w:rsid w:val="00AE00DD"/>
    <w:rsid w:val="00AE00F0"/>
    <w:rsid w:val="00AE0109"/>
    <w:rsid w:val="00AE0135"/>
    <w:rsid w:val="00AE01E4"/>
    <w:rsid w:val="00AE029E"/>
    <w:rsid w:val="00AE02F8"/>
    <w:rsid w:val="00AE030D"/>
    <w:rsid w:val="00AE057C"/>
    <w:rsid w:val="00AE0611"/>
    <w:rsid w:val="00AE0802"/>
    <w:rsid w:val="00AE094F"/>
    <w:rsid w:val="00AE097E"/>
    <w:rsid w:val="00AE0BC4"/>
    <w:rsid w:val="00AE0CDA"/>
    <w:rsid w:val="00AE0D77"/>
    <w:rsid w:val="00AE0D85"/>
    <w:rsid w:val="00AE0E5A"/>
    <w:rsid w:val="00AE0E5D"/>
    <w:rsid w:val="00AE0EB3"/>
    <w:rsid w:val="00AE0F3C"/>
    <w:rsid w:val="00AE0F7B"/>
    <w:rsid w:val="00AE0FF6"/>
    <w:rsid w:val="00AE1054"/>
    <w:rsid w:val="00AE10A3"/>
    <w:rsid w:val="00AE117A"/>
    <w:rsid w:val="00AE11BD"/>
    <w:rsid w:val="00AE11DD"/>
    <w:rsid w:val="00AE1244"/>
    <w:rsid w:val="00AE12E9"/>
    <w:rsid w:val="00AE1389"/>
    <w:rsid w:val="00AE1395"/>
    <w:rsid w:val="00AE13C5"/>
    <w:rsid w:val="00AE15E6"/>
    <w:rsid w:val="00AE16E3"/>
    <w:rsid w:val="00AE1A83"/>
    <w:rsid w:val="00AE1AB3"/>
    <w:rsid w:val="00AE1B41"/>
    <w:rsid w:val="00AE1CCB"/>
    <w:rsid w:val="00AE1CCC"/>
    <w:rsid w:val="00AE1DF1"/>
    <w:rsid w:val="00AE1E5F"/>
    <w:rsid w:val="00AE1E94"/>
    <w:rsid w:val="00AE1F9E"/>
    <w:rsid w:val="00AE1FA8"/>
    <w:rsid w:val="00AE20B9"/>
    <w:rsid w:val="00AE20E0"/>
    <w:rsid w:val="00AE2132"/>
    <w:rsid w:val="00AE214D"/>
    <w:rsid w:val="00AE226F"/>
    <w:rsid w:val="00AE2429"/>
    <w:rsid w:val="00AE246F"/>
    <w:rsid w:val="00AE2634"/>
    <w:rsid w:val="00AE27BA"/>
    <w:rsid w:val="00AE2982"/>
    <w:rsid w:val="00AE2A56"/>
    <w:rsid w:val="00AE2A76"/>
    <w:rsid w:val="00AE2AF0"/>
    <w:rsid w:val="00AE2B2D"/>
    <w:rsid w:val="00AE2C1D"/>
    <w:rsid w:val="00AE2C87"/>
    <w:rsid w:val="00AE2CC3"/>
    <w:rsid w:val="00AE2F78"/>
    <w:rsid w:val="00AE2FD1"/>
    <w:rsid w:val="00AE3342"/>
    <w:rsid w:val="00AE3400"/>
    <w:rsid w:val="00AE363F"/>
    <w:rsid w:val="00AE3712"/>
    <w:rsid w:val="00AE379C"/>
    <w:rsid w:val="00AE387C"/>
    <w:rsid w:val="00AE399F"/>
    <w:rsid w:val="00AE3A0E"/>
    <w:rsid w:val="00AE3A8E"/>
    <w:rsid w:val="00AE3B21"/>
    <w:rsid w:val="00AE3BFF"/>
    <w:rsid w:val="00AE3C14"/>
    <w:rsid w:val="00AE3C66"/>
    <w:rsid w:val="00AE3C69"/>
    <w:rsid w:val="00AE3CF5"/>
    <w:rsid w:val="00AE3D63"/>
    <w:rsid w:val="00AE3DE7"/>
    <w:rsid w:val="00AE3FFC"/>
    <w:rsid w:val="00AE4003"/>
    <w:rsid w:val="00AE415C"/>
    <w:rsid w:val="00AE426E"/>
    <w:rsid w:val="00AE42A5"/>
    <w:rsid w:val="00AE4324"/>
    <w:rsid w:val="00AE46B6"/>
    <w:rsid w:val="00AE479A"/>
    <w:rsid w:val="00AE4909"/>
    <w:rsid w:val="00AE4B57"/>
    <w:rsid w:val="00AE4BF6"/>
    <w:rsid w:val="00AE4C14"/>
    <w:rsid w:val="00AE4CAB"/>
    <w:rsid w:val="00AE4CEB"/>
    <w:rsid w:val="00AE4E19"/>
    <w:rsid w:val="00AE5187"/>
    <w:rsid w:val="00AE5389"/>
    <w:rsid w:val="00AE5399"/>
    <w:rsid w:val="00AE53FF"/>
    <w:rsid w:val="00AE5477"/>
    <w:rsid w:val="00AE54B2"/>
    <w:rsid w:val="00AE553C"/>
    <w:rsid w:val="00AE5657"/>
    <w:rsid w:val="00AE57DB"/>
    <w:rsid w:val="00AE583B"/>
    <w:rsid w:val="00AE58B0"/>
    <w:rsid w:val="00AE58E6"/>
    <w:rsid w:val="00AE5903"/>
    <w:rsid w:val="00AE5ACD"/>
    <w:rsid w:val="00AE5C1E"/>
    <w:rsid w:val="00AE5C4B"/>
    <w:rsid w:val="00AE5CF9"/>
    <w:rsid w:val="00AE5EF0"/>
    <w:rsid w:val="00AE5FA2"/>
    <w:rsid w:val="00AE601F"/>
    <w:rsid w:val="00AE6067"/>
    <w:rsid w:val="00AE606B"/>
    <w:rsid w:val="00AE60A4"/>
    <w:rsid w:val="00AE6112"/>
    <w:rsid w:val="00AE617C"/>
    <w:rsid w:val="00AE6199"/>
    <w:rsid w:val="00AE62E5"/>
    <w:rsid w:val="00AE632D"/>
    <w:rsid w:val="00AE63A1"/>
    <w:rsid w:val="00AE6400"/>
    <w:rsid w:val="00AE641C"/>
    <w:rsid w:val="00AE65A4"/>
    <w:rsid w:val="00AE65D8"/>
    <w:rsid w:val="00AE6658"/>
    <w:rsid w:val="00AE674A"/>
    <w:rsid w:val="00AE67B2"/>
    <w:rsid w:val="00AE69C0"/>
    <w:rsid w:val="00AE6A2C"/>
    <w:rsid w:val="00AE6A4F"/>
    <w:rsid w:val="00AE6BCA"/>
    <w:rsid w:val="00AE6BD7"/>
    <w:rsid w:val="00AE6C3D"/>
    <w:rsid w:val="00AE6C46"/>
    <w:rsid w:val="00AE6C79"/>
    <w:rsid w:val="00AE6CC0"/>
    <w:rsid w:val="00AE6E62"/>
    <w:rsid w:val="00AE6E9A"/>
    <w:rsid w:val="00AE6ECE"/>
    <w:rsid w:val="00AE7009"/>
    <w:rsid w:val="00AE7045"/>
    <w:rsid w:val="00AE7064"/>
    <w:rsid w:val="00AE7273"/>
    <w:rsid w:val="00AE7354"/>
    <w:rsid w:val="00AE745E"/>
    <w:rsid w:val="00AE7474"/>
    <w:rsid w:val="00AE7524"/>
    <w:rsid w:val="00AE7618"/>
    <w:rsid w:val="00AE7655"/>
    <w:rsid w:val="00AE7675"/>
    <w:rsid w:val="00AE76AB"/>
    <w:rsid w:val="00AE76E4"/>
    <w:rsid w:val="00AE76E9"/>
    <w:rsid w:val="00AE7781"/>
    <w:rsid w:val="00AE77ED"/>
    <w:rsid w:val="00AE7846"/>
    <w:rsid w:val="00AE7C66"/>
    <w:rsid w:val="00AE7C75"/>
    <w:rsid w:val="00AE7CEF"/>
    <w:rsid w:val="00AF00FA"/>
    <w:rsid w:val="00AF0156"/>
    <w:rsid w:val="00AF019A"/>
    <w:rsid w:val="00AF01F5"/>
    <w:rsid w:val="00AF02F5"/>
    <w:rsid w:val="00AF0347"/>
    <w:rsid w:val="00AF03F6"/>
    <w:rsid w:val="00AF047E"/>
    <w:rsid w:val="00AF0574"/>
    <w:rsid w:val="00AF05B1"/>
    <w:rsid w:val="00AF05B8"/>
    <w:rsid w:val="00AF0645"/>
    <w:rsid w:val="00AF083C"/>
    <w:rsid w:val="00AF08A1"/>
    <w:rsid w:val="00AF09BA"/>
    <w:rsid w:val="00AF0ABE"/>
    <w:rsid w:val="00AF0ADE"/>
    <w:rsid w:val="00AF0BD8"/>
    <w:rsid w:val="00AF0C48"/>
    <w:rsid w:val="00AF0CC8"/>
    <w:rsid w:val="00AF0CE3"/>
    <w:rsid w:val="00AF0E73"/>
    <w:rsid w:val="00AF0F3E"/>
    <w:rsid w:val="00AF0F7B"/>
    <w:rsid w:val="00AF1014"/>
    <w:rsid w:val="00AF109A"/>
    <w:rsid w:val="00AF114F"/>
    <w:rsid w:val="00AF116B"/>
    <w:rsid w:val="00AF120D"/>
    <w:rsid w:val="00AF1290"/>
    <w:rsid w:val="00AF1313"/>
    <w:rsid w:val="00AF13D2"/>
    <w:rsid w:val="00AF1403"/>
    <w:rsid w:val="00AF1494"/>
    <w:rsid w:val="00AF15EF"/>
    <w:rsid w:val="00AF1769"/>
    <w:rsid w:val="00AF17A8"/>
    <w:rsid w:val="00AF17B5"/>
    <w:rsid w:val="00AF17E1"/>
    <w:rsid w:val="00AF18F9"/>
    <w:rsid w:val="00AF1957"/>
    <w:rsid w:val="00AF198B"/>
    <w:rsid w:val="00AF19EC"/>
    <w:rsid w:val="00AF1B94"/>
    <w:rsid w:val="00AF1CBB"/>
    <w:rsid w:val="00AF1E8C"/>
    <w:rsid w:val="00AF1F6C"/>
    <w:rsid w:val="00AF22F0"/>
    <w:rsid w:val="00AF233E"/>
    <w:rsid w:val="00AF2484"/>
    <w:rsid w:val="00AF2499"/>
    <w:rsid w:val="00AF2544"/>
    <w:rsid w:val="00AF2620"/>
    <w:rsid w:val="00AF27AE"/>
    <w:rsid w:val="00AF2811"/>
    <w:rsid w:val="00AF283E"/>
    <w:rsid w:val="00AF2872"/>
    <w:rsid w:val="00AF2897"/>
    <w:rsid w:val="00AF28AF"/>
    <w:rsid w:val="00AF2908"/>
    <w:rsid w:val="00AF2958"/>
    <w:rsid w:val="00AF29B4"/>
    <w:rsid w:val="00AF2A19"/>
    <w:rsid w:val="00AF2C46"/>
    <w:rsid w:val="00AF2E48"/>
    <w:rsid w:val="00AF2FFD"/>
    <w:rsid w:val="00AF3079"/>
    <w:rsid w:val="00AF30DB"/>
    <w:rsid w:val="00AF330C"/>
    <w:rsid w:val="00AF3452"/>
    <w:rsid w:val="00AF3567"/>
    <w:rsid w:val="00AF35F6"/>
    <w:rsid w:val="00AF364A"/>
    <w:rsid w:val="00AF3688"/>
    <w:rsid w:val="00AF3733"/>
    <w:rsid w:val="00AF389E"/>
    <w:rsid w:val="00AF3A07"/>
    <w:rsid w:val="00AF3B3F"/>
    <w:rsid w:val="00AF3B67"/>
    <w:rsid w:val="00AF3C78"/>
    <w:rsid w:val="00AF3E30"/>
    <w:rsid w:val="00AF3E91"/>
    <w:rsid w:val="00AF3EBB"/>
    <w:rsid w:val="00AF3F25"/>
    <w:rsid w:val="00AF4084"/>
    <w:rsid w:val="00AF40CB"/>
    <w:rsid w:val="00AF4314"/>
    <w:rsid w:val="00AF43A1"/>
    <w:rsid w:val="00AF449C"/>
    <w:rsid w:val="00AF44D2"/>
    <w:rsid w:val="00AF453A"/>
    <w:rsid w:val="00AF45B9"/>
    <w:rsid w:val="00AF47EB"/>
    <w:rsid w:val="00AF48BC"/>
    <w:rsid w:val="00AF4979"/>
    <w:rsid w:val="00AF4AC1"/>
    <w:rsid w:val="00AF4B1E"/>
    <w:rsid w:val="00AF4B2A"/>
    <w:rsid w:val="00AF4B7D"/>
    <w:rsid w:val="00AF4C3E"/>
    <w:rsid w:val="00AF4C9E"/>
    <w:rsid w:val="00AF4E57"/>
    <w:rsid w:val="00AF5044"/>
    <w:rsid w:val="00AF51E9"/>
    <w:rsid w:val="00AF5354"/>
    <w:rsid w:val="00AF5368"/>
    <w:rsid w:val="00AF53E3"/>
    <w:rsid w:val="00AF5448"/>
    <w:rsid w:val="00AF5541"/>
    <w:rsid w:val="00AF5581"/>
    <w:rsid w:val="00AF5793"/>
    <w:rsid w:val="00AF5907"/>
    <w:rsid w:val="00AF594A"/>
    <w:rsid w:val="00AF59A1"/>
    <w:rsid w:val="00AF5CA8"/>
    <w:rsid w:val="00AF5CC5"/>
    <w:rsid w:val="00AF5D12"/>
    <w:rsid w:val="00AF5D13"/>
    <w:rsid w:val="00AF5E22"/>
    <w:rsid w:val="00AF5E51"/>
    <w:rsid w:val="00AF5E73"/>
    <w:rsid w:val="00AF5F27"/>
    <w:rsid w:val="00AF5F7B"/>
    <w:rsid w:val="00AF5F8F"/>
    <w:rsid w:val="00AF5FC7"/>
    <w:rsid w:val="00AF5FF4"/>
    <w:rsid w:val="00AF60B0"/>
    <w:rsid w:val="00AF64F4"/>
    <w:rsid w:val="00AF6566"/>
    <w:rsid w:val="00AF65D2"/>
    <w:rsid w:val="00AF65E8"/>
    <w:rsid w:val="00AF6714"/>
    <w:rsid w:val="00AF67AB"/>
    <w:rsid w:val="00AF67E4"/>
    <w:rsid w:val="00AF684B"/>
    <w:rsid w:val="00AF6871"/>
    <w:rsid w:val="00AF68A0"/>
    <w:rsid w:val="00AF68B1"/>
    <w:rsid w:val="00AF6927"/>
    <w:rsid w:val="00AF696F"/>
    <w:rsid w:val="00AF6A1B"/>
    <w:rsid w:val="00AF6AAD"/>
    <w:rsid w:val="00AF6AB1"/>
    <w:rsid w:val="00AF6C08"/>
    <w:rsid w:val="00AF6C4F"/>
    <w:rsid w:val="00AF6C50"/>
    <w:rsid w:val="00AF6CB0"/>
    <w:rsid w:val="00AF6D31"/>
    <w:rsid w:val="00AF6D45"/>
    <w:rsid w:val="00AF6D5C"/>
    <w:rsid w:val="00AF6F4F"/>
    <w:rsid w:val="00AF6FE1"/>
    <w:rsid w:val="00AF722C"/>
    <w:rsid w:val="00AF726B"/>
    <w:rsid w:val="00AF7522"/>
    <w:rsid w:val="00AF7563"/>
    <w:rsid w:val="00AF75A5"/>
    <w:rsid w:val="00AF7734"/>
    <w:rsid w:val="00AF783D"/>
    <w:rsid w:val="00AF7902"/>
    <w:rsid w:val="00AF793C"/>
    <w:rsid w:val="00AF7956"/>
    <w:rsid w:val="00AF7A65"/>
    <w:rsid w:val="00AF7B68"/>
    <w:rsid w:val="00AF7BCF"/>
    <w:rsid w:val="00AF7C01"/>
    <w:rsid w:val="00AF7CF5"/>
    <w:rsid w:val="00AF7DD8"/>
    <w:rsid w:val="00AF7DFB"/>
    <w:rsid w:val="00AF7E67"/>
    <w:rsid w:val="00AF7F0B"/>
    <w:rsid w:val="00B00113"/>
    <w:rsid w:val="00B00139"/>
    <w:rsid w:val="00B00426"/>
    <w:rsid w:val="00B004A1"/>
    <w:rsid w:val="00B0052E"/>
    <w:rsid w:val="00B00536"/>
    <w:rsid w:val="00B0055D"/>
    <w:rsid w:val="00B005BA"/>
    <w:rsid w:val="00B005F4"/>
    <w:rsid w:val="00B00960"/>
    <w:rsid w:val="00B009DE"/>
    <w:rsid w:val="00B00BE1"/>
    <w:rsid w:val="00B00BEC"/>
    <w:rsid w:val="00B00CD0"/>
    <w:rsid w:val="00B00FC3"/>
    <w:rsid w:val="00B010B1"/>
    <w:rsid w:val="00B010DB"/>
    <w:rsid w:val="00B014DB"/>
    <w:rsid w:val="00B0152A"/>
    <w:rsid w:val="00B0153A"/>
    <w:rsid w:val="00B01565"/>
    <w:rsid w:val="00B01689"/>
    <w:rsid w:val="00B016AA"/>
    <w:rsid w:val="00B01737"/>
    <w:rsid w:val="00B01793"/>
    <w:rsid w:val="00B018F2"/>
    <w:rsid w:val="00B0190F"/>
    <w:rsid w:val="00B01984"/>
    <w:rsid w:val="00B01B22"/>
    <w:rsid w:val="00B01B24"/>
    <w:rsid w:val="00B01BA8"/>
    <w:rsid w:val="00B01C0F"/>
    <w:rsid w:val="00B01E5D"/>
    <w:rsid w:val="00B01E7F"/>
    <w:rsid w:val="00B01FB5"/>
    <w:rsid w:val="00B02229"/>
    <w:rsid w:val="00B022D3"/>
    <w:rsid w:val="00B022DB"/>
    <w:rsid w:val="00B0231A"/>
    <w:rsid w:val="00B023B0"/>
    <w:rsid w:val="00B025EC"/>
    <w:rsid w:val="00B02619"/>
    <w:rsid w:val="00B02645"/>
    <w:rsid w:val="00B02669"/>
    <w:rsid w:val="00B0280C"/>
    <w:rsid w:val="00B02817"/>
    <w:rsid w:val="00B02826"/>
    <w:rsid w:val="00B0284B"/>
    <w:rsid w:val="00B02C4E"/>
    <w:rsid w:val="00B02D1D"/>
    <w:rsid w:val="00B02D8F"/>
    <w:rsid w:val="00B02DCD"/>
    <w:rsid w:val="00B02DFA"/>
    <w:rsid w:val="00B02E73"/>
    <w:rsid w:val="00B02EBD"/>
    <w:rsid w:val="00B02F1B"/>
    <w:rsid w:val="00B02FA4"/>
    <w:rsid w:val="00B02FE6"/>
    <w:rsid w:val="00B03017"/>
    <w:rsid w:val="00B030BA"/>
    <w:rsid w:val="00B030D4"/>
    <w:rsid w:val="00B03271"/>
    <w:rsid w:val="00B034B3"/>
    <w:rsid w:val="00B03521"/>
    <w:rsid w:val="00B0362F"/>
    <w:rsid w:val="00B036EE"/>
    <w:rsid w:val="00B0370C"/>
    <w:rsid w:val="00B03748"/>
    <w:rsid w:val="00B03850"/>
    <w:rsid w:val="00B038FC"/>
    <w:rsid w:val="00B03906"/>
    <w:rsid w:val="00B0391D"/>
    <w:rsid w:val="00B0392C"/>
    <w:rsid w:val="00B0398C"/>
    <w:rsid w:val="00B03AC3"/>
    <w:rsid w:val="00B03B2D"/>
    <w:rsid w:val="00B03C01"/>
    <w:rsid w:val="00B03D4B"/>
    <w:rsid w:val="00B03D8E"/>
    <w:rsid w:val="00B03EEB"/>
    <w:rsid w:val="00B03F61"/>
    <w:rsid w:val="00B03FC5"/>
    <w:rsid w:val="00B04147"/>
    <w:rsid w:val="00B041DB"/>
    <w:rsid w:val="00B0429A"/>
    <w:rsid w:val="00B04341"/>
    <w:rsid w:val="00B04407"/>
    <w:rsid w:val="00B045C0"/>
    <w:rsid w:val="00B045C4"/>
    <w:rsid w:val="00B0464C"/>
    <w:rsid w:val="00B04689"/>
    <w:rsid w:val="00B04746"/>
    <w:rsid w:val="00B0486A"/>
    <w:rsid w:val="00B048A6"/>
    <w:rsid w:val="00B048F8"/>
    <w:rsid w:val="00B049BA"/>
    <w:rsid w:val="00B049F3"/>
    <w:rsid w:val="00B04A68"/>
    <w:rsid w:val="00B04C34"/>
    <w:rsid w:val="00B04CAB"/>
    <w:rsid w:val="00B04CC8"/>
    <w:rsid w:val="00B04DB8"/>
    <w:rsid w:val="00B04EFE"/>
    <w:rsid w:val="00B0514A"/>
    <w:rsid w:val="00B051D5"/>
    <w:rsid w:val="00B051F9"/>
    <w:rsid w:val="00B05326"/>
    <w:rsid w:val="00B05335"/>
    <w:rsid w:val="00B05471"/>
    <w:rsid w:val="00B055D8"/>
    <w:rsid w:val="00B055F5"/>
    <w:rsid w:val="00B0563C"/>
    <w:rsid w:val="00B0573C"/>
    <w:rsid w:val="00B05825"/>
    <w:rsid w:val="00B0587C"/>
    <w:rsid w:val="00B058F2"/>
    <w:rsid w:val="00B059A7"/>
    <w:rsid w:val="00B05A9E"/>
    <w:rsid w:val="00B05AF9"/>
    <w:rsid w:val="00B05BCB"/>
    <w:rsid w:val="00B05DC2"/>
    <w:rsid w:val="00B05E98"/>
    <w:rsid w:val="00B05EE0"/>
    <w:rsid w:val="00B05F04"/>
    <w:rsid w:val="00B05F79"/>
    <w:rsid w:val="00B05F95"/>
    <w:rsid w:val="00B0606E"/>
    <w:rsid w:val="00B060A7"/>
    <w:rsid w:val="00B060C5"/>
    <w:rsid w:val="00B0621C"/>
    <w:rsid w:val="00B06286"/>
    <w:rsid w:val="00B06367"/>
    <w:rsid w:val="00B065DE"/>
    <w:rsid w:val="00B065E4"/>
    <w:rsid w:val="00B067E9"/>
    <w:rsid w:val="00B06846"/>
    <w:rsid w:val="00B06958"/>
    <w:rsid w:val="00B06A2B"/>
    <w:rsid w:val="00B06A5C"/>
    <w:rsid w:val="00B06BAB"/>
    <w:rsid w:val="00B06CBB"/>
    <w:rsid w:val="00B06D27"/>
    <w:rsid w:val="00B06E56"/>
    <w:rsid w:val="00B06EB9"/>
    <w:rsid w:val="00B06F0B"/>
    <w:rsid w:val="00B06FA5"/>
    <w:rsid w:val="00B0706C"/>
    <w:rsid w:val="00B07112"/>
    <w:rsid w:val="00B07249"/>
    <w:rsid w:val="00B07250"/>
    <w:rsid w:val="00B07314"/>
    <w:rsid w:val="00B07329"/>
    <w:rsid w:val="00B07341"/>
    <w:rsid w:val="00B07345"/>
    <w:rsid w:val="00B073E8"/>
    <w:rsid w:val="00B07410"/>
    <w:rsid w:val="00B0744C"/>
    <w:rsid w:val="00B07584"/>
    <w:rsid w:val="00B0760C"/>
    <w:rsid w:val="00B07691"/>
    <w:rsid w:val="00B07772"/>
    <w:rsid w:val="00B078BB"/>
    <w:rsid w:val="00B07915"/>
    <w:rsid w:val="00B0799D"/>
    <w:rsid w:val="00B079B1"/>
    <w:rsid w:val="00B07A83"/>
    <w:rsid w:val="00B07BAD"/>
    <w:rsid w:val="00B07C07"/>
    <w:rsid w:val="00B07C3D"/>
    <w:rsid w:val="00B07C57"/>
    <w:rsid w:val="00B07F64"/>
    <w:rsid w:val="00B07FA0"/>
    <w:rsid w:val="00B07FA4"/>
    <w:rsid w:val="00B1016B"/>
    <w:rsid w:val="00B1030F"/>
    <w:rsid w:val="00B10416"/>
    <w:rsid w:val="00B10451"/>
    <w:rsid w:val="00B10597"/>
    <w:rsid w:val="00B1059E"/>
    <w:rsid w:val="00B105AF"/>
    <w:rsid w:val="00B10792"/>
    <w:rsid w:val="00B107D8"/>
    <w:rsid w:val="00B108CE"/>
    <w:rsid w:val="00B10AF4"/>
    <w:rsid w:val="00B10CA6"/>
    <w:rsid w:val="00B10D49"/>
    <w:rsid w:val="00B10D78"/>
    <w:rsid w:val="00B10F0F"/>
    <w:rsid w:val="00B10FE8"/>
    <w:rsid w:val="00B1104B"/>
    <w:rsid w:val="00B11215"/>
    <w:rsid w:val="00B11329"/>
    <w:rsid w:val="00B113A1"/>
    <w:rsid w:val="00B1146A"/>
    <w:rsid w:val="00B11494"/>
    <w:rsid w:val="00B11560"/>
    <w:rsid w:val="00B1156F"/>
    <w:rsid w:val="00B11798"/>
    <w:rsid w:val="00B117F5"/>
    <w:rsid w:val="00B11832"/>
    <w:rsid w:val="00B1197A"/>
    <w:rsid w:val="00B119C4"/>
    <w:rsid w:val="00B11A81"/>
    <w:rsid w:val="00B11C26"/>
    <w:rsid w:val="00B11C4B"/>
    <w:rsid w:val="00B11D03"/>
    <w:rsid w:val="00B11D4D"/>
    <w:rsid w:val="00B11E1D"/>
    <w:rsid w:val="00B11F6D"/>
    <w:rsid w:val="00B1215D"/>
    <w:rsid w:val="00B12388"/>
    <w:rsid w:val="00B123A0"/>
    <w:rsid w:val="00B12440"/>
    <w:rsid w:val="00B12455"/>
    <w:rsid w:val="00B1258A"/>
    <w:rsid w:val="00B127D4"/>
    <w:rsid w:val="00B12879"/>
    <w:rsid w:val="00B12889"/>
    <w:rsid w:val="00B129F6"/>
    <w:rsid w:val="00B12A54"/>
    <w:rsid w:val="00B12AE0"/>
    <w:rsid w:val="00B12AFA"/>
    <w:rsid w:val="00B12B55"/>
    <w:rsid w:val="00B12CB7"/>
    <w:rsid w:val="00B12D0A"/>
    <w:rsid w:val="00B12DF6"/>
    <w:rsid w:val="00B12F13"/>
    <w:rsid w:val="00B12F23"/>
    <w:rsid w:val="00B12FBC"/>
    <w:rsid w:val="00B1313E"/>
    <w:rsid w:val="00B13140"/>
    <w:rsid w:val="00B13165"/>
    <w:rsid w:val="00B13179"/>
    <w:rsid w:val="00B13196"/>
    <w:rsid w:val="00B131AF"/>
    <w:rsid w:val="00B132D2"/>
    <w:rsid w:val="00B132F4"/>
    <w:rsid w:val="00B133B9"/>
    <w:rsid w:val="00B133D6"/>
    <w:rsid w:val="00B134CC"/>
    <w:rsid w:val="00B135CD"/>
    <w:rsid w:val="00B136B2"/>
    <w:rsid w:val="00B13737"/>
    <w:rsid w:val="00B13759"/>
    <w:rsid w:val="00B13863"/>
    <w:rsid w:val="00B138FE"/>
    <w:rsid w:val="00B13A60"/>
    <w:rsid w:val="00B13B2E"/>
    <w:rsid w:val="00B13C66"/>
    <w:rsid w:val="00B13C83"/>
    <w:rsid w:val="00B13C96"/>
    <w:rsid w:val="00B13D7B"/>
    <w:rsid w:val="00B13E4D"/>
    <w:rsid w:val="00B13EFB"/>
    <w:rsid w:val="00B13F0E"/>
    <w:rsid w:val="00B13F56"/>
    <w:rsid w:val="00B13F8F"/>
    <w:rsid w:val="00B13F9B"/>
    <w:rsid w:val="00B14061"/>
    <w:rsid w:val="00B14156"/>
    <w:rsid w:val="00B14250"/>
    <w:rsid w:val="00B14253"/>
    <w:rsid w:val="00B1439B"/>
    <w:rsid w:val="00B143EC"/>
    <w:rsid w:val="00B1440A"/>
    <w:rsid w:val="00B14504"/>
    <w:rsid w:val="00B14520"/>
    <w:rsid w:val="00B145CD"/>
    <w:rsid w:val="00B145F6"/>
    <w:rsid w:val="00B14709"/>
    <w:rsid w:val="00B149D2"/>
    <w:rsid w:val="00B149D8"/>
    <w:rsid w:val="00B149EE"/>
    <w:rsid w:val="00B14A15"/>
    <w:rsid w:val="00B14A36"/>
    <w:rsid w:val="00B14A67"/>
    <w:rsid w:val="00B14A81"/>
    <w:rsid w:val="00B14B93"/>
    <w:rsid w:val="00B14BAB"/>
    <w:rsid w:val="00B14BBD"/>
    <w:rsid w:val="00B14CFB"/>
    <w:rsid w:val="00B14D2B"/>
    <w:rsid w:val="00B14DF5"/>
    <w:rsid w:val="00B14ED9"/>
    <w:rsid w:val="00B15233"/>
    <w:rsid w:val="00B1525E"/>
    <w:rsid w:val="00B1527C"/>
    <w:rsid w:val="00B1528D"/>
    <w:rsid w:val="00B152E1"/>
    <w:rsid w:val="00B15342"/>
    <w:rsid w:val="00B153C1"/>
    <w:rsid w:val="00B1550B"/>
    <w:rsid w:val="00B15629"/>
    <w:rsid w:val="00B156B8"/>
    <w:rsid w:val="00B15729"/>
    <w:rsid w:val="00B1574A"/>
    <w:rsid w:val="00B15958"/>
    <w:rsid w:val="00B15C00"/>
    <w:rsid w:val="00B15C6B"/>
    <w:rsid w:val="00B15C6C"/>
    <w:rsid w:val="00B15DA7"/>
    <w:rsid w:val="00B15EA2"/>
    <w:rsid w:val="00B15F95"/>
    <w:rsid w:val="00B16056"/>
    <w:rsid w:val="00B160F9"/>
    <w:rsid w:val="00B161D5"/>
    <w:rsid w:val="00B1626D"/>
    <w:rsid w:val="00B163B7"/>
    <w:rsid w:val="00B1642F"/>
    <w:rsid w:val="00B1657A"/>
    <w:rsid w:val="00B165F5"/>
    <w:rsid w:val="00B1677A"/>
    <w:rsid w:val="00B16855"/>
    <w:rsid w:val="00B168A6"/>
    <w:rsid w:val="00B169E0"/>
    <w:rsid w:val="00B16A2A"/>
    <w:rsid w:val="00B16A8E"/>
    <w:rsid w:val="00B16BAF"/>
    <w:rsid w:val="00B16C23"/>
    <w:rsid w:val="00B16D1C"/>
    <w:rsid w:val="00B16D3B"/>
    <w:rsid w:val="00B16E02"/>
    <w:rsid w:val="00B16E33"/>
    <w:rsid w:val="00B16EA3"/>
    <w:rsid w:val="00B16EFD"/>
    <w:rsid w:val="00B16F3C"/>
    <w:rsid w:val="00B16F51"/>
    <w:rsid w:val="00B170C2"/>
    <w:rsid w:val="00B171C1"/>
    <w:rsid w:val="00B171FF"/>
    <w:rsid w:val="00B17307"/>
    <w:rsid w:val="00B17560"/>
    <w:rsid w:val="00B17667"/>
    <w:rsid w:val="00B17761"/>
    <w:rsid w:val="00B17798"/>
    <w:rsid w:val="00B1789A"/>
    <w:rsid w:val="00B17990"/>
    <w:rsid w:val="00B17A5B"/>
    <w:rsid w:val="00B17DB7"/>
    <w:rsid w:val="00B17F86"/>
    <w:rsid w:val="00B20127"/>
    <w:rsid w:val="00B201DC"/>
    <w:rsid w:val="00B20242"/>
    <w:rsid w:val="00B20254"/>
    <w:rsid w:val="00B2032A"/>
    <w:rsid w:val="00B2033B"/>
    <w:rsid w:val="00B203CE"/>
    <w:rsid w:val="00B20577"/>
    <w:rsid w:val="00B20584"/>
    <w:rsid w:val="00B206C7"/>
    <w:rsid w:val="00B2072D"/>
    <w:rsid w:val="00B20743"/>
    <w:rsid w:val="00B20806"/>
    <w:rsid w:val="00B2081A"/>
    <w:rsid w:val="00B20BF0"/>
    <w:rsid w:val="00B20D77"/>
    <w:rsid w:val="00B20DB3"/>
    <w:rsid w:val="00B20E8C"/>
    <w:rsid w:val="00B20F4F"/>
    <w:rsid w:val="00B21011"/>
    <w:rsid w:val="00B21160"/>
    <w:rsid w:val="00B212F9"/>
    <w:rsid w:val="00B21316"/>
    <w:rsid w:val="00B213EC"/>
    <w:rsid w:val="00B214A9"/>
    <w:rsid w:val="00B214CF"/>
    <w:rsid w:val="00B21504"/>
    <w:rsid w:val="00B2153A"/>
    <w:rsid w:val="00B21588"/>
    <w:rsid w:val="00B21612"/>
    <w:rsid w:val="00B219F6"/>
    <w:rsid w:val="00B21A09"/>
    <w:rsid w:val="00B21A1B"/>
    <w:rsid w:val="00B21A96"/>
    <w:rsid w:val="00B21C42"/>
    <w:rsid w:val="00B21CA7"/>
    <w:rsid w:val="00B21DB2"/>
    <w:rsid w:val="00B21F4C"/>
    <w:rsid w:val="00B21F55"/>
    <w:rsid w:val="00B21F66"/>
    <w:rsid w:val="00B22220"/>
    <w:rsid w:val="00B22318"/>
    <w:rsid w:val="00B22455"/>
    <w:rsid w:val="00B2259D"/>
    <w:rsid w:val="00B22687"/>
    <w:rsid w:val="00B2278E"/>
    <w:rsid w:val="00B2284B"/>
    <w:rsid w:val="00B22866"/>
    <w:rsid w:val="00B22973"/>
    <w:rsid w:val="00B229B3"/>
    <w:rsid w:val="00B229B4"/>
    <w:rsid w:val="00B22C58"/>
    <w:rsid w:val="00B22CD6"/>
    <w:rsid w:val="00B22CF9"/>
    <w:rsid w:val="00B22D9B"/>
    <w:rsid w:val="00B22E02"/>
    <w:rsid w:val="00B22E82"/>
    <w:rsid w:val="00B22F28"/>
    <w:rsid w:val="00B230A9"/>
    <w:rsid w:val="00B2311B"/>
    <w:rsid w:val="00B2330D"/>
    <w:rsid w:val="00B2336E"/>
    <w:rsid w:val="00B23384"/>
    <w:rsid w:val="00B235BD"/>
    <w:rsid w:val="00B235C6"/>
    <w:rsid w:val="00B2372C"/>
    <w:rsid w:val="00B2381E"/>
    <w:rsid w:val="00B2396C"/>
    <w:rsid w:val="00B23A01"/>
    <w:rsid w:val="00B23BBA"/>
    <w:rsid w:val="00B23C28"/>
    <w:rsid w:val="00B23C39"/>
    <w:rsid w:val="00B23CA2"/>
    <w:rsid w:val="00B23CF8"/>
    <w:rsid w:val="00B23DE4"/>
    <w:rsid w:val="00B23EBB"/>
    <w:rsid w:val="00B2402E"/>
    <w:rsid w:val="00B2437E"/>
    <w:rsid w:val="00B243B8"/>
    <w:rsid w:val="00B243F5"/>
    <w:rsid w:val="00B244AE"/>
    <w:rsid w:val="00B24523"/>
    <w:rsid w:val="00B2452A"/>
    <w:rsid w:val="00B245EC"/>
    <w:rsid w:val="00B247A8"/>
    <w:rsid w:val="00B247F9"/>
    <w:rsid w:val="00B249D1"/>
    <w:rsid w:val="00B24B1F"/>
    <w:rsid w:val="00B24B47"/>
    <w:rsid w:val="00B24B6B"/>
    <w:rsid w:val="00B24B7F"/>
    <w:rsid w:val="00B24BB1"/>
    <w:rsid w:val="00B24C06"/>
    <w:rsid w:val="00B24F96"/>
    <w:rsid w:val="00B24FC9"/>
    <w:rsid w:val="00B2503C"/>
    <w:rsid w:val="00B2506A"/>
    <w:rsid w:val="00B25128"/>
    <w:rsid w:val="00B2527F"/>
    <w:rsid w:val="00B25281"/>
    <w:rsid w:val="00B25316"/>
    <w:rsid w:val="00B25361"/>
    <w:rsid w:val="00B2538B"/>
    <w:rsid w:val="00B254CB"/>
    <w:rsid w:val="00B254F8"/>
    <w:rsid w:val="00B257BC"/>
    <w:rsid w:val="00B25AA0"/>
    <w:rsid w:val="00B25AB8"/>
    <w:rsid w:val="00B25BCB"/>
    <w:rsid w:val="00B25BF5"/>
    <w:rsid w:val="00B25EFD"/>
    <w:rsid w:val="00B26005"/>
    <w:rsid w:val="00B2609C"/>
    <w:rsid w:val="00B260AA"/>
    <w:rsid w:val="00B26129"/>
    <w:rsid w:val="00B2612B"/>
    <w:rsid w:val="00B26322"/>
    <w:rsid w:val="00B2638B"/>
    <w:rsid w:val="00B264E9"/>
    <w:rsid w:val="00B265F5"/>
    <w:rsid w:val="00B26641"/>
    <w:rsid w:val="00B2686D"/>
    <w:rsid w:val="00B268BA"/>
    <w:rsid w:val="00B268E6"/>
    <w:rsid w:val="00B269FA"/>
    <w:rsid w:val="00B26A4A"/>
    <w:rsid w:val="00B26A5E"/>
    <w:rsid w:val="00B26C29"/>
    <w:rsid w:val="00B26C83"/>
    <w:rsid w:val="00B26D1F"/>
    <w:rsid w:val="00B26DCE"/>
    <w:rsid w:val="00B26ED0"/>
    <w:rsid w:val="00B26F56"/>
    <w:rsid w:val="00B26F63"/>
    <w:rsid w:val="00B26FD8"/>
    <w:rsid w:val="00B2701D"/>
    <w:rsid w:val="00B2704E"/>
    <w:rsid w:val="00B27080"/>
    <w:rsid w:val="00B27148"/>
    <w:rsid w:val="00B27226"/>
    <w:rsid w:val="00B27247"/>
    <w:rsid w:val="00B27250"/>
    <w:rsid w:val="00B2725A"/>
    <w:rsid w:val="00B27331"/>
    <w:rsid w:val="00B2736E"/>
    <w:rsid w:val="00B27375"/>
    <w:rsid w:val="00B2737A"/>
    <w:rsid w:val="00B27392"/>
    <w:rsid w:val="00B273BB"/>
    <w:rsid w:val="00B27410"/>
    <w:rsid w:val="00B2745F"/>
    <w:rsid w:val="00B27465"/>
    <w:rsid w:val="00B27543"/>
    <w:rsid w:val="00B27566"/>
    <w:rsid w:val="00B27611"/>
    <w:rsid w:val="00B27682"/>
    <w:rsid w:val="00B27814"/>
    <w:rsid w:val="00B27864"/>
    <w:rsid w:val="00B278BF"/>
    <w:rsid w:val="00B27991"/>
    <w:rsid w:val="00B279D7"/>
    <w:rsid w:val="00B27A4C"/>
    <w:rsid w:val="00B27BBD"/>
    <w:rsid w:val="00B27D3E"/>
    <w:rsid w:val="00B27F2E"/>
    <w:rsid w:val="00B27F96"/>
    <w:rsid w:val="00B30011"/>
    <w:rsid w:val="00B300CD"/>
    <w:rsid w:val="00B3024C"/>
    <w:rsid w:val="00B3032B"/>
    <w:rsid w:val="00B30335"/>
    <w:rsid w:val="00B30383"/>
    <w:rsid w:val="00B30404"/>
    <w:rsid w:val="00B3045E"/>
    <w:rsid w:val="00B30562"/>
    <w:rsid w:val="00B30571"/>
    <w:rsid w:val="00B305BF"/>
    <w:rsid w:val="00B30643"/>
    <w:rsid w:val="00B3069C"/>
    <w:rsid w:val="00B306F0"/>
    <w:rsid w:val="00B30826"/>
    <w:rsid w:val="00B308EA"/>
    <w:rsid w:val="00B309D5"/>
    <w:rsid w:val="00B30AD5"/>
    <w:rsid w:val="00B30AE2"/>
    <w:rsid w:val="00B30BE9"/>
    <w:rsid w:val="00B30DD6"/>
    <w:rsid w:val="00B30F97"/>
    <w:rsid w:val="00B30FDA"/>
    <w:rsid w:val="00B30FE4"/>
    <w:rsid w:val="00B3108E"/>
    <w:rsid w:val="00B310EC"/>
    <w:rsid w:val="00B3116D"/>
    <w:rsid w:val="00B31388"/>
    <w:rsid w:val="00B3149C"/>
    <w:rsid w:val="00B3156C"/>
    <w:rsid w:val="00B315DE"/>
    <w:rsid w:val="00B31736"/>
    <w:rsid w:val="00B31776"/>
    <w:rsid w:val="00B3180F"/>
    <w:rsid w:val="00B31912"/>
    <w:rsid w:val="00B3198D"/>
    <w:rsid w:val="00B31A5B"/>
    <w:rsid w:val="00B31ACA"/>
    <w:rsid w:val="00B31B92"/>
    <w:rsid w:val="00B31D61"/>
    <w:rsid w:val="00B31E0A"/>
    <w:rsid w:val="00B31F31"/>
    <w:rsid w:val="00B3204C"/>
    <w:rsid w:val="00B32076"/>
    <w:rsid w:val="00B32148"/>
    <w:rsid w:val="00B32212"/>
    <w:rsid w:val="00B323BD"/>
    <w:rsid w:val="00B32426"/>
    <w:rsid w:val="00B32587"/>
    <w:rsid w:val="00B32683"/>
    <w:rsid w:val="00B326F7"/>
    <w:rsid w:val="00B32794"/>
    <w:rsid w:val="00B32825"/>
    <w:rsid w:val="00B3282C"/>
    <w:rsid w:val="00B32874"/>
    <w:rsid w:val="00B32AD5"/>
    <w:rsid w:val="00B32BF9"/>
    <w:rsid w:val="00B32E10"/>
    <w:rsid w:val="00B32F52"/>
    <w:rsid w:val="00B33016"/>
    <w:rsid w:val="00B3307B"/>
    <w:rsid w:val="00B33117"/>
    <w:rsid w:val="00B33123"/>
    <w:rsid w:val="00B331C0"/>
    <w:rsid w:val="00B332DC"/>
    <w:rsid w:val="00B33308"/>
    <w:rsid w:val="00B33310"/>
    <w:rsid w:val="00B3338D"/>
    <w:rsid w:val="00B33477"/>
    <w:rsid w:val="00B3354A"/>
    <w:rsid w:val="00B3355E"/>
    <w:rsid w:val="00B3358E"/>
    <w:rsid w:val="00B335AC"/>
    <w:rsid w:val="00B33641"/>
    <w:rsid w:val="00B33843"/>
    <w:rsid w:val="00B33858"/>
    <w:rsid w:val="00B33979"/>
    <w:rsid w:val="00B33991"/>
    <w:rsid w:val="00B339A7"/>
    <w:rsid w:val="00B339F7"/>
    <w:rsid w:val="00B33A0D"/>
    <w:rsid w:val="00B33A52"/>
    <w:rsid w:val="00B33A77"/>
    <w:rsid w:val="00B33A79"/>
    <w:rsid w:val="00B33B67"/>
    <w:rsid w:val="00B33B89"/>
    <w:rsid w:val="00B33BC0"/>
    <w:rsid w:val="00B33C20"/>
    <w:rsid w:val="00B33C5D"/>
    <w:rsid w:val="00B33D72"/>
    <w:rsid w:val="00B33E86"/>
    <w:rsid w:val="00B33F05"/>
    <w:rsid w:val="00B3403C"/>
    <w:rsid w:val="00B340F4"/>
    <w:rsid w:val="00B342E3"/>
    <w:rsid w:val="00B342E6"/>
    <w:rsid w:val="00B3441C"/>
    <w:rsid w:val="00B34462"/>
    <w:rsid w:val="00B3453C"/>
    <w:rsid w:val="00B345F0"/>
    <w:rsid w:val="00B346A9"/>
    <w:rsid w:val="00B3471A"/>
    <w:rsid w:val="00B34973"/>
    <w:rsid w:val="00B349B1"/>
    <w:rsid w:val="00B34B33"/>
    <w:rsid w:val="00B34ED7"/>
    <w:rsid w:val="00B34EEC"/>
    <w:rsid w:val="00B34F3A"/>
    <w:rsid w:val="00B34FB4"/>
    <w:rsid w:val="00B35101"/>
    <w:rsid w:val="00B3525B"/>
    <w:rsid w:val="00B352EE"/>
    <w:rsid w:val="00B35330"/>
    <w:rsid w:val="00B354DC"/>
    <w:rsid w:val="00B35533"/>
    <w:rsid w:val="00B355C9"/>
    <w:rsid w:val="00B356EC"/>
    <w:rsid w:val="00B35704"/>
    <w:rsid w:val="00B3575C"/>
    <w:rsid w:val="00B357BB"/>
    <w:rsid w:val="00B357CA"/>
    <w:rsid w:val="00B35857"/>
    <w:rsid w:val="00B35859"/>
    <w:rsid w:val="00B35860"/>
    <w:rsid w:val="00B35B79"/>
    <w:rsid w:val="00B35C5F"/>
    <w:rsid w:val="00B35C85"/>
    <w:rsid w:val="00B35E90"/>
    <w:rsid w:val="00B35F05"/>
    <w:rsid w:val="00B35F91"/>
    <w:rsid w:val="00B36002"/>
    <w:rsid w:val="00B36028"/>
    <w:rsid w:val="00B360B3"/>
    <w:rsid w:val="00B36390"/>
    <w:rsid w:val="00B36459"/>
    <w:rsid w:val="00B36471"/>
    <w:rsid w:val="00B3676E"/>
    <w:rsid w:val="00B3691E"/>
    <w:rsid w:val="00B3691F"/>
    <w:rsid w:val="00B3697B"/>
    <w:rsid w:val="00B36A64"/>
    <w:rsid w:val="00B36C90"/>
    <w:rsid w:val="00B36CB1"/>
    <w:rsid w:val="00B36CED"/>
    <w:rsid w:val="00B36D19"/>
    <w:rsid w:val="00B36EDD"/>
    <w:rsid w:val="00B36F46"/>
    <w:rsid w:val="00B37067"/>
    <w:rsid w:val="00B370ED"/>
    <w:rsid w:val="00B37185"/>
    <w:rsid w:val="00B37341"/>
    <w:rsid w:val="00B373F2"/>
    <w:rsid w:val="00B37459"/>
    <w:rsid w:val="00B3752A"/>
    <w:rsid w:val="00B3761F"/>
    <w:rsid w:val="00B37656"/>
    <w:rsid w:val="00B3774E"/>
    <w:rsid w:val="00B3776F"/>
    <w:rsid w:val="00B377DE"/>
    <w:rsid w:val="00B37923"/>
    <w:rsid w:val="00B379A1"/>
    <w:rsid w:val="00B379DC"/>
    <w:rsid w:val="00B37A70"/>
    <w:rsid w:val="00B37A8B"/>
    <w:rsid w:val="00B37AA4"/>
    <w:rsid w:val="00B37B10"/>
    <w:rsid w:val="00B37BC4"/>
    <w:rsid w:val="00B37CB9"/>
    <w:rsid w:val="00B37D11"/>
    <w:rsid w:val="00B37D4B"/>
    <w:rsid w:val="00B37E1F"/>
    <w:rsid w:val="00B37ECC"/>
    <w:rsid w:val="00B37EFE"/>
    <w:rsid w:val="00B37F00"/>
    <w:rsid w:val="00B37FEA"/>
    <w:rsid w:val="00B40003"/>
    <w:rsid w:val="00B400FB"/>
    <w:rsid w:val="00B402A1"/>
    <w:rsid w:val="00B4050B"/>
    <w:rsid w:val="00B4053A"/>
    <w:rsid w:val="00B405A1"/>
    <w:rsid w:val="00B40876"/>
    <w:rsid w:val="00B408D4"/>
    <w:rsid w:val="00B408DE"/>
    <w:rsid w:val="00B409A8"/>
    <w:rsid w:val="00B409AA"/>
    <w:rsid w:val="00B40A0E"/>
    <w:rsid w:val="00B40A29"/>
    <w:rsid w:val="00B40D88"/>
    <w:rsid w:val="00B40E71"/>
    <w:rsid w:val="00B40E80"/>
    <w:rsid w:val="00B40EFB"/>
    <w:rsid w:val="00B410A2"/>
    <w:rsid w:val="00B4111E"/>
    <w:rsid w:val="00B413AD"/>
    <w:rsid w:val="00B41526"/>
    <w:rsid w:val="00B41AF5"/>
    <w:rsid w:val="00B41B92"/>
    <w:rsid w:val="00B41E97"/>
    <w:rsid w:val="00B41F5E"/>
    <w:rsid w:val="00B4214C"/>
    <w:rsid w:val="00B42232"/>
    <w:rsid w:val="00B42288"/>
    <w:rsid w:val="00B4233A"/>
    <w:rsid w:val="00B4241B"/>
    <w:rsid w:val="00B42507"/>
    <w:rsid w:val="00B42577"/>
    <w:rsid w:val="00B42651"/>
    <w:rsid w:val="00B4275D"/>
    <w:rsid w:val="00B4285D"/>
    <w:rsid w:val="00B42B3B"/>
    <w:rsid w:val="00B42B66"/>
    <w:rsid w:val="00B42B70"/>
    <w:rsid w:val="00B42BCF"/>
    <w:rsid w:val="00B42D0A"/>
    <w:rsid w:val="00B42D21"/>
    <w:rsid w:val="00B42D41"/>
    <w:rsid w:val="00B42EE5"/>
    <w:rsid w:val="00B42F24"/>
    <w:rsid w:val="00B42FD4"/>
    <w:rsid w:val="00B43071"/>
    <w:rsid w:val="00B43093"/>
    <w:rsid w:val="00B43238"/>
    <w:rsid w:val="00B43495"/>
    <w:rsid w:val="00B434AF"/>
    <w:rsid w:val="00B43512"/>
    <w:rsid w:val="00B4370D"/>
    <w:rsid w:val="00B4370F"/>
    <w:rsid w:val="00B437A9"/>
    <w:rsid w:val="00B4392B"/>
    <w:rsid w:val="00B43A9B"/>
    <w:rsid w:val="00B43B22"/>
    <w:rsid w:val="00B43BD1"/>
    <w:rsid w:val="00B43C24"/>
    <w:rsid w:val="00B43CBB"/>
    <w:rsid w:val="00B43D41"/>
    <w:rsid w:val="00B43D70"/>
    <w:rsid w:val="00B43DA2"/>
    <w:rsid w:val="00B43E72"/>
    <w:rsid w:val="00B43FD2"/>
    <w:rsid w:val="00B44094"/>
    <w:rsid w:val="00B44122"/>
    <w:rsid w:val="00B4419E"/>
    <w:rsid w:val="00B44243"/>
    <w:rsid w:val="00B443DD"/>
    <w:rsid w:val="00B44411"/>
    <w:rsid w:val="00B444C8"/>
    <w:rsid w:val="00B44784"/>
    <w:rsid w:val="00B447F5"/>
    <w:rsid w:val="00B44B1E"/>
    <w:rsid w:val="00B44D24"/>
    <w:rsid w:val="00B44DD0"/>
    <w:rsid w:val="00B45113"/>
    <w:rsid w:val="00B454E2"/>
    <w:rsid w:val="00B455DF"/>
    <w:rsid w:val="00B45629"/>
    <w:rsid w:val="00B45642"/>
    <w:rsid w:val="00B456F6"/>
    <w:rsid w:val="00B45783"/>
    <w:rsid w:val="00B457B3"/>
    <w:rsid w:val="00B45A09"/>
    <w:rsid w:val="00B45B43"/>
    <w:rsid w:val="00B45D07"/>
    <w:rsid w:val="00B45D79"/>
    <w:rsid w:val="00B45D8E"/>
    <w:rsid w:val="00B45FE0"/>
    <w:rsid w:val="00B46068"/>
    <w:rsid w:val="00B46137"/>
    <w:rsid w:val="00B461C7"/>
    <w:rsid w:val="00B46229"/>
    <w:rsid w:val="00B462D4"/>
    <w:rsid w:val="00B46359"/>
    <w:rsid w:val="00B46401"/>
    <w:rsid w:val="00B46512"/>
    <w:rsid w:val="00B4651F"/>
    <w:rsid w:val="00B4662C"/>
    <w:rsid w:val="00B468E2"/>
    <w:rsid w:val="00B469AD"/>
    <w:rsid w:val="00B469D8"/>
    <w:rsid w:val="00B469FE"/>
    <w:rsid w:val="00B46A96"/>
    <w:rsid w:val="00B46AB6"/>
    <w:rsid w:val="00B46B76"/>
    <w:rsid w:val="00B46BBA"/>
    <w:rsid w:val="00B46C47"/>
    <w:rsid w:val="00B46C9C"/>
    <w:rsid w:val="00B46CE0"/>
    <w:rsid w:val="00B46D45"/>
    <w:rsid w:val="00B46F3C"/>
    <w:rsid w:val="00B46F7B"/>
    <w:rsid w:val="00B47056"/>
    <w:rsid w:val="00B47238"/>
    <w:rsid w:val="00B4724E"/>
    <w:rsid w:val="00B47268"/>
    <w:rsid w:val="00B472C9"/>
    <w:rsid w:val="00B4731D"/>
    <w:rsid w:val="00B4735A"/>
    <w:rsid w:val="00B476FC"/>
    <w:rsid w:val="00B476FE"/>
    <w:rsid w:val="00B47752"/>
    <w:rsid w:val="00B4782F"/>
    <w:rsid w:val="00B4784E"/>
    <w:rsid w:val="00B4799D"/>
    <w:rsid w:val="00B479B5"/>
    <w:rsid w:val="00B47AB3"/>
    <w:rsid w:val="00B47B6D"/>
    <w:rsid w:val="00B47B88"/>
    <w:rsid w:val="00B47B8D"/>
    <w:rsid w:val="00B47BCE"/>
    <w:rsid w:val="00B47DFB"/>
    <w:rsid w:val="00B47E70"/>
    <w:rsid w:val="00B47F2B"/>
    <w:rsid w:val="00B50197"/>
    <w:rsid w:val="00B501FF"/>
    <w:rsid w:val="00B5033E"/>
    <w:rsid w:val="00B50345"/>
    <w:rsid w:val="00B5037C"/>
    <w:rsid w:val="00B5040E"/>
    <w:rsid w:val="00B504C7"/>
    <w:rsid w:val="00B5080E"/>
    <w:rsid w:val="00B508A7"/>
    <w:rsid w:val="00B50B31"/>
    <w:rsid w:val="00B50B43"/>
    <w:rsid w:val="00B50BE3"/>
    <w:rsid w:val="00B50C6D"/>
    <w:rsid w:val="00B50CEE"/>
    <w:rsid w:val="00B50CF5"/>
    <w:rsid w:val="00B50D37"/>
    <w:rsid w:val="00B50DAE"/>
    <w:rsid w:val="00B50EDA"/>
    <w:rsid w:val="00B50F8B"/>
    <w:rsid w:val="00B50FD0"/>
    <w:rsid w:val="00B50FD5"/>
    <w:rsid w:val="00B510BC"/>
    <w:rsid w:val="00B51111"/>
    <w:rsid w:val="00B511C4"/>
    <w:rsid w:val="00B51294"/>
    <w:rsid w:val="00B512B1"/>
    <w:rsid w:val="00B513FE"/>
    <w:rsid w:val="00B514B1"/>
    <w:rsid w:val="00B51694"/>
    <w:rsid w:val="00B517A2"/>
    <w:rsid w:val="00B518CB"/>
    <w:rsid w:val="00B51938"/>
    <w:rsid w:val="00B5197D"/>
    <w:rsid w:val="00B51B00"/>
    <w:rsid w:val="00B51B31"/>
    <w:rsid w:val="00B51BA8"/>
    <w:rsid w:val="00B51C18"/>
    <w:rsid w:val="00B51C45"/>
    <w:rsid w:val="00B51C8E"/>
    <w:rsid w:val="00B51E26"/>
    <w:rsid w:val="00B51F31"/>
    <w:rsid w:val="00B51F5D"/>
    <w:rsid w:val="00B51FE8"/>
    <w:rsid w:val="00B52139"/>
    <w:rsid w:val="00B521EE"/>
    <w:rsid w:val="00B52516"/>
    <w:rsid w:val="00B5254A"/>
    <w:rsid w:val="00B5257D"/>
    <w:rsid w:val="00B5258C"/>
    <w:rsid w:val="00B525F1"/>
    <w:rsid w:val="00B526DE"/>
    <w:rsid w:val="00B527BF"/>
    <w:rsid w:val="00B52823"/>
    <w:rsid w:val="00B52AA1"/>
    <w:rsid w:val="00B52AF7"/>
    <w:rsid w:val="00B52C07"/>
    <w:rsid w:val="00B52CFA"/>
    <w:rsid w:val="00B52D13"/>
    <w:rsid w:val="00B52FB4"/>
    <w:rsid w:val="00B5309A"/>
    <w:rsid w:val="00B53179"/>
    <w:rsid w:val="00B5324F"/>
    <w:rsid w:val="00B53323"/>
    <w:rsid w:val="00B53351"/>
    <w:rsid w:val="00B5338D"/>
    <w:rsid w:val="00B533C2"/>
    <w:rsid w:val="00B533E2"/>
    <w:rsid w:val="00B533E8"/>
    <w:rsid w:val="00B5357C"/>
    <w:rsid w:val="00B535E5"/>
    <w:rsid w:val="00B5371D"/>
    <w:rsid w:val="00B5375E"/>
    <w:rsid w:val="00B538EA"/>
    <w:rsid w:val="00B539A6"/>
    <w:rsid w:val="00B53A00"/>
    <w:rsid w:val="00B53B82"/>
    <w:rsid w:val="00B53B96"/>
    <w:rsid w:val="00B53C4C"/>
    <w:rsid w:val="00B53C62"/>
    <w:rsid w:val="00B53DE3"/>
    <w:rsid w:val="00B53EE5"/>
    <w:rsid w:val="00B54298"/>
    <w:rsid w:val="00B543D3"/>
    <w:rsid w:val="00B5442E"/>
    <w:rsid w:val="00B54436"/>
    <w:rsid w:val="00B54568"/>
    <w:rsid w:val="00B54700"/>
    <w:rsid w:val="00B54724"/>
    <w:rsid w:val="00B547B5"/>
    <w:rsid w:val="00B54801"/>
    <w:rsid w:val="00B5482E"/>
    <w:rsid w:val="00B5486D"/>
    <w:rsid w:val="00B54A5C"/>
    <w:rsid w:val="00B54C0C"/>
    <w:rsid w:val="00B54CD0"/>
    <w:rsid w:val="00B54D50"/>
    <w:rsid w:val="00B54E1E"/>
    <w:rsid w:val="00B54E86"/>
    <w:rsid w:val="00B54EC1"/>
    <w:rsid w:val="00B54EC3"/>
    <w:rsid w:val="00B5502A"/>
    <w:rsid w:val="00B5502D"/>
    <w:rsid w:val="00B55183"/>
    <w:rsid w:val="00B551A5"/>
    <w:rsid w:val="00B552AE"/>
    <w:rsid w:val="00B55331"/>
    <w:rsid w:val="00B55361"/>
    <w:rsid w:val="00B5540D"/>
    <w:rsid w:val="00B55441"/>
    <w:rsid w:val="00B5548C"/>
    <w:rsid w:val="00B554F5"/>
    <w:rsid w:val="00B554F8"/>
    <w:rsid w:val="00B557AD"/>
    <w:rsid w:val="00B55934"/>
    <w:rsid w:val="00B55939"/>
    <w:rsid w:val="00B559E3"/>
    <w:rsid w:val="00B55A60"/>
    <w:rsid w:val="00B55BE7"/>
    <w:rsid w:val="00B55C79"/>
    <w:rsid w:val="00B55CE2"/>
    <w:rsid w:val="00B55CE4"/>
    <w:rsid w:val="00B55D34"/>
    <w:rsid w:val="00B55DC7"/>
    <w:rsid w:val="00B55DD1"/>
    <w:rsid w:val="00B55F34"/>
    <w:rsid w:val="00B55FED"/>
    <w:rsid w:val="00B56005"/>
    <w:rsid w:val="00B561A7"/>
    <w:rsid w:val="00B561B5"/>
    <w:rsid w:val="00B5625A"/>
    <w:rsid w:val="00B562AC"/>
    <w:rsid w:val="00B56387"/>
    <w:rsid w:val="00B563E2"/>
    <w:rsid w:val="00B56412"/>
    <w:rsid w:val="00B564B1"/>
    <w:rsid w:val="00B56591"/>
    <w:rsid w:val="00B565CA"/>
    <w:rsid w:val="00B5677D"/>
    <w:rsid w:val="00B56880"/>
    <w:rsid w:val="00B5690C"/>
    <w:rsid w:val="00B5694A"/>
    <w:rsid w:val="00B56BB9"/>
    <w:rsid w:val="00B56BEA"/>
    <w:rsid w:val="00B56C66"/>
    <w:rsid w:val="00B56CE2"/>
    <w:rsid w:val="00B56EAA"/>
    <w:rsid w:val="00B56FDD"/>
    <w:rsid w:val="00B571A0"/>
    <w:rsid w:val="00B571CB"/>
    <w:rsid w:val="00B57216"/>
    <w:rsid w:val="00B5732F"/>
    <w:rsid w:val="00B573B3"/>
    <w:rsid w:val="00B573C6"/>
    <w:rsid w:val="00B57402"/>
    <w:rsid w:val="00B574EA"/>
    <w:rsid w:val="00B5764A"/>
    <w:rsid w:val="00B5776D"/>
    <w:rsid w:val="00B5787D"/>
    <w:rsid w:val="00B57C46"/>
    <w:rsid w:val="00B57E41"/>
    <w:rsid w:val="00B57ECF"/>
    <w:rsid w:val="00B57F11"/>
    <w:rsid w:val="00B57F63"/>
    <w:rsid w:val="00B601B9"/>
    <w:rsid w:val="00B6021C"/>
    <w:rsid w:val="00B602B7"/>
    <w:rsid w:val="00B604C3"/>
    <w:rsid w:val="00B604D0"/>
    <w:rsid w:val="00B60539"/>
    <w:rsid w:val="00B6068F"/>
    <w:rsid w:val="00B60788"/>
    <w:rsid w:val="00B60DC4"/>
    <w:rsid w:val="00B60EEA"/>
    <w:rsid w:val="00B61091"/>
    <w:rsid w:val="00B610F7"/>
    <w:rsid w:val="00B61189"/>
    <w:rsid w:val="00B611BF"/>
    <w:rsid w:val="00B6127E"/>
    <w:rsid w:val="00B61323"/>
    <w:rsid w:val="00B613C7"/>
    <w:rsid w:val="00B61474"/>
    <w:rsid w:val="00B61504"/>
    <w:rsid w:val="00B6160F"/>
    <w:rsid w:val="00B61627"/>
    <w:rsid w:val="00B61727"/>
    <w:rsid w:val="00B61795"/>
    <w:rsid w:val="00B61799"/>
    <w:rsid w:val="00B617FB"/>
    <w:rsid w:val="00B61B3D"/>
    <w:rsid w:val="00B61BEA"/>
    <w:rsid w:val="00B61ED3"/>
    <w:rsid w:val="00B61F32"/>
    <w:rsid w:val="00B621DD"/>
    <w:rsid w:val="00B62262"/>
    <w:rsid w:val="00B622A8"/>
    <w:rsid w:val="00B623EB"/>
    <w:rsid w:val="00B627FF"/>
    <w:rsid w:val="00B62D0D"/>
    <w:rsid w:val="00B62E0F"/>
    <w:rsid w:val="00B63093"/>
    <w:rsid w:val="00B630D4"/>
    <w:rsid w:val="00B631D7"/>
    <w:rsid w:val="00B63477"/>
    <w:rsid w:val="00B635AA"/>
    <w:rsid w:val="00B637D6"/>
    <w:rsid w:val="00B638C2"/>
    <w:rsid w:val="00B63A4D"/>
    <w:rsid w:val="00B63A5E"/>
    <w:rsid w:val="00B63AC5"/>
    <w:rsid w:val="00B63AD6"/>
    <w:rsid w:val="00B63B69"/>
    <w:rsid w:val="00B63BCA"/>
    <w:rsid w:val="00B63C17"/>
    <w:rsid w:val="00B63CAD"/>
    <w:rsid w:val="00B63D80"/>
    <w:rsid w:val="00B63EBE"/>
    <w:rsid w:val="00B63FA3"/>
    <w:rsid w:val="00B63FF5"/>
    <w:rsid w:val="00B64067"/>
    <w:rsid w:val="00B64095"/>
    <w:rsid w:val="00B64191"/>
    <w:rsid w:val="00B6422F"/>
    <w:rsid w:val="00B64327"/>
    <w:rsid w:val="00B64347"/>
    <w:rsid w:val="00B645A3"/>
    <w:rsid w:val="00B645C2"/>
    <w:rsid w:val="00B6460E"/>
    <w:rsid w:val="00B6470C"/>
    <w:rsid w:val="00B6473D"/>
    <w:rsid w:val="00B648A6"/>
    <w:rsid w:val="00B6493A"/>
    <w:rsid w:val="00B649B8"/>
    <w:rsid w:val="00B649CB"/>
    <w:rsid w:val="00B64A1E"/>
    <w:rsid w:val="00B64A4B"/>
    <w:rsid w:val="00B64ADE"/>
    <w:rsid w:val="00B64AE9"/>
    <w:rsid w:val="00B64BDC"/>
    <w:rsid w:val="00B64C39"/>
    <w:rsid w:val="00B64C4E"/>
    <w:rsid w:val="00B64C58"/>
    <w:rsid w:val="00B64EE2"/>
    <w:rsid w:val="00B64F9C"/>
    <w:rsid w:val="00B65159"/>
    <w:rsid w:val="00B653DF"/>
    <w:rsid w:val="00B654AF"/>
    <w:rsid w:val="00B654CE"/>
    <w:rsid w:val="00B65518"/>
    <w:rsid w:val="00B65569"/>
    <w:rsid w:val="00B655E8"/>
    <w:rsid w:val="00B65678"/>
    <w:rsid w:val="00B6568F"/>
    <w:rsid w:val="00B656BE"/>
    <w:rsid w:val="00B6570F"/>
    <w:rsid w:val="00B65834"/>
    <w:rsid w:val="00B658D1"/>
    <w:rsid w:val="00B659A1"/>
    <w:rsid w:val="00B659C4"/>
    <w:rsid w:val="00B65A14"/>
    <w:rsid w:val="00B65AB0"/>
    <w:rsid w:val="00B65AB9"/>
    <w:rsid w:val="00B65B1D"/>
    <w:rsid w:val="00B65B54"/>
    <w:rsid w:val="00B65C62"/>
    <w:rsid w:val="00B65CF4"/>
    <w:rsid w:val="00B65D55"/>
    <w:rsid w:val="00B65E61"/>
    <w:rsid w:val="00B65F67"/>
    <w:rsid w:val="00B65FB3"/>
    <w:rsid w:val="00B65FFA"/>
    <w:rsid w:val="00B66095"/>
    <w:rsid w:val="00B660BE"/>
    <w:rsid w:val="00B66116"/>
    <w:rsid w:val="00B66127"/>
    <w:rsid w:val="00B661BF"/>
    <w:rsid w:val="00B66222"/>
    <w:rsid w:val="00B66277"/>
    <w:rsid w:val="00B664D1"/>
    <w:rsid w:val="00B6652D"/>
    <w:rsid w:val="00B66592"/>
    <w:rsid w:val="00B6659E"/>
    <w:rsid w:val="00B6663E"/>
    <w:rsid w:val="00B66649"/>
    <w:rsid w:val="00B6673D"/>
    <w:rsid w:val="00B66860"/>
    <w:rsid w:val="00B66886"/>
    <w:rsid w:val="00B66956"/>
    <w:rsid w:val="00B66B76"/>
    <w:rsid w:val="00B66BEF"/>
    <w:rsid w:val="00B66D1C"/>
    <w:rsid w:val="00B66E0C"/>
    <w:rsid w:val="00B6705F"/>
    <w:rsid w:val="00B67076"/>
    <w:rsid w:val="00B67096"/>
    <w:rsid w:val="00B67217"/>
    <w:rsid w:val="00B67293"/>
    <w:rsid w:val="00B672F1"/>
    <w:rsid w:val="00B67315"/>
    <w:rsid w:val="00B67599"/>
    <w:rsid w:val="00B6769D"/>
    <w:rsid w:val="00B676A4"/>
    <w:rsid w:val="00B676CB"/>
    <w:rsid w:val="00B67702"/>
    <w:rsid w:val="00B67827"/>
    <w:rsid w:val="00B6782D"/>
    <w:rsid w:val="00B67947"/>
    <w:rsid w:val="00B67AD6"/>
    <w:rsid w:val="00B67B04"/>
    <w:rsid w:val="00B67BDB"/>
    <w:rsid w:val="00B67E0E"/>
    <w:rsid w:val="00B67EE2"/>
    <w:rsid w:val="00B67FAA"/>
    <w:rsid w:val="00B7007F"/>
    <w:rsid w:val="00B7021B"/>
    <w:rsid w:val="00B7034F"/>
    <w:rsid w:val="00B704A9"/>
    <w:rsid w:val="00B70642"/>
    <w:rsid w:val="00B70711"/>
    <w:rsid w:val="00B70B0D"/>
    <w:rsid w:val="00B70B8A"/>
    <w:rsid w:val="00B70BB2"/>
    <w:rsid w:val="00B70C46"/>
    <w:rsid w:val="00B70CCD"/>
    <w:rsid w:val="00B70D8F"/>
    <w:rsid w:val="00B70DEB"/>
    <w:rsid w:val="00B70FC1"/>
    <w:rsid w:val="00B70FD6"/>
    <w:rsid w:val="00B7100F"/>
    <w:rsid w:val="00B71260"/>
    <w:rsid w:val="00B714E8"/>
    <w:rsid w:val="00B7150D"/>
    <w:rsid w:val="00B71542"/>
    <w:rsid w:val="00B71565"/>
    <w:rsid w:val="00B715B3"/>
    <w:rsid w:val="00B717ED"/>
    <w:rsid w:val="00B7180F"/>
    <w:rsid w:val="00B71834"/>
    <w:rsid w:val="00B7187E"/>
    <w:rsid w:val="00B7189E"/>
    <w:rsid w:val="00B718F8"/>
    <w:rsid w:val="00B71962"/>
    <w:rsid w:val="00B71987"/>
    <w:rsid w:val="00B719AB"/>
    <w:rsid w:val="00B719E4"/>
    <w:rsid w:val="00B71B04"/>
    <w:rsid w:val="00B71C50"/>
    <w:rsid w:val="00B71E30"/>
    <w:rsid w:val="00B71EC4"/>
    <w:rsid w:val="00B71EFF"/>
    <w:rsid w:val="00B71FCB"/>
    <w:rsid w:val="00B72008"/>
    <w:rsid w:val="00B720BD"/>
    <w:rsid w:val="00B72114"/>
    <w:rsid w:val="00B7212F"/>
    <w:rsid w:val="00B7213F"/>
    <w:rsid w:val="00B7219A"/>
    <w:rsid w:val="00B722E7"/>
    <w:rsid w:val="00B723AB"/>
    <w:rsid w:val="00B726F2"/>
    <w:rsid w:val="00B72791"/>
    <w:rsid w:val="00B727D6"/>
    <w:rsid w:val="00B727E6"/>
    <w:rsid w:val="00B72840"/>
    <w:rsid w:val="00B72851"/>
    <w:rsid w:val="00B7289D"/>
    <w:rsid w:val="00B729D1"/>
    <w:rsid w:val="00B72A48"/>
    <w:rsid w:val="00B72A87"/>
    <w:rsid w:val="00B72AE5"/>
    <w:rsid w:val="00B72B8F"/>
    <w:rsid w:val="00B72C6D"/>
    <w:rsid w:val="00B72D0D"/>
    <w:rsid w:val="00B72D4F"/>
    <w:rsid w:val="00B72D9C"/>
    <w:rsid w:val="00B72DF0"/>
    <w:rsid w:val="00B72E73"/>
    <w:rsid w:val="00B72F85"/>
    <w:rsid w:val="00B7302F"/>
    <w:rsid w:val="00B73105"/>
    <w:rsid w:val="00B7310E"/>
    <w:rsid w:val="00B73286"/>
    <w:rsid w:val="00B733B6"/>
    <w:rsid w:val="00B734BA"/>
    <w:rsid w:val="00B73629"/>
    <w:rsid w:val="00B737B2"/>
    <w:rsid w:val="00B73A02"/>
    <w:rsid w:val="00B73A51"/>
    <w:rsid w:val="00B73BA1"/>
    <w:rsid w:val="00B73BD1"/>
    <w:rsid w:val="00B73C98"/>
    <w:rsid w:val="00B73D1E"/>
    <w:rsid w:val="00B73DCC"/>
    <w:rsid w:val="00B73E0A"/>
    <w:rsid w:val="00B73EE5"/>
    <w:rsid w:val="00B740B0"/>
    <w:rsid w:val="00B74146"/>
    <w:rsid w:val="00B741DB"/>
    <w:rsid w:val="00B742FB"/>
    <w:rsid w:val="00B7432B"/>
    <w:rsid w:val="00B74378"/>
    <w:rsid w:val="00B743A6"/>
    <w:rsid w:val="00B7447F"/>
    <w:rsid w:val="00B74695"/>
    <w:rsid w:val="00B746E4"/>
    <w:rsid w:val="00B74725"/>
    <w:rsid w:val="00B7472A"/>
    <w:rsid w:val="00B7479A"/>
    <w:rsid w:val="00B747FC"/>
    <w:rsid w:val="00B74930"/>
    <w:rsid w:val="00B74B44"/>
    <w:rsid w:val="00B74BAE"/>
    <w:rsid w:val="00B74C62"/>
    <w:rsid w:val="00B74D72"/>
    <w:rsid w:val="00B74E6A"/>
    <w:rsid w:val="00B7522F"/>
    <w:rsid w:val="00B75309"/>
    <w:rsid w:val="00B75482"/>
    <w:rsid w:val="00B754FF"/>
    <w:rsid w:val="00B75575"/>
    <w:rsid w:val="00B7562D"/>
    <w:rsid w:val="00B75685"/>
    <w:rsid w:val="00B7571E"/>
    <w:rsid w:val="00B7576C"/>
    <w:rsid w:val="00B7580B"/>
    <w:rsid w:val="00B75AE1"/>
    <w:rsid w:val="00B75BD4"/>
    <w:rsid w:val="00B75C70"/>
    <w:rsid w:val="00B75CEC"/>
    <w:rsid w:val="00B75D36"/>
    <w:rsid w:val="00B75DB5"/>
    <w:rsid w:val="00B75E7A"/>
    <w:rsid w:val="00B75EB4"/>
    <w:rsid w:val="00B75ED8"/>
    <w:rsid w:val="00B75EDC"/>
    <w:rsid w:val="00B75F28"/>
    <w:rsid w:val="00B76008"/>
    <w:rsid w:val="00B761E6"/>
    <w:rsid w:val="00B7621A"/>
    <w:rsid w:val="00B76280"/>
    <w:rsid w:val="00B7634C"/>
    <w:rsid w:val="00B7635C"/>
    <w:rsid w:val="00B7636C"/>
    <w:rsid w:val="00B763DA"/>
    <w:rsid w:val="00B76467"/>
    <w:rsid w:val="00B76484"/>
    <w:rsid w:val="00B76570"/>
    <w:rsid w:val="00B76585"/>
    <w:rsid w:val="00B7669F"/>
    <w:rsid w:val="00B7676D"/>
    <w:rsid w:val="00B76866"/>
    <w:rsid w:val="00B768EF"/>
    <w:rsid w:val="00B768FB"/>
    <w:rsid w:val="00B76A78"/>
    <w:rsid w:val="00B76AE0"/>
    <w:rsid w:val="00B76C56"/>
    <w:rsid w:val="00B76D2B"/>
    <w:rsid w:val="00B76E53"/>
    <w:rsid w:val="00B7702D"/>
    <w:rsid w:val="00B770C5"/>
    <w:rsid w:val="00B770E0"/>
    <w:rsid w:val="00B77140"/>
    <w:rsid w:val="00B7723D"/>
    <w:rsid w:val="00B7742B"/>
    <w:rsid w:val="00B7753A"/>
    <w:rsid w:val="00B777AB"/>
    <w:rsid w:val="00B7780C"/>
    <w:rsid w:val="00B7793C"/>
    <w:rsid w:val="00B77995"/>
    <w:rsid w:val="00B779C0"/>
    <w:rsid w:val="00B77A0D"/>
    <w:rsid w:val="00B77A99"/>
    <w:rsid w:val="00B77C79"/>
    <w:rsid w:val="00B77EAE"/>
    <w:rsid w:val="00B77F13"/>
    <w:rsid w:val="00B77F26"/>
    <w:rsid w:val="00B800C0"/>
    <w:rsid w:val="00B80155"/>
    <w:rsid w:val="00B801B4"/>
    <w:rsid w:val="00B80202"/>
    <w:rsid w:val="00B80405"/>
    <w:rsid w:val="00B80588"/>
    <w:rsid w:val="00B80675"/>
    <w:rsid w:val="00B806AC"/>
    <w:rsid w:val="00B8070A"/>
    <w:rsid w:val="00B80711"/>
    <w:rsid w:val="00B80789"/>
    <w:rsid w:val="00B80B8A"/>
    <w:rsid w:val="00B80BFC"/>
    <w:rsid w:val="00B80D98"/>
    <w:rsid w:val="00B80E28"/>
    <w:rsid w:val="00B80FBE"/>
    <w:rsid w:val="00B80FC6"/>
    <w:rsid w:val="00B81151"/>
    <w:rsid w:val="00B81169"/>
    <w:rsid w:val="00B81314"/>
    <w:rsid w:val="00B8135B"/>
    <w:rsid w:val="00B813EE"/>
    <w:rsid w:val="00B814BB"/>
    <w:rsid w:val="00B815AA"/>
    <w:rsid w:val="00B81630"/>
    <w:rsid w:val="00B8164D"/>
    <w:rsid w:val="00B8174A"/>
    <w:rsid w:val="00B818C7"/>
    <w:rsid w:val="00B8195E"/>
    <w:rsid w:val="00B81994"/>
    <w:rsid w:val="00B819D4"/>
    <w:rsid w:val="00B81A9A"/>
    <w:rsid w:val="00B81AC3"/>
    <w:rsid w:val="00B81B6B"/>
    <w:rsid w:val="00B81BFD"/>
    <w:rsid w:val="00B81C54"/>
    <w:rsid w:val="00B81CBD"/>
    <w:rsid w:val="00B81D5B"/>
    <w:rsid w:val="00B81E2C"/>
    <w:rsid w:val="00B81E70"/>
    <w:rsid w:val="00B81F3C"/>
    <w:rsid w:val="00B81FC5"/>
    <w:rsid w:val="00B8202D"/>
    <w:rsid w:val="00B820C5"/>
    <w:rsid w:val="00B82110"/>
    <w:rsid w:val="00B8211E"/>
    <w:rsid w:val="00B8217F"/>
    <w:rsid w:val="00B82228"/>
    <w:rsid w:val="00B822CD"/>
    <w:rsid w:val="00B82415"/>
    <w:rsid w:val="00B824AF"/>
    <w:rsid w:val="00B824F5"/>
    <w:rsid w:val="00B825DF"/>
    <w:rsid w:val="00B8280B"/>
    <w:rsid w:val="00B82847"/>
    <w:rsid w:val="00B828F9"/>
    <w:rsid w:val="00B8296A"/>
    <w:rsid w:val="00B829F7"/>
    <w:rsid w:val="00B82A2B"/>
    <w:rsid w:val="00B82A52"/>
    <w:rsid w:val="00B82CC5"/>
    <w:rsid w:val="00B82D24"/>
    <w:rsid w:val="00B82D3E"/>
    <w:rsid w:val="00B82D75"/>
    <w:rsid w:val="00B82DD0"/>
    <w:rsid w:val="00B82EFF"/>
    <w:rsid w:val="00B82FC8"/>
    <w:rsid w:val="00B82FD0"/>
    <w:rsid w:val="00B830BD"/>
    <w:rsid w:val="00B83140"/>
    <w:rsid w:val="00B83253"/>
    <w:rsid w:val="00B83285"/>
    <w:rsid w:val="00B832FA"/>
    <w:rsid w:val="00B833B6"/>
    <w:rsid w:val="00B8340D"/>
    <w:rsid w:val="00B834C2"/>
    <w:rsid w:val="00B834C6"/>
    <w:rsid w:val="00B83528"/>
    <w:rsid w:val="00B83540"/>
    <w:rsid w:val="00B8383E"/>
    <w:rsid w:val="00B8385F"/>
    <w:rsid w:val="00B8392A"/>
    <w:rsid w:val="00B83AA3"/>
    <w:rsid w:val="00B83B1D"/>
    <w:rsid w:val="00B83B8D"/>
    <w:rsid w:val="00B83FFB"/>
    <w:rsid w:val="00B841F4"/>
    <w:rsid w:val="00B8438E"/>
    <w:rsid w:val="00B843DE"/>
    <w:rsid w:val="00B843DF"/>
    <w:rsid w:val="00B8450F"/>
    <w:rsid w:val="00B84530"/>
    <w:rsid w:val="00B8464A"/>
    <w:rsid w:val="00B84766"/>
    <w:rsid w:val="00B84797"/>
    <w:rsid w:val="00B847A5"/>
    <w:rsid w:val="00B8483E"/>
    <w:rsid w:val="00B849D0"/>
    <w:rsid w:val="00B84AB7"/>
    <w:rsid w:val="00B84B1C"/>
    <w:rsid w:val="00B84BBF"/>
    <w:rsid w:val="00B84C95"/>
    <w:rsid w:val="00B84D95"/>
    <w:rsid w:val="00B84E20"/>
    <w:rsid w:val="00B84E87"/>
    <w:rsid w:val="00B84F16"/>
    <w:rsid w:val="00B84F5D"/>
    <w:rsid w:val="00B852F1"/>
    <w:rsid w:val="00B85315"/>
    <w:rsid w:val="00B85395"/>
    <w:rsid w:val="00B85462"/>
    <w:rsid w:val="00B85497"/>
    <w:rsid w:val="00B854AD"/>
    <w:rsid w:val="00B85618"/>
    <w:rsid w:val="00B856D9"/>
    <w:rsid w:val="00B857F7"/>
    <w:rsid w:val="00B858D6"/>
    <w:rsid w:val="00B85928"/>
    <w:rsid w:val="00B85951"/>
    <w:rsid w:val="00B859D1"/>
    <w:rsid w:val="00B85A4A"/>
    <w:rsid w:val="00B85BC8"/>
    <w:rsid w:val="00B85CBF"/>
    <w:rsid w:val="00B85D0E"/>
    <w:rsid w:val="00B85FCE"/>
    <w:rsid w:val="00B85FD6"/>
    <w:rsid w:val="00B86113"/>
    <w:rsid w:val="00B86167"/>
    <w:rsid w:val="00B86220"/>
    <w:rsid w:val="00B8639A"/>
    <w:rsid w:val="00B86561"/>
    <w:rsid w:val="00B865AB"/>
    <w:rsid w:val="00B865DD"/>
    <w:rsid w:val="00B86614"/>
    <w:rsid w:val="00B866B2"/>
    <w:rsid w:val="00B866B4"/>
    <w:rsid w:val="00B866CD"/>
    <w:rsid w:val="00B86712"/>
    <w:rsid w:val="00B8672D"/>
    <w:rsid w:val="00B867F0"/>
    <w:rsid w:val="00B867FB"/>
    <w:rsid w:val="00B8680B"/>
    <w:rsid w:val="00B8693F"/>
    <w:rsid w:val="00B86A2E"/>
    <w:rsid w:val="00B86DFC"/>
    <w:rsid w:val="00B86E3E"/>
    <w:rsid w:val="00B86EB9"/>
    <w:rsid w:val="00B86F81"/>
    <w:rsid w:val="00B86FED"/>
    <w:rsid w:val="00B8704E"/>
    <w:rsid w:val="00B87091"/>
    <w:rsid w:val="00B870AC"/>
    <w:rsid w:val="00B870CA"/>
    <w:rsid w:val="00B871B8"/>
    <w:rsid w:val="00B872AD"/>
    <w:rsid w:val="00B8745E"/>
    <w:rsid w:val="00B8746A"/>
    <w:rsid w:val="00B87506"/>
    <w:rsid w:val="00B87552"/>
    <w:rsid w:val="00B87557"/>
    <w:rsid w:val="00B87599"/>
    <w:rsid w:val="00B87714"/>
    <w:rsid w:val="00B877C7"/>
    <w:rsid w:val="00B8795F"/>
    <w:rsid w:val="00B87A8C"/>
    <w:rsid w:val="00B87BA6"/>
    <w:rsid w:val="00B87DCF"/>
    <w:rsid w:val="00B87E1B"/>
    <w:rsid w:val="00B87EF1"/>
    <w:rsid w:val="00B90407"/>
    <w:rsid w:val="00B90415"/>
    <w:rsid w:val="00B9041D"/>
    <w:rsid w:val="00B90441"/>
    <w:rsid w:val="00B90460"/>
    <w:rsid w:val="00B904B3"/>
    <w:rsid w:val="00B9055C"/>
    <w:rsid w:val="00B90626"/>
    <w:rsid w:val="00B9075F"/>
    <w:rsid w:val="00B9081A"/>
    <w:rsid w:val="00B90868"/>
    <w:rsid w:val="00B90901"/>
    <w:rsid w:val="00B90965"/>
    <w:rsid w:val="00B9099E"/>
    <w:rsid w:val="00B90A2F"/>
    <w:rsid w:val="00B90ACF"/>
    <w:rsid w:val="00B90B52"/>
    <w:rsid w:val="00B90BFA"/>
    <w:rsid w:val="00B90C48"/>
    <w:rsid w:val="00B90D65"/>
    <w:rsid w:val="00B90E25"/>
    <w:rsid w:val="00B90EC3"/>
    <w:rsid w:val="00B90F6A"/>
    <w:rsid w:val="00B9114B"/>
    <w:rsid w:val="00B91162"/>
    <w:rsid w:val="00B911A0"/>
    <w:rsid w:val="00B911FA"/>
    <w:rsid w:val="00B912A6"/>
    <w:rsid w:val="00B913D8"/>
    <w:rsid w:val="00B914D3"/>
    <w:rsid w:val="00B91526"/>
    <w:rsid w:val="00B915B9"/>
    <w:rsid w:val="00B915EC"/>
    <w:rsid w:val="00B916C4"/>
    <w:rsid w:val="00B916E8"/>
    <w:rsid w:val="00B917AF"/>
    <w:rsid w:val="00B917E4"/>
    <w:rsid w:val="00B9186A"/>
    <w:rsid w:val="00B918E8"/>
    <w:rsid w:val="00B9193A"/>
    <w:rsid w:val="00B91986"/>
    <w:rsid w:val="00B919A8"/>
    <w:rsid w:val="00B91CBE"/>
    <w:rsid w:val="00B91D67"/>
    <w:rsid w:val="00B91F94"/>
    <w:rsid w:val="00B920D7"/>
    <w:rsid w:val="00B921EB"/>
    <w:rsid w:val="00B92201"/>
    <w:rsid w:val="00B9228A"/>
    <w:rsid w:val="00B92364"/>
    <w:rsid w:val="00B923B0"/>
    <w:rsid w:val="00B9245E"/>
    <w:rsid w:val="00B925C6"/>
    <w:rsid w:val="00B925DB"/>
    <w:rsid w:val="00B92618"/>
    <w:rsid w:val="00B92626"/>
    <w:rsid w:val="00B92635"/>
    <w:rsid w:val="00B92638"/>
    <w:rsid w:val="00B92758"/>
    <w:rsid w:val="00B92863"/>
    <w:rsid w:val="00B92866"/>
    <w:rsid w:val="00B928BD"/>
    <w:rsid w:val="00B92A60"/>
    <w:rsid w:val="00B92CC3"/>
    <w:rsid w:val="00B92D3A"/>
    <w:rsid w:val="00B92E63"/>
    <w:rsid w:val="00B92E9E"/>
    <w:rsid w:val="00B92FD3"/>
    <w:rsid w:val="00B93173"/>
    <w:rsid w:val="00B9327F"/>
    <w:rsid w:val="00B93398"/>
    <w:rsid w:val="00B93485"/>
    <w:rsid w:val="00B934DA"/>
    <w:rsid w:val="00B93587"/>
    <w:rsid w:val="00B93648"/>
    <w:rsid w:val="00B9366A"/>
    <w:rsid w:val="00B93697"/>
    <w:rsid w:val="00B9385B"/>
    <w:rsid w:val="00B93874"/>
    <w:rsid w:val="00B93924"/>
    <w:rsid w:val="00B93BAB"/>
    <w:rsid w:val="00B93C38"/>
    <w:rsid w:val="00B93E58"/>
    <w:rsid w:val="00B94085"/>
    <w:rsid w:val="00B94165"/>
    <w:rsid w:val="00B941FD"/>
    <w:rsid w:val="00B94345"/>
    <w:rsid w:val="00B945A0"/>
    <w:rsid w:val="00B945BD"/>
    <w:rsid w:val="00B946B9"/>
    <w:rsid w:val="00B94704"/>
    <w:rsid w:val="00B9473A"/>
    <w:rsid w:val="00B94779"/>
    <w:rsid w:val="00B94962"/>
    <w:rsid w:val="00B9497E"/>
    <w:rsid w:val="00B94A21"/>
    <w:rsid w:val="00B94B74"/>
    <w:rsid w:val="00B94B79"/>
    <w:rsid w:val="00B94BAC"/>
    <w:rsid w:val="00B94C20"/>
    <w:rsid w:val="00B94C66"/>
    <w:rsid w:val="00B94C84"/>
    <w:rsid w:val="00B94C8D"/>
    <w:rsid w:val="00B94DC3"/>
    <w:rsid w:val="00B94DF2"/>
    <w:rsid w:val="00B94EAE"/>
    <w:rsid w:val="00B94F9F"/>
    <w:rsid w:val="00B9500B"/>
    <w:rsid w:val="00B9501E"/>
    <w:rsid w:val="00B950C1"/>
    <w:rsid w:val="00B953DB"/>
    <w:rsid w:val="00B9540A"/>
    <w:rsid w:val="00B958F7"/>
    <w:rsid w:val="00B959DA"/>
    <w:rsid w:val="00B95AAD"/>
    <w:rsid w:val="00B95B42"/>
    <w:rsid w:val="00B95D8F"/>
    <w:rsid w:val="00B95E1F"/>
    <w:rsid w:val="00B95FBE"/>
    <w:rsid w:val="00B9601B"/>
    <w:rsid w:val="00B96037"/>
    <w:rsid w:val="00B96039"/>
    <w:rsid w:val="00B96069"/>
    <w:rsid w:val="00B960B5"/>
    <w:rsid w:val="00B961B4"/>
    <w:rsid w:val="00B963BD"/>
    <w:rsid w:val="00B964CC"/>
    <w:rsid w:val="00B964E1"/>
    <w:rsid w:val="00B965B8"/>
    <w:rsid w:val="00B965C6"/>
    <w:rsid w:val="00B96638"/>
    <w:rsid w:val="00B968EC"/>
    <w:rsid w:val="00B969A9"/>
    <w:rsid w:val="00B96B55"/>
    <w:rsid w:val="00B96BF7"/>
    <w:rsid w:val="00B96D25"/>
    <w:rsid w:val="00B96D7E"/>
    <w:rsid w:val="00B96DB1"/>
    <w:rsid w:val="00B96EDE"/>
    <w:rsid w:val="00B96F7F"/>
    <w:rsid w:val="00B96FAE"/>
    <w:rsid w:val="00B96FBE"/>
    <w:rsid w:val="00B97056"/>
    <w:rsid w:val="00B970FE"/>
    <w:rsid w:val="00B97436"/>
    <w:rsid w:val="00B97543"/>
    <w:rsid w:val="00B9757E"/>
    <w:rsid w:val="00B97714"/>
    <w:rsid w:val="00B97740"/>
    <w:rsid w:val="00B9779C"/>
    <w:rsid w:val="00B978E2"/>
    <w:rsid w:val="00B979FF"/>
    <w:rsid w:val="00B97A20"/>
    <w:rsid w:val="00B97B2D"/>
    <w:rsid w:val="00B97CEC"/>
    <w:rsid w:val="00B97D7D"/>
    <w:rsid w:val="00B97DAA"/>
    <w:rsid w:val="00B97E1C"/>
    <w:rsid w:val="00B97F76"/>
    <w:rsid w:val="00BA0075"/>
    <w:rsid w:val="00BA0079"/>
    <w:rsid w:val="00BA00F3"/>
    <w:rsid w:val="00BA019D"/>
    <w:rsid w:val="00BA021C"/>
    <w:rsid w:val="00BA03D9"/>
    <w:rsid w:val="00BA0413"/>
    <w:rsid w:val="00BA046B"/>
    <w:rsid w:val="00BA047F"/>
    <w:rsid w:val="00BA049C"/>
    <w:rsid w:val="00BA065D"/>
    <w:rsid w:val="00BA0675"/>
    <w:rsid w:val="00BA070A"/>
    <w:rsid w:val="00BA0722"/>
    <w:rsid w:val="00BA0A9C"/>
    <w:rsid w:val="00BA0B04"/>
    <w:rsid w:val="00BA0B2C"/>
    <w:rsid w:val="00BA0C4C"/>
    <w:rsid w:val="00BA0C9D"/>
    <w:rsid w:val="00BA0E0F"/>
    <w:rsid w:val="00BA0E70"/>
    <w:rsid w:val="00BA0EF5"/>
    <w:rsid w:val="00BA0FFA"/>
    <w:rsid w:val="00BA10D8"/>
    <w:rsid w:val="00BA116E"/>
    <w:rsid w:val="00BA1289"/>
    <w:rsid w:val="00BA138A"/>
    <w:rsid w:val="00BA156D"/>
    <w:rsid w:val="00BA168B"/>
    <w:rsid w:val="00BA17F8"/>
    <w:rsid w:val="00BA1822"/>
    <w:rsid w:val="00BA19C5"/>
    <w:rsid w:val="00BA1B9A"/>
    <w:rsid w:val="00BA1C0B"/>
    <w:rsid w:val="00BA1D0E"/>
    <w:rsid w:val="00BA1E00"/>
    <w:rsid w:val="00BA1E11"/>
    <w:rsid w:val="00BA1E81"/>
    <w:rsid w:val="00BA1FAA"/>
    <w:rsid w:val="00BA1FD1"/>
    <w:rsid w:val="00BA1FF9"/>
    <w:rsid w:val="00BA204E"/>
    <w:rsid w:val="00BA2056"/>
    <w:rsid w:val="00BA2073"/>
    <w:rsid w:val="00BA2183"/>
    <w:rsid w:val="00BA2193"/>
    <w:rsid w:val="00BA24DA"/>
    <w:rsid w:val="00BA2526"/>
    <w:rsid w:val="00BA2675"/>
    <w:rsid w:val="00BA2712"/>
    <w:rsid w:val="00BA274C"/>
    <w:rsid w:val="00BA27E4"/>
    <w:rsid w:val="00BA28AE"/>
    <w:rsid w:val="00BA2A0B"/>
    <w:rsid w:val="00BA2A97"/>
    <w:rsid w:val="00BA2ABA"/>
    <w:rsid w:val="00BA2B1B"/>
    <w:rsid w:val="00BA2B42"/>
    <w:rsid w:val="00BA2B90"/>
    <w:rsid w:val="00BA2BAC"/>
    <w:rsid w:val="00BA2CA7"/>
    <w:rsid w:val="00BA3095"/>
    <w:rsid w:val="00BA3280"/>
    <w:rsid w:val="00BA34F4"/>
    <w:rsid w:val="00BA369A"/>
    <w:rsid w:val="00BA371C"/>
    <w:rsid w:val="00BA37A9"/>
    <w:rsid w:val="00BA37F9"/>
    <w:rsid w:val="00BA38F2"/>
    <w:rsid w:val="00BA39DC"/>
    <w:rsid w:val="00BA3A83"/>
    <w:rsid w:val="00BA3A98"/>
    <w:rsid w:val="00BA3DCB"/>
    <w:rsid w:val="00BA3DDE"/>
    <w:rsid w:val="00BA3F3E"/>
    <w:rsid w:val="00BA3F51"/>
    <w:rsid w:val="00BA3F87"/>
    <w:rsid w:val="00BA3FA4"/>
    <w:rsid w:val="00BA4257"/>
    <w:rsid w:val="00BA4281"/>
    <w:rsid w:val="00BA4283"/>
    <w:rsid w:val="00BA4319"/>
    <w:rsid w:val="00BA4415"/>
    <w:rsid w:val="00BA44A7"/>
    <w:rsid w:val="00BA45BA"/>
    <w:rsid w:val="00BA45BE"/>
    <w:rsid w:val="00BA45C4"/>
    <w:rsid w:val="00BA4626"/>
    <w:rsid w:val="00BA46FF"/>
    <w:rsid w:val="00BA49DA"/>
    <w:rsid w:val="00BA49EF"/>
    <w:rsid w:val="00BA4A52"/>
    <w:rsid w:val="00BA4AB2"/>
    <w:rsid w:val="00BA4B92"/>
    <w:rsid w:val="00BA4CFC"/>
    <w:rsid w:val="00BA4D89"/>
    <w:rsid w:val="00BA4E16"/>
    <w:rsid w:val="00BA4F1D"/>
    <w:rsid w:val="00BA4F51"/>
    <w:rsid w:val="00BA4FBD"/>
    <w:rsid w:val="00BA4FD6"/>
    <w:rsid w:val="00BA4FDD"/>
    <w:rsid w:val="00BA4FDE"/>
    <w:rsid w:val="00BA502E"/>
    <w:rsid w:val="00BA5206"/>
    <w:rsid w:val="00BA5257"/>
    <w:rsid w:val="00BA52A2"/>
    <w:rsid w:val="00BA5381"/>
    <w:rsid w:val="00BA5670"/>
    <w:rsid w:val="00BA568B"/>
    <w:rsid w:val="00BA575F"/>
    <w:rsid w:val="00BA57A1"/>
    <w:rsid w:val="00BA57B0"/>
    <w:rsid w:val="00BA5853"/>
    <w:rsid w:val="00BA5909"/>
    <w:rsid w:val="00BA5995"/>
    <w:rsid w:val="00BA5A29"/>
    <w:rsid w:val="00BA5C4F"/>
    <w:rsid w:val="00BA5C58"/>
    <w:rsid w:val="00BA5C8B"/>
    <w:rsid w:val="00BA5EFD"/>
    <w:rsid w:val="00BA5F2B"/>
    <w:rsid w:val="00BA5F9D"/>
    <w:rsid w:val="00BA5FEE"/>
    <w:rsid w:val="00BA609B"/>
    <w:rsid w:val="00BA61C5"/>
    <w:rsid w:val="00BA61CA"/>
    <w:rsid w:val="00BA6338"/>
    <w:rsid w:val="00BA63C7"/>
    <w:rsid w:val="00BA642F"/>
    <w:rsid w:val="00BA64D9"/>
    <w:rsid w:val="00BA6701"/>
    <w:rsid w:val="00BA67EE"/>
    <w:rsid w:val="00BA6813"/>
    <w:rsid w:val="00BA689C"/>
    <w:rsid w:val="00BA6AA4"/>
    <w:rsid w:val="00BA6C1D"/>
    <w:rsid w:val="00BA6E6E"/>
    <w:rsid w:val="00BA6FFF"/>
    <w:rsid w:val="00BA7032"/>
    <w:rsid w:val="00BA709F"/>
    <w:rsid w:val="00BA7134"/>
    <w:rsid w:val="00BA714B"/>
    <w:rsid w:val="00BA71CF"/>
    <w:rsid w:val="00BA720C"/>
    <w:rsid w:val="00BA7227"/>
    <w:rsid w:val="00BA726C"/>
    <w:rsid w:val="00BA74A2"/>
    <w:rsid w:val="00BA7516"/>
    <w:rsid w:val="00BA753A"/>
    <w:rsid w:val="00BA758C"/>
    <w:rsid w:val="00BA768B"/>
    <w:rsid w:val="00BA783C"/>
    <w:rsid w:val="00BA7841"/>
    <w:rsid w:val="00BA797F"/>
    <w:rsid w:val="00BA7A30"/>
    <w:rsid w:val="00BA7AB7"/>
    <w:rsid w:val="00BA7B82"/>
    <w:rsid w:val="00BA7B83"/>
    <w:rsid w:val="00BA7BF6"/>
    <w:rsid w:val="00BA7CE9"/>
    <w:rsid w:val="00BA7CF3"/>
    <w:rsid w:val="00BA7D6F"/>
    <w:rsid w:val="00BA7DA4"/>
    <w:rsid w:val="00BA7DF5"/>
    <w:rsid w:val="00BA7E1C"/>
    <w:rsid w:val="00BA7EB5"/>
    <w:rsid w:val="00BB0050"/>
    <w:rsid w:val="00BB01DA"/>
    <w:rsid w:val="00BB01F3"/>
    <w:rsid w:val="00BB025B"/>
    <w:rsid w:val="00BB03AB"/>
    <w:rsid w:val="00BB03BB"/>
    <w:rsid w:val="00BB0549"/>
    <w:rsid w:val="00BB0655"/>
    <w:rsid w:val="00BB0715"/>
    <w:rsid w:val="00BB073E"/>
    <w:rsid w:val="00BB07C7"/>
    <w:rsid w:val="00BB084E"/>
    <w:rsid w:val="00BB0866"/>
    <w:rsid w:val="00BB088B"/>
    <w:rsid w:val="00BB0922"/>
    <w:rsid w:val="00BB093A"/>
    <w:rsid w:val="00BB0A49"/>
    <w:rsid w:val="00BB0BD9"/>
    <w:rsid w:val="00BB0C68"/>
    <w:rsid w:val="00BB0C98"/>
    <w:rsid w:val="00BB0F12"/>
    <w:rsid w:val="00BB1044"/>
    <w:rsid w:val="00BB11D5"/>
    <w:rsid w:val="00BB129E"/>
    <w:rsid w:val="00BB13E7"/>
    <w:rsid w:val="00BB152E"/>
    <w:rsid w:val="00BB1555"/>
    <w:rsid w:val="00BB157E"/>
    <w:rsid w:val="00BB1641"/>
    <w:rsid w:val="00BB17B9"/>
    <w:rsid w:val="00BB18CF"/>
    <w:rsid w:val="00BB1A8D"/>
    <w:rsid w:val="00BB1B1A"/>
    <w:rsid w:val="00BB1D59"/>
    <w:rsid w:val="00BB1E71"/>
    <w:rsid w:val="00BB1EFD"/>
    <w:rsid w:val="00BB2160"/>
    <w:rsid w:val="00BB21E9"/>
    <w:rsid w:val="00BB223E"/>
    <w:rsid w:val="00BB225F"/>
    <w:rsid w:val="00BB226A"/>
    <w:rsid w:val="00BB23C1"/>
    <w:rsid w:val="00BB2422"/>
    <w:rsid w:val="00BB2599"/>
    <w:rsid w:val="00BB25A6"/>
    <w:rsid w:val="00BB26AE"/>
    <w:rsid w:val="00BB26BB"/>
    <w:rsid w:val="00BB286C"/>
    <w:rsid w:val="00BB28CF"/>
    <w:rsid w:val="00BB2962"/>
    <w:rsid w:val="00BB2B53"/>
    <w:rsid w:val="00BB2BB1"/>
    <w:rsid w:val="00BB2C72"/>
    <w:rsid w:val="00BB2C76"/>
    <w:rsid w:val="00BB2CFE"/>
    <w:rsid w:val="00BB2D83"/>
    <w:rsid w:val="00BB2E29"/>
    <w:rsid w:val="00BB2E84"/>
    <w:rsid w:val="00BB2F2B"/>
    <w:rsid w:val="00BB2F54"/>
    <w:rsid w:val="00BB2F7C"/>
    <w:rsid w:val="00BB2FC5"/>
    <w:rsid w:val="00BB31CC"/>
    <w:rsid w:val="00BB31F7"/>
    <w:rsid w:val="00BB33FE"/>
    <w:rsid w:val="00BB3450"/>
    <w:rsid w:val="00BB34E4"/>
    <w:rsid w:val="00BB3637"/>
    <w:rsid w:val="00BB3811"/>
    <w:rsid w:val="00BB3A5A"/>
    <w:rsid w:val="00BB3AFA"/>
    <w:rsid w:val="00BB3B78"/>
    <w:rsid w:val="00BB3C77"/>
    <w:rsid w:val="00BB3C81"/>
    <w:rsid w:val="00BB3D13"/>
    <w:rsid w:val="00BB3F6D"/>
    <w:rsid w:val="00BB3FE9"/>
    <w:rsid w:val="00BB40EC"/>
    <w:rsid w:val="00BB417E"/>
    <w:rsid w:val="00BB4275"/>
    <w:rsid w:val="00BB4337"/>
    <w:rsid w:val="00BB434B"/>
    <w:rsid w:val="00BB4464"/>
    <w:rsid w:val="00BB44AE"/>
    <w:rsid w:val="00BB44E7"/>
    <w:rsid w:val="00BB468C"/>
    <w:rsid w:val="00BB471B"/>
    <w:rsid w:val="00BB48B4"/>
    <w:rsid w:val="00BB490E"/>
    <w:rsid w:val="00BB4990"/>
    <w:rsid w:val="00BB4B37"/>
    <w:rsid w:val="00BB4B8B"/>
    <w:rsid w:val="00BB4BF8"/>
    <w:rsid w:val="00BB4CAA"/>
    <w:rsid w:val="00BB4EF0"/>
    <w:rsid w:val="00BB4FF5"/>
    <w:rsid w:val="00BB5059"/>
    <w:rsid w:val="00BB508F"/>
    <w:rsid w:val="00BB510C"/>
    <w:rsid w:val="00BB5145"/>
    <w:rsid w:val="00BB518B"/>
    <w:rsid w:val="00BB51AD"/>
    <w:rsid w:val="00BB51BF"/>
    <w:rsid w:val="00BB5274"/>
    <w:rsid w:val="00BB53C4"/>
    <w:rsid w:val="00BB5525"/>
    <w:rsid w:val="00BB5827"/>
    <w:rsid w:val="00BB5911"/>
    <w:rsid w:val="00BB5989"/>
    <w:rsid w:val="00BB5AD4"/>
    <w:rsid w:val="00BB5B1C"/>
    <w:rsid w:val="00BB5BF4"/>
    <w:rsid w:val="00BB5C51"/>
    <w:rsid w:val="00BB5CB0"/>
    <w:rsid w:val="00BB5CB2"/>
    <w:rsid w:val="00BB5FD4"/>
    <w:rsid w:val="00BB5FE6"/>
    <w:rsid w:val="00BB60E8"/>
    <w:rsid w:val="00BB61DD"/>
    <w:rsid w:val="00BB6288"/>
    <w:rsid w:val="00BB62C0"/>
    <w:rsid w:val="00BB640F"/>
    <w:rsid w:val="00BB64B1"/>
    <w:rsid w:val="00BB659C"/>
    <w:rsid w:val="00BB66F2"/>
    <w:rsid w:val="00BB6832"/>
    <w:rsid w:val="00BB68E2"/>
    <w:rsid w:val="00BB69C9"/>
    <w:rsid w:val="00BB6A2D"/>
    <w:rsid w:val="00BB6B52"/>
    <w:rsid w:val="00BB6CF7"/>
    <w:rsid w:val="00BB6DC9"/>
    <w:rsid w:val="00BB6DDB"/>
    <w:rsid w:val="00BB6EC1"/>
    <w:rsid w:val="00BB6EF4"/>
    <w:rsid w:val="00BB6F37"/>
    <w:rsid w:val="00BB6F95"/>
    <w:rsid w:val="00BB709D"/>
    <w:rsid w:val="00BB7120"/>
    <w:rsid w:val="00BB7167"/>
    <w:rsid w:val="00BB72FC"/>
    <w:rsid w:val="00BB7392"/>
    <w:rsid w:val="00BB73CE"/>
    <w:rsid w:val="00BB7510"/>
    <w:rsid w:val="00BB753C"/>
    <w:rsid w:val="00BB7567"/>
    <w:rsid w:val="00BB757D"/>
    <w:rsid w:val="00BB787E"/>
    <w:rsid w:val="00BB78F1"/>
    <w:rsid w:val="00BB79E7"/>
    <w:rsid w:val="00BB7A5D"/>
    <w:rsid w:val="00BB7C9C"/>
    <w:rsid w:val="00BB7CDD"/>
    <w:rsid w:val="00BB7DCE"/>
    <w:rsid w:val="00BB7E4B"/>
    <w:rsid w:val="00BB7FD1"/>
    <w:rsid w:val="00BC01DF"/>
    <w:rsid w:val="00BC0205"/>
    <w:rsid w:val="00BC0289"/>
    <w:rsid w:val="00BC040E"/>
    <w:rsid w:val="00BC04F5"/>
    <w:rsid w:val="00BC04F9"/>
    <w:rsid w:val="00BC056C"/>
    <w:rsid w:val="00BC05A7"/>
    <w:rsid w:val="00BC0622"/>
    <w:rsid w:val="00BC06A8"/>
    <w:rsid w:val="00BC0796"/>
    <w:rsid w:val="00BC07AF"/>
    <w:rsid w:val="00BC0888"/>
    <w:rsid w:val="00BC0A09"/>
    <w:rsid w:val="00BC0AC8"/>
    <w:rsid w:val="00BC0B1D"/>
    <w:rsid w:val="00BC0DBD"/>
    <w:rsid w:val="00BC0E35"/>
    <w:rsid w:val="00BC0F5A"/>
    <w:rsid w:val="00BC1056"/>
    <w:rsid w:val="00BC105A"/>
    <w:rsid w:val="00BC12AE"/>
    <w:rsid w:val="00BC162A"/>
    <w:rsid w:val="00BC1645"/>
    <w:rsid w:val="00BC1686"/>
    <w:rsid w:val="00BC1783"/>
    <w:rsid w:val="00BC1788"/>
    <w:rsid w:val="00BC185A"/>
    <w:rsid w:val="00BC1976"/>
    <w:rsid w:val="00BC19FB"/>
    <w:rsid w:val="00BC1AB2"/>
    <w:rsid w:val="00BC1AC0"/>
    <w:rsid w:val="00BC1B21"/>
    <w:rsid w:val="00BC1B78"/>
    <w:rsid w:val="00BC1C05"/>
    <w:rsid w:val="00BC1C6B"/>
    <w:rsid w:val="00BC1C8F"/>
    <w:rsid w:val="00BC1CDC"/>
    <w:rsid w:val="00BC1D03"/>
    <w:rsid w:val="00BC1D74"/>
    <w:rsid w:val="00BC1EA0"/>
    <w:rsid w:val="00BC1EC1"/>
    <w:rsid w:val="00BC215A"/>
    <w:rsid w:val="00BC218B"/>
    <w:rsid w:val="00BC2390"/>
    <w:rsid w:val="00BC245B"/>
    <w:rsid w:val="00BC24BF"/>
    <w:rsid w:val="00BC2677"/>
    <w:rsid w:val="00BC26B5"/>
    <w:rsid w:val="00BC26D6"/>
    <w:rsid w:val="00BC2755"/>
    <w:rsid w:val="00BC27DF"/>
    <w:rsid w:val="00BC2888"/>
    <w:rsid w:val="00BC292B"/>
    <w:rsid w:val="00BC2C38"/>
    <w:rsid w:val="00BC2C42"/>
    <w:rsid w:val="00BC2E2C"/>
    <w:rsid w:val="00BC2F43"/>
    <w:rsid w:val="00BC30A4"/>
    <w:rsid w:val="00BC30E5"/>
    <w:rsid w:val="00BC312C"/>
    <w:rsid w:val="00BC33D1"/>
    <w:rsid w:val="00BC33EC"/>
    <w:rsid w:val="00BC3460"/>
    <w:rsid w:val="00BC347F"/>
    <w:rsid w:val="00BC34BA"/>
    <w:rsid w:val="00BC366A"/>
    <w:rsid w:val="00BC3707"/>
    <w:rsid w:val="00BC3739"/>
    <w:rsid w:val="00BC3819"/>
    <w:rsid w:val="00BC393C"/>
    <w:rsid w:val="00BC398C"/>
    <w:rsid w:val="00BC3991"/>
    <w:rsid w:val="00BC39E6"/>
    <w:rsid w:val="00BC3A17"/>
    <w:rsid w:val="00BC3A50"/>
    <w:rsid w:val="00BC3B4F"/>
    <w:rsid w:val="00BC3B8A"/>
    <w:rsid w:val="00BC3C34"/>
    <w:rsid w:val="00BC3D07"/>
    <w:rsid w:val="00BC3D19"/>
    <w:rsid w:val="00BC3E13"/>
    <w:rsid w:val="00BC3F08"/>
    <w:rsid w:val="00BC3F6D"/>
    <w:rsid w:val="00BC3F80"/>
    <w:rsid w:val="00BC4088"/>
    <w:rsid w:val="00BC435A"/>
    <w:rsid w:val="00BC44DD"/>
    <w:rsid w:val="00BC4634"/>
    <w:rsid w:val="00BC47CC"/>
    <w:rsid w:val="00BC4823"/>
    <w:rsid w:val="00BC4893"/>
    <w:rsid w:val="00BC4900"/>
    <w:rsid w:val="00BC49A0"/>
    <w:rsid w:val="00BC4A90"/>
    <w:rsid w:val="00BC4AC7"/>
    <w:rsid w:val="00BC4B41"/>
    <w:rsid w:val="00BC4BAA"/>
    <w:rsid w:val="00BC4C37"/>
    <w:rsid w:val="00BC4CB1"/>
    <w:rsid w:val="00BC4F23"/>
    <w:rsid w:val="00BC4F5E"/>
    <w:rsid w:val="00BC5094"/>
    <w:rsid w:val="00BC50F4"/>
    <w:rsid w:val="00BC511E"/>
    <w:rsid w:val="00BC5267"/>
    <w:rsid w:val="00BC5397"/>
    <w:rsid w:val="00BC54C1"/>
    <w:rsid w:val="00BC54E1"/>
    <w:rsid w:val="00BC559B"/>
    <w:rsid w:val="00BC568B"/>
    <w:rsid w:val="00BC5693"/>
    <w:rsid w:val="00BC56E1"/>
    <w:rsid w:val="00BC572D"/>
    <w:rsid w:val="00BC5ABF"/>
    <w:rsid w:val="00BC5AE1"/>
    <w:rsid w:val="00BC5D5B"/>
    <w:rsid w:val="00BC5DA0"/>
    <w:rsid w:val="00BC5DA5"/>
    <w:rsid w:val="00BC5F09"/>
    <w:rsid w:val="00BC5F87"/>
    <w:rsid w:val="00BC6081"/>
    <w:rsid w:val="00BC60ED"/>
    <w:rsid w:val="00BC6133"/>
    <w:rsid w:val="00BC6173"/>
    <w:rsid w:val="00BC63B8"/>
    <w:rsid w:val="00BC6488"/>
    <w:rsid w:val="00BC64A2"/>
    <w:rsid w:val="00BC65F7"/>
    <w:rsid w:val="00BC6694"/>
    <w:rsid w:val="00BC6B95"/>
    <w:rsid w:val="00BC6E0C"/>
    <w:rsid w:val="00BC6EE2"/>
    <w:rsid w:val="00BC6F6A"/>
    <w:rsid w:val="00BC7143"/>
    <w:rsid w:val="00BC7159"/>
    <w:rsid w:val="00BC71B5"/>
    <w:rsid w:val="00BC73AE"/>
    <w:rsid w:val="00BC73B8"/>
    <w:rsid w:val="00BC7427"/>
    <w:rsid w:val="00BC7455"/>
    <w:rsid w:val="00BC7574"/>
    <w:rsid w:val="00BC75D2"/>
    <w:rsid w:val="00BC7679"/>
    <w:rsid w:val="00BC76DB"/>
    <w:rsid w:val="00BC79AF"/>
    <w:rsid w:val="00BC79FB"/>
    <w:rsid w:val="00BC7B0A"/>
    <w:rsid w:val="00BC7BCE"/>
    <w:rsid w:val="00BC7CC3"/>
    <w:rsid w:val="00BC7D89"/>
    <w:rsid w:val="00BC7DED"/>
    <w:rsid w:val="00BC7E2A"/>
    <w:rsid w:val="00BC7EC0"/>
    <w:rsid w:val="00BC7F42"/>
    <w:rsid w:val="00BC7F68"/>
    <w:rsid w:val="00BC7F8A"/>
    <w:rsid w:val="00BD00B8"/>
    <w:rsid w:val="00BD00DE"/>
    <w:rsid w:val="00BD01CE"/>
    <w:rsid w:val="00BD01F4"/>
    <w:rsid w:val="00BD02AD"/>
    <w:rsid w:val="00BD0454"/>
    <w:rsid w:val="00BD049C"/>
    <w:rsid w:val="00BD04A1"/>
    <w:rsid w:val="00BD055E"/>
    <w:rsid w:val="00BD0729"/>
    <w:rsid w:val="00BD07B7"/>
    <w:rsid w:val="00BD095A"/>
    <w:rsid w:val="00BD09F4"/>
    <w:rsid w:val="00BD0E9C"/>
    <w:rsid w:val="00BD0F44"/>
    <w:rsid w:val="00BD0F63"/>
    <w:rsid w:val="00BD0FBC"/>
    <w:rsid w:val="00BD10F8"/>
    <w:rsid w:val="00BD1115"/>
    <w:rsid w:val="00BD128C"/>
    <w:rsid w:val="00BD12F4"/>
    <w:rsid w:val="00BD131E"/>
    <w:rsid w:val="00BD13C8"/>
    <w:rsid w:val="00BD13EE"/>
    <w:rsid w:val="00BD1454"/>
    <w:rsid w:val="00BD151C"/>
    <w:rsid w:val="00BD1549"/>
    <w:rsid w:val="00BD168E"/>
    <w:rsid w:val="00BD16F0"/>
    <w:rsid w:val="00BD178D"/>
    <w:rsid w:val="00BD1859"/>
    <w:rsid w:val="00BD1885"/>
    <w:rsid w:val="00BD18E2"/>
    <w:rsid w:val="00BD1915"/>
    <w:rsid w:val="00BD1BA1"/>
    <w:rsid w:val="00BD1C74"/>
    <w:rsid w:val="00BD1C77"/>
    <w:rsid w:val="00BD1C84"/>
    <w:rsid w:val="00BD1CDF"/>
    <w:rsid w:val="00BD1D28"/>
    <w:rsid w:val="00BD1E78"/>
    <w:rsid w:val="00BD1EA1"/>
    <w:rsid w:val="00BD20B2"/>
    <w:rsid w:val="00BD211D"/>
    <w:rsid w:val="00BD2138"/>
    <w:rsid w:val="00BD21E9"/>
    <w:rsid w:val="00BD2301"/>
    <w:rsid w:val="00BD24E6"/>
    <w:rsid w:val="00BD27D3"/>
    <w:rsid w:val="00BD282F"/>
    <w:rsid w:val="00BD286A"/>
    <w:rsid w:val="00BD289D"/>
    <w:rsid w:val="00BD28EF"/>
    <w:rsid w:val="00BD2BFD"/>
    <w:rsid w:val="00BD2C50"/>
    <w:rsid w:val="00BD2C57"/>
    <w:rsid w:val="00BD2DF8"/>
    <w:rsid w:val="00BD2E47"/>
    <w:rsid w:val="00BD2EC2"/>
    <w:rsid w:val="00BD30E7"/>
    <w:rsid w:val="00BD3199"/>
    <w:rsid w:val="00BD323E"/>
    <w:rsid w:val="00BD339B"/>
    <w:rsid w:val="00BD346C"/>
    <w:rsid w:val="00BD350C"/>
    <w:rsid w:val="00BD354E"/>
    <w:rsid w:val="00BD38C6"/>
    <w:rsid w:val="00BD3AB1"/>
    <w:rsid w:val="00BD3B7B"/>
    <w:rsid w:val="00BD3BCA"/>
    <w:rsid w:val="00BD3C55"/>
    <w:rsid w:val="00BD3C6B"/>
    <w:rsid w:val="00BD3C98"/>
    <w:rsid w:val="00BD3D8C"/>
    <w:rsid w:val="00BD3EF4"/>
    <w:rsid w:val="00BD405B"/>
    <w:rsid w:val="00BD4122"/>
    <w:rsid w:val="00BD417F"/>
    <w:rsid w:val="00BD41D6"/>
    <w:rsid w:val="00BD4345"/>
    <w:rsid w:val="00BD4424"/>
    <w:rsid w:val="00BD4661"/>
    <w:rsid w:val="00BD46C0"/>
    <w:rsid w:val="00BD4712"/>
    <w:rsid w:val="00BD4745"/>
    <w:rsid w:val="00BD4792"/>
    <w:rsid w:val="00BD47ED"/>
    <w:rsid w:val="00BD4892"/>
    <w:rsid w:val="00BD48C7"/>
    <w:rsid w:val="00BD4971"/>
    <w:rsid w:val="00BD4A58"/>
    <w:rsid w:val="00BD4AA8"/>
    <w:rsid w:val="00BD4AE9"/>
    <w:rsid w:val="00BD4AFB"/>
    <w:rsid w:val="00BD4B23"/>
    <w:rsid w:val="00BD4C86"/>
    <w:rsid w:val="00BD4D62"/>
    <w:rsid w:val="00BD4DB0"/>
    <w:rsid w:val="00BD4E15"/>
    <w:rsid w:val="00BD4E7D"/>
    <w:rsid w:val="00BD4F5E"/>
    <w:rsid w:val="00BD50C7"/>
    <w:rsid w:val="00BD5139"/>
    <w:rsid w:val="00BD5477"/>
    <w:rsid w:val="00BD54E6"/>
    <w:rsid w:val="00BD551E"/>
    <w:rsid w:val="00BD55A4"/>
    <w:rsid w:val="00BD55F3"/>
    <w:rsid w:val="00BD5628"/>
    <w:rsid w:val="00BD56AB"/>
    <w:rsid w:val="00BD57AE"/>
    <w:rsid w:val="00BD5A5D"/>
    <w:rsid w:val="00BD5ABF"/>
    <w:rsid w:val="00BD5B81"/>
    <w:rsid w:val="00BD5CF4"/>
    <w:rsid w:val="00BD5D58"/>
    <w:rsid w:val="00BD5F02"/>
    <w:rsid w:val="00BD6154"/>
    <w:rsid w:val="00BD6190"/>
    <w:rsid w:val="00BD61E3"/>
    <w:rsid w:val="00BD621F"/>
    <w:rsid w:val="00BD623C"/>
    <w:rsid w:val="00BD62B8"/>
    <w:rsid w:val="00BD6391"/>
    <w:rsid w:val="00BD6473"/>
    <w:rsid w:val="00BD64B6"/>
    <w:rsid w:val="00BD6552"/>
    <w:rsid w:val="00BD6598"/>
    <w:rsid w:val="00BD6600"/>
    <w:rsid w:val="00BD6659"/>
    <w:rsid w:val="00BD66C5"/>
    <w:rsid w:val="00BD66C7"/>
    <w:rsid w:val="00BD67DF"/>
    <w:rsid w:val="00BD67F6"/>
    <w:rsid w:val="00BD684A"/>
    <w:rsid w:val="00BD68EB"/>
    <w:rsid w:val="00BD690E"/>
    <w:rsid w:val="00BD69B1"/>
    <w:rsid w:val="00BD6A72"/>
    <w:rsid w:val="00BD6AF2"/>
    <w:rsid w:val="00BD6BC7"/>
    <w:rsid w:val="00BD6C72"/>
    <w:rsid w:val="00BD6CB4"/>
    <w:rsid w:val="00BD6E69"/>
    <w:rsid w:val="00BD6E7D"/>
    <w:rsid w:val="00BD6FCC"/>
    <w:rsid w:val="00BD704D"/>
    <w:rsid w:val="00BD70B2"/>
    <w:rsid w:val="00BD70D3"/>
    <w:rsid w:val="00BD7191"/>
    <w:rsid w:val="00BD71F7"/>
    <w:rsid w:val="00BD72A1"/>
    <w:rsid w:val="00BD72E4"/>
    <w:rsid w:val="00BD73C9"/>
    <w:rsid w:val="00BD73F1"/>
    <w:rsid w:val="00BD74E5"/>
    <w:rsid w:val="00BD7531"/>
    <w:rsid w:val="00BD7576"/>
    <w:rsid w:val="00BD75CB"/>
    <w:rsid w:val="00BD762A"/>
    <w:rsid w:val="00BD7636"/>
    <w:rsid w:val="00BD766F"/>
    <w:rsid w:val="00BD770C"/>
    <w:rsid w:val="00BD779B"/>
    <w:rsid w:val="00BD7887"/>
    <w:rsid w:val="00BD78A7"/>
    <w:rsid w:val="00BD797B"/>
    <w:rsid w:val="00BD7B13"/>
    <w:rsid w:val="00BD7B18"/>
    <w:rsid w:val="00BD7BA5"/>
    <w:rsid w:val="00BD7C15"/>
    <w:rsid w:val="00BD7C27"/>
    <w:rsid w:val="00BD7C2B"/>
    <w:rsid w:val="00BD7C2E"/>
    <w:rsid w:val="00BD7C6A"/>
    <w:rsid w:val="00BD7C87"/>
    <w:rsid w:val="00BD7DFB"/>
    <w:rsid w:val="00BD7E73"/>
    <w:rsid w:val="00BE0070"/>
    <w:rsid w:val="00BE00FF"/>
    <w:rsid w:val="00BE01CD"/>
    <w:rsid w:val="00BE02FB"/>
    <w:rsid w:val="00BE031A"/>
    <w:rsid w:val="00BE0337"/>
    <w:rsid w:val="00BE03BA"/>
    <w:rsid w:val="00BE04B1"/>
    <w:rsid w:val="00BE04B5"/>
    <w:rsid w:val="00BE04F0"/>
    <w:rsid w:val="00BE0650"/>
    <w:rsid w:val="00BE0680"/>
    <w:rsid w:val="00BE06AB"/>
    <w:rsid w:val="00BE081B"/>
    <w:rsid w:val="00BE08D2"/>
    <w:rsid w:val="00BE09D7"/>
    <w:rsid w:val="00BE0A62"/>
    <w:rsid w:val="00BE0AA1"/>
    <w:rsid w:val="00BE0BE9"/>
    <w:rsid w:val="00BE0C72"/>
    <w:rsid w:val="00BE0CC8"/>
    <w:rsid w:val="00BE0DCB"/>
    <w:rsid w:val="00BE0E75"/>
    <w:rsid w:val="00BE0EB7"/>
    <w:rsid w:val="00BE0F8A"/>
    <w:rsid w:val="00BE0FC1"/>
    <w:rsid w:val="00BE10C6"/>
    <w:rsid w:val="00BE11ED"/>
    <w:rsid w:val="00BE122F"/>
    <w:rsid w:val="00BE149A"/>
    <w:rsid w:val="00BE14E3"/>
    <w:rsid w:val="00BE1623"/>
    <w:rsid w:val="00BE17E1"/>
    <w:rsid w:val="00BE1914"/>
    <w:rsid w:val="00BE1A1D"/>
    <w:rsid w:val="00BE1A75"/>
    <w:rsid w:val="00BE1A8F"/>
    <w:rsid w:val="00BE1A9F"/>
    <w:rsid w:val="00BE1BA4"/>
    <w:rsid w:val="00BE1BD2"/>
    <w:rsid w:val="00BE1BF7"/>
    <w:rsid w:val="00BE1CFA"/>
    <w:rsid w:val="00BE1D73"/>
    <w:rsid w:val="00BE1FFB"/>
    <w:rsid w:val="00BE203B"/>
    <w:rsid w:val="00BE20B0"/>
    <w:rsid w:val="00BE20E2"/>
    <w:rsid w:val="00BE2215"/>
    <w:rsid w:val="00BE23B6"/>
    <w:rsid w:val="00BE2401"/>
    <w:rsid w:val="00BE2441"/>
    <w:rsid w:val="00BE2489"/>
    <w:rsid w:val="00BE249D"/>
    <w:rsid w:val="00BE24A9"/>
    <w:rsid w:val="00BE250D"/>
    <w:rsid w:val="00BE267A"/>
    <w:rsid w:val="00BE269E"/>
    <w:rsid w:val="00BE2760"/>
    <w:rsid w:val="00BE28FF"/>
    <w:rsid w:val="00BE29C0"/>
    <w:rsid w:val="00BE2A83"/>
    <w:rsid w:val="00BE2C85"/>
    <w:rsid w:val="00BE2D2F"/>
    <w:rsid w:val="00BE2EE0"/>
    <w:rsid w:val="00BE2F4A"/>
    <w:rsid w:val="00BE311E"/>
    <w:rsid w:val="00BE31CE"/>
    <w:rsid w:val="00BE3203"/>
    <w:rsid w:val="00BE3241"/>
    <w:rsid w:val="00BE336A"/>
    <w:rsid w:val="00BE344B"/>
    <w:rsid w:val="00BE3481"/>
    <w:rsid w:val="00BE3510"/>
    <w:rsid w:val="00BE3609"/>
    <w:rsid w:val="00BE369F"/>
    <w:rsid w:val="00BE37F3"/>
    <w:rsid w:val="00BE38B6"/>
    <w:rsid w:val="00BE3932"/>
    <w:rsid w:val="00BE3987"/>
    <w:rsid w:val="00BE3AEA"/>
    <w:rsid w:val="00BE3C4A"/>
    <w:rsid w:val="00BE3D02"/>
    <w:rsid w:val="00BE3E43"/>
    <w:rsid w:val="00BE3F29"/>
    <w:rsid w:val="00BE4180"/>
    <w:rsid w:val="00BE43E3"/>
    <w:rsid w:val="00BE455F"/>
    <w:rsid w:val="00BE460A"/>
    <w:rsid w:val="00BE467D"/>
    <w:rsid w:val="00BE4698"/>
    <w:rsid w:val="00BE46CB"/>
    <w:rsid w:val="00BE478C"/>
    <w:rsid w:val="00BE47C6"/>
    <w:rsid w:val="00BE4822"/>
    <w:rsid w:val="00BE4825"/>
    <w:rsid w:val="00BE489D"/>
    <w:rsid w:val="00BE491D"/>
    <w:rsid w:val="00BE499E"/>
    <w:rsid w:val="00BE4A5A"/>
    <w:rsid w:val="00BE4A63"/>
    <w:rsid w:val="00BE4A81"/>
    <w:rsid w:val="00BE4AD0"/>
    <w:rsid w:val="00BE4AEF"/>
    <w:rsid w:val="00BE4B88"/>
    <w:rsid w:val="00BE4C28"/>
    <w:rsid w:val="00BE4CA5"/>
    <w:rsid w:val="00BE4E33"/>
    <w:rsid w:val="00BE4E77"/>
    <w:rsid w:val="00BE4EBC"/>
    <w:rsid w:val="00BE4F09"/>
    <w:rsid w:val="00BE509F"/>
    <w:rsid w:val="00BE5275"/>
    <w:rsid w:val="00BE53BF"/>
    <w:rsid w:val="00BE5498"/>
    <w:rsid w:val="00BE5500"/>
    <w:rsid w:val="00BE559B"/>
    <w:rsid w:val="00BE56E3"/>
    <w:rsid w:val="00BE5848"/>
    <w:rsid w:val="00BE58E4"/>
    <w:rsid w:val="00BE5930"/>
    <w:rsid w:val="00BE593C"/>
    <w:rsid w:val="00BE5966"/>
    <w:rsid w:val="00BE59B7"/>
    <w:rsid w:val="00BE5A63"/>
    <w:rsid w:val="00BE5AA8"/>
    <w:rsid w:val="00BE5B69"/>
    <w:rsid w:val="00BE5B7D"/>
    <w:rsid w:val="00BE5EA2"/>
    <w:rsid w:val="00BE5ECD"/>
    <w:rsid w:val="00BE5FF8"/>
    <w:rsid w:val="00BE60A5"/>
    <w:rsid w:val="00BE6177"/>
    <w:rsid w:val="00BE619A"/>
    <w:rsid w:val="00BE61CA"/>
    <w:rsid w:val="00BE634A"/>
    <w:rsid w:val="00BE63A6"/>
    <w:rsid w:val="00BE64CD"/>
    <w:rsid w:val="00BE6683"/>
    <w:rsid w:val="00BE67A1"/>
    <w:rsid w:val="00BE67AD"/>
    <w:rsid w:val="00BE68E5"/>
    <w:rsid w:val="00BE6AC4"/>
    <w:rsid w:val="00BE6DBC"/>
    <w:rsid w:val="00BE6E96"/>
    <w:rsid w:val="00BE6F47"/>
    <w:rsid w:val="00BE70BC"/>
    <w:rsid w:val="00BE70D9"/>
    <w:rsid w:val="00BE7170"/>
    <w:rsid w:val="00BE72EF"/>
    <w:rsid w:val="00BE73D3"/>
    <w:rsid w:val="00BE743C"/>
    <w:rsid w:val="00BE7491"/>
    <w:rsid w:val="00BE751C"/>
    <w:rsid w:val="00BE7542"/>
    <w:rsid w:val="00BE7545"/>
    <w:rsid w:val="00BE7558"/>
    <w:rsid w:val="00BE7591"/>
    <w:rsid w:val="00BE75B0"/>
    <w:rsid w:val="00BE75B5"/>
    <w:rsid w:val="00BE75D4"/>
    <w:rsid w:val="00BE75E1"/>
    <w:rsid w:val="00BE7632"/>
    <w:rsid w:val="00BE764E"/>
    <w:rsid w:val="00BE76EB"/>
    <w:rsid w:val="00BE76F0"/>
    <w:rsid w:val="00BE7844"/>
    <w:rsid w:val="00BE7B57"/>
    <w:rsid w:val="00BE7B6C"/>
    <w:rsid w:val="00BE7BFA"/>
    <w:rsid w:val="00BE7C89"/>
    <w:rsid w:val="00BE7CB9"/>
    <w:rsid w:val="00BE7D36"/>
    <w:rsid w:val="00BE7D62"/>
    <w:rsid w:val="00BE7DBE"/>
    <w:rsid w:val="00BE7E04"/>
    <w:rsid w:val="00BE7FC9"/>
    <w:rsid w:val="00BF001F"/>
    <w:rsid w:val="00BF031A"/>
    <w:rsid w:val="00BF0441"/>
    <w:rsid w:val="00BF0491"/>
    <w:rsid w:val="00BF04D7"/>
    <w:rsid w:val="00BF0559"/>
    <w:rsid w:val="00BF05F3"/>
    <w:rsid w:val="00BF064C"/>
    <w:rsid w:val="00BF089E"/>
    <w:rsid w:val="00BF0912"/>
    <w:rsid w:val="00BF09F3"/>
    <w:rsid w:val="00BF0BA8"/>
    <w:rsid w:val="00BF0C34"/>
    <w:rsid w:val="00BF0D32"/>
    <w:rsid w:val="00BF0DA1"/>
    <w:rsid w:val="00BF0F2A"/>
    <w:rsid w:val="00BF0FA6"/>
    <w:rsid w:val="00BF0FD8"/>
    <w:rsid w:val="00BF1169"/>
    <w:rsid w:val="00BF1232"/>
    <w:rsid w:val="00BF13D2"/>
    <w:rsid w:val="00BF147F"/>
    <w:rsid w:val="00BF1867"/>
    <w:rsid w:val="00BF1973"/>
    <w:rsid w:val="00BF1A22"/>
    <w:rsid w:val="00BF1D55"/>
    <w:rsid w:val="00BF1E12"/>
    <w:rsid w:val="00BF1F59"/>
    <w:rsid w:val="00BF205E"/>
    <w:rsid w:val="00BF20DF"/>
    <w:rsid w:val="00BF2167"/>
    <w:rsid w:val="00BF239D"/>
    <w:rsid w:val="00BF26EA"/>
    <w:rsid w:val="00BF2891"/>
    <w:rsid w:val="00BF28BE"/>
    <w:rsid w:val="00BF2AD6"/>
    <w:rsid w:val="00BF2B1C"/>
    <w:rsid w:val="00BF2C0B"/>
    <w:rsid w:val="00BF2CEF"/>
    <w:rsid w:val="00BF2D66"/>
    <w:rsid w:val="00BF2DCD"/>
    <w:rsid w:val="00BF2EC2"/>
    <w:rsid w:val="00BF2F29"/>
    <w:rsid w:val="00BF3174"/>
    <w:rsid w:val="00BF3591"/>
    <w:rsid w:val="00BF369D"/>
    <w:rsid w:val="00BF36E5"/>
    <w:rsid w:val="00BF37E0"/>
    <w:rsid w:val="00BF384D"/>
    <w:rsid w:val="00BF3904"/>
    <w:rsid w:val="00BF3A04"/>
    <w:rsid w:val="00BF3AA3"/>
    <w:rsid w:val="00BF3ABC"/>
    <w:rsid w:val="00BF3ACD"/>
    <w:rsid w:val="00BF3BB1"/>
    <w:rsid w:val="00BF3C68"/>
    <w:rsid w:val="00BF3C87"/>
    <w:rsid w:val="00BF3D29"/>
    <w:rsid w:val="00BF3D84"/>
    <w:rsid w:val="00BF3DBD"/>
    <w:rsid w:val="00BF3F13"/>
    <w:rsid w:val="00BF3F51"/>
    <w:rsid w:val="00BF3FCA"/>
    <w:rsid w:val="00BF4243"/>
    <w:rsid w:val="00BF42CA"/>
    <w:rsid w:val="00BF4372"/>
    <w:rsid w:val="00BF43DB"/>
    <w:rsid w:val="00BF461E"/>
    <w:rsid w:val="00BF465A"/>
    <w:rsid w:val="00BF4AAB"/>
    <w:rsid w:val="00BF4AC7"/>
    <w:rsid w:val="00BF4B15"/>
    <w:rsid w:val="00BF4BA5"/>
    <w:rsid w:val="00BF4C03"/>
    <w:rsid w:val="00BF4E95"/>
    <w:rsid w:val="00BF5037"/>
    <w:rsid w:val="00BF52F4"/>
    <w:rsid w:val="00BF5316"/>
    <w:rsid w:val="00BF54EF"/>
    <w:rsid w:val="00BF558C"/>
    <w:rsid w:val="00BF56A2"/>
    <w:rsid w:val="00BF570D"/>
    <w:rsid w:val="00BF57BD"/>
    <w:rsid w:val="00BF5B37"/>
    <w:rsid w:val="00BF5B4E"/>
    <w:rsid w:val="00BF5B6D"/>
    <w:rsid w:val="00BF5C83"/>
    <w:rsid w:val="00BF5D7F"/>
    <w:rsid w:val="00BF5DB6"/>
    <w:rsid w:val="00BF604A"/>
    <w:rsid w:val="00BF6120"/>
    <w:rsid w:val="00BF61A7"/>
    <w:rsid w:val="00BF6230"/>
    <w:rsid w:val="00BF633F"/>
    <w:rsid w:val="00BF6349"/>
    <w:rsid w:val="00BF6438"/>
    <w:rsid w:val="00BF645C"/>
    <w:rsid w:val="00BF6685"/>
    <w:rsid w:val="00BF6695"/>
    <w:rsid w:val="00BF66B6"/>
    <w:rsid w:val="00BF66E0"/>
    <w:rsid w:val="00BF67FF"/>
    <w:rsid w:val="00BF69B7"/>
    <w:rsid w:val="00BF6ACC"/>
    <w:rsid w:val="00BF6B69"/>
    <w:rsid w:val="00BF6C36"/>
    <w:rsid w:val="00BF6CD7"/>
    <w:rsid w:val="00BF6D30"/>
    <w:rsid w:val="00BF6D45"/>
    <w:rsid w:val="00BF6D5D"/>
    <w:rsid w:val="00BF6ECB"/>
    <w:rsid w:val="00BF6FFB"/>
    <w:rsid w:val="00BF70D2"/>
    <w:rsid w:val="00BF70D5"/>
    <w:rsid w:val="00BF70D7"/>
    <w:rsid w:val="00BF70E5"/>
    <w:rsid w:val="00BF7186"/>
    <w:rsid w:val="00BF71C3"/>
    <w:rsid w:val="00BF7387"/>
    <w:rsid w:val="00BF7480"/>
    <w:rsid w:val="00BF758E"/>
    <w:rsid w:val="00BF75C0"/>
    <w:rsid w:val="00BF75E2"/>
    <w:rsid w:val="00BF75EF"/>
    <w:rsid w:val="00BF75F0"/>
    <w:rsid w:val="00BF77EC"/>
    <w:rsid w:val="00BF7953"/>
    <w:rsid w:val="00BF7B04"/>
    <w:rsid w:val="00BF7B84"/>
    <w:rsid w:val="00BF7C7C"/>
    <w:rsid w:val="00BF7C9D"/>
    <w:rsid w:val="00BF7D80"/>
    <w:rsid w:val="00BF7DD7"/>
    <w:rsid w:val="00BF7DD8"/>
    <w:rsid w:val="00BF7ECE"/>
    <w:rsid w:val="00C00065"/>
    <w:rsid w:val="00C0018B"/>
    <w:rsid w:val="00C0028C"/>
    <w:rsid w:val="00C002DF"/>
    <w:rsid w:val="00C003F4"/>
    <w:rsid w:val="00C005A3"/>
    <w:rsid w:val="00C008DA"/>
    <w:rsid w:val="00C00921"/>
    <w:rsid w:val="00C00A55"/>
    <w:rsid w:val="00C00C21"/>
    <w:rsid w:val="00C00C44"/>
    <w:rsid w:val="00C00CFD"/>
    <w:rsid w:val="00C00E4C"/>
    <w:rsid w:val="00C00EB5"/>
    <w:rsid w:val="00C00EE8"/>
    <w:rsid w:val="00C00F7C"/>
    <w:rsid w:val="00C0124A"/>
    <w:rsid w:val="00C013E3"/>
    <w:rsid w:val="00C01405"/>
    <w:rsid w:val="00C01849"/>
    <w:rsid w:val="00C0192D"/>
    <w:rsid w:val="00C019E3"/>
    <w:rsid w:val="00C01A0B"/>
    <w:rsid w:val="00C01A0E"/>
    <w:rsid w:val="00C01A8F"/>
    <w:rsid w:val="00C01C37"/>
    <w:rsid w:val="00C01FDF"/>
    <w:rsid w:val="00C02042"/>
    <w:rsid w:val="00C020D7"/>
    <w:rsid w:val="00C020E1"/>
    <w:rsid w:val="00C021BF"/>
    <w:rsid w:val="00C0230E"/>
    <w:rsid w:val="00C0233F"/>
    <w:rsid w:val="00C024E7"/>
    <w:rsid w:val="00C02557"/>
    <w:rsid w:val="00C025E7"/>
    <w:rsid w:val="00C02606"/>
    <w:rsid w:val="00C02641"/>
    <w:rsid w:val="00C026D9"/>
    <w:rsid w:val="00C0273C"/>
    <w:rsid w:val="00C02874"/>
    <w:rsid w:val="00C02912"/>
    <w:rsid w:val="00C0299D"/>
    <w:rsid w:val="00C02AB8"/>
    <w:rsid w:val="00C02CF9"/>
    <w:rsid w:val="00C02DA1"/>
    <w:rsid w:val="00C02DDB"/>
    <w:rsid w:val="00C02E1B"/>
    <w:rsid w:val="00C02E78"/>
    <w:rsid w:val="00C02EF6"/>
    <w:rsid w:val="00C03076"/>
    <w:rsid w:val="00C030EC"/>
    <w:rsid w:val="00C031A3"/>
    <w:rsid w:val="00C033B7"/>
    <w:rsid w:val="00C03411"/>
    <w:rsid w:val="00C0346B"/>
    <w:rsid w:val="00C03518"/>
    <w:rsid w:val="00C03580"/>
    <w:rsid w:val="00C0359C"/>
    <w:rsid w:val="00C035C5"/>
    <w:rsid w:val="00C03600"/>
    <w:rsid w:val="00C03795"/>
    <w:rsid w:val="00C037DC"/>
    <w:rsid w:val="00C037FC"/>
    <w:rsid w:val="00C03B6C"/>
    <w:rsid w:val="00C03C2A"/>
    <w:rsid w:val="00C03CCF"/>
    <w:rsid w:val="00C03D78"/>
    <w:rsid w:val="00C03D99"/>
    <w:rsid w:val="00C03EB2"/>
    <w:rsid w:val="00C041A6"/>
    <w:rsid w:val="00C04281"/>
    <w:rsid w:val="00C042CB"/>
    <w:rsid w:val="00C043B2"/>
    <w:rsid w:val="00C044C4"/>
    <w:rsid w:val="00C044D9"/>
    <w:rsid w:val="00C04543"/>
    <w:rsid w:val="00C046F4"/>
    <w:rsid w:val="00C04787"/>
    <w:rsid w:val="00C048D2"/>
    <w:rsid w:val="00C0491D"/>
    <w:rsid w:val="00C04A7D"/>
    <w:rsid w:val="00C04A8E"/>
    <w:rsid w:val="00C04AD9"/>
    <w:rsid w:val="00C04B17"/>
    <w:rsid w:val="00C04B30"/>
    <w:rsid w:val="00C04BDC"/>
    <w:rsid w:val="00C04BE7"/>
    <w:rsid w:val="00C04D08"/>
    <w:rsid w:val="00C04DD8"/>
    <w:rsid w:val="00C04F27"/>
    <w:rsid w:val="00C05020"/>
    <w:rsid w:val="00C05023"/>
    <w:rsid w:val="00C0532B"/>
    <w:rsid w:val="00C0532F"/>
    <w:rsid w:val="00C05471"/>
    <w:rsid w:val="00C0553E"/>
    <w:rsid w:val="00C05552"/>
    <w:rsid w:val="00C055AF"/>
    <w:rsid w:val="00C055C5"/>
    <w:rsid w:val="00C05658"/>
    <w:rsid w:val="00C0569E"/>
    <w:rsid w:val="00C05746"/>
    <w:rsid w:val="00C057CE"/>
    <w:rsid w:val="00C05A2B"/>
    <w:rsid w:val="00C05A50"/>
    <w:rsid w:val="00C05BF9"/>
    <w:rsid w:val="00C05CB0"/>
    <w:rsid w:val="00C05E3C"/>
    <w:rsid w:val="00C05EF7"/>
    <w:rsid w:val="00C05F31"/>
    <w:rsid w:val="00C05F60"/>
    <w:rsid w:val="00C05FD6"/>
    <w:rsid w:val="00C06094"/>
    <w:rsid w:val="00C061F7"/>
    <w:rsid w:val="00C06224"/>
    <w:rsid w:val="00C06241"/>
    <w:rsid w:val="00C0642A"/>
    <w:rsid w:val="00C064A3"/>
    <w:rsid w:val="00C06768"/>
    <w:rsid w:val="00C0676E"/>
    <w:rsid w:val="00C06959"/>
    <w:rsid w:val="00C069AD"/>
    <w:rsid w:val="00C06AB3"/>
    <w:rsid w:val="00C06CFC"/>
    <w:rsid w:val="00C06D5A"/>
    <w:rsid w:val="00C06DB7"/>
    <w:rsid w:val="00C06DD8"/>
    <w:rsid w:val="00C06DDB"/>
    <w:rsid w:val="00C06E56"/>
    <w:rsid w:val="00C06EB6"/>
    <w:rsid w:val="00C07020"/>
    <w:rsid w:val="00C07091"/>
    <w:rsid w:val="00C070D0"/>
    <w:rsid w:val="00C07345"/>
    <w:rsid w:val="00C07411"/>
    <w:rsid w:val="00C0742D"/>
    <w:rsid w:val="00C07448"/>
    <w:rsid w:val="00C074CA"/>
    <w:rsid w:val="00C076E3"/>
    <w:rsid w:val="00C07783"/>
    <w:rsid w:val="00C077CA"/>
    <w:rsid w:val="00C07908"/>
    <w:rsid w:val="00C0797A"/>
    <w:rsid w:val="00C079BD"/>
    <w:rsid w:val="00C079F0"/>
    <w:rsid w:val="00C07B52"/>
    <w:rsid w:val="00C07C9A"/>
    <w:rsid w:val="00C07CFE"/>
    <w:rsid w:val="00C07D6F"/>
    <w:rsid w:val="00C07E04"/>
    <w:rsid w:val="00C07E70"/>
    <w:rsid w:val="00C07EBC"/>
    <w:rsid w:val="00C07FED"/>
    <w:rsid w:val="00C101F3"/>
    <w:rsid w:val="00C10267"/>
    <w:rsid w:val="00C1038F"/>
    <w:rsid w:val="00C10828"/>
    <w:rsid w:val="00C108CF"/>
    <w:rsid w:val="00C10951"/>
    <w:rsid w:val="00C1095B"/>
    <w:rsid w:val="00C10A1F"/>
    <w:rsid w:val="00C10A3F"/>
    <w:rsid w:val="00C10AC6"/>
    <w:rsid w:val="00C10B2A"/>
    <w:rsid w:val="00C10BA6"/>
    <w:rsid w:val="00C10C6B"/>
    <w:rsid w:val="00C10C93"/>
    <w:rsid w:val="00C10CE9"/>
    <w:rsid w:val="00C10D28"/>
    <w:rsid w:val="00C10D8D"/>
    <w:rsid w:val="00C10DB5"/>
    <w:rsid w:val="00C10DDE"/>
    <w:rsid w:val="00C10DE3"/>
    <w:rsid w:val="00C10EE6"/>
    <w:rsid w:val="00C11363"/>
    <w:rsid w:val="00C114E6"/>
    <w:rsid w:val="00C11526"/>
    <w:rsid w:val="00C1163D"/>
    <w:rsid w:val="00C116D6"/>
    <w:rsid w:val="00C11705"/>
    <w:rsid w:val="00C117FA"/>
    <w:rsid w:val="00C11849"/>
    <w:rsid w:val="00C11921"/>
    <w:rsid w:val="00C1193E"/>
    <w:rsid w:val="00C11CE6"/>
    <w:rsid w:val="00C11DC0"/>
    <w:rsid w:val="00C11DF8"/>
    <w:rsid w:val="00C1202F"/>
    <w:rsid w:val="00C12131"/>
    <w:rsid w:val="00C121E6"/>
    <w:rsid w:val="00C121F7"/>
    <w:rsid w:val="00C123F7"/>
    <w:rsid w:val="00C1245C"/>
    <w:rsid w:val="00C1245E"/>
    <w:rsid w:val="00C12740"/>
    <w:rsid w:val="00C12951"/>
    <w:rsid w:val="00C1296D"/>
    <w:rsid w:val="00C12A45"/>
    <w:rsid w:val="00C12A55"/>
    <w:rsid w:val="00C12A5A"/>
    <w:rsid w:val="00C12AE7"/>
    <w:rsid w:val="00C12B76"/>
    <w:rsid w:val="00C12C14"/>
    <w:rsid w:val="00C12C26"/>
    <w:rsid w:val="00C12CB9"/>
    <w:rsid w:val="00C12CBB"/>
    <w:rsid w:val="00C12CE7"/>
    <w:rsid w:val="00C12D6E"/>
    <w:rsid w:val="00C12D70"/>
    <w:rsid w:val="00C1301A"/>
    <w:rsid w:val="00C1308D"/>
    <w:rsid w:val="00C13104"/>
    <w:rsid w:val="00C13157"/>
    <w:rsid w:val="00C13165"/>
    <w:rsid w:val="00C1333F"/>
    <w:rsid w:val="00C1337E"/>
    <w:rsid w:val="00C133F8"/>
    <w:rsid w:val="00C13510"/>
    <w:rsid w:val="00C1359F"/>
    <w:rsid w:val="00C135E9"/>
    <w:rsid w:val="00C13612"/>
    <w:rsid w:val="00C13795"/>
    <w:rsid w:val="00C13904"/>
    <w:rsid w:val="00C139A3"/>
    <w:rsid w:val="00C139A9"/>
    <w:rsid w:val="00C13B49"/>
    <w:rsid w:val="00C13B7B"/>
    <w:rsid w:val="00C13C07"/>
    <w:rsid w:val="00C13C56"/>
    <w:rsid w:val="00C13E19"/>
    <w:rsid w:val="00C14189"/>
    <w:rsid w:val="00C1420B"/>
    <w:rsid w:val="00C142E7"/>
    <w:rsid w:val="00C14528"/>
    <w:rsid w:val="00C1452B"/>
    <w:rsid w:val="00C14769"/>
    <w:rsid w:val="00C14936"/>
    <w:rsid w:val="00C149E4"/>
    <w:rsid w:val="00C14A9A"/>
    <w:rsid w:val="00C14BBE"/>
    <w:rsid w:val="00C14C6C"/>
    <w:rsid w:val="00C14E35"/>
    <w:rsid w:val="00C14E60"/>
    <w:rsid w:val="00C14F59"/>
    <w:rsid w:val="00C14FAB"/>
    <w:rsid w:val="00C15064"/>
    <w:rsid w:val="00C15143"/>
    <w:rsid w:val="00C151AD"/>
    <w:rsid w:val="00C151BA"/>
    <w:rsid w:val="00C151CC"/>
    <w:rsid w:val="00C15229"/>
    <w:rsid w:val="00C1534A"/>
    <w:rsid w:val="00C1534E"/>
    <w:rsid w:val="00C1536D"/>
    <w:rsid w:val="00C15443"/>
    <w:rsid w:val="00C154D3"/>
    <w:rsid w:val="00C15602"/>
    <w:rsid w:val="00C1566D"/>
    <w:rsid w:val="00C15677"/>
    <w:rsid w:val="00C157A6"/>
    <w:rsid w:val="00C157E4"/>
    <w:rsid w:val="00C15894"/>
    <w:rsid w:val="00C159C5"/>
    <w:rsid w:val="00C15ADA"/>
    <w:rsid w:val="00C15B15"/>
    <w:rsid w:val="00C15C08"/>
    <w:rsid w:val="00C15CCA"/>
    <w:rsid w:val="00C15D97"/>
    <w:rsid w:val="00C15DE0"/>
    <w:rsid w:val="00C15E73"/>
    <w:rsid w:val="00C15F9D"/>
    <w:rsid w:val="00C16000"/>
    <w:rsid w:val="00C16074"/>
    <w:rsid w:val="00C1611D"/>
    <w:rsid w:val="00C161C7"/>
    <w:rsid w:val="00C162ED"/>
    <w:rsid w:val="00C16358"/>
    <w:rsid w:val="00C1637A"/>
    <w:rsid w:val="00C16386"/>
    <w:rsid w:val="00C16388"/>
    <w:rsid w:val="00C167B9"/>
    <w:rsid w:val="00C168A9"/>
    <w:rsid w:val="00C16959"/>
    <w:rsid w:val="00C169C3"/>
    <w:rsid w:val="00C169D6"/>
    <w:rsid w:val="00C16A42"/>
    <w:rsid w:val="00C16A6D"/>
    <w:rsid w:val="00C16AF4"/>
    <w:rsid w:val="00C16D27"/>
    <w:rsid w:val="00C16D48"/>
    <w:rsid w:val="00C16E79"/>
    <w:rsid w:val="00C16F54"/>
    <w:rsid w:val="00C16FCD"/>
    <w:rsid w:val="00C17065"/>
    <w:rsid w:val="00C17090"/>
    <w:rsid w:val="00C17179"/>
    <w:rsid w:val="00C17362"/>
    <w:rsid w:val="00C174A6"/>
    <w:rsid w:val="00C174AA"/>
    <w:rsid w:val="00C175A0"/>
    <w:rsid w:val="00C17619"/>
    <w:rsid w:val="00C17642"/>
    <w:rsid w:val="00C17647"/>
    <w:rsid w:val="00C1767F"/>
    <w:rsid w:val="00C17707"/>
    <w:rsid w:val="00C17738"/>
    <w:rsid w:val="00C17787"/>
    <w:rsid w:val="00C1778E"/>
    <w:rsid w:val="00C177DD"/>
    <w:rsid w:val="00C1796D"/>
    <w:rsid w:val="00C17B4D"/>
    <w:rsid w:val="00C17B8F"/>
    <w:rsid w:val="00C17B98"/>
    <w:rsid w:val="00C17BD8"/>
    <w:rsid w:val="00C17C4B"/>
    <w:rsid w:val="00C17CB1"/>
    <w:rsid w:val="00C17CC6"/>
    <w:rsid w:val="00C17E72"/>
    <w:rsid w:val="00C17F8C"/>
    <w:rsid w:val="00C17F8F"/>
    <w:rsid w:val="00C17F9B"/>
    <w:rsid w:val="00C20021"/>
    <w:rsid w:val="00C20074"/>
    <w:rsid w:val="00C20099"/>
    <w:rsid w:val="00C200AF"/>
    <w:rsid w:val="00C2015D"/>
    <w:rsid w:val="00C20186"/>
    <w:rsid w:val="00C20328"/>
    <w:rsid w:val="00C20329"/>
    <w:rsid w:val="00C2040F"/>
    <w:rsid w:val="00C204F7"/>
    <w:rsid w:val="00C20749"/>
    <w:rsid w:val="00C2076A"/>
    <w:rsid w:val="00C20794"/>
    <w:rsid w:val="00C207DE"/>
    <w:rsid w:val="00C207E3"/>
    <w:rsid w:val="00C20880"/>
    <w:rsid w:val="00C20907"/>
    <w:rsid w:val="00C20970"/>
    <w:rsid w:val="00C209C3"/>
    <w:rsid w:val="00C209C6"/>
    <w:rsid w:val="00C209EF"/>
    <w:rsid w:val="00C209F2"/>
    <w:rsid w:val="00C20A9E"/>
    <w:rsid w:val="00C20B1C"/>
    <w:rsid w:val="00C20C83"/>
    <w:rsid w:val="00C20CB2"/>
    <w:rsid w:val="00C20CB6"/>
    <w:rsid w:val="00C20D29"/>
    <w:rsid w:val="00C20D35"/>
    <w:rsid w:val="00C20D70"/>
    <w:rsid w:val="00C20DFD"/>
    <w:rsid w:val="00C20E32"/>
    <w:rsid w:val="00C20EE5"/>
    <w:rsid w:val="00C20F4C"/>
    <w:rsid w:val="00C20F52"/>
    <w:rsid w:val="00C20F7A"/>
    <w:rsid w:val="00C20FCC"/>
    <w:rsid w:val="00C21263"/>
    <w:rsid w:val="00C2132C"/>
    <w:rsid w:val="00C21798"/>
    <w:rsid w:val="00C217A2"/>
    <w:rsid w:val="00C217E1"/>
    <w:rsid w:val="00C218FF"/>
    <w:rsid w:val="00C2198B"/>
    <w:rsid w:val="00C219B6"/>
    <w:rsid w:val="00C21A57"/>
    <w:rsid w:val="00C21A61"/>
    <w:rsid w:val="00C21A97"/>
    <w:rsid w:val="00C21BD9"/>
    <w:rsid w:val="00C21CA2"/>
    <w:rsid w:val="00C21CEE"/>
    <w:rsid w:val="00C22085"/>
    <w:rsid w:val="00C22277"/>
    <w:rsid w:val="00C22283"/>
    <w:rsid w:val="00C222CB"/>
    <w:rsid w:val="00C22353"/>
    <w:rsid w:val="00C22384"/>
    <w:rsid w:val="00C2276D"/>
    <w:rsid w:val="00C22797"/>
    <w:rsid w:val="00C22979"/>
    <w:rsid w:val="00C229A3"/>
    <w:rsid w:val="00C22A81"/>
    <w:rsid w:val="00C22C11"/>
    <w:rsid w:val="00C22CB7"/>
    <w:rsid w:val="00C22DB4"/>
    <w:rsid w:val="00C22DE1"/>
    <w:rsid w:val="00C22E39"/>
    <w:rsid w:val="00C22E69"/>
    <w:rsid w:val="00C22E8D"/>
    <w:rsid w:val="00C22F34"/>
    <w:rsid w:val="00C22F54"/>
    <w:rsid w:val="00C22FE5"/>
    <w:rsid w:val="00C23071"/>
    <w:rsid w:val="00C230A3"/>
    <w:rsid w:val="00C2311E"/>
    <w:rsid w:val="00C2312B"/>
    <w:rsid w:val="00C231B2"/>
    <w:rsid w:val="00C231F8"/>
    <w:rsid w:val="00C233E0"/>
    <w:rsid w:val="00C23562"/>
    <w:rsid w:val="00C23667"/>
    <w:rsid w:val="00C23854"/>
    <w:rsid w:val="00C238D9"/>
    <w:rsid w:val="00C23954"/>
    <w:rsid w:val="00C23AAF"/>
    <w:rsid w:val="00C23B86"/>
    <w:rsid w:val="00C23C5E"/>
    <w:rsid w:val="00C23CD1"/>
    <w:rsid w:val="00C23E2B"/>
    <w:rsid w:val="00C23EE4"/>
    <w:rsid w:val="00C24115"/>
    <w:rsid w:val="00C241EB"/>
    <w:rsid w:val="00C242AF"/>
    <w:rsid w:val="00C243B2"/>
    <w:rsid w:val="00C24413"/>
    <w:rsid w:val="00C244A2"/>
    <w:rsid w:val="00C24528"/>
    <w:rsid w:val="00C2458F"/>
    <w:rsid w:val="00C24605"/>
    <w:rsid w:val="00C24724"/>
    <w:rsid w:val="00C247AD"/>
    <w:rsid w:val="00C247E4"/>
    <w:rsid w:val="00C247FF"/>
    <w:rsid w:val="00C248E5"/>
    <w:rsid w:val="00C24ACA"/>
    <w:rsid w:val="00C24AE7"/>
    <w:rsid w:val="00C24D62"/>
    <w:rsid w:val="00C24DC7"/>
    <w:rsid w:val="00C24E7C"/>
    <w:rsid w:val="00C25231"/>
    <w:rsid w:val="00C252A3"/>
    <w:rsid w:val="00C252B5"/>
    <w:rsid w:val="00C25309"/>
    <w:rsid w:val="00C2537D"/>
    <w:rsid w:val="00C25647"/>
    <w:rsid w:val="00C25713"/>
    <w:rsid w:val="00C25716"/>
    <w:rsid w:val="00C257F9"/>
    <w:rsid w:val="00C258F2"/>
    <w:rsid w:val="00C25A3B"/>
    <w:rsid w:val="00C25B98"/>
    <w:rsid w:val="00C25BDF"/>
    <w:rsid w:val="00C25C54"/>
    <w:rsid w:val="00C25C92"/>
    <w:rsid w:val="00C25CBB"/>
    <w:rsid w:val="00C25E08"/>
    <w:rsid w:val="00C25E31"/>
    <w:rsid w:val="00C25E7D"/>
    <w:rsid w:val="00C25E8F"/>
    <w:rsid w:val="00C25EA3"/>
    <w:rsid w:val="00C25FA6"/>
    <w:rsid w:val="00C25FC8"/>
    <w:rsid w:val="00C26114"/>
    <w:rsid w:val="00C26340"/>
    <w:rsid w:val="00C264A5"/>
    <w:rsid w:val="00C264F3"/>
    <w:rsid w:val="00C26566"/>
    <w:rsid w:val="00C26689"/>
    <w:rsid w:val="00C267E3"/>
    <w:rsid w:val="00C267EC"/>
    <w:rsid w:val="00C26B8B"/>
    <w:rsid w:val="00C26BCA"/>
    <w:rsid w:val="00C26C3B"/>
    <w:rsid w:val="00C26C96"/>
    <w:rsid w:val="00C26CA1"/>
    <w:rsid w:val="00C26CC5"/>
    <w:rsid w:val="00C26D06"/>
    <w:rsid w:val="00C26EC9"/>
    <w:rsid w:val="00C26F01"/>
    <w:rsid w:val="00C26F4A"/>
    <w:rsid w:val="00C26F4C"/>
    <w:rsid w:val="00C26F5E"/>
    <w:rsid w:val="00C270B3"/>
    <w:rsid w:val="00C272FF"/>
    <w:rsid w:val="00C273C4"/>
    <w:rsid w:val="00C2742A"/>
    <w:rsid w:val="00C27466"/>
    <w:rsid w:val="00C27605"/>
    <w:rsid w:val="00C2766B"/>
    <w:rsid w:val="00C276D5"/>
    <w:rsid w:val="00C278A3"/>
    <w:rsid w:val="00C278D7"/>
    <w:rsid w:val="00C27A06"/>
    <w:rsid w:val="00C27A6C"/>
    <w:rsid w:val="00C27E70"/>
    <w:rsid w:val="00C27F3C"/>
    <w:rsid w:val="00C27FE0"/>
    <w:rsid w:val="00C30049"/>
    <w:rsid w:val="00C300A2"/>
    <w:rsid w:val="00C30136"/>
    <w:rsid w:val="00C30207"/>
    <w:rsid w:val="00C30273"/>
    <w:rsid w:val="00C3028A"/>
    <w:rsid w:val="00C30308"/>
    <w:rsid w:val="00C30317"/>
    <w:rsid w:val="00C3042B"/>
    <w:rsid w:val="00C304B3"/>
    <w:rsid w:val="00C304C5"/>
    <w:rsid w:val="00C305E1"/>
    <w:rsid w:val="00C306FE"/>
    <w:rsid w:val="00C30950"/>
    <w:rsid w:val="00C309CD"/>
    <w:rsid w:val="00C30A18"/>
    <w:rsid w:val="00C30B12"/>
    <w:rsid w:val="00C30C09"/>
    <w:rsid w:val="00C30C2A"/>
    <w:rsid w:val="00C30D3B"/>
    <w:rsid w:val="00C30D48"/>
    <w:rsid w:val="00C30D58"/>
    <w:rsid w:val="00C30DB0"/>
    <w:rsid w:val="00C30E5D"/>
    <w:rsid w:val="00C30EDB"/>
    <w:rsid w:val="00C3117D"/>
    <w:rsid w:val="00C31243"/>
    <w:rsid w:val="00C312EE"/>
    <w:rsid w:val="00C31367"/>
    <w:rsid w:val="00C314A9"/>
    <w:rsid w:val="00C31571"/>
    <w:rsid w:val="00C31754"/>
    <w:rsid w:val="00C31A7E"/>
    <w:rsid w:val="00C31BDA"/>
    <w:rsid w:val="00C32086"/>
    <w:rsid w:val="00C321E8"/>
    <w:rsid w:val="00C3228A"/>
    <w:rsid w:val="00C32325"/>
    <w:rsid w:val="00C32448"/>
    <w:rsid w:val="00C32460"/>
    <w:rsid w:val="00C32474"/>
    <w:rsid w:val="00C32634"/>
    <w:rsid w:val="00C3269C"/>
    <w:rsid w:val="00C326A5"/>
    <w:rsid w:val="00C32740"/>
    <w:rsid w:val="00C32941"/>
    <w:rsid w:val="00C32A24"/>
    <w:rsid w:val="00C32AE4"/>
    <w:rsid w:val="00C32B75"/>
    <w:rsid w:val="00C32CC1"/>
    <w:rsid w:val="00C32E27"/>
    <w:rsid w:val="00C32EF1"/>
    <w:rsid w:val="00C33017"/>
    <w:rsid w:val="00C33104"/>
    <w:rsid w:val="00C33177"/>
    <w:rsid w:val="00C331D0"/>
    <w:rsid w:val="00C3328A"/>
    <w:rsid w:val="00C33598"/>
    <w:rsid w:val="00C3360C"/>
    <w:rsid w:val="00C3365D"/>
    <w:rsid w:val="00C33681"/>
    <w:rsid w:val="00C3377C"/>
    <w:rsid w:val="00C339E5"/>
    <w:rsid w:val="00C33B36"/>
    <w:rsid w:val="00C33B7B"/>
    <w:rsid w:val="00C33C38"/>
    <w:rsid w:val="00C33CC3"/>
    <w:rsid w:val="00C33D0E"/>
    <w:rsid w:val="00C33D43"/>
    <w:rsid w:val="00C33E67"/>
    <w:rsid w:val="00C33F54"/>
    <w:rsid w:val="00C33FFB"/>
    <w:rsid w:val="00C3402E"/>
    <w:rsid w:val="00C34077"/>
    <w:rsid w:val="00C340C2"/>
    <w:rsid w:val="00C34165"/>
    <w:rsid w:val="00C34222"/>
    <w:rsid w:val="00C34311"/>
    <w:rsid w:val="00C34321"/>
    <w:rsid w:val="00C3435A"/>
    <w:rsid w:val="00C34385"/>
    <w:rsid w:val="00C343E3"/>
    <w:rsid w:val="00C34484"/>
    <w:rsid w:val="00C344A5"/>
    <w:rsid w:val="00C3455A"/>
    <w:rsid w:val="00C34735"/>
    <w:rsid w:val="00C34956"/>
    <w:rsid w:val="00C34B2B"/>
    <w:rsid w:val="00C34B42"/>
    <w:rsid w:val="00C34C8F"/>
    <w:rsid w:val="00C34D3F"/>
    <w:rsid w:val="00C34D99"/>
    <w:rsid w:val="00C34DC5"/>
    <w:rsid w:val="00C350D0"/>
    <w:rsid w:val="00C3515B"/>
    <w:rsid w:val="00C3516D"/>
    <w:rsid w:val="00C35282"/>
    <w:rsid w:val="00C35343"/>
    <w:rsid w:val="00C35450"/>
    <w:rsid w:val="00C354FF"/>
    <w:rsid w:val="00C356BD"/>
    <w:rsid w:val="00C35795"/>
    <w:rsid w:val="00C358BE"/>
    <w:rsid w:val="00C3598B"/>
    <w:rsid w:val="00C359EC"/>
    <w:rsid w:val="00C35A01"/>
    <w:rsid w:val="00C35A04"/>
    <w:rsid w:val="00C35AC4"/>
    <w:rsid w:val="00C35AD2"/>
    <w:rsid w:val="00C35B5E"/>
    <w:rsid w:val="00C35BFE"/>
    <w:rsid w:val="00C35CA1"/>
    <w:rsid w:val="00C35D55"/>
    <w:rsid w:val="00C35DE6"/>
    <w:rsid w:val="00C35E5E"/>
    <w:rsid w:val="00C35ECA"/>
    <w:rsid w:val="00C35ECE"/>
    <w:rsid w:val="00C36097"/>
    <w:rsid w:val="00C3618B"/>
    <w:rsid w:val="00C3650F"/>
    <w:rsid w:val="00C3656A"/>
    <w:rsid w:val="00C365FD"/>
    <w:rsid w:val="00C36766"/>
    <w:rsid w:val="00C368AE"/>
    <w:rsid w:val="00C36998"/>
    <w:rsid w:val="00C36A72"/>
    <w:rsid w:val="00C36AFB"/>
    <w:rsid w:val="00C36B13"/>
    <w:rsid w:val="00C36CBA"/>
    <w:rsid w:val="00C36CD4"/>
    <w:rsid w:val="00C36D61"/>
    <w:rsid w:val="00C36EB5"/>
    <w:rsid w:val="00C370A2"/>
    <w:rsid w:val="00C371A1"/>
    <w:rsid w:val="00C3720F"/>
    <w:rsid w:val="00C37249"/>
    <w:rsid w:val="00C37281"/>
    <w:rsid w:val="00C3739B"/>
    <w:rsid w:val="00C375D8"/>
    <w:rsid w:val="00C375F8"/>
    <w:rsid w:val="00C376D9"/>
    <w:rsid w:val="00C37707"/>
    <w:rsid w:val="00C37708"/>
    <w:rsid w:val="00C3781A"/>
    <w:rsid w:val="00C37956"/>
    <w:rsid w:val="00C37B78"/>
    <w:rsid w:val="00C37C4C"/>
    <w:rsid w:val="00C37CA0"/>
    <w:rsid w:val="00C37CA1"/>
    <w:rsid w:val="00C37D28"/>
    <w:rsid w:val="00C37D53"/>
    <w:rsid w:val="00C37E11"/>
    <w:rsid w:val="00C37FFC"/>
    <w:rsid w:val="00C40366"/>
    <w:rsid w:val="00C403A5"/>
    <w:rsid w:val="00C40404"/>
    <w:rsid w:val="00C4042F"/>
    <w:rsid w:val="00C4050C"/>
    <w:rsid w:val="00C40661"/>
    <w:rsid w:val="00C406FB"/>
    <w:rsid w:val="00C40799"/>
    <w:rsid w:val="00C40861"/>
    <w:rsid w:val="00C4087F"/>
    <w:rsid w:val="00C40916"/>
    <w:rsid w:val="00C40990"/>
    <w:rsid w:val="00C40A02"/>
    <w:rsid w:val="00C40AC1"/>
    <w:rsid w:val="00C40B1C"/>
    <w:rsid w:val="00C40CC8"/>
    <w:rsid w:val="00C40E1A"/>
    <w:rsid w:val="00C4105D"/>
    <w:rsid w:val="00C410F6"/>
    <w:rsid w:val="00C41230"/>
    <w:rsid w:val="00C412EF"/>
    <w:rsid w:val="00C4130B"/>
    <w:rsid w:val="00C41458"/>
    <w:rsid w:val="00C41535"/>
    <w:rsid w:val="00C4155F"/>
    <w:rsid w:val="00C41603"/>
    <w:rsid w:val="00C416CA"/>
    <w:rsid w:val="00C4174E"/>
    <w:rsid w:val="00C41943"/>
    <w:rsid w:val="00C41949"/>
    <w:rsid w:val="00C41971"/>
    <w:rsid w:val="00C419F8"/>
    <w:rsid w:val="00C419FF"/>
    <w:rsid w:val="00C41B77"/>
    <w:rsid w:val="00C41C06"/>
    <w:rsid w:val="00C41CDD"/>
    <w:rsid w:val="00C41EB9"/>
    <w:rsid w:val="00C41EDF"/>
    <w:rsid w:val="00C41EFA"/>
    <w:rsid w:val="00C41F75"/>
    <w:rsid w:val="00C41FC4"/>
    <w:rsid w:val="00C421C7"/>
    <w:rsid w:val="00C422AE"/>
    <w:rsid w:val="00C422D6"/>
    <w:rsid w:val="00C422FA"/>
    <w:rsid w:val="00C4232A"/>
    <w:rsid w:val="00C423B5"/>
    <w:rsid w:val="00C4241A"/>
    <w:rsid w:val="00C42434"/>
    <w:rsid w:val="00C42457"/>
    <w:rsid w:val="00C42716"/>
    <w:rsid w:val="00C427EA"/>
    <w:rsid w:val="00C4285D"/>
    <w:rsid w:val="00C428E7"/>
    <w:rsid w:val="00C42B4E"/>
    <w:rsid w:val="00C42BBF"/>
    <w:rsid w:val="00C42CA0"/>
    <w:rsid w:val="00C42D2B"/>
    <w:rsid w:val="00C42D5A"/>
    <w:rsid w:val="00C42EAC"/>
    <w:rsid w:val="00C42F4A"/>
    <w:rsid w:val="00C43035"/>
    <w:rsid w:val="00C43036"/>
    <w:rsid w:val="00C43090"/>
    <w:rsid w:val="00C430B2"/>
    <w:rsid w:val="00C430B9"/>
    <w:rsid w:val="00C43116"/>
    <w:rsid w:val="00C431E1"/>
    <w:rsid w:val="00C43202"/>
    <w:rsid w:val="00C4325F"/>
    <w:rsid w:val="00C43413"/>
    <w:rsid w:val="00C4359E"/>
    <w:rsid w:val="00C43605"/>
    <w:rsid w:val="00C43741"/>
    <w:rsid w:val="00C43817"/>
    <w:rsid w:val="00C4397D"/>
    <w:rsid w:val="00C439AF"/>
    <w:rsid w:val="00C439F9"/>
    <w:rsid w:val="00C43A49"/>
    <w:rsid w:val="00C43C57"/>
    <w:rsid w:val="00C43C99"/>
    <w:rsid w:val="00C43E40"/>
    <w:rsid w:val="00C43E51"/>
    <w:rsid w:val="00C43EB4"/>
    <w:rsid w:val="00C43F0A"/>
    <w:rsid w:val="00C43F7B"/>
    <w:rsid w:val="00C43FE6"/>
    <w:rsid w:val="00C441E7"/>
    <w:rsid w:val="00C4421B"/>
    <w:rsid w:val="00C44221"/>
    <w:rsid w:val="00C4422A"/>
    <w:rsid w:val="00C4434A"/>
    <w:rsid w:val="00C443AD"/>
    <w:rsid w:val="00C44419"/>
    <w:rsid w:val="00C4450E"/>
    <w:rsid w:val="00C4465E"/>
    <w:rsid w:val="00C44716"/>
    <w:rsid w:val="00C44906"/>
    <w:rsid w:val="00C4492E"/>
    <w:rsid w:val="00C44969"/>
    <w:rsid w:val="00C449E7"/>
    <w:rsid w:val="00C44B07"/>
    <w:rsid w:val="00C44CA7"/>
    <w:rsid w:val="00C44CF4"/>
    <w:rsid w:val="00C44E8C"/>
    <w:rsid w:val="00C44EAB"/>
    <w:rsid w:val="00C44ED7"/>
    <w:rsid w:val="00C44FE7"/>
    <w:rsid w:val="00C450F7"/>
    <w:rsid w:val="00C45167"/>
    <w:rsid w:val="00C4521F"/>
    <w:rsid w:val="00C45265"/>
    <w:rsid w:val="00C45327"/>
    <w:rsid w:val="00C453F2"/>
    <w:rsid w:val="00C45416"/>
    <w:rsid w:val="00C454BC"/>
    <w:rsid w:val="00C454F5"/>
    <w:rsid w:val="00C45584"/>
    <w:rsid w:val="00C455A7"/>
    <w:rsid w:val="00C45642"/>
    <w:rsid w:val="00C45749"/>
    <w:rsid w:val="00C45779"/>
    <w:rsid w:val="00C45911"/>
    <w:rsid w:val="00C4591B"/>
    <w:rsid w:val="00C45943"/>
    <w:rsid w:val="00C45A1D"/>
    <w:rsid w:val="00C45BEF"/>
    <w:rsid w:val="00C45DE2"/>
    <w:rsid w:val="00C45F0E"/>
    <w:rsid w:val="00C45F51"/>
    <w:rsid w:val="00C45FEC"/>
    <w:rsid w:val="00C46195"/>
    <w:rsid w:val="00C46366"/>
    <w:rsid w:val="00C463DA"/>
    <w:rsid w:val="00C46678"/>
    <w:rsid w:val="00C466F4"/>
    <w:rsid w:val="00C466F6"/>
    <w:rsid w:val="00C467AB"/>
    <w:rsid w:val="00C46828"/>
    <w:rsid w:val="00C46A90"/>
    <w:rsid w:val="00C46AB2"/>
    <w:rsid w:val="00C46ACE"/>
    <w:rsid w:val="00C46AE5"/>
    <w:rsid w:val="00C46B24"/>
    <w:rsid w:val="00C46C2A"/>
    <w:rsid w:val="00C46DCA"/>
    <w:rsid w:val="00C46DD1"/>
    <w:rsid w:val="00C46FFD"/>
    <w:rsid w:val="00C4725D"/>
    <w:rsid w:val="00C473B0"/>
    <w:rsid w:val="00C473C8"/>
    <w:rsid w:val="00C4751E"/>
    <w:rsid w:val="00C4753C"/>
    <w:rsid w:val="00C475FB"/>
    <w:rsid w:val="00C4761C"/>
    <w:rsid w:val="00C47738"/>
    <w:rsid w:val="00C47913"/>
    <w:rsid w:val="00C47BC9"/>
    <w:rsid w:val="00C47C23"/>
    <w:rsid w:val="00C47C31"/>
    <w:rsid w:val="00C47CEE"/>
    <w:rsid w:val="00C47D6A"/>
    <w:rsid w:val="00C47DC9"/>
    <w:rsid w:val="00C50091"/>
    <w:rsid w:val="00C500D0"/>
    <w:rsid w:val="00C500F7"/>
    <w:rsid w:val="00C50101"/>
    <w:rsid w:val="00C50208"/>
    <w:rsid w:val="00C502D1"/>
    <w:rsid w:val="00C503DC"/>
    <w:rsid w:val="00C5042C"/>
    <w:rsid w:val="00C50442"/>
    <w:rsid w:val="00C50465"/>
    <w:rsid w:val="00C50499"/>
    <w:rsid w:val="00C5062B"/>
    <w:rsid w:val="00C5062E"/>
    <w:rsid w:val="00C506A3"/>
    <w:rsid w:val="00C506FE"/>
    <w:rsid w:val="00C50843"/>
    <w:rsid w:val="00C50B75"/>
    <w:rsid w:val="00C50B98"/>
    <w:rsid w:val="00C50CCF"/>
    <w:rsid w:val="00C50DB6"/>
    <w:rsid w:val="00C50DEE"/>
    <w:rsid w:val="00C50F63"/>
    <w:rsid w:val="00C51181"/>
    <w:rsid w:val="00C5119A"/>
    <w:rsid w:val="00C51263"/>
    <w:rsid w:val="00C513A9"/>
    <w:rsid w:val="00C51487"/>
    <w:rsid w:val="00C515F5"/>
    <w:rsid w:val="00C516AA"/>
    <w:rsid w:val="00C516B8"/>
    <w:rsid w:val="00C5173A"/>
    <w:rsid w:val="00C51794"/>
    <w:rsid w:val="00C5179A"/>
    <w:rsid w:val="00C5182B"/>
    <w:rsid w:val="00C519AC"/>
    <w:rsid w:val="00C519B1"/>
    <w:rsid w:val="00C51A24"/>
    <w:rsid w:val="00C51AEE"/>
    <w:rsid w:val="00C51BD9"/>
    <w:rsid w:val="00C51CD2"/>
    <w:rsid w:val="00C51CF9"/>
    <w:rsid w:val="00C51DAF"/>
    <w:rsid w:val="00C51DB4"/>
    <w:rsid w:val="00C51EB2"/>
    <w:rsid w:val="00C51FB4"/>
    <w:rsid w:val="00C52067"/>
    <w:rsid w:val="00C52073"/>
    <w:rsid w:val="00C521B7"/>
    <w:rsid w:val="00C522C5"/>
    <w:rsid w:val="00C5251C"/>
    <w:rsid w:val="00C526B3"/>
    <w:rsid w:val="00C526C8"/>
    <w:rsid w:val="00C52754"/>
    <w:rsid w:val="00C52871"/>
    <w:rsid w:val="00C52AD8"/>
    <w:rsid w:val="00C52AE4"/>
    <w:rsid w:val="00C52B86"/>
    <w:rsid w:val="00C52CBA"/>
    <w:rsid w:val="00C52CD5"/>
    <w:rsid w:val="00C52DF2"/>
    <w:rsid w:val="00C52E19"/>
    <w:rsid w:val="00C52E50"/>
    <w:rsid w:val="00C52F17"/>
    <w:rsid w:val="00C52FB1"/>
    <w:rsid w:val="00C53018"/>
    <w:rsid w:val="00C530F6"/>
    <w:rsid w:val="00C531F2"/>
    <w:rsid w:val="00C53339"/>
    <w:rsid w:val="00C534B1"/>
    <w:rsid w:val="00C5351D"/>
    <w:rsid w:val="00C53616"/>
    <w:rsid w:val="00C5361B"/>
    <w:rsid w:val="00C53716"/>
    <w:rsid w:val="00C5374C"/>
    <w:rsid w:val="00C5379D"/>
    <w:rsid w:val="00C539DF"/>
    <w:rsid w:val="00C53B40"/>
    <w:rsid w:val="00C53BE9"/>
    <w:rsid w:val="00C53C99"/>
    <w:rsid w:val="00C53CE0"/>
    <w:rsid w:val="00C53EDF"/>
    <w:rsid w:val="00C53FC4"/>
    <w:rsid w:val="00C54011"/>
    <w:rsid w:val="00C54066"/>
    <w:rsid w:val="00C541CA"/>
    <w:rsid w:val="00C54271"/>
    <w:rsid w:val="00C542F3"/>
    <w:rsid w:val="00C54341"/>
    <w:rsid w:val="00C54361"/>
    <w:rsid w:val="00C54367"/>
    <w:rsid w:val="00C545B1"/>
    <w:rsid w:val="00C545B6"/>
    <w:rsid w:val="00C546B7"/>
    <w:rsid w:val="00C546E7"/>
    <w:rsid w:val="00C54821"/>
    <w:rsid w:val="00C54B7D"/>
    <w:rsid w:val="00C54B83"/>
    <w:rsid w:val="00C54C2E"/>
    <w:rsid w:val="00C54C3D"/>
    <w:rsid w:val="00C54CD4"/>
    <w:rsid w:val="00C54CE6"/>
    <w:rsid w:val="00C54F35"/>
    <w:rsid w:val="00C54F74"/>
    <w:rsid w:val="00C54FA5"/>
    <w:rsid w:val="00C550D6"/>
    <w:rsid w:val="00C55424"/>
    <w:rsid w:val="00C5542D"/>
    <w:rsid w:val="00C55491"/>
    <w:rsid w:val="00C5557E"/>
    <w:rsid w:val="00C55628"/>
    <w:rsid w:val="00C55819"/>
    <w:rsid w:val="00C55985"/>
    <w:rsid w:val="00C55AF1"/>
    <w:rsid w:val="00C55C6B"/>
    <w:rsid w:val="00C55CBC"/>
    <w:rsid w:val="00C55CC6"/>
    <w:rsid w:val="00C55CF7"/>
    <w:rsid w:val="00C55D30"/>
    <w:rsid w:val="00C55D40"/>
    <w:rsid w:val="00C55D64"/>
    <w:rsid w:val="00C55E23"/>
    <w:rsid w:val="00C55EA4"/>
    <w:rsid w:val="00C56052"/>
    <w:rsid w:val="00C56068"/>
    <w:rsid w:val="00C5606F"/>
    <w:rsid w:val="00C560F8"/>
    <w:rsid w:val="00C561D9"/>
    <w:rsid w:val="00C562B0"/>
    <w:rsid w:val="00C562E3"/>
    <w:rsid w:val="00C56327"/>
    <w:rsid w:val="00C5633C"/>
    <w:rsid w:val="00C563B9"/>
    <w:rsid w:val="00C563C7"/>
    <w:rsid w:val="00C56467"/>
    <w:rsid w:val="00C565A7"/>
    <w:rsid w:val="00C56694"/>
    <w:rsid w:val="00C56696"/>
    <w:rsid w:val="00C566DE"/>
    <w:rsid w:val="00C567F6"/>
    <w:rsid w:val="00C569A6"/>
    <w:rsid w:val="00C569F4"/>
    <w:rsid w:val="00C56AEF"/>
    <w:rsid w:val="00C56B75"/>
    <w:rsid w:val="00C56C0C"/>
    <w:rsid w:val="00C56E88"/>
    <w:rsid w:val="00C56EB6"/>
    <w:rsid w:val="00C57133"/>
    <w:rsid w:val="00C57158"/>
    <w:rsid w:val="00C571B8"/>
    <w:rsid w:val="00C57276"/>
    <w:rsid w:val="00C57382"/>
    <w:rsid w:val="00C5744B"/>
    <w:rsid w:val="00C57548"/>
    <w:rsid w:val="00C57743"/>
    <w:rsid w:val="00C5783C"/>
    <w:rsid w:val="00C57874"/>
    <w:rsid w:val="00C579D1"/>
    <w:rsid w:val="00C57A77"/>
    <w:rsid w:val="00C57ADB"/>
    <w:rsid w:val="00C57AEF"/>
    <w:rsid w:val="00C57B0F"/>
    <w:rsid w:val="00C57B15"/>
    <w:rsid w:val="00C57B5C"/>
    <w:rsid w:val="00C57BBE"/>
    <w:rsid w:val="00C57D00"/>
    <w:rsid w:val="00C57D38"/>
    <w:rsid w:val="00C57E4A"/>
    <w:rsid w:val="00C57E54"/>
    <w:rsid w:val="00C57EEA"/>
    <w:rsid w:val="00C60074"/>
    <w:rsid w:val="00C6017D"/>
    <w:rsid w:val="00C6019A"/>
    <w:rsid w:val="00C601AA"/>
    <w:rsid w:val="00C601AF"/>
    <w:rsid w:val="00C601B9"/>
    <w:rsid w:val="00C60246"/>
    <w:rsid w:val="00C60334"/>
    <w:rsid w:val="00C6041D"/>
    <w:rsid w:val="00C604EB"/>
    <w:rsid w:val="00C6057A"/>
    <w:rsid w:val="00C605D8"/>
    <w:rsid w:val="00C60716"/>
    <w:rsid w:val="00C6081F"/>
    <w:rsid w:val="00C609AD"/>
    <w:rsid w:val="00C60A67"/>
    <w:rsid w:val="00C60AE8"/>
    <w:rsid w:val="00C60B04"/>
    <w:rsid w:val="00C60C2E"/>
    <w:rsid w:val="00C60C84"/>
    <w:rsid w:val="00C60D9A"/>
    <w:rsid w:val="00C60DC5"/>
    <w:rsid w:val="00C60E12"/>
    <w:rsid w:val="00C60EA6"/>
    <w:rsid w:val="00C60EFE"/>
    <w:rsid w:val="00C611BA"/>
    <w:rsid w:val="00C611D2"/>
    <w:rsid w:val="00C6121A"/>
    <w:rsid w:val="00C6122E"/>
    <w:rsid w:val="00C612FA"/>
    <w:rsid w:val="00C614D1"/>
    <w:rsid w:val="00C6163A"/>
    <w:rsid w:val="00C6163B"/>
    <w:rsid w:val="00C61731"/>
    <w:rsid w:val="00C61768"/>
    <w:rsid w:val="00C61791"/>
    <w:rsid w:val="00C617A8"/>
    <w:rsid w:val="00C6186F"/>
    <w:rsid w:val="00C6190D"/>
    <w:rsid w:val="00C61967"/>
    <w:rsid w:val="00C61ACD"/>
    <w:rsid w:val="00C61B06"/>
    <w:rsid w:val="00C61B2D"/>
    <w:rsid w:val="00C61C3F"/>
    <w:rsid w:val="00C61C63"/>
    <w:rsid w:val="00C61CE4"/>
    <w:rsid w:val="00C61CE5"/>
    <w:rsid w:val="00C61CEB"/>
    <w:rsid w:val="00C61D3D"/>
    <w:rsid w:val="00C61D44"/>
    <w:rsid w:val="00C61DA8"/>
    <w:rsid w:val="00C61E71"/>
    <w:rsid w:val="00C61F25"/>
    <w:rsid w:val="00C61F38"/>
    <w:rsid w:val="00C6203D"/>
    <w:rsid w:val="00C62191"/>
    <w:rsid w:val="00C62240"/>
    <w:rsid w:val="00C622B4"/>
    <w:rsid w:val="00C6235A"/>
    <w:rsid w:val="00C625AD"/>
    <w:rsid w:val="00C625FD"/>
    <w:rsid w:val="00C62667"/>
    <w:rsid w:val="00C6266C"/>
    <w:rsid w:val="00C626E4"/>
    <w:rsid w:val="00C62816"/>
    <w:rsid w:val="00C6285F"/>
    <w:rsid w:val="00C62963"/>
    <w:rsid w:val="00C62A8A"/>
    <w:rsid w:val="00C62AF2"/>
    <w:rsid w:val="00C62B1B"/>
    <w:rsid w:val="00C62B41"/>
    <w:rsid w:val="00C62BFB"/>
    <w:rsid w:val="00C62C75"/>
    <w:rsid w:val="00C62C8B"/>
    <w:rsid w:val="00C62E3D"/>
    <w:rsid w:val="00C62FD5"/>
    <w:rsid w:val="00C62FDB"/>
    <w:rsid w:val="00C63020"/>
    <w:rsid w:val="00C630F6"/>
    <w:rsid w:val="00C63114"/>
    <w:rsid w:val="00C63241"/>
    <w:rsid w:val="00C63320"/>
    <w:rsid w:val="00C63347"/>
    <w:rsid w:val="00C633C3"/>
    <w:rsid w:val="00C6355B"/>
    <w:rsid w:val="00C6366C"/>
    <w:rsid w:val="00C636E2"/>
    <w:rsid w:val="00C63755"/>
    <w:rsid w:val="00C637DE"/>
    <w:rsid w:val="00C63922"/>
    <w:rsid w:val="00C63A22"/>
    <w:rsid w:val="00C63B2C"/>
    <w:rsid w:val="00C63B95"/>
    <w:rsid w:val="00C63C40"/>
    <w:rsid w:val="00C63DE8"/>
    <w:rsid w:val="00C63FFD"/>
    <w:rsid w:val="00C6408B"/>
    <w:rsid w:val="00C6413B"/>
    <w:rsid w:val="00C641CD"/>
    <w:rsid w:val="00C64378"/>
    <w:rsid w:val="00C643E8"/>
    <w:rsid w:val="00C64547"/>
    <w:rsid w:val="00C64558"/>
    <w:rsid w:val="00C64606"/>
    <w:rsid w:val="00C6475C"/>
    <w:rsid w:val="00C649BF"/>
    <w:rsid w:val="00C64B4F"/>
    <w:rsid w:val="00C64C96"/>
    <w:rsid w:val="00C64D25"/>
    <w:rsid w:val="00C64D2F"/>
    <w:rsid w:val="00C64D6B"/>
    <w:rsid w:val="00C64F44"/>
    <w:rsid w:val="00C64F61"/>
    <w:rsid w:val="00C64FA8"/>
    <w:rsid w:val="00C65052"/>
    <w:rsid w:val="00C65064"/>
    <w:rsid w:val="00C652BB"/>
    <w:rsid w:val="00C65412"/>
    <w:rsid w:val="00C65619"/>
    <w:rsid w:val="00C6589C"/>
    <w:rsid w:val="00C6596F"/>
    <w:rsid w:val="00C65E33"/>
    <w:rsid w:val="00C65EAF"/>
    <w:rsid w:val="00C65EC3"/>
    <w:rsid w:val="00C65F59"/>
    <w:rsid w:val="00C660E6"/>
    <w:rsid w:val="00C66259"/>
    <w:rsid w:val="00C662CD"/>
    <w:rsid w:val="00C662D3"/>
    <w:rsid w:val="00C6634C"/>
    <w:rsid w:val="00C66414"/>
    <w:rsid w:val="00C6643A"/>
    <w:rsid w:val="00C6652C"/>
    <w:rsid w:val="00C66778"/>
    <w:rsid w:val="00C667F3"/>
    <w:rsid w:val="00C66942"/>
    <w:rsid w:val="00C66C08"/>
    <w:rsid w:val="00C66C31"/>
    <w:rsid w:val="00C66C87"/>
    <w:rsid w:val="00C66CAB"/>
    <w:rsid w:val="00C66D3A"/>
    <w:rsid w:val="00C66E71"/>
    <w:rsid w:val="00C66E74"/>
    <w:rsid w:val="00C66F2E"/>
    <w:rsid w:val="00C66FC7"/>
    <w:rsid w:val="00C67068"/>
    <w:rsid w:val="00C670A4"/>
    <w:rsid w:val="00C67314"/>
    <w:rsid w:val="00C67478"/>
    <w:rsid w:val="00C674BD"/>
    <w:rsid w:val="00C674C0"/>
    <w:rsid w:val="00C67745"/>
    <w:rsid w:val="00C677FC"/>
    <w:rsid w:val="00C67839"/>
    <w:rsid w:val="00C67A23"/>
    <w:rsid w:val="00C67AA1"/>
    <w:rsid w:val="00C67AA6"/>
    <w:rsid w:val="00C67ADE"/>
    <w:rsid w:val="00C67BA7"/>
    <w:rsid w:val="00C67C47"/>
    <w:rsid w:val="00C67C60"/>
    <w:rsid w:val="00C67CD4"/>
    <w:rsid w:val="00C67CD8"/>
    <w:rsid w:val="00C67CDA"/>
    <w:rsid w:val="00C67DBF"/>
    <w:rsid w:val="00C67F7E"/>
    <w:rsid w:val="00C701EF"/>
    <w:rsid w:val="00C702FC"/>
    <w:rsid w:val="00C70316"/>
    <w:rsid w:val="00C7035F"/>
    <w:rsid w:val="00C703EF"/>
    <w:rsid w:val="00C70583"/>
    <w:rsid w:val="00C705CE"/>
    <w:rsid w:val="00C705D1"/>
    <w:rsid w:val="00C705D2"/>
    <w:rsid w:val="00C70715"/>
    <w:rsid w:val="00C707AF"/>
    <w:rsid w:val="00C70AB6"/>
    <w:rsid w:val="00C70AC0"/>
    <w:rsid w:val="00C70ACC"/>
    <w:rsid w:val="00C70C1A"/>
    <w:rsid w:val="00C70E59"/>
    <w:rsid w:val="00C70E86"/>
    <w:rsid w:val="00C70EAA"/>
    <w:rsid w:val="00C70ED8"/>
    <w:rsid w:val="00C70F98"/>
    <w:rsid w:val="00C710B6"/>
    <w:rsid w:val="00C7110F"/>
    <w:rsid w:val="00C711B9"/>
    <w:rsid w:val="00C71365"/>
    <w:rsid w:val="00C713A8"/>
    <w:rsid w:val="00C7147F"/>
    <w:rsid w:val="00C71813"/>
    <w:rsid w:val="00C719F2"/>
    <w:rsid w:val="00C71B81"/>
    <w:rsid w:val="00C71C9A"/>
    <w:rsid w:val="00C71C9C"/>
    <w:rsid w:val="00C71EFA"/>
    <w:rsid w:val="00C71FC7"/>
    <w:rsid w:val="00C72029"/>
    <w:rsid w:val="00C72173"/>
    <w:rsid w:val="00C721C5"/>
    <w:rsid w:val="00C721E7"/>
    <w:rsid w:val="00C723A9"/>
    <w:rsid w:val="00C7240A"/>
    <w:rsid w:val="00C724E0"/>
    <w:rsid w:val="00C72507"/>
    <w:rsid w:val="00C72532"/>
    <w:rsid w:val="00C72597"/>
    <w:rsid w:val="00C725B2"/>
    <w:rsid w:val="00C725CF"/>
    <w:rsid w:val="00C725E7"/>
    <w:rsid w:val="00C72738"/>
    <w:rsid w:val="00C72860"/>
    <w:rsid w:val="00C7289B"/>
    <w:rsid w:val="00C729D2"/>
    <w:rsid w:val="00C72A0E"/>
    <w:rsid w:val="00C72A29"/>
    <w:rsid w:val="00C72A58"/>
    <w:rsid w:val="00C72AD2"/>
    <w:rsid w:val="00C72C6E"/>
    <w:rsid w:val="00C72D92"/>
    <w:rsid w:val="00C730DF"/>
    <w:rsid w:val="00C730E0"/>
    <w:rsid w:val="00C730EB"/>
    <w:rsid w:val="00C73140"/>
    <w:rsid w:val="00C73143"/>
    <w:rsid w:val="00C73149"/>
    <w:rsid w:val="00C7314D"/>
    <w:rsid w:val="00C73171"/>
    <w:rsid w:val="00C731B9"/>
    <w:rsid w:val="00C734EA"/>
    <w:rsid w:val="00C73589"/>
    <w:rsid w:val="00C73781"/>
    <w:rsid w:val="00C737B2"/>
    <w:rsid w:val="00C73876"/>
    <w:rsid w:val="00C738BA"/>
    <w:rsid w:val="00C738C3"/>
    <w:rsid w:val="00C73AE3"/>
    <w:rsid w:val="00C73AF5"/>
    <w:rsid w:val="00C73B7C"/>
    <w:rsid w:val="00C73CEA"/>
    <w:rsid w:val="00C73D95"/>
    <w:rsid w:val="00C73DA3"/>
    <w:rsid w:val="00C73E9B"/>
    <w:rsid w:val="00C73F53"/>
    <w:rsid w:val="00C73FAD"/>
    <w:rsid w:val="00C73FB0"/>
    <w:rsid w:val="00C73FCB"/>
    <w:rsid w:val="00C74010"/>
    <w:rsid w:val="00C7405D"/>
    <w:rsid w:val="00C7421E"/>
    <w:rsid w:val="00C742DD"/>
    <w:rsid w:val="00C74321"/>
    <w:rsid w:val="00C74351"/>
    <w:rsid w:val="00C7439E"/>
    <w:rsid w:val="00C74475"/>
    <w:rsid w:val="00C74549"/>
    <w:rsid w:val="00C7459A"/>
    <w:rsid w:val="00C7461B"/>
    <w:rsid w:val="00C7469A"/>
    <w:rsid w:val="00C746F3"/>
    <w:rsid w:val="00C7485F"/>
    <w:rsid w:val="00C74A69"/>
    <w:rsid w:val="00C74ADF"/>
    <w:rsid w:val="00C74AE3"/>
    <w:rsid w:val="00C74B36"/>
    <w:rsid w:val="00C74C76"/>
    <w:rsid w:val="00C74DC4"/>
    <w:rsid w:val="00C74DF3"/>
    <w:rsid w:val="00C74F20"/>
    <w:rsid w:val="00C74F43"/>
    <w:rsid w:val="00C74F58"/>
    <w:rsid w:val="00C74FBC"/>
    <w:rsid w:val="00C7509D"/>
    <w:rsid w:val="00C75228"/>
    <w:rsid w:val="00C752E9"/>
    <w:rsid w:val="00C75401"/>
    <w:rsid w:val="00C75513"/>
    <w:rsid w:val="00C75541"/>
    <w:rsid w:val="00C75543"/>
    <w:rsid w:val="00C7560F"/>
    <w:rsid w:val="00C756E0"/>
    <w:rsid w:val="00C7570D"/>
    <w:rsid w:val="00C757B7"/>
    <w:rsid w:val="00C758A1"/>
    <w:rsid w:val="00C75A60"/>
    <w:rsid w:val="00C75C8C"/>
    <w:rsid w:val="00C75E1B"/>
    <w:rsid w:val="00C75E89"/>
    <w:rsid w:val="00C75EBE"/>
    <w:rsid w:val="00C75F04"/>
    <w:rsid w:val="00C760B2"/>
    <w:rsid w:val="00C760D0"/>
    <w:rsid w:val="00C76135"/>
    <w:rsid w:val="00C76150"/>
    <w:rsid w:val="00C76340"/>
    <w:rsid w:val="00C76430"/>
    <w:rsid w:val="00C76439"/>
    <w:rsid w:val="00C7653A"/>
    <w:rsid w:val="00C7657B"/>
    <w:rsid w:val="00C7678F"/>
    <w:rsid w:val="00C76891"/>
    <w:rsid w:val="00C76A12"/>
    <w:rsid w:val="00C76ADD"/>
    <w:rsid w:val="00C76B04"/>
    <w:rsid w:val="00C76B0C"/>
    <w:rsid w:val="00C76B65"/>
    <w:rsid w:val="00C76BAA"/>
    <w:rsid w:val="00C76D2C"/>
    <w:rsid w:val="00C76DA0"/>
    <w:rsid w:val="00C76FBF"/>
    <w:rsid w:val="00C77206"/>
    <w:rsid w:val="00C7722B"/>
    <w:rsid w:val="00C773A5"/>
    <w:rsid w:val="00C77423"/>
    <w:rsid w:val="00C77594"/>
    <w:rsid w:val="00C7765C"/>
    <w:rsid w:val="00C77685"/>
    <w:rsid w:val="00C7783F"/>
    <w:rsid w:val="00C778D3"/>
    <w:rsid w:val="00C778FC"/>
    <w:rsid w:val="00C7795C"/>
    <w:rsid w:val="00C77CF1"/>
    <w:rsid w:val="00C77E0A"/>
    <w:rsid w:val="00C77E53"/>
    <w:rsid w:val="00C77F1B"/>
    <w:rsid w:val="00C77F2F"/>
    <w:rsid w:val="00C800E9"/>
    <w:rsid w:val="00C80241"/>
    <w:rsid w:val="00C80279"/>
    <w:rsid w:val="00C80390"/>
    <w:rsid w:val="00C80495"/>
    <w:rsid w:val="00C8062E"/>
    <w:rsid w:val="00C80665"/>
    <w:rsid w:val="00C80867"/>
    <w:rsid w:val="00C8089D"/>
    <w:rsid w:val="00C808C4"/>
    <w:rsid w:val="00C80AB4"/>
    <w:rsid w:val="00C80B2B"/>
    <w:rsid w:val="00C80FA6"/>
    <w:rsid w:val="00C81100"/>
    <w:rsid w:val="00C8113A"/>
    <w:rsid w:val="00C81186"/>
    <w:rsid w:val="00C811BA"/>
    <w:rsid w:val="00C811EA"/>
    <w:rsid w:val="00C8127A"/>
    <w:rsid w:val="00C813A5"/>
    <w:rsid w:val="00C815E7"/>
    <w:rsid w:val="00C8167D"/>
    <w:rsid w:val="00C816E3"/>
    <w:rsid w:val="00C81792"/>
    <w:rsid w:val="00C817F2"/>
    <w:rsid w:val="00C81806"/>
    <w:rsid w:val="00C81984"/>
    <w:rsid w:val="00C81AEC"/>
    <w:rsid w:val="00C81CB9"/>
    <w:rsid w:val="00C81E69"/>
    <w:rsid w:val="00C82266"/>
    <w:rsid w:val="00C822B5"/>
    <w:rsid w:val="00C8231E"/>
    <w:rsid w:val="00C82377"/>
    <w:rsid w:val="00C82433"/>
    <w:rsid w:val="00C8246B"/>
    <w:rsid w:val="00C826F9"/>
    <w:rsid w:val="00C829B8"/>
    <w:rsid w:val="00C82AD8"/>
    <w:rsid w:val="00C82B3E"/>
    <w:rsid w:val="00C82B87"/>
    <w:rsid w:val="00C82BC1"/>
    <w:rsid w:val="00C82CD8"/>
    <w:rsid w:val="00C82E5A"/>
    <w:rsid w:val="00C82EDC"/>
    <w:rsid w:val="00C82F8D"/>
    <w:rsid w:val="00C82FC9"/>
    <w:rsid w:val="00C83049"/>
    <w:rsid w:val="00C83199"/>
    <w:rsid w:val="00C83224"/>
    <w:rsid w:val="00C834D4"/>
    <w:rsid w:val="00C8355F"/>
    <w:rsid w:val="00C836CA"/>
    <w:rsid w:val="00C837A2"/>
    <w:rsid w:val="00C839BF"/>
    <w:rsid w:val="00C839C1"/>
    <w:rsid w:val="00C83A15"/>
    <w:rsid w:val="00C83ACF"/>
    <w:rsid w:val="00C83B21"/>
    <w:rsid w:val="00C83CD0"/>
    <w:rsid w:val="00C83F83"/>
    <w:rsid w:val="00C84001"/>
    <w:rsid w:val="00C840A7"/>
    <w:rsid w:val="00C8442B"/>
    <w:rsid w:val="00C845A3"/>
    <w:rsid w:val="00C845D0"/>
    <w:rsid w:val="00C8465B"/>
    <w:rsid w:val="00C84738"/>
    <w:rsid w:val="00C84767"/>
    <w:rsid w:val="00C84775"/>
    <w:rsid w:val="00C84869"/>
    <w:rsid w:val="00C848F8"/>
    <w:rsid w:val="00C84983"/>
    <w:rsid w:val="00C84986"/>
    <w:rsid w:val="00C84A96"/>
    <w:rsid w:val="00C84BD2"/>
    <w:rsid w:val="00C84BF9"/>
    <w:rsid w:val="00C84D07"/>
    <w:rsid w:val="00C84D1A"/>
    <w:rsid w:val="00C84E1B"/>
    <w:rsid w:val="00C84EE5"/>
    <w:rsid w:val="00C852F1"/>
    <w:rsid w:val="00C85643"/>
    <w:rsid w:val="00C8568F"/>
    <w:rsid w:val="00C856CC"/>
    <w:rsid w:val="00C85822"/>
    <w:rsid w:val="00C859C2"/>
    <w:rsid w:val="00C85B7E"/>
    <w:rsid w:val="00C85BAF"/>
    <w:rsid w:val="00C85BCD"/>
    <w:rsid w:val="00C85C8A"/>
    <w:rsid w:val="00C85E01"/>
    <w:rsid w:val="00C85F98"/>
    <w:rsid w:val="00C86173"/>
    <w:rsid w:val="00C86319"/>
    <w:rsid w:val="00C86475"/>
    <w:rsid w:val="00C86614"/>
    <w:rsid w:val="00C86640"/>
    <w:rsid w:val="00C86786"/>
    <w:rsid w:val="00C869EC"/>
    <w:rsid w:val="00C86A93"/>
    <w:rsid w:val="00C86BB1"/>
    <w:rsid w:val="00C86CC9"/>
    <w:rsid w:val="00C86DE4"/>
    <w:rsid w:val="00C86ECE"/>
    <w:rsid w:val="00C86EDE"/>
    <w:rsid w:val="00C86F06"/>
    <w:rsid w:val="00C8700E"/>
    <w:rsid w:val="00C87034"/>
    <w:rsid w:val="00C8713F"/>
    <w:rsid w:val="00C8717F"/>
    <w:rsid w:val="00C871A5"/>
    <w:rsid w:val="00C87276"/>
    <w:rsid w:val="00C873F5"/>
    <w:rsid w:val="00C875B4"/>
    <w:rsid w:val="00C87614"/>
    <w:rsid w:val="00C87682"/>
    <w:rsid w:val="00C876AB"/>
    <w:rsid w:val="00C877A2"/>
    <w:rsid w:val="00C87823"/>
    <w:rsid w:val="00C8783A"/>
    <w:rsid w:val="00C87966"/>
    <w:rsid w:val="00C879A0"/>
    <w:rsid w:val="00C879F6"/>
    <w:rsid w:val="00C87A4C"/>
    <w:rsid w:val="00C87B05"/>
    <w:rsid w:val="00C87BB3"/>
    <w:rsid w:val="00C87C59"/>
    <w:rsid w:val="00C87D39"/>
    <w:rsid w:val="00C87D7D"/>
    <w:rsid w:val="00C87E28"/>
    <w:rsid w:val="00C87ED6"/>
    <w:rsid w:val="00C87F14"/>
    <w:rsid w:val="00C87F2B"/>
    <w:rsid w:val="00C90050"/>
    <w:rsid w:val="00C90167"/>
    <w:rsid w:val="00C901F7"/>
    <w:rsid w:val="00C90258"/>
    <w:rsid w:val="00C902B1"/>
    <w:rsid w:val="00C9032C"/>
    <w:rsid w:val="00C9036C"/>
    <w:rsid w:val="00C90474"/>
    <w:rsid w:val="00C9050A"/>
    <w:rsid w:val="00C90518"/>
    <w:rsid w:val="00C90564"/>
    <w:rsid w:val="00C905B6"/>
    <w:rsid w:val="00C905E2"/>
    <w:rsid w:val="00C906D2"/>
    <w:rsid w:val="00C90748"/>
    <w:rsid w:val="00C90A56"/>
    <w:rsid w:val="00C90B1F"/>
    <w:rsid w:val="00C90BE7"/>
    <w:rsid w:val="00C90C17"/>
    <w:rsid w:val="00C90C3B"/>
    <w:rsid w:val="00C90F6F"/>
    <w:rsid w:val="00C90F79"/>
    <w:rsid w:val="00C910C7"/>
    <w:rsid w:val="00C9117C"/>
    <w:rsid w:val="00C911CF"/>
    <w:rsid w:val="00C911EF"/>
    <w:rsid w:val="00C911F2"/>
    <w:rsid w:val="00C91204"/>
    <w:rsid w:val="00C91215"/>
    <w:rsid w:val="00C912B5"/>
    <w:rsid w:val="00C91303"/>
    <w:rsid w:val="00C91458"/>
    <w:rsid w:val="00C9154F"/>
    <w:rsid w:val="00C91771"/>
    <w:rsid w:val="00C91815"/>
    <w:rsid w:val="00C91864"/>
    <w:rsid w:val="00C91949"/>
    <w:rsid w:val="00C91A3E"/>
    <w:rsid w:val="00C91ACE"/>
    <w:rsid w:val="00C91D5D"/>
    <w:rsid w:val="00C91D7F"/>
    <w:rsid w:val="00C91E97"/>
    <w:rsid w:val="00C91ED5"/>
    <w:rsid w:val="00C92006"/>
    <w:rsid w:val="00C9200D"/>
    <w:rsid w:val="00C92093"/>
    <w:rsid w:val="00C92208"/>
    <w:rsid w:val="00C924D0"/>
    <w:rsid w:val="00C9252D"/>
    <w:rsid w:val="00C926A9"/>
    <w:rsid w:val="00C92796"/>
    <w:rsid w:val="00C929BD"/>
    <w:rsid w:val="00C929C2"/>
    <w:rsid w:val="00C929E1"/>
    <w:rsid w:val="00C92B1A"/>
    <w:rsid w:val="00C92B6B"/>
    <w:rsid w:val="00C92C68"/>
    <w:rsid w:val="00C92D48"/>
    <w:rsid w:val="00C92D7E"/>
    <w:rsid w:val="00C92E2C"/>
    <w:rsid w:val="00C92EDB"/>
    <w:rsid w:val="00C92F2E"/>
    <w:rsid w:val="00C92F78"/>
    <w:rsid w:val="00C9314A"/>
    <w:rsid w:val="00C9326A"/>
    <w:rsid w:val="00C933D9"/>
    <w:rsid w:val="00C933E4"/>
    <w:rsid w:val="00C93400"/>
    <w:rsid w:val="00C93456"/>
    <w:rsid w:val="00C93544"/>
    <w:rsid w:val="00C93549"/>
    <w:rsid w:val="00C93592"/>
    <w:rsid w:val="00C93668"/>
    <w:rsid w:val="00C9375E"/>
    <w:rsid w:val="00C938B5"/>
    <w:rsid w:val="00C93C04"/>
    <w:rsid w:val="00C93D45"/>
    <w:rsid w:val="00C93DAB"/>
    <w:rsid w:val="00C93E41"/>
    <w:rsid w:val="00C93E98"/>
    <w:rsid w:val="00C940A8"/>
    <w:rsid w:val="00C9410E"/>
    <w:rsid w:val="00C9435B"/>
    <w:rsid w:val="00C9444F"/>
    <w:rsid w:val="00C94499"/>
    <w:rsid w:val="00C9455E"/>
    <w:rsid w:val="00C94571"/>
    <w:rsid w:val="00C947A1"/>
    <w:rsid w:val="00C94857"/>
    <w:rsid w:val="00C9488F"/>
    <w:rsid w:val="00C94935"/>
    <w:rsid w:val="00C94A97"/>
    <w:rsid w:val="00C94AAD"/>
    <w:rsid w:val="00C94C70"/>
    <w:rsid w:val="00C94E56"/>
    <w:rsid w:val="00C94E5B"/>
    <w:rsid w:val="00C94F4B"/>
    <w:rsid w:val="00C94F53"/>
    <w:rsid w:val="00C94F83"/>
    <w:rsid w:val="00C94F9C"/>
    <w:rsid w:val="00C9506E"/>
    <w:rsid w:val="00C950AE"/>
    <w:rsid w:val="00C950E0"/>
    <w:rsid w:val="00C9510D"/>
    <w:rsid w:val="00C9526C"/>
    <w:rsid w:val="00C9544C"/>
    <w:rsid w:val="00C95465"/>
    <w:rsid w:val="00C95488"/>
    <w:rsid w:val="00C954DC"/>
    <w:rsid w:val="00C9553B"/>
    <w:rsid w:val="00C9583C"/>
    <w:rsid w:val="00C95859"/>
    <w:rsid w:val="00C958BD"/>
    <w:rsid w:val="00C95ABF"/>
    <w:rsid w:val="00C95B04"/>
    <w:rsid w:val="00C95B8C"/>
    <w:rsid w:val="00C95B99"/>
    <w:rsid w:val="00C95C33"/>
    <w:rsid w:val="00C95D13"/>
    <w:rsid w:val="00C95D3D"/>
    <w:rsid w:val="00C95DF5"/>
    <w:rsid w:val="00C95E6B"/>
    <w:rsid w:val="00C95FF8"/>
    <w:rsid w:val="00C96053"/>
    <w:rsid w:val="00C9616F"/>
    <w:rsid w:val="00C96192"/>
    <w:rsid w:val="00C96230"/>
    <w:rsid w:val="00C96405"/>
    <w:rsid w:val="00C9658A"/>
    <w:rsid w:val="00C96633"/>
    <w:rsid w:val="00C966D7"/>
    <w:rsid w:val="00C966F7"/>
    <w:rsid w:val="00C96852"/>
    <w:rsid w:val="00C96857"/>
    <w:rsid w:val="00C96970"/>
    <w:rsid w:val="00C96AC4"/>
    <w:rsid w:val="00C96B81"/>
    <w:rsid w:val="00C96C3D"/>
    <w:rsid w:val="00C96CA0"/>
    <w:rsid w:val="00C96D62"/>
    <w:rsid w:val="00C96ED1"/>
    <w:rsid w:val="00C96F0D"/>
    <w:rsid w:val="00C97096"/>
    <w:rsid w:val="00C9724C"/>
    <w:rsid w:val="00C9731F"/>
    <w:rsid w:val="00C97423"/>
    <w:rsid w:val="00C976C7"/>
    <w:rsid w:val="00C97705"/>
    <w:rsid w:val="00C9782E"/>
    <w:rsid w:val="00C979E7"/>
    <w:rsid w:val="00C97A10"/>
    <w:rsid w:val="00C97A70"/>
    <w:rsid w:val="00C97B70"/>
    <w:rsid w:val="00C97BBA"/>
    <w:rsid w:val="00C97C46"/>
    <w:rsid w:val="00C97C8B"/>
    <w:rsid w:val="00C97CBE"/>
    <w:rsid w:val="00C97D8A"/>
    <w:rsid w:val="00C97F34"/>
    <w:rsid w:val="00C97FFD"/>
    <w:rsid w:val="00CA005C"/>
    <w:rsid w:val="00CA0098"/>
    <w:rsid w:val="00CA0187"/>
    <w:rsid w:val="00CA0195"/>
    <w:rsid w:val="00CA01F4"/>
    <w:rsid w:val="00CA0273"/>
    <w:rsid w:val="00CA0343"/>
    <w:rsid w:val="00CA0373"/>
    <w:rsid w:val="00CA03E4"/>
    <w:rsid w:val="00CA04AB"/>
    <w:rsid w:val="00CA075E"/>
    <w:rsid w:val="00CA0967"/>
    <w:rsid w:val="00CA099E"/>
    <w:rsid w:val="00CA0B08"/>
    <w:rsid w:val="00CA0B6A"/>
    <w:rsid w:val="00CA0B92"/>
    <w:rsid w:val="00CA0CF6"/>
    <w:rsid w:val="00CA0F7B"/>
    <w:rsid w:val="00CA0FA7"/>
    <w:rsid w:val="00CA0FF0"/>
    <w:rsid w:val="00CA103B"/>
    <w:rsid w:val="00CA1153"/>
    <w:rsid w:val="00CA115A"/>
    <w:rsid w:val="00CA1170"/>
    <w:rsid w:val="00CA11C0"/>
    <w:rsid w:val="00CA123D"/>
    <w:rsid w:val="00CA1369"/>
    <w:rsid w:val="00CA16D6"/>
    <w:rsid w:val="00CA1821"/>
    <w:rsid w:val="00CA18E8"/>
    <w:rsid w:val="00CA198C"/>
    <w:rsid w:val="00CA1B58"/>
    <w:rsid w:val="00CA1B86"/>
    <w:rsid w:val="00CA1C39"/>
    <w:rsid w:val="00CA1C43"/>
    <w:rsid w:val="00CA1CDA"/>
    <w:rsid w:val="00CA1D1B"/>
    <w:rsid w:val="00CA20B2"/>
    <w:rsid w:val="00CA2138"/>
    <w:rsid w:val="00CA2273"/>
    <w:rsid w:val="00CA2385"/>
    <w:rsid w:val="00CA23B9"/>
    <w:rsid w:val="00CA24C7"/>
    <w:rsid w:val="00CA2600"/>
    <w:rsid w:val="00CA269C"/>
    <w:rsid w:val="00CA2803"/>
    <w:rsid w:val="00CA29DB"/>
    <w:rsid w:val="00CA29EB"/>
    <w:rsid w:val="00CA2B23"/>
    <w:rsid w:val="00CA2BC0"/>
    <w:rsid w:val="00CA2EA9"/>
    <w:rsid w:val="00CA319D"/>
    <w:rsid w:val="00CA31A3"/>
    <w:rsid w:val="00CA3325"/>
    <w:rsid w:val="00CA3369"/>
    <w:rsid w:val="00CA3459"/>
    <w:rsid w:val="00CA3589"/>
    <w:rsid w:val="00CA35BE"/>
    <w:rsid w:val="00CA35FA"/>
    <w:rsid w:val="00CA38AD"/>
    <w:rsid w:val="00CA392E"/>
    <w:rsid w:val="00CA3940"/>
    <w:rsid w:val="00CA39DD"/>
    <w:rsid w:val="00CA3B11"/>
    <w:rsid w:val="00CA3BBA"/>
    <w:rsid w:val="00CA3F77"/>
    <w:rsid w:val="00CA402B"/>
    <w:rsid w:val="00CA4108"/>
    <w:rsid w:val="00CA423A"/>
    <w:rsid w:val="00CA425F"/>
    <w:rsid w:val="00CA427D"/>
    <w:rsid w:val="00CA42C1"/>
    <w:rsid w:val="00CA4321"/>
    <w:rsid w:val="00CA44B6"/>
    <w:rsid w:val="00CA44D8"/>
    <w:rsid w:val="00CA45D5"/>
    <w:rsid w:val="00CA4639"/>
    <w:rsid w:val="00CA46AD"/>
    <w:rsid w:val="00CA46B4"/>
    <w:rsid w:val="00CA4855"/>
    <w:rsid w:val="00CA487C"/>
    <w:rsid w:val="00CA488A"/>
    <w:rsid w:val="00CA488B"/>
    <w:rsid w:val="00CA4AE4"/>
    <w:rsid w:val="00CA4AF5"/>
    <w:rsid w:val="00CA4B71"/>
    <w:rsid w:val="00CA4F74"/>
    <w:rsid w:val="00CA5031"/>
    <w:rsid w:val="00CA513C"/>
    <w:rsid w:val="00CA531C"/>
    <w:rsid w:val="00CA53E3"/>
    <w:rsid w:val="00CA5502"/>
    <w:rsid w:val="00CA5521"/>
    <w:rsid w:val="00CA55AA"/>
    <w:rsid w:val="00CA5658"/>
    <w:rsid w:val="00CA5661"/>
    <w:rsid w:val="00CA573C"/>
    <w:rsid w:val="00CA57B1"/>
    <w:rsid w:val="00CA58CA"/>
    <w:rsid w:val="00CA59F5"/>
    <w:rsid w:val="00CA5A31"/>
    <w:rsid w:val="00CA5A8B"/>
    <w:rsid w:val="00CA5C5C"/>
    <w:rsid w:val="00CA5D79"/>
    <w:rsid w:val="00CA5D92"/>
    <w:rsid w:val="00CA5F05"/>
    <w:rsid w:val="00CA5F19"/>
    <w:rsid w:val="00CA6007"/>
    <w:rsid w:val="00CA6045"/>
    <w:rsid w:val="00CA60ED"/>
    <w:rsid w:val="00CA6180"/>
    <w:rsid w:val="00CA61A5"/>
    <w:rsid w:val="00CA6281"/>
    <w:rsid w:val="00CA62C2"/>
    <w:rsid w:val="00CA6405"/>
    <w:rsid w:val="00CA64BB"/>
    <w:rsid w:val="00CA64E2"/>
    <w:rsid w:val="00CA658F"/>
    <w:rsid w:val="00CA65F8"/>
    <w:rsid w:val="00CA698E"/>
    <w:rsid w:val="00CA6998"/>
    <w:rsid w:val="00CA69D2"/>
    <w:rsid w:val="00CA6A86"/>
    <w:rsid w:val="00CA6C83"/>
    <w:rsid w:val="00CA6CB5"/>
    <w:rsid w:val="00CA6CBD"/>
    <w:rsid w:val="00CA6CD6"/>
    <w:rsid w:val="00CA6D34"/>
    <w:rsid w:val="00CA6EA8"/>
    <w:rsid w:val="00CA7021"/>
    <w:rsid w:val="00CA707F"/>
    <w:rsid w:val="00CA715F"/>
    <w:rsid w:val="00CA7199"/>
    <w:rsid w:val="00CA720B"/>
    <w:rsid w:val="00CA7335"/>
    <w:rsid w:val="00CA751A"/>
    <w:rsid w:val="00CA7585"/>
    <w:rsid w:val="00CA75AF"/>
    <w:rsid w:val="00CA768A"/>
    <w:rsid w:val="00CA76AF"/>
    <w:rsid w:val="00CA76B9"/>
    <w:rsid w:val="00CA7753"/>
    <w:rsid w:val="00CA7793"/>
    <w:rsid w:val="00CA798F"/>
    <w:rsid w:val="00CA79B6"/>
    <w:rsid w:val="00CA7A6E"/>
    <w:rsid w:val="00CA7C19"/>
    <w:rsid w:val="00CA7D72"/>
    <w:rsid w:val="00CA7F21"/>
    <w:rsid w:val="00CA7F6B"/>
    <w:rsid w:val="00CA7FD7"/>
    <w:rsid w:val="00CB00E9"/>
    <w:rsid w:val="00CB01CE"/>
    <w:rsid w:val="00CB01D7"/>
    <w:rsid w:val="00CB022C"/>
    <w:rsid w:val="00CB02C5"/>
    <w:rsid w:val="00CB035A"/>
    <w:rsid w:val="00CB0362"/>
    <w:rsid w:val="00CB037F"/>
    <w:rsid w:val="00CB0463"/>
    <w:rsid w:val="00CB0563"/>
    <w:rsid w:val="00CB0588"/>
    <w:rsid w:val="00CB05A7"/>
    <w:rsid w:val="00CB07E0"/>
    <w:rsid w:val="00CB090E"/>
    <w:rsid w:val="00CB0976"/>
    <w:rsid w:val="00CB0B6F"/>
    <w:rsid w:val="00CB0CC5"/>
    <w:rsid w:val="00CB0D13"/>
    <w:rsid w:val="00CB0D99"/>
    <w:rsid w:val="00CB0EF7"/>
    <w:rsid w:val="00CB0F7E"/>
    <w:rsid w:val="00CB0F95"/>
    <w:rsid w:val="00CB10F1"/>
    <w:rsid w:val="00CB11B4"/>
    <w:rsid w:val="00CB1334"/>
    <w:rsid w:val="00CB13A3"/>
    <w:rsid w:val="00CB13C4"/>
    <w:rsid w:val="00CB1497"/>
    <w:rsid w:val="00CB155E"/>
    <w:rsid w:val="00CB15B0"/>
    <w:rsid w:val="00CB15B7"/>
    <w:rsid w:val="00CB15EA"/>
    <w:rsid w:val="00CB166E"/>
    <w:rsid w:val="00CB169C"/>
    <w:rsid w:val="00CB16D3"/>
    <w:rsid w:val="00CB17A6"/>
    <w:rsid w:val="00CB18DA"/>
    <w:rsid w:val="00CB1908"/>
    <w:rsid w:val="00CB1C34"/>
    <w:rsid w:val="00CB1CA2"/>
    <w:rsid w:val="00CB1D0D"/>
    <w:rsid w:val="00CB1DC4"/>
    <w:rsid w:val="00CB1EBC"/>
    <w:rsid w:val="00CB1ED9"/>
    <w:rsid w:val="00CB1F0E"/>
    <w:rsid w:val="00CB1F53"/>
    <w:rsid w:val="00CB1F56"/>
    <w:rsid w:val="00CB2039"/>
    <w:rsid w:val="00CB2081"/>
    <w:rsid w:val="00CB2108"/>
    <w:rsid w:val="00CB214C"/>
    <w:rsid w:val="00CB2247"/>
    <w:rsid w:val="00CB231D"/>
    <w:rsid w:val="00CB26EC"/>
    <w:rsid w:val="00CB274C"/>
    <w:rsid w:val="00CB27D2"/>
    <w:rsid w:val="00CB2867"/>
    <w:rsid w:val="00CB28F4"/>
    <w:rsid w:val="00CB29A2"/>
    <w:rsid w:val="00CB2AD1"/>
    <w:rsid w:val="00CB2C14"/>
    <w:rsid w:val="00CB2C4C"/>
    <w:rsid w:val="00CB2DD7"/>
    <w:rsid w:val="00CB2F08"/>
    <w:rsid w:val="00CB2F63"/>
    <w:rsid w:val="00CB2F8B"/>
    <w:rsid w:val="00CB2FE9"/>
    <w:rsid w:val="00CB30FA"/>
    <w:rsid w:val="00CB31D9"/>
    <w:rsid w:val="00CB3283"/>
    <w:rsid w:val="00CB32FC"/>
    <w:rsid w:val="00CB3422"/>
    <w:rsid w:val="00CB3524"/>
    <w:rsid w:val="00CB3534"/>
    <w:rsid w:val="00CB35E9"/>
    <w:rsid w:val="00CB371F"/>
    <w:rsid w:val="00CB3ABF"/>
    <w:rsid w:val="00CB3AF2"/>
    <w:rsid w:val="00CB3B73"/>
    <w:rsid w:val="00CB3BF7"/>
    <w:rsid w:val="00CB3C85"/>
    <w:rsid w:val="00CB3CA4"/>
    <w:rsid w:val="00CB3CCC"/>
    <w:rsid w:val="00CB3CDE"/>
    <w:rsid w:val="00CB4059"/>
    <w:rsid w:val="00CB408A"/>
    <w:rsid w:val="00CB40B6"/>
    <w:rsid w:val="00CB4181"/>
    <w:rsid w:val="00CB41C3"/>
    <w:rsid w:val="00CB4256"/>
    <w:rsid w:val="00CB4308"/>
    <w:rsid w:val="00CB431F"/>
    <w:rsid w:val="00CB444E"/>
    <w:rsid w:val="00CB4581"/>
    <w:rsid w:val="00CB4601"/>
    <w:rsid w:val="00CB467F"/>
    <w:rsid w:val="00CB46E6"/>
    <w:rsid w:val="00CB47D5"/>
    <w:rsid w:val="00CB4802"/>
    <w:rsid w:val="00CB483B"/>
    <w:rsid w:val="00CB4842"/>
    <w:rsid w:val="00CB4863"/>
    <w:rsid w:val="00CB48BC"/>
    <w:rsid w:val="00CB49E9"/>
    <w:rsid w:val="00CB4B71"/>
    <w:rsid w:val="00CB4C03"/>
    <w:rsid w:val="00CB4C97"/>
    <w:rsid w:val="00CB4CB4"/>
    <w:rsid w:val="00CB4D22"/>
    <w:rsid w:val="00CB4D3C"/>
    <w:rsid w:val="00CB4DCE"/>
    <w:rsid w:val="00CB4E64"/>
    <w:rsid w:val="00CB4E7E"/>
    <w:rsid w:val="00CB5002"/>
    <w:rsid w:val="00CB5156"/>
    <w:rsid w:val="00CB5382"/>
    <w:rsid w:val="00CB5517"/>
    <w:rsid w:val="00CB5563"/>
    <w:rsid w:val="00CB5744"/>
    <w:rsid w:val="00CB57ED"/>
    <w:rsid w:val="00CB58C2"/>
    <w:rsid w:val="00CB5AE6"/>
    <w:rsid w:val="00CB5B38"/>
    <w:rsid w:val="00CB5C51"/>
    <w:rsid w:val="00CB5D92"/>
    <w:rsid w:val="00CB5E91"/>
    <w:rsid w:val="00CB5F22"/>
    <w:rsid w:val="00CB5F99"/>
    <w:rsid w:val="00CB5FCA"/>
    <w:rsid w:val="00CB6057"/>
    <w:rsid w:val="00CB6163"/>
    <w:rsid w:val="00CB619A"/>
    <w:rsid w:val="00CB62C8"/>
    <w:rsid w:val="00CB62DC"/>
    <w:rsid w:val="00CB6314"/>
    <w:rsid w:val="00CB6320"/>
    <w:rsid w:val="00CB6446"/>
    <w:rsid w:val="00CB64D0"/>
    <w:rsid w:val="00CB656C"/>
    <w:rsid w:val="00CB656F"/>
    <w:rsid w:val="00CB65F9"/>
    <w:rsid w:val="00CB6630"/>
    <w:rsid w:val="00CB67FA"/>
    <w:rsid w:val="00CB68D5"/>
    <w:rsid w:val="00CB69BE"/>
    <w:rsid w:val="00CB6A21"/>
    <w:rsid w:val="00CB6B28"/>
    <w:rsid w:val="00CB6B31"/>
    <w:rsid w:val="00CB6BDC"/>
    <w:rsid w:val="00CB6C0A"/>
    <w:rsid w:val="00CB6C31"/>
    <w:rsid w:val="00CB6E14"/>
    <w:rsid w:val="00CB6EB0"/>
    <w:rsid w:val="00CB6EEF"/>
    <w:rsid w:val="00CB7033"/>
    <w:rsid w:val="00CB70B9"/>
    <w:rsid w:val="00CB7116"/>
    <w:rsid w:val="00CB7157"/>
    <w:rsid w:val="00CB71BB"/>
    <w:rsid w:val="00CB7250"/>
    <w:rsid w:val="00CB7261"/>
    <w:rsid w:val="00CB72C0"/>
    <w:rsid w:val="00CB72F8"/>
    <w:rsid w:val="00CB7308"/>
    <w:rsid w:val="00CB7374"/>
    <w:rsid w:val="00CB7387"/>
    <w:rsid w:val="00CB74C1"/>
    <w:rsid w:val="00CB75F2"/>
    <w:rsid w:val="00CB7649"/>
    <w:rsid w:val="00CB7733"/>
    <w:rsid w:val="00CB7783"/>
    <w:rsid w:val="00CB778E"/>
    <w:rsid w:val="00CB77C4"/>
    <w:rsid w:val="00CB781D"/>
    <w:rsid w:val="00CB7865"/>
    <w:rsid w:val="00CB7A7D"/>
    <w:rsid w:val="00CB7B29"/>
    <w:rsid w:val="00CB7C79"/>
    <w:rsid w:val="00CB7CFF"/>
    <w:rsid w:val="00CB7D02"/>
    <w:rsid w:val="00CC0066"/>
    <w:rsid w:val="00CC01F9"/>
    <w:rsid w:val="00CC04C6"/>
    <w:rsid w:val="00CC0650"/>
    <w:rsid w:val="00CC06DA"/>
    <w:rsid w:val="00CC07BA"/>
    <w:rsid w:val="00CC091C"/>
    <w:rsid w:val="00CC0A1F"/>
    <w:rsid w:val="00CC0A61"/>
    <w:rsid w:val="00CC0EC2"/>
    <w:rsid w:val="00CC0FA9"/>
    <w:rsid w:val="00CC10F8"/>
    <w:rsid w:val="00CC119F"/>
    <w:rsid w:val="00CC12ED"/>
    <w:rsid w:val="00CC1312"/>
    <w:rsid w:val="00CC1321"/>
    <w:rsid w:val="00CC1336"/>
    <w:rsid w:val="00CC13DF"/>
    <w:rsid w:val="00CC1429"/>
    <w:rsid w:val="00CC14E4"/>
    <w:rsid w:val="00CC1696"/>
    <w:rsid w:val="00CC1835"/>
    <w:rsid w:val="00CC1891"/>
    <w:rsid w:val="00CC1939"/>
    <w:rsid w:val="00CC1997"/>
    <w:rsid w:val="00CC1BA3"/>
    <w:rsid w:val="00CC1D38"/>
    <w:rsid w:val="00CC1D53"/>
    <w:rsid w:val="00CC1E1C"/>
    <w:rsid w:val="00CC1F22"/>
    <w:rsid w:val="00CC1F66"/>
    <w:rsid w:val="00CC1F96"/>
    <w:rsid w:val="00CC20AF"/>
    <w:rsid w:val="00CC20F0"/>
    <w:rsid w:val="00CC2206"/>
    <w:rsid w:val="00CC22DF"/>
    <w:rsid w:val="00CC24A9"/>
    <w:rsid w:val="00CC256D"/>
    <w:rsid w:val="00CC25DB"/>
    <w:rsid w:val="00CC2813"/>
    <w:rsid w:val="00CC28BD"/>
    <w:rsid w:val="00CC29D3"/>
    <w:rsid w:val="00CC2A19"/>
    <w:rsid w:val="00CC2C9B"/>
    <w:rsid w:val="00CC2CD1"/>
    <w:rsid w:val="00CC2D44"/>
    <w:rsid w:val="00CC2E48"/>
    <w:rsid w:val="00CC2E5E"/>
    <w:rsid w:val="00CC2E6D"/>
    <w:rsid w:val="00CC2EF6"/>
    <w:rsid w:val="00CC2F54"/>
    <w:rsid w:val="00CC31A0"/>
    <w:rsid w:val="00CC3386"/>
    <w:rsid w:val="00CC341B"/>
    <w:rsid w:val="00CC34DD"/>
    <w:rsid w:val="00CC3540"/>
    <w:rsid w:val="00CC3566"/>
    <w:rsid w:val="00CC3681"/>
    <w:rsid w:val="00CC36F8"/>
    <w:rsid w:val="00CC3710"/>
    <w:rsid w:val="00CC3839"/>
    <w:rsid w:val="00CC3A43"/>
    <w:rsid w:val="00CC3B23"/>
    <w:rsid w:val="00CC3B69"/>
    <w:rsid w:val="00CC3C3A"/>
    <w:rsid w:val="00CC3C53"/>
    <w:rsid w:val="00CC3C7C"/>
    <w:rsid w:val="00CC3C9E"/>
    <w:rsid w:val="00CC3D09"/>
    <w:rsid w:val="00CC3E96"/>
    <w:rsid w:val="00CC3FAF"/>
    <w:rsid w:val="00CC40B3"/>
    <w:rsid w:val="00CC4122"/>
    <w:rsid w:val="00CC416B"/>
    <w:rsid w:val="00CC4284"/>
    <w:rsid w:val="00CC42C6"/>
    <w:rsid w:val="00CC450A"/>
    <w:rsid w:val="00CC45B5"/>
    <w:rsid w:val="00CC45BF"/>
    <w:rsid w:val="00CC4611"/>
    <w:rsid w:val="00CC47AE"/>
    <w:rsid w:val="00CC47CD"/>
    <w:rsid w:val="00CC480D"/>
    <w:rsid w:val="00CC483E"/>
    <w:rsid w:val="00CC4889"/>
    <w:rsid w:val="00CC4949"/>
    <w:rsid w:val="00CC4997"/>
    <w:rsid w:val="00CC49B0"/>
    <w:rsid w:val="00CC4A19"/>
    <w:rsid w:val="00CC4A98"/>
    <w:rsid w:val="00CC4ACB"/>
    <w:rsid w:val="00CC4C73"/>
    <w:rsid w:val="00CC4CED"/>
    <w:rsid w:val="00CC5270"/>
    <w:rsid w:val="00CC5318"/>
    <w:rsid w:val="00CC5358"/>
    <w:rsid w:val="00CC5360"/>
    <w:rsid w:val="00CC53B5"/>
    <w:rsid w:val="00CC55CF"/>
    <w:rsid w:val="00CC563D"/>
    <w:rsid w:val="00CC56B4"/>
    <w:rsid w:val="00CC572F"/>
    <w:rsid w:val="00CC5732"/>
    <w:rsid w:val="00CC58E6"/>
    <w:rsid w:val="00CC58E9"/>
    <w:rsid w:val="00CC5994"/>
    <w:rsid w:val="00CC5ACE"/>
    <w:rsid w:val="00CC5B05"/>
    <w:rsid w:val="00CC5C48"/>
    <w:rsid w:val="00CC5DDB"/>
    <w:rsid w:val="00CC5EA1"/>
    <w:rsid w:val="00CC5F2B"/>
    <w:rsid w:val="00CC60B7"/>
    <w:rsid w:val="00CC6174"/>
    <w:rsid w:val="00CC6248"/>
    <w:rsid w:val="00CC62A3"/>
    <w:rsid w:val="00CC6318"/>
    <w:rsid w:val="00CC6459"/>
    <w:rsid w:val="00CC648E"/>
    <w:rsid w:val="00CC64A8"/>
    <w:rsid w:val="00CC65B4"/>
    <w:rsid w:val="00CC65CF"/>
    <w:rsid w:val="00CC6655"/>
    <w:rsid w:val="00CC688D"/>
    <w:rsid w:val="00CC6927"/>
    <w:rsid w:val="00CC6967"/>
    <w:rsid w:val="00CC69BA"/>
    <w:rsid w:val="00CC6A5C"/>
    <w:rsid w:val="00CC6B5B"/>
    <w:rsid w:val="00CC6B7D"/>
    <w:rsid w:val="00CC6C2F"/>
    <w:rsid w:val="00CC6C45"/>
    <w:rsid w:val="00CC6D3F"/>
    <w:rsid w:val="00CC6D83"/>
    <w:rsid w:val="00CC6EA0"/>
    <w:rsid w:val="00CC6F41"/>
    <w:rsid w:val="00CC7205"/>
    <w:rsid w:val="00CC745F"/>
    <w:rsid w:val="00CC74AD"/>
    <w:rsid w:val="00CC74B6"/>
    <w:rsid w:val="00CC7653"/>
    <w:rsid w:val="00CC777C"/>
    <w:rsid w:val="00CC789D"/>
    <w:rsid w:val="00CC78DD"/>
    <w:rsid w:val="00CC7A32"/>
    <w:rsid w:val="00CC7B04"/>
    <w:rsid w:val="00CC7B7C"/>
    <w:rsid w:val="00CC7CD0"/>
    <w:rsid w:val="00CC7EE2"/>
    <w:rsid w:val="00CC7EF3"/>
    <w:rsid w:val="00CC7F02"/>
    <w:rsid w:val="00CC7F3C"/>
    <w:rsid w:val="00CC7F7A"/>
    <w:rsid w:val="00CD00B7"/>
    <w:rsid w:val="00CD00FC"/>
    <w:rsid w:val="00CD01D7"/>
    <w:rsid w:val="00CD01F9"/>
    <w:rsid w:val="00CD0216"/>
    <w:rsid w:val="00CD02E6"/>
    <w:rsid w:val="00CD031F"/>
    <w:rsid w:val="00CD039E"/>
    <w:rsid w:val="00CD0502"/>
    <w:rsid w:val="00CD0519"/>
    <w:rsid w:val="00CD0577"/>
    <w:rsid w:val="00CD05B7"/>
    <w:rsid w:val="00CD0684"/>
    <w:rsid w:val="00CD0832"/>
    <w:rsid w:val="00CD08D9"/>
    <w:rsid w:val="00CD0CD8"/>
    <w:rsid w:val="00CD0D8E"/>
    <w:rsid w:val="00CD0E68"/>
    <w:rsid w:val="00CD0EC7"/>
    <w:rsid w:val="00CD0EF0"/>
    <w:rsid w:val="00CD1060"/>
    <w:rsid w:val="00CD1148"/>
    <w:rsid w:val="00CD1218"/>
    <w:rsid w:val="00CD14AA"/>
    <w:rsid w:val="00CD1523"/>
    <w:rsid w:val="00CD154D"/>
    <w:rsid w:val="00CD1608"/>
    <w:rsid w:val="00CD1693"/>
    <w:rsid w:val="00CD1731"/>
    <w:rsid w:val="00CD17B9"/>
    <w:rsid w:val="00CD1876"/>
    <w:rsid w:val="00CD190F"/>
    <w:rsid w:val="00CD1990"/>
    <w:rsid w:val="00CD1A2E"/>
    <w:rsid w:val="00CD1A8C"/>
    <w:rsid w:val="00CD1B5E"/>
    <w:rsid w:val="00CD1B88"/>
    <w:rsid w:val="00CD1BA9"/>
    <w:rsid w:val="00CD1C15"/>
    <w:rsid w:val="00CD1C3A"/>
    <w:rsid w:val="00CD1E10"/>
    <w:rsid w:val="00CD1E55"/>
    <w:rsid w:val="00CD1EBB"/>
    <w:rsid w:val="00CD212D"/>
    <w:rsid w:val="00CD2216"/>
    <w:rsid w:val="00CD235F"/>
    <w:rsid w:val="00CD24AE"/>
    <w:rsid w:val="00CD2540"/>
    <w:rsid w:val="00CD254A"/>
    <w:rsid w:val="00CD25AA"/>
    <w:rsid w:val="00CD2672"/>
    <w:rsid w:val="00CD26F5"/>
    <w:rsid w:val="00CD288B"/>
    <w:rsid w:val="00CD290A"/>
    <w:rsid w:val="00CD29E8"/>
    <w:rsid w:val="00CD2AB5"/>
    <w:rsid w:val="00CD2B18"/>
    <w:rsid w:val="00CD2CB6"/>
    <w:rsid w:val="00CD2DFD"/>
    <w:rsid w:val="00CD304B"/>
    <w:rsid w:val="00CD304D"/>
    <w:rsid w:val="00CD30D5"/>
    <w:rsid w:val="00CD3201"/>
    <w:rsid w:val="00CD327B"/>
    <w:rsid w:val="00CD327D"/>
    <w:rsid w:val="00CD33AC"/>
    <w:rsid w:val="00CD3400"/>
    <w:rsid w:val="00CD352D"/>
    <w:rsid w:val="00CD35D3"/>
    <w:rsid w:val="00CD3631"/>
    <w:rsid w:val="00CD36BA"/>
    <w:rsid w:val="00CD37BA"/>
    <w:rsid w:val="00CD37FC"/>
    <w:rsid w:val="00CD39DB"/>
    <w:rsid w:val="00CD3A15"/>
    <w:rsid w:val="00CD3A1C"/>
    <w:rsid w:val="00CD3ACD"/>
    <w:rsid w:val="00CD3CED"/>
    <w:rsid w:val="00CD3F53"/>
    <w:rsid w:val="00CD3FB2"/>
    <w:rsid w:val="00CD4165"/>
    <w:rsid w:val="00CD41D0"/>
    <w:rsid w:val="00CD41FA"/>
    <w:rsid w:val="00CD42D0"/>
    <w:rsid w:val="00CD443D"/>
    <w:rsid w:val="00CD44E3"/>
    <w:rsid w:val="00CD45E1"/>
    <w:rsid w:val="00CD4724"/>
    <w:rsid w:val="00CD4780"/>
    <w:rsid w:val="00CD47FC"/>
    <w:rsid w:val="00CD481A"/>
    <w:rsid w:val="00CD4871"/>
    <w:rsid w:val="00CD4AA0"/>
    <w:rsid w:val="00CD4AA4"/>
    <w:rsid w:val="00CD4B02"/>
    <w:rsid w:val="00CD4B0D"/>
    <w:rsid w:val="00CD4C82"/>
    <w:rsid w:val="00CD4D34"/>
    <w:rsid w:val="00CD4DC6"/>
    <w:rsid w:val="00CD4E3C"/>
    <w:rsid w:val="00CD5058"/>
    <w:rsid w:val="00CD51F1"/>
    <w:rsid w:val="00CD52C0"/>
    <w:rsid w:val="00CD52E1"/>
    <w:rsid w:val="00CD5374"/>
    <w:rsid w:val="00CD54A6"/>
    <w:rsid w:val="00CD5542"/>
    <w:rsid w:val="00CD56CE"/>
    <w:rsid w:val="00CD5778"/>
    <w:rsid w:val="00CD57EF"/>
    <w:rsid w:val="00CD587A"/>
    <w:rsid w:val="00CD58A5"/>
    <w:rsid w:val="00CD58AD"/>
    <w:rsid w:val="00CD5D38"/>
    <w:rsid w:val="00CD5DEA"/>
    <w:rsid w:val="00CD5E5F"/>
    <w:rsid w:val="00CD5EA8"/>
    <w:rsid w:val="00CD5F2F"/>
    <w:rsid w:val="00CD5F40"/>
    <w:rsid w:val="00CD5F89"/>
    <w:rsid w:val="00CD5F8F"/>
    <w:rsid w:val="00CD6152"/>
    <w:rsid w:val="00CD6175"/>
    <w:rsid w:val="00CD62AA"/>
    <w:rsid w:val="00CD62D9"/>
    <w:rsid w:val="00CD62F2"/>
    <w:rsid w:val="00CD63E1"/>
    <w:rsid w:val="00CD6581"/>
    <w:rsid w:val="00CD66A1"/>
    <w:rsid w:val="00CD66C2"/>
    <w:rsid w:val="00CD67FB"/>
    <w:rsid w:val="00CD680B"/>
    <w:rsid w:val="00CD6827"/>
    <w:rsid w:val="00CD687E"/>
    <w:rsid w:val="00CD68CF"/>
    <w:rsid w:val="00CD68DA"/>
    <w:rsid w:val="00CD6912"/>
    <w:rsid w:val="00CD6949"/>
    <w:rsid w:val="00CD6AA5"/>
    <w:rsid w:val="00CD6B6F"/>
    <w:rsid w:val="00CD6ECD"/>
    <w:rsid w:val="00CD6EFC"/>
    <w:rsid w:val="00CD6F84"/>
    <w:rsid w:val="00CD6FC3"/>
    <w:rsid w:val="00CD6FE2"/>
    <w:rsid w:val="00CD7044"/>
    <w:rsid w:val="00CD709B"/>
    <w:rsid w:val="00CD70CD"/>
    <w:rsid w:val="00CD7121"/>
    <w:rsid w:val="00CD733D"/>
    <w:rsid w:val="00CD7343"/>
    <w:rsid w:val="00CD73C2"/>
    <w:rsid w:val="00CD74C5"/>
    <w:rsid w:val="00CD74E4"/>
    <w:rsid w:val="00CD753C"/>
    <w:rsid w:val="00CD75F5"/>
    <w:rsid w:val="00CD7600"/>
    <w:rsid w:val="00CD76D9"/>
    <w:rsid w:val="00CD7823"/>
    <w:rsid w:val="00CD7867"/>
    <w:rsid w:val="00CD78EA"/>
    <w:rsid w:val="00CD7B10"/>
    <w:rsid w:val="00CD7C38"/>
    <w:rsid w:val="00CD7C53"/>
    <w:rsid w:val="00CD7CEA"/>
    <w:rsid w:val="00CD7D5F"/>
    <w:rsid w:val="00CD7DC6"/>
    <w:rsid w:val="00CD7E03"/>
    <w:rsid w:val="00CD7E3B"/>
    <w:rsid w:val="00CE0082"/>
    <w:rsid w:val="00CE00A9"/>
    <w:rsid w:val="00CE0105"/>
    <w:rsid w:val="00CE01EA"/>
    <w:rsid w:val="00CE0261"/>
    <w:rsid w:val="00CE059F"/>
    <w:rsid w:val="00CE06E1"/>
    <w:rsid w:val="00CE0748"/>
    <w:rsid w:val="00CE09B0"/>
    <w:rsid w:val="00CE0B01"/>
    <w:rsid w:val="00CE0B29"/>
    <w:rsid w:val="00CE0C3B"/>
    <w:rsid w:val="00CE0D02"/>
    <w:rsid w:val="00CE0D11"/>
    <w:rsid w:val="00CE0D5D"/>
    <w:rsid w:val="00CE0DB0"/>
    <w:rsid w:val="00CE0E70"/>
    <w:rsid w:val="00CE0F2D"/>
    <w:rsid w:val="00CE0F6C"/>
    <w:rsid w:val="00CE1137"/>
    <w:rsid w:val="00CE11BB"/>
    <w:rsid w:val="00CE1298"/>
    <w:rsid w:val="00CE12F9"/>
    <w:rsid w:val="00CE1395"/>
    <w:rsid w:val="00CE13F8"/>
    <w:rsid w:val="00CE1492"/>
    <w:rsid w:val="00CE15EE"/>
    <w:rsid w:val="00CE164E"/>
    <w:rsid w:val="00CE181E"/>
    <w:rsid w:val="00CE1841"/>
    <w:rsid w:val="00CE189B"/>
    <w:rsid w:val="00CE1968"/>
    <w:rsid w:val="00CE19D3"/>
    <w:rsid w:val="00CE1A1F"/>
    <w:rsid w:val="00CE1C76"/>
    <w:rsid w:val="00CE1DF9"/>
    <w:rsid w:val="00CE1E50"/>
    <w:rsid w:val="00CE1E54"/>
    <w:rsid w:val="00CE1EBE"/>
    <w:rsid w:val="00CE21AA"/>
    <w:rsid w:val="00CE2252"/>
    <w:rsid w:val="00CE22B8"/>
    <w:rsid w:val="00CE22CB"/>
    <w:rsid w:val="00CE22FE"/>
    <w:rsid w:val="00CE230E"/>
    <w:rsid w:val="00CE2314"/>
    <w:rsid w:val="00CE235D"/>
    <w:rsid w:val="00CE253E"/>
    <w:rsid w:val="00CE2656"/>
    <w:rsid w:val="00CE26F3"/>
    <w:rsid w:val="00CE28E7"/>
    <w:rsid w:val="00CE2A5D"/>
    <w:rsid w:val="00CE2ABA"/>
    <w:rsid w:val="00CE2BD5"/>
    <w:rsid w:val="00CE2C6C"/>
    <w:rsid w:val="00CE2CD5"/>
    <w:rsid w:val="00CE2D18"/>
    <w:rsid w:val="00CE2DA1"/>
    <w:rsid w:val="00CE2DCA"/>
    <w:rsid w:val="00CE2DD8"/>
    <w:rsid w:val="00CE2E90"/>
    <w:rsid w:val="00CE2F47"/>
    <w:rsid w:val="00CE3054"/>
    <w:rsid w:val="00CE3126"/>
    <w:rsid w:val="00CE313C"/>
    <w:rsid w:val="00CE315B"/>
    <w:rsid w:val="00CE31D7"/>
    <w:rsid w:val="00CE33E2"/>
    <w:rsid w:val="00CE34F2"/>
    <w:rsid w:val="00CE3684"/>
    <w:rsid w:val="00CE36F0"/>
    <w:rsid w:val="00CE3735"/>
    <w:rsid w:val="00CE37AB"/>
    <w:rsid w:val="00CE37DF"/>
    <w:rsid w:val="00CE3B13"/>
    <w:rsid w:val="00CE3B2F"/>
    <w:rsid w:val="00CE3BAB"/>
    <w:rsid w:val="00CE3C12"/>
    <w:rsid w:val="00CE3CEA"/>
    <w:rsid w:val="00CE3D0F"/>
    <w:rsid w:val="00CE3D5D"/>
    <w:rsid w:val="00CE3D64"/>
    <w:rsid w:val="00CE3D94"/>
    <w:rsid w:val="00CE3E2B"/>
    <w:rsid w:val="00CE3F42"/>
    <w:rsid w:val="00CE4016"/>
    <w:rsid w:val="00CE410B"/>
    <w:rsid w:val="00CE4111"/>
    <w:rsid w:val="00CE41AF"/>
    <w:rsid w:val="00CE43AA"/>
    <w:rsid w:val="00CE443C"/>
    <w:rsid w:val="00CE4558"/>
    <w:rsid w:val="00CE474F"/>
    <w:rsid w:val="00CE49C7"/>
    <w:rsid w:val="00CE49D7"/>
    <w:rsid w:val="00CE4AA5"/>
    <w:rsid w:val="00CE4BCA"/>
    <w:rsid w:val="00CE4EAF"/>
    <w:rsid w:val="00CE5031"/>
    <w:rsid w:val="00CE506F"/>
    <w:rsid w:val="00CE5177"/>
    <w:rsid w:val="00CE5364"/>
    <w:rsid w:val="00CE539A"/>
    <w:rsid w:val="00CE5581"/>
    <w:rsid w:val="00CE5659"/>
    <w:rsid w:val="00CE565C"/>
    <w:rsid w:val="00CE5769"/>
    <w:rsid w:val="00CE58DF"/>
    <w:rsid w:val="00CE5A10"/>
    <w:rsid w:val="00CE5AE9"/>
    <w:rsid w:val="00CE5BCC"/>
    <w:rsid w:val="00CE5CF1"/>
    <w:rsid w:val="00CE5F83"/>
    <w:rsid w:val="00CE60E1"/>
    <w:rsid w:val="00CE6144"/>
    <w:rsid w:val="00CE6223"/>
    <w:rsid w:val="00CE6266"/>
    <w:rsid w:val="00CE62C6"/>
    <w:rsid w:val="00CE63A6"/>
    <w:rsid w:val="00CE63F6"/>
    <w:rsid w:val="00CE63FD"/>
    <w:rsid w:val="00CE6522"/>
    <w:rsid w:val="00CE6653"/>
    <w:rsid w:val="00CE674A"/>
    <w:rsid w:val="00CE6883"/>
    <w:rsid w:val="00CE6CC3"/>
    <w:rsid w:val="00CE6CEE"/>
    <w:rsid w:val="00CE6D7B"/>
    <w:rsid w:val="00CE6E7A"/>
    <w:rsid w:val="00CE7077"/>
    <w:rsid w:val="00CE714C"/>
    <w:rsid w:val="00CE71D0"/>
    <w:rsid w:val="00CE72D4"/>
    <w:rsid w:val="00CE73D2"/>
    <w:rsid w:val="00CE74A7"/>
    <w:rsid w:val="00CE757C"/>
    <w:rsid w:val="00CE76E5"/>
    <w:rsid w:val="00CE77FE"/>
    <w:rsid w:val="00CE7886"/>
    <w:rsid w:val="00CE789A"/>
    <w:rsid w:val="00CE78D6"/>
    <w:rsid w:val="00CE78FC"/>
    <w:rsid w:val="00CE79D0"/>
    <w:rsid w:val="00CE79ED"/>
    <w:rsid w:val="00CE7A7E"/>
    <w:rsid w:val="00CE7AC4"/>
    <w:rsid w:val="00CE7B02"/>
    <w:rsid w:val="00CE7B33"/>
    <w:rsid w:val="00CE7B35"/>
    <w:rsid w:val="00CE7B4F"/>
    <w:rsid w:val="00CE7C82"/>
    <w:rsid w:val="00CE7D00"/>
    <w:rsid w:val="00CE7E24"/>
    <w:rsid w:val="00CF0070"/>
    <w:rsid w:val="00CF029F"/>
    <w:rsid w:val="00CF02C3"/>
    <w:rsid w:val="00CF0303"/>
    <w:rsid w:val="00CF0331"/>
    <w:rsid w:val="00CF046A"/>
    <w:rsid w:val="00CF04E2"/>
    <w:rsid w:val="00CF04F6"/>
    <w:rsid w:val="00CF051D"/>
    <w:rsid w:val="00CF05AA"/>
    <w:rsid w:val="00CF061B"/>
    <w:rsid w:val="00CF07FC"/>
    <w:rsid w:val="00CF095E"/>
    <w:rsid w:val="00CF09CE"/>
    <w:rsid w:val="00CF0A3A"/>
    <w:rsid w:val="00CF0C9B"/>
    <w:rsid w:val="00CF0CE0"/>
    <w:rsid w:val="00CF0DA6"/>
    <w:rsid w:val="00CF0DBF"/>
    <w:rsid w:val="00CF0E40"/>
    <w:rsid w:val="00CF0F96"/>
    <w:rsid w:val="00CF1045"/>
    <w:rsid w:val="00CF111D"/>
    <w:rsid w:val="00CF116A"/>
    <w:rsid w:val="00CF119B"/>
    <w:rsid w:val="00CF11D9"/>
    <w:rsid w:val="00CF1261"/>
    <w:rsid w:val="00CF1280"/>
    <w:rsid w:val="00CF1304"/>
    <w:rsid w:val="00CF14AE"/>
    <w:rsid w:val="00CF16C6"/>
    <w:rsid w:val="00CF17A6"/>
    <w:rsid w:val="00CF183A"/>
    <w:rsid w:val="00CF1913"/>
    <w:rsid w:val="00CF1939"/>
    <w:rsid w:val="00CF193F"/>
    <w:rsid w:val="00CF199A"/>
    <w:rsid w:val="00CF19B3"/>
    <w:rsid w:val="00CF19CA"/>
    <w:rsid w:val="00CF1AE4"/>
    <w:rsid w:val="00CF1B50"/>
    <w:rsid w:val="00CF1D4A"/>
    <w:rsid w:val="00CF1E5D"/>
    <w:rsid w:val="00CF1E6E"/>
    <w:rsid w:val="00CF1F80"/>
    <w:rsid w:val="00CF2226"/>
    <w:rsid w:val="00CF22EF"/>
    <w:rsid w:val="00CF238E"/>
    <w:rsid w:val="00CF239D"/>
    <w:rsid w:val="00CF2494"/>
    <w:rsid w:val="00CF2538"/>
    <w:rsid w:val="00CF258B"/>
    <w:rsid w:val="00CF283A"/>
    <w:rsid w:val="00CF28C3"/>
    <w:rsid w:val="00CF2BBC"/>
    <w:rsid w:val="00CF2CA0"/>
    <w:rsid w:val="00CF2CCC"/>
    <w:rsid w:val="00CF2E62"/>
    <w:rsid w:val="00CF2E6D"/>
    <w:rsid w:val="00CF2EA2"/>
    <w:rsid w:val="00CF2EE1"/>
    <w:rsid w:val="00CF3029"/>
    <w:rsid w:val="00CF3070"/>
    <w:rsid w:val="00CF3130"/>
    <w:rsid w:val="00CF32B7"/>
    <w:rsid w:val="00CF32E9"/>
    <w:rsid w:val="00CF3310"/>
    <w:rsid w:val="00CF3315"/>
    <w:rsid w:val="00CF3354"/>
    <w:rsid w:val="00CF33F4"/>
    <w:rsid w:val="00CF33FF"/>
    <w:rsid w:val="00CF345A"/>
    <w:rsid w:val="00CF355C"/>
    <w:rsid w:val="00CF3778"/>
    <w:rsid w:val="00CF3879"/>
    <w:rsid w:val="00CF3889"/>
    <w:rsid w:val="00CF39C8"/>
    <w:rsid w:val="00CF39D2"/>
    <w:rsid w:val="00CF39EF"/>
    <w:rsid w:val="00CF3B54"/>
    <w:rsid w:val="00CF3C9F"/>
    <w:rsid w:val="00CF3D15"/>
    <w:rsid w:val="00CF3D7F"/>
    <w:rsid w:val="00CF3D9B"/>
    <w:rsid w:val="00CF3E0B"/>
    <w:rsid w:val="00CF3F29"/>
    <w:rsid w:val="00CF3FD7"/>
    <w:rsid w:val="00CF4100"/>
    <w:rsid w:val="00CF4174"/>
    <w:rsid w:val="00CF42EC"/>
    <w:rsid w:val="00CF439A"/>
    <w:rsid w:val="00CF43CC"/>
    <w:rsid w:val="00CF443C"/>
    <w:rsid w:val="00CF4453"/>
    <w:rsid w:val="00CF44B7"/>
    <w:rsid w:val="00CF456E"/>
    <w:rsid w:val="00CF499F"/>
    <w:rsid w:val="00CF49B2"/>
    <w:rsid w:val="00CF4A42"/>
    <w:rsid w:val="00CF4A58"/>
    <w:rsid w:val="00CF4B4E"/>
    <w:rsid w:val="00CF4B57"/>
    <w:rsid w:val="00CF4C52"/>
    <w:rsid w:val="00CF4CBC"/>
    <w:rsid w:val="00CF4CC0"/>
    <w:rsid w:val="00CF4E6A"/>
    <w:rsid w:val="00CF4F28"/>
    <w:rsid w:val="00CF4FCE"/>
    <w:rsid w:val="00CF5063"/>
    <w:rsid w:val="00CF51D1"/>
    <w:rsid w:val="00CF5212"/>
    <w:rsid w:val="00CF52CE"/>
    <w:rsid w:val="00CF52ED"/>
    <w:rsid w:val="00CF53DD"/>
    <w:rsid w:val="00CF53E0"/>
    <w:rsid w:val="00CF54E2"/>
    <w:rsid w:val="00CF551F"/>
    <w:rsid w:val="00CF56AC"/>
    <w:rsid w:val="00CF5864"/>
    <w:rsid w:val="00CF58C8"/>
    <w:rsid w:val="00CF59A5"/>
    <w:rsid w:val="00CF5A6F"/>
    <w:rsid w:val="00CF5AFC"/>
    <w:rsid w:val="00CF5C2F"/>
    <w:rsid w:val="00CF5C8B"/>
    <w:rsid w:val="00CF5CA5"/>
    <w:rsid w:val="00CF5CFB"/>
    <w:rsid w:val="00CF5D5E"/>
    <w:rsid w:val="00CF5DFD"/>
    <w:rsid w:val="00CF5E35"/>
    <w:rsid w:val="00CF5F5C"/>
    <w:rsid w:val="00CF603F"/>
    <w:rsid w:val="00CF60C1"/>
    <w:rsid w:val="00CF6190"/>
    <w:rsid w:val="00CF6273"/>
    <w:rsid w:val="00CF628F"/>
    <w:rsid w:val="00CF62A5"/>
    <w:rsid w:val="00CF6430"/>
    <w:rsid w:val="00CF6478"/>
    <w:rsid w:val="00CF65D6"/>
    <w:rsid w:val="00CF66C0"/>
    <w:rsid w:val="00CF68B6"/>
    <w:rsid w:val="00CF6908"/>
    <w:rsid w:val="00CF6970"/>
    <w:rsid w:val="00CF69F5"/>
    <w:rsid w:val="00CF69F9"/>
    <w:rsid w:val="00CF6A14"/>
    <w:rsid w:val="00CF6A40"/>
    <w:rsid w:val="00CF6C71"/>
    <w:rsid w:val="00CF6DBC"/>
    <w:rsid w:val="00CF6EBB"/>
    <w:rsid w:val="00CF71BD"/>
    <w:rsid w:val="00CF71EE"/>
    <w:rsid w:val="00CF7297"/>
    <w:rsid w:val="00CF72CF"/>
    <w:rsid w:val="00CF72D3"/>
    <w:rsid w:val="00CF741F"/>
    <w:rsid w:val="00CF7458"/>
    <w:rsid w:val="00CF74A3"/>
    <w:rsid w:val="00CF7508"/>
    <w:rsid w:val="00CF7517"/>
    <w:rsid w:val="00CF758A"/>
    <w:rsid w:val="00CF7694"/>
    <w:rsid w:val="00CF76DE"/>
    <w:rsid w:val="00CF76FC"/>
    <w:rsid w:val="00CF776A"/>
    <w:rsid w:val="00CF7816"/>
    <w:rsid w:val="00CF78F8"/>
    <w:rsid w:val="00CF7A9E"/>
    <w:rsid w:val="00CF7B86"/>
    <w:rsid w:val="00CF7CAB"/>
    <w:rsid w:val="00CF7CDC"/>
    <w:rsid w:val="00CF7D24"/>
    <w:rsid w:val="00CF7D3F"/>
    <w:rsid w:val="00CF7E1C"/>
    <w:rsid w:val="00CF7E1E"/>
    <w:rsid w:val="00CF7F4B"/>
    <w:rsid w:val="00D00164"/>
    <w:rsid w:val="00D00187"/>
    <w:rsid w:val="00D0027B"/>
    <w:rsid w:val="00D002DA"/>
    <w:rsid w:val="00D004B8"/>
    <w:rsid w:val="00D004C3"/>
    <w:rsid w:val="00D004D6"/>
    <w:rsid w:val="00D005E5"/>
    <w:rsid w:val="00D0080A"/>
    <w:rsid w:val="00D00854"/>
    <w:rsid w:val="00D0088F"/>
    <w:rsid w:val="00D008A5"/>
    <w:rsid w:val="00D00902"/>
    <w:rsid w:val="00D00918"/>
    <w:rsid w:val="00D00996"/>
    <w:rsid w:val="00D00B5E"/>
    <w:rsid w:val="00D00C43"/>
    <w:rsid w:val="00D00C55"/>
    <w:rsid w:val="00D00D81"/>
    <w:rsid w:val="00D00D88"/>
    <w:rsid w:val="00D00E2F"/>
    <w:rsid w:val="00D00F05"/>
    <w:rsid w:val="00D0103C"/>
    <w:rsid w:val="00D01091"/>
    <w:rsid w:val="00D01119"/>
    <w:rsid w:val="00D01123"/>
    <w:rsid w:val="00D011BE"/>
    <w:rsid w:val="00D012C2"/>
    <w:rsid w:val="00D0153C"/>
    <w:rsid w:val="00D0156F"/>
    <w:rsid w:val="00D015DD"/>
    <w:rsid w:val="00D015E0"/>
    <w:rsid w:val="00D01665"/>
    <w:rsid w:val="00D0166B"/>
    <w:rsid w:val="00D0171B"/>
    <w:rsid w:val="00D01765"/>
    <w:rsid w:val="00D0190A"/>
    <w:rsid w:val="00D01A2B"/>
    <w:rsid w:val="00D01B44"/>
    <w:rsid w:val="00D01BB8"/>
    <w:rsid w:val="00D01BCA"/>
    <w:rsid w:val="00D01BCC"/>
    <w:rsid w:val="00D01E1E"/>
    <w:rsid w:val="00D01E80"/>
    <w:rsid w:val="00D01E82"/>
    <w:rsid w:val="00D01F12"/>
    <w:rsid w:val="00D0208C"/>
    <w:rsid w:val="00D02286"/>
    <w:rsid w:val="00D02328"/>
    <w:rsid w:val="00D0238C"/>
    <w:rsid w:val="00D0254B"/>
    <w:rsid w:val="00D02556"/>
    <w:rsid w:val="00D025A9"/>
    <w:rsid w:val="00D02618"/>
    <w:rsid w:val="00D02657"/>
    <w:rsid w:val="00D026A9"/>
    <w:rsid w:val="00D026FD"/>
    <w:rsid w:val="00D02713"/>
    <w:rsid w:val="00D02717"/>
    <w:rsid w:val="00D02850"/>
    <w:rsid w:val="00D02B16"/>
    <w:rsid w:val="00D02B80"/>
    <w:rsid w:val="00D02C11"/>
    <w:rsid w:val="00D02D3F"/>
    <w:rsid w:val="00D02F4E"/>
    <w:rsid w:val="00D03135"/>
    <w:rsid w:val="00D031F2"/>
    <w:rsid w:val="00D03261"/>
    <w:rsid w:val="00D0331E"/>
    <w:rsid w:val="00D0334A"/>
    <w:rsid w:val="00D0335E"/>
    <w:rsid w:val="00D033C1"/>
    <w:rsid w:val="00D033ED"/>
    <w:rsid w:val="00D034C4"/>
    <w:rsid w:val="00D03596"/>
    <w:rsid w:val="00D035C9"/>
    <w:rsid w:val="00D0365B"/>
    <w:rsid w:val="00D03663"/>
    <w:rsid w:val="00D03681"/>
    <w:rsid w:val="00D03804"/>
    <w:rsid w:val="00D03855"/>
    <w:rsid w:val="00D03960"/>
    <w:rsid w:val="00D039FE"/>
    <w:rsid w:val="00D03AF2"/>
    <w:rsid w:val="00D03AFE"/>
    <w:rsid w:val="00D03B1E"/>
    <w:rsid w:val="00D03B35"/>
    <w:rsid w:val="00D03C48"/>
    <w:rsid w:val="00D03E03"/>
    <w:rsid w:val="00D03E80"/>
    <w:rsid w:val="00D03EE4"/>
    <w:rsid w:val="00D03FFE"/>
    <w:rsid w:val="00D04068"/>
    <w:rsid w:val="00D04081"/>
    <w:rsid w:val="00D04100"/>
    <w:rsid w:val="00D0414D"/>
    <w:rsid w:val="00D04182"/>
    <w:rsid w:val="00D04237"/>
    <w:rsid w:val="00D04259"/>
    <w:rsid w:val="00D04290"/>
    <w:rsid w:val="00D04318"/>
    <w:rsid w:val="00D044A3"/>
    <w:rsid w:val="00D046D7"/>
    <w:rsid w:val="00D046F5"/>
    <w:rsid w:val="00D04709"/>
    <w:rsid w:val="00D0485B"/>
    <w:rsid w:val="00D049A4"/>
    <w:rsid w:val="00D04A79"/>
    <w:rsid w:val="00D04A85"/>
    <w:rsid w:val="00D04B68"/>
    <w:rsid w:val="00D04D3A"/>
    <w:rsid w:val="00D04D69"/>
    <w:rsid w:val="00D04E73"/>
    <w:rsid w:val="00D04F05"/>
    <w:rsid w:val="00D05035"/>
    <w:rsid w:val="00D0510E"/>
    <w:rsid w:val="00D05121"/>
    <w:rsid w:val="00D051CB"/>
    <w:rsid w:val="00D0550A"/>
    <w:rsid w:val="00D0563C"/>
    <w:rsid w:val="00D0577A"/>
    <w:rsid w:val="00D05817"/>
    <w:rsid w:val="00D05890"/>
    <w:rsid w:val="00D05C10"/>
    <w:rsid w:val="00D05D41"/>
    <w:rsid w:val="00D05E9F"/>
    <w:rsid w:val="00D05F92"/>
    <w:rsid w:val="00D06007"/>
    <w:rsid w:val="00D06175"/>
    <w:rsid w:val="00D061D2"/>
    <w:rsid w:val="00D061FD"/>
    <w:rsid w:val="00D06290"/>
    <w:rsid w:val="00D063CB"/>
    <w:rsid w:val="00D06454"/>
    <w:rsid w:val="00D0647E"/>
    <w:rsid w:val="00D064C5"/>
    <w:rsid w:val="00D064EE"/>
    <w:rsid w:val="00D065D0"/>
    <w:rsid w:val="00D067C6"/>
    <w:rsid w:val="00D06821"/>
    <w:rsid w:val="00D06872"/>
    <w:rsid w:val="00D06921"/>
    <w:rsid w:val="00D06936"/>
    <w:rsid w:val="00D06A63"/>
    <w:rsid w:val="00D06B37"/>
    <w:rsid w:val="00D06B96"/>
    <w:rsid w:val="00D06EA8"/>
    <w:rsid w:val="00D06F07"/>
    <w:rsid w:val="00D07061"/>
    <w:rsid w:val="00D0710D"/>
    <w:rsid w:val="00D072D2"/>
    <w:rsid w:val="00D072FC"/>
    <w:rsid w:val="00D0735E"/>
    <w:rsid w:val="00D07384"/>
    <w:rsid w:val="00D07429"/>
    <w:rsid w:val="00D07470"/>
    <w:rsid w:val="00D07477"/>
    <w:rsid w:val="00D0749D"/>
    <w:rsid w:val="00D0752A"/>
    <w:rsid w:val="00D0764C"/>
    <w:rsid w:val="00D07847"/>
    <w:rsid w:val="00D07908"/>
    <w:rsid w:val="00D07992"/>
    <w:rsid w:val="00D07A26"/>
    <w:rsid w:val="00D07AEC"/>
    <w:rsid w:val="00D07DA4"/>
    <w:rsid w:val="00D07FF9"/>
    <w:rsid w:val="00D1002E"/>
    <w:rsid w:val="00D100A2"/>
    <w:rsid w:val="00D10131"/>
    <w:rsid w:val="00D1059E"/>
    <w:rsid w:val="00D105EF"/>
    <w:rsid w:val="00D10605"/>
    <w:rsid w:val="00D106B1"/>
    <w:rsid w:val="00D1078C"/>
    <w:rsid w:val="00D107F3"/>
    <w:rsid w:val="00D109F4"/>
    <w:rsid w:val="00D10A2F"/>
    <w:rsid w:val="00D10AA3"/>
    <w:rsid w:val="00D10BC0"/>
    <w:rsid w:val="00D10DEC"/>
    <w:rsid w:val="00D10DF6"/>
    <w:rsid w:val="00D10E79"/>
    <w:rsid w:val="00D10F70"/>
    <w:rsid w:val="00D10FB2"/>
    <w:rsid w:val="00D10FF9"/>
    <w:rsid w:val="00D11000"/>
    <w:rsid w:val="00D110E4"/>
    <w:rsid w:val="00D1139F"/>
    <w:rsid w:val="00D113D7"/>
    <w:rsid w:val="00D114D1"/>
    <w:rsid w:val="00D1150A"/>
    <w:rsid w:val="00D11514"/>
    <w:rsid w:val="00D1159D"/>
    <w:rsid w:val="00D1165B"/>
    <w:rsid w:val="00D11671"/>
    <w:rsid w:val="00D1170F"/>
    <w:rsid w:val="00D11749"/>
    <w:rsid w:val="00D117BA"/>
    <w:rsid w:val="00D11815"/>
    <w:rsid w:val="00D11885"/>
    <w:rsid w:val="00D119DC"/>
    <w:rsid w:val="00D11A3E"/>
    <w:rsid w:val="00D11ADC"/>
    <w:rsid w:val="00D11B56"/>
    <w:rsid w:val="00D11B81"/>
    <w:rsid w:val="00D11BC1"/>
    <w:rsid w:val="00D11CE6"/>
    <w:rsid w:val="00D11DC2"/>
    <w:rsid w:val="00D11E66"/>
    <w:rsid w:val="00D120C5"/>
    <w:rsid w:val="00D120F0"/>
    <w:rsid w:val="00D12183"/>
    <w:rsid w:val="00D1223A"/>
    <w:rsid w:val="00D12270"/>
    <w:rsid w:val="00D12375"/>
    <w:rsid w:val="00D12505"/>
    <w:rsid w:val="00D1266F"/>
    <w:rsid w:val="00D12676"/>
    <w:rsid w:val="00D12812"/>
    <w:rsid w:val="00D12820"/>
    <w:rsid w:val="00D1288C"/>
    <w:rsid w:val="00D129F7"/>
    <w:rsid w:val="00D12A1E"/>
    <w:rsid w:val="00D12A5A"/>
    <w:rsid w:val="00D12B02"/>
    <w:rsid w:val="00D12B0C"/>
    <w:rsid w:val="00D12C15"/>
    <w:rsid w:val="00D12D6B"/>
    <w:rsid w:val="00D12D94"/>
    <w:rsid w:val="00D12E46"/>
    <w:rsid w:val="00D12EEB"/>
    <w:rsid w:val="00D12F58"/>
    <w:rsid w:val="00D12F5B"/>
    <w:rsid w:val="00D12F8D"/>
    <w:rsid w:val="00D1302E"/>
    <w:rsid w:val="00D13049"/>
    <w:rsid w:val="00D130BC"/>
    <w:rsid w:val="00D13128"/>
    <w:rsid w:val="00D1314F"/>
    <w:rsid w:val="00D131A0"/>
    <w:rsid w:val="00D131C1"/>
    <w:rsid w:val="00D1323F"/>
    <w:rsid w:val="00D13244"/>
    <w:rsid w:val="00D1328A"/>
    <w:rsid w:val="00D1339E"/>
    <w:rsid w:val="00D1340B"/>
    <w:rsid w:val="00D13609"/>
    <w:rsid w:val="00D13632"/>
    <w:rsid w:val="00D13662"/>
    <w:rsid w:val="00D136DB"/>
    <w:rsid w:val="00D13796"/>
    <w:rsid w:val="00D1379A"/>
    <w:rsid w:val="00D138C0"/>
    <w:rsid w:val="00D139BD"/>
    <w:rsid w:val="00D13A5E"/>
    <w:rsid w:val="00D13B1D"/>
    <w:rsid w:val="00D13BB6"/>
    <w:rsid w:val="00D13D53"/>
    <w:rsid w:val="00D13E13"/>
    <w:rsid w:val="00D1404A"/>
    <w:rsid w:val="00D142D3"/>
    <w:rsid w:val="00D142DE"/>
    <w:rsid w:val="00D14319"/>
    <w:rsid w:val="00D14333"/>
    <w:rsid w:val="00D143BE"/>
    <w:rsid w:val="00D1442A"/>
    <w:rsid w:val="00D14453"/>
    <w:rsid w:val="00D14554"/>
    <w:rsid w:val="00D14651"/>
    <w:rsid w:val="00D147C4"/>
    <w:rsid w:val="00D147EC"/>
    <w:rsid w:val="00D14840"/>
    <w:rsid w:val="00D14882"/>
    <w:rsid w:val="00D149BF"/>
    <w:rsid w:val="00D149E7"/>
    <w:rsid w:val="00D14C21"/>
    <w:rsid w:val="00D14E08"/>
    <w:rsid w:val="00D14F7D"/>
    <w:rsid w:val="00D1523B"/>
    <w:rsid w:val="00D15332"/>
    <w:rsid w:val="00D153BE"/>
    <w:rsid w:val="00D154DE"/>
    <w:rsid w:val="00D15685"/>
    <w:rsid w:val="00D156E0"/>
    <w:rsid w:val="00D15787"/>
    <w:rsid w:val="00D15874"/>
    <w:rsid w:val="00D15A15"/>
    <w:rsid w:val="00D15B2E"/>
    <w:rsid w:val="00D15BF7"/>
    <w:rsid w:val="00D15C20"/>
    <w:rsid w:val="00D15C59"/>
    <w:rsid w:val="00D15CEB"/>
    <w:rsid w:val="00D15E11"/>
    <w:rsid w:val="00D15E61"/>
    <w:rsid w:val="00D15E85"/>
    <w:rsid w:val="00D15EA3"/>
    <w:rsid w:val="00D1601A"/>
    <w:rsid w:val="00D1609A"/>
    <w:rsid w:val="00D160D9"/>
    <w:rsid w:val="00D160DA"/>
    <w:rsid w:val="00D160DC"/>
    <w:rsid w:val="00D160F4"/>
    <w:rsid w:val="00D16207"/>
    <w:rsid w:val="00D16239"/>
    <w:rsid w:val="00D1629E"/>
    <w:rsid w:val="00D16367"/>
    <w:rsid w:val="00D16518"/>
    <w:rsid w:val="00D1655D"/>
    <w:rsid w:val="00D165BE"/>
    <w:rsid w:val="00D165D8"/>
    <w:rsid w:val="00D16683"/>
    <w:rsid w:val="00D16748"/>
    <w:rsid w:val="00D168C7"/>
    <w:rsid w:val="00D1691F"/>
    <w:rsid w:val="00D16976"/>
    <w:rsid w:val="00D169B1"/>
    <w:rsid w:val="00D16AAB"/>
    <w:rsid w:val="00D16B07"/>
    <w:rsid w:val="00D16D0A"/>
    <w:rsid w:val="00D16E11"/>
    <w:rsid w:val="00D17068"/>
    <w:rsid w:val="00D17069"/>
    <w:rsid w:val="00D170C0"/>
    <w:rsid w:val="00D170C6"/>
    <w:rsid w:val="00D17275"/>
    <w:rsid w:val="00D172FC"/>
    <w:rsid w:val="00D17335"/>
    <w:rsid w:val="00D174B4"/>
    <w:rsid w:val="00D17509"/>
    <w:rsid w:val="00D1768C"/>
    <w:rsid w:val="00D176DF"/>
    <w:rsid w:val="00D1777B"/>
    <w:rsid w:val="00D177CC"/>
    <w:rsid w:val="00D1782E"/>
    <w:rsid w:val="00D178DA"/>
    <w:rsid w:val="00D178F8"/>
    <w:rsid w:val="00D17967"/>
    <w:rsid w:val="00D17A00"/>
    <w:rsid w:val="00D17A03"/>
    <w:rsid w:val="00D17AA9"/>
    <w:rsid w:val="00D17B10"/>
    <w:rsid w:val="00D17BA2"/>
    <w:rsid w:val="00D17BCD"/>
    <w:rsid w:val="00D17F0D"/>
    <w:rsid w:val="00D20067"/>
    <w:rsid w:val="00D2012C"/>
    <w:rsid w:val="00D201C5"/>
    <w:rsid w:val="00D203EC"/>
    <w:rsid w:val="00D2067B"/>
    <w:rsid w:val="00D206D7"/>
    <w:rsid w:val="00D20826"/>
    <w:rsid w:val="00D2082B"/>
    <w:rsid w:val="00D209CF"/>
    <w:rsid w:val="00D20A83"/>
    <w:rsid w:val="00D20A8B"/>
    <w:rsid w:val="00D20ADB"/>
    <w:rsid w:val="00D20CB3"/>
    <w:rsid w:val="00D20DB4"/>
    <w:rsid w:val="00D20DDE"/>
    <w:rsid w:val="00D20DF4"/>
    <w:rsid w:val="00D20EB0"/>
    <w:rsid w:val="00D20ED1"/>
    <w:rsid w:val="00D20EDA"/>
    <w:rsid w:val="00D20F7E"/>
    <w:rsid w:val="00D20FC3"/>
    <w:rsid w:val="00D21006"/>
    <w:rsid w:val="00D21056"/>
    <w:rsid w:val="00D210A4"/>
    <w:rsid w:val="00D210CF"/>
    <w:rsid w:val="00D211DA"/>
    <w:rsid w:val="00D213FA"/>
    <w:rsid w:val="00D214FA"/>
    <w:rsid w:val="00D215C4"/>
    <w:rsid w:val="00D21750"/>
    <w:rsid w:val="00D217FC"/>
    <w:rsid w:val="00D2180C"/>
    <w:rsid w:val="00D2182D"/>
    <w:rsid w:val="00D21841"/>
    <w:rsid w:val="00D219D3"/>
    <w:rsid w:val="00D21C0F"/>
    <w:rsid w:val="00D21D46"/>
    <w:rsid w:val="00D21E18"/>
    <w:rsid w:val="00D21E70"/>
    <w:rsid w:val="00D21EC1"/>
    <w:rsid w:val="00D21F12"/>
    <w:rsid w:val="00D2204F"/>
    <w:rsid w:val="00D220F8"/>
    <w:rsid w:val="00D221F1"/>
    <w:rsid w:val="00D22273"/>
    <w:rsid w:val="00D22290"/>
    <w:rsid w:val="00D222B9"/>
    <w:rsid w:val="00D22592"/>
    <w:rsid w:val="00D228AB"/>
    <w:rsid w:val="00D228B5"/>
    <w:rsid w:val="00D22A44"/>
    <w:rsid w:val="00D22A5A"/>
    <w:rsid w:val="00D22B61"/>
    <w:rsid w:val="00D22B8A"/>
    <w:rsid w:val="00D22C80"/>
    <w:rsid w:val="00D22D09"/>
    <w:rsid w:val="00D22DAC"/>
    <w:rsid w:val="00D22E17"/>
    <w:rsid w:val="00D22E8D"/>
    <w:rsid w:val="00D22ECE"/>
    <w:rsid w:val="00D22F0C"/>
    <w:rsid w:val="00D23042"/>
    <w:rsid w:val="00D23083"/>
    <w:rsid w:val="00D2308F"/>
    <w:rsid w:val="00D230BD"/>
    <w:rsid w:val="00D231E1"/>
    <w:rsid w:val="00D23338"/>
    <w:rsid w:val="00D23479"/>
    <w:rsid w:val="00D23489"/>
    <w:rsid w:val="00D235CB"/>
    <w:rsid w:val="00D2367C"/>
    <w:rsid w:val="00D236A1"/>
    <w:rsid w:val="00D236ED"/>
    <w:rsid w:val="00D23795"/>
    <w:rsid w:val="00D237AF"/>
    <w:rsid w:val="00D237B2"/>
    <w:rsid w:val="00D239AC"/>
    <w:rsid w:val="00D23A7A"/>
    <w:rsid w:val="00D23B63"/>
    <w:rsid w:val="00D23D3E"/>
    <w:rsid w:val="00D23DCD"/>
    <w:rsid w:val="00D23EAA"/>
    <w:rsid w:val="00D23F14"/>
    <w:rsid w:val="00D24059"/>
    <w:rsid w:val="00D24074"/>
    <w:rsid w:val="00D24097"/>
    <w:rsid w:val="00D240D3"/>
    <w:rsid w:val="00D240D9"/>
    <w:rsid w:val="00D24154"/>
    <w:rsid w:val="00D242E1"/>
    <w:rsid w:val="00D24328"/>
    <w:rsid w:val="00D24559"/>
    <w:rsid w:val="00D2459B"/>
    <w:rsid w:val="00D247A5"/>
    <w:rsid w:val="00D24839"/>
    <w:rsid w:val="00D24885"/>
    <w:rsid w:val="00D24A2E"/>
    <w:rsid w:val="00D24A35"/>
    <w:rsid w:val="00D24AC6"/>
    <w:rsid w:val="00D24ADD"/>
    <w:rsid w:val="00D24AEA"/>
    <w:rsid w:val="00D24CA0"/>
    <w:rsid w:val="00D24E85"/>
    <w:rsid w:val="00D24ED1"/>
    <w:rsid w:val="00D2500F"/>
    <w:rsid w:val="00D250F2"/>
    <w:rsid w:val="00D251AD"/>
    <w:rsid w:val="00D25393"/>
    <w:rsid w:val="00D2539F"/>
    <w:rsid w:val="00D25612"/>
    <w:rsid w:val="00D25746"/>
    <w:rsid w:val="00D25809"/>
    <w:rsid w:val="00D25914"/>
    <w:rsid w:val="00D259F1"/>
    <w:rsid w:val="00D25A1D"/>
    <w:rsid w:val="00D25A88"/>
    <w:rsid w:val="00D25ABF"/>
    <w:rsid w:val="00D25C6F"/>
    <w:rsid w:val="00D25CE4"/>
    <w:rsid w:val="00D25E1B"/>
    <w:rsid w:val="00D25EF9"/>
    <w:rsid w:val="00D26007"/>
    <w:rsid w:val="00D260E3"/>
    <w:rsid w:val="00D26233"/>
    <w:rsid w:val="00D262F2"/>
    <w:rsid w:val="00D26358"/>
    <w:rsid w:val="00D2636C"/>
    <w:rsid w:val="00D263AB"/>
    <w:rsid w:val="00D263F6"/>
    <w:rsid w:val="00D264C3"/>
    <w:rsid w:val="00D26515"/>
    <w:rsid w:val="00D2651B"/>
    <w:rsid w:val="00D2653F"/>
    <w:rsid w:val="00D265B7"/>
    <w:rsid w:val="00D26770"/>
    <w:rsid w:val="00D267F5"/>
    <w:rsid w:val="00D26A53"/>
    <w:rsid w:val="00D26A85"/>
    <w:rsid w:val="00D26B42"/>
    <w:rsid w:val="00D26BE7"/>
    <w:rsid w:val="00D26BF2"/>
    <w:rsid w:val="00D26C81"/>
    <w:rsid w:val="00D26D15"/>
    <w:rsid w:val="00D26DE9"/>
    <w:rsid w:val="00D26DF5"/>
    <w:rsid w:val="00D26DFD"/>
    <w:rsid w:val="00D26E09"/>
    <w:rsid w:val="00D26F71"/>
    <w:rsid w:val="00D27065"/>
    <w:rsid w:val="00D27289"/>
    <w:rsid w:val="00D2736D"/>
    <w:rsid w:val="00D273E1"/>
    <w:rsid w:val="00D27441"/>
    <w:rsid w:val="00D276D9"/>
    <w:rsid w:val="00D276FD"/>
    <w:rsid w:val="00D2780D"/>
    <w:rsid w:val="00D2783D"/>
    <w:rsid w:val="00D278A0"/>
    <w:rsid w:val="00D278FC"/>
    <w:rsid w:val="00D2790C"/>
    <w:rsid w:val="00D279BF"/>
    <w:rsid w:val="00D279D4"/>
    <w:rsid w:val="00D27A8F"/>
    <w:rsid w:val="00D27EF7"/>
    <w:rsid w:val="00D27F14"/>
    <w:rsid w:val="00D27FC3"/>
    <w:rsid w:val="00D30067"/>
    <w:rsid w:val="00D30070"/>
    <w:rsid w:val="00D300F4"/>
    <w:rsid w:val="00D30104"/>
    <w:rsid w:val="00D301D9"/>
    <w:rsid w:val="00D30222"/>
    <w:rsid w:val="00D30238"/>
    <w:rsid w:val="00D30297"/>
    <w:rsid w:val="00D3042B"/>
    <w:rsid w:val="00D30671"/>
    <w:rsid w:val="00D307FD"/>
    <w:rsid w:val="00D30848"/>
    <w:rsid w:val="00D30956"/>
    <w:rsid w:val="00D3095D"/>
    <w:rsid w:val="00D309D6"/>
    <w:rsid w:val="00D30A2D"/>
    <w:rsid w:val="00D30C2F"/>
    <w:rsid w:val="00D30C3C"/>
    <w:rsid w:val="00D30DDD"/>
    <w:rsid w:val="00D30E42"/>
    <w:rsid w:val="00D30EA8"/>
    <w:rsid w:val="00D30FF2"/>
    <w:rsid w:val="00D31107"/>
    <w:rsid w:val="00D31381"/>
    <w:rsid w:val="00D31423"/>
    <w:rsid w:val="00D316BC"/>
    <w:rsid w:val="00D31801"/>
    <w:rsid w:val="00D318C3"/>
    <w:rsid w:val="00D318C5"/>
    <w:rsid w:val="00D3193A"/>
    <w:rsid w:val="00D31990"/>
    <w:rsid w:val="00D31B47"/>
    <w:rsid w:val="00D31B9D"/>
    <w:rsid w:val="00D31B9F"/>
    <w:rsid w:val="00D31BFE"/>
    <w:rsid w:val="00D31CB1"/>
    <w:rsid w:val="00D31CCF"/>
    <w:rsid w:val="00D31CD2"/>
    <w:rsid w:val="00D31CEC"/>
    <w:rsid w:val="00D31D80"/>
    <w:rsid w:val="00D31FFE"/>
    <w:rsid w:val="00D32117"/>
    <w:rsid w:val="00D322BB"/>
    <w:rsid w:val="00D32367"/>
    <w:rsid w:val="00D32481"/>
    <w:rsid w:val="00D32609"/>
    <w:rsid w:val="00D32633"/>
    <w:rsid w:val="00D32907"/>
    <w:rsid w:val="00D3293B"/>
    <w:rsid w:val="00D32A5D"/>
    <w:rsid w:val="00D32A7F"/>
    <w:rsid w:val="00D32AD6"/>
    <w:rsid w:val="00D32C25"/>
    <w:rsid w:val="00D32C90"/>
    <w:rsid w:val="00D32DD2"/>
    <w:rsid w:val="00D32E95"/>
    <w:rsid w:val="00D32EF3"/>
    <w:rsid w:val="00D32FCC"/>
    <w:rsid w:val="00D3305E"/>
    <w:rsid w:val="00D330E2"/>
    <w:rsid w:val="00D33120"/>
    <w:rsid w:val="00D331B8"/>
    <w:rsid w:val="00D3325B"/>
    <w:rsid w:val="00D33272"/>
    <w:rsid w:val="00D333D2"/>
    <w:rsid w:val="00D334E3"/>
    <w:rsid w:val="00D3350C"/>
    <w:rsid w:val="00D3354F"/>
    <w:rsid w:val="00D3358C"/>
    <w:rsid w:val="00D335B7"/>
    <w:rsid w:val="00D336FE"/>
    <w:rsid w:val="00D3380C"/>
    <w:rsid w:val="00D338A5"/>
    <w:rsid w:val="00D33924"/>
    <w:rsid w:val="00D339E0"/>
    <w:rsid w:val="00D33B3D"/>
    <w:rsid w:val="00D33B73"/>
    <w:rsid w:val="00D33B85"/>
    <w:rsid w:val="00D33E1D"/>
    <w:rsid w:val="00D33EB6"/>
    <w:rsid w:val="00D33F40"/>
    <w:rsid w:val="00D3416F"/>
    <w:rsid w:val="00D341E6"/>
    <w:rsid w:val="00D341F1"/>
    <w:rsid w:val="00D3424C"/>
    <w:rsid w:val="00D3433E"/>
    <w:rsid w:val="00D34380"/>
    <w:rsid w:val="00D34440"/>
    <w:rsid w:val="00D34765"/>
    <w:rsid w:val="00D348D7"/>
    <w:rsid w:val="00D34962"/>
    <w:rsid w:val="00D34D25"/>
    <w:rsid w:val="00D34E94"/>
    <w:rsid w:val="00D3502F"/>
    <w:rsid w:val="00D35143"/>
    <w:rsid w:val="00D352D2"/>
    <w:rsid w:val="00D352F5"/>
    <w:rsid w:val="00D355EA"/>
    <w:rsid w:val="00D3566E"/>
    <w:rsid w:val="00D356F0"/>
    <w:rsid w:val="00D35779"/>
    <w:rsid w:val="00D3585F"/>
    <w:rsid w:val="00D35A2C"/>
    <w:rsid w:val="00D35A5C"/>
    <w:rsid w:val="00D35AA8"/>
    <w:rsid w:val="00D35B09"/>
    <w:rsid w:val="00D35B20"/>
    <w:rsid w:val="00D35C6F"/>
    <w:rsid w:val="00D35EB8"/>
    <w:rsid w:val="00D35F3E"/>
    <w:rsid w:val="00D36211"/>
    <w:rsid w:val="00D362BD"/>
    <w:rsid w:val="00D3638E"/>
    <w:rsid w:val="00D363BB"/>
    <w:rsid w:val="00D36400"/>
    <w:rsid w:val="00D3649B"/>
    <w:rsid w:val="00D364C0"/>
    <w:rsid w:val="00D36630"/>
    <w:rsid w:val="00D36899"/>
    <w:rsid w:val="00D369BD"/>
    <w:rsid w:val="00D36AD3"/>
    <w:rsid w:val="00D36BDC"/>
    <w:rsid w:val="00D36CBF"/>
    <w:rsid w:val="00D36D5A"/>
    <w:rsid w:val="00D36DF9"/>
    <w:rsid w:val="00D36EC6"/>
    <w:rsid w:val="00D3711B"/>
    <w:rsid w:val="00D371C7"/>
    <w:rsid w:val="00D371C9"/>
    <w:rsid w:val="00D3747B"/>
    <w:rsid w:val="00D3755C"/>
    <w:rsid w:val="00D375D8"/>
    <w:rsid w:val="00D375FB"/>
    <w:rsid w:val="00D37673"/>
    <w:rsid w:val="00D37675"/>
    <w:rsid w:val="00D37899"/>
    <w:rsid w:val="00D3799E"/>
    <w:rsid w:val="00D37A20"/>
    <w:rsid w:val="00D37A9C"/>
    <w:rsid w:val="00D37C3D"/>
    <w:rsid w:val="00D37C44"/>
    <w:rsid w:val="00D37C93"/>
    <w:rsid w:val="00D37CA0"/>
    <w:rsid w:val="00D37D1A"/>
    <w:rsid w:val="00D37D31"/>
    <w:rsid w:val="00D37D7F"/>
    <w:rsid w:val="00D37EEB"/>
    <w:rsid w:val="00D37F3C"/>
    <w:rsid w:val="00D4004F"/>
    <w:rsid w:val="00D40056"/>
    <w:rsid w:val="00D4020E"/>
    <w:rsid w:val="00D40320"/>
    <w:rsid w:val="00D40531"/>
    <w:rsid w:val="00D40536"/>
    <w:rsid w:val="00D4061B"/>
    <w:rsid w:val="00D406B7"/>
    <w:rsid w:val="00D406C1"/>
    <w:rsid w:val="00D407C7"/>
    <w:rsid w:val="00D4080D"/>
    <w:rsid w:val="00D40924"/>
    <w:rsid w:val="00D4093D"/>
    <w:rsid w:val="00D40B80"/>
    <w:rsid w:val="00D40BA3"/>
    <w:rsid w:val="00D40E29"/>
    <w:rsid w:val="00D40E37"/>
    <w:rsid w:val="00D41039"/>
    <w:rsid w:val="00D41063"/>
    <w:rsid w:val="00D41102"/>
    <w:rsid w:val="00D4117D"/>
    <w:rsid w:val="00D41233"/>
    <w:rsid w:val="00D4139C"/>
    <w:rsid w:val="00D413DC"/>
    <w:rsid w:val="00D413FE"/>
    <w:rsid w:val="00D41419"/>
    <w:rsid w:val="00D4153F"/>
    <w:rsid w:val="00D415BC"/>
    <w:rsid w:val="00D41733"/>
    <w:rsid w:val="00D41751"/>
    <w:rsid w:val="00D4182A"/>
    <w:rsid w:val="00D41927"/>
    <w:rsid w:val="00D41928"/>
    <w:rsid w:val="00D41A8A"/>
    <w:rsid w:val="00D41AC1"/>
    <w:rsid w:val="00D41AE1"/>
    <w:rsid w:val="00D41AFB"/>
    <w:rsid w:val="00D41B68"/>
    <w:rsid w:val="00D41BF5"/>
    <w:rsid w:val="00D41C8C"/>
    <w:rsid w:val="00D41D08"/>
    <w:rsid w:val="00D41D25"/>
    <w:rsid w:val="00D41DF8"/>
    <w:rsid w:val="00D41E02"/>
    <w:rsid w:val="00D41E98"/>
    <w:rsid w:val="00D41EBE"/>
    <w:rsid w:val="00D41FB1"/>
    <w:rsid w:val="00D41FD6"/>
    <w:rsid w:val="00D42011"/>
    <w:rsid w:val="00D42054"/>
    <w:rsid w:val="00D420D6"/>
    <w:rsid w:val="00D421A6"/>
    <w:rsid w:val="00D421E4"/>
    <w:rsid w:val="00D423D5"/>
    <w:rsid w:val="00D423E1"/>
    <w:rsid w:val="00D424FD"/>
    <w:rsid w:val="00D42637"/>
    <w:rsid w:val="00D42697"/>
    <w:rsid w:val="00D426B3"/>
    <w:rsid w:val="00D42725"/>
    <w:rsid w:val="00D427BD"/>
    <w:rsid w:val="00D42938"/>
    <w:rsid w:val="00D4293B"/>
    <w:rsid w:val="00D42BBF"/>
    <w:rsid w:val="00D42DBE"/>
    <w:rsid w:val="00D42E7A"/>
    <w:rsid w:val="00D43050"/>
    <w:rsid w:val="00D43065"/>
    <w:rsid w:val="00D431C1"/>
    <w:rsid w:val="00D4320F"/>
    <w:rsid w:val="00D43254"/>
    <w:rsid w:val="00D433E3"/>
    <w:rsid w:val="00D43411"/>
    <w:rsid w:val="00D43431"/>
    <w:rsid w:val="00D4356F"/>
    <w:rsid w:val="00D435A9"/>
    <w:rsid w:val="00D435B2"/>
    <w:rsid w:val="00D43732"/>
    <w:rsid w:val="00D438CF"/>
    <w:rsid w:val="00D438F2"/>
    <w:rsid w:val="00D4391E"/>
    <w:rsid w:val="00D43A33"/>
    <w:rsid w:val="00D43AA9"/>
    <w:rsid w:val="00D43ABA"/>
    <w:rsid w:val="00D43B68"/>
    <w:rsid w:val="00D43BBF"/>
    <w:rsid w:val="00D43BCB"/>
    <w:rsid w:val="00D43C88"/>
    <w:rsid w:val="00D43D3D"/>
    <w:rsid w:val="00D43D50"/>
    <w:rsid w:val="00D43DB6"/>
    <w:rsid w:val="00D43E72"/>
    <w:rsid w:val="00D43EB8"/>
    <w:rsid w:val="00D44227"/>
    <w:rsid w:val="00D44250"/>
    <w:rsid w:val="00D44266"/>
    <w:rsid w:val="00D44287"/>
    <w:rsid w:val="00D4429F"/>
    <w:rsid w:val="00D44392"/>
    <w:rsid w:val="00D44630"/>
    <w:rsid w:val="00D447EB"/>
    <w:rsid w:val="00D448F5"/>
    <w:rsid w:val="00D44A14"/>
    <w:rsid w:val="00D44A71"/>
    <w:rsid w:val="00D44B37"/>
    <w:rsid w:val="00D44BA1"/>
    <w:rsid w:val="00D44CC5"/>
    <w:rsid w:val="00D44DE6"/>
    <w:rsid w:val="00D44E50"/>
    <w:rsid w:val="00D44F20"/>
    <w:rsid w:val="00D44FA7"/>
    <w:rsid w:val="00D450D0"/>
    <w:rsid w:val="00D451DF"/>
    <w:rsid w:val="00D45398"/>
    <w:rsid w:val="00D453FF"/>
    <w:rsid w:val="00D4549A"/>
    <w:rsid w:val="00D4549B"/>
    <w:rsid w:val="00D456E6"/>
    <w:rsid w:val="00D45706"/>
    <w:rsid w:val="00D458AA"/>
    <w:rsid w:val="00D458C8"/>
    <w:rsid w:val="00D45943"/>
    <w:rsid w:val="00D45B08"/>
    <w:rsid w:val="00D45BAB"/>
    <w:rsid w:val="00D45C5A"/>
    <w:rsid w:val="00D45D16"/>
    <w:rsid w:val="00D45D86"/>
    <w:rsid w:val="00D45E3B"/>
    <w:rsid w:val="00D45F32"/>
    <w:rsid w:val="00D45F43"/>
    <w:rsid w:val="00D45FED"/>
    <w:rsid w:val="00D4600B"/>
    <w:rsid w:val="00D46113"/>
    <w:rsid w:val="00D4615B"/>
    <w:rsid w:val="00D46191"/>
    <w:rsid w:val="00D4630A"/>
    <w:rsid w:val="00D4631F"/>
    <w:rsid w:val="00D46438"/>
    <w:rsid w:val="00D46470"/>
    <w:rsid w:val="00D464F8"/>
    <w:rsid w:val="00D46659"/>
    <w:rsid w:val="00D4689F"/>
    <w:rsid w:val="00D46911"/>
    <w:rsid w:val="00D46CB7"/>
    <w:rsid w:val="00D46D14"/>
    <w:rsid w:val="00D46DE4"/>
    <w:rsid w:val="00D46E8E"/>
    <w:rsid w:val="00D46F1A"/>
    <w:rsid w:val="00D47044"/>
    <w:rsid w:val="00D471CB"/>
    <w:rsid w:val="00D471FD"/>
    <w:rsid w:val="00D472EB"/>
    <w:rsid w:val="00D47345"/>
    <w:rsid w:val="00D47430"/>
    <w:rsid w:val="00D47485"/>
    <w:rsid w:val="00D474A1"/>
    <w:rsid w:val="00D474F1"/>
    <w:rsid w:val="00D475EA"/>
    <w:rsid w:val="00D47611"/>
    <w:rsid w:val="00D47880"/>
    <w:rsid w:val="00D478E3"/>
    <w:rsid w:val="00D47978"/>
    <w:rsid w:val="00D479A6"/>
    <w:rsid w:val="00D47BF5"/>
    <w:rsid w:val="00D47C37"/>
    <w:rsid w:val="00D47C85"/>
    <w:rsid w:val="00D47E17"/>
    <w:rsid w:val="00D50017"/>
    <w:rsid w:val="00D5001B"/>
    <w:rsid w:val="00D500A5"/>
    <w:rsid w:val="00D500BD"/>
    <w:rsid w:val="00D501E0"/>
    <w:rsid w:val="00D50230"/>
    <w:rsid w:val="00D5026F"/>
    <w:rsid w:val="00D502A5"/>
    <w:rsid w:val="00D502BD"/>
    <w:rsid w:val="00D5030B"/>
    <w:rsid w:val="00D50394"/>
    <w:rsid w:val="00D506B1"/>
    <w:rsid w:val="00D507E2"/>
    <w:rsid w:val="00D50867"/>
    <w:rsid w:val="00D5087F"/>
    <w:rsid w:val="00D50945"/>
    <w:rsid w:val="00D5095A"/>
    <w:rsid w:val="00D50A40"/>
    <w:rsid w:val="00D50AFD"/>
    <w:rsid w:val="00D510FE"/>
    <w:rsid w:val="00D512F7"/>
    <w:rsid w:val="00D5130B"/>
    <w:rsid w:val="00D51401"/>
    <w:rsid w:val="00D514C2"/>
    <w:rsid w:val="00D515EC"/>
    <w:rsid w:val="00D516B0"/>
    <w:rsid w:val="00D516CC"/>
    <w:rsid w:val="00D516D4"/>
    <w:rsid w:val="00D51788"/>
    <w:rsid w:val="00D517FC"/>
    <w:rsid w:val="00D5183A"/>
    <w:rsid w:val="00D51896"/>
    <w:rsid w:val="00D518AC"/>
    <w:rsid w:val="00D518AF"/>
    <w:rsid w:val="00D518BE"/>
    <w:rsid w:val="00D5190A"/>
    <w:rsid w:val="00D5190B"/>
    <w:rsid w:val="00D51B99"/>
    <w:rsid w:val="00D51C03"/>
    <w:rsid w:val="00D51C1D"/>
    <w:rsid w:val="00D51C43"/>
    <w:rsid w:val="00D51D03"/>
    <w:rsid w:val="00D51EF4"/>
    <w:rsid w:val="00D51F58"/>
    <w:rsid w:val="00D51FB4"/>
    <w:rsid w:val="00D5201E"/>
    <w:rsid w:val="00D522AD"/>
    <w:rsid w:val="00D52321"/>
    <w:rsid w:val="00D5241D"/>
    <w:rsid w:val="00D524E1"/>
    <w:rsid w:val="00D52534"/>
    <w:rsid w:val="00D52558"/>
    <w:rsid w:val="00D52585"/>
    <w:rsid w:val="00D52698"/>
    <w:rsid w:val="00D526B6"/>
    <w:rsid w:val="00D526D8"/>
    <w:rsid w:val="00D5278C"/>
    <w:rsid w:val="00D528D7"/>
    <w:rsid w:val="00D52B7B"/>
    <w:rsid w:val="00D52BC1"/>
    <w:rsid w:val="00D52BFB"/>
    <w:rsid w:val="00D52C34"/>
    <w:rsid w:val="00D52C9E"/>
    <w:rsid w:val="00D52CA9"/>
    <w:rsid w:val="00D52D62"/>
    <w:rsid w:val="00D52DCD"/>
    <w:rsid w:val="00D52DDF"/>
    <w:rsid w:val="00D52E7E"/>
    <w:rsid w:val="00D52EAB"/>
    <w:rsid w:val="00D52FAE"/>
    <w:rsid w:val="00D530AE"/>
    <w:rsid w:val="00D53100"/>
    <w:rsid w:val="00D531FD"/>
    <w:rsid w:val="00D532B7"/>
    <w:rsid w:val="00D53338"/>
    <w:rsid w:val="00D533DB"/>
    <w:rsid w:val="00D53738"/>
    <w:rsid w:val="00D53776"/>
    <w:rsid w:val="00D537A9"/>
    <w:rsid w:val="00D53902"/>
    <w:rsid w:val="00D53940"/>
    <w:rsid w:val="00D53964"/>
    <w:rsid w:val="00D53A31"/>
    <w:rsid w:val="00D53AB0"/>
    <w:rsid w:val="00D53C02"/>
    <w:rsid w:val="00D53D8D"/>
    <w:rsid w:val="00D53DEF"/>
    <w:rsid w:val="00D53E14"/>
    <w:rsid w:val="00D53F00"/>
    <w:rsid w:val="00D53F5E"/>
    <w:rsid w:val="00D53FA0"/>
    <w:rsid w:val="00D5400F"/>
    <w:rsid w:val="00D5405A"/>
    <w:rsid w:val="00D542B5"/>
    <w:rsid w:val="00D54387"/>
    <w:rsid w:val="00D54416"/>
    <w:rsid w:val="00D544D4"/>
    <w:rsid w:val="00D5456E"/>
    <w:rsid w:val="00D5467B"/>
    <w:rsid w:val="00D54685"/>
    <w:rsid w:val="00D54693"/>
    <w:rsid w:val="00D546C3"/>
    <w:rsid w:val="00D546CD"/>
    <w:rsid w:val="00D54978"/>
    <w:rsid w:val="00D54A0D"/>
    <w:rsid w:val="00D54A67"/>
    <w:rsid w:val="00D54AA6"/>
    <w:rsid w:val="00D54B56"/>
    <w:rsid w:val="00D54CC9"/>
    <w:rsid w:val="00D54EF9"/>
    <w:rsid w:val="00D54F57"/>
    <w:rsid w:val="00D550A1"/>
    <w:rsid w:val="00D550A2"/>
    <w:rsid w:val="00D55393"/>
    <w:rsid w:val="00D5547E"/>
    <w:rsid w:val="00D55498"/>
    <w:rsid w:val="00D55523"/>
    <w:rsid w:val="00D5559D"/>
    <w:rsid w:val="00D55700"/>
    <w:rsid w:val="00D557DB"/>
    <w:rsid w:val="00D558AB"/>
    <w:rsid w:val="00D558C8"/>
    <w:rsid w:val="00D5594F"/>
    <w:rsid w:val="00D559E7"/>
    <w:rsid w:val="00D55DB2"/>
    <w:rsid w:val="00D55E45"/>
    <w:rsid w:val="00D55FF6"/>
    <w:rsid w:val="00D56027"/>
    <w:rsid w:val="00D5602C"/>
    <w:rsid w:val="00D56091"/>
    <w:rsid w:val="00D561EB"/>
    <w:rsid w:val="00D56326"/>
    <w:rsid w:val="00D56474"/>
    <w:rsid w:val="00D564A7"/>
    <w:rsid w:val="00D564C1"/>
    <w:rsid w:val="00D565FB"/>
    <w:rsid w:val="00D5676F"/>
    <w:rsid w:val="00D56776"/>
    <w:rsid w:val="00D5685F"/>
    <w:rsid w:val="00D5688E"/>
    <w:rsid w:val="00D56AC9"/>
    <w:rsid w:val="00D56B9E"/>
    <w:rsid w:val="00D56BA5"/>
    <w:rsid w:val="00D56BDF"/>
    <w:rsid w:val="00D56C54"/>
    <w:rsid w:val="00D56C8C"/>
    <w:rsid w:val="00D56CB1"/>
    <w:rsid w:val="00D56D74"/>
    <w:rsid w:val="00D56D9D"/>
    <w:rsid w:val="00D56E54"/>
    <w:rsid w:val="00D56EE3"/>
    <w:rsid w:val="00D57068"/>
    <w:rsid w:val="00D57078"/>
    <w:rsid w:val="00D571F6"/>
    <w:rsid w:val="00D572AD"/>
    <w:rsid w:val="00D573F1"/>
    <w:rsid w:val="00D57464"/>
    <w:rsid w:val="00D574B4"/>
    <w:rsid w:val="00D574C4"/>
    <w:rsid w:val="00D574FD"/>
    <w:rsid w:val="00D57530"/>
    <w:rsid w:val="00D5758C"/>
    <w:rsid w:val="00D575A7"/>
    <w:rsid w:val="00D575F5"/>
    <w:rsid w:val="00D57609"/>
    <w:rsid w:val="00D57662"/>
    <w:rsid w:val="00D57684"/>
    <w:rsid w:val="00D57747"/>
    <w:rsid w:val="00D57771"/>
    <w:rsid w:val="00D577D0"/>
    <w:rsid w:val="00D577D8"/>
    <w:rsid w:val="00D57892"/>
    <w:rsid w:val="00D57907"/>
    <w:rsid w:val="00D57988"/>
    <w:rsid w:val="00D5798C"/>
    <w:rsid w:val="00D57B07"/>
    <w:rsid w:val="00D57BB1"/>
    <w:rsid w:val="00D57BD8"/>
    <w:rsid w:val="00D57C8D"/>
    <w:rsid w:val="00D57F03"/>
    <w:rsid w:val="00D600F3"/>
    <w:rsid w:val="00D60267"/>
    <w:rsid w:val="00D602F2"/>
    <w:rsid w:val="00D60370"/>
    <w:rsid w:val="00D603BD"/>
    <w:rsid w:val="00D60424"/>
    <w:rsid w:val="00D60486"/>
    <w:rsid w:val="00D604FC"/>
    <w:rsid w:val="00D6055C"/>
    <w:rsid w:val="00D605D4"/>
    <w:rsid w:val="00D605DF"/>
    <w:rsid w:val="00D6061A"/>
    <w:rsid w:val="00D607F2"/>
    <w:rsid w:val="00D60B35"/>
    <w:rsid w:val="00D60B3A"/>
    <w:rsid w:val="00D60C4F"/>
    <w:rsid w:val="00D60D13"/>
    <w:rsid w:val="00D60EF4"/>
    <w:rsid w:val="00D60FDD"/>
    <w:rsid w:val="00D61002"/>
    <w:rsid w:val="00D6103F"/>
    <w:rsid w:val="00D61141"/>
    <w:rsid w:val="00D61161"/>
    <w:rsid w:val="00D61361"/>
    <w:rsid w:val="00D613A5"/>
    <w:rsid w:val="00D615F0"/>
    <w:rsid w:val="00D6171A"/>
    <w:rsid w:val="00D61780"/>
    <w:rsid w:val="00D617BE"/>
    <w:rsid w:val="00D61856"/>
    <w:rsid w:val="00D61863"/>
    <w:rsid w:val="00D61A6E"/>
    <w:rsid w:val="00D61C20"/>
    <w:rsid w:val="00D61C98"/>
    <w:rsid w:val="00D61D44"/>
    <w:rsid w:val="00D61D94"/>
    <w:rsid w:val="00D61DDD"/>
    <w:rsid w:val="00D61E31"/>
    <w:rsid w:val="00D61E7B"/>
    <w:rsid w:val="00D61EF5"/>
    <w:rsid w:val="00D62086"/>
    <w:rsid w:val="00D62199"/>
    <w:rsid w:val="00D623AA"/>
    <w:rsid w:val="00D6245A"/>
    <w:rsid w:val="00D62550"/>
    <w:rsid w:val="00D6271F"/>
    <w:rsid w:val="00D627BA"/>
    <w:rsid w:val="00D627DF"/>
    <w:rsid w:val="00D627E7"/>
    <w:rsid w:val="00D62816"/>
    <w:rsid w:val="00D62919"/>
    <w:rsid w:val="00D62AE9"/>
    <w:rsid w:val="00D62B40"/>
    <w:rsid w:val="00D62BF4"/>
    <w:rsid w:val="00D62C74"/>
    <w:rsid w:val="00D62C8E"/>
    <w:rsid w:val="00D62C9D"/>
    <w:rsid w:val="00D62CAC"/>
    <w:rsid w:val="00D62D02"/>
    <w:rsid w:val="00D62D6A"/>
    <w:rsid w:val="00D62D76"/>
    <w:rsid w:val="00D62E27"/>
    <w:rsid w:val="00D62F5B"/>
    <w:rsid w:val="00D63095"/>
    <w:rsid w:val="00D63156"/>
    <w:rsid w:val="00D631EF"/>
    <w:rsid w:val="00D6351E"/>
    <w:rsid w:val="00D63611"/>
    <w:rsid w:val="00D636F8"/>
    <w:rsid w:val="00D6370E"/>
    <w:rsid w:val="00D63762"/>
    <w:rsid w:val="00D6381B"/>
    <w:rsid w:val="00D639CD"/>
    <w:rsid w:val="00D63A0C"/>
    <w:rsid w:val="00D63CBD"/>
    <w:rsid w:val="00D63DAA"/>
    <w:rsid w:val="00D63E35"/>
    <w:rsid w:val="00D63E44"/>
    <w:rsid w:val="00D6403D"/>
    <w:rsid w:val="00D6408F"/>
    <w:rsid w:val="00D640D2"/>
    <w:rsid w:val="00D641F3"/>
    <w:rsid w:val="00D642ED"/>
    <w:rsid w:val="00D64361"/>
    <w:rsid w:val="00D64377"/>
    <w:rsid w:val="00D6442D"/>
    <w:rsid w:val="00D644F9"/>
    <w:rsid w:val="00D644FE"/>
    <w:rsid w:val="00D64523"/>
    <w:rsid w:val="00D645A2"/>
    <w:rsid w:val="00D64627"/>
    <w:rsid w:val="00D6474A"/>
    <w:rsid w:val="00D6479A"/>
    <w:rsid w:val="00D649F9"/>
    <w:rsid w:val="00D64A33"/>
    <w:rsid w:val="00D64A7D"/>
    <w:rsid w:val="00D64ADD"/>
    <w:rsid w:val="00D64AE3"/>
    <w:rsid w:val="00D64B2A"/>
    <w:rsid w:val="00D64B46"/>
    <w:rsid w:val="00D64BD9"/>
    <w:rsid w:val="00D64CE3"/>
    <w:rsid w:val="00D64E35"/>
    <w:rsid w:val="00D65054"/>
    <w:rsid w:val="00D6507D"/>
    <w:rsid w:val="00D650A7"/>
    <w:rsid w:val="00D6512E"/>
    <w:rsid w:val="00D65191"/>
    <w:rsid w:val="00D651EC"/>
    <w:rsid w:val="00D651FF"/>
    <w:rsid w:val="00D652CC"/>
    <w:rsid w:val="00D65443"/>
    <w:rsid w:val="00D6555D"/>
    <w:rsid w:val="00D6556F"/>
    <w:rsid w:val="00D65678"/>
    <w:rsid w:val="00D6567F"/>
    <w:rsid w:val="00D65762"/>
    <w:rsid w:val="00D658CB"/>
    <w:rsid w:val="00D658E9"/>
    <w:rsid w:val="00D65BEA"/>
    <w:rsid w:val="00D65C8F"/>
    <w:rsid w:val="00D65C99"/>
    <w:rsid w:val="00D65CB1"/>
    <w:rsid w:val="00D65D0F"/>
    <w:rsid w:val="00D65E07"/>
    <w:rsid w:val="00D65E3A"/>
    <w:rsid w:val="00D65F14"/>
    <w:rsid w:val="00D6606A"/>
    <w:rsid w:val="00D66071"/>
    <w:rsid w:val="00D66355"/>
    <w:rsid w:val="00D663EA"/>
    <w:rsid w:val="00D66510"/>
    <w:rsid w:val="00D66545"/>
    <w:rsid w:val="00D665B8"/>
    <w:rsid w:val="00D66725"/>
    <w:rsid w:val="00D66762"/>
    <w:rsid w:val="00D66798"/>
    <w:rsid w:val="00D6692E"/>
    <w:rsid w:val="00D66950"/>
    <w:rsid w:val="00D669E4"/>
    <w:rsid w:val="00D66A82"/>
    <w:rsid w:val="00D66A9D"/>
    <w:rsid w:val="00D66AF6"/>
    <w:rsid w:val="00D66B37"/>
    <w:rsid w:val="00D66B7F"/>
    <w:rsid w:val="00D66E3F"/>
    <w:rsid w:val="00D66F13"/>
    <w:rsid w:val="00D67006"/>
    <w:rsid w:val="00D67104"/>
    <w:rsid w:val="00D671F7"/>
    <w:rsid w:val="00D674A3"/>
    <w:rsid w:val="00D6760F"/>
    <w:rsid w:val="00D6767C"/>
    <w:rsid w:val="00D67755"/>
    <w:rsid w:val="00D679B0"/>
    <w:rsid w:val="00D679D7"/>
    <w:rsid w:val="00D67AB8"/>
    <w:rsid w:val="00D67B3A"/>
    <w:rsid w:val="00D67BBE"/>
    <w:rsid w:val="00D67BC7"/>
    <w:rsid w:val="00D67C53"/>
    <w:rsid w:val="00D67C57"/>
    <w:rsid w:val="00D67D38"/>
    <w:rsid w:val="00D67D77"/>
    <w:rsid w:val="00D67DC2"/>
    <w:rsid w:val="00D67EE3"/>
    <w:rsid w:val="00D67EF2"/>
    <w:rsid w:val="00D700A0"/>
    <w:rsid w:val="00D700D9"/>
    <w:rsid w:val="00D70115"/>
    <w:rsid w:val="00D701EC"/>
    <w:rsid w:val="00D7025D"/>
    <w:rsid w:val="00D703C4"/>
    <w:rsid w:val="00D704C5"/>
    <w:rsid w:val="00D705E2"/>
    <w:rsid w:val="00D70601"/>
    <w:rsid w:val="00D70607"/>
    <w:rsid w:val="00D70698"/>
    <w:rsid w:val="00D70837"/>
    <w:rsid w:val="00D708E5"/>
    <w:rsid w:val="00D70B38"/>
    <w:rsid w:val="00D70BB6"/>
    <w:rsid w:val="00D70C3F"/>
    <w:rsid w:val="00D70C71"/>
    <w:rsid w:val="00D70CC0"/>
    <w:rsid w:val="00D70CFD"/>
    <w:rsid w:val="00D70D33"/>
    <w:rsid w:val="00D70D9E"/>
    <w:rsid w:val="00D70DF3"/>
    <w:rsid w:val="00D70E94"/>
    <w:rsid w:val="00D70EB9"/>
    <w:rsid w:val="00D70F04"/>
    <w:rsid w:val="00D70F27"/>
    <w:rsid w:val="00D710B1"/>
    <w:rsid w:val="00D71140"/>
    <w:rsid w:val="00D7115F"/>
    <w:rsid w:val="00D71239"/>
    <w:rsid w:val="00D71361"/>
    <w:rsid w:val="00D71365"/>
    <w:rsid w:val="00D71644"/>
    <w:rsid w:val="00D716FB"/>
    <w:rsid w:val="00D716FE"/>
    <w:rsid w:val="00D7171D"/>
    <w:rsid w:val="00D717FF"/>
    <w:rsid w:val="00D7199F"/>
    <w:rsid w:val="00D719D0"/>
    <w:rsid w:val="00D71A99"/>
    <w:rsid w:val="00D71BB4"/>
    <w:rsid w:val="00D71C13"/>
    <w:rsid w:val="00D71D36"/>
    <w:rsid w:val="00D71D95"/>
    <w:rsid w:val="00D71DCD"/>
    <w:rsid w:val="00D720EE"/>
    <w:rsid w:val="00D72130"/>
    <w:rsid w:val="00D721E4"/>
    <w:rsid w:val="00D721E5"/>
    <w:rsid w:val="00D72238"/>
    <w:rsid w:val="00D725BA"/>
    <w:rsid w:val="00D72708"/>
    <w:rsid w:val="00D727DC"/>
    <w:rsid w:val="00D728F5"/>
    <w:rsid w:val="00D7294C"/>
    <w:rsid w:val="00D729B0"/>
    <w:rsid w:val="00D729D8"/>
    <w:rsid w:val="00D729E9"/>
    <w:rsid w:val="00D729FB"/>
    <w:rsid w:val="00D72B20"/>
    <w:rsid w:val="00D72BA9"/>
    <w:rsid w:val="00D72BDA"/>
    <w:rsid w:val="00D72BF6"/>
    <w:rsid w:val="00D72D0C"/>
    <w:rsid w:val="00D72DE1"/>
    <w:rsid w:val="00D72EC0"/>
    <w:rsid w:val="00D72EF2"/>
    <w:rsid w:val="00D72F51"/>
    <w:rsid w:val="00D72FF7"/>
    <w:rsid w:val="00D7302C"/>
    <w:rsid w:val="00D73050"/>
    <w:rsid w:val="00D730C8"/>
    <w:rsid w:val="00D7310A"/>
    <w:rsid w:val="00D7318B"/>
    <w:rsid w:val="00D73349"/>
    <w:rsid w:val="00D7334F"/>
    <w:rsid w:val="00D73393"/>
    <w:rsid w:val="00D73444"/>
    <w:rsid w:val="00D734F5"/>
    <w:rsid w:val="00D735A4"/>
    <w:rsid w:val="00D73623"/>
    <w:rsid w:val="00D73722"/>
    <w:rsid w:val="00D73958"/>
    <w:rsid w:val="00D739E4"/>
    <w:rsid w:val="00D73ACE"/>
    <w:rsid w:val="00D73BD0"/>
    <w:rsid w:val="00D73E0D"/>
    <w:rsid w:val="00D73E1A"/>
    <w:rsid w:val="00D73E82"/>
    <w:rsid w:val="00D73EE9"/>
    <w:rsid w:val="00D74061"/>
    <w:rsid w:val="00D74136"/>
    <w:rsid w:val="00D741BF"/>
    <w:rsid w:val="00D741D7"/>
    <w:rsid w:val="00D74238"/>
    <w:rsid w:val="00D7425D"/>
    <w:rsid w:val="00D7428B"/>
    <w:rsid w:val="00D743AF"/>
    <w:rsid w:val="00D74595"/>
    <w:rsid w:val="00D745A4"/>
    <w:rsid w:val="00D745FF"/>
    <w:rsid w:val="00D746BE"/>
    <w:rsid w:val="00D7473C"/>
    <w:rsid w:val="00D747AF"/>
    <w:rsid w:val="00D748DB"/>
    <w:rsid w:val="00D74A11"/>
    <w:rsid w:val="00D74A13"/>
    <w:rsid w:val="00D74AC9"/>
    <w:rsid w:val="00D74BF2"/>
    <w:rsid w:val="00D74C8D"/>
    <w:rsid w:val="00D74CAC"/>
    <w:rsid w:val="00D750B1"/>
    <w:rsid w:val="00D75131"/>
    <w:rsid w:val="00D752B4"/>
    <w:rsid w:val="00D753C2"/>
    <w:rsid w:val="00D755C5"/>
    <w:rsid w:val="00D756FE"/>
    <w:rsid w:val="00D757CF"/>
    <w:rsid w:val="00D757E5"/>
    <w:rsid w:val="00D75840"/>
    <w:rsid w:val="00D7584A"/>
    <w:rsid w:val="00D75872"/>
    <w:rsid w:val="00D7588A"/>
    <w:rsid w:val="00D7599D"/>
    <w:rsid w:val="00D75A02"/>
    <w:rsid w:val="00D75DC7"/>
    <w:rsid w:val="00D75E9C"/>
    <w:rsid w:val="00D75EA3"/>
    <w:rsid w:val="00D75EAC"/>
    <w:rsid w:val="00D75F04"/>
    <w:rsid w:val="00D76001"/>
    <w:rsid w:val="00D761FA"/>
    <w:rsid w:val="00D762CF"/>
    <w:rsid w:val="00D7635E"/>
    <w:rsid w:val="00D76375"/>
    <w:rsid w:val="00D7638C"/>
    <w:rsid w:val="00D76455"/>
    <w:rsid w:val="00D76478"/>
    <w:rsid w:val="00D764A5"/>
    <w:rsid w:val="00D765EE"/>
    <w:rsid w:val="00D767C8"/>
    <w:rsid w:val="00D7688A"/>
    <w:rsid w:val="00D768AD"/>
    <w:rsid w:val="00D76927"/>
    <w:rsid w:val="00D769A3"/>
    <w:rsid w:val="00D769A5"/>
    <w:rsid w:val="00D76BEC"/>
    <w:rsid w:val="00D76CF5"/>
    <w:rsid w:val="00D76ED3"/>
    <w:rsid w:val="00D76F21"/>
    <w:rsid w:val="00D76F59"/>
    <w:rsid w:val="00D76F79"/>
    <w:rsid w:val="00D76FCE"/>
    <w:rsid w:val="00D770A1"/>
    <w:rsid w:val="00D771B1"/>
    <w:rsid w:val="00D771BC"/>
    <w:rsid w:val="00D772AE"/>
    <w:rsid w:val="00D77396"/>
    <w:rsid w:val="00D774F9"/>
    <w:rsid w:val="00D775A2"/>
    <w:rsid w:val="00D77634"/>
    <w:rsid w:val="00D7764F"/>
    <w:rsid w:val="00D7773A"/>
    <w:rsid w:val="00D77A44"/>
    <w:rsid w:val="00D77A75"/>
    <w:rsid w:val="00D77D0B"/>
    <w:rsid w:val="00D77FBF"/>
    <w:rsid w:val="00D80039"/>
    <w:rsid w:val="00D80067"/>
    <w:rsid w:val="00D80220"/>
    <w:rsid w:val="00D80465"/>
    <w:rsid w:val="00D806CD"/>
    <w:rsid w:val="00D806FF"/>
    <w:rsid w:val="00D80741"/>
    <w:rsid w:val="00D80982"/>
    <w:rsid w:val="00D80B9E"/>
    <w:rsid w:val="00D80C46"/>
    <w:rsid w:val="00D80C66"/>
    <w:rsid w:val="00D80C8C"/>
    <w:rsid w:val="00D80D34"/>
    <w:rsid w:val="00D80D72"/>
    <w:rsid w:val="00D80E19"/>
    <w:rsid w:val="00D80E44"/>
    <w:rsid w:val="00D80EF5"/>
    <w:rsid w:val="00D80F41"/>
    <w:rsid w:val="00D80FE1"/>
    <w:rsid w:val="00D81147"/>
    <w:rsid w:val="00D81270"/>
    <w:rsid w:val="00D81309"/>
    <w:rsid w:val="00D813CA"/>
    <w:rsid w:val="00D814EA"/>
    <w:rsid w:val="00D8150B"/>
    <w:rsid w:val="00D81550"/>
    <w:rsid w:val="00D815FF"/>
    <w:rsid w:val="00D81633"/>
    <w:rsid w:val="00D816D7"/>
    <w:rsid w:val="00D81764"/>
    <w:rsid w:val="00D81808"/>
    <w:rsid w:val="00D8188F"/>
    <w:rsid w:val="00D81967"/>
    <w:rsid w:val="00D81CFB"/>
    <w:rsid w:val="00D81D81"/>
    <w:rsid w:val="00D81EF6"/>
    <w:rsid w:val="00D81F37"/>
    <w:rsid w:val="00D81FFF"/>
    <w:rsid w:val="00D82095"/>
    <w:rsid w:val="00D820B4"/>
    <w:rsid w:val="00D820CB"/>
    <w:rsid w:val="00D822BA"/>
    <w:rsid w:val="00D82358"/>
    <w:rsid w:val="00D823A5"/>
    <w:rsid w:val="00D8243F"/>
    <w:rsid w:val="00D824C0"/>
    <w:rsid w:val="00D82503"/>
    <w:rsid w:val="00D82599"/>
    <w:rsid w:val="00D825D9"/>
    <w:rsid w:val="00D8264B"/>
    <w:rsid w:val="00D82788"/>
    <w:rsid w:val="00D827B7"/>
    <w:rsid w:val="00D829AE"/>
    <w:rsid w:val="00D82A66"/>
    <w:rsid w:val="00D82BCD"/>
    <w:rsid w:val="00D82D23"/>
    <w:rsid w:val="00D82DAB"/>
    <w:rsid w:val="00D82E1F"/>
    <w:rsid w:val="00D82F0C"/>
    <w:rsid w:val="00D833BF"/>
    <w:rsid w:val="00D83486"/>
    <w:rsid w:val="00D836C0"/>
    <w:rsid w:val="00D83831"/>
    <w:rsid w:val="00D838A8"/>
    <w:rsid w:val="00D838F2"/>
    <w:rsid w:val="00D83912"/>
    <w:rsid w:val="00D8397E"/>
    <w:rsid w:val="00D839E2"/>
    <w:rsid w:val="00D83A9D"/>
    <w:rsid w:val="00D83AC5"/>
    <w:rsid w:val="00D83CB4"/>
    <w:rsid w:val="00D83CED"/>
    <w:rsid w:val="00D83DC8"/>
    <w:rsid w:val="00D83E96"/>
    <w:rsid w:val="00D83F6D"/>
    <w:rsid w:val="00D84019"/>
    <w:rsid w:val="00D84096"/>
    <w:rsid w:val="00D841F5"/>
    <w:rsid w:val="00D842E4"/>
    <w:rsid w:val="00D842F8"/>
    <w:rsid w:val="00D846E3"/>
    <w:rsid w:val="00D846F2"/>
    <w:rsid w:val="00D847B8"/>
    <w:rsid w:val="00D84845"/>
    <w:rsid w:val="00D84A15"/>
    <w:rsid w:val="00D84AF1"/>
    <w:rsid w:val="00D84BAB"/>
    <w:rsid w:val="00D84D84"/>
    <w:rsid w:val="00D84DD1"/>
    <w:rsid w:val="00D84E42"/>
    <w:rsid w:val="00D84EF2"/>
    <w:rsid w:val="00D84F9D"/>
    <w:rsid w:val="00D85072"/>
    <w:rsid w:val="00D850F0"/>
    <w:rsid w:val="00D85111"/>
    <w:rsid w:val="00D85243"/>
    <w:rsid w:val="00D85340"/>
    <w:rsid w:val="00D85364"/>
    <w:rsid w:val="00D853D0"/>
    <w:rsid w:val="00D854E8"/>
    <w:rsid w:val="00D855D4"/>
    <w:rsid w:val="00D85601"/>
    <w:rsid w:val="00D856AE"/>
    <w:rsid w:val="00D8574A"/>
    <w:rsid w:val="00D858D2"/>
    <w:rsid w:val="00D85906"/>
    <w:rsid w:val="00D859F6"/>
    <w:rsid w:val="00D85A81"/>
    <w:rsid w:val="00D85AA4"/>
    <w:rsid w:val="00D85ADB"/>
    <w:rsid w:val="00D85BF7"/>
    <w:rsid w:val="00D85C6E"/>
    <w:rsid w:val="00D85CF8"/>
    <w:rsid w:val="00D85DC7"/>
    <w:rsid w:val="00D85E8F"/>
    <w:rsid w:val="00D85F55"/>
    <w:rsid w:val="00D860E5"/>
    <w:rsid w:val="00D8617F"/>
    <w:rsid w:val="00D86197"/>
    <w:rsid w:val="00D86247"/>
    <w:rsid w:val="00D86511"/>
    <w:rsid w:val="00D8653E"/>
    <w:rsid w:val="00D865CB"/>
    <w:rsid w:val="00D8669F"/>
    <w:rsid w:val="00D866E1"/>
    <w:rsid w:val="00D86772"/>
    <w:rsid w:val="00D86817"/>
    <w:rsid w:val="00D8699D"/>
    <w:rsid w:val="00D86B87"/>
    <w:rsid w:val="00D86C62"/>
    <w:rsid w:val="00D86C7D"/>
    <w:rsid w:val="00D86DCA"/>
    <w:rsid w:val="00D86E4A"/>
    <w:rsid w:val="00D86EBF"/>
    <w:rsid w:val="00D87032"/>
    <w:rsid w:val="00D8726C"/>
    <w:rsid w:val="00D8739C"/>
    <w:rsid w:val="00D87573"/>
    <w:rsid w:val="00D8758E"/>
    <w:rsid w:val="00D87608"/>
    <w:rsid w:val="00D876D4"/>
    <w:rsid w:val="00D879CC"/>
    <w:rsid w:val="00D87A50"/>
    <w:rsid w:val="00D87AA1"/>
    <w:rsid w:val="00D87AA2"/>
    <w:rsid w:val="00D87ACA"/>
    <w:rsid w:val="00D87B0D"/>
    <w:rsid w:val="00D87B1D"/>
    <w:rsid w:val="00D87C0F"/>
    <w:rsid w:val="00D87F13"/>
    <w:rsid w:val="00D87F4A"/>
    <w:rsid w:val="00D87F51"/>
    <w:rsid w:val="00D87FBF"/>
    <w:rsid w:val="00D90088"/>
    <w:rsid w:val="00D900D2"/>
    <w:rsid w:val="00D9015B"/>
    <w:rsid w:val="00D90680"/>
    <w:rsid w:val="00D90716"/>
    <w:rsid w:val="00D9096C"/>
    <w:rsid w:val="00D90981"/>
    <w:rsid w:val="00D9099F"/>
    <w:rsid w:val="00D90A27"/>
    <w:rsid w:val="00D90A59"/>
    <w:rsid w:val="00D90B0A"/>
    <w:rsid w:val="00D90C90"/>
    <w:rsid w:val="00D90CA9"/>
    <w:rsid w:val="00D90D54"/>
    <w:rsid w:val="00D90F90"/>
    <w:rsid w:val="00D910B1"/>
    <w:rsid w:val="00D910F3"/>
    <w:rsid w:val="00D91119"/>
    <w:rsid w:val="00D91394"/>
    <w:rsid w:val="00D913D0"/>
    <w:rsid w:val="00D91457"/>
    <w:rsid w:val="00D914B1"/>
    <w:rsid w:val="00D9152B"/>
    <w:rsid w:val="00D91589"/>
    <w:rsid w:val="00D9159B"/>
    <w:rsid w:val="00D916B0"/>
    <w:rsid w:val="00D9179C"/>
    <w:rsid w:val="00D917CF"/>
    <w:rsid w:val="00D91877"/>
    <w:rsid w:val="00D91B86"/>
    <w:rsid w:val="00D91C76"/>
    <w:rsid w:val="00D91D72"/>
    <w:rsid w:val="00D91D90"/>
    <w:rsid w:val="00D91E05"/>
    <w:rsid w:val="00D91EB1"/>
    <w:rsid w:val="00D91F74"/>
    <w:rsid w:val="00D9210D"/>
    <w:rsid w:val="00D921DF"/>
    <w:rsid w:val="00D924BF"/>
    <w:rsid w:val="00D9256A"/>
    <w:rsid w:val="00D9259C"/>
    <w:rsid w:val="00D926C0"/>
    <w:rsid w:val="00D926FF"/>
    <w:rsid w:val="00D92700"/>
    <w:rsid w:val="00D927DF"/>
    <w:rsid w:val="00D92868"/>
    <w:rsid w:val="00D92A00"/>
    <w:rsid w:val="00D92A2B"/>
    <w:rsid w:val="00D92A90"/>
    <w:rsid w:val="00D92B69"/>
    <w:rsid w:val="00D92BEC"/>
    <w:rsid w:val="00D92BEF"/>
    <w:rsid w:val="00D92C28"/>
    <w:rsid w:val="00D92D2E"/>
    <w:rsid w:val="00D92D86"/>
    <w:rsid w:val="00D92E1D"/>
    <w:rsid w:val="00D92E80"/>
    <w:rsid w:val="00D92F35"/>
    <w:rsid w:val="00D93377"/>
    <w:rsid w:val="00D9345C"/>
    <w:rsid w:val="00D9382C"/>
    <w:rsid w:val="00D939C4"/>
    <w:rsid w:val="00D93A43"/>
    <w:rsid w:val="00D93A91"/>
    <w:rsid w:val="00D93B9B"/>
    <w:rsid w:val="00D93C0A"/>
    <w:rsid w:val="00D93C50"/>
    <w:rsid w:val="00D93D9C"/>
    <w:rsid w:val="00D93DDF"/>
    <w:rsid w:val="00D93F86"/>
    <w:rsid w:val="00D940D2"/>
    <w:rsid w:val="00D94273"/>
    <w:rsid w:val="00D943E9"/>
    <w:rsid w:val="00D943F0"/>
    <w:rsid w:val="00D94442"/>
    <w:rsid w:val="00D94469"/>
    <w:rsid w:val="00D944D9"/>
    <w:rsid w:val="00D9459C"/>
    <w:rsid w:val="00D9467B"/>
    <w:rsid w:val="00D94764"/>
    <w:rsid w:val="00D94770"/>
    <w:rsid w:val="00D9479A"/>
    <w:rsid w:val="00D94813"/>
    <w:rsid w:val="00D948E6"/>
    <w:rsid w:val="00D949DF"/>
    <w:rsid w:val="00D949F8"/>
    <w:rsid w:val="00D94B21"/>
    <w:rsid w:val="00D94B2C"/>
    <w:rsid w:val="00D94D86"/>
    <w:rsid w:val="00D94FD5"/>
    <w:rsid w:val="00D94FEB"/>
    <w:rsid w:val="00D95014"/>
    <w:rsid w:val="00D95088"/>
    <w:rsid w:val="00D950C4"/>
    <w:rsid w:val="00D95148"/>
    <w:rsid w:val="00D951C1"/>
    <w:rsid w:val="00D951E7"/>
    <w:rsid w:val="00D951FF"/>
    <w:rsid w:val="00D9532C"/>
    <w:rsid w:val="00D95385"/>
    <w:rsid w:val="00D953E4"/>
    <w:rsid w:val="00D9540D"/>
    <w:rsid w:val="00D954CA"/>
    <w:rsid w:val="00D9551F"/>
    <w:rsid w:val="00D95576"/>
    <w:rsid w:val="00D95668"/>
    <w:rsid w:val="00D956BD"/>
    <w:rsid w:val="00D958B5"/>
    <w:rsid w:val="00D959AE"/>
    <w:rsid w:val="00D959E1"/>
    <w:rsid w:val="00D95A27"/>
    <w:rsid w:val="00D95AE9"/>
    <w:rsid w:val="00D95C0E"/>
    <w:rsid w:val="00D95CD5"/>
    <w:rsid w:val="00D95E31"/>
    <w:rsid w:val="00D95F3A"/>
    <w:rsid w:val="00D96016"/>
    <w:rsid w:val="00D960C3"/>
    <w:rsid w:val="00D960D0"/>
    <w:rsid w:val="00D96161"/>
    <w:rsid w:val="00D961C8"/>
    <w:rsid w:val="00D961E8"/>
    <w:rsid w:val="00D9628A"/>
    <w:rsid w:val="00D96332"/>
    <w:rsid w:val="00D96413"/>
    <w:rsid w:val="00D96549"/>
    <w:rsid w:val="00D966AC"/>
    <w:rsid w:val="00D96704"/>
    <w:rsid w:val="00D96A17"/>
    <w:rsid w:val="00D96C0E"/>
    <w:rsid w:val="00D96CF2"/>
    <w:rsid w:val="00D96EFA"/>
    <w:rsid w:val="00D96FA6"/>
    <w:rsid w:val="00D972B4"/>
    <w:rsid w:val="00D9735C"/>
    <w:rsid w:val="00D973B7"/>
    <w:rsid w:val="00D97533"/>
    <w:rsid w:val="00D9754A"/>
    <w:rsid w:val="00D975AE"/>
    <w:rsid w:val="00D97653"/>
    <w:rsid w:val="00D97672"/>
    <w:rsid w:val="00D976AF"/>
    <w:rsid w:val="00D976B3"/>
    <w:rsid w:val="00D97816"/>
    <w:rsid w:val="00D97924"/>
    <w:rsid w:val="00D97968"/>
    <w:rsid w:val="00D9796D"/>
    <w:rsid w:val="00D9799C"/>
    <w:rsid w:val="00D97A24"/>
    <w:rsid w:val="00D97ABC"/>
    <w:rsid w:val="00D97AFE"/>
    <w:rsid w:val="00D97B5E"/>
    <w:rsid w:val="00D97B71"/>
    <w:rsid w:val="00D97DDC"/>
    <w:rsid w:val="00DA0166"/>
    <w:rsid w:val="00DA0177"/>
    <w:rsid w:val="00DA0181"/>
    <w:rsid w:val="00DA0231"/>
    <w:rsid w:val="00DA069C"/>
    <w:rsid w:val="00DA07B5"/>
    <w:rsid w:val="00DA07F9"/>
    <w:rsid w:val="00DA08C9"/>
    <w:rsid w:val="00DA0909"/>
    <w:rsid w:val="00DA093B"/>
    <w:rsid w:val="00DA0A9E"/>
    <w:rsid w:val="00DA0AB9"/>
    <w:rsid w:val="00DA0AFB"/>
    <w:rsid w:val="00DA0BFD"/>
    <w:rsid w:val="00DA0CA2"/>
    <w:rsid w:val="00DA0EB5"/>
    <w:rsid w:val="00DA101A"/>
    <w:rsid w:val="00DA1046"/>
    <w:rsid w:val="00DA1123"/>
    <w:rsid w:val="00DA1146"/>
    <w:rsid w:val="00DA121A"/>
    <w:rsid w:val="00DA12E7"/>
    <w:rsid w:val="00DA13FB"/>
    <w:rsid w:val="00DA164A"/>
    <w:rsid w:val="00DA1778"/>
    <w:rsid w:val="00DA178F"/>
    <w:rsid w:val="00DA1814"/>
    <w:rsid w:val="00DA1862"/>
    <w:rsid w:val="00DA1893"/>
    <w:rsid w:val="00DA197F"/>
    <w:rsid w:val="00DA1A64"/>
    <w:rsid w:val="00DA1C53"/>
    <w:rsid w:val="00DA1D3D"/>
    <w:rsid w:val="00DA1D56"/>
    <w:rsid w:val="00DA1DC4"/>
    <w:rsid w:val="00DA1E6F"/>
    <w:rsid w:val="00DA1EBA"/>
    <w:rsid w:val="00DA1EE6"/>
    <w:rsid w:val="00DA1F3E"/>
    <w:rsid w:val="00DA1F4A"/>
    <w:rsid w:val="00DA2006"/>
    <w:rsid w:val="00DA20D6"/>
    <w:rsid w:val="00DA22B0"/>
    <w:rsid w:val="00DA231E"/>
    <w:rsid w:val="00DA241B"/>
    <w:rsid w:val="00DA2432"/>
    <w:rsid w:val="00DA243F"/>
    <w:rsid w:val="00DA24B6"/>
    <w:rsid w:val="00DA24EE"/>
    <w:rsid w:val="00DA25CE"/>
    <w:rsid w:val="00DA26C4"/>
    <w:rsid w:val="00DA26D4"/>
    <w:rsid w:val="00DA2728"/>
    <w:rsid w:val="00DA27BD"/>
    <w:rsid w:val="00DA2835"/>
    <w:rsid w:val="00DA28B1"/>
    <w:rsid w:val="00DA296B"/>
    <w:rsid w:val="00DA2AA2"/>
    <w:rsid w:val="00DA2AAE"/>
    <w:rsid w:val="00DA2AE7"/>
    <w:rsid w:val="00DA2BE4"/>
    <w:rsid w:val="00DA2BE5"/>
    <w:rsid w:val="00DA2BFB"/>
    <w:rsid w:val="00DA2DC2"/>
    <w:rsid w:val="00DA2ED2"/>
    <w:rsid w:val="00DA2EF7"/>
    <w:rsid w:val="00DA305C"/>
    <w:rsid w:val="00DA306E"/>
    <w:rsid w:val="00DA31C8"/>
    <w:rsid w:val="00DA338B"/>
    <w:rsid w:val="00DA341D"/>
    <w:rsid w:val="00DA34E5"/>
    <w:rsid w:val="00DA3611"/>
    <w:rsid w:val="00DA36B3"/>
    <w:rsid w:val="00DA3701"/>
    <w:rsid w:val="00DA38BD"/>
    <w:rsid w:val="00DA38F4"/>
    <w:rsid w:val="00DA39D9"/>
    <w:rsid w:val="00DA3A4D"/>
    <w:rsid w:val="00DA3B2E"/>
    <w:rsid w:val="00DA3B68"/>
    <w:rsid w:val="00DA3C8B"/>
    <w:rsid w:val="00DA3C9D"/>
    <w:rsid w:val="00DA3D29"/>
    <w:rsid w:val="00DA3E26"/>
    <w:rsid w:val="00DA406F"/>
    <w:rsid w:val="00DA40EE"/>
    <w:rsid w:val="00DA42B6"/>
    <w:rsid w:val="00DA431C"/>
    <w:rsid w:val="00DA444B"/>
    <w:rsid w:val="00DA4660"/>
    <w:rsid w:val="00DA46B6"/>
    <w:rsid w:val="00DA4761"/>
    <w:rsid w:val="00DA47B1"/>
    <w:rsid w:val="00DA47CC"/>
    <w:rsid w:val="00DA48AC"/>
    <w:rsid w:val="00DA4963"/>
    <w:rsid w:val="00DA49AC"/>
    <w:rsid w:val="00DA4BF7"/>
    <w:rsid w:val="00DA4C59"/>
    <w:rsid w:val="00DA4C70"/>
    <w:rsid w:val="00DA4D72"/>
    <w:rsid w:val="00DA4FAE"/>
    <w:rsid w:val="00DA5106"/>
    <w:rsid w:val="00DA5235"/>
    <w:rsid w:val="00DA525F"/>
    <w:rsid w:val="00DA53E0"/>
    <w:rsid w:val="00DA5406"/>
    <w:rsid w:val="00DA543D"/>
    <w:rsid w:val="00DA5565"/>
    <w:rsid w:val="00DA5630"/>
    <w:rsid w:val="00DA573F"/>
    <w:rsid w:val="00DA5791"/>
    <w:rsid w:val="00DA587F"/>
    <w:rsid w:val="00DA5A50"/>
    <w:rsid w:val="00DA5B29"/>
    <w:rsid w:val="00DA5BB4"/>
    <w:rsid w:val="00DA5BF7"/>
    <w:rsid w:val="00DA5C8B"/>
    <w:rsid w:val="00DA5C9B"/>
    <w:rsid w:val="00DA5CB4"/>
    <w:rsid w:val="00DA5CEF"/>
    <w:rsid w:val="00DA5D26"/>
    <w:rsid w:val="00DA5F0A"/>
    <w:rsid w:val="00DA5F15"/>
    <w:rsid w:val="00DA5F31"/>
    <w:rsid w:val="00DA6088"/>
    <w:rsid w:val="00DA60AB"/>
    <w:rsid w:val="00DA6107"/>
    <w:rsid w:val="00DA61C7"/>
    <w:rsid w:val="00DA6233"/>
    <w:rsid w:val="00DA62D6"/>
    <w:rsid w:val="00DA635A"/>
    <w:rsid w:val="00DA6442"/>
    <w:rsid w:val="00DA652F"/>
    <w:rsid w:val="00DA654E"/>
    <w:rsid w:val="00DA6813"/>
    <w:rsid w:val="00DA6A08"/>
    <w:rsid w:val="00DA6B65"/>
    <w:rsid w:val="00DA6C0B"/>
    <w:rsid w:val="00DA6DFE"/>
    <w:rsid w:val="00DA6E29"/>
    <w:rsid w:val="00DA6E4E"/>
    <w:rsid w:val="00DA6ED5"/>
    <w:rsid w:val="00DA6F2E"/>
    <w:rsid w:val="00DA6F83"/>
    <w:rsid w:val="00DA6FB9"/>
    <w:rsid w:val="00DA6FCF"/>
    <w:rsid w:val="00DA6FDC"/>
    <w:rsid w:val="00DA6FEA"/>
    <w:rsid w:val="00DA70C7"/>
    <w:rsid w:val="00DA71D0"/>
    <w:rsid w:val="00DA7245"/>
    <w:rsid w:val="00DA72FE"/>
    <w:rsid w:val="00DA73A4"/>
    <w:rsid w:val="00DA74BB"/>
    <w:rsid w:val="00DA76D1"/>
    <w:rsid w:val="00DA77D2"/>
    <w:rsid w:val="00DA782A"/>
    <w:rsid w:val="00DA786D"/>
    <w:rsid w:val="00DA78B8"/>
    <w:rsid w:val="00DA790F"/>
    <w:rsid w:val="00DA7988"/>
    <w:rsid w:val="00DA79A0"/>
    <w:rsid w:val="00DA79CC"/>
    <w:rsid w:val="00DA7B0C"/>
    <w:rsid w:val="00DA7B73"/>
    <w:rsid w:val="00DA7B83"/>
    <w:rsid w:val="00DA7BBF"/>
    <w:rsid w:val="00DA7D7F"/>
    <w:rsid w:val="00DA7E08"/>
    <w:rsid w:val="00DA7EED"/>
    <w:rsid w:val="00DB0022"/>
    <w:rsid w:val="00DB0093"/>
    <w:rsid w:val="00DB022D"/>
    <w:rsid w:val="00DB029B"/>
    <w:rsid w:val="00DB05C2"/>
    <w:rsid w:val="00DB05CD"/>
    <w:rsid w:val="00DB067C"/>
    <w:rsid w:val="00DB069C"/>
    <w:rsid w:val="00DB06A9"/>
    <w:rsid w:val="00DB06C3"/>
    <w:rsid w:val="00DB083C"/>
    <w:rsid w:val="00DB0925"/>
    <w:rsid w:val="00DB09E4"/>
    <w:rsid w:val="00DB09F7"/>
    <w:rsid w:val="00DB0AAC"/>
    <w:rsid w:val="00DB0AE1"/>
    <w:rsid w:val="00DB0C9D"/>
    <w:rsid w:val="00DB0CE0"/>
    <w:rsid w:val="00DB0CFC"/>
    <w:rsid w:val="00DB0E6D"/>
    <w:rsid w:val="00DB0E86"/>
    <w:rsid w:val="00DB0EA1"/>
    <w:rsid w:val="00DB0EC3"/>
    <w:rsid w:val="00DB1089"/>
    <w:rsid w:val="00DB1182"/>
    <w:rsid w:val="00DB11B0"/>
    <w:rsid w:val="00DB1255"/>
    <w:rsid w:val="00DB1352"/>
    <w:rsid w:val="00DB13EB"/>
    <w:rsid w:val="00DB1416"/>
    <w:rsid w:val="00DB1452"/>
    <w:rsid w:val="00DB14C1"/>
    <w:rsid w:val="00DB14CA"/>
    <w:rsid w:val="00DB14F5"/>
    <w:rsid w:val="00DB154B"/>
    <w:rsid w:val="00DB1561"/>
    <w:rsid w:val="00DB1738"/>
    <w:rsid w:val="00DB177F"/>
    <w:rsid w:val="00DB1843"/>
    <w:rsid w:val="00DB1942"/>
    <w:rsid w:val="00DB1BBA"/>
    <w:rsid w:val="00DB1C71"/>
    <w:rsid w:val="00DB1CC8"/>
    <w:rsid w:val="00DB1DF0"/>
    <w:rsid w:val="00DB1E11"/>
    <w:rsid w:val="00DB207A"/>
    <w:rsid w:val="00DB21B3"/>
    <w:rsid w:val="00DB21F3"/>
    <w:rsid w:val="00DB2354"/>
    <w:rsid w:val="00DB2575"/>
    <w:rsid w:val="00DB26A4"/>
    <w:rsid w:val="00DB283E"/>
    <w:rsid w:val="00DB28B7"/>
    <w:rsid w:val="00DB2973"/>
    <w:rsid w:val="00DB29C2"/>
    <w:rsid w:val="00DB2A18"/>
    <w:rsid w:val="00DB2A45"/>
    <w:rsid w:val="00DB2B61"/>
    <w:rsid w:val="00DB2C35"/>
    <w:rsid w:val="00DB2E48"/>
    <w:rsid w:val="00DB2EB1"/>
    <w:rsid w:val="00DB2EE7"/>
    <w:rsid w:val="00DB2F11"/>
    <w:rsid w:val="00DB2F90"/>
    <w:rsid w:val="00DB2FCD"/>
    <w:rsid w:val="00DB300F"/>
    <w:rsid w:val="00DB313F"/>
    <w:rsid w:val="00DB323B"/>
    <w:rsid w:val="00DB32C3"/>
    <w:rsid w:val="00DB33EB"/>
    <w:rsid w:val="00DB353D"/>
    <w:rsid w:val="00DB360B"/>
    <w:rsid w:val="00DB364D"/>
    <w:rsid w:val="00DB3765"/>
    <w:rsid w:val="00DB376F"/>
    <w:rsid w:val="00DB37A3"/>
    <w:rsid w:val="00DB38B1"/>
    <w:rsid w:val="00DB39B3"/>
    <w:rsid w:val="00DB3AF6"/>
    <w:rsid w:val="00DB3B13"/>
    <w:rsid w:val="00DB3BAB"/>
    <w:rsid w:val="00DB3BE1"/>
    <w:rsid w:val="00DB3CFA"/>
    <w:rsid w:val="00DB3D61"/>
    <w:rsid w:val="00DB3D9C"/>
    <w:rsid w:val="00DB3FEC"/>
    <w:rsid w:val="00DB4229"/>
    <w:rsid w:val="00DB4351"/>
    <w:rsid w:val="00DB4414"/>
    <w:rsid w:val="00DB442B"/>
    <w:rsid w:val="00DB44D0"/>
    <w:rsid w:val="00DB4512"/>
    <w:rsid w:val="00DB452D"/>
    <w:rsid w:val="00DB456F"/>
    <w:rsid w:val="00DB465F"/>
    <w:rsid w:val="00DB467E"/>
    <w:rsid w:val="00DB46D6"/>
    <w:rsid w:val="00DB4738"/>
    <w:rsid w:val="00DB47DE"/>
    <w:rsid w:val="00DB48C7"/>
    <w:rsid w:val="00DB491C"/>
    <w:rsid w:val="00DB4981"/>
    <w:rsid w:val="00DB4B14"/>
    <w:rsid w:val="00DB4B36"/>
    <w:rsid w:val="00DB4B4D"/>
    <w:rsid w:val="00DB4C92"/>
    <w:rsid w:val="00DB4CA4"/>
    <w:rsid w:val="00DB4CD6"/>
    <w:rsid w:val="00DB4D00"/>
    <w:rsid w:val="00DB5048"/>
    <w:rsid w:val="00DB5078"/>
    <w:rsid w:val="00DB51FD"/>
    <w:rsid w:val="00DB520B"/>
    <w:rsid w:val="00DB521D"/>
    <w:rsid w:val="00DB5294"/>
    <w:rsid w:val="00DB53C5"/>
    <w:rsid w:val="00DB54E5"/>
    <w:rsid w:val="00DB5635"/>
    <w:rsid w:val="00DB5699"/>
    <w:rsid w:val="00DB5864"/>
    <w:rsid w:val="00DB58A8"/>
    <w:rsid w:val="00DB58DA"/>
    <w:rsid w:val="00DB5944"/>
    <w:rsid w:val="00DB5BC8"/>
    <w:rsid w:val="00DB5D5F"/>
    <w:rsid w:val="00DB5E10"/>
    <w:rsid w:val="00DB5E22"/>
    <w:rsid w:val="00DB6013"/>
    <w:rsid w:val="00DB6069"/>
    <w:rsid w:val="00DB63F9"/>
    <w:rsid w:val="00DB64A9"/>
    <w:rsid w:val="00DB655B"/>
    <w:rsid w:val="00DB658F"/>
    <w:rsid w:val="00DB66F5"/>
    <w:rsid w:val="00DB67E2"/>
    <w:rsid w:val="00DB69DF"/>
    <w:rsid w:val="00DB6A06"/>
    <w:rsid w:val="00DB6B99"/>
    <w:rsid w:val="00DB6C1D"/>
    <w:rsid w:val="00DB6C42"/>
    <w:rsid w:val="00DB6F13"/>
    <w:rsid w:val="00DB6FD5"/>
    <w:rsid w:val="00DB70D3"/>
    <w:rsid w:val="00DB70FD"/>
    <w:rsid w:val="00DB7116"/>
    <w:rsid w:val="00DB714F"/>
    <w:rsid w:val="00DB7173"/>
    <w:rsid w:val="00DB718C"/>
    <w:rsid w:val="00DB733E"/>
    <w:rsid w:val="00DB7361"/>
    <w:rsid w:val="00DB7441"/>
    <w:rsid w:val="00DB74E0"/>
    <w:rsid w:val="00DB74E6"/>
    <w:rsid w:val="00DB74F3"/>
    <w:rsid w:val="00DB76D5"/>
    <w:rsid w:val="00DB7890"/>
    <w:rsid w:val="00DB792E"/>
    <w:rsid w:val="00DB7A3F"/>
    <w:rsid w:val="00DB7AB6"/>
    <w:rsid w:val="00DB7AF1"/>
    <w:rsid w:val="00DB7BA2"/>
    <w:rsid w:val="00DB7C86"/>
    <w:rsid w:val="00DB7C96"/>
    <w:rsid w:val="00DB7CC2"/>
    <w:rsid w:val="00DB7D2B"/>
    <w:rsid w:val="00DB7ECB"/>
    <w:rsid w:val="00DC001C"/>
    <w:rsid w:val="00DC0051"/>
    <w:rsid w:val="00DC006B"/>
    <w:rsid w:val="00DC01FD"/>
    <w:rsid w:val="00DC02B7"/>
    <w:rsid w:val="00DC030D"/>
    <w:rsid w:val="00DC0394"/>
    <w:rsid w:val="00DC03B7"/>
    <w:rsid w:val="00DC03E2"/>
    <w:rsid w:val="00DC0444"/>
    <w:rsid w:val="00DC0553"/>
    <w:rsid w:val="00DC06D1"/>
    <w:rsid w:val="00DC0765"/>
    <w:rsid w:val="00DC076C"/>
    <w:rsid w:val="00DC08F4"/>
    <w:rsid w:val="00DC0A0A"/>
    <w:rsid w:val="00DC0B11"/>
    <w:rsid w:val="00DC0BFB"/>
    <w:rsid w:val="00DC0E4E"/>
    <w:rsid w:val="00DC0F52"/>
    <w:rsid w:val="00DC0F67"/>
    <w:rsid w:val="00DC0F97"/>
    <w:rsid w:val="00DC110D"/>
    <w:rsid w:val="00DC11E0"/>
    <w:rsid w:val="00DC11FA"/>
    <w:rsid w:val="00DC1346"/>
    <w:rsid w:val="00DC1524"/>
    <w:rsid w:val="00DC1557"/>
    <w:rsid w:val="00DC1630"/>
    <w:rsid w:val="00DC178B"/>
    <w:rsid w:val="00DC1883"/>
    <w:rsid w:val="00DC18F2"/>
    <w:rsid w:val="00DC1AE1"/>
    <w:rsid w:val="00DC1B1A"/>
    <w:rsid w:val="00DC1C4C"/>
    <w:rsid w:val="00DC1E43"/>
    <w:rsid w:val="00DC205E"/>
    <w:rsid w:val="00DC2206"/>
    <w:rsid w:val="00DC2207"/>
    <w:rsid w:val="00DC2239"/>
    <w:rsid w:val="00DC22DD"/>
    <w:rsid w:val="00DC23EC"/>
    <w:rsid w:val="00DC2422"/>
    <w:rsid w:val="00DC2439"/>
    <w:rsid w:val="00DC24CA"/>
    <w:rsid w:val="00DC24E4"/>
    <w:rsid w:val="00DC2628"/>
    <w:rsid w:val="00DC26BE"/>
    <w:rsid w:val="00DC2887"/>
    <w:rsid w:val="00DC28EC"/>
    <w:rsid w:val="00DC29A4"/>
    <w:rsid w:val="00DC2A4B"/>
    <w:rsid w:val="00DC2B24"/>
    <w:rsid w:val="00DC2B83"/>
    <w:rsid w:val="00DC2D47"/>
    <w:rsid w:val="00DC2D57"/>
    <w:rsid w:val="00DC2D58"/>
    <w:rsid w:val="00DC2E07"/>
    <w:rsid w:val="00DC2E1E"/>
    <w:rsid w:val="00DC316B"/>
    <w:rsid w:val="00DC33B0"/>
    <w:rsid w:val="00DC34C2"/>
    <w:rsid w:val="00DC355E"/>
    <w:rsid w:val="00DC35C6"/>
    <w:rsid w:val="00DC35E8"/>
    <w:rsid w:val="00DC37E8"/>
    <w:rsid w:val="00DC38FF"/>
    <w:rsid w:val="00DC3942"/>
    <w:rsid w:val="00DC3A60"/>
    <w:rsid w:val="00DC3CCC"/>
    <w:rsid w:val="00DC3D69"/>
    <w:rsid w:val="00DC3E22"/>
    <w:rsid w:val="00DC41A8"/>
    <w:rsid w:val="00DC41D4"/>
    <w:rsid w:val="00DC421F"/>
    <w:rsid w:val="00DC42DE"/>
    <w:rsid w:val="00DC4375"/>
    <w:rsid w:val="00DC43C5"/>
    <w:rsid w:val="00DC43CF"/>
    <w:rsid w:val="00DC443A"/>
    <w:rsid w:val="00DC44B7"/>
    <w:rsid w:val="00DC463D"/>
    <w:rsid w:val="00DC479E"/>
    <w:rsid w:val="00DC49AB"/>
    <w:rsid w:val="00DC4B21"/>
    <w:rsid w:val="00DC4D93"/>
    <w:rsid w:val="00DC4E24"/>
    <w:rsid w:val="00DC4E30"/>
    <w:rsid w:val="00DC4E95"/>
    <w:rsid w:val="00DC4FC1"/>
    <w:rsid w:val="00DC4FF6"/>
    <w:rsid w:val="00DC5056"/>
    <w:rsid w:val="00DC5207"/>
    <w:rsid w:val="00DC52A0"/>
    <w:rsid w:val="00DC5482"/>
    <w:rsid w:val="00DC5565"/>
    <w:rsid w:val="00DC56C1"/>
    <w:rsid w:val="00DC572D"/>
    <w:rsid w:val="00DC5732"/>
    <w:rsid w:val="00DC5750"/>
    <w:rsid w:val="00DC57F3"/>
    <w:rsid w:val="00DC5934"/>
    <w:rsid w:val="00DC5938"/>
    <w:rsid w:val="00DC59C3"/>
    <w:rsid w:val="00DC59FA"/>
    <w:rsid w:val="00DC5B17"/>
    <w:rsid w:val="00DC5B7B"/>
    <w:rsid w:val="00DC5FC3"/>
    <w:rsid w:val="00DC6065"/>
    <w:rsid w:val="00DC6079"/>
    <w:rsid w:val="00DC60E6"/>
    <w:rsid w:val="00DC6145"/>
    <w:rsid w:val="00DC6251"/>
    <w:rsid w:val="00DC6266"/>
    <w:rsid w:val="00DC62C7"/>
    <w:rsid w:val="00DC6422"/>
    <w:rsid w:val="00DC6703"/>
    <w:rsid w:val="00DC67B8"/>
    <w:rsid w:val="00DC67F2"/>
    <w:rsid w:val="00DC6805"/>
    <w:rsid w:val="00DC680A"/>
    <w:rsid w:val="00DC68FD"/>
    <w:rsid w:val="00DC6A41"/>
    <w:rsid w:val="00DC6B13"/>
    <w:rsid w:val="00DC6BF5"/>
    <w:rsid w:val="00DC6C88"/>
    <w:rsid w:val="00DC6DA6"/>
    <w:rsid w:val="00DC6DD8"/>
    <w:rsid w:val="00DC6F3A"/>
    <w:rsid w:val="00DC70F6"/>
    <w:rsid w:val="00DC721A"/>
    <w:rsid w:val="00DC72DC"/>
    <w:rsid w:val="00DC72F6"/>
    <w:rsid w:val="00DC7461"/>
    <w:rsid w:val="00DC74B5"/>
    <w:rsid w:val="00DC74C2"/>
    <w:rsid w:val="00DC758C"/>
    <w:rsid w:val="00DC759A"/>
    <w:rsid w:val="00DC75A7"/>
    <w:rsid w:val="00DC75CA"/>
    <w:rsid w:val="00DC75DB"/>
    <w:rsid w:val="00DC7659"/>
    <w:rsid w:val="00DC76DB"/>
    <w:rsid w:val="00DC7703"/>
    <w:rsid w:val="00DC7896"/>
    <w:rsid w:val="00DC78DC"/>
    <w:rsid w:val="00DC7957"/>
    <w:rsid w:val="00DC79AA"/>
    <w:rsid w:val="00DC7A81"/>
    <w:rsid w:val="00DC7B2F"/>
    <w:rsid w:val="00DC7C9C"/>
    <w:rsid w:val="00DC7DC3"/>
    <w:rsid w:val="00DC7DD1"/>
    <w:rsid w:val="00DC7E68"/>
    <w:rsid w:val="00DC7EDD"/>
    <w:rsid w:val="00DC7F44"/>
    <w:rsid w:val="00DC7F97"/>
    <w:rsid w:val="00DD0015"/>
    <w:rsid w:val="00DD0438"/>
    <w:rsid w:val="00DD047B"/>
    <w:rsid w:val="00DD04C1"/>
    <w:rsid w:val="00DD058B"/>
    <w:rsid w:val="00DD066F"/>
    <w:rsid w:val="00DD0896"/>
    <w:rsid w:val="00DD089F"/>
    <w:rsid w:val="00DD08A2"/>
    <w:rsid w:val="00DD0929"/>
    <w:rsid w:val="00DD095E"/>
    <w:rsid w:val="00DD0DAB"/>
    <w:rsid w:val="00DD0DDE"/>
    <w:rsid w:val="00DD0DF0"/>
    <w:rsid w:val="00DD0E7E"/>
    <w:rsid w:val="00DD0E83"/>
    <w:rsid w:val="00DD0E85"/>
    <w:rsid w:val="00DD0E95"/>
    <w:rsid w:val="00DD0F03"/>
    <w:rsid w:val="00DD0F98"/>
    <w:rsid w:val="00DD0FC2"/>
    <w:rsid w:val="00DD1016"/>
    <w:rsid w:val="00DD1037"/>
    <w:rsid w:val="00DD1043"/>
    <w:rsid w:val="00DD13C7"/>
    <w:rsid w:val="00DD13D6"/>
    <w:rsid w:val="00DD13DA"/>
    <w:rsid w:val="00DD155B"/>
    <w:rsid w:val="00DD1650"/>
    <w:rsid w:val="00DD1675"/>
    <w:rsid w:val="00DD1685"/>
    <w:rsid w:val="00DD16CD"/>
    <w:rsid w:val="00DD1807"/>
    <w:rsid w:val="00DD183A"/>
    <w:rsid w:val="00DD18AF"/>
    <w:rsid w:val="00DD18E9"/>
    <w:rsid w:val="00DD193F"/>
    <w:rsid w:val="00DD196B"/>
    <w:rsid w:val="00DD198B"/>
    <w:rsid w:val="00DD19CA"/>
    <w:rsid w:val="00DD1A85"/>
    <w:rsid w:val="00DD1A92"/>
    <w:rsid w:val="00DD1AE4"/>
    <w:rsid w:val="00DD1C65"/>
    <w:rsid w:val="00DD1D48"/>
    <w:rsid w:val="00DD1E80"/>
    <w:rsid w:val="00DD1EBD"/>
    <w:rsid w:val="00DD1F54"/>
    <w:rsid w:val="00DD1F9F"/>
    <w:rsid w:val="00DD22B1"/>
    <w:rsid w:val="00DD2303"/>
    <w:rsid w:val="00DD25B1"/>
    <w:rsid w:val="00DD25B5"/>
    <w:rsid w:val="00DD2677"/>
    <w:rsid w:val="00DD27F6"/>
    <w:rsid w:val="00DD2BFF"/>
    <w:rsid w:val="00DD2D0F"/>
    <w:rsid w:val="00DD2D16"/>
    <w:rsid w:val="00DD2EDC"/>
    <w:rsid w:val="00DD2EFF"/>
    <w:rsid w:val="00DD3030"/>
    <w:rsid w:val="00DD31AE"/>
    <w:rsid w:val="00DD31CE"/>
    <w:rsid w:val="00DD3267"/>
    <w:rsid w:val="00DD3417"/>
    <w:rsid w:val="00DD3419"/>
    <w:rsid w:val="00DD34E1"/>
    <w:rsid w:val="00DD353D"/>
    <w:rsid w:val="00DD35F0"/>
    <w:rsid w:val="00DD3689"/>
    <w:rsid w:val="00DD36FE"/>
    <w:rsid w:val="00DD3764"/>
    <w:rsid w:val="00DD38E2"/>
    <w:rsid w:val="00DD3A64"/>
    <w:rsid w:val="00DD3B54"/>
    <w:rsid w:val="00DD3B7E"/>
    <w:rsid w:val="00DD3CA8"/>
    <w:rsid w:val="00DD3DBC"/>
    <w:rsid w:val="00DD3DC9"/>
    <w:rsid w:val="00DD3FB6"/>
    <w:rsid w:val="00DD40FD"/>
    <w:rsid w:val="00DD42AA"/>
    <w:rsid w:val="00DD441C"/>
    <w:rsid w:val="00DD4579"/>
    <w:rsid w:val="00DD472A"/>
    <w:rsid w:val="00DD4748"/>
    <w:rsid w:val="00DD484C"/>
    <w:rsid w:val="00DD4908"/>
    <w:rsid w:val="00DD491F"/>
    <w:rsid w:val="00DD4B14"/>
    <w:rsid w:val="00DD4B7A"/>
    <w:rsid w:val="00DD4BB6"/>
    <w:rsid w:val="00DD4BBC"/>
    <w:rsid w:val="00DD4BBF"/>
    <w:rsid w:val="00DD4BE4"/>
    <w:rsid w:val="00DD4CBE"/>
    <w:rsid w:val="00DD4D92"/>
    <w:rsid w:val="00DD4DEE"/>
    <w:rsid w:val="00DD4E54"/>
    <w:rsid w:val="00DD4EE4"/>
    <w:rsid w:val="00DD4F5D"/>
    <w:rsid w:val="00DD5071"/>
    <w:rsid w:val="00DD512B"/>
    <w:rsid w:val="00DD5150"/>
    <w:rsid w:val="00DD5399"/>
    <w:rsid w:val="00DD53FF"/>
    <w:rsid w:val="00DD55BC"/>
    <w:rsid w:val="00DD5793"/>
    <w:rsid w:val="00DD582F"/>
    <w:rsid w:val="00DD584B"/>
    <w:rsid w:val="00DD5887"/>
    <w:rsid w:val="00DD5AC8"/>
    <w:rsid w:val="00DD5C0B"/>
    <w:rsid w:val="00DD5E6D"/>
    <w:rsid w:val="00DD6032"/>
    <w:rsid w:val="00DD6078"/>
    <w:rsid w:val="00DD614E"/>
    <w:rsid w:val="00DD61DB"/>
    <w:rsid w:val="00DD634E"/>
    <w:rsid w:val="00DD6363"/>
    <w:rsid w:val="00DD6379"/>
    <w:rsid w:val="00DD64E3"/>
    <w:rsid w:val="00DD656F"/>
    <w:rsid w:val="00DD6663"/>
    <w:rsid w:val="00DD6A87"/>
    <w:rsid w:val="00DD6B0D"/>
    <w:rsid w:val="00DD6B50"/>
    <w:rsid w:val="00DD6C74"/>
    <w:rsid w:val="00DD6CCF"/>
    <w:rsid w:val="00DD6CFA"/>
    <w:rsid w:val="00DD6D6C"/>
    <w:rsid w:val="00DD6DB5"/>
    <w:rsid w:val="00DD6EC0"/>
    <w:rsid w:val="00DD6F46"/>
    <w:rsid w:val="00DD6F70"/>
    <w:rsid w:val="00DD70B2"/>
    <w:rsid w:val="00DD70E8"/>
    <w:rsid w:val="00DD7209"/>
    <w:rsid w:val="00DD720E"/>
    <w:rsid w:val="00DD7240"/>
    <w:rsid w:val="00DD72D2"/>
    <w:rsid w:val="00DD739E"/>
    <w:rsid w:val="00DD7585"/>
    <w:rsid w:val="00DD75CA"/>
    <w:rsid w:val="00DD76E7"/>
    <w:rsid w:val="00DD77AA"/>
    <w:rsid w:val="00DD7879"/>
    <w:rsid w:val="00DD7892"/>
    <w:rsid w:val="00DD78B1"/>
    <w:rsid w:val="00DD79E8"/>
    <w:rsid w:val="00DD7A3E"/>
    <w:rsid w:val="00DD7B54"/>
    <w:rsid w:val="00DD7BA0"/>
    <w:rsid w:val="00DD7BD3"/>
    <w:rsid w:val="00DD7D54"/>
    <w:rsid w:val="00DD7E92"/>
    <w:rsid w:val="00DE0067"/>
    <w:rsid w:val="00DE03C8"/>
    <w:rsid w:val="00DE03CE"/>
    <w:rsid w:val="00DE03FB"/>
    <w:rsid w:val="00DE0467"/>
    <w:rsid w:val="00DE048D"/>
    <w:rsid w:val="00DE05BE"/>
    <w:rsid w:val="00DE063A"/>
    <w:rsid w:val="00DE07F6"/>
    <w:rsid w:val="00DE0B49"/>
    <w:rsid w:val="00DE0C07"/>
    <w:rsid w:val="00DE0C8D"/>
    <w:rsid w:val="00DE0D0D"/>
    <w:rsid w:val="00DE0E67"/>
    <w:rsid w:val="00DE0E77"/>
    <w:rsid w:val="00DE0EEA"/>
    <w:rsid w:val="00DE0F50"/>
    <w:rsid w:val="00DE0F71"/>
    <w:rsid w:val="00DE0F98"/>
    <w:rsid w:val="00DE0FE1"/>
    <w:rsid w:val="00DE1007"/>
    <w:rsid w:val="00DE1112"/>
    <w:rsid w:val="00DE1419"/>
    <w:rsid w:val="00DE1438"/>
    <w:rsid w:val="00DE1587"/>
    <w:rsid w:val="00DE15BC"/>
    <w:rsid w:val="00DE1740"/>
    <w:rsid w:val="00DE1836"/>
    <w:rsid w:val="00DE1856"/>
    <w:rsid w:val="00DE18E3"/>
    <w:rsid w:val="00DE1C6F"/>
    <w:rsid w:val="00DE1C99"/>
    <w:rsid w:val="00DE1EA1"/>
    <w:rsid w:val="00DE1ECB"/>
    <w:rsid w:val="00DE1F96"/>
    <w:rsid w:val="00DE21B3"/>
    <w:rsid w:val="00DE22DC"/>
    <w:rsid w:val="00DE230A"/>
    <w:rsid w:val="00DE2329"/>
    <w:rsid w:val="00DE23CD"/>
    <w:rsid w:val="00DE240F"/>
    <w:rsid w:val="00DE26C5"/>
    <w:rsid w:val="00DE2773"/>
    <w:rsid w:val="00DE2D52"/>
    <w:rsid w:val="00DE2DA2"/>
    <w:rsid w:val="00DE2EE2"/>
    <w:rsid w:val="00DE2FED"/>
    <w:rsid w:val="00DE3020"/>
    <w:rsid w:val="00DE3125"/>
    <w:rsid w:val="00DE3276"/>
    <w:rsid w:val="00DE32A4"/>
    <w:rsid w:val="00DE33E5"/>
    <w:rsid w:val="00DE344E"/>
    <w:rsid w:val="00DE355E"/>
    <w:rsid w:val="00DE3626"/>
    <w:rsid w:val="00DE36AA"/>
    <w:rsid w:val="00DE37E8"/>
    <w:rsid w:val="00DE38E3"/>
    <w:rsid w:val="00DE39B7"/>
    <w:rsid w:val="00DE3A6A"/>
    <w:rsid w:val="00DE3AC0"/>
    <w:rsid w:val="00DE3AFD"/>
    <w:rsid w:val="00DE3B08"/>
    <w:rsid w:val="00DE3DA5"/>
    <w:rsid w:val="00DE3E85"/>
    <w:rsid w:val="00DE4004"/>
    <w:rsid w:val="00DE4146"/>
    <w:rsid w:val="00DE41A4"/>
    <w:rsid w:val="00DE41DD"/>
    <w:rsid w:val="00DE4262"/>
    <w:rsid w:val="00DE4283"/>
    <w:rsid w:val="00DE44D2"/>
    <w:rsid w:val="00DE46B3"/>
    <w:rsid w:val="00DE46D2"/>
    <w:rsid w:val="00DE471B"/>
    <w:rsid w:val="00DE4759"/>
    <w:rsid w:val="00DE47B9"/>
    <w:rsid w:val="00DE48B6"/>
    <w:rsid w:val="00DE4942"/>
    <w:rsid w:val="00DE4A4E"/>
    <w:rsid w:val="00DE4C3D"/>
    <w:rsid w:val="00DE4D4B"/>
    <w:rsid w:val="00DE4D80"/>
    <w:rsid w:val="00DE4DD3"/>
    <w:rsid w:val="00DE4F5C"/>
    <w:rsid w:val="00DE52B1"/>
    <w:rsid w:val="00DE54B9"/>
    <w:rsid w:val="00DE54E2"/>
    <w:rsid w:val="00DE5509"/>
    <w:rsid w:val="00DE554F"/>
    <w:rsid w:val="00DE55A6"/>
    <w:rsid w:val="00DE55E7"/>
    <w:rsid w:val="00DE55EB"/>
    <w:rsid w:val="00DE57DD"/>
    <w:rsid w:val="00DE5839"/>
    <w:rsid w:val="00DE5855"/>
    <w:rsid w:val="00DE58E1"/>
    <w:rsid w:val="00DE5A20"/>
    <w:rsid w:val="00DE5A4D"/>
    <w:rsid w:val="00DE5AAB"/>
    <w:rsid w:val="00DE5AFA"/>
    <w:rsid w:val="00DE5BF2"/>
    <w:rsid w:val="00DE5CB8"/>
    <w:rsid w:val="00DE5DAE"/>
    <w:rsid w:val="00DE5EE3"/>
    <w:rsid w:val="00DE5EF9"/>
    <w:rsid w:val="00DE5F1B"/>
    <w:rsid w:val="00DE62C0"/>
    <w:rsid w:val="00DE63C7"/>
    <w:rsid w:val="00DE651B"/>
    <w:rsid w:val="00DE6612"/>
    <w:rsid w:val="00DE6638"/>
    <w:rsid w:val="00DE668D"/>
    <w:rsid w:val="00DE67A0"/>
    <w:rsid w:val="00DE67C5"/>
    <w:rsid w:val="00DE696B"/>
    <w:rsid w:val="00DE6984"/>
    <w:rsid w:val="00DE6A3B"/>
    <w:rsid w:val="00DE6A4A"/>
    <w:rsid w:val="00DE6B09"/>
    <w:rsid w:val="00DE6B75"/>
    <w:rsid w:val="00DE6C40"/>
    <w:rsid w:val="00DE6E1F"/>
    <w:rsid w:val="00DE6E54"/>
    <w:rsid w:val="00DE705C"/>
    <w:rsid w:val="00DE71C9"/>
    <w:rsid w:val="00DE72B9"/>
    <w:rsid w:val="00DE7341"/>
    <w:rsid w:val="00DE7396"/>
    <w:rsid w:val="00DE73BE"/>
    <w:rsid w:val="00DE7426"/>
    <w:rsid w:val="00DE7510"/>
    <w:rsid w:val="00DE758D"/>
    <w:rsid w:val="00DE75A5"/>
    <w:rsid w:val="00DE7678"/>
    <w:rsid w:val="00DE774B"/>
    <w:rsid w:val="00DE7755"/>
    <w:rsid w:val="00DE7776"/>
    <w:rsid w:val="00DE7794"/>
    <w:rsid w:val="00DE77A7"/>
    <w:rsid w:val="00DE7917"/>
    <w:rsid w:val="00DE79A8"/>
    <w:rsid w:val="00DE7CB4"/>
    <w:rsid w:val="00DE7CDC"/>
    <w:rsid w:val="00DE7CDD"/>
    <w:rsid w:val="00DE7D57"/>
    <w:rsid w:val="00DE7D95"/>
    <w:rsid w:val="00DE7EFA"/>
    <w:rsid w:val="00DF0168"/>
    <w:rsid w:val="00DF0182"/>
    <w:rsid w:val="00DF041D"/>
    <w:rsid w:val="00DF0489"/>
    <w:rsid w:val="00DF0526"/>
    <w:rsid w:val="00DF0550"/>
    <w:rsid w:val="00DF0719"/>
    <w:rsid w:val="00DF07CE"/>
    <w:rsid w:val="00DF087C"/>
    <w:rsid w:val="00DF093C"/>
    <w:rsid w:val="00DF09A4"/>
    <w:rsid w:val="00DF0A07"/>
    <w:rsid w:val="00DF0A7A"/>
    <w:rsid w:val="00DF0C02"/>
    <w:rsid w:val="00DF0C18"/>
    <w:rsid w:val="00DF0C8C"/>
    <w:rsid w:val="00DF0D02"/>
    <w:rsid w:val="00DF0D9A"/>
    <w:rsid w:val="00DF0EEF"/>
    <w:rsid w:val="00DF0F1A"/>
    <w:rsid w:val="00DF0F30"/>
    <w:rsid w:val="00DF0FF3"/>
    <w:rsid w:val="00DF1054"/>
    <w:rsid w:val="00DF11A0"/>
    <w:rsid w:val="00DF14D1"/>
    <w:rsid w:val="00DF1554"/>
    <w:rsid w:val="00DF1623"/>
    <w:rsid w:val="00DF1651"/>
    <w:rsid w:val="00DF1670"/>
    <w:rsid w:val="00DF18A1"/>
    <w:rsid w:val="00DF1903"/>
    <w:rsid w:val="00DF191F"/>
    <w:rsid w:val="00DF1AE7"/>
    <w:rsid w:val="00DF1B5F"/>
    <w:rsid w:val="00DF1F6F"/>
    <w:rsid w:val="00DF2019"/>
    <w:rsid w:val="00DF207F"/>
    <w:rsid w:val="00DF20F1"/>
    <w:rsid w:val="00DF21B8"/>
    <w:rsid w:val="00DF2204"/>
    <w:rsid w:val="00DF237D"/>
    <w:rsid w:val="00DF2390"/>
    <w:rsid w:val="00DF2458"/>
    <w:rsid w:val="00DF2468"/>
    <w:rsid w:val="00DF252B"/>
    <w:rsid w:val="00DF264A"/>
    <w:rsid w:val="00DF2660"/>
    <w:rsid w:val="00DF2677"/>
    <w:rsid w:val="00DF272A"/>
    <w:rsid w:val="00DF27DF"/>
    <w:rsid w:val="00DF282E"/>
    <w:rsid w:val="00DF28C3"/>
    <w:rsid w:val="00DF2A01"/>
    <w:rsid w:val="00DF2BC3"/>
    <w:rsid w:val="00DF2CA1"/>
    <w:rsid w:val="00DF2F59"/>
    <w:rsid w:val="00DF2FDB"/>
    <w:rsid w:val="00DF305A"/>
    <w:rsid w:val="00DF30D4"/>
    <w:rsid w:val="00DF30D8"/>
    <w:rsid w:val="00DF3138"/>
    <w:rsid w:val="00DF3372"/>
    <w:rsid w:val="00DF3448"/>
    <w:rsid w:val="00DF34AB"/>
    <w:rsid w:val="00DF352D"/>
    <w:rsid w:val="00DF3625"/>
    <w:rsid w:val="00DF362A"/>
    <w:rsid w:val="00DF3637"/>
    <w:rsid w:val="00DF393D"/>
    <w:rsid w:val="00DF398E"/>
    <w:rsid w:val="00DF3BB5"/>
    <w:rsid w:val="00DF3CC4"/>
    <w:rsid w:val="00DF3DE0"/>
    <w:rsid w:val="00DF3F5B"/>
    <w:rsid w:val="00DF3F77"/>
    <w:rsid w:val="00DF407F"/>
    <w:rsid w:val="00DF4084"/>
    <w:rsid w:val="00DF4171"/>
    <w:rsid w:val="00DF41B3"/>
    <w:rsid w:val="00DF41B8"/>
    <w:rsid w:val="00DF41F9"/>
    <w:rsid w:val="00DF420B"/>
    <w:rsid w:val="00DF4268"/>
    <w:rsid w:val="00DF43CD"/>
    <w:rsid w:val="00DF450C"/>
    <w:rsid w:val="00DF4671"/>
    <w:rsid w:val="00DF46F8"/>
    <w:rsid w:val="00DF481A"/>
    <w:rsid w:val="00DF4833"/>
    <w:rsid w:val="00DF4A78"/>
    <w:rsid w:val="00DF4ACE"/>
    <w:rsid w:val="00DF4B03"/>
    <w:rsid w:val="00DF4BA1"/>
    <w:rsid w:val="00DF4BEB"/>
    <w:rsid w:val="00DF4CAD"/>
    <w:rsid w:val="00DF4E70"/>
    <w:rsid w:val="00DF504D"/>
    <w:rsid w:val="00DF517C"/>
    <w:rsid w:val="00DF51EB"/>
    <w:rsid w:val="00DF5232"/>
    <w:rsid w:val="00DF5237"/>
    <w:rsid w:val="00DF52F3"/>
    <w:rsid w:val="00DF530D"/>
    <w:rsid w:val="00DF54AD"/>
    <w:rsid w:val="00DF5563"/>
    <w:rsid w:val="00DF556F"/>
    <w:rsid w:val="00DF560C"/>
    <w:rsid w:val="00DF561D"/>
    <w:rsid w:val="00DF56CC"/>
    <w:rsid w:val="00DF5711"/>
    <w:rsid w:val="00DF5715"/>
    <w:rsid w:val="00DF57B8"/>
    <w:rsid w:val="00DF59A3"/>
    <w:rsid w:val="00DF59F2"/>
    <w:rsid w:val="00DF5A58"/>
    <w:rsid w:val="00DF5A70"/>
    <w:rsid w:val="00DF5B25"/>
    <w:rsid w:val="00DF5BDD"/>
    <w:rsid w:val="00DF5BE7"/>
    <w:rsid w:val="00DF5D8F"/>
    <w:rsid w:val="00DF5DF9"/>
    <w:rsid w:val="00DF5EEC"/>
    <w:rsid w:val="00DF5F8F"/>
    <w:rsid w:val="00DF60D5"/>
    <w:rsid w:val="00DF6175"/>
    <w:rsid w:val="00DF628B"/>
    <w:rsid w:val="00DF62E9"/>
    <w:rsid w:val="00DF634A"/>
    <w:rsid w:val="00DF6370"/>
    <w:rsid w:val="00DF6399"/>
    <w:rsid w:val="00DF6405"/>
    <w:rsid w:val="00DF65C3"/>
    <w:rsid w:val="00DF65D7"/>
    <w:rsid w:val="00DF67A9"/>
    <w:rsid w:val="00DF688C"/>
    <w:rsid w:val="00DF689A"/>
    <w:rsid w:val="00DF68E4"/>
    <w:rsid w:val="00DF6CBC"/>
    <w:rsid w:val="00DF6D15"/>
    <w:rsid w:val="00DF6E3F"/>
    <w:rsid w:val="00DF6E4D"/>
    <w:rsid w:val="00DF6ECF"/>
    <w:rsid w:val="00DF6EEB"/>
    <w:rsid w:val="00DF7064"/>
    <w:rsid w:val="00DF7087"/>
    <w:rsid w:val="00DF7261"/>
    <w:rsid w:val="00DF7269"/>
    <w:rsid w:val="00DF7283"/>
    <w:rsid w:val="00DF7291"/>
    <w:rsid w:val="00DF7298"/>
    <w:rsid w:val="00DF7418"/>
    <w:rsid w:val="00DF74DF"/>
    <w:rsid w:val="00DF7578"/>
    <w:rsid w:val="00DF75E6"/>
    <w:rsid w:val="00DF76CA"/>
    <w:rsid w:val="00DF76DE"/>
    <w:rsid w:val="00DF771E"/>
    <w:rsid w:val="00DF7757"/>
    <w:rsid w:val="00DF777E"/>
    <w:rsid w:val="00DF7783"/>
    <w:rsid w:val="00DF7A1F"/>
    <w:rsid w:val="00DF7A23"/>
    <w:rsid w:val="00DF7A39"/>
    <w:rsid w:val="00DF7AD6"/>
    <w:rsid w:val="00DF7BA3"/>
    <w:rsid w:val="00DF7C97"/>
    <w:rsid w:val="00DF7E78"/>
    <w:rsid w:val="00E00129"/>
    <w:rsid w:val="00E002C9"/>
    <w:rsid w:val="00E0030A"/>
    <w:rsid w:val="00E004A7"/>
    <w:rsid w:val="00E00569"/>
    <w:rsid w:val="00E007C1"/>
    <w:rsid w:val="00E009BC"/>
    <w:rsid w:val="00E009DA"/>
    <w:rsid w:val="00E00B2D"/>
    <w:rsid w:val="00E00B41"/>
    <w:rsid w:val="00E00C9D"/>
    <w:rsid w:val="00E00D36"/>
    <w:rsid w:val="00E00D72"/>
    <w:rsid w:val="00E00DCF"/>
    <w:rsid w:val="00E01094"/>
    <w:rsid w:val="00E012A0"/>
    <w:rsid w:val="00E014A2"/>
    <w:rsid w:val="00E014FB"/>
    <w:rsid w:val="00E0152A"/>
    <w:rsid w:val="00E015C0"/>
    <w:rsid w:val="00E0163C"/>
    <w:rsid w:val="00E01642"/>
    <w:rsid w:val="00E01767"/>
    <w:rsid w:val="00E01784"/>
    <w:rsid w:val="00E018DB"/>
    <w:rsid w:val="00E019C1"/>
    <w:rsid w:val="00E019C2"/>
    <w:rsid w:val="00E01ACE"/>
    <w:rsid w:val="00E01C2D"/>
    <w:rsid w:val="00E01D21"/>
    <w:rsid w:val="00E01DCE"/>
    <w:rsid w:val="00E01E34"/>
    <w:rsid w:val="00E01EBC"/>
    <w:rsid w:val="00E01F3C"/>
    <w:rsid w:val="00E02306"/>
    <w:rsid w:val="00E02408"/>
    <w:rsid w:val="00E0249C"/>
    <w:rsid w:val="00E024C4"/>
    <w:rsid w:val="00E0254C"/>
    <w:rsid w:val="00E0265D"/>
    <w:rsid w:val="00E0278B"/>
    <w:rsid w:val="00E027A9"/>
    <w:rsid w:val="00E027D1"/>
    <w:rsid w:val="00E02B9A"/>
    <w:rsid w:val="00E02D5E"/>
    <w:rsid w:val="00E02D98"/>
    <w:rsid w:val="00E02DC9"/>
    <w:rsid w:val="00E02E0C"/>
    <w:rsid w:val="00E02E0E"/>
    <w:rsid w:val="00E02E5B"/>
    <w:rsid w:val="00E02EF3"/>
    <w:rsid w:val="00E02FC8"/>
    <w:rsid w:val="00E02FD2"/>
    <w:rsid w:val="00E03072"/>
    <w:rsid w:val="00E03099"/>
    <w:rsid w:val="00E03149"/>
    <w:rsid w:val="00E0315B"/>
    <w:rsid w:val="00E0329C"/>
    <w:rsid w:val="00E032DA"/>
    <w:rsid w:val="00E03332"/>
    <w:rsid w:val="00E0338E"/>
    <w:rsid w:val="00E03525"/>
    <w:rsid w:val="00E03571"/>
    <w:rsid w:val="00E035D3"/>
    <w:rsid w:val="00E03748"/>
    <w:rsid w:val="00E037B9"/>
    <w:rsid w:val="00E039C7"/>
    <w:rsid w:val="00E03A26"/>
    <w:rsid w:val="00E03A5A"/>
    <w:rsid w:val="00E03AB3"/>
    <w:rsid w:val="00E03AB4"/>
    <w:rsid w:val="00E03ADC"/>
    <w:rsid w:val="00E03C32"/>
    <w:rsid w:val="00E03EBA"/>
    <w:rsid w:val="00E03F70"/>
    <w:rsid w:val="00E0423B"/>
    <w:rsid w:val="00E042EC"/>
    <w:rsid w:val="00E0432C"/>
    <w:rsid w:val="00E0450A"/>
    <w:rsid w:val="00E04525"/>
    <w:rsid w:val="00E04662"/>
    <w:rsid w:val="00E046F7"/>
    <w:rsid w:val="00E04761"/>
    <w:rsid w:val="00E047C8"/>
    <w:rsid w:val="00E04876"/>
    <w:rsid w:val="00E048D6"/>
    <w:rsid w:val="00E04A02"/>
    <w:rsid w:val="00E04B5D"/>
    <w:rsid w:val="00E04B8C"/>
    <w:rsid w:val="00E04C03"/>
    <w:rsid w:val="00E04CC9"/>
    <w:rsid w:val="00E04CCA"/>
    <w:rsid w:val="00E04CD1"/>
    <w:rsid w:val="00E04CEF"/>
    <w:rsid w:val="00E04CFE"/>
    <w:rsid w:val="00E04DC1"/>
    <w:rsid w:val="00E04DFF"/>
    <w:rsid w:val="00E04EAA"/>
    <w:rsid w:val="00E05135"/>
    <w:rsid w:val="00E05189"/>
    <w:rsid w:val="00E05242"/>
    <w:rsid w:val="00E05266"/>
    <w:rsid w:val="00E052E0"/>
    <w:rsid w:val="00E0538C"/>
    <w:rsid w:val="00E053C4"/>
    <w:rsid w:val="00E0571B"/>
    <w:rsid w:val="00E0575C"/>
    <w:rsid w:val="00E058A7"/>
    <w:rsid w:val="00E05978"/>
    <w:rsid w:val="00E059A6"/>
    <w:rsid w:val="00E059ED"/>
    <w:rsid w:val="00E05B1D"/>
    <w:rsid w:val="00E05C46"/>
    <w:rsid w:val="00E05CA5"/>
    <w:rsid w:val="00E05CE8"/>
    <w:rsid w:val="00E05D04"/>
    <w:rsid w:val="00E05D16"/>
    <w:rsid w:val="00E05D41"/>
    <w:rsid w:val="00E05D97"/>
    <w:rsid w:val="00E05E6E"/>
    <w:rsid w:val="00E05F69"/>
    <w:rsid w:val="00E05FA7"/>
    <w:rsid w:val="00E061DF"/>
    <w:rsid w:val="00E062D0"/>
    <w:rsid w:val="00E06337"/>
    <w:rsid w:val="00E0634C"/>
    <w:rsid w:val="00E0639D"/>
    <w:rsid w:val="00E06483"/>
    <w:rsid w:val="00E065D7"/>
    <w:rsid w:val="00E06637"/>
    <w:rsid w:val="00E06642"/>
    <w:rsid w:val="00E06801"/>
    <w:rsid w:val="00E06A3A"/>
    <w:rsid w:val="00E06BCA"/>
    <w:rsid w:val="00E06CAA"/>
    <w:rsid w:val="00E06D35"/>
    <w:rsid w:val="00E06D58"/>
    <w:rsid w:val="00E06F88"/>
    <w:rsid w:val="00E0724B"/>
    <w:rsid w:val="00E07810"/>
    <w:rsid w:val="00E07A2A"/>
    <w:rsid w:val="00E07AEF"/>
    <w:rsid w:val="00E07B03"/>
    <w:rsid w:val="00E07B54"/>
    <w:rsid w:val="00E07B7F"/>
    <w:rsid w:val="00E07BC9"/>
    <w:rsid w:val="00E07DAF"/>
    <w:rsid w:val="00E07EA5"/>
    <w:rsid w:val="00E07F5C"/>
    <w:rsid w:val="00E1017B"/>
    <w:rsid w:val="00E10480"/>
    <w:rsid w:val="00E106CD"/>
    <w:rsid w:val="00E10741"/>
    <w:rsid w:val="00E10766"/>
    <w:rsid w:val="00E10790"/>
    <w:rsid w:val="00E10938"/>
    <w:rsid w:val="00E10A9C"/>
    <w:rsid w:val="00E10B2A"/>
    <w:rsid w:val="00E10D42"/>
    <w:rsid w:val="00E10DF2"/>
    <w:rsid w:val="00E10ECE"/>
    <w:rsid w:val="00E10FA1"/>
    <w:rsid w:val="00E10FD6"/>
    <w:rsid w:val="00E11051"/>
    <w:rsid w:val="00E1107A"/>
    <w:rsid w:val="00E11155"/>
    <w:rsid w:val="00E111BB"/>
    <w:rsid w:val="00E11234"/>
    <w:rsid w:val="00E112A4"/>
    <w:rsid w:val="00E112A9"/>
    <w:rsid w:val="00E11501"/>
    <w:rsid w:val="00E115A4"/>
    <w:rsid w:val="00E1161D"/>
    <w:rsid w:val="00E11711"/>
    <w:rsid w:val="00E1187F"/>
    <w:rsid w:val="00E1195B"/>
    <w:rsid w:val="00E11BB6"/>
    <w:rsid w:val="00E11C6C"/>
    <w:rsid w:val="00E11CA2"/>
    <w:rsid w:val="00E11CC3"/>
    <w:rsid w:val="00E11CCA"/>
    <w:rsid w:val="00E11CD8"/>
    <w:rsid w:val="00E11DA8"/>
    <w:rsid w:val="00E11E2B"/>
    <w:rsid w:val="00E11EA5"/>
    <w:rsid w:val="00E11F58"/>
    <w:rsid w:val="00E12090"/>
    <w:rsid w:val="00E12094"/>
    <w:rsid w:val="00E1209B"/>
    <w:rsid w:val="00E121B1"/>
    <w:rsid w:val="00E12207"/>
    <w:rsid w:val="00E12258"/>
    <w:rsid w:val="00E12288"/>
    <w:rsid w:val="00E1228A"/>
    <w:rsid w:val="00E12305"/>
    <w:rsid w:val="00E1239B"/>
    <w:rsid w:val="00E12433"/>
    <w:rsid w:val="00E1247F"/>
    <w:rsid w:val="00E124BA"/>
    <w:rsid w:val="00E12567"/>
    <w:rsid w:val="00E125DD"/>
    <w:rsid w:val="00E127B2"/>
    <w:rsid w:val="00E12821"/>
    <w:rsid w:val="00E129F3"/>
    <w:rsid w:val="00E12BE9"/>
    <w:rsid w:val="00E12CB3"/>
    <w:rsid w:val="00E12CF6"/>
    <w:rsid w:val="00E12CF8"/>
    <w:rsid w:val="00E12F2E"/>
    <w:rsid w:val="00E12FBE"/>
    <w:rsid w:val="00E13181"/>
    <w:rsid w:val="00E13289"/>
    <w:rsid w:val="00E13521"/>
    <w:rsid w:val="00E13587"/>
    <w:rsid w:val="00E135FF"/>
    <w:rsid w:val="00E136B1"/>
    <w:rsid w:val="00E13712"/>
    <w:rsid w:val="00E137FE"/>
    <w:rsid w:val="00E138E4"/>
    <w:rsid w:val="00E13950"/>
    <w:rsid w:val="00E13A5E"/>
    <w:rsid w:val="00E13B8A"/>
    <w:rsid w:val="00E13C4A"/>
    <w:rsid w:val="00E13C63"/>
    <w:rsid w:val="00E13DA5"/>
    <w:rsid w:val="00E13E71"/>
    <w:rsid w:val="00E13F36"/>
    <w:rsid w:val="00E13FB7"/>
    <w:rsid w:val="00E13FD3"/>
    <w:rsid w:val="00E13FF6"/>
    <w:rsid w:val="00E14051"/>
    <w:rsid w:val="00E1417B"/>
    <w:rsid w:val="00E14220"/>
    <w:rsid w:val="00E1425D"/>
    <w:rsid w:val="00E14326"/>
    <w:rsid w:val="00E14355"/>
    <w:rsid w:val="00E14718"/>
    <w:rsid w:val="00E14782"/>
    <w:rsid w:val="00E147BD"/>
    <w:rsid w:val="00E14852"/>
    <w:rsid w:val="00E148D7"/>
    <w:rsid w:val="00E1499F"/>
    <w:rsid w:val="00E149A0"/>
    <w:rsid w:val="00E149D2"/>
    <w:rsid w:val="00E14B08"/>
    <w:rsid w:val="00E14B0E"/>
    <w:rsid w:val="00E14BE8"/>
    <w:rsid w:val="00E14DCD"/>
    <w:rsid w:val="00E14E12"/>
    <w:rsid w:val="00E14F70"/>
    <w:rsid w:val="00E15033"/>
    <w:rsid w:val="00E15158"/>
    <w:rsid w:val="00E15197"/>
    <w:rsid w:val="00E151F3"/>
    <w:rsid w:val="00E152BC"/>
    <w:rsid w:val="00E1530B"/>
    <w:rsid w:val="00E15410"/>
    <w:rsid w:val="00E154A3"/>
    <w:rsid w:val="00E1567B"/>
    <w:rsid w:val="00E1574A"/>
    <w:rsid w:val="00E158CA"/>
    <w:rsid w:val="00E15B79"/>
    <w:rsid w:val="00E15C58"/>
    <w:rsid w:val="00E15E22"/>
    <w:rsid w:val="00E15EA8"/>
    <w:rsid w:val="00E15F5A"/>
    <w:rsid w:val="00E15F75"/>
    <w:rsid w:val="00E15F9D"/>
    <w:rsid w:val="00E160E0"/>
    <w:rsid w:val="00E161C1"/>
    <w:rsid w:val="00E162C1"/>
    <w:rsid w:val="00E162C5"/>
    <w:rsid w:val="00E1633C"/>
    <w:rsid w:val="00E1637D"/>
    <w:rsid w:val="00E163DE"/>
    <w:rsid w:val="00E1641D"/>
    <w:rsid w:val="00E164EC"/>
    <w:rsid w:val="00E164FB"/>
    <w:rsid w:val="00E1667C"/>
    <w:rsid w:val="00E166BE"/>
    <w:rsid w:val="00E16722"/>
    <w:rsid w:val="00E1672E"/>
    <w:rsid w:val="00E16758"/>
    <w:rsid w:val="00E167B2"/>
    <w:rsid w:val="00E16817"/>
    <w:rsid w:val="00E16A88"/>
    <w:rsid w:val="00E16B80"/>
    <w:rsid w:val="00E16BED"/>
    <w:rsid w:val="00E16C52"/>
    <w:rsid w:val="00E16E1A"/>
    <w:rsid w:val="00E16F6E"/>
    <w:rsid w:val="00E1708A"/>
    <w:rsid w:val="00E1711B"/>
    <w:rsid w:val="00E17225"/>
    <w:rsid w:val="00E173B8"/>
    <w:rsid w:val="00E17489"/>
    <w:rsid w:val="00E174D2"/>
    <w:rsid w:val="00E17520"/>
    <w:rsid w:val="00E17613"/>
    <w:rsid w:val="00E177D5"/>
    <w:rsid w:val="00E17873"/>
    <w:rsid w:val="00E17887"/>
    <w:rsid w:val="00E178E4"/>
    <w:rsid w:val="00E17915"/>
    <w:rsid w:val="00E17925"/>
    <w:rsid w:val="00E17926"/>
    <w:rsid w:val="00E17978"/>
    <w:rsid w:val="00E179D3"/>
    <w:rsid w:val="00E17ADD"/>
    <w:rsid w:val="00E17D88"/>
    <w:rsid w:val="00E17E85"/>
    <w:rsid w:val="00E17F1A"/>
    <w:rsid w:val="00E17F38"/>
    <w:rsid w:val="00E17F90"/>
    <w:rsid w:val="00E20158"/>
    <w:rsid w:val="00E20159"/>
    <w:rsid w:val="00E202DB"/>
    <w:rsid w:val="00E20324"/>
    <w:rsid w:val="00E20355"/>
    <w:rsid w:val="00E20403"/>
    <w:rsid w:val="00E20435"/>
    <w:rsid w:val="00E20528"/>
    <w:rsid w:val="00E205CE"/>
    <w:rsid w:val="00E20723"/>
    <w:rsid w:val="00E2079D"/>
    <w:rsid w:val="00E208CA"/>
    <w:rsid w:val="00E209B4"/>
    <w:rsid w:val="00E20A4F"/>
    <w:rsid w:val="00E20BAC"/>
    <w:rsid w:val="00E20BC8"/>
    <w:rsid w:val="00E20C50"/>
    <w:rsid w:val="00E20CE4"/>
    <w:rsid w:val="00E20D25"/>
    <w:rsid w:val="00E20EC3"/>
    <w:rsid w:val="00E20FE0"/>
    <w:rsid w:val="00E21033"/>
    <w:rsid w:val="00E210A7"/>
    <w:rsid w:val="00E2111B"/>
    <w:rsid w:val="00E21269"/>
    <w:rsid w:val="00E215DA"/>
    <w:rsid w:val="00E21639"/>
    <w:rsid w:val="00E217E5"/>
    <w:rsid w:val="00E2184D"/>
    <w:rsid w:val="00E2191D"/>
    <w:rsid w:val="00E21A39"/>
    <w:rsid w:val="00E21AA7"/>
    <w:rsid w:val="00E21AF5"/>
    <w:rsid w:val="00E21C29"/>
    <w:rsid w:val="00E21C44"/>
    <w:rsid w:val="00E21CE3"/>
    <w:rsid w:val="00E21D50"/>
    <w:rsid w:val="00E21DD3"/>
    <w:rsid w:val="00E21DDF"/>
    <w:rsid w:val="00E21F3D"/>
    <w:rsid w:val="00E22012"/>
    <w:rsid w:val="00E220EC"/>
    <w:rsid w:val="00E22137"/>
    <w:rsid w:val="00E221B3"/>
    <w:rsid w:val="00E2224E"/>
    <w:rsid w:val="00E22363"/>
    <w:rsid w:val="00E224B6"/>
    <w:rsid w:val="00E224D6"/>
    <w:rsid w:val="00E225FD"/>
    <w:rsid w:val="00E22676"/>
    <w:rsid w:val="00E226E0"/>
    <w:rsid w:val="00E22760"/>
    <w:rsid w:val="00E2277C"/>
    <w:rsid w:val="00E22788"/>
    <w:rsid w:val="00E22B5A"/>
    <w:rsid w:val="00E22B71"/>
    <w:rsid w:val="00E22C09"/>
    <w:rsid w:val="00E22D53"/>
    <w:rsid w:val="00E22D59"/>
    <w:rsid w:val="00E22E74"/>
    <w:rsid w:val="00E22FB6"/>
    <w:rsid w:val="00E23031"/>
    <w:rsid w:val="00E230F4"/>
    <w:rsid w:val="00E23139"/>
    <w:rsid w:val="00E231BD"/>
    <w:rsid w:val="00E23203"/>
    <w:rsid w:val="00E23294"/>
    <w:rsid w:val="00E2329D"/>
    <w:rsid w:val="00E23315"/>
    <w:rsid w:val="00E2349B"/>
    <w:rsid w:val="00E2355C"/>
    <w:rsid w:val="00E2359A"/>
    <w:rsid w:val="00E23666"/>
    <w:rsid w:val="00E237D9"/>
    <w:rsid w:val="00E2387C"/>
    <w:rsid w:val="00E2387D"/>
    <w:rsid w:val="00E23931"/>
    <w:rsid w:val="00E239F6"/>
    <w:rsid w:val="00E23A19"/>
    <w:rsid w:val="00E23A4D"/>
    <w:rsid w:val="00E23B5B"/>
    <w:rsid w:val="00E23B63"/>
    <w:rsid w:val="00E23BBF"/>
    <w:rsid w:val="00E23F14"/>
    <w:rsid w:val="00E24096"/>
    <w:rsid w:val="00E240CC"/>
    <w:rsid w:val="00E241C6"/>
    <w:rsid w:val="00E243B2"/>
    <w:rsid w:val="00E2443F"/>
    <w:rsid w:val="00E2447E"/>
    <w:rsid w:val="00E244C3"/>
    <w:rsid w:val="00E24634"/>
    <w:rsid w:val="00E246E8"/>
    <w:rsid w:val="00E246FD"/>
    <w:rsid w:val="00E24774"/>
    <w:rsid w:val="00E247AB"/>
    <w:rsid w:val="00E247DD"/>
    <w:rsid w:val="00E2485A"/>
    <w:rsid w:val="00E24886"/>
    <w:rsid w:val="00E24A00"/>
    <w:rsid w:val="00E24AAE"/>
    <w:rsid w:val="00E24B64"/>
    <w:rsid w:val="00E24E27"/>
    <w:rsid w:val="00E25041"/>
    <w:rsid w:val="00E250BE"/>
    <w:rsid w:val="00E250DB"/>
    <w:rsid w:val="00E25114"/>
    <w:rsid w:val="00E253A2"/>
    <w:rsid w:val="00E25764"/>
    <w:rsid w:val="00E2579B"/>
    <w:rsid w:val="00E257FA"/>
    <w:rsid w:val="00E258D5"/>
    <w:rsid w:val="00E25A9B"/>
    <w:rsid w:val="00E25B55"/>
    <w:rsid w:val="00E26088"/>
    <w:rsid w:val="00E26134"/>
    <w:rsid w:val="00E2619F"/>
    <w:rsid w:val="00E263A8"/>
    <w:rsid w:val="00E2649A"/>
    <w:rsid w:val="00E264D2"/>
    <w:rsid w:val="00E26511"/>
    <w:rsid w:val="00E265E2"/>
    <w:rsid w:val="00E266C8"/>
    <w:rsid w:val="00E266F6"/>
    <w:rsid w:val="00E26704"/>
    <w:rsid w:val="00E2675A"/>
    <w:rsid w:val="00E267E1"/>
    <w:rsid w:val="00E2682D"/>
    <w:rsid w:val="00E26857"/>
    <w:rsid w:val="00E26875"/>
    <w:rsid w:val="00E26B11"/>
    <w:rsid w:val="00E26B3D"/>
    <w:rsid w:val="00E26B5A"/>
    <w:rsid w:val="00E26BAD"/>
    <w:rsid w:val="00E26C85"/>
    <w:rsid w:val="00E26DA0"/>
    <w:rsid w:val="00E26DD6"/>
    <w:rsid w:val="00E26FC3"/>
    <w:rsid w:val="00E27138"/>
    <w:rsid w:val="00E27194"/>
    <w:rsid w:val="00E27217"/>
    <w:rsid w:val="00E27411"/>
    <w:rsid w:val="00E27673"/>
    <w:rsid w:val="00E276BB"/>
    <w:rsid w:val="00E276D3"/>
    <w:rsid w:val="00E277C8"/>
    <w:rsid w:val="00E277F5"/>
    <w:rsid w:val="00E279C1"/>
    <w:rsid w:val="00E27AA8"/>
    <w:rsid w:val="00E27B29"/>
    <w:rsid w:val="00E27C04"/>
    <w:rsid w:val="00E27C32"/>
    <w:rsid w:val="00E27D4C"/>
    <w:rsid w:val="00E27E37"/>
    <w:rsid w:val="00E27F77"/>
    <w:rsid w:val="00E3017E"/>
    <w:rsid w:val="00E30186"/>
    <w:rsid w:val="00E3044B"/>
    <w:rsid w:val="00E304C5"/>
    <w:rsid w:val="00E305B8"/>
    <w:rsid w:val="00E30727"/>
    <w:rsid w:val="00E30A37"/>
    <w:rsid w:val="00E30A88"/>
    <w:rsid w:val="00E30CC1"/>
    <w:rsid w:val="00E30F81"/>
    <w:rsid w:val="00E311B4"/>
    <w:rsid w:val="00E31219"/>
    <w:rsid w:val="00E314A8"/>
    <w:rsid w:val="00E3159A"/>
    <w:rsid w:val="00E3162F"/>
    <w:rsid w:val="00E31683"/>
    <w:rsid w:val="00E316CB"/>
    <w:rsid w:val="00E31A99"/>
    <w:rsid w:val="00E31C14"/>
    <w:rsid w:val="00E31C8B"/>
    <w:rsid w:val="00E31D7F"/>
    <w:rsid w:val="00E31DE5"/>
    <w:rsid w:val="00E31E16"/>
    <w:rsid w:val="00E32169"/>
    <w:rsid w:val="00E321DB"/>
    <w:rsid w:val="00E32224"/>
    <w:rsid w:val="00E32250"/>
    <w:rsid w:val="00E32309"/>
    <w:rsid w:val="00E32312"/>
    <w:rsid w:val="00E32313"/>
    <w:rsid w:val="00E326A3"/>
    <w:rsid w:val="00E328B2"/>
    <w:rsid w:val="00E329B7"/>
    <w:rsid w:val="00E32A87"/>
    <w:rsid w:val="00E32CB4"/>
    <w:rsid w:val="00E32F01"/>
    <w:rsid w:val="00E32F03"/>
    <w:rsid w:val="00E32F54"/>
    <w:rsid w:val="00E32F6D"/>
    <w:rsid w:val="00E32FEA"/>
    <w:rsid w:val="00E32FF6"/>
    <w:rsid w:val="00E330A4"/>
    <w:rsid w:val="00E33133"/>
    <w:rsid w:val="00E332DC"/>
    <w:rsid w:val="00E33463"/>
    <w:rsid w:val="00E33577"/>
    <w:rsid w:val="00E335AA"/>
    <w:rsid w:val="00E33693"/>
    <w:rsid w:val="00E336BA"/>
    <w:rsid w:val="00E33797"/>
    <w:rsid w:val="00E337EE"/>
    <w:rsid w:val="00E339AA"/>
    <w:rsid w:val="00E33A36"/>
    <w:rsid w:val="00E33ACC"/>
    <w:rsid w:val="00E33B6D"/>
    <w:rsid w:val="00E33BAE"/>
    <w:rsid w:val="00E33BF6"/>
    <w:rsid w:val="00E33D7E"/>
    <w:rsid w:val="00E33FA4"/>
    <w:rsid w:val="00E340A9"/>
    <w:rsid w:val="00E340D9"/>
    <w:rsid w:val="00E34212"/>
    <w:rsid w:val="00E34278"/>
    <w:rsid w:val="00E3429A"/>
    <w:rsid w:val="00E3444C"/>
    <w:rsid w:val="00E34461"/>
    <w:rsid w:val="00E34475"/>
    <w:rsid w:val="00E3452D"/>
    <w:rsid w:val="00E34546"/>
    <w:rsid w:val="00E345A9"/>
    <w:rsid w:val="00E3482B"/>
    <w:rsid w:val="00E34868"/>
    <w:rsid w:val="00E34870"/>
    <w:rsid w:val="00E348CC"/>
    <w:rsid w:val="00E34A6A"/>
    <w:rsid w:val="00E34A9E"/>
    <w:rsid w:val="00E34AE8"/>
    <w:rsid w:val="00E34C28"/>
    <w:rsid w:val="00E34CFB"/>
    <w:rsid w:val="00E34D32"/>
    <w:rsid w:val="00E34FB9"/>
    <w:rsid w:val="00E35099"/>
    <w:rsid w:val="00E35157"/>
    <w:rsid w:val="00E351B5"/>
    <w:rsid w:val="00E35248"/>
    <w:rsid w:val="00E353A1"/>
    <w:rsid w:val="00E35500"/>
    <w:rsid w:val="00E3553B"/>
    <w:rsid w:val="00E35648"/>
    <w:rsid w:val="00E3564B"/>
    <w:rsid w:val="00E356A6"/>
    <w:rsid w:val="00E357C8"/>
    <w:rsid w:val="00E357EC"/>
    <w:rsid w:val="00E358BD"/>
    <w:rsid w:val="00E35A05"/>
    <w:rsid w:val="00E35A8B"/>
    <w:rsid w:val="00E35A94"/>
    <w:rsid w:val="00E35AC2"/>
    <w:rsid w:val="00E35C28"/>
    <w:rsid w:val="00E35C3C"/>
    <w:rsid w:val="00E35C4E"/>
    <w:rsid w:val="00E35CF9"/>
    <w:rsid w:val="00E35D0D"/>
    <w:rsid w:val="00E35D9B"/>
    <w:rsid w:val="00E35EED"/>
    <w:rsid w:val="00E35F03"/>
    <w:rsid w:val="00E36108"/>
    <w:rsid w:val="00E36277"/>
    <w:rsid w:val="00E362D7"/>
    <w:rsid w:val="00E36342"/>
    <w:rsid w:val="00E364E7"/>
    <w:rsid w:val="00E3682F"/>
    <w:rsid w:val="00E369A9"/>
    <w:rsid w:val="00E36A45"/>
    <w:rsid w:val="00E36A80"/>
    <w:rsid w:val="00E36B28"/>
    <w:rsid w:val="00E36B50"/>
    <w:rsid w:val="00E36C3A"/>
    <w:rsid w:val="00E36C4E"/>
    <w:rsid w:val="00E36E95"/>
    <w:rsid w:val="00E36EBA"/>
    <w:rsid w:val="00E36F86"/>
    <w:rsid w:val="00E3724E"/>
    <w:rsid w:val="00E3733E"/>
    <w:rsid w:val="00E3734A"/>
    <w:rsid w:val="00E37449"/>
    <w:rsid w:val="00E37583"/>
    <w:rsid w:val="00E375FB"/>
    <w:rsid w:val="00E377E5"/>
    <w:rsid w:val="00E378B8"/>
    <w:rsid w:val="00E37935"/>
    <w:rsid w:val="00E379A5"/>
    <w:rsid w:val="00E37A92"/>
    <w:rsid w:val="00E37AF8"/>
    <w:rsid w:val="00E37D44"/>
    <w:rsid w:val="00E37DE4"/>
    <w:rsid w:val="00E37E69"/>
    <w:rsid w:val="00E37E8B"/>
    <w:rsid w:val="00E37EB9"/>
    <w:rsid w:val="00E40032"/>
    <w:rsid w:val="00E40078"/>
    <w:rsid w:val="00E40091"/>
    <w:rsid w:val="00E4019B"/>
    <w:rsid w:val="00E402A9"/>
    <w:rsid w:val="00E402B7"/>
    <w:rsid w:val="00E40460"/>
    <w:rsid w:val="00E40582"/>
    <w:rsid w:val="00E40596"/>
    <w:rsid w:val="00E40763"/>
    <w:rsid w:val="00E407A0"/>
    <w:rsid w:val="00E407C8"/>
    <w:rsid w:val="00E4082F"/>
    <w:rsid w:val="00E40887"/>
    <w:rsid w:val="00E408D3"/>
    <w:rsid w:val="00E40A52"/>
    <w:rsid w:val="00E40AE2"/>
    <w:rsid w:val="00E40B6E"/>
    <w:rsid w:val="00E40B96"/>
    <w:rsid w:val="00E40C0F"/>
    <w:rsid w:val="00E40C7A"/>
    <w:rsid w:val="00E40DBA"/>
    <w:rsid w:val="00E40DCD"/>
    <w:rsid w:val="00E40E0D"/>
    <w:rsid w:val="00E40F16"/>
    <w:rsid w:val="00E40F18"/>
    <w:rsid w:val="00E40F3A"/>
    <w:rsid w:val="00E40FAC"/>
    <w:rsid w:val="00E41022"/>
    <w:rsid w:val="00E41046"/>
    <w:rsid w:val="00E41133"/>
    <w:rsid w:val="00E41160"/>
    <w:rsid w:val="00E41197"/>
    <w:rsid w:val="00E4119D"/>
    <w:rsid w:val="00E41287"/>
    <w:rsid w:val="00E4132C"/>
    <w:rsid w:val="00E41396"/>
    <w:rsid w:val="00E414AC"/>
    <w:rsid w:val="00E414FF"/>
    <w:rsid w:val="00E41538"/>
    <w:rsid w:val="00E415B4"/>
    <w:rsid w:val="00E41666"/>
    <w:rsid w:val="00E4166C"/>
    <w:rsid w:val="00E416BB"/>
    <w:rsid w:val="00E4173E"/>
    <w:rsid w:val="00E4177F"/>
    <w:rsid w:val="00E41782"/>
    <w:rsid w:val="00E41816"/>
    <w:rsid w:val="00E418F4"/>
    <w:rsid w:val="00E41B53"/>
    <w:rsid w:val="00E41BDA"/>
    <w:rsid w:val="00E41C06"/>
    <w:rsid w:val="00E41C09"/>
    <w:rsid w:val="00E41C4E"/>
    <w:rsid w:val="00E41CDE"/>
    <w:rsid w:val="00E41D75"/>
    <w:rsid w:val="00E41D81"/>
    <w:rsid w:val="00E41D99"/>
    <w:rsid w:val="00E41DCC"/>
    <w:rsid w:val="00E41E60"/>
    <w:rsid w:val="00E41E63"/>
    <w:rsid w:val="00E41EAD"/>
    <w:rsid w:val="00E41FE7"/>
    <w:rsid w:val="00E4207E"/>
    <w:rsid w:val="00E4213E"/>
    <w:rsid w:val="00E421F4"/>
    <w:rsid w:val="00E42235"/>
    <w:rsid w:val="00E42237"/>
    <w:rsid w:val="00E4223C"/>
    <w:rsid w:val="00E4235A"/>
    <w:rsid w:val="00E424EC"/>
    <w:rsid w:val="00E4254B"/>
    <w:rsid w:val="00E42660"/>
    <w:rsid w:val="00E42872"/>
    <w:rsid w:val="00E42925"/>
    <w:rsid w:val="00E42B44"/>
    <w:rsid w:val="00E42C72"/>
    <w:rsid w:val="00E42CBC"/>
    <w:rsid w:val="00E42CBE"/>
    <w:rsid w:val="00E42EE9"/>
    <w:rsid w:val="00E42FBB"/>
    <w:rsid w:val="00E42FBF"/>
    <w:rsid w:val="00E43177"/>
    <w:rsid w:val="00E433AF"/>
    <w:rsid w:val="00E43455"/>
    <w:rsid w:val="00E43512"/>
    <w:rsid w:val="00E4355F"/>
    <w:rsid w:val="00E435A0"/>
    <w:rsid w:val="00E43603"/>
    <w:rsid w:val="00E43629"/>
    <w:rsid w:val="00E437A9"/>
    <w:rsid w:val="00E438DD"/>
    <w:rsid w:val="00E43A42"/>
    <w:rsid w:val="00E43AA4"/>
    <w:rsid w:val="00E43ABF"/>
    <w:rsid w:val="00E43B75"/>
    <w:rsid w:val="00E43C01"/>
    <w:rsid w:val="00E43C2A"/>
    <w:rsid w:val="00E43D9E"/>
    <w:rsid w:val="00E43DAA"/>
    <w:rsid w:val="00E43E22"/>
    <w:rsid w:val="00E43EF9"/>
    <w:rsid w:val="00E43F0C"/>
    <w:rsid w:val="00E43FFD"/>
    <w:rsid w:val="00E4427B"/>
    <w:rsid w:val="00E443E8"/>
    <w:rsid w:val="00E4448B"/>
    <w:rsid w:val="00E44500"/>
    <w:rsid w:val="00E4456D"/>
    <w:rsid w:val="00E446CF"/>
    <w:rsid w:val="00E448AA"/>
    <w:rsid w:val="00E4493A"/>
    <w:rsid w:val="00E449E7"/>
    <w:rsid w:val="00E44A13"/>
    <w:rsid w:val="00E44D6D"/>
    <w:rsid w:val="00E44DDD"/>
    <w:rsid w:val="00E44E06"/>
    <w:rsid w:val="00E44E4C"/>
    <w:rsid w:val="00E44F9F"/>
    <w:rsid w:val="00E4506B"/>
    <w:rsid w:val="00E45083"/>
    <w:rsid w:val="00E450E1"/>
    <w:rsid w:val="00E45181"/>
    <w:rsid w:val="00E451AB"/>
    <w:rsid w:val="00E451CE"/>
    <w:rsid w:val="00E452DC"/>
    <w:rsid w:val="00E4532A"/>
    <w:rsid w:val="00E453C6"/>
    <w:rsid w:val="00E453FC"/>
    <w:rsid w:val="00E45437"/>
    <w:rsid w:val="00E45442"/>
    <w:rsid w:val="00E45511"/>
    <w:rsid w:val="00E4560F"/>
    <w:rsid w:val="00E4563A"/>
    <w:rsid w:val="00E4567E"/>
    <w:rsid w:val="00E457CA"/>
    <w:rsid w:val="00E457CE"/>
    <w:rsid w:val="00E459A0"/>
    <w:rsid w:val="00E45B47"/>
    <w:rsid w:val="00E45C67"/>
    <w:rsid w:val="00E45D60"/>
    <w:rsid w:val="00E45EFB"/>
    <w:rsid w:val="00E4603B"/>
    <w:rsid w:val="00E4616E"/>
    <w:rsid w:val="00E461B9"/>
    <w:rsid w:val="00E461C7"/>
    <w:rsid w:val="00E461C8"/>
    <w:rsid w:val="00E46225"/>
    <w:rsid w:val="00E462C3"/>
    <w:rsid w:val="00E4631F"/>
    <w:rsid w:val="00E4645F"/>
    <w:rsid w:val="00E4647D"/>
    <w:rsid w:val="00E46501"/>
    <w:rsid w:val="00E4661E"/>
    <w:rsid w:val="00E4671A"/>
    <w:rsid w:val="00E46769"/>
    <w:rsid w:val="00E4683C"/>
    <w:rsid w:val="00E468AC"/>
    <w:rsid w:val="00E46A10"/>
    <w:rsid w:val="00E46BDF"/>
    <w:rsid w:val="00E46C88"/>
    <w:rsid w:val="00E46D1E"/>
    <w:rsid w:val="00E46D52"/>
    <w:rsid w:val="00E4705D"/>
    <w:rsid w:val="00E4710F"/>
    <w:rsid w:val="00E47134"/>
    <w:rsid w:val="00E47257"/>
    <w:rsid w:val="00E47309"/>
    <w:rsid w:val="00E473E1"/>
    <w:rsid w:val="00E4747C"/>
    <w:rsid w:val="00E474F9"/>
    <w:rsid w:val="00E4753D"/>
    <w:rsid w:val="00E47581"/>
    <w:rsid w:val="00E47681"/>
    <w:rsid w:val="00E479C5"/>
    <w:rsid w:val="00E47C7C"/>
    <w:rsid w:val="00E47CBC"/>
    <w:rsid w:val="00E47D6D"/>
    <w:rsid w:val="00E47DE2"/>
    <w:rsid w:val="00E47EDA"/>
    <w:rsid w:val="00E5009E"/>
    <w:rsid w:val="00E50227"/>
    <w:rsid w:val="00E5028A"/>
    <w:rsid w:val="00E50511"/>
    <w:rsid w:val="00E5054C"/>
    <w:rsid w:val="00E505B5"/>
    <w:rsid w:val="00E505C5"/>
    <w:rsid w:val="00E5071A"/>
    <w:rsid w:val="00E50A0A"/>
    <w:rsid w:val="00E50A37"/>
    <w:rsid w:val="00E50A59"/>
    <w:rsid w:val="00E50A9F"/>
    <w:rsid w:val="00E50AAB"/>
    <w:rsid w:val="00E50BE5"/>
    <w:rsid w:val="00E50C8B"/>
    <w:rsid w:val="00E50D09"/>
    <w:rsid w:val="00E50DB9"/>
    <w:rsid w:val="00E5103E"/>
    <w:rsid w:val="00E510EE"/>
    <w:rsid w:val="00E51243"/>
    <w:rsid w:val="00E5137C"/>
    <w:rsid w:val="00E513B9"/>
    <w:rsid w:val="00E513FE"/>
    <w:rsid w:val="00E51467"/>
    <w:rsid w:val="00E514CB"/>
    <w:rsid w:val="00E514D6"/>
    <w:rsid w:val="00E514DA"/>
    <w:rsid w:val="00E51501"/>
    <w:rsid w:val="00E51697"/>
    <w:rsid w:val="00E5185E"/>
    <w:rsid w:val="00E5188F"/>
    <w:rsid w:val="00E51A6B"/>
    <w:rsid w:val="00E51AA3"/>
    <w:rsid w:val="00E51BB4"/>
    <w:rsid w:val="00E51C57"/>
    <w:rsid w:val="00E51C8C"/>
    <w:rsid w:val="00E51CAB"/>
    <w:rsid w:val="00E51D14"/>
    <w:rsid w:val="00E51EE7"/>
    <w:rsid w:val="00E51F49"/>
    <w:rsid w:val="00E51F53"/>
    <w:rsid w:val="00E51F90"/>
    <w:rsid w:val="00E51F95"/>
    <w:rsid w:val="00E51FB8"/>
    <w:rsid w:val="00E5205C"/>
    <w:rsid w:val="00E52215"/>
    <w:rsid w:val="00E5224A"/>
    <w:rsid w:val="00E5245B"/>
    <w:rsid w:val="00E525C9"/>
    <w:rsid w:val="00E52621"/>
    <w:rsid w:val="00E52725"/>
    <w:rsid w:val="00E527E6"/>
    <w:rsid w:val="00E5287D"/>
    <w:rsid w:val="00E528E6"/>
    <w:rsid w:val="00E529F4"/>
    <w:rsid w:val="00E52A42"/>
    <w:rsid w:val="00E52B35"/>
    <w:rsid w:val="00E52BE6"/>
    <w:rsid w:val="00E52C43"/>
    <w:rsid w:val="00E52D40"/>
    <w:rsid w:val="00E52D49"/>
    <w:rsid w:val="00E52EFB"/>
    <w:rsid w:val="00E52F45"/>
    <w:rsid w:val="00E53069"/>
    <w:rsid w:val="00E530E2"/>
    <w:rsid w:val="00E530EB"/>
    <w:rsid w:val="00E5317A"/>
    <w:rsid w:val="00E531B7"/>
    <w:rsid w:val="00E531E6"/>
    <w:rsid w:val="00E5329D"/>
    <w:rsid w:val="00E5329E"/>
    <w:rsid w:val="00E532DF"/>
    <w:rsid w:val="00E53312"/>
    <w:rsid w:val="00E53324"/>
    <w:rsid w:val="00E53408"/>
    <w:rsid w:val="00E53434"/>
    <w:rsid w:val="00E534BC"/>
    <w:rsid w:val="00E5350C"/>
    <w:rsid w:val="00E5358D"/>
    <w:rsid w:val="00E535BB"/>
    <w:rsid w:val="00E53639"/>
    <w:rsid w:val="00E53657"/>
    <w:rsid w:val="00E536B7"/>
    <w:rsid w:val="00E536C2"/>
    <w:rsid w:val="00E5380B"/>
    <w:rsid w:val="00E5389B"/>
    <w:rsid w:val="00E53A3E"/>
    <w:rsid w:val="00E53AAF"/>
    <w:rsid w:val="00E53B36"/>
    <w:rsid w:val="00E53BA5"/>
    <w:rsid w:val="00E53BD9"/>
    <w:rsid w:val="00E53D13"/>
    <w:rsid w:val="00E53D73"/>
    <w:rsid w:val="00E53DEC"/>
    <w:rsid w:val="00E53E08"/>
    <w:rsid w:val="00E53EEC"/>
    <w:rsid w:val="00E53F16"/>
    <w:rsid w:val="00E53F1D"/>
    <w:rsid w:val="00E53F65"/>
    <w:rsid w:val="00E53FDA"/>
    <w:rsid w:val="00E53FF7"/>
    <w:rsid w:val="00E54028"/>
    <w:rsid w:val="00E540BE"/>
    <w:rsid w:val="00E54161"/>
    <w:rsid w:val="00E54247"/>
    <w:rsid w:val="00E542F5"/>
    <w:rsid w:val="00E54448"/>
    <w:rsid w:val="00E544A8"/>
    <w:rsid w:val="00E546F1"/>
    <w:rsid w:val="00E54735"/>
    <w:rsid w:val="00E54855"/>
    <w:rsid w:val="00E54B09"/>
    <w:rsid w:val="00E54CDE"/>
    <w:rsid w:val="00E54D4C"/>
    <w:rsid w:val="00E54D90"/>
    <w:rsid w:val="00E54E17"/>
    <w:rsid w:val="00E54E47"/>
    <w:rsid w:val="00E55118"/>
    <w:rsid w:val="00E5511F"/>
    <w:rsid w:val="00E55220"/>
    <w:rsid w:val="00E55265"/>
    <w:rsid w:val="00E55395"/>
    <w:rsid w:val="00E553EB"/>
    <w:rsid w:val="00E55416"/>
    <w:rsid w:val="00E55470"/>
    <w:rsid w:val="00E55476"/>
    <w:rsid w:val="00E55613"/>
    <w:rsid w:val="00E55623"/>
    <w:rsid w:val="00E5576F"/>
    <w:rsid w:val="00E55819"/>
    <w:rsid w:val="00E558EF"/>
    <w:rsid w:val="00E55A64"/>
    <w:rsid w:val="00E55ABF"/>
    <w:rsid w:val="00E55C2A"/>
    <w:rsid w:val="00E55C32"/>
    <w:rsid w:val="00E55D51"/>
    <w:rsid w:val="00E55DDA"/>
    <w:rsid w:val="00E55E3A"/>
    <w:rsid w:val="00E55E69"/>
    <w:rsid w:val="00E56005"/>
    <w:rsid w:val="00E56056"/>
    <w:rsid w:val="00E56540"/>
    <w:rsid w:val="00E565D1"/>
    <w:rsid w:val="00E567D4"/>
    <w:rsid w:val="00E56814"/>
    <w:rsid w:val="00E56912"/>
    <w:rsid w:val="00E56B21"/>
    <w:rsid w:val="00E56C26"/>
    <w:rsid w:val="00E56C97"/>
    <w:rsid w:val="00E56D70"/>
    <w:rsid w:val="00E56D92"/>
    <w:rsid w:val="00E56E32"/>
    <w:rsid w:val="00E56F1E"/>
    <w:rsid w:val="00E56F5F"/>
    <w:rsid w:val="00E570A2"/>
    <w:rsid w:val="00E570F8"/>
    <w:rsid w:val="00E57164"/>
    <w:rsid w:val="00E57341"/>
    <w:rsid w:val="00E573D1"/>
    <w:rsid w:val="00E57503"/>
    <w:rsid w:val="00E575F8"/>
    <w:rsid w:val="00E57609"/>
    <w:rsid w:val="00E5764B"/>
    <w:rsid w:val="00E576A8"/>
    <w:rsid w:val="00E577DA"/>
    <w:rsid w:val="00E577E0"/>
    <w:rsid w:val="00E57891"/>
    <w:rsid w:val="00E578E9"/>
    <w:rsid w:val="00E57953"/>
    <w:rsid w:val="00E57B95"/>
    <w:rsid w:val="00E57BA9"/>
    <w:rsid w:val="00E57C92"/>
    <w:rsid w:val="00E57D41"/>
    <w:rsid w:val="00E57DA3"/>
    <w:rsid w:val="00E57DBB"/>
    <w:rsid w:val="00E57DCC"/>
    <w:rsid w:val="00E57E4B"/>
    <w:rsid w:val="00E57E9A"/>
    <w:rsid w:val="00E57F0D"/>
    <w:rsid w:val="00E601EB"/>
    <w:rsid w:val="00E601FE"/>
    <w:rsid w:val="00E60224"/>
    <w:rsid w:val="00E6024F"/>
    <w:rsid w:val="00E60254"/>
    <w:rsid w:val="00E60287"/>
    <w:rsid w:val="00E6035E"/>
    <w:rsid w:val="00E60375"/>
    <w:rsid w:val="00E60634"/>
    <w:rsid w:val="00E606B0"/>
    <w:rsid w:val="00E60790"/>
    <w:rsid w:val="00E607FF"/>
    <w:rsid w:val="00E60850"/>
    <w:rsid w:val="00E609CF"/>
    <w:rsid w:val="00E60A0A"/>
    <w:rsid w:val="00E60A90"/>
    <w:rsid w:val="00E60C3E"/>
    <w:rsid w:val="00E60CC1"/>
    <w:rsid w:val="00E60D88"/>
    <w:rsid w:val="00E60E34"/>
    <w:rsid w:val="00E61077"/>
    <w:rsid w:val="00E61085"/>
    <w:rsid w:val="00E610C8"/>
    <w:rsid w:val="00E61162"/>
    <w:rsid w:val="00E6127D"/>
    <w:rsid w:val="00E6136F"/>
    <w:rsid w:val="00E613A7"/>
    <w:rsid w:val="00E61402"/>
    <w:rsid w:val="00E6179F"/>
    <w:rsid w:val="00E61820"/>
    <w:rsid w:val="00E618DB"/>
    <w:rsid w:val="00E61A8A"/>
    <w:rsid w:val="00E61B12"/>
    <w:rsid w:val="00E61B18"/>
    <w:rsid w:val="00E61E2C"/>
    <w:rsid w:val="00E61F3B"/>
    <w:rsid w:val="00E61F64"/>
    <w:rsid w:val="00E61F6D"/>
    <w:rsid w:val="00E6203A"/>
    <w:rsid w:val="00E62041"/>
    <w:rsid w:val="00E6204E"/>
    <w:rsid w:val="00E62493"/>
    <w:rsid w:val="00E624A4"/>
    <w:rsid w:val="00E62538"/>
    <w:rsid w:val="00E625DB"/>
    <w:rsid w:val="00E62627"/>
    <w:rsid w:val="00E626D2"/>
    <w:rsid w:val="00E62800"/>
    <w:rsid w:val="00E62813"/>
    <w:rsid w:val="00E62843"/>
    <w:rsid w:val="00E629A1"/>
    <w:rsid w:val="00E62E02"/>
    <w:rsid w:val="00E6306D"/>
    <w:rsid w:val="00E63088"/>
    <w:rsid w:val="00E63128"/>
    <w:rsid w:val="00E63165"/>
    <w:rsid w:val="00E631A8"/>
    <w:rsid w:val="00E632D0"/>
    <w:rsid w:val="00E63335"/>
    <w:rsid w:val="00E635AF"/>
    <w:rsid w:val="00E63662"/>
    <w:rsid w:val="00E6375F"/>
    <w:rsid w:val="00E63822"/>
    <w:rsid w:val="00E6385F"/>
    <w:rsid w:val="00E6392E"/>
    <w:rsid w:val="00E63969"/>
    <w:rsid w:val="00E63A44"/>
    <w:rsid w:val="00E63AD3"/>
    <w:rsid w:val="00E63AF7"/>
    <w:rsid w:val="00E63B62"/>
    <w:rsid w:val="00E63C77"/>
    <w:rsid w:val="00E63C98"/>
    <w:rsid w:val="00E63DFC"/>
    <w:rsid w:val="00E6405D"/>
    <w:rsid w:val="00E64119"/>
    <w:rsid w:val="00E6416C"/>
    <w:rsid w:val="00E6422D"/>
    <w:rsid w:val="00E64235"/>
    <w:rsid w:val="00E642FD"/>
    <w:rsid w:val="00E643B0"/>
    <w:rsid w:val="00E644EE"/>
    <w:rsid w:val="00E644F5"/>
    <w:rsid w:val="00E64549"/>
    <w:rsid w:val="00E64559"/>
    <w:rsid w:val="00E646CB"/>
    <w:rsid w:val="00E647B8"/>
    <w:rsid w:val="00E6482A"/>
    <w:rsid w:val="00E64884"/>
    <w:rsid w:val="00E6492F"/>
    <w:rsid w:val="00E649AE"/>
    <w:rsid w:val="00E64ABC"/>
    <w:rsid w:val="00E64C68"/>
    <w:rsid w:val="00E64CB9"/>
    <w:rsid w:val="00E64E1D"/>
    <w:rsid w:val="00E64E5F"/>
    <w:rsid w:val="00E64FED"/>
    <w:rsid w:val="00E650D5"/>
    <w:rsid w:val="00E65121"/>
    <w:rsid w:val="00E6517B"/>
    <w:rsid w:val="00E652E6"/>
    <w:rsid w:val="00E65425"/>
    <w:rsid w:val="00E654AD"/>
    <w:rsid w:val="00E654B2"/>
    <w:rsid w:val="00E65532"/>
    <w:rsid w:val="00E65571"/>
    <w:rsid w:val="00E657F5"/>
    <w:rsid w:val="00E65827"/>
    <w:rsid w:val="00E65978"/>
    <w:rsid w:val="00E659FE"/>
    <w:rsid w:val="00E65A11"/>
    <w:rsid w:val="00E65AC5"/>
    <w:rsid w:val="00E65B5F"/>
    <w:rsid w:val="00E65B96"/>
    <w:rsid w:val="00E65C8E"/>
    <w:rsid w:val="00E65E8E"/>
    <w:rsid w:val="00E66014"/>
    <w:rsid w:val="00E660F7"/>
    <w:rsid w:val="00E66197"/>
    <w:rsid w:val="00E663E1"/>
    <w:rsid w:val="00E66533"/>
    <w:rsid w:val="00E665DC"/>
    <w:rsid w:val="00E66614"/>
    <w:rsid w:val="00E6664B"/>
    <w:rsid w:val="00E66653"/>
    <w:rsid w:val="00E666AD"/>
    <w:rsid w:val="00E66704"/>
    <w:rsid w:val="00E66717"/>
    <w:rsid w:val="00E667BB"/>
    <w:rsid w:val="00E6696E"/>
    <w:rsid w:val="00E669B0"/>
    <w:rsid w:val="00E669BE"/>
    <w:rsid w:val="00E66C15"/>
    <w:rsid w:val="00E66D45"/>
    <w:rsid w:val="00E66D4F"/>
    <w:rsid w:val="00E66DBD"/>
    <w:rsid w:val="00E66E0D"/>
    <w:rsid w:val="00E66ED0"/>
    <w:rsid w:val="00E66FFF"/>
    <w:rsid w:val="00E67058"/>
    <w:rsid w:val="00E671B0"/>
    <w:rsid w:val="00E673C3"/>
    <w:rsid w:val="00E673C7"/>
    <w:rsid w:val="00E67485"/>
    <w:rsid w:val="00E6748C"/>
    <w:rsid w:val="00E674A6"/>
    <w:rsid w:val="00E674EE"/>
    <w:rsid w:val="00E674F3"/>
    <w:rsid w:val="00E675A2"/>
    <w:rsid w:val="00E67626"/>
    <w:rsid w:val="00E676AF"/>
    <w:rsid w:val="00E676E8"/>
    <w:rsid w:val="00E67826"/>
    <w:rsid w:val="00E67836"/>
    <w:rsid w:val="00E67847"/>
    <w:rsid w:val="00E678E8"/>
    <w:rsid w:val="00E67902"/>
    <w:rsid w:val="00E67B1F"/>
    <w:rsid w:val="00E67B9D"/>
    <w:rsid w:val="00E67BD5"/>
    <w:rsid w:val="00E67C93"/>
    <w:rsid w:val="00E67D3C"/>
    <w:rsid w:val="00E67D9A"/>
    <w:rsid w:val="00E67DDC"/>
    <w:rsid w:val="00E67EA8"/>
    <w:rsid w:val="00E67ED2"/>
    <w:rsid w:val="00E701BF"/>
    <w:rsid w:val="00E70220"/>
    <w:rsid w:val="00E70225"/>
    <w:rsid w:val="00E703D5"/>
    <w:rsid w:val="00E70405"/>
    <w:rsid w:val="00E7043A"/>
    <w:rsid w:val="00E704C9"/>
    <w:rsid w:val="00E7054E"/>
    <w:rsid w:val="00E70570"/>
    <w:rsid w:val="00E706C1"/>
    <w:rsid w:val="00E707A2"/>
    <w:rsid w:val="00E707D8"/>
    <w:rsid w:val="00E70816"/>
    <w:rsid w:val="00E70950"/>
    <w:rsid w:val="00E70A07"/>
    <w:rsid w:val="00E70A90"/>
    <w:rsid w:val="00E70B0B"/>
    <w:rsid w:val="00E70B52"/>
    <w:rsid w:val="00E70BE7"/>
    <w:rsid w:val="00E70C02"/>
    <w:rsid w:val="00E70C3C"/>
    <w:rsid w:val="00E70C5E"/>
    <w:rsid w:val="00E70CA0"/>
    <w:rsid w:val="00E70D08"/>
    <w:rsid w:val="00E70DE3"/>
    <w:rsid w:val="00E71053"/>
    <w:rsid w:val="00E7118E"/>
    <w:rsid w:val="00E7123A"/>
    <w:rsid w:val="00E7128D"/>
    <w:rsid w:val="00E71316"/>
    <w:rsid w:val="00E7135E"/>
    <w:rsid w:val="00E713E7"/>
    <w:rsid w:val="00E71594"/>
    <w:rsid w:val="00E716ED"/>
    <w:rsid w:val="00E717EC"/>
    <w:rsid w:val="00E7189D"/>
    <w:rsid w:val="00E7193B"/>
    <w:rsid w:val="00E71948"/>
    <w:rsid w:val="00E7194C"/>
    <w:rsid w:val="00E719B3"/>
    <w:rsid w:val="00E71C11"/>
    <w:rsid w:val="00E71C27"/>
    <w:rsid w:val="00E71CBC"/>
    <w:rsid w:val="00E71E10"/>
    <w:rsid w:val="00E71E7A"/>
    <w:rsid w:val="00E71EE3"/>
    <w:rsid w:val="00E71F16"/>
    <w:rsid w:val="00E71F9B"/>
    <w:rsid w:val="00E71FD2"/>
    <w:rsid w:val="00E71FE8"/>
    <w:rsid w:val="00E72024"/>
    <w:rsid w:val="00E72094"/>
    <w:rsid w:val="00E720C7"/>
    <w:rsid w:val="00E72172"/>
    <w:rsid w:val="00E7217B"/>
    <w:rsid w:val="00E7227B"/>
    <w:rsid w:val="00E72309"/>
    <w:rsid w:val="00E72341"/>
    <w:rsid w:val="00E7238B"/>
    <w:rsid w:val="00E723E8"/>
    <w:rsid w:val="00E72650"/>
    <w:rsid w:val="00E72758"/>
    <w:rsid w:val="00E727F3"/>
    <w:rsid w:val="00E72850"/>
    <w:rsid w:val="00E72918"/>
    <w:rsid w:val="00E7294E"/>
    <w:rsid w:val="00E729C1"/>
    <w:rsid w:val="00E72A3A"/>
    <w:rsid w:val="00E72D9B"/>
    <w:rsid w:val="00E73107"/>
    <w:rsid w:val="00E731BD"/>
    <w:rsid w:val="00E7348D"/>
    <w:rsid w:val="00E735A5"/>
    <w:rsid w:val="00E73687"/>
    <w:rsid w:val="00E73770"/>
    <w:rsid w:val="00E73952"/>
    <w:rsid w:val="00E7396D"/>
    <w:rsid w:val="00E73AEE"/>
    <w:rsid w:val="00E73AFE"/>
    <w:rsid w:val="00E73B32"/>
    <w:rsid w:val="00E73B88"/>
    <w:rsid w:val="00E73C62"/>
    <w:rsid w:val="00E73C72"/>
    <w:rsid w:val="00E73C92"/>
    <w:rsid w:val="00E73CB1"/>
    <w:rsid w:val="00E73E68"/>
    <w:rsid w:val="00E73F4C"/>
    <w:rsid w:val="00E73F70"/>
    <w:rsid w:val="00E740E0"/>
    <w:rsid w:val="00E7418F"/>
    <w:rsid w:val="00E741AC"/>
    <w:rsid w:val="00E7422A"/>
    <w:rsid w:val="00E74327"/>
    <w:rsid w:val="00E74373"/>
    <w:rsid w:val="00E7437F"/>
    <w:rsid w:val="00E7444B"/>
    <w:rsid w:val="00E746B8"/>
    <w:rsid w:val="00E74716"/>
    <w:rsid w:val="00E74938"/>
    <w:rsid w:val="00E74961"/>
    <w:rsid w:val="00E7497D"/>
    <w:rsid w:val="00E749C2"/>
    <w:rsid w:val="00E749D3"/>
    <w:rsid w:val="00E74AAB"/>
    <w:rsid w:val="00E74C3D"/>
    <w:rsid w:val="00E74C71"/>
    <w:rsid w:val="00E74D67"/>
    <w:rsid w:val="00E74D7D"/>
    <w:rsid w:val="00E74DD8"/>
    <w:rsid w:val="00E74E05"/>
    <w:rsid w:val="00E74E29"/>
    <w:rsid w:val="00E74E85"/>
    <w:rsid w:val="00E74EC8"/>
    <w:rsid w:val="00E74EFE"/>
    <w:rsid w:val="00E74FAF"/>
    <w:rsid w:val="00E74FE8"/>
    <w:rsid w:val="00E7512D"/>
    <w:rsid w:val="00E75144"/>
    <w:rsid w:val="00E75170"/>
    <w:rsid w:val="00E753B4"/>
    <w:rsid w:val="00E7545C"/>
    <w:rsid w:val="00E75495"/>
    <w:rsid w:val="00E75496"/>
    <w:rsid w:val="00E7554B"/>
    <w:rsid w:val="00E75748"/>
    <w:rsid w:val="00E757D4"/>
    <w:rsid w:val="00E75878"/>
    <w:rsid w:val="00E758C6"/>
    <w:rsid w:val="00E75932"/>
    <w:rsid w:val="00E75A34"/>
    <w:rsid w:val="00E75D6E"/>
    <w:rsid w:val="00E75EB6"/>
    <w:rsid w:val="00E75EF4"/>
    <w:rsid w:val="00E76226"/>
    <w:rsid w:val="00E76331"/>
    <w:rsid w:val="00E7640B"/>
    <w:rsid w:val="00E7651F"/>
    <w:rsid w:val="00E766EA"/>
    <w:rsid w:val="00E76783"/>
    <w:rsid w:val="00E767D2"/>
    <w:rsid w:val="00E7697C"/>
    <w:rsid w:val="00E76B3D"/>
    <w:rsid w:val="00E76C00"/>
    <w:rsid w:val="00E76C14"/>
    <w:rsid w:val="00E76CA4"/>
    <w:rsid w:val="00E76D6D"/>
    <w:rsid w:val="00E76DAE"/>
    <w:rsid w:val="00E76DDD"/>
    <w:rsid w:val="00E76EE6"/>
    <w:rsid w:val="00E77152"/>
    <w:rsid w:val="00E771B6"/>
    <w:rsid w:val="00E772C1"/>
    <w:rsid w:val="00E77479"/>
    <w:rsid w:val="00E7762C"/>
    <w:rsid w:val="00E777FD"/>
    <w:rsid w:val="00E778B4"/>
    <w:rsid w:val="00E7798C"/>
    <w:rsid w:val="00E77A0C"/>
    <w:rsid w:val="00E77C26"/>
    <w:rsid w:val="00E77C59"/>
    <w:rsid w:val="00E77C7B"/>
    <w:rsid w:val="00E77CFF"/>
    <w:rsid w:val="00E77D23"/>
    <w:rsid w:val="00E77E60"/>
    <w:rsid w:val="00E77E9A"/>
    <w:rsid w:val="00E77F51"/>
    <w:rsid w:val="00E77F54"/>
    <w:rsid w:val="00E77F83"/>
    <w:rsid w:val="00E80234"/>
    <w:rsid w:val="00E80300"/>
    <w:rsid w:val="00E805B4"/>
    <w:rsid w:val="00E8061C"/>
    <w:rsid w:val="00E806A1"/>
    <w:rsid w:val="00E809A7"/>
    <w:rsid w:val="00E80BD2"/>
    <w:rsid w:val="00E80C62"/>
    <w:rsid w:val="00E80C84"/>
    <w:rsid w:val="00E80CC9"/>
    <w:rsid w:val="00E80E74"/>
    <w:rsid w:val="00E80ED9"/>
    <w:rsid w:val="00E80FF3"/>
    <w:rsid w:val="00E810DB"/>
    <w:rsid w:val="00E811DC"/>
    <w:rsid w:val="00E81209"/>
    <w:rsid w:val="00E81370"/>
    <w:rsid w:val="00E8149B"/>
    <w:rsid w:val="00E814F2"/>
    <w:rsid w:val="00E815CE"/>
    <w:rsid w:val="00E81657"/>
    <w:rsid w:val="00E817B3"/>
    <w:rsid w:val="00E819A5"/>
    <w:rsid w:val="00E81AAC"/>
    <w:rsid w:val="00E81C00"/>
    <w:rsid w:val="00E81CE2"/>
    <w:rsid w:val="00E81FA3"/>
    <w:rsid w:val="00E8203C"/>
    <w:rsid w:val="00E8206F"/>
    <w:rsid w:val="00E8208F"/>
    <w:rsid w:val="00E82164"/>
    <w:rsid w:val="00E821AE"/>
    <w:rsid w:val="00E8229A"/>
    <w:rsid w:val="00E8230E"/>
    <w:rsid w:val="00E82461"/>
    <w:rsid w:val="00E824BE"/>
    <w:rsid w:val="00E827C1"/>
    <w:rsid w:val="00E8288D"/>
    <w:rsid w:val="00E8289E"/>
    <w:rsid w:val="00E828B8"/>
    <w:rsid w:val="00E828ED"/>
    <w:rsid w:val="00E82B14"/>
    <w:rsid w:val="00E82E5E"/>
    <w:rsid w:val="00E82F03"/>
    <w:rsid w:val="00E82F2B"/>
    <w:rsid w:val="00E82F30"/>
    <w:rsid w:val="00E82FFA"/>
    <w:rsid w:val="00E82FFB"/>
    <w:rsid w:val="00E8301B"/>
    <w:rsid w:val="00E8303F"/>
    <w:rsid w:val="00E8305F"/>
    <w:rsid w:val="00E830F1"/>
    <w:rsid w:val="00E83131"/>
    <w:rsid w:val="00E8318D"/>
    <w:rsid w:val="00E832A7"/>
    <w:rsid w:val="00E832CC"/>
    <w:rsid w:val="00E83391"/>
    <w:rsid w:val="00E833FC"/>
    <w:rsid w:val="00E8348B"/>
    <w:rsid w:val="00E835FF"/>
    <w:rsid w:val="00E8375C"/>
    <w:rsid w:val="00E83784"/>
    <w:rsid w:val="00E837F7"/>
    <w:rsid w:val="00E83850"/>
    <w:rsid w:val="00E83BA9"/>
    <w:rsid w:val="00E83C4B"/>
    <w:rsid w:val="00E83D17"/>
    <w:rsid w:val="00E83D34"/>
    <w:rsid w:val="00E83ED2"/>
    <w:rsid w:val="00E840F5"/>
    <w:rsid w:val="00E8425C"/>
    <w:rsid w:val="00E84303"/>
    <w:rsid w:val="00E8441D"/>
    <w:rsid w:val="00E84427"/>
    <w:rsid w:val="00E8455A"/>
    <w:rsid w:val="00E8470E"/>
    <w:rsid w:val="00E84765"/>
    <w:rsid w:val="00E8476C"/>
    <w:rsid w:val="00E84802"/>
    <w:rsid w:val="00E8480C"/>
    <w:rsid w:val="00E84B7A"/>
    <w:rsid w:val="00E84FB3"/>
    <w:rsid w:val="00E85002"/>
    <w:rsid w:val="00E8519C"/>
    <w:rsid w:val="00E8528E"/>
    <w:rsid w:val="00E852B3"/>
    <w:rsid w:val="00E852DF"/>
    <w:rsid w:val="00E852E6"/>
    <w:rsid w:val="00E853EB"/>
    <w:rsid w:val="00E8540A"/>
    <w:rsid w:val="00E8545D"/>
    <w:rsid w:val="00E85486"/>
    <w:rsid w:val="00E854DB"/>
    <w:rsid w:val="00E855D8"/>
    <w:rsid w:val="00E856C4"/>
    <w:rsid w:val="00E8583C"/>
    <w:rsid w:val="00E8595D"/>
    <w:rsid w:val="00E859A7"/>
    <w:rsid w:val="00E85AE5"/>
    <w:rsid w:val="00E85E83"/>
    <w:rsid w:val="00E85F0D"/>
    <w:rsid w:val="00E85F67"/>
    <w:rsid w:val="00E86057"/>
    <w:rsid w:val="00E86144"/>
    <w:rsid w:val="00E862F2"/>
    <w:rsid w:val="00E86401"/>
    <w:rsid w:val="00E8641A"/>
    <w:rsid w:val="00E8650A"/>
    <w:rsid w:val="00E86614"/>
    <w:rsid w:val="00E86652"/>
    <w:rsid w:val="00E86653"/>
    <w:rsid w:val="00E8684C"/>
    <w:rsid w:val="00E86895"/>
    <w:rsid w:val="00E868C8"/>
    <w:rsid w:val="00E86919"/>
    <w:rsid w:val="00E86B7A"/>
    <w:rsid w:val="00E86BEE"/>
    <w:rsid w:val="00E86E48"/>
    <w:rsid w:val="00E86EF4"/>
    <w:rsid w:val="00E86FCF"/>
    <w:rsid w:val="00E87013"/>
    <w:rsid w:val="00E8707D"/>
    <w:rsid w:val="00E87094"/>
    <w:rsid w:val="00E870D3"/>
    <w:rsid w:val="00E870E4"/>
    <w:rsid w:val="00E87322"/>
    <w:rsid w:val="00E8744D"/>
    <w:rsid w:val="00E87483"/>
    <w:rsid w:val="00E874CE"/>
    <w:rsid w:val="00E8759A"/>
    <w:rsid w:val="00E87652"/>
    <w:rsid w:val="00E8768C"/>
    <w:rsid w:val="00E876CC"/>
    <w:rsid w:val="00E87735"/>
    <w:rsid w:val="00E8773C"/>
    <w:rsid w:val="00E8775B"/>
    <w:rsid w:val="00E87942"/>
    <w:rsid w:val="00E879CE"/>
    <w:rsid w:val="00E879E6"/>
    <w:rsid w:val="00E87AB3"/>
    <w:rsid w:val="00E87B24"/>
    <w:rsid w:val="00E87C85"/>
    <w:rsid w:val="00E9002A"/>
    <w:rsid w:val="00E90058"/>
    <w:rsid w:val="00E90298"/>
    <w:rsid w:val="00E90384"/>
    <w:rsid w:val="00E9045E"/>
    <w:rsid w:val="00E904DA"/>
    <w:rsid w:val="00E9052E"/>
    <w:rsid w:val="00E905AE"/>
    <w:rsid w:val="00E905E0"/>
    <w:rsid w:val="00E90602"/>
    <w:rsid w:val="00E906B8"/>
    <w:rsid w:val="00E906CB"/>
    <w:rsid w:val="00E906CF"/>
    <w:rsid w:val="00E90787"/>
    <w:rsid w:val="00E9082C"/>
    <w:rsid w:val="00E90943"/>
    <w:rsid w:val="00E90953"/>
    <w:rsid w:val="00E90A3D"/>
    <w:rsid w:val="00E90A5F"/>
    <w:rsid w:val="00E90B26"/>
    <w:rsid w:val="00E90B9D"/>
    <w:rsid w:val="00E90C25"/>
    <w:rsid w:val="00E90C40"/>
    <w:rsid w:val="00E90C42"/>
    <w:rsid w:val="00E90D00"/>
    <w:rsid w:val="00E90F70"/>
    <w:rsid w:val="00E90FE8"/>
    <w:rsid w:val="00E910FB"/>
    <w:rsid w:val="00E91112"/>
    <w:rsid w:val="00E9113B"/>
    <w:rsid w:val="00E91169"/>
    <w:rsid w:val="00E911B5"/>
    <w:rsid w:val="00E911E0"/>
    <w:rsid w:val="00E9120F"/>
    <w:rsid w:val="00E9132A"/>
    <w:rsid w:val="00E915F5"/>
    <w:rsid w:val="00E91684"/>
    <w:rsid w:val="00E917D1"/>
    <w:rsid w:val="00E91938"/>
    <w:rsid w:val="00E919D5"/>
    <w:rsid w:val="00E91A40"/>
    <w:rsid w:val="00E91AF9"/>
    <w:rsid w:val="00E91B92"/>
    <w:rsid w:val="00E91BEC"/>
    <w:rsid w:val="00E91CBF"/>
    <w:rsid w:val="00E91D53"/>
    <w:rsid w:val="00E91D6D"/>
    <w:rsid w:val="00E91D89"/>
    <w:rsid w:val="00E91DB1"/>
    <w:rsid w:val="00E91E45"/>
    <w:rsid w:val="00E91E48"/>
    <w:rsid w:val="00E91EDE"/>
    <w:rsid w:val="00E91F49"/>
    <w:rsid w:val="00E91F7A"/>
    <w:rsid w:val="00E9201F"/>
    <w:rsid w:val="00E92040"/>
    <w:rsid w:val="00E920BA"/>
    <w:rsid w:val="00E9219D"/>
    <w:rsid w:val="00E9228A"/>
    <w:rsid w:val="00E9237C"/>
    <w:rsid w:val="00E924AB"/>
    <w:rsid w:val="00E92627"/>
    <w:rsid w:val="00E92796"/>
    <w:rsid w:val="00E929ED"/>
    <w:rsid w:val="00E92A28"/>
    <w:rsid w:val="00E92BF6"/>
    <w:rsid w:val="00E92C4A"/>
    <w:rsid w:val="00E92CBC"/>
    <w:rsid w:val="00E92DE6"/>
    <w:rsid w:val="00E92EF6"/>
    <w:rsid w:val="00E92F00"/>
    <w:rsid w:val="00E92FFC"/>
    <w:rsid w:val="00E9301A"/>
    <w:rsid w:val="00E930AF"/>
    <w:rsid w:val="00E9324A"/>
    <w:rsid w:val="00E93265"/>
    <w:rsid w:val="00E9328C"/>
    <w:rsid w:val="00E9342B"/>
    <w:rsid w:val="00E93458"/>
    <w:rsid w:val="00E934C6"/>
    <w:rsid w:val="00E936FE"/>
    <w:rsid w:val="00E93841"/>
    <w:rsid w:val="00E93A34"/>
    <w:rsid w:val="00E93B1B"/>
    <w:rsid w:val="00E93B43"/>
    <w:rsid w:val="00E93B66"/>
    <w:rsid w:val="00E93B8B"/>
    <w:rsid w:val="00E93CAB"/>
    <w:rsid w:val="00E93CC2"/>
    <w:rsid w:val="00E93DCB"/>
    <w:rsid w:val="00E93E01"/>
    <w:rsid w:val="00E941A4"/>
    <w:rsid w:val="00E941F9"/>
    <w:rsid w:val="00E94307"/>
    <w:rsid w:val="00E94433"/>
    <w:rsid w:val="00E9450A"/>
    <w:rsid w:val="00E94610"/>
    <w:rsid w:val="00E94694"/>
    <w:rsid w:val="00E946C6"/>
    <w:rsid w:val="00E94757"/>
    <w:rsid w:val="00E9483C"/>
    <w:rsid w:val="00E94858"/>
    <w:rsid w:val="00E948F5"/>
    <w:rsid w:val="00E9491E"/>
    <w:rsid w:val="00E94966"/>
    <w:rsid w:val="00E949CD"/>
    <w:rsid w:val="00E94B05"/>
    <w:rsid w:val="00E94B61"/>
    <w:rsid w:val="00E94B79"/>
    <w:rsid w:val="00E94C95"/>
    <w:rsid w:val="00E94D24"/>
    <w:rsid w:val="00E94E68"/>
    <w:rsid w:val="00E95062"/>
    <w:rsid w:val="00E950C9"/>
    <w:rsid w:val="00E95310"/>
    <w:rsid w:val="00E95398"/>
    <w:rsid w:val="00E953D2"/>
    <w:rsid w:val="00E953FB"/>
    <w:rsid w:val="00E95584"/>
    <w:rsid w:val="00E95754"/>
    <w:rsid w:val="00E95826"/>
    <w:rsid w:val="00E9587E"/>
    <w:rsid w:val="00E958F1"/>
    <w:rsid w:val="00E9593A"/>
    <w:rsid w:val="00E95AE0"/>
    <w:rsid w:val="00E95C5D"/>
    <w:rsid w:val="00E95CB9"/>
    <w:rsid w:val="00E95CE9"/>
    <w:rsid w:val="00E95D7B"/>
    <w:rsid w:val="00E95EE2"/>
    <w:rsid w:val="00E95FAD"/>
    <w:rsid w:val="00E96254"/>
    <w:rsid w:val="00E96376"/>
    <w:rsid w:val="00E96393"/>
    <w:rsid w:val="00E963D2"/>
    <w:rsid w:val="00E96525"/>
    <w:rsid w:val="00E965FD"/>
    <w:rsid w:val="00E966A5"/>
    <w:rsid w:val="00E967C6"/>
    <w:rsid w:val="00E96845"/>
    <w:rsid w:val="00E96860"/>
    <w:rsid w:val="00E9686A"/>
    <w:rsid w:val="00E96887"/>
    <w:rsid w:val="00E96944"/>
    <w:rsid w:val="00E96CC0"/>
    <w:rsid w:val="00E96D55"/>
    <w:rsid w:val="00E96D7C"/>
    <w:rsid w:val="00E96DF8"/>
    <w:rsid w:val="00E96E47"/>
    <w:rsid w:val="00E96E8D"/>
    <w:rsid w:val="00E96E91"/>
    <w:rsid w:val="00E9702F"/>
    <w:rsid w:val="00E97050"/>
    <w:rsid w:val="00E97149"/>
    <w:rsid w:val="00E971B2"/>
    <w:rsid w:val="00E971E4"/>
    <w:rsid w:val="00E972D2"/>
    <w:rsid w:val="00E97309"/>
    <w:rsid w:val="00E97441"/>
    <w:rsid w:val="00E975A5"/>
    <w:rsid w:val="00E97753"/>
    <w:rsid w:val="00E97765"/>
    <w:rsid w:val="00E9798F"/>
    <w:rsid w:val="00E979B9"/>
    <w:rsid w:val="00E97CDF"/>
    <w:rsid w:val="00E97D45"/>
    <w:rsid w:val="00E97D91"/>
    <w:rsid w:val="00E97ED2"/>
    <w:rsid w:val="00E97F4F"/>
    <w:rsid w:val="00E97FC8"/>
    <w:rsid w:val="00EA008B"/>
    <w:rsid w:val="00EA0101"/>
    <w:rsid w:val="00EA0138"/>
    <w:rsid w:val="00EA013B"/>
    <w:rsid w:val="00EA015E"/>
    <w:rsid w:val="00EA01B5"/>
    <w:rsid w:val="00EA01C7"/>
    <w:rsid w:val="00EA02CD"/>
    <w:rsid w:val="00EA04DC"/>
    <w:rsid w:val="00EA04EB"/>
    <w:rsid w:val="00EA052B"/>
    <w:rsid w:val="00EA05FC"/>
    <w:rsid w:val="00EA069A"/>
    <w:rsid w:val="00EA0787"/>
    <w:rsid w:val="00EA0A52"/>
    <w:rsid w:val="00EA0B0A"/>
    <w:rsid w:val="00EA0BD9"/>
    <w:rsid w:val="00EA0D2F"/>
    <w:rsid w:val="00EA0E7B"/>
    <w:rsid w:val="00EA0F32"/>
    <w:rsid w:val="00EA0F65"/>
    <w:rsid w:val="00EA11EF"/>
    <w:rsid w:val="00EA134B"/>
    <w:rsid w:val="00EA13AC"/>
    <w:rsid w:val="00EA13FF"/>
    <w:rsid w:val="00EA14C4"/>
    <w:rsid w:val="00EA1947"/>
    <w:rsid w:val="00EA19EF"/>
    <w:rsid w:val="00EA1A26"/>
    <w:rsid w:val="00EA1B1E"/>
    <w:rsid w:val="00EA1C8D"/>
    <w:rsid w:val="00EA1CC0"/>
    <w:rsid w:val="00EA1D23"/>
    <w:rsid w:val="00EA1D57"/>
    <w:rsid w:val="00EA1E93"/>
    <w:rsid w:val="00EA1EAD"/>
    <w:rsid w:val="00EA1EB4"/>
    <w:rsid w:val="00EA1FAD"/>
    <w:rsid w:val="00EA1FB5"/>
    <w:rsid w:val="00EA1FF8"/>
    <w:rsid w:val="00EA20B9"/>
    <w:rsid w:val="00EA2117"/>
    <w:rsid w:val="00EA2158"/>
    <w:rsid w:val="00EA2189"/>
    <w:rsid w:val="00EA234E"/>
    <w:rsid w:val="00EA235D"/>
    <w:rsid w:val="00EA25C0"/>
    <w:rsid w:val="00EA2606"/>
    <w:rsid w:val="00EA2640"/>
    <w:rsid w:val="00EA2691"/>
    <w:rsid w:val="00EA26DD"/>
    <w:rsid w:val="00EA2737"/>
    <w:rsid w:val="00EA277E"/>
    <w:rsid w:val="00EA279C"/>
    <w:rsid w:val="00EA28DF"/>
    <w:rsid w:val="00EA298F"/>
    <w:rsid w:val="00EA2A98"/>
    <w:rsid w:val="00EA2C23"/>
    <w:rsid w:val="00EA2C4E"/>
    <w:rsid w:val="00EA2C72"/>
    <w:rsid w:val="00EA2D74"/>
    <w:rsid w:val="00EA2F3C"/>
    <w:rsid w:val="00EA3135"/>
    <w:rsid w:val="00EA313A"/>
    <w:rsid w:val="00EA32D6"/>
    <w:rsid w:val="00EA3363"/>
    <w:rsid w:val="00EA3396"/>
    <w:rsid w:val="00EA354B"/>
    <w:rsid w:val="00EA385C"/>
    <w:rsid w:val="00EA3868"/>
    <w:rsid w:val="00EA3888"/>
    <w:rsid w:val="00EA392B"/>
    <w:rsid w:val="00EA3970"/>
    <w:rsid w:val="00EA398F"/>
    <w:rsid w:val="00EA39EA"/>
    <w:rsid w:val="00EA3A29"/>
    <w:rsid w:val="00EA3AFB"/>
    <w:rsid w:val="00EA3BC0"/>
    <w:rsid w:val="00EA3C90"/>
    <w:rsid w:val="00EA3C9B"/>
    <w:rsid w:val="00EA3D3E"/>
    <w:rsid w:val="00EA3DA4"/>
    <w:rsid w:val="00EA3E2D"/>
    <w:rsid w:val="00EA3E55"/>
    <w:rsid w:val="00EA3FEC"/>
    <w:rsid w:val="00EA4108"/>
    <w:rsid w:val="00EA4176"/>
    <w:rsid w:val="00EA424D"/>
    <w:rsid w:val="00EA4384"/>
    <w:rsid w:val="00EA438D"/>
    <w:rsid w:val="00EA43E4"/>
    <w:rsid w:val="00EA4443"/>
    <w:rsid w:val="00EA4469"/>
    <w:rsid w:val="00EA447D"/>
    <w:rsid w:val="00EA45DF"/>
    <w:rsid w:val="00EA45EF"/>
    <w:rsid w:val="00EA4616"/>
    <w:rsid w:val="00EA4732"/>
    <w:rsid w:val="00EA473B"/>
    <w:rsid w:val="00EA4781"/>
    <w:rsid w:val="00EA488E"/>
    <w:rsid w:val="00EA4972"/>
    <w:rsid w:val="00EA49B1"/>
    <w:rsid w:val="00EA4A25"/>
    <w:rsid w:val="00EA4A92"/>
    <w:rsid w:val="00EA4AE6"/>
    <w:rsid w:val="00EA4BF6"/>
    <w:rsid w:val="00EA4C92"/>
    <w:rsid w:val="00EA4CAD"/>
    <w:rsid w:val="00EA4D28"/>
    <w:rsid w:val="00EA4E48"/>
    <w:rsid w:val="00EA4F4E"/>
    <w:rsid w:val="00EA4FB9"/>
    <w:rsid w:val="00EA50DC"/>
    <w:rsid w:val="00EA5149"/>
    <w:rsid w:val="00EA51BC"/>
    <w:rsid w:val="00EA52A7"/>
    <w:rsid w:val="00EA5328"/>
    <w:rsid w:val="00EA54ED"/>
    <w:rsid w:val="00EA5510"/>
    <w:rsid w:val="00EA568D"/>
    <w:rsid w:val="00EA56BC"/>
    <w:rsid w:val="00EA56E5"/>
    <w:rsid w:val="00EA571A"/>
    <w:rsid w:val="00EA575F"/>
    <w:rsid w:val="00EA5831"/>
    <w:rsid w:val="00EA5869"/>
    <w:rsid w:val="00EA5894"/>
    <w:rsid w:val="00EA58A4"/>
    <w:rsid w:val="00EA58BF"/>
    <w:rsid w:val="00EA58C6"/>
    <w:rsid w:val="00EA5BE3"/>
    <w:rsid w:val="00EA5BEA"/>
    <w:rsid w:val="00EA5C61"/>
    <w:rsid w:val="00EA5CEC"/>
    <w:rsid w:val="00EA5D6B"/>
    <w:rsid w:val="00EA5D7E"/>
    <w:rsid w:val="00EA5DC9"/>
    <w:rsid w:val="00EA5EE6"/>
    <w:rsid w:val="00EA6007"/>
    <w:rsid w:val="00EA603B"/>
    <w:rsid w:val="00EA60A3"/>
    <w:rsid w:val="00EA6103"/>
    <w:rsid w:val="00EA633B"/>
    <w:rsid w:val="00EA6441"/>
    <w:rsid w:val="00EA6558"/>
    <w:rsid w:val="00EA65DC"/>
    <w:rsid w:val="00EA6622"/>
    <w:rsid w:val="00EA6692"/>
    <w:rsid w:val="00EA67A2"/>
    <w:rsid w:val="00EA68D4"/>
    <w:rsid w:val="00EA6972"/>
    <w:rsid w:val="00EA69D0"/>
    <w:rsid w:val="00EA6AEF"/>
    <w:rsid w:val="00EA6AFA"/>
    <w:rsid w:val="00EA6B41"/>
    <w:rsid w:val="00EA6BC8"/>
    <w:rsid w:val="00EA6BCE"/>
    <w:rsid w:val="00EA6DA3"/>
    <w:rsid w:val="00EA6E47"/>
    <w:rsid w:val="00EA6EC2"/>
    <w:rsid w:val="00EA6F39"/>
    <w:rsid w:val="00EA6FEA"/>
    <w:rsid w:val="00EA702F"/>
    <w:rsid w:val="00EA706D"/>
    <w:rsid w:val="00EA715D"/>
    <w:rsid w:val="00EA71E1"/>
    <w:rsid w:val="00EA7212"/>
    <w:rsid w:val="00EA7241"/>
    <w:rsid w:val="00EA7333"/>
    <w:rsid w:val="00EA7395"/>
    <w:rsid w:val="00EA742F"/>
    <w:rsid w:val="00EA7598"/>
    <w:rsid w:val="00EA75F5"/>
    <w:rsid w:val="00EA765D"/>
    <w:rsid w:val="00EA77A4"/>
    <w:rsid w:val="00EA7867"/>
    <w:rsid w:val="00EA7A2C"/>
    <w:rsid w:val="00EA7A2F"/>
    <w:rsid w:val="00EA7A4D"/>
    <w:rsid w:val="00EA7C30"/>
    <w:rsid w:val="00EA7E39"/>
    <w:rsid w:val="00EA7F2F"/>
    <w:rsid w:val="00EA7FD0"/>
    <w:rsid w:val="00EB01BE"/>
    <w:rsid w:val="00EB0278"/>
    <w:rsid w:val="00EB03F1"/>
    <w:rsid w:val="00EB0410"/>
    <w:rsid w:val="00EB043F"/>
    <w:rsid w:val="00EB0642"/>
    <w:rsid w:val="00EB0879"/>
    <w:rsid w:val="00EB08E1"/>
    <w:rsid w:val="00EB08EB"/>
    <w:rsid w:val="00EB0914"/>
    <w:rsid w:val="00EB0B98"/>
    <w:rsid w:val="00EB0B9F"/>
    <w:rsid w:val="00EB0BA1"/>
    <w:rsid w:val="00EB0C6B"/>
    <w:rsid w:val="00EB0D14"/>
    <w:rsid w:val="00EB0F4E"/>
    <w:rsid w:val="00EB10E1"/>
    <w:rsid w:val="00EB1102"/>
    <w:rsid w:val="00EB1141"/>
    <w:rsid w:val="00EB15BC"/>
    <w:rsid w:val="00EB15D2"/>
    <w:rsid w:val="00EB179E"/>
    <w:rsid w:val="00EB17E8"/>
    <w:rsid w:val="00EB17F5"/>
    <w:rsid w:val="00EB18FC"/>
    <w:rsid w:val="00EB1910"/>
    <w:rsid w:val="00EB1A7C"/>
    <w:rsid w:val="00EB1A8B"/>
    <w:rsid w:val="00EB1AE1"/>
    <w:rsid w:val="00EB1B3B"/>
    <w:rsid w:val="00EB1B7F"/>
    <w:rsid w:val="00EB1BB5"/>
    <w:rsid w:val="00EB1CC6"/>
    <w:rsid w:val="00EB1D65"/>
    <w:rsid w:val="00EB1DA0"/>
    <w:rsid w:val="00EB1E2C"/>
    <w:rsid w:val="00EB1E83"/>
    <w:rsid w:val="00EB1FD4"/>
    <w:rsid w:val="00EB20D3"/>
    <w:rsid w:val="00EB21BC"/>
    <w:rsid w:val="00EB21DD"/>
    <w:rsid w:val="00EB22F7"/>
    <w:rsid w:val="00EB2385"/>
    <w:rsid w:val="00EB2387"/>
    <w:rsid w:val="00EB2426"/>
    <w:rsid w:val="00EB247E"/>
    <w:rsid w:val="00EB249E"/>
    <w:rsid w:val="00EB24BE"/>
    <w:rsid w:val="00EB2513"/>
    <w:rsid w:val="00EB254A"/>
    <w:rsid w:val="00EB2670"/>
    <w:rsid w:val="00EB26F6"/>
    <w:rsid w:val="00EB27C5"/>
    <w:rsid w:val="00EB284E"/>
    <w:rsid w:val="00EB2ACB"/>
    <w:rsid w:val="00EB2C08"/>
    <w:rsid w:val="00EB2CCC"/>
    <w:rsid w:val="00EB2D1B"/>
    <w:rsid w:val="00EB2E6F"/>
    <w:rsid w:val="00EB3006"/>
    <w:rsid w:val="00EB3128"/>
    <w:rsid w:val="00EB31BC"/>
    <w:rsid w:val="00EB3200"/>
    <w:rsid w:val="00EB3395"/>
    <w:rsid w:val="00EB34A0"/>
    <w:rsid w:val="00EB360F"/>
    <w:rsid w:val="00EB3764"/>
    <w:rsid w:val="00EB3800"/>
    <w:rsid w:val="00EB380B"/>
    <w:rsid w:val="00EB39F9"/>
    <w:rsid w:val="00EB3A1B"/>
    <w:rsid w:val="00EB3B45"/>
    <w:rsid w:val="00EB3CBF"/>
    <w:rsid w:val="00EB3D9F"/>
    <w:rsid w:val="00EB3E11"/>
    <w:rsid w:val="00EB3E9B"/>
    <w:rsid w:val="00EB4039"/>
    <w:rsid w:val="00EB419D"/>
    <w:rsid w:val="00EB41C5"/>
    <w:rsid w:val="00EB47D2"/>
    <w:rsid w:val="00EB4802"/>
    <w:rsid w:val="00EB48F6"/>
    <w:rsid w:val="00EB4958"/>
    <w:rsid w:val="00EB4B5E"/>
    <w:rsid w:val="00EB4BE6"/>
    <w:rsid w:val="00EB4EC1"/>
    <w:rsid w:val="00EB4F22"/>
    <w:rsid w:val="00EB50EA"/>
    <w:rsid w:val="00EB5116"/>
    <w:rsid w:val="00EB51A7"/>
    <w:rsid w:val="00EB51BC"/>
    <w:rsid w:val="00EB52F3"/>
    <w:rsid w:val="00EB52FE"/>
    <w:rsid w:val="00EB53F8"/>
    <w:rsid w:val="00EB541E"/>
    <w:rsid w:val="00EB5491"/>
    <w:rsid w:val="00EB5538"/>
    <w:rsid w:val="00EB5591"/>
    <w:rsid w:val="00EB569F"/>
    <w:rsid w:val="00EB56B8"/>
    <w:rsid w:val="00EB57B9"/>
    <w:rsid w:val="00EB59EC"/>
    <w:rsid w:val="00EB5A84"/>
    <w:rsid w:val="00EB5AF0"/>
    <w:rsid w:val="00EB5BD8"/>
    <w:rsid w:val="00EB5BE3"/>
    <w:rsid w:val="00EB5C48"/>
    <w:rsid w:val="00EB5CEF"/>
    <w:rsid w:val="00EB5DC2"/>
    <w:rsid w:val="00EB5F1A"/>
    <w:rsid w:val="00EB6366"/>
    <w:rsid w:val="00EB64A8"/>
    <w:rsid w:val="00EB64FC"/>
    <w:rsid w:val="00EB663D"/>
    <w:rsid w:val="00EB66EF"/>
    <w:rsid w:val="00EB66F4"/>
    <w:rsid w:val="00EB671C"/>
    <w:rsid w:val="00EB6922"/>
    <w:rsid w:val="00EB6930"/>
    <w:rsid w:val="00EB6A57"/>
    <w:rsid w:val="00EB6A89"/>
    <w:rsid w:val="00EB6AC4"/>
    <w:rsid w:val="00EB6B1A"/>
    <w:rsid w:val="00EB6CA6"/>
    <w:rsid w:val="00EB6D70"/>
    <w:rsid w:val="00EB6E34"/>
    <w:rsid w:val="00EB6F3D"/>
    <w:rsid w:val="00EB6FFE"/>
    <w:rsid w:val="00EB717B"/>
    <w:rsid w:val="00EB71D7"/>
    <w:rsid w:val="00EB72BA"/>
    <w:rsid w:val="00EB7444"/>
    <w:rsid w:val="00EB7458"/>
    <w:rsid w:val="00EB750C"/>
    <w:rsid w:val="00EB7515"/>
    <w:rsid w:val="00EB7741"/>
    <w:rsid w:val="00EB77C1"/>
    <w:rsid w:val="00EB77F7"/>
    <w:rsid w:val="00EB7913"/>
    <w:rsid w:val="00EB79AD"/>
    <w:rsid w:val="00EB7B4B"/>
    <w:rsid w:val="00EB7BB1"/>
    <w:rsid w:val="00EB7BCA"/>
    <w:rsid w:val="00EB7BE9"/>
    <w:rsid w:val="00EB7C88"/>
    <w:rsid w:val="00EB7DCF"/>
    <w:rsid w:val="00EB7E00"/>
    <w:rsid w:val="00EB7E64"/>
    <w:rsid w:val="00EB7F68"/>
    <w:rsid w:val="00EB7F7E"/>
    <w:rsid w:val="00EC0009"/>
    <w:rsid w:val="00EC0143"/>
    <w:rsid w:val="00EC018C"/>
    <w:rsid w:val="00EC047B"/>
    <w:rsid w:val="00EC0750"/>
    <w:rsid w:val="00EC0931"/>
    <w:rsid w:val="00EC0996"/>
    <w:rsid w:val="00EC09C1"/>
    <w:rsid w:val="00EC0A1E"/>
    <w:rsid w:val="00EC0BE1"/>
    <w:rsid w:val="00EC0C29"/>
    <w:rsid w:val="00EC0C9B"/>
    <w:rsid w:val="00EC0CCF"/>
    <w:rsid w:val="00EC0D25"/>
    <w:rsid w:val="00EC0DED"/>
    <w:rsid w:val="00EC0DF4"/>
    <w:rsid w:val="00EC0E30"/>
    <w:rsid w:val="00EC0E4D"/>
    <w:rsid w:val="00EC0EA0"/>
    <w:rsid w:val="00EC0ED0"/>
    <w:rsid w:val="00EC0FAC"/>
    <w:rsid w:val="00EC106E"/>
    <w:rsid w:val="00EC11B5"/>
    <w:rsid w:val="00EC11C0"/>
    <w:rsid w:val="00EC1286"/>
    <w:rsid w:val="00EC1316"/>
    <w:rsid w:val="00EC13B9"/>
    <w:rsid w:val="00EC13F9"/>
    <w:rsid w:val="00EC1401"/>
    <w:rsid w:val="00EC15EF"/>
    <w:rsid w:val="00EC1657"/>
    <w:rsid w:val="00EC16CE"/>
    <w:rsid w:val="00EC16E0"/>
    <w:rsid w:val="00EC1851"/>
    <w:rsid w:val="00EC18C6"/>
    <w:rsid w:val="00EC18CA"/>
    <w:rsid w:val="00EC18E9"/>
    <w:rsid w:val="00EC193D"/>
    <w:rsid w:val="00EC1ABB"/>
    <w:rsid w:val="00EC1AF1"/>
    <w:rsid w:val="00EC1BE6"/>
    <w:rsid w:val="00EC1CCE"/>
    <w:rsid w:val="00EC1DC2"/>
    <w:rsid w:val="00EC1E72"/>
    <w:rsid w:val="00EC1F02"/>
    <w:rsid w:val="00EC2003"/>
    <w:rsid w:val="00EC20E5"/>
    <w:rsid w:val="00EC2459"/>
    <w:rsid w:val="00EC24A0"/>
    <w:rsid w:val="00EC24B8"/>
    <w:rsid w:val="00EC24D1"/>
    <w:rsid w:val="00EC25B7"/>
    <w:rsid w:val="00EC26F2"/>
    <w:rsid w:val="00EC2884"/>
    <w:rsid w:val="00EC2A29"/>
    <w:rsid w:val="00EC2AFD"/>
    <w:rsid w:val="00EC2C3F"/>
    <w:rsid w:val="00EC2C4E"/>
    <w:rsid w:val="00EC2CC1"/>
    <w:rsid w:val="00EC2D19"/>
    <w:rsid w:val="00EC2E77"/>
    <w:rsid w:val="00EC2EEE"/>
    <w:rsid w:val="00EC30C9"/>
    <w:rsid w:val="00EC31E5"/>
    <w:rsid w:val="00EC32C4"/>
    <w:rsid w:val="00EC3502"/>
    <w:rsid w:val="00EC38BF"/>
    <w:rsid w:val="00EC3A6D"/>
    <w:rsid w:val="00EC3D7F"/>
    <w:rsid w:val="00EC3D8C"/>
    <w:rsid w:val="00EC3DD3"/>
    <w:rsid w:val="00EC3EF6"/>
    <w:rsid w:val="00EC3F1D"/>
    <w:rsid w:val="00EC4208"/>
    <w:rsid w:val="00EC4298"/>
    <w:rsid w:val="00EC42C6"/>
    <w:rsid w:val="00EC4337"/>
    <w:rsid w:val="00EC43FF"/>
    <w:rsid w:val="00EC440C"/>
    <w:rsid w:val="00EC4433"/>
    <w:rsid w:val="00EC45CD"/>
    <w:rsid w:val="00EC4694"/>
    <w:rsid w:val="00EC4897"/>
    <w:rsid w:val="00EC49F5"/>
    <w:rsid w:val="00EC4AF3"/>
    <w:rsid w:val="00EC4B6D"/>
    <w:rsid w:val="00EC4C22"/>
    <w:rsid w:val="00EC4E70"/>
    <w:rsid w:val="00EC4E8F"/>
    <w:rsid w:val="00EC4EC4"/>
    <w:rsid w:val="00EC4F59"/>
    <w:rsid w:val="00EC5172"/>
    <w:rsid w:val="00EC53BD"/>
    <w:rsid w:val="00EC5578"/>
    <w:rsid w:val="00EC55D7"/>
    <w:rsid w:val="00EC5669"/>
    <w:rsid w:val="00EC5677"/>
    <w:rsid w:val="00EC56AC"/>
    <w:rsid w:val="00EC56ED"/>
    <w:rsid w:val="00EC57CC"/>
    <w:rsid w:val="00EC5824"/>
    <w:rsid w:val="00EC5831"/>
    <w:rsid w:val="00EC58AA"/>
    <w:rsid w:val="00EC58C7"/>
    <w:rsid w:val="00EC5A64"/>
    <w:rsid w:val="00EC5A9D"/>
    <w:rsid w:val="00EC5BAC"/>
    <w:rsid w:val="00EC5BB3"/>
    <w:rsid w:val="00EC5C4B"/>
    <w:rsid w:val="00EC5CDB"/>
    <w:rsid w:val="00EC5E26"/>
    <w:rsid w:val="00EC5EFC"/>
    <w:rsid w:val="00EC6153"/>
    <w:rsid w:val="00EC629C"/>
    <w:rsid w:val="00EC6577"/>
    <w:rsid w:val="00EC65F9"/>
    <w:rsid w:val="00EC67E0"/>
    <w:rsid w:val="00EC69A6"/>
    <w:rsid w:val="00EC6A36"/>
    <w:rsid w:val="00EC6D38"/>
    <w:rsid w:val="00EC6F4A"/>
    <w:rsid w:val="00EC6FDB"/>
    <w:rsid w:val="00EC7008"/>
    <w:rsid w:val="00EC7080"/>
    <w:rsid w:val="00EC717D"/>
    <w:rsid w:val="00EC72C9"/>
    <w:rsid w:val="00EC7486"/>
    <w:rsid w:val="00EC74BF"/>
    <w:rsid w:val="00EC7563"/>
    <w:rsid w:val="00EC760E"/>
    <w:rsid w:val="00EC7677"/>
    <w:rsid w:val="00EC76E8"/>
    <w:rsid w:val="00EC7772"/>
    <w:rsid w:val="00EC77D6"/>
    <w:rsid w:val="00EC7827"/>
    <w:rsid w:val="00EC78A0"/>
    <w:rsid w:val="00EC790C"/>
    <w:rsid w:val="00EC791A"/>
    <w:rsid w:val="00EC7B42"/>
    <w:rsid w:val="00EC7B7D"/>
    <w:rsid w:val="00EC7BF1"/>
    <w:rsid w:val="00EC7CAE"/>
    <w:rsid w:val="00EC7EFF"/>
    <w:rsid w:val="00EC7F10"/>
    <w:rsid w:val="00EC7FFE"/>
    <w:rsid w:val="00ED008D"/>
    <w:rsid w:val="00ED00EA"/>
    <w:rsid w:val="00ED00F5"/>
    <w:rsid w:val="00ED01CC"/>
    <w:rsid w:val="00ED023F"/>
    <w:rsid w:val="00ED0259"/>
    <w:rsid w:val="00ED047D"/>
    <w:rsid w:val="00ED049D"/>
    <w:rsid w:val="00ED06CF"/>
    <w:rsid w:val="00ED06D1"/>
    <w:rsid w:val="00ED078E"/>
    <w:rsid w:val="00ED07AC"/>
    <w:rsid w:val="00ED0938"/>
    <w:rsid w:val="00ED0AEE"/>
    <w:rsid w:val="00ED0C89"/>
    <w:rsid w:val="00ED0F13"/>
    <w:rsid w:val="00ED0FD1"/>
    <w:rsid w:val="00ED0FF4"/>
    <w:rsid w:val="00ED1068"/>
    <w:rsid w:val="00ED108A"/>
    <w:rsid w:val="00ED115B"/>
    <w:rsid w:val="00ED1233"/>
    <w:rsid w:val="00ED1244"/>
    <w:rsid w:val="00ED12E1"/>
    <w:rsid w:val="00ED1477"/>
    <w:rsid w:val="00ED1487"/>
    <w:rsid w:val="00ED15C5"/>
    <w:rsid w:val="00ED16AE"/>
    <w:rsid w:val="00ED185A"/>
    <w:rsid w:val="00ED187C"/>
    <w:rsid w:val="00ED1A55"/>
    <w:rsid w:val="00ED1A61"/>
    <w:rsid w:val="00ED1D71"/>
    <w:rsid w:val="00ED1DDB"/>
    <w:rsid w:val="00ED1FFA"/>
    <w:rsid w:val="00ED2068"/>
    <w:rsid w:val="00ED2116"/>
    <w:rsid w:val="00ED2134"/>
    <w:rsid w:val="00ED2146"/>
    <w:rsid w:val="00ED2148"/>
    <w:rsid w:val="00ED21E5"/>
    <w:rsid w:val="00ED22A3"/>
    <w:rsid w:val="00ED22E8"/>
    <w:rsid w:val="00ED234C"/>
    <w:rsid w:val="00ED239E"/>
    <w:rsid w:val="00ED23D2"/>
    <w:rsid w:val="00ED240E"/>
    <w:rsid w:val="00ED24D1"/>
    <w:rsid w:val="00ED25E6"/>
    <w:rsid w:val="00ED285B"/>
    <w:rsid w:val="00ED2902"/>
    <w:rsid w:val="00ED296C"/>
    <w:rsid w:val="00ED2D9B"/>
    <w:rsid w:val="00ED2DF3"/>
    <w:rsid w:val="00ED2F3B"/>
    <w:rsid w:val="00ED301A"/>
    <w:rsid w:val="00ED3198"/>
    <w:rsid w:val="00ED31A0"/>
    <w:rsid w:val="00ED31D7"/>
    <w:rsid w:val="00ED3206"/>
    <w:rsid w:val="00ED3370"/>
    <w:rsid w:val="00ED346D"/>
    <w:rsid w:val="00ED36EB"/>
    <w:rsid w:val="00ED377C"/>
    <w:rsid w:val="00ED3878"/>
    <w:rsid w:val="00ED39C6"/>
    <w:rsid w:val="00ED3A3F"/>
    <w:rsid w:val="00ED3A54"/>
    <w:rsid w:val="00ED3AD6"/>
    <w:rsid w:val="00ED3B64"/>
    <w:rsid w:val="00ED3BE3"/>
    <w:rsid w:val="00ED3C9C"/>
    <w:rsid w:val="00ED3DCB"/>
    <w:rsid w:val="00ED3F5A"/>
    <w:rsid w:val="00ED3F91"/>
    <w:rsid w:val="00ED4031"/>
    <w:rsid w:val="00ED4071"/>
    <w:rsid w:val="00ED4128"/>
    <w:rsid w:val="00ED4186"/>
    <w:rsid w:val="00ED4246"/>
    <w:rsid w:val="00ED42C1"/>
    <w:rsid w:val="00ED4553"/>
    <w:rsid w:val="00ED457F"/>
    <w:rsid w:val="00ED4581"/>
    <w:rsid w:val="00ED46AC"/>
    <w:rsid w:val="00ED47B7"/>
    <w:rsid w:val="00ED47F6"/>
    <w:rsid w:val="00ED4817"/>
    <w:rsid w:val="00ED497C"/>
    <w:rsid w:val="00ED497D"/>
    <w:rsid w:val="00ED4A2A"/>
    <w:rsid w:val="00ED4AAB"/>
    <w:rsid w:val="00ED4B62"/>
    <w:rsid w:val="00ED4B63"/>
    <w:rsid w:val="00ED4D0B"/>
    <w:rsid w:val="00ED4D9B"/>
    <w:rsid w:val="00ED510C"/>
    <w:rsid w:val="00ED513A"/>
    <w:rsid w:val="00ED51E6"/>
    <w:rsid w:val="00ED525F"/>
    <w:rsid w:val="00ED5310"/>
    <w:rsid w:val="00ED5352"/>
    <w:rsid w:val="00ED5388"/>
    <w:rsid w:val="00ED538A"/>
    <w:rsid w:val="00ED53E5"/>
    <w:rsid w:val="00ED540D"/>
    <w:rsid w:val="00ED5424"/>
    <w:rsid w:val="00ED5566"/>
    <w:rsid w:val="00ED56DA"/>
    <w:rsid w:val="00ED56E8"/>
    <w:rsid w:val="00ED5701"/>
    <w:rsid w:val="00ED5784"/>
    <w:rsid w:val="00ED58A5"/>
    <w:rsid w:val="00ED594E"/>
    <w:rsid w:val="00ED5A53"/>
    <w:rsid w:val="00ED5B52"/>
    <w:rsid w:val="00ED5BBF"/>
    <w:rsid w:val="00ED5C9F"/>
    <w:rsid w:val="00ED5CA3"/>
    <w:rsid w:val="00ED5E00"/>
    <w:rsid w:val="00ED5E3A"/>
    <w:rsid w:val="00ED5E3D"/>
    <w:rsid w:val="00ED5E6D"/>
    <w:rsid w:val="00ED5EBA"/>
    <w:rsid w:val="00ED60D9"/>
    <w:rsid w:val="00ED60F8"/>
    <w:rsid w:val="00ED610A"/>
    <w:rsid w:val="00ED6129"/>
    <w:rsid w:val="00ED62DF"/>
    <w:rsid w:val="00ED6303"/>
    <w:rsid w:val="00ED63AE"/>
    <w:rsid w:val="00ED64B4"/>
    <w:rsid w:val="00ED66A7"/>
    <w:rsid w:val="00ED672E"/>
    <w:rsid w:val="00ED68EA"/>
    <w:rsid w:val="00ED6915"/>
    <w:rsid w:val="00ED6B60"/>
    <w:rsid w:val="00ED6B79"/>
    <w:rsid w:val="00ED6BC5"/>
    <w:rsid w:val="00ED6CEC"/>
    <w:rsid w:val="00ED6FB3"/>
    <w:rsid w:val="00ED70C8"/>
    <w:rsid w:val="00ED7153"/>
    <w:rsid w:val="00ED72C3"/>
    <w:rsid w:val="00ED730C"/>
    <w:rsid w:val="00ED7419"/>
    <w:rsid w:val="00ED742A"/>
    <w:rsid w:val="00ED744E"/>
    <w:rsid w:val="00ED748C"/>
    <w:rsid w:val="00ED7513"/>
    <w:rsid w:val="00ED7575"/>
    <w:rsid w:val="00ED7623"/>
    <w:rsid w:val="00ED76D8"/>
    <w:rsid w:val="00ED777C"/>
    <w:rsid w:val="00ED795B"/>
    <w:rsid w:val="00ED7989"/>
    <w:rsid w:val="00ED79E0"/>
    <w:rsid w:val="00ED7A6E"/>
    <w:rsid w:val="00ED7BA4"/>
    <w:rsid w:val="00ED7BF4"/>
    <w:rsid w:val="00ED7C32"/>
    <w:rsid w:val="00ED7D34"/>
    <w:rsid w:val="00EE002B"/>
    <w:rsid w:val="00EE009E"/>
    <w:rsid w:val="00EE00D2"/>
    <w:rsid w:val="00EE0131"/>
    <w:rsid w:val="00EE014A"/>
    <w:rsid w:val="00EE0169"/>
    <w:rsid w:val="00EE01A3"/>
    <w:rsid w:val="00EE021C"/>
    <w:rsid w:val="00EE033B"/>
    <w:rsid w:val="00EE039E"/>
    <w:rsid w:val="00EE03C8"/>
    <w:rsid w:val="00EE048A"/>
    <w:rsid w:val="00EE0535"/>
    <w:rsid w:val="00EE071B"/>
    <w:rsid w:val="00EE0728"/>
    <w:rsid w:val="00EE072E"/>
    <w:rsid w:val="00EE0814"/>
    <w:rsid w:val="00EE081C"/>
    <w:rsid w:val="00EE0824"/>
    <w:rsid w:val="00EE085F"/>
    <w:rsid w:val="00EE08A8"/>
    <w:rsid w:val="00EE0917"/>
    <w:rsid w:val="00EE0919"/>
    <w:rsid w:val="00EE091D"/>
    <w:rsid w:val="00EE09FE"/>
    <w:rsid w:val="00EE0B8E"/>
    <w:rsid w:val="00EE0B9C"/>
    <w:rsid w:val="00EE0CCA"/>
    <w:rsid w:val="00EE0CFB"/>
    <w:rsid w:val="00EE0E55"/>
    <w:rsid w:val="00EE0ED9"/>
    <w:rsid w:val="00EE0F67"/>
    <w:rsid w:val="00EE114F"/>
    <w:rsid w:val="00EE11CF"/>
    <w:rsid w:val="00EE1215"/>
    <w:rsid w:val="00EE1227"/>
    <w:rsid w:val="00EE1297"/>
    <w:rsid w:val="00EE1406"/>
    <w:rsid w:val="00EE153C"/>
    <w:rsid w:val="00EE1568"/>
    <w:rsid w:val="00EE168B"/>
    <w:rsid w:val="00EE1700"/>
    <w:rsid w:val="00EE1852"/>
    <w:rsid w:val="00EE18A9"/>
    <w:rsid w:val="00EE18BC"/>
    <w:rsid w:val="00EE18C0"/>
    <w:rsid w:val="00EE1997"/>
    <w:rsid w:val="00EE19C8"/>
    <w:rsid w:val="00EE1B4A"/>
    <w:rsid w:val="00EE1B78"/>
    <w:rsid w:val="00EE1D2C"/>
    <w:rsid w:val="00EE1D54"/>
    <w:rsid w:val="00EE1E5D"/>
    <w:rsid w:val="00EE1E5E"/>
    <w:rsid w:val="00EE1EB8"/>
    <w:rsid w:val="00EE1ECA"/>
    <w:rsid w:val="00EE1F28"/>
    <w:rsid w:val="00EE1F2A"/>
    <w:rsid w:val="00EE2028"/>
    <w:rsid w:val="00EE2037"/>
    <w:rsid w:val="00EE208C"/>
    <w:rsid w:val="00EE21CA"/>
    <w:rsid w:val="00EE21F9"/>
    <w:rsid w:val="00EE2392"/>
    <w:rsid w:val="00EE23A6"/>
    <w:rsid w:val="00EE2495"/>
    <w:rsid w:val="00EE24C5"/>
    <w:rsid w:val="00EE2868"/>
    <w:rsid w:val="00EE287C"/>
    <w:rsid w:val="00EE290C"/>
    <w:rsid w:val="00EE2932"/>
    <w:rsid w:val="00EE2A99"/>
    <w:rsid w:val="00EE2ABB"/>
    <w:rsid w:val="00EE2B20"/>
    <w:rsid w:val="00EE2B7C"/>
    <w:rsid w:val="00EE2BB6"/>
    <w:rsid w:val="00EE2CB6"/>
    <w:rsid w:val="00EE2CD0"/>
    <w:rsid w:val="00EE2DC8"/>
    <w:rsid w:val="00EE2DD2"/>
    <w:rsid w:val="00EE2FF1"/>
    <w:rsid w:val="00EE3111"/>
    <w:rsid w:val="00EE3212"/>
    <w:rsid w:val="00EE32B2"/>
    <w:rsid w:val="00EE33C6"/>
    <w:rsid w:val="00EE3507"/>
    <w:rsid w:val="00EE36A4"/>
    <w:rsid w:val="00EE36C5"/>
    <w:rsid w:val="00EE37A1"/>
    <w:rsid w:val="00EE3910"/>
    <w:rsid w:val="00EE395B"/>
    <w:rsid w:val="00EE39BE"/>
    <w:rsid w:val="00EE3B01"/>
    <w:rsid w:val="00EE3BD1"/>
    <w:rsid w:val="00EE3CEB"/>
    <w:rsid w:val="00EE3E0A"/>
    <w:rsid w:val="00EE3EB7"/>
    <w:rsid w:val="00EE40F9"/>
    <w:rsid w:val="00EE419D"/>
    <w:rsid w:val="00EE4237"/>
    <w:rsid w:val="00EE4304"/>
    <w:rsid w:val="00EE4344"/>
    <w:rsid w:val="00EE440F"/>
    <w:rsid w:val="00EE4431"/>
    <w:rsid w:val="00EE44CD"/>
    <w:rsid w:val="00EE45A2"/>
    <w:rsid w:val="00EE45DA"/>
    <w:rsid w:val="00EE46C7"/>
    <w:rsid w:val="00EE47AF"/>
    <w:rsid w:val="00EE48C8"/>
    <w:rsid w:val="00EE495F"/>
    <w:rsid w:val="00EE4972"/>
    <w:rsid w:val="00EE4B07"/>
    <w:rsid w:val="00EE4B2D"/>
    <w:rsid w:val="00EE4B97"/>
    <w:rsid w:val="00EE4BB3"/>
    <w:rsid w:val="00EE4C99"/>
    <w:rsid w:val="00EE4DD9"/>
    <w:rsid w:val="00EE4DDE"/>
    <w:rsid w:val="00EE4E24"/>
    <w:rsid w:val="00EE4EF8"/>
    <w:rsid w:val="00EE5065"/>
    <w:rsid w:val="00EE5083"/>
    <w:rsid w:val="00EE53A9"/>
    <w:rsid w:val="00EE53F2"/>
    <w:rsid w:val="00EE5539"/>
    <w:rsid w:val="00EE553A"/>
    <w:rsid w:val="00EE55D3"/>
    <w:rsid w:val="00EE5608"/>
    <w:rsid w:val="00EE56CB"/>
    <w:rsid w:val="00EE577E"/>
    <w:rsid w:val="00EE58B4"/>
    <w:rsid w:val="00EE58F1"/>
    <w:rsid w:val="00EE596C"/>
    <w:rsid w:val="00EE5A29"/>
    <w:rsid w:val="00EE5B25"/>
    <w:rsid w:val="00EE5BE4"/>
    <w:rsid w:val="00EE5C02"/>
    <w:rsid w:val="00EE5CA5"/>
    <w:rsid w:val="00EE5D56"/>
    <w:rsid w:val="00EE5E40"/>
    <w:rsid w:val="00EE5EA5"/>
    <w:rsid w:val="00EE5ED6"/>
    <w:rsid w:val="00EE5EEF"/>
    <w:rsid w:val="00EE5F97"/>
    <w:rsid w:val="00EE5FE4"/>
    <w:rsid w:val="00EE60F1"/>
    <w:rsid w:val="00EE60FC"/>
    <w:rsid w:val="00EE6269"/>
    <w:rsid w:val="00EE627F"/>
    <w:rsid w:val="00EE6296"/>
    <w:rsid w:val="00EE64FE"/>
    <w:rsid w:val="00EE6512"/>
    <w:rsid w:val="00EE652C"/>
    <w:rsid w:val="00EE6575"/>
    <w:rsid w:val="00EE659F"/>
    <w:rsid w:val="00EE6600"/>
    <w:rsid w:val="00EE68E3"/>
    <w:rsid w:val="00EE69A8"/>
    <w:rsid w:val="00EE6A31"/>
    <w:rsid w:val="00EE6A68"/>
    <w:rsid w:val="00EE6A7A"/>
    <w:rsid w:val="00EE6ABF"/>
    <w:rsid w:val="00EE6C26"/>
    <w:rsid w:val="00EE6D26"/>
    <w:rsid w:val="00EE6DE3"/>
    <w:rsid w:val="00EE6E96"/>
    <w:rsid w:val="00EE6EAD"/>
    <w:rsid w:val="00EE71C8"/>
    <w:rsid w:val="00EE74FF"/>
    <w:rsid w:val="00EE7870"/>
    <w:rsid w:val="00EE7954"/>
    <w:rsid w:val="00EE79BD"/>
    <w:rsid w:val="00EE7B48"/>
    <w:rsid w:val="00EE7BD4"/>
    <w:rsid w:val="00EE7CA0"/>
    <w:rsid w:val="00EE7CDB"/>
    <w:rsid w:val="00EE7D2B"/>
    <w:rsid w:val="00EE7E16"/>
    <w:rsid w:val="00EE7F3C"/>
    <w:rsid w:val="00EF0003"/>
    <w:rsid w:val="00EF00C1"/>
    <w:rsid w:val="00EF00DB"/>
    <w:rsid w:val="00EF00E2"/>
    <w:rsid w:val="00EF0118"/>
    <w:rsid w:val="00EF01DE"/>
    <w:rsid w:val="00EF02D7"/>
    <w:rsid w:val="00EF0358"/>
    <w:rsid w:val="00EF060A"/>
    <w:rsid w:val="00EF0816"/>
    <w:rsid w:val="00EF084C"/>
    <w:rsid w:val="00EF0945"/>
    <w:rsid w:val="00EF0BA3"/>
    <w:rsid w:val="00EF0C3A"/>
    <w:rsid w:val="00EF0F61"/>
    <w:rsid w:val="00EF0FC3"/>
    <w:rsid w:val="00EF10B4"/>
    <w:rsid w:val="00EF10F4"/>
    <w:rsid w:val="00EF110D"/>
    <w:rsid w:val="00EF11C4"/>
    <w:rsid w:val="00EF1371"/>
    <w:rsid w:val="00EF139A"/>
    <w:rsid w:val="00EF13CB"/>
    <w:rsid w:val="00EF1441"/>
    <w:rsid w:val="00EF14B3"/>
    <w:rsid w:val="00EF153F"/>
    <w:rsid w:val="00EF167B"/>
    <w:rsid w:val="00EF170B"/>
    <w:rsid w:val="00EF172A"/>
    <w:rsid w:val="00EF1810"/>
    <w:rsid w:val="00EF1B1C"/>
    <w:rsid w:val="00EF1C99"/>
    <w:rsid w:val="00EF1F01"/>
    <w:rsid w:val="00EF2144"/>
    <w:rsid w:val="00EF219A"/>
    <w:rsid w:val="00EF224F"/>
    <w:rsid w:val="00EF22FE"/>
    <w:rsid w:val="00EF2311"/>
    <w:rsid w:val="00EF236B"/>
    <w:rsid w:val="00EF23FF"/>
    <w:rsid w:val="00EF248A"/>
    <w:rsid w:val="00EF25CC"/>
    <w:rsid w:val="00EF26FD"/>
    <w:rsid w:val="00EF272A"/>
    <w:rsid w:val="00EF2762"/>
    <w:rsid w:val="00EF27EA"/>
    <w:rsid w:val="00EF288C"/>
    <w:rsid w:val="00EF2963"/>
    <w:rsid w:val="00EF29C9"/>
    <w:rsid w:val="00EF29D6"/>
    <w:rsid w:val="00EF2ACB"/>
    <w:rsid w:val="00EF2ACC"/>
    <w:rsid w:val="00EF2B6B"/>
    <w:rsid w:val="00EF2B87"/>
    <w:rsid w:val="00EF2B9A"/>
    <w:rsid w:val="00EF2C68"/>
    <w:rsid w:val="00EF2D15"/>
    <w:rsid w:val="00EF2D9E"/>
    <w:rsid w:val="00EF2DCA"/>
    <w:rsid w:val="00EF2F4C"/>
    <w:rsid w:val="00EF2F9A"/>
    <w:rsid w:val="00EF2FA5"/>
    <w:rsid w:val="00EF2FCA"/>
    <w:rsid w:val="00EF30DE"/>
    <w:rsid w:val="00EF3103"/>
    <w:rsid w:val="00EF313F"/>
    <w:rsid w:val="00EF3218"/>
    <w:rsid w:val="00EF32B1"/>
    <w:rsid w:val="00EF332C"/>
    <w:rsid w:val="00EF3416"/>
    <w:rsid w:val="00EF3452"/>
    <w:rsid w:val="00EF36A8"/>
    <w:rsid w:val="00EF3746"/>
    <w:rsid w:val="00EF37EC"/>
    <w:rsid w:val="00EF383F"/>
    <w:rsid w:val="00EF3931"/>
    <w:rsid w:val="00EF3A01"/>
    <w:rsid w:val="00EF3AC4"/>
    <w:rsid w:val="00EF3C51"/>
    <w:rsid w:val="00EF3D2C"/>
    <w:rsid w:val="00EF3D58"/>
    <w:rsid w:val="00EF3D8E"/>
    <w:rsid w:val="00EF3EF3"/>
    <w:rsid w:val="00EF3F88"/>
    <w:rsid w:val="00EF3FA8"/>
    <w:rsid w:val="00EF43B7"/>
    <w:rsid w:val="00EF44CF"/>
    <w:rsid w:val="00EF4511"/>
    <w:rsid w:val="00EF4582"/>
    <w:rsid w:val="00EF4626"/>
    <w:rsid w:val="00EF472A"/>
    <w:rsid w:val="00EF4751"/>
    <w:rsid w:val="00EF4762"/>
    <w:rsid w:val="00EF47C5"/>
    <w:rsid w:val="00EF483A"/>
    <w:rsid w:val="00EF4851"/>
    <w:rsid w:val="00EF48A1"/>
    <w:rsid w:val="00EF48F5"/>
    <w:rsid w:val="00EF4965"/>
    <w:rsid w:val="00EF49B1"/>
    <w:rsid w:val="00EF4A0F"/>
    <w:rsid w:val="00EF4B42"/>
    <w:rsid w:val="00EF4B87"/>
    <w:rsid w:val="00EF4C52"/>
    <w:rsid w:val="00EF4CE6"/>
    <w:rsid w:val="00EF4FB2"/>
    <w:rsid w:val="00EF5031"/>
    <w:rsid w:val="00EF50E0"/>
    <w:rsid w:val="00EF50E1"/>
    <w:rsid w:val="00EF50F3"/>
    <w:rsid w:val="00EF514B"/>
    <w:rsid w:val="00EF5244"/>
    <w:rsid w:val="00EF54F5"/>
    <w:rsid w:val="00EF5506"/>
    <w:rsid w:val="00EF5554"/>
    <w:rsid w:val="00EF56DE"/>
    <w:rsid w:val="00EF573D"/>
    <w:rsid w:val="00EF5751"/>
    <w:rsid w:val="00EF5A9A"/>
    <w:rsid w:val="00EF5C07"/>
    <w:rsid w:val="00EF5CD4"/>
    <w:rsid w:val="00EF5DA3"/>
    <w:rsid w:val="00EF5F57"/>
    <w:rsid w:val="00EF5F5C"/>
    <w:rsid w:val="00EF6096"/>
    <w:rsid w:val="00EF615F"/>
    <w:rsid w:val="00EF6180"/>
    <w:rsid w:val="00EF61F3"/>
    <w:rsid w:val="00EF63CE"/>
    <w:rsid w:val="00EF64B9"/>
    <w:rsid w:val="00EF668E"/>
    <w:rsid w:val="00EF66CB"/>
    <w:rsid w:val="00EF6784"/>
    <w:rsid w:val="00EF67BA"/>
    <w:rsid w:val="00EF69FE"/>
    <w:rsid w:val="00EF6B8B"/>
    <w:rsid w:val="00EF6C23"/>
    <w:rsid w:val="00EF6D56"/>
    <w:rsid w:val="00EF6D9A"/>
    <w:rsid w:val="00EF6E83"/>
    <w:rsid w:val="00EF6E8F"/>
    <w:rsid w:val="00EF6E91"/>
    <w:rsid w:val="00EF6F1C"/>
    <w:rsid w:val="00EF6F89"/>
    <w:rsid w:val="00EF6FBF"/>
    <w:rsid w:val="00EF709B"/>
    <w:rsid w:val="00EF70C5"/>
    <w:rsid w:val="00EF7396"/>
    <w:rsid w:val="00EF73FF"/>
    <w:rsid w:val="00EF7434"/>
    <w:rsid w:val="00EF752D"/>
    <w:rsid w:val="00EF7542"/>
    <w:rsid w:val="00EF760B"/>
    <w:rsid w:val="00EF7611"/>
    <w:rsid w:val="00EF7693"/>
    <w:rsid w:val="00EF77D1"/>
    <w:rsid w:val="00EF78A2"/>
    <w:rsid w:val="00EF7967"/>
    <w:rsid w:val="00EF799A"/>
    <w:rsid w:val="00EF7AE2"/>
    <w:rsid w:val="00EF7AF2"/>
    <w:rsid w:val="00EF7B8C"/>
    <w:rsid w:val="00EF7E31"/>
    <w:rsid w:val="00EF7E3A"/>
    <w:rsid w:val="00EF7ECF"/>
    <w:rsid w:val="00F000CD"/>
    <w:rsid w:val="00F001A6"/>
    <w:rsid w:val="00F0062E"/>
    <w:rsid w:val="00F007F8"/>
    <w:rsid w:val="00F008AE"/>
    <w:rsid w:val="00F009F7"/>
    <w:rsid w:val="00F00A03"/>
    <w:rsid w:val="00F00D48"/>
    <w:rsid w:val="00F00DA8"/>
    <w:rsid w:val="00F00E66"/>
    <w:rsid w:val="00F00F35"/>
    <w:rsid w:val="00F00F4E"/>
    <w:rsid w:val="00F00FF7"/>
    <w:rsid w:val="00F01058"/>
    <w:rsid w:val="00F011DD"/>
    <w:rsid w:val="00F01244"/>
    <w:rsid w:val="00F01347"/>
    <w:rsid w:val="00F01437"/>
    <w:rsid w:val="00F0147E"/>
    <w:rsid w:val="00F0149E"/>
    <w:rsid w:val="00F014AE"/>
    <w:rsid w:val="00F01647"/>
    <w:rsid w:val="00F01657"/>
    <w:rsid w:val="00F01683"/>
    <w:rsid w:val="00F01818"/>
    <w:rsid w:val="00F01863"/>
    <w:rsid w:val="00F01873"/>
    <w:rsid w:val="00F01944"/>
    <w:rsid w:val="00F019DD"/>
    <w:rsid w:val="00F01A21"/>
    <w:rsid w:val="00F01A4B"/>
    <w:rsid w:val="00F01AB6"/>
    <w:rsid w:val="00F01B31"/>
    <w:rsid w:val="00F01B7F"/>
    <w:rsid w:val="00F01CE7"/>
    <w:rsid w:val="00F01CFD"/>
    <w:rsid w:val="00F01DAC"/>
    <w:rsid w:val="00F01E91"/>
    <w:rsid w:val="00F01F0E"/>
    <w:rsid w:val="00F01F24"/>
    <w:rsid w:val="00F01F50"/>
    <w:rsid w:val="00F01FAB"/>
    <w:rsid w:val="00F0200A"/>
    <w:rsid w:val="00F020B8"/>
    <w:rsid w:val="00F0215D"/>
    <w:rsid w:val="00F0216E"/>
    <w:rsid w:val="00F02179"/>
    <w:rsid w:val="00F021AC"/>
    <w:rsid w:val="00F021D1"/>
    <w:rsid w:val="00F021FF"/>
    <w:rsid w:val="00F02366"/>
    <w:rsid w:val="00F023C9"/>
    <w:rsid w:val="00F023F2"/>
    <w:rsid w:val="00F02495"/>
    <w:rsid w:val="00F024B1"/>
    <w:rsid w:val="00F02500"/>
    <w:rsid w:val="00F02590"/>
    <w:rsid w:val="00F025FA"/>
    <w:rsid w:val="00F02737"/>
    <w:rsid w:val="00F027D0"/>
    <w:rsid w:val="00F027E1"/>
    <w:rsid w:val="00F02980"/>
    <w:rsid w:val="00F02A12"/>
    <w:rsid w:val="00F02AD8"/>
    <w:rsid w:val="00F02C38"/>
    <w:rsid w:val="00F02C67"/>
    <w:rsid w:val="00F02C6C"/>
    <w:rsid w:val="00F02C8B"/>
    <w:rsid w:val="00F02EAB"/>
    <w:rsid w:val="00F02EF3"/>
    <w:rsid w:val="00F02F66"/>
    <w:rsid w:val="00F02F67"/>
    <w:rsid w:val="00F0308B"/>
    <w:rsid w:val="00F0313F"/>
    <w:rsid w:val="00F0314B"/>
    <w:rsid w:val="00F03279"/>
    <w:rsid w:val="00F032CB"/>
    <w:rsid w:val="00F0341E"/>
    <w:rsid w:val="00F036B0"/>
    <w:rsid w:val="00F037B9"/>
    <w:rsid w:val="00F0383C"/>
    <w:rsid w:val="00F03AE0"/>
    <w:rsid w:val="00F03B9F"/>
    <w:rsid w:val="00F03C54"/>
    <w:rsid w:val="00F03CF2"/>
    <w:rsid w:val="00F03D26"/>
    <w:rsid w:val="00F03D57"/>
    <w:rsid w:val="00F03D87"/>
    <w:rsid w:val="00F03EFB"/>
    <w:rsid w:val="00F03F10"/>
    <w:rsid w:val="00F03F1B"/>
    <w:rsid w:val="00F03FBB"/>
    <w:rsid w:val="00F0406E"/>
    <w:rsid w:val="00F0412D"/>
    <w:rsid w:val="00F04180"/>
    <w:rsid w:val="00F041E3"/>
    <w:rsid w:val="00F041EE"/>
    <w:rsid w:val="00F04382"/>
    <w:rsid w:val="00F04638"/>
    <w:rsid w:val="00F0487B"/>
    <w:rsid w:val="00F04882"/>
    <w:rsid w:val="00F04970"/>
    <w:rsid w:val="00F04A19"/>
    <w:rsid w:val="00F04AB3"/>
    <w:rsid w:val="00F04BC7"/>
    <w:rsid w:val="00F04BF6"/>
    <w:rsid w:val="00F04DF5"/>
    <w:rsid w:val="00F04E60"/>
    <w:rsid w:val="00F04F45"/>
    <w:rsid w:val="00F04F7D"/>
    <w:rsid w:val="00F04FE4"/>
    <w:rsid w:val="00F0501C"/>
    <w:rsid w:val="00F050E7"/>
    <w:rsid w:val="00F051EE"/>
    <w:rsid w:val="00F0522F"/>
    <w:rsid w:val="00F052FD"/>
    <w:rsid w:val="00F05324"/>
    <w:rsid w:val="00F05A53"/>
    <w:rsid w:val="00F05B39"/>
    <w:rsid w:val="00F05B51"/>
    <w:rsid w:val="00F05B5F"/>
    <w:rsid w:val="00F05BFA"/>
    <w:rsid w:val="00F05CCC"/>
    <w:rsid w:val="00F05E9F"/>
    <w:rsid w:val="00F05ECD"/>
    <w:rsid w:val="00F05F7E"/>
    <w:rsid w:val="00F05FF7"/>
    <w:rsid w:val="00F0607C"/>
    <w:rsid w:val="00F0624F"/>
    <w:rsid w:val="00F06265"/>
    <w:rsid w:val="00F06315"/>
    <w:rsid w:val="00F0638F"/>
    <w:rsid w:val="00F065A8"/>
    <w:rsid w:val="00F0683A"/>
    <w:rsid w:val="00F0685A"/>
    <w:rsid w:val="00F06896"/>
    <w:rsid w:val="00F068FA"/>
    <w:rsid w:val="00F06917"/>
    <w:rsid w:val="00F06960"/>
    <w:rsid w:val="00F0698C"/>
    <w:rsid w:val="00F06A17"/>
    <w:rsid w:val="00F06A78"/>
    <w:rsid w:val="00F06AC7"/>
    <w:rsid w:val="00F06B91"/>
    <w:rsid w:val="00F06CFA"/>
    <w:rsid w:val="00F06D93"/>
    <w:rsid w:val="00F0700D"/>
    <w:rsid w:val="00F07020"/>
    <w:rsid w:val="00F0705B"/>
    <w:rsid w:val="00F07108"/>
    <w:rsid w:val="00F07124"/>
    <w:rsid w:val="00F0757E"/>
    <w:rsid w:val="00F076B9"/>
    <w:rsid w:val="00F076FE"/>
    <w:rsid w:val="00F07754"/>
    <w:rsid w:val="00F079DC"/>
    <w:rsid w:val="00F07B28"/>
    <w:rsid w:val="00F07B62"/>
    <w:rsid w:val="00F07CAE"/>
    <w:rsid w:val="00F07D56"/>
    <w:rsid w:val="00F07DCF"/>
    <w:rsid w:val="00F07E56"/>
    <w:rsid w:val="00F07EF7"/>
    <w:rsid w:val="00F07FA4"/>
    <w:rsid w:val="00F10175"/>
    <w:rsid w:val="00F101CF"/>
    <w:rsid w:val="00F10604"/>
    <w:rsid w:val="00F10688"/>
    <w:rsid w:val="00F1069B"/>
    <w:rsid w:val="00F106EE"/>
    <w:rsid w:val="00F10767"/>
    <w:rsid w:val="00F10814"/>
    <w:rsid w:val="00F109E4"/>
    <w:rsid w:val="00F10AD0"/>
    <w:rsid w:val="00F10BAB"/>
    <w:rsid w:val="00F10BE2"/>
    <w:rsid w:val="00F10D08"/>
    <w:rsid w:val="00F10E15"/>
    <w:rsid w:val="00F10EC8"/>
    <w:rsid w:val="00F10F16"/>
    <w:rsid w:val="00F10F30"/>
    <w:rsid w:val="00F10FAC"/>
    <w:rsid w:val="00F11079"/>
    <w:rsid w:val="00F11379"/>
    <w:rsid w:val="00F113D1"/>
    <w:rsid w:val="00F113EA"/>
    <w:rsid w:val="00F11483"/>
    <w:rsid w:val="00F1163E"/>
    <w:rsid w:val="00F1168D"/>
    <w:rsid w:val="00F1183D"/>
    <w:rsid w:val="00F118A2"/>
    <w:rsid w:val="00F1190D"/>
    <w:rsid w:val="00F11979"/>
    <w:rsid w:val="00F11A59"/>
    <w:rsid w:val="00F11AE8"/>
    <w:rsid w:val="00F11B8A"/>
    <w:rsid w:val="00F11C0D"/>
    <w:rsid w:val="00F11D69"/>
    <w:rsid w:val="00F11DED"/>
    <w:rsid w:val="00F11E29"/>
    <w:rsid w:val="00F11EE4"/>
    <w:rsid w:val="00F1203C"/>
    <w:rsid w:val="00F120C2"/>
    <w:rsid w:val="00F1226C"/>
    <w:rsid w:val="00F122E1"/>
    <w:rsid w:val="00F1240A"/>
    <w:rsid w:val="00F12487"/>
    <w:rsid w:val="00F12526"/>
    <w:rsid w:val="00F1258B"/>
    <w:rsid w:val="00F1262A"/>
    <w:rsid w:val="00F127A7"/>
    <w:rsid w:val="00F12819"/>
    <w:rsid w:val="00F12863"/>
    <w:rsid w:val="00F12930"/>
    <w:rsid w:val="00F12B27"/>
    <w:rsid w:val="00F12C58"/>
    <w:rsid w:val="00F12C5A"/>
    <w:rsid w:val="00F12CE1"/>
    <w:rsid w:val="00F12EF5"/>
    <w:rsid w:val="00F12F95"/>
    <w:rsid w:val="00F1307F"/>
    <w:rsid w:val="00F130BB"/>
    <w:rsid w:val="00F13261"/>
    <w:rsid w:val="00F1332B"/>
    <w:rsid w:val="00F13331"/>
    <w:rsid w:val="00F13597"/>
    <w:rsid w:val="00F135A9"/>
    <w:rsid w:val="00F13638"/>
    <w:rsid w:val="00F13772"/>
    <w:rsid w:val="00F138B7"/>
    <w:rsid w:val="00F138D6"/>
    <w:rsid w:val="00F139A3"/>
    <w:rsid w:val="00F139B2"/>
    <w:rsid w:val="00F139C3"/>
    <w:rsid w:val="00F139DE"/>
    <w:rsid w:val="00F13CFE"/>
    <w:rsid w:val="00F13D28"/>
    <w:rsid w:val="00F13D9D"/>
    <w:rsid w:val="00F13E58"/>
    <w:rsid w:val="00F13EBF"/>
    <w:rsid w:val="00F13FF7"/>
    <w:rsid w:val="00F14064"/>
    <w:rsid w:val="00F14387"/>
    <w:rsid w:val="00F1445E"/>
    <w:rsid w:val="00F144A5"/>
    <w:rsid w:val="00F144B8"/>
    <w:rsid w:val="00F1456F"/>
    <w:rsid w:val="00F146DD"/>
    <w:rsid w:val="00F1499A"/>
    <w:rsid w:val="00F14A04"/>
    <w:rsid w:val="00F14AF5"/>
    <w:rsid w:val="00F14B1A"/>
    <w:rsid w:val="00F14B69"/>
    <w:rsid w:val="00F14C4C"/>
    <w:rsid w:val="00F14DA9"/>
    <w:rsid w:val="00F14DB2"/>
    <w:rsid w:val="00F150CF"/>
    <w:rsid w:val="00F15188"/>
    <w:rsid w:val="00F151A5"/>
    <w:rsid w:val="00F15316"/>
    <w:rsid w:val="00F15423"/>
    <w:rsid w:val="00F15521"/>
    <w:rsid w:val="00F15576"/>
    <w:rsid w:val="00F15596"/>
    <w:rsid w:val="00F155E0"/>
    <w:rsid w:val="00F155F0"/>
    <w:rsid w:val="00F1560A"/>
    <w:rsid w:val="00F15646"/>
    <w:rsid w:val="00F156A3"/>
    <w:rsid w:val="00F15786"/>
    <w:rsid w:val="00F157B8"/>
    <w:rsid w:val="00F1584A"/>
    <w:rsid w:val="00F15994"/>
    <w:rsid w:val="00F159B3"/>
    <w:rsid w:val="00F15B02"/>
    <w:rsid w:val="00F15B07"/>
    <w:rsid w:val="00F15B7F"/>
    <w:rsid w:val="00F15CF5"/>
    <w:rsid w:val="00F15D41"/>
    <w:rsid w:val="00F15D64"/>
    <w:rsid w:val="00F15DAE"/>
    <w:rsid w:val="00F1600B"/>
    <w:rsid w:val="00F16045"/>
    <w:rsid w:val="00F160C2"/>
    <w:rsid w:val="00F1631B"/>
    <w:rsid w:val="00F1636E"/>
    <w:rsid w:val="00F1638B"/>
    <w:rsid w:val="00F16478"/>
    <w:rsid w:val="00F165B2"/>
    <w:rsid w:val="00F16652"/>
    <w:rsid w:val="00F16799"/>
    <w:rsid w:val="00F1679E"/>
    <w:rsid w:val="00F16A80"/>
    <w:rsid w:val="00F16A92"/>
    <w:rsid w:val="00F16AB9"/>
    <w:rsid w:val="00F16B30"/>
    <w:rsid w:val="00F16D14"/>
    <w:rsid w:val="00F17039"/>
    <w:rsid w:val="00F17060"/>
    <w:rsid w:val="00F17062"/>
    <w:rsid w:val="00F1719D"/>
    <w:rsid w:val="00F171CA"/>
    <w:rsid w:val="00F1722A"/>
    <w:rsid w:val="00F17274"/>
    <w:rsid w:val="00F17297"/>
    <w:rsid w:val="00F1733D"/>
    <w:rsid w:val="00F173D7"/>
    <w:rsid w:val="00F17483"/>
    <w:rsid w:val="00F174ED"/>
    <w:rsid w:val="00F1754B"/>
    <w:rsid w:val="00F17799"/>
    <w:rsid w:val="00F177D3"/>
    <w:rsid w:val="00F1791E"/>
    <w:rsid w:val="00F17A31"/>
    <w:rsid w:val="00F17AC1"/>
    <w:rsid w:val="00F17B7E"/>
    <w:rsid w:val="00F17C4B"/>
    <w:rsid w:val="00F17CCF"/>
    <w:rsid w:val="00F17D20"/>
    <w:rsid w:val="00F17E55"/>
    <w:rsid w:val="00F17E64"/>
    <w:rsid w:val="00F17F3A"/>
    <w:rsid w:val="00F20070"/>
    <w:rsid w:val="00F2009E"/>
    <w:rsid w:val="00F200CA"/>
    <w:rsid w:val="00F202C7"/>
    <w:rsid w:val="00F203C9"/>
    <w:rsid w:val="00F203E8"/>
    <w:rsid w:val="00F2048B"/>
    <w:rsid w:val="00F2049B"/>
    <w:rsid w:val="00F2050D"/>
    <w:rsid w:val="00F205B9"/>
    <w:rsid w:val="00F205F7"/>
    <w:rsid w:val="00F20681"/>
    <w:rsid w:val="00F20714"/>
    <w:rsid w:val="00F20767"/>
    <w:rsid w:val="00F207B3"/>
    <w:rsid w:val="00F208A4"/>
    <w:rsid w:val="00F208EB"/>
    <w:rsid w:val="00F20906"/>
    <w:rsid w:val="00F20916"/>
    <w:rsid w:val="00F20A3B"/>
    <w:rsid w:val="00F20A77"/>
    <w:rsid w:val="00F20B8F"/>
    <w:rsid w:val="00F20C36"/>
    <w:rsid w:val="00F20CDA"/>
    <w:rsid w:val="00F20E0B"/>
    <w:rsid w:val="00F20F1A"/>
    <w:rsid w:val="00F20FA9"/>
    <w:rsid w:val="00F20FE9"/>
    <w:rsid w:val="00F21046"/>
    <w:rsid w:val="00F2112B"/>
    <w:rsid w:val="00F21140"/>
    <w:rsid w:val="00F2116C"/>
    <w:rsid w:val="00F21248"/>
    <w:rsid w:val="00F21335"/>
    <w:rsid w:val="00F21361"/>
    <w:rsid w:val="00F213DD"/>
    <w:rsid w:val="00F213F4"/>
    <w:rsid w:val="00F2140E"/>
    <w:rsid w:val="00F214AA"/>
    <w:rsid w:val="00F214B1"/>
    <w:rsid w:val="00F214C2"/>
    <w:rsid w:val="00F215EA"/>
    <w:rsid w:val="00F215F5"/>
    <w:rsid w:val="00F216D0"/>
    <w:rsid w:val="00F217D5"/>
    <w:rsid w:val="00F217E3"/>
    <w:rsid w:val="00F2181F"/>
    <w:rsid w:val="00F21B0F"/>
    <w:rsid w:val="00F21B96"/>
    <w:rsid w:val="00F21DD0"/>
    <w:rsid w:val="00F21DFA"/>
    <w:rsid w:val="00F22061"/>
    <w:rsid w:val="00F221FB"/>
    <w:rsid w:val="00F2220F"/>
    <w:rsid w:val="00F22210"/>
    <w:rsid w:val="00F223ED"/>
    <w:rsid w:val="00F22441"/>
    <w:rsid w:val="00F22579"/>
    <w:rsid w:val="00F2277C"/>
    <w:rsid w:val="00F22980"/>
    <w:rsid w:val="00F22A17"/>
    <w:rsid w:val="00F22B17"/>
    <w:rsid w:val="00F22BDD"/>
    <w:rsid w:val="00F22BEE"/>
    <w:rsid w:val="00F22DB0"/>
    <w:rsid w:val="00F22EFB"/>
    <w:rsid w:val="00F22FC4"/>
    <w:rsid w:val="00F23198"/>
    <w:rsid w:val="00F231CE"/>
    <w:rsid w:val="00F232C9"/>
    <w:rsid w:val="00F2334A"/>
    <w:rsid w:val="00F2335B"/>
    <w:rsid w:val="00F233F1"/>
    <w:rsid w:val="00F2343E"/>
    <w:rsid w:val="00F234AD"/>
    <w:rsid w:val="00F234F2"/>
    <w:rsid w:val="00F2351F"/>
    <w:rsid w:val="00F2365B"/>
    <w:rsid w:val="00F23694"/>
    <w:rsid w:val="00F236AA"/>
    <w:rsid w:val="00F23741"/>
    <w:rsid w:val="00F23858"/>
    <w:rsid w:val="00F23893"/>
    <w:rsid w:val="00F23B73"/>
    <w:rsid w:val="00F23C1C"/>
    <w:rsid w:val="00F23D73"/>
    <w:rsid w:val="00F23F4D"/>
    <w:rsid w:val="00F23F6B"/>
    <w:rsid w:val="00F23FCF"/>
    <w:rsid w:val="00F24044"/>
    <w:rsid w:val="00F240DF"/>
    <w:rsid w:val="00F2416B"/>
    <w:rsid w:val="00F24183"/>
    <w:rsid w:val="00F241CC"/>
    <w:rsid w:val="00F2435D"/>
    <w:rsid w:val="00F24453"/>
    <w:rsid w:val="00F24454"/>
    <w:rsid w:val="00F244B3"/>
    <w:rsid w:val="00F24525"/>
    <w:rsid w:val="00F245BE"/>
    <w:rsid w:val="00F245F4"/>
    <w:rsid w:val="00F24718"/>
    <w:rsid w:val="00F249DF"/>
    <w:rsid w:val="00F24A23"/>
    <w:rsid w:val="00F24BB9"/>
    <w:rsid w:val="00F24D4F"/>
    <w:rsid w:val="00F24D7F"/>
    <w:rsid w:val="00F24DCD"/>
    <w:rsid w:val="00F24FE6"/>
    <w:rsid w:val="00F24FF7"/>
    <w:rsid w:val="00F250E4"/>
    <w:rsid w:val="00F25157"/>
    <w:rsid w:val="00F2519C"/>
    <w:rsid w:val="00F251DA"/>
    <w:rsid w:val="00F25286"/>
    <w:rsid w:val="00F252A7"/>
    <w:rsid w:val="00F25306"/>
    <w:rsid w:val="00F253FC"/>
    <w:rsid w:val="00F256E0"/>
    <w:rsid w:val="00F2573C"/>
    <w:rsid w:val="00F2573E"/>
    <w:rsid w:val="00F258C1"/>
    <w:rsid w:val="00F25934"/>
    <w:rsid w:val="00F25959"/>
    <w:rsid w:val="00F25974"/>
    <w:rsid w:val="00F259F8"/>
    <w:rsid w:val="00F25A4A"/>
    <w:rsid w:val="00F25AAD"/>
    <w:rsid w:val="00F25B2D"/>
    <w:rsid w:val="00F25C74"/>
    <w:rsid w:val="00F25CFB"/>
    <w:rsid w:val="00F25EB2"/>
    <w:rsid w:val="00F25F51"/>
    <w:rsid w:val="00F2600C"/>
    <w:rsid w:val="00F26076"/>
    <w:rsid w:val="00F2608C"/>
    <w:rsid w:val="00F26286"/>
    <w:rsid w:val="00F26287"/>
    <w:rsid w:val="00F262D9"/>
    <w:rsid w:val="00F2635C"/>
    <w:rsid w:val="00F263E3"/>
    <w:rsid w:val="00F26764"/>
    <w:rsid w:val="00F2692B"/>
    <w:rsid w:val="00F269F7"/>
    <w:rsid w:val="00F26B4C"/>
    <w:rsid w:val="00F26BDC"/>
    <w:rsid w:val="00F26C09"/>
    <w:rsid w:val="00F26C4C"/>
    <w:rsid w:val="00F26CF7"/>
    <w:rsid w:val="00F26D75"/>
    <w:rsid w:val="00F26E20"/>
    <w:rsid w:val="00F26E7F"/>
    <w:rsid w:val="00F26E80"/>
    <w:rsid w:val="00F26F76"/>
    <w:rsid w:val="00F27000"/>
    <w:rsid w:val="00F27018"/>
    <w:rsid w:val="00F27049"/>
    <w:rsid w:val="00F2715B"/>
    <w:rsid w:val="00F2719E"/>
    <w:rsid w:val="00F271E6"/>
    <w:rsid w:val="00F27287"/>
    <w:rsid w:val="00F272C8"/>
    <w:rsid w:val="00F27528"/>
    <w:rsid w:val="00F27576"/>
    <w:rsid w:val="00F2763E"/>
    <w:rsid w:val="00F27696"/>
    <w:rsid w:val="00F27727"/>
    <w:rsid w:val="00F2774F"/>
    <w:rsid w:val="00F27769"/>
    <w:rsid w:val="00F27845"/>
    <w:rsid w:val="00F278A2"/>
    <w:rsid w:val="00F278A7"/>
    <w:rsid w:val="00F2790B"/>
    <w:rsid w:val="00F27944"/>
    <w:rsid w:val="00F279F8"/>
    <w:rsid w:val="00F27A5E"/>
    <w:rsid w:val="00F27B29"/>
    <w:rsid w:val="00F27B66"/>
    <w:rsid w:val="00F27BCB"/>
    <w:rsid w:val="00F27C45"/>
    <w:rsid w:val="00F27C6F"/>
    <w:rsid w:val="00F27C8F"/>
    <w:rsid w:val="00F27D36"/>
    <w:rsid w:val="00F27D5B"/>
    <w:rsid w:val="00F27DB6"/>
    <w:rsid w:val="00F27F11"/>
    <w:rsid w:val="00F27FA3"/>
    <w:rsid w:val="00F30470"/>
    <w:rsid w:val="00F305E8"/>
    <w:rsid w:val="00F30698"/>
    <w:rsid w:val="00F306F7"/>
    <w:rsid w:val="00F306FD"/>
    <w:rsid w:val="00F30777"/>
    <w:rsid w:val="00F3077A"/>
    <w:rsid w:val="00F30798"/>
    <w:rsid w:val="00F30912"/>
    <w:rsid w:val="00F3092B"/>
    <w:rsid w:val="00F30B1A"/>
    <w:rsid w:val="00F30B6A"/>
    <w:rsid w:val="00F30BB1"/>
    <w:rsid w:val="00F30BB2"/>
    <w:rsid w:val="00F30BDB"/>
    <w:rsid w:val="00F30C8B"/>
    <w:rsid w:val="00F30DE6"/>
    <w:rsid w:val="00F31017"/>
    <w:rsid w:val="00F3110F"/>
    <w:rsid w:val="00F31131"/>
    <w:rsid w:val="00F3130F"/>
    <w:rsid w:val="00F31359"/>
    <w:rsid w:val="00F3142B"/>
    <w:rsid w:val="00F31461"/>
    <w:rsid w:val="00F31490"/>
    <w:rsid w:val="00F3153B"/>
    <w:rsid w:val="00F31608"/>
    <w:rsid w:val="00F31610"/>
    <w:rsid w:val="00F3162C"/>
    <w:rsid w:val="00F31661"/>
    <w:rsid w:val="00F3172C"/>
    <w:rsid w:val="00F3183D"/>
    <w:rsid w:val="00F31864"/>
    <w:rsid w:val="00F31A4F"/>
    <w:rsid w:val="00F31AB8"/>
    <w:rsid w:val="00F31B25"/>
    <w:rsid w:val="00F31BC7"/>
    <w:rsid w:val="00F31BE7"/>
    <w:rsid w:val="00F31DA5"/>
    <w:rsid w:val="00F31E85"/>
    <w:rsid w:val="00F31F15"/>
    <w:rsid w:val="00F31F35"/>
    <w:rsid w:val="00F31F82"/>
    <w:rsid w:val="00F32039"/>
    <w:rsid w:val="00F32043"/>
    <w:rsid w:val="00F3216A"/>
    <w:rsid w:val="00F32294"/>
    <w:rsid w:val="00F3229C"/>
    <w:rsid w:val="00F3235D"/>
    <w:rsid w:val="00F324A2"/>
    <w:rsid w:val="00F325F3"/>
    <w:rsid w:val="00F3261A"/>
    <w:rsid w:val="00F32622"/>
    <w:rsid w:val="00F32744"/>
    <w:rsid w:val="00F32858"/>
    <w:rsid w:val="00F3299D"/>
    <w:rsid w:val="00F329BC"/>
    <w:rsid w:val="00F32A3B"/>
    <w:rsid w:val="00F32B8B"/>
    <w:rsid w:val="00F32BF6"/>
    <w:rsid w:val="00F32C32"/>
    <w:rsid w:val="00F32C4A"/>
    <w:rsid w:val="00F32D8C"/>
    <w:rsid w:val="00F32E48"/>
    <w:rsid w:val="00F32EC3"/>
    <w:rsid w:val="00F32FC9"/>
    <w:rsid w:val="00F33023"/>
    <w:rsid w:val="00F33047"/>
    <w:rsid w:val="00F33139"/>
    <w:rsid w:val="00F331E0"/>
    <w:rsid w:val="00F3323A"/>
    <w:rsid w:val="00F3353D"/>
    <w:rsid w:val="00F3387B"/>
    <w:rsid w:val="00F33995"/>
    <w:rsid w:val="00F339AA"/>
    <w:rsid w:val="00F33A8D"/>
    <w:rsid w:val="00F33BBF"/>
    <w:rsid w:val="00F33DE7"/>
    <w:rsid w:val="00F33ED0"/>
    <w:rsid w:val="00F33FEE"/>
    <w:rsid w:val="00F34005"/>
    <w:rsid w:val="00F341E0"/>
    <w:rsid w:val="00F3423B"/>
    <w:rsid w:val="00F342A2"/>
    <w:rsid w:val="00F342AA"/>
    <w:rsid w:val="00F34322"/>
    <w:rsid w:val="00F3436A"/>
    <w:rsid w:val="00F34443"/>
    <w:rsid w:val="00F34482"/>
    <w:rsid w:val="00F34724"/>
    <w:rsid w:val="00F34926"/>
    <w:rsid w:val="00F3497F"/>
    <w:rsid w:val="00F349C8"/>
    <w:rsid w:val="00F34C73"/>
    <w:rsid w:val="00F34DF9"/>
    <w:rsid w:val="00F34E2A"/>
    <w:rsid w:val="00F34E54"/>
    <w:rsid w:val="00F34ED6"/>
    <w:rsid w:val="00F34EFD"/>
    <w:rsid w:val="00F34F18"/>
    <w:rsid w:val="00F34F38"/>
    <w:rsid w:val="00F34F4E"/>
    <w:rsid w:val="00F35115"/>
    <w:rsid w:val="00F35320"/>
    <w:rsid w:val="00F35333"/>
    <w:rsid w:val="00F35570"/>
    <w:rsid w:val="00F355B7"/>
    <w:rsid w:val="00F355C8"/>
    <w:rsid w:val="00F3572D"/>
    <w:rsid w:val="00F3579B"/>
    <w:rsid w:val="00F35851"/>
    <w:rsid w:val="00F35997"/>
    <w:rsid w:val="00F359C1"/>
    <w:rsid w:val="00F35A32"/>
    <w:rsid w:val="00F35A5F"/>
    <w:rsid w:val="00F35B7D"/>
    <w:rsid w:val="00F35C7D"/>
    <w:rsid w:val="00F35CA0"/>
    <w:rsid w:val="00F35DD3"/>
    <w:rsid w:val="00F360F8"/>
    <w:rsid w:val="00F36282"/>
    <w:rsid w:val="00F3630D"/>
    <w:rsid w:val="00F36334"/>
    <w:rsid w:val="00F363DD"/>
    <w:rsid w:val="00F367A3"/>
    <w:rsid w:val="00F367D1"/>
    <w:rsid w:val="00F368AC"/>
    <w:rsid w:val="00F369C9"/>
    <w:rsid w:val="00F36A5A"/>
    <w:rsid w:val="00F36A70"/>
    <w:rsid w:val="00F36AE0"/>
    <w:rsid w:val="00F36AE9"/>
    <w:rsid w:val="00F36DC3"/>
    <w:rsid w:val="00F36E07"/>
    <w:rsid w:val="00F36F0C"/>
    <w:rsid w:val="00F37009"/>
    <w:rsid w:val="00F37088"/>
    <w:rsid w:val="00F370ED"/>
    <w:rsid w:val="00F373ED"/>
    <w:rsid w:val="00F3742D"/>
    <w:rsid w:val="00F37450"/>
    <w:rsid w:val="00F37589"/>
    <w:rsid w:val="00F37627"/>
    <w:rsid w:val="00F376C9"/>
    <w:rsid w:val="00F376DB"/>
    <w:rsid w:val="00F376E3"/>
    <w:rsid w:val="00F37AC7"/>
    <w:rsid w:val="00F37BBF"/>
    <w:rsid w:val="00F37C2D"/>
    <w:rsid w:val="00F37C3F"/>
    <w:rsid w:val="00F37D1A"/>
    <w:rsid w:val="00F37D64"/>
    <w:rsid w:val="00F37EC3"/>
    <w:rsid w:val="00F37ED0"/>
    <w:rsid w:val="00F37F9C"/>
    <w:rsid w:val="00F4012C"/>
    <w:rsid w:val="00F40157"/>
    <w:rsid w:val="00F401B4"/>
    <w:rsid w:val="00F40273"/>
    <w:rsid w:val="00F403D8"/>
    <w:rsid w:val="00F40493"/>
    <w:rsid w:val="00F4050F"/>
    <w:rsid w:val="00F40572"/>
    <w:rsid w:val="00F405AE"/>
    <w:rsid w:val="00F40726"/>
    <w:rsid w:val="00F40743"/>
    <w:rsid w:val="00F40868"/>
    <w:rsid w:val="00F40966"/>
    <w:rsid w:val="00F409AD"/>
    <w:rsid w:val="00F40A52"/>
    <w:rsid w:val="00F40C0A"/>
    <w:rsid w:val="00F40C32"/>
    <w:rsid w:val="00F40C5B"/>
    <w:rsid w:val="00F40C86"/>
    <w:rsid w:val="00F40E07"/>
    <w:rsid w:val="00F40F52"/>
    <w:rsid w:val="00F40F90"/>
    <w:rsid w:val="00F40F99"/>
    <w:rsid w:val="00F40FCF"/>
    <w:rsid w:val="00F41049"/>
    <w:rsid w:val="00F4129F"/>
    <w:rsid w:val="00F41428"/>
    <w:rsid w:val="00F41492"/>
    <w:rsid w:val="00F41495"/>
    <w:rsid w:val="00F41500"/>
    <w:rsid w:val="00F4153F"/>
    <w:rsid w:val="00F4160A"/>
    <w:rsid w:val="00F41679"/>
    <w:rsid w:val="00F416AC"/>
    <w:rsid w:val="00F416B9"/>
    <w:rsid w:val="00F418BD"/>
    <w:rsid w:val="00F41AC1"/>
    <w:rsid w:val="00F41BAB"/>
    <w:rsid w:val="00F41BD8"/>
    <w:rsid w:val="00F41C21"/>
    <w:rsid w:val="00F41C49"/>
    <w:rsid w:val="00F41C7F"/>
    <w:rsid w:val="00F41D4B"/>
    <w:rsid w:val="00F41D96"/>
    <w:rsid w:val="00F41F1D"/>
    <w:rsid w:val="00F42008"/>
    <w:rsid w:val="00F4200B"/>
    <w:rsid w:val="00F420E7"/>
    <w:rsid w:val="00F421B2"/>
    <w:rsid w:val="00F42210"/>
    <w:rsid w:val="00F42292"/>
    <w:rsid w:val="00F423CF"/>
    <w:rsid w:val="00F42443"/>
    <w:rsid w:val="00F42458"/>
    <w:rsid w:val="00F42692"/>
    <w:rsid w:val="00F428CF"/>
    <w:rsid w:val="00F42A02"/>
    <w:rsid w:val="00F42A1A"/>
    <w:rsid w:val="00F42B25"/>
    <w:rsid w:val="00F42B65"/>
    <w:rsid w:val="00F42C6F"/>
    <w:rsid w:val="00F42CD6"/>
    <w:rsid w:val="00F42CEF"/>
    <w:rsid w:val="00F42CF5"/>
    <w:rsid w:val="00F42D23"/>
    <w:rsid w:val="00F42FBE"/>
    <w:rsid w:val="00F43132"/>
    <w:rsid w:val="00F4317F"/>
    <w:rsid w:val="00F43203"/>
    <w:rsid w:val="00F43234"/>
    <w:rsid w:val="00F4332F"/>
    <w:rsid w:val="00F433A4"/>
    <w:rsid w:val="00F4342A"/>
    <w:rsid w:val="00F43441"/>
    <w:rsid w:val="00F43515"/>
    <w:rsid w:val="00F435CE"/>
    <w:rsid w:val="00F4365D"/>
    <w:rsid w:val="00F436CF"/>
    <w:rsid w:val="00F437C2"/>
    <w:rsid w:val="00F43868"/>
    <w:rsid w:val="00F438FC"/>
    <w:rsid w:val="00F43BC2"/>
    <w:rsid w:val="00F43C32"/>
    <w:rsid w:val="00F43CE1"/>
    <w:rsid w:val="00F43E69"/>
    <w:rsid w:val="00F44102"/>
    <w:rsid w:val="00F4411F"/>
    <w:rsid w:val="00F4413D"/>
    <w:rsid w:val="00F4422D"/>
    <w:rsid w:val="00F44389"/>
    <w:rsid w:val="00F4446C"/>
    <w:rsid w:val="00F444C4"/>
    <w:rsid w:val="00F445A5"/>
    <w:rsid w:val="00F446D9"/>
    <w:rsid w:val="00F4489A"/>
    <w:rsid w:val="00F448E5"/>
    <w:rsid w:val="00F44A1B"/>
    <w:rsid w:val="00F44A8A"/>
    <w:rsid w:val="00F44AE9"/>
    <w:rsid w:val="00F44AFE"/>
    <w:rsid w:val="00F44BCB"/>
    <w:rsid w:val="00F44C1D"/>
    <w:rsid w:val="00F44C20"/>
    <w:rsid w:val="00F44D10"/>
    <w:rsid w:val="00F44E1D"/>
    <w:rsid w:val="00F44E35"/>
    <w:rsid w:val="00F44E8C"/>
    <w:rsid w:val="00F44F02"/>
    <w:rsid w:val="00F44F4B"/>
    <w:rsid w:val="00F44FFA"/>
    <w:rsid w:val="00F4501C"/>
    <w:rsid w:val="00F45080"/>
    <w:rsid w:val="00F45189"/>
    <w:rsid w:val="00F4519A"/>
    <w:rsid w:val="00F45298"/>
    <w:rsid w:val="00F452B3"/>
    <w:rsid w:val="00F452BE"/>
    <w:rsid w:val="00F45414"/>
    <w:rsid w:val="00F45501"/>
    <w:rsid w:val="00F4550E"/>
    <w:rsid w:val="00F45525"/>
    <w:rsid w:val="00F45781"/>
    <w:rsid w:val="00F45818"/>
    <w:rsid w:val="00F4581B"/>
    <w:rsid w:val="00F4584F"/>
    <w:rsid w:val="00F45902"/>
    <w:rsid w:val="00F4597A"/>
    <w:rsid w:val="00F459E1"/>
    <w:rsid w:val="00F45AC2"/>
    <w:rsid w:val="00F45AE9"/>
    <w:rsid w:val="00F45AFB"/>
    <w:rsid w:val="00F45BA5"/>
    <w:rsid w:val="00F45CA7"/>
    <w:rsid w:val="00F45CF7"/>
    <w:rsid w:val="00F45D16"/>
    <w:rsid w:val="00F45D30"/>
    <w:rsid w:val="00F45EE0"/>
    <w:rsid w:val="00F45FC7"/>
    <w:rsid w:val="00F45FF5"/>
    <w:rsid w:val="00F46148"/>
    <w:rsid w:val="00F46287"/>
    <w:rsid w:val="00F4630E"/>
    <w:rsid w:val="00F464F4"/>
    <w:rsid w:val="00F46523"/>
    <w:rsid w:val="00F46585"/>
    <w:rsid w:val="00F465C4"/>
    <w:rsid w:val="00F4678C"/>
    <w:rsid w:val="00F467B1"/>
    <w:rsid w:val="00F467FE"/>
    <w:rsid w:val="00F468A5"/>
    <w:rsid w:val="00F46A5F"/>
    <w:rsid w:val="00F46D00"/>
    <w:rsid w:val="00F46D0A"/>
    <w:rsid w:val="00F46E76"/>
    <w:rsid w:val="00F46E81"/>
    <w:rsid w:val="00F46EA7"/>
    <w:rsid w:val="00F46EAD"/>
    <w:rsid w:val="00F46FC2"/>
    <w:rsid w:val="00F47001"/>
    <w:rsid w:val="00F4703F"/>
    <w:rsid w:val="00F47269"/>
    <w:rsid w:val="00F4729F"/>
    <w:rsid w:val="00F47351"/>
    <w:rsid w:val="00F4738C"/>
    <w:rsid w:val="00F47420"/>
    <w:rsid w:val="00F474DC"/>
    <w:rsid w:val="00F4752B"/>
    <w:rsid w:val="00F4763E"/>
    <w:rsid w:val="00F47844"/>
    <w:rsid w:val="00F47868"/>
    <w:rsid w:val="00F47A7E"/>
    <w:rsid w:val="00F47BA9"/>
    <w:rsid w:val="00F47DB4"/>
    <w:rsid w:val="00F47EDE"/>
    <w:rsid w:val="00F50006"/>
    <w:rsid w:val="00F5002F"/>
    <w:rsid w:val="00F50051"/>
    <w:rsid w:val="00F500D1"/>
    <w:rsid w:val="00F5010E"/>
    <w:rsid w:val="00F50152"/>
    <w:rsid w:val="00F50202"/>
    <w:rsid w:val="00F50250"/>
    <w:rsid w:val="00F50355"/>
    <w:rsid w:val="00F50453"/>
    <w:rsid w:val="00F50465"/>
    <w:rsid w:val="00F50585"/>
    <w:rsid w:val="00F5088D"/>
    <w:rsid w:val="00F50939"/>
    <w:rsid w:val="00F50973"/>
    <w:rsid w:val="00F50B65"/>
    <w:rsid w:val="00F50B7D"/>
    <w:rsid w:val="00F50CD4"/>
    <w:rsid w:val="00F50CD9"/>
    <w:rsid w:val="00F50E53"/>
    <w:rsid w:val="00F50E62"/>
    <w:rsid w:val="00F510B6"/>
    <w:rsid w:val="00F510CD"/>
    <w:rsid w:val="00F511AC"/>
    <w:rsid w:val="00F511DF"/>
    <w:rsid w:val="00F512C8"/>
    <w:rsid w:val="00F513FC"/>
    <w:rsid w:val="00F5176E"/>
    <w:rsid w:val="00F51799"/>
    <w:rsid w:val="00F518C0"/>
    <w:rsid w:val="00F5191F"/>
    <w:rsid w:val="00F51926"/>
    <w:rsid w:val="00F5197E"/>
    <w:rsid w:val="00F51AFD"/>
    <w:rsid w:val="00F51CD4"/>
    <w:rsid w:val="00F51D02"/>
    <w:rsid w:val="00F51D0F"/>
    <w:rsid w:val="00F51EA0"/>
    <w:rsid w:val="00F51F3C"/>
    <w:rsid w:val="00F51FFA"/>
    <w:rsid w:val="00F52097"/>
    <w:rsid w:val="00F52098"/>
    <w:rsid w:val="00F5209A"/>
    <w:rsid w:val="00F520EC"/>
    <w:rsid w:val="00F52249"/>
    <w:rsid w:val="00F522DE"/>
    <w:rsid w:val="00F5245E"/>
    <w:rsid w:val="00F5248D"/>
    <w:rsid w:val="00F5248F"/>
    <w:rsid w:val="00F52551"/>
    <w:rsid w:val="00F5257B"/>
    <w:rsid w:val="00F52584"/>
    <w:rsid w:val="00F5267B"/>
    <w:rsid w:val="00F5270D"/>
    <w:rsid w:val="00F5274E"/>
    <w:rsid w:val="00F527CA"/>
    <w:rsid w:val="00F52A43"/>
    <w:rsid w:val="00F52A66"/>
    <w:rsid w:val="00F52AA6"/>
    <w:rsid w:val="00F52AD3"/>
    <w:rsid w:val="00F52B6C"/>
    <w:rsid w:val="00F52C5B"/>
    <w:rsid w:val="00F52D07"/>
    <w:rsid w:val="00F52D1B"/>
    <w:rsid w:val="00F52E91"/>
    <w:rsid w:val="00F52EF9"/>
    <w:rsid w:val="00F53017"/>
    <w:rsid w:val="00F53075"/>
    <w:rsid w:val="00F530A0"/>
    <w:rsid w:val="00F5312A"/>
    <w:rsid w:val="00F53348"/>
    <w:rsid w:val="00F533ED"/>
    <w:rsid w:val="00F53439"/>
    <w:rsid w:val="00F534BD"/>
    <w:rsid w:val="00F535D0"/>
    <w:rsid w:val="00F537BE"/>
    <w:rsid w:val="00F537D1"/>
    <w:rsid w:val="00F53805"/>
    <w:rsid w:val="00F53974"/>
    <w:rsid w:val="00F53A56"/>
    <w:rsid w:val="00F53A5F"/>
    <w:rsid w:val="00F53C5C"/>
    <w:rsid w:val="00F53D51"/>
    <w:rsid w:val="00F53D66"/>
    <w:rsid w:val="00F53D89"/>
    <w:rsid w:val="00F53DC5"/>
    <w:rsid w:val="00F53F4F"/>
    <w:rsid w:val="00F54024"/>
    <w:rsid w:val="00F54083"/>
    <w:rsid w:val="00F5410F"/>
    <w:rsid w:val="00F54206"/>
    <w:rsid w:val="00F5423E"/>
    <w:rsid w:val="00F5436C"/>
    <w:rsid w:val="00F54436"/>
    <w:rsid w:val="00F54605"/>
    <w:rsid w:val="00F54651"/>
    <w:rsid w:val="00F547CC"/>
    <w:rsid w:val="00F54826"/>
    <w:rsid w:val="00F5482E"/>
    <w:rsid w:val="00F54990"/>
    <w:rsid w:val="00F549A6"/>
    <w:rsid w:val="00F54A8C"/>
    <w:rsid w:val="00F54C1B"/>
    <w:rsid w:val="00F54E2C"/>
    <w:rsid w:val="00F54EB3"/>
    <w:rsid w:val="00F550B0"/>
    <w:rsid w:val="00F550BF"/>
    <w:rsid w:val="00F551F7"/>
    <w:rsid w:val="00F5521C"/>
    <w:rsid w:val="00F5524C"/>
    <w:rsid w:val="00F552DB"/>
    <w:rsid w:val="00F55321"/>
    <w:rsid w:val="00F55381"/>
    <w:rsid w:val="00F5541A"/>
    <w:rsid w:val="00F554A3"/>
    <w:rsid w:val="00F55559"/>
    <w:rsid w:val="00F55657"/>
    <w:rsid w:val="00F55709"/>
    <w:rsid w:val="00F55726"/>
    <w:rsid w:val="00F559FF"/>
    <w:rsid w:val="00F55A0B"/>
    <w:rsid w:val="00F55A53"/>
    <w:rsid w:val="00F55CCA"/>
    <w:rsid w:val="00F55D06"/>
    <w:rsid w:val="00F55D07"/>
    <w:rsid w:val="00F55DF0"/>
    <w:rsid w:val="00F55E01"/>
    <w:rsid w:val="00F55F21"/>
    <w:rsid w:val="00F55F2D"/>
    <w:rsid w:val="00F55F94"/>
    <w:rsid w:val="00F56043"/>
    <w:rsid w:val="00F560CD"/>
    <w:rsid w:val="00F560E7"/>
    <w:rsid w:val="00F56145"/>
    <w:rsid w:val="00F56178"/>
    <w:rsid w:val="00F561A7"/>
    <w:rsid w:val="00F56354"/>
    <w:rsid w:val="00F56519"/>
    <w:rsid w:val="00F5659D"/>
    <w:rsid w:val="00F565AF"/>
    <w:rsid w:val="00F56634"/>
    <w:rsid w:val="00F56721"/>
    <w:rsid w:val="00F56891"/>
    <w:rsid w:val="00F56998"/>
    <w:rsid w:val="00F56A29"/>
    <w:rsid w:val="00F56AEB"/>
    <w:rsid w:val="00F56D7B"/>
    <w:rsid w:val="00F56E3C"/>
    <w:rsid w:val="00F56FB9"/>
    <w:rsid w:val="00F570D1"/>
    <w:rsid w:val="00F5715F"/>
    <w:rsid w:val="00F5741C"/>
    <w:rsid w:val="00F57547"/>
    <w:rsid w:val="00F57578"/>
    <w:rsid w:val="00F57822"/>
    <w:rsid w:val="00F57A84"/>
    <w:rsid w:val="00F57E44"/>
    <w:rsid w:val="00F57F02"/>
    <w:rsid w:val="00F57F49"/>
    <w:rsid w:val="00F57FE3"/>
    <w:rsid w:val="00F600DC"/>
    <w:rsid w:val="00F602D4"/>
    <w:rsid w:val="00F60301"/>
    <w:rsid w:val="00F60419"/>
    <w:rsid w:val="00F6045B"/>
    <w:rsid w:val="00F605D2"/>
    <w:rsid w:val="00F60728"/>
    <w:rsid w:val="00F6075E"/>
    <w:rsid w:val="00F60798"/>
    <w:rsid w:val="00F60843"/>
    <w:rsid w:val="00F608D6"/>
    <w:rsid w:val="00F60950"/>
    <w:rsid w:val="00F609B8"/>
    <w:rsid w:val="00F609C8"/>
    <w:rsid w:val="00F60B4D"/>
    <w:rsid w:val="00F60B9A"/>
    <w:rsid w:val="00F60CA5"/>
    <w:rsid w:val="00F60D20"/>
    <w:rsid w:val="00F60DA2"/>
    <w:rsid w:val="00F60FCF"/>
    <w:rsid w:val="00F6117F"/>
    <w:rsid w:val="00F61252"/>
    <w:rsid w:val="00F61303"/>
    <w:rsid w:val="00F614F7"/>
    <w:rsid w:val="00F61651"/>
    <w:rsid w:val="00F61947"/>
    <w:rsid w:val="00F61A01"/>
    <w:rsid w:val="00F61AEC"/>
    <w:rsid w:val="00F61B3A"/>
    <w:rsid w:val="00F61BAA"/>
    <w:rsid w:val="00F61C11"/>
    <w:rsid w:val="00F61CB7"/>
    <w:rsid w:val="00F61E9E"/>
    <w:rsid w:val="00F61EDB"/>
    <w:rsid w:val="00F61FE2"/>
    <w:rsid w:val="00F62086"/>
    <w:rsid w:val="00F621B6"/>
    <w:rsid w:val="00F62217"/>
    <w:rsid w:val="00F622D8"/>
    <w:rsid w:val="00F62337"/>
    <w:rsid w:val="00F62377"/>
    <w:rsid w:val="00F62419"/>
    <w:rsid w:val="00F62453"/>
    <w:rsid w:val="00F6247C"/>
    <w:rsid w:val="00F624BC"/>
    <w:rsid w:val="00F625CA"/>
    <w:rsid w:val="00F625E3"/>
    <w:rsid w:val="00F6263F"/>
    <w:rsid w:val="00F62740"/>
    <w:rsid w:val="00F62833"/>
    <w:rsid w:val="00F62866"/>
    <w:rsid w:val="00F62931"/>
    <w:rsid w:val="00F629B6"/>
    <w:rsid w:val="00F62AF2"/>
    <w:rsid w:val="00F62B0F"/>
    <w:rsid w:val="00F62B7D"/>
    <w:rsid w:val="00F62C89"/>
    <w:rsid w:val="00F62CB5"/>
    <w:rsid w:val="00F62CBD"/>
    <w:rsid w:val="00F62EF0"/>
    <w:rsid w:val="00F62F23"/>
    <w:rsid w:val="00F62FB5"/>
    <w:rsid w:val="00F630A6"/>
    <w:rsid w:val="00F630D7"/>
    <w:rsid w:val="00F63165"/>
    <w:rsid w:val="00F633EA"/>
    <w:rsid w:val="00F6349A"/>
    <w:rsid w:val="00F634E8"/>
    <w:rsid w:val="00F635A3"/>
    <w:rsid w:val="00F635D1"/>
    <w:rsid w:val="00F635EF"/>
    <w:rsid w:val="00F636E1"/>
    <w:rsid w:val="00F6373B"/>
    <w:rsid w:val="00F63892"/>
    <w:rsid w:val="00F63908"/>
    <w:rsid w:val="00F63A99"/>
    <w:rsid w:val="00F63B71"/>
    <w:rsid w:val="00F63BCA"/>
    <w:rsid w:val="00F63DCD"/>
    <w:rsid w:val="00F63E36"/>
    <w:rsid w:val="00F63E91"/>
    <w:rsid w:val="00F63F55"/>
    <w:rsid w:val="00F63F77"/>
    <w:rsid w:val="00F642D1"/>
    <w:rsid w:val="00F64343"/>
    <w:rsid w:val="00F6436B"/>
    <w:rsid w:val="00F64545"/>
    <w:rsid w:val="00F645E4"/>
    <w:rsid w:val="00F6460B"/>
    <w:rsid w:val="00F646D3"/>
    <w:rsid w:val="00F64757"/>
    <w:rsid w:val="00F6486F"/>
    <w:rsid w:val="00F64916"/>
    <w:rsid w:val="00F64A33"/>
    <w:rsid w:val="00F64AE9"/>
    <w:rsid w:val="00F64C4A"/>
    <w:rsid w:val="00F64CB0"/>
    <w:rsid w:val="00F64CC8"/>
    <w:rsid w:val="00F64FF7"/>
    <w:rsid w:val="00F650DB"/>
    <w:rsid w:val="00F650E8"/>
    <w:rsid w:val="00F65319"/>
    <w:rsid w:val="00F654A5"/>
    <w:rsid w:val="00F65588"/>
    <w:rsid w:val="00F65660"/>
    <w:rsid w:val="00F657C8"/>
    <w:rsid w:val="00F65829"/>
    <w:rsid w:val="00F65895"/>
    <w:rsid w:val="00F65B1B"/>
    <w:rsid w:val="00F65B35"/>
    <w:rsid w:val="00F65BC7"/>
    <w:rsid w:val="00F65EBC"/>
    <w:rsid w:val="00F65ED2"/>
    <w:rsid w:val="00F65FFC"/>
    <w:rsid w:val="00F660DE"/>
    <w:rsid w:val="00F66204"/>
    <w:rsid w:val="00F66254"/>
    <w:rsid w:val="00F66272"/>
    <w:rsid w:val="00F66289"/>
    <w:rsid w:val="00F662CA"/>
    <w:rsid w:val="00F6633B"/>
    <w:rsid w:val="00F6642A"/>
    <w:rsid w:val="00F66458"/>
    <w:rsid w:val="00F6657B"/>
    <w:rsid w:val="00F66632"/>
    <w:rsid w:val="00F6665E"/>
    <w:rsid w:val="00F6667D"/>
    <w:rsid w:val="00F666C2"/>
    <w:rsid w:val="00F666D8"/>
    <w:rsid w:val="00F6670A"/>
    <w:rsid w:val="00F66883"/>
    <w:rsid w:val="00F668E3"/>
    <w:rsid w:val="00F66986"/>
    <w:rsid w:val="00F66B9C"/>
    <w:rsid w:val="00F66C9D"/>
    <w:rsid w:val="00F66DB7"/>
    <w:rsid w:val="00F66F8B"/>
    <w:rsid w:val="00F66FF3"/>
    <w:rsid w:val="00F6701F"/>
    <w:rsid w:val="00F67099"/>
    <w:rsid w:val="00F670DF"/>
    <w:rsid w:val="00F67184"/>
    <w:rsid w:val="00F671E6"/>
    <w:rsid w:val="00F671F3"/>
    <w:rsid w:val="00F67203"/>
    <w:rsid w:val="00F6721D"/>
    <w:rsid w:val="00F67282"/>
    <w:rsid w:val="00F672F1"/>
    <w:rsid w:val="00F67468"/>
    <w:rsid w:val="00F6751D"/>
    <w:rsid w:val="00F67536"/>
    <w:rsid w:val="00F675BB"/>
    <w:rsid w:val="00F6767A"/>
    <w:rsid w:val="00F67681"/>
    <w:rsid w:val="00F676BD"/>
    <w:rsid w:val="00F67767"/>
    <w:rsid w:val="00F6778D"/>
    <w:rsid w:val="00F677F4"/>
    <w:rsid w:val="00F679B0"/>
    <w:rsid w:val="00F67A77"/>
    <w:rsid w:val="00F67CE6"/>
    <w:rsid w:val="00F67D21"/>
    <w:rsid w:val="00F67D24"/>
    <w:rsid w:val="00F67E89"/>
    <w:rsid w:val="00F67F0E"/>
    <w:rsid w:val="00F67F2C"/>
    <w:rsid w:val="00F67F41"/>
    <w:rsid w:val="00F67F7C"/>
    <w:rsid w:val="00F67FEC"/>
    <w:rsid w:val="00F70199"/>
    <w:rsid w:val="00F701EF"/>
    <w:rsid w:val="00F7031F"/>
    <w:rsid w:val="00F70371"/>
    <w:rsid w:val="00F7040D"/>
    <w:rsid w:val="00F705CD"/>
    <w:rsid w:val="00F706F6"/>
    <w:rsid w:val="00F70904"/>
    <w:rsid w:val="00F709AB"/>
    <w:rsid w:val="00F709B3"/>
    <w:rsid w:val="00F70A98"/>
    <w:rsid w:val="00F70AFE"/>
    <w:rsid w:val="00F70B44"/>
    <w:rsid w:val="00F70BAA"/>
    <w:rsid w:val="00F70C9E"/>
    <w:rsid w:val="00F70CD7"/>
    <w:rsid w:val="00F70D7D"/>
    <w:rsid w:val="00F70DC4"/>
    <w:rsid w:val="00F70DCE"/>
    <w:rsid w:val="00F70DF0"/>
    <w:rsid w:val="00F70FA4"/>
    <w:rsid w:val="00F70FB7"/>
    <w:rsid w:val="00F711BD"/>
    <w:rsid w:val="00F711FC"/>
    <w:rsid w:val="00F71267"/>
    <w:rsid w:val="00F71277"/>
    <w:rsid w:val="00F712CB"/>
    <w:rsid w:val="00F713BC"/>
    <w:rsid w:val="00F715B0"/>
    <w:rsid w:val="00F71620"/>
    <w:rsid w:val="00F7177B"/>
    <w:rsid w:val="00F717B1"/>
    <w:rsid w:val="00F7189C"/>
    <w:rsid w:val="00F71959"/>
    <w:rsid w:val="00F719C8"/>
    <w:rsid w:val="00F719CF"/>
    <w:rsid w:val="00F71B41"/>
    <w:rsid w:val="00F71B86"/>
    <w:rsid w:val="00F71D6C"/>
    <w:rsid w:val="00F71E10"/>
    <w:rsid w:val="00F71FF1"/>
    <w:rsid w:val="00F72017"/>
    <w:rsid w:val="00F72080"/>
    <w:rsid w:val="00F720BE"/>
    <w:rsid w:val="00F7229C"/>
    <w:rsid w:val="00F723A1"/>
    <w:rsid w:val="00F724F3"/>
    <w:rsid w:val="00F7266B"/>
    <w:rsid w:val="00F727F6"/>
    <w:rsid w:val="00F72872"/>
    <w:rsid w:val="00F7296F"/>
    <w:rsid w:val="00F72991"/>
    <w:rsid w:val="00F729C7"/>
    <w:rsid w:val="00F72A3C"/>
    <w:rsid w:val="00F72A73"/>
    <w:rsid w:val="00F72CA6"/>
    <w:rsid w:val="00F72DEC"/>
    <w:rsid w:val="00F72E2E"/>
    <w:rsid w:val="00F72F19"/>
    <w:rsid w:val="00F72FC9"/>
    <w:rsid w:val="00F73033"/>
    <w:rsid w:val="00F730BB"/>
    <w:rsid w:val="00F73156"/>
    <w:rsid w:val="00F73161"/>
    <w:rsid w:val="00F731C4"/>
    <w:rsid w:val="00F73391"/>
    <w:rsid w:val="00F733A0"/>
    <w:rsid w:val="00F733E5"/>
    <w:rsid w:val="00F73409"/>
    <w:rsid w:val="00F73566"/>
    <w:rsid w:val="00F73593"/>
    <w:rsid w:val="00F7359E"/>
    <w:rsid w:val="00F735F2"/>
    <w:rsid w:val="00F73628"/>
    <w:rsid w:val="00F738A2"/>
    <w:rsid w:val="00F739DF"/>
    <w:rsid w:val="00F73A8B"/>
    <w:rsid w:val="00F73B7C"/>
    <w:rsid w:val="00F73D94"/>
    <w:rsid w:val="00F73E88"/>
    <w:rsid w:val="00F73ED0"/>
    <w:rsid w:val="00F73FE3"/>
    <w:rsid w:val="00F74098"/>
    <w:rsid w:val="00F74116"/>
    <w:rsid w:val="00F74210"/>
    <w:rsid w:val="00F7428C"/>
    <w:rsid w:val="00F74388"/>
    <w:rsid w:val="00F743B2"/>
    <w:rsid w:val="00F74439"/>
    <w:rsid w:val="00F74688"/>
    <w:rsid w:val="00F74695"/>
    <w:rsid w:val="00F746CA"/>
    <w:rsid w:val="00F747D3"/>
    <w:rsid w:val="00F74ADB"/>
    <w:rsid w:val="00F74D47"/>
    <w:rsid w:val="00F74E0A"/>
    <w:rsid w:val="00F74F58"/>
    <w:rsid w:val="00F75009"/>
    <w:rsid w:val="00F75178"/>
    <w:rsid w:val="00F7536E"/>
    <w:rsid w:val="00F75399"/>
    <w:rsid w:val="00F75403"/>
    <w:rsid w:val="00F7575D"/>
    <w:rsid w:val="00F7579F"/>
    <w:rsid w:val="00F757B1"/>
    <w:rsid w:val="00F75942"/>
    <w:rsid w:val="00F759DA"/>
    <w:rsid w:val="00F75A60"/>
    <w:rsid w:val="00F75A87"/>
    <w:rsid w:val="00F75BBA"/>
    <w:rsid w:val="00F75BBB"/>
    <w:rsid w:val="00F75BEE"/>
    <w:rsid w:val="00F75C50"/>
    <w:rsid w:val="00F75CE0"/>
    <w:rsid w:val="00F75DB8"/>
    <w:rsid w:val="00F75E87"/>
    <w:rsid w:val="00F7634A"/>
    <w:rsid w:val="00F76455"/>
    <w:rsid w:val="00F76480"/>
    <w:rsid w:val="00F765CE"/>
    <w:rsid w:val="00F7663A"/>
    <w:rsid w:val="00F766CB"/>
    <w:rsid w:val="00F768C6"/>
    <w:rsid w:val="00F7699A"/>
    <w:rsid w:val="00F769B6"/>
    <w:rsid w:val="00F76A9E"/>
    <w:rsid w:val="00F76D64"/>
    <w:rsid w:val="00F76EAA"/>
    <w:rsid w:val="00F76F22"/>
    <w:rsid w:val="00F76F88"/>
    <w:rsid w:val="00F77038"/>
    <w:rsid w:val="00F770A9"/>
    <w:rsid w:val="00F770E6"/>
    <w:rsid w:val="00F772CC"/>
    <w:rsid w:val="00F77457"/>
    <w:rsid w:val="00F77647"/>
    <w:rsid w:val="00F776B0"/>
    <w:rsid w:val="00F7781A"/>
    <w:rsid w:val="00F77853"/>
    <w:rsid w:val="00F77880"/>
    <w:rsid w:val="00F77885"/>
    <w:rsid w:val="00F778E8"/>
    <w:rsid w:val="00F778EA"/>
    <w:rsid w:val="00F77A51"/>
    <w:rsid w:val="00F77A6D"/>
    <w:rsid w:val="00F77AFC"/>
    <w:rsid w:val="00F77B64"/>
    <w:rsid w:val="00F77B98"/>
    <w:rsid w:val="00F77D2A"/>
    <w:rsid w:val="00F77E2C"/>
    <w:rsid w:val="00F77F71"/>
    <w:rsid w:val="00F77F96"/>
    <w:rsid w:val="00F8018C"/>
    <w:rsid w:val="00F803D1"/>
    <w:rsid w:val="00F8042F"/>
    <w:rsid w:val="00F80483"/>
    <w:rsid w:val="00F805AD"/>
    <w:rsid w:val="00F8061D"/>
    <w:rsid w:val="00F80625"/>
    <w:rsid w:val="00F8066C"/>
    <w:rsid w:val="00F80709"/>
    <w:rsid w:val="00F807C4"/>
    <w:rsid w:val="00F80849"/>
    <w:rsid w:val="00F80959"/>
    <w:rsid w:val="00F80A0E"/>
    <w:rsid w:val="00F80A95"/>
    <w:rsid w:val="00F80AA9"/>
    <w:rsid w:val="00F80C7D"/>
    <w:rsid w:val="00F81162"/>
    <w:rsid w:val="00F81176"/>
    <w:rsid w:val="00F81186"/>
    <w:rsid w:val="00F81312"/>
    <w:rsid w:val="00F814EA"/>
    <w:rsid w:val="00F8150E"/>
    <w:rsid w:val="00F81530"/>
    <w:rsid w:val="00F815A6"/>
    <w:rsid w:val="00F815FC"/>
    <w:rsid w:val="00F81689"/>
    <w:rsid w:val="00F81733"/>
    <w:rsid w:val="00F8185D"/>
    <w:rsid w:val="00F81A08"/>
    <w:rsid w:val="00F81A16"/>
    <w:rsid w:val="00F81B82"/>
    <w:rsid w:val="00F81B9E"/>
    <w:rsid w:val="00F81BC0"/>
    <w:rsid w:val="00F81C8F"/>
    <w:rsid w:val="00F81D0F"/>
    <w:rsid w:val="00F81EE4"/>
    <w:rsid w:val="00F81FB0"/>
    <w:rsid w:val="00F82219"/>
    <w:rsid w:val="00F8229D"/>
    <w:rsid w:val="00F822D1"/>
    <w:rsid w:val="00F823E0"/>
    <w:rsid w:val="00F824E5"/>
    <w:rsid w:val="00F82534"/>
    <w:rsid w:val="00F8254E"/>
    <w:rsid w:val="00F8263B"/>
    <w:rsid w:val="00F82709"/>
    <w:rsid w:val="00F827E4"/>
    <w:rsid w:val="00F82961"/>
    <w:rsid w:val="00F82972"/>
    <w:rsid w:val="00F829C0"/>
    <w:rsid w:val="00F82AB0"/>
    <w:rsid w:val="00F82B1F"/>
    <w:rsid w:val="00F82BFD"/>
    <w:rsid w:val="00F82C6C"/>
    <w:rsid w:val="00F82DBE"/>
    <w:rsid w:val="00F82F2D"/>
    <w:rsid w:val="00F82F37"/>
    <w:rsid w:val="00F83134"/>
    <w:rsid w:val="00F83218"/>
    <w:rsid w:val="00F83275"/>
    <w:rsid w:val="00F83394"/>
    <w:rsid w:val="00F834B1"/>
    <w:rsid w:val="00F836E8"/>
    <w:rsid w:val="00F83712"/>
    <w:rsid w:val="00F837B9"/>
    <w:rsid w:val="00F83813"/>
    <w:rsid w:val="00F83B7F"/>
    <w:rsid w:val="00F83C63"/>
    <w:rsid w:val="00F83CE9"/>
    <w:rsid w:val="00F83D4D"/>
    <w:rsid w:val="00F83E2B"/>
    <w:rsid w:val="00F83EFE"/>
    <w:rsid w:val="00F841BA"/>
    <w:rsid w:val="00F84250"/>
    <w:rsid w:val="00F842C7"/>
    <w:rsid w:val="00F842D7"/>
    <w:rsid w:val="00F84334"/>
    <w:rsid w:val="00F844F6"/>
    <w:rsid w:val="00F84654"/>
    <w:rsid w:val="00F846C4"/>
    <w:rsid w:val="00F848E3"/>
    <w:rsid w:val="00F849B8"/>
    <w:rsid w:val="00F84ACB"/>
    <w:rsid w:val="00F84AE0"/>
    <w:rsid w:val="00F84AE7"/>
    <w:rsid w:val="00F84BA9"/>
    <w:rsid w:val="00F84BED"/>
    <w:rsid w:val="00F84C3E"/>
    <w:rsid w:val="00F84DEF"/>
    <w:rsid w:val="00F84E02"/>
    <w:rsid w:val="00F84E95"/>
    <w:rsid w:val="00F84EA5"/>
    <w:rsid w:val="00F85027"/>
    <w:rsid w:val="00F85124"/>
    <w:rsid w:val="00F851A3"/>
    <w:rsid w:val="00F851C7"/>
    <w:rsid w:val="00F852A7"/>
    <w:rsid w:val="00F852E4"/>
    <w:rsid w:val="00F8530F"/>
    <w:rsid w:val="00F853F7"/>
    <w:rsid w:val="00F85481"/>
    <w:rsid w:val="00F85492"/>
    <w:rsid w:val="00F854BC"/>
    <w:rsid w:val="00F8557F"/>
    <w:rsid w:val="00F855D1"/>
    <w:rsid w:val="00F85612"/>
    <w:rsid w:val="00F85761"/>
    <w:rsid w:val="00F85778"/>
    <w:rsid w:val="00F85791"/>
    <w:rsid w:val="00F8579D"/>
    <w:rsid w:val="00F857AC"/>
    <w:rsid w:val="00F85901"/>
    <w:rsid w:val="00F8597A"/>
    <w:rsid w:val="00F85A10"/>
    <w:rsid w:val="00F85B0A"/>
    <w:rsid w:val="00F85B9C"/>
    <w:rsid w:val="00F85BA6"/>
    <w:rsid w:val="00F85C65"/>
    <w:rsid w:val="00F85DF8"/>
    <w:rsid w:val="00F85EDC"/>
    <w:rsid w:val="00F85EE7"/>
    <w:rsid w:val="00F85F19"/>
    <w:rsid w:val="00F85F6C"/>
    <w:rsid w:val="00F85FAD"/>
    <w:rsid w:val="00F85FF5"/>
    <w:rsid w:val="00F861E3"/>
    <w:rsid w:val="00F86264"/>
    <w:rsid w:val="00F8626F"/>
    <w:rsid w:val="00F86308"/>
    <w:rsid w:val="00F863AD"/>
    <w:rsid w:val="00F863CD"/>
    <w:rsid w:val="00F86425"/>
    <w:rsid w:val="00F864E3"/>
    <w:rsid w:val="00F86526"/>
    <w:rsid w:val="00F8658F"/>
    <w:rsid w:val="00F8669E"/>
    <w:rsid w:val="00F866AF"/>
    <w:rsid w:val="00F8675A"/>
    <w:rsid w:val="00F867DB"/>
    <w:rsid w:val="00F86915"/>
    <w:rsid w:val="00F86AAD"/>
    <w:rsid w:val="00F86B3F"/>
    <w:rsid w:val="00F86D44"/>
    <w:rsid w:val="00F86DCE"/>
    <w:rsid w:val="00F86E49"/>
    <w:rsid w:val="00F86EA5"/>
    <w:rsid w:val="00F86EF3"/>
    <w:rsid w:val="00F87238"/>
    <w:rsid w:val="00F87264"/>
    <w:rsid w:val="00F872B1"/>
    <w:rsid w:val="00F872EC"/>
    <w:rsid w:val="00F873ED"/>
    <w:rsid w:val="00F874AB"/>
    <w:rsid w:val="00F8753B"/>
    <w:rsid w:val="00F87562"/>
    <w:rsid w:val="00F87599"/>
    <w:rsid w:val="00F876DC"/>
    <w:rsid w:val="00F878DF"/>
    <w:rsid w:val="00F8791F"/>
    <w:rsid w:val="00F8796D"/>
    <w:rsid w:val="00F87B24"/>
    <w:rsid w:val="00F87B74"/>
    <w:rsid w:val="00F87B82"/>
    <w:rsid w:val="00F87BD9"/>
    <w:rsid w:val="00F87BFE"/>
    <w:rsid w:val="00F87D47"/>
    <w:rsid w:val="00F87D94"/>
    <w:rsid w:val="00F87E71"/>
    <w:rsid w:val="00F87F42"/>
    <w:rsid w:val="00F87FF3"/>
    <w:rsid w:val="00F900B3"/>
    <w:rsid w:val="00F90168"/>
    <w:rsid w:val="00F9024C"/>
    <w:rsid w:val="00F90271"/>
    <w:rsid w:val="00F90278"/>
    <w:rsid w:val="00F902E2"/>
    <w:rsid w:val="00F90305"/>
    <w:rsid w:val="00F90330"/>
    <w:rsid w:val="00F90447"/>
    <w:rsid w:val="00F9045B"/>
    <w:rsid w:val="00F905FA"/>
    <w:rsid w:val="00F90612"/>
    <w:rsid w:val="00F909B9"/>
    <w:rsid w:val="00F90A10"/>
    <w:rsid w:val="00F90A2B"/>
    <w:rsid w:val="00F90E22"/>
    <w:rsid w:val="00F90F7C"/>
    <w:rsid w:val="00F9108F"/>
    <w:rsid w:val="00F910AB"/>
    <w:rsid w:val="00F912C6"/>
    <w:rsid w:val="00F912F7"/>
    <w:rsid w:val="00F914D6"/>
    <w:rsid w:val="00F916EB"/>
    <w:rsid w:val="00F917A6"/>
    <w:rsid w:val="00F9181B"/>
    <w:rsid w:val="00F91897"/>
    <w:rsid w:val="00F918E3"/>
    <w:rsid w:val="00F918F7"/>
    <w:rsid w:val="00F91901"/>
    <w:rsid w:val="00F9194D"/>
    <w:rsid w:val="00F91AD7"/>
    <w:rsid w:val="00F91DB7"/>
    <w:rsid w:val="00F91F77"/>
    <w:rsid w:val="00F91FA8"/>
    <w:rsid w:val="00F91FBE"/>
    <w:rsid w:val="00F91FF2"/>
    <w:rsid w:val="00F92044"/>
    <w:rsid w:val="00F9208C"/>
    <w:rsid w:val="00F922B7"/>
    <w:rsid w:val="00F924C6"/>
    <w:rsid w:val="00F9254C"/>
    <w:rsid w:val="00F9269F"/>
    <w:rsid w:val="00F92888"/>
    <w:rsid w:val="00F929BA"/>
    <w:rsid w:val="00F92A9A"/>
    <w:rsid w:val="00F92B2D"/>
    <w:rsid w:val="00F92C31"/>
    <w:rsid w:val="00F92C78"/>
    <w:rsid w:val="00F92E7D"/>
    <w:rsid w:val="00F92E9B"/>
    <w:rsid w:val="00F92EED"/>
    <w:rsid w:val="00F93028"/>
    <w:rsid w:val="00F93054"/>
    <w:rsid w:val="00F931F1"/>
    <w:rsid w:val="00F93454"/>
    <w:rsid w:val="00F934E2"/>
    <w:rsid w:val="00F934E3"/>
    <w:rsid w:val="00F9359B"/>
    <w:rsid w:val="00F9371D"/>
    <w:rsid w:val="00F93755"/>
    <w:rsid w:val="00F937EF"/>
    <w:rsid w:val="00F937F4"/>
    <w:rsid w:val="00F93815"/>
    <w:rsid w:val="00F9387D"/>
    <w:rsid w:val="00F938EA"/>
    <w:rsid w:val="00F93A28"/>
    <w:rsid w:val="00F93B3E"/>
    <w:rsid w:val="00F93B55"/>
    <w:rsid w:val="00F93C95"/>
    <w:rsid w:val="00F93D77"/>
    <w:rsid w:val="00F93EBF"/>
    <w:rsid w:val="00F93EE0"/>
    <w:rsid w:val="00F94154"/>
    <w:rsid w:val="00F94156"/>
    <w:rsid w:val="00F9421D"/>
    <w:rsid w:val="00F942DC"/>
    <w:rsid w:val="00F94377"/>
    <w:rsid w:val="00F943F8"/>
    <w:rsid w:val="00F94441"/>
    <w:rsid w:val="00F944CD"/>
    <w:rsid w:val="00F94526"/>
    <w:rsid w:val="00F9456B"/>
    <w:rsid w:val="00F9465C"/>
    <w:rsid w:val="00F94819"/>
    <w:rsid w:val="00F9488F"/>
    <w:rsid w:val="00F948C8"/>
    <w:rsid w:val="00F94926"/>
    <w:rsid w:val="00F94985"/>
    <w:rsid w:val="00F94BDD"/>
    <w:rsid w:val="00F94C97"/>
    <w:rsid w:val="00F94E63"/>
    <w:rsid w:val="00F94FE7"/>
    <w:rsid w:val="00F950BB"/>
    <w:rsid w:val="00F951B4"/>
    <w:rsid w:val="00F952AD"/>
    <w:rsid w:val="00F952E2"/>
    <w:rsid w:val="00F95359"/>
    <w:rsid w:val="00F9535C"/>
    <w:rsid w:val="00F95387"/>
    <w:rsid w:val="00F953C7"/>
    <w:rsid w:val="00F9541D"/>
    <w:rsid w:val="00F954F8"/>
    <w:rsid w:val="00F955F1"/>
    <w:rsid w:val="00F956B7"/>
    <w:rsid w:val="00F95889"/>
    <w:rsid w:val="00F95920"/>
    <w:rsid w:val="00F9592C"/>
    <w:rsid w:val="00F95A09"/>
    <w:rsid w:val="00F95AF3"/>
    <w:rsid w:val="00F95B29"/>
    <w:rsid w:val="00F95BB5"/>
    <w:rsid w:val="00F95BC0"/>
    <w:rsid w:val="00F95CDC"/>
    <w:rsid w:val="00F95D7B"/>
    <w:rsid w:val="00F95EBC"/>
    <w:rsid w:val="00F95EE0"/>
    <w:rsid w:val="00F961CD"/>
    <w:rsid w:val="00F96248"/>
    <w:rsid w:val="00F962D8"/>
    <w:rsid w:val="00F963AD"/>
    <w:rsid w:val="00F963C1"/>
    <w:rsid w:val="00F963E5"/>
    <w:rsid w:val="00F96484"/>
    <w:rsid w:val="00F965CA"/>
    <w:rsid w:val="00F96626"/>
    <w:rsid w:val="00F96660"/>
    <w:rsid w:val="00F966F8"/>
    <w:rsid w:val="00F9674F"/>
    <w:rsid w:val="00F967E4"/>
    <w:rsid w:val="00F96816"/>
    <w:rsid w:val="00F9688E"/>
    <w:rsid w:val="00F96895"/>
    <w:rsid w:val="00F968D6"/>
    <w:rsid w:val="00F96909"/>
    <w:rsid w:val="00F96BB0"/>
    <w:rsid w:val="00F96C64"/>
    <w:rsid w:val="00F96CA7"/>
    <w:rsid w:val="00F96CEA"/>
    <w:rsid w:val="00F96D2F"/>
    <w:rsid w:val="00F96E9C"/>
    <w:rsid w:val="00F96ED8"/>
    <w:rsid w:val="00F96F8F"/>
    <w:rsid w:val="00F96FFA"/>
    <w:rsid w:val="00F97025"/>
    <w:rsid w:val="00F970AD"/>
    <w:rsid w:val="00F970CE"/>
    <w:rsid w:val="00F9721C"/>
    <w:rsid w:val="00F9723D"/>
    <w:rsid w:val="00F972C1"/>
    <w:rsid w:val="00F973B9"/>
    <w:rsid w:val="00F974B6"/>
    <w:rsid w:val="00F97603"/>
    <w:rsid w:val="00F97C2A"/>
    <w:rsid w:val="00F97C7B"/>
    <w:rsid w:val="00F97D24"/>
    <w:rsid w:val="00F97E1A"/>
    <w:rsid w:val="00F97E4B"/>
    <w:rsid w:val="00F97EBA"/>
    <w:rsid w:val="00F97FBF"/>
    <w:rsid w:val="00F97FD4"/>
    <w:rsid w:val="00FA0110"/>
    <w:rsid w:val="00FA017E"/>
    <w:rsid w:val="00FA01D1"/>
    <w:rsid w:val="00FA0415"/>
    <w:rsid w:val="00FA076A"/>
    <w:rsid w:val="00FA07A1"/>
    <w:rsid w:val="00FA07AC"/>
    <w:rsid w:val="00FA07FB"/>
    <w:rsid w:val="00FA0ADE"/>
    <w:rsid w:val="00FA0C36"/>
    <w:rsid w:val="00FA0C8E"/>
    <w:rsid w:val="00FA0CA7"/>
    <w:rsid w:val="00FA0CD5"/>
    <w:rsid w:val="00FA0F27"/>
    <w:rsid w:val="00FA0F29"/>
    <w:rsid w:val="00FA0FC6"/>
    <w:rsid w:val="00FA116C"/>
    <w:rsid w:val="00FA11DD"/>
    <w:rsid w:val="00FA12B1"/>
    <w:rsid w:val="00FA12F5"/>
    <w:rsid w:val="00FA1337"/>
    <w:rsid w:val="00FA13C5"/>
    <w:rsid w:val="00FA14D2"/>
    <w:rsid w:val="00FA1520"/>
    <w:rsid w:val="00FA15E0"/>
    <w:rsid w:val="00FA1614"/>
    <w:rsid w:val="00FA1878"/>
    <w:rsid w:val="00FA1AD3"/>
    <w:rsid w:val="00FA1C27"/>
    <w:rsid w:val="00FA1DCB"/>
    <w:rsid w:val="00FA1E2F"/>
    <w:rsid w:val="00FA1F87"/>
    <w:rsid w:val="00FA2115"/>
    <w:rsid w:val="00FA217D"/>
    <w:rsid w:val="00FA2180"/>
    <w:rsid w:val="00FA255E"/>
    <w:rsid w:val="00FA256B"/>
    <w:rsid w:val="00FA25D5"/>
    <w:rsid w:val="00FA26D9"/>
    <w:rsid w:val="00FA26EB"/>
    <w:rsid w:val="00FA27C4"/>
    <w:rsid w:val="00FA286E"/>
    <w:rsid w:val="00FA2871"/>
    <w:rsid w:val="00FA2956"/>
    <w:rsid w:val="00FA2B08"/>
    <w:rsid w:val="00FA2B74"/>
    <w:rsid w:val="00FA2CE1"/>
    <w:rsid w:val="00FA2D17"/>
    <w:rsid w:val="00FA2E1A"/>
    <w:rsid w:val="00FA2EB1"/>
    <w:rsid w:val="00FA2F8E"/>
    <w:rsid w:val="00FA2F94"/>
    <w:rsid w:val="00FA3014"/>
    <w:rsid w:val="00FA3214"/>
    <w:rsid w:val="00FA327D"/>
    <w:rsid w:val="00FA3298"/>
    <w:rsid w:val="00FA32BA"/>
    <w:rsid w:val="00FA34C6"/>
    <w:rsid w:val="00FA34F9"/>
    <w:rsid w:val="00FA35C7"/>
    <w:rsid w:val="00FA3606"/>
    <w:rsid w:val="00FA3618"/>
    <w:rsid w:val="00FA3745"/>
    <w:rsid w:val="00FA3810"/>
    <w:rsid w:val="00FA3981"/>
    <w:rsid w:val="00FA39DA"/>
    <w:rsid w:val="00FA3A6F"/>
    <w:rsid w:val="00FA3B11"/>
    <w:rsid w:val="00FA3CB9"/>
    <w:rsid w:val="00FA3E24"/>
    <w:rsid w:val="00FA3E2A"/>
    <w:rsid w:val="00FA3E71"/>
    <w:rsid w:val="00FA3E84"/>
    <w:rsid w:val="00FA3E9E"/>
    <w:rsid w:val="00FA3F41"/>
    <w:rsid w:val="00FA3F71"/>
    <w:rsid w:val="00FA3F83"/>
    <w:rsid w:val="00FA3FBD"/>
    <w:rsid w:val="00FA401D"/>
    <w:rsid w:val="00FA4040"/>
    <w:rsid w:val="00FA40AD"/>
    <w:rsid w:val="00FA41EE"/>
    <w:rsid w:val="00FA428B"/>
    <w:rsid w:val="00FA45E1"/>
    <w:rsid w:val="00FA465C"/>
    <w:rsid w:val="00FA46AF"/>
    <w:rsid w:val="00FA4756"/>
    <w:rsid w:val="00FA49BB"/>
    <w:rsid w:val="00FA4B45"/>
    <w:rsid w:val="00FA4C57"/>
    <w:rsid w:val="00FA4C7F"/>
    <w:rsid w:val="00FA4CB5"/>
    <w:rsid w:val="00FA4E8A"/>
    <w:rsid w:val="00FA4FA9"/>
    <w:rsid w:val="00FA4FD3"/>
    <w:rsid w:val="00FA524E"/>
    <w:rsid w:val="00FA52D8"/>
    <w:rsid w:val="00FA5352"/>
    <w:rsid w:val="00FA5493"/>
    <w:rsid w:val="00FA5529"/>
    <w:rsid w:val="00FA567E"/>
    <w:rsid w:val="00FA5696"/>
    <w:rsid w:val="00FA5799"/>
    <w:rsid w:val="00FA5885"/>
    <w:rsid w:val="00FA5A56"/>
    <w:rsid w:val="00FA5B23"/>
    <w:rsid w:val="00FA5BE7"/>
    <w:rsid w:val="00FA5C73"/>
    <w:rsid w:val="00FA5CA8"/>
    <w:rsid w:val="00FA5CD6"/>
    <w:rsid w:val="00FA5D10"/>
    <w:rsid w:val="00FA5D73"/>
    <w:rsid w:val="00FA5E3B"/>
    <w:rsid w:val="00FA5F18"/>
    <w:rsid w:val="00FA5F28"/>
    <w:rsid w:val="00FA5F2C"/>
    <w:rsid w:val="00FA5F9F"/>
    <w:rsid w:val="00FA5FD7"/>
    <w:rsid w:val="00FA602A"/>
    <w:rsid w:val="00FA602E"/>
    <w:rsid w:val="00FA6236"/>
    <w:rsid w:val="00FA627A"/>
    <w:rsid w:val="00FA628D"/>
    <w:rsid w:val="00FA6293"/>
    <w:rsid w:val="00FA63CF"/>
    <w:rsid w:val="00FA63FA"/>
    <w:rsid w:val="00FA657B"/>
    <w:rsid w:val="00FA65FA"/>
    <w:rsid w:val="00FA673A"/>
    <w:rsid w:val="00FA675C"/>
    <w:rsid w:val="00FA67FF"/>
    <w:rsid w:val="00FA6895"/>
    <w:rsid w:val="00FA69BC"/>
    <w:rsid w:val="00FA69E8"/>
    <w:rsid w:val="00FA6C93"/>
    <w:rsid w:val="00FA6CEC"/>
    <w:rsid w:val="00FA6DFD"/>
    <w:rsid w:val="00FA6E17"/>
    <w:rsid w:val="00FA6ED1"/>
    <w:rsid w:val="00FA6F11"/>
    <w:rsid w:val="00FA6F30"/>
    <w:rsid w:val="00FA6F7F"/>
    <w:rsid w:val="00FA701C"/>
    <w:rsid w:val="00FA716A"/>
    <w:rsid w:val="00FA723F"/>
    <w:rsid w:val="00FA7358"/>
    <w:rsid w:val="00FA7437"/>
    <w:rsid w:val="00FA746C"/>
    <w:rsid w:val="00FA747A"/>
    <w:rsid w:val="00FA74E5"/>
    <w:rsid w:val="00FA7513"/>
    <w:rsid w:val="00FA7608"/>
    <w:rsid w:val="00FA76B5"/>
    <w:rsid w:val="00FA7711"/>
    <w:rsid w:val="00FA7A1F"/>
    <w:rsid w:val="00FA7BA6"/>
    <w:rsid w:val="00FA7C4C"/>
    <w:rsid w:val="00FA7CA9"/>
    <w:rsid w:val="00FA7CED"/>
    <w:rsid w:val="00FA7E21"/>
    <w:rsid w:val="00FA7F20"/>
    <w:rsid w:val="00FA7F22"/>
    <w:rsid w:val="00FA7F32"/>
    <w:rsid w:val="00FA7FCF"/>
    <w:rsid w:val="00FA7FE7"/>
    <w:rsid w:val="00FB0196"/>
    <w:rsid w:val="00FB0242"/>
    <w:rsid w:val="00FB0347"/>
    <w:rsid w:val="00FB0382"/>
    <w:rsid w:val="00FB03E3"/>
    <w:rsid w:val="00FB03F4"/>
    <w:rsid w:val="00FB043B"/>
    <w:rsid w:val="00FB049A"/>
    <w:rsid w:val="00FB04D7"/>
    <w:rsid w:val="00FB086F"/>
    <w:rsid w:val="00FB09C9"/>
    <w:rsid w:val="00FB0A76"/>
    <w:rsid w:val="00FB0ACA"/>
    <w:rsid w:val="00FB0B07"/>
    <w:rsid w:val="00FB0B5B"/>
    <w:rsid w:val="00FB0BF4"/>
    <w:rsid w:val="00FB0E31"/>
    <w:rsid w:val="00FB0FA9"/>
    <w:rsid w:val="00FB0FAC"/>
    <w:rsid w:val="00FB1066"/>
    <w:rsid w:val="00FB10EC"/>
    <w:rsid w:val="00FB10ED"/>
    <w:rsid w:val="00FB12FF"/>
    <w:rsid w:val="00FB133A"/>
    <w:rsid w:val="00FB14E8"/>
    <w:rsid w:val="00FB16C4"/>
    <w:rsid w:val="00FB1700"/>
    <w:rsid w:val="00FB17C9"/>
    <w:rsid w:val="00FB17CB"/>
    <w:rsid w:val="00FB1856"/>
    <w:rsid w:val="00FB1883"/>
    <w:rsid w:val="00FB190C"/>
    <w:rsid w:val="00FB1910"/>
    <w:rsid w:val="00FB1A16"/>
    <w:rsid w:val="00FB1AE7"/>
    <w:rsid w:val="00FB1CE8"/>
    <w:rsid w:val="00FB20E6"/>
    <w:rsid w:val="00FB2128"/>
    <w:rsid w:val="00FB226A"/>
    <w:rsid w:val="00FB232F"/>
    <w:rsid w:val="00FB2386"/>
    <w:rsid w:val="00FB24E0"/>
    <w:rsid w:val="00FB24E3"/>
    <w:rsid w:val="00FB253F"/>
    <w:rsid w:val="00FB2639"/>
    <w:rsid w:val="00FB26D4"/>
    <w:rsid w:val="00FB2745"/>
    <w:rsid w:val="00FB280A"/>
    <w:rsid w:val="00FB28AB"/>
    <w:rsid w:val="00FB2923"/>
    <w:rsid w:val="00FB2951"/>
    <w:rsid w:val="00FB2A61"/>
    <w:rsid w:val="00FB2A64"/>
    <w:rsid w:val="00FB2B0A"/>
    <w:rsid w:val="00FB2B0B"/>
    <w:rsid w:val="00FB2BE8"/>
    <w:rsid w:val="00FB2C4B"/>
    <w:rsid w:val="00FB2DED"/>
    <w:rsid w:val="00FB2EA5"/>
    <w:rsid w:val="00FB2F9E"/>
    <w:rsid w:val="00FB3090"/>
    <w:rsid w:val="00FB30E1"/>
    <w:rsid w:val="00FB3305"/>
    <w:rsid w:val="00FB3334"/>
    <w:rsid w:val="00FB33F6"/>
    <w:rsid w:val="00FB3470"/>
    <w:rsid w:val="00FB34B8"/>
    <w:rsid w:val="00FB357D"/>
    <w:rsid w:val="00FB35C0"/>
    <w:rsid w:val="00FB35E2"/>
    <w:rsid w:val="00FB3698"/>
    <w:rsid w:val="00FB3704"/>
    <w:rsid w:val="00FB370E"/>
    <w:rsid w:val="00FB38BF"/>
    <w:rsid w:val="00FB38EC"/>
    <w:rsid w:val="00FB38F6"/>
    <w:rsid w:val="00FB392F"/>
    <w:rsid w:val="00FB393A"/>
    <w:rsid w:val="00FB3949"/>
    <w:rsid w:val="00FB396B"/>
    <w:rsid w:val="00FB3A76"/>
    <w:rsid w:val="00FB3AD8"/>
    <w:rsid w:val="00FB3B8D"/>
    <w:rsid w:val="00FB3BA7"/>
    <w:rsid w:val="00FB3C44"/>
    <w:rsid w:val="00FB3E01"/>
    <w:rsid w:val="00FB3E0F"/>
    <w:rsid w:val="00FB3E3F"/>
    <w:rsid w:val="00FB3F0A"/>
    <w:rsid w:val="00FB4069"/>
    <w:rsid w:val="00FB4204"/>
    <w:rsid w:val="00FB425F"/>
    <w:rsid w:val="00FB42BD"/>
    <w:rsid w:val="00FB43D5"/>
    <w:rsid w:val="00FB45AD"/>
    <w:rsid w:val="00FB45B8"/>
    <w:rsid w:val="00FB4605"/>
    <w:rsid w:val="00FB467A"/>
    <w:rsid w:val="00FB4907"/>
    <w:rsid w:val="00FB4982"/>
    <w:rsid w:val="00FB4A2C"/>
    <w:rsid w:val="00FB4A49"/>
    <w:rsid w:val="00FB4AE4"/>
    <w:rsid w:val="00FB4B04"/>
    <w:rsid w:val="00FB4BC5"/>
    <w:rsid w:val="00FB4CAA"/>
    <w:rsid w:val="00FB4D59"/>
    <w:rsid w:val="00FB4F61"/>
    <w:rsid w:val="00FB4F73"/>
    <w:rsid w:val="00FB508A"/>
    <w:rsid w:val="00FB5130"/>
    <w:rsid w:val="00FB5253"/>
    <w:rsid w:val="00FB527B"/>
    <w:rsid w:val="00FB52AA"/>
    <w:rsid w:val="00FB5333"/>
    <w:rsid w:val="00FB549B"/>
    <w:rsid w:val="00FB54AC"/>
    <w:rsid w:val="00FB54B9"/>
    <w:rsid w:val="00FB558A"/>
    <w:rsid w:val="00FB55D6"/>
    <w:rsid w:val="00FB5641"/>
    <w:rsid w:val="00FB565B"/>
    <w:rsid w:val="00FB56B1"/>
    <w:rsid w:val="00FB57E0"/>
    <w:rsid w:val="00FB5857"/>
    <w:rsid w:val="00FB587C"/>
    <w:rsid w:val="00FB5A92"/>
    <w:rsid w:val="00FB5B65"/>
    <w:rsid w:val="00FB5BF6"/>
    <w:rsid w:val="00FB5C1F"/>
    <w:rsid w:val="00FB5CEA"/>
    <w:rsid w:val="00FB5DE0"/>
    <w:rsid w:val="00FB5F28"/>
    <w:rsid w:val="00FB6119"/>
    <w:rsid w:val="00FB6414"/>
    <w:rsid w:val="00FB648E"/>
    <w:rsid w:val="00FB65C3"/>
    <w:rsid w:val="00FB66E3"/>
    <w:rsid w:val="00FB66F5"/>
    <w:rsid w:val="00FB6760"/>
    <w:rsid w:val="00FB68CD"/>
    <w:rsid w:val="00FB6A15"/>
    <w:rsid w:val="00FB6A1D"/>
    <w:rsid w:val="00FB6AEF"/>
    <w:rsid w:val="00FB6AFA"/>
    <w:rsid w:val="00FB6C4A"/>
    <w:rsid w:val="00FB6C9E"/>
    <w:rsid w:val="00FB6CCC"/>
    <w:rsid w:val="00FB6D95"/>
    <w:rsid w:val="00FB6E07"/>
    <w:rsid w:val="00FB6FED"/>
    <w:rsid w:val="00FB71B8"/>
    <w:rsid w:val="00FB71B9"/>
    <w:rsid w:val="00FB71F4"/>
    <w:rsid w:val="00FB72CB"/>
    <w:rsid w:val="00FB75FE"/>
    <w:rsid w:val="00FB7827"/>
    <w:rsid w:val="00FB78B3"/>
    <w:rsid w:val="00FB7A44"/>
    <w:rsid w:val="00FB7B06"/>
    <w:rsid w:val="00FB7B99"/>
    <w:rsid w:val="00FB7BC5"/>
    <w:rsid w:val="00FB7EBF"/>
    <w:rsid w:val="00FB7F5F"/>
    <w:rsid w:val="00FB7FD7"/>
    <w:rsid w:val="00FB7FF4"/>
    <w:rsid w:val="00FC0107"/>
    <w:rsid w:val="00FC01E8"/>
    <w:rsid w:val="00FC022E"/>
    <w:rsid w:val="00FC027D"/>
    <w:rsid w:val="00FC036C"/>
    <w:rsid w:val="00FC03DA"/>
    <w:rsid w:val="00FC063A"/>
    <w:rsid w:val="00FC063E"/>
    <w:rsid w:val="00FC0926"/>
    <w:rsid w:val="00FC0A0E"/>
    <w:rsid w:val="00FC0C36"/>
    <w:rsid w:val="00FC0D11"/>
    <w:rsid w:val="00FC0D41"/>
    <w:rsid w:val="00FC0E00"/>
    <w:rsid w:val="00FC0E04"/>
    <w:rsid w:val="00FC0E22"/>
    <w:rsid w:val="00FC0F67"/>
    <w:rsid w:val="00FC108D"/>
    <w:rsid w:val="00FC1097"/>
    <w:rsid w:val="00FC1180"/>
    <w:rsid w:val="00FC13A0"/>
    <w:rsid w:val="00FC140C"/>
    <w:rsid w:val="00FC143E"/>
    <w:rsid w:val="00FC16DC"/>
    <w:rsid w:val="00FC17FB"/>
    <w:rsid w:val="00FC18FD"/>
    <w:rsid w:val="00FC197E"/>
    <w:rsid w:val="00FC1ACC"/>
    <w:rsid w:val="00FC1BCD"/>
    <w:rsid w:val="00FC1C99"/>
    <w:rsid w:val="00FC1D16"/>
    <w:rsid w:val="00FC1D76"/>
    <w:rsid w:val="00FC1DBF"/>
    <w:rsid w:val="00FC1E19"/>
    <w:rsid w:val="00FC1E98"/>
    <w:rsid w:val="00FC1F47"/>
    <w:rsid w:val="00FC2021"/>
    <w:rsid w:val="00FC2249"/>
    <w:rsid w:val="00FC2399"/>
    <w:rsid w:val="00FC243D"/>
    <w:rsid w:val="00FC24C3"/>
    <w:rsid w:val="00FC2581"/>
    <w:rsid w:val="00FC2629"/>
    <w:rsid w:val="00FC26A1"/>
    <w:rsid w:val="00FC2711"/>
    <w:rsid w:val="00FC28AC"/>
    <w:rsid w:val="00FC28D2"/>
    <w:rsid w:val="00FC2ACE"/>
    <w:rsid w:val="00FC2BB9"/>
    <w:rsid w:val="00FC2CD4"/>
    <w:rsid w:val="00FC2D27"/>
    <w:rsid w:val="00FC2FC2"/>
    <w:rsid w:val="00FC3049"/>
    <w:rsid w:val="00FC3113"/>
    <w:rsid w:val="00FC3114"/>
    <w:rsid w:val="00FC316A"/>
    <w:rsid w:val="00FC3229"/>
    <w:rsid w:val="00FC32D7"/>
    <w:rsid w:val="00FC32DC"/>
    <w:rsid w:val="00FC3300"/>
    <w:rsid w:val="00FC340C"/>
    <w:rsid w:val="00FC35C7"/>
    <w:rsid w:val="00FC35DA"/>
    <w:rsid w:val="00FC3742"/>
    <w:rsid w:val="00FC3925"/>
    <w:rsid w:val="00FC3939"/>
    <w:rsid w:val="00FC3AFD"/>
    <w:rsid w:val="00FC3B10"/>
    <w:rsid w:val="00FC3BF2"/>
    <w:rsid w:val="00FC3C24"/>
    <w:rsid w:val="00FC3D09"/>
    <w:rsid w:val="00FC3D1C"/>
    <w:rsid w:val="00FC3E1F"/>
    <w:rsid w:val="00FC3E53"/>
    <w:rsid w:val="00FC3FE4"/>
    <w:rsid w:val="00FC3FF1"/>
    <w:rsid w:val="00FC41E1"/>
    <w:rsid w:val="00FC41E2"/>
    <w:rsid w:val="00FC4268"/>
    <w:rsid w:val="00FC426A"/>
    <w:rsid w:val="00FC436C"/>
    <w:rsid w:val="00FC4429"/>
    <w:rsid w:val="00FC4508"/>
    <w:rsid w:val="00FC4686"/>
    <w:rsid w:val="00FC48DC"/>
    <w:rsid w:val="00FC4911"/>
    <w:rsid w:val="00FC4AAB"/>
    <w:rsid w:val="00FC4AFD"/>
    <w:rsid w:val="00FC4B47"/>
    <w:rsid w:val="00FC4BF7"/>
    <w:rsid w:val="00FC4CA6"/>
    <w:rsid w:val="00FC4CAA"/>
    <w:rsid w:val="00FC4CCE"/>
    <w:rsid w:val="00FC4D43"/>
    <w:rsid w:val="00FC4DC4"/>
    <w:rsid w:val="00FC4E1B"/>
    <w:rsid w:val="00FC4E99"/>
    <w:rsid w:val="00FC4F56"/>
    <w:rsid w:val="00FC4F6B"/>
    <w:rsid w:val="00FC4F78"/>
    <w:rsid w:val="00FC4FCE"/>
    <w:rsid w:val="00FC5132"/>
    <w:rsid w:val="00FC5154"/>
    <w:rsid w:val="00FC5156"/>
    <w:rsid w:val="00FC5296"/>
    <w:rsid w:val="00FC52C7"/>
    <w:rsid w:val="00FC52E2"/>
    <w:rsid w:val="00FC5333"/>
    <w:rsid w:val="00FC5403"/>
    <w:rsid w:val="00FC54E3"/>
    <w:rsid w:val="00FC553E"/>
    <w:rsid w:val="00FC55A8"/>
    <w:rsid w:val="00FC581E"/>
    <w:rsid w:val="00FC58EE"/>
    <w:rsid w:val="00FC59ED"/>
    <w:rsid w:val="00FC5AE7"/>
    <w:rsid w:val="00FC5B91"/>
    <w:rsid w:val="00FC5BA6"/>
    <w:rsid w:val="00FC5BF1"/>
    <w:rsid w:val="00FC5C0E"/>
    <w:rsid w:val="00FC5DA9"/>
    <w:rsid w:val="00FC5DF9"/>
    <w:rsid w:val="00FC5E35"/>
    <w:rsid w:val="00FC5F62"/>
    <w:rsid w:val="00FC6121"/>
    <w:rsid w:val="00FC6356"/>
    <w:rsid w:val="00FC64A8"/>
    <w:rsid w:val="00FC64ED"/>
    <w:rsid w:val="00FC657B"/>
    <w:rsid w:val="00FC6585"/>
    <w:rsid w:val="00FC65CA"/>
    <w:rsid w:val="00FC669E"/>
    <w:rsid w:val="00FC6798"/>
    <w:rsid w:val="00FC67D4"/>
    <w:rsid w:val="00FC6808"/>
    <w:rsid w:val="00FC68A8"/>
    <w:rsid w:val="00FC697C"/>
    <w:rsid w:val="00FC6A2D"/>
    <w:rsid w:val="00FC6ADD"/>
    <w:rsid w:val="00FC6BA1"/>
    <w:rsid w:val="00FC6C88"/>
    <w:rsid w:val="00FC6D7F"/>
    <w:rsid w:val="00FC6EBB"/>
    <w:rsid w:val="00FC6F40"/>
    <w:rsid w:val="00FC6F9D"/>
    <w:rsid w:val="00FC6FE8"/>
    <w:rsid w:val="00FC6FEA"/>
    <w:rsid w:val="00FC7005"/>
    <w:rsid w:val="00FC7065"/>
    <w:rsid w:val="00FC733E"/>
    <w:rsid w:val="00FC7394"/>
    <w:rsid w:val="00FC73B7"/>
    <w:rsid w:val="00FC7402"/>
    <w:rsid w:val="00FC749B"/>
    <w:rsid w:val="00FC749C"/>
    <w:rsid w:val="00FC757D"/>
    <w:rsid w:val="00FC7607"/>
    <w:rsid w:val="00FC7742"/>
    <w:rsid w:val="00FC77A9"/>
    <w:rsid w:val="00FC7B05"/>
    <w:rsid w:val="00FC7C24"/>
    <w:rsid w:val="00FC7CBC"/>
    <w:rsid w:val="00FC7CF7"/>
    <w:rsid w:val="00FC7DE5"/>
    <w:rsid w:val="00FC7E1C"/>
    <w:rsid w:val="00FC7E7C"/>
    <w:rsid w:val="00FC7F74"/>
    <w:rsid w:val="00FD0140"/>
    <w:rsid w:val="00FD0160"/>
    <w:rsid w:val="00FD01B1"/>
    <w:rsid w:val="00FD026C"/>
    <w:rsid w:val="00FD02CC"/>
    <w:rsid w:val="00FD0374"/>
    <w:rsid w:val="00FD0432"/>
    <w:rsid w:val="00FD0480"/>
    <w:rsid w:val="00FD049D"/>
    <w:rsid w:val="00FD04E1"/>
    <w:rsid w:val="00FD0592"/>
    <w:rsid w:val="00FD06D5"/>
    <w:rsid w:val="00FD075B"/>
    <w:rsid w:val="00FD0771"/>
    <w:rsid w:val="00FD07CD"/>
    <w:rsid w:val="00FD083E"/>
    <w:rsid w:val="00FD091B"/>
    <w:rsid w:val="00FD0A8F"/>
    <w:rsid w:val="00FD0D4C"/>
    <w:rsid w:val="00FD0D82"/>
    <w:rsid w:val="00FD0DC5"/>
    <w:rsid w:val="00FD0E89"/>
    <w:rsid w:val="00FD10A5"/>
    <w:rsid w:val="00FD1366"/>
    <w:rsid w:val="00FD1397"/>
    <w:rsid w:val="00FD13F5"/>
    <w:rsid w:val="00FD1432"/>
    <w:rsid w:val="00FD1483"/>
    <w:rsid w:val="00FD151D"/>
    <w:rsid w:val="00FD1547"/>
    <w:rsid w:val="00FD15CD"/>
    <w:rsid w:val="00FD1800"/>
    <w:rsid w:val="00FD1884"/>
    <w:rsid w:val="00FD18C7"/>
    <w:rsid w:val="00FD1B31"/>
    <w:rsid w:val="00FD1BA1"/>
    <w:rsid w:val="00FD1C0F"/>
    <w:rsid w:val="00FD1CCB"/>
    <w:rsid w:val="00FD1F4A"/>
    <w:rsid w:val="00FD20C9"/>
    <w:rsid w:val="00FD20FE"/>
    <w:rsid w:val="00FD21BF"/>
    <w:rsid w:val="00FD2543"/>
    <w:rsid w:val="00FD2613"/>
    <w:rsid w:val="00FD2671"/>
    <w:rsid w:val="00FD2691"/>
    <w:rsid w:val="00FD26A1"/>
    <w:rsid w:val="00FD26C5"/>
    <w:rsid w:val="00FD2786"/>
    <w:rsid w:val="00FD27CE"/>
    <w:rsid w:val="00FD27F2"/>
    <w:rsid w:val="00FD2A86"/>
    <w:rsid w:val="00FD2B3D"/>
    <w:rsid w:val="00FD2CD2"/>
    <w:rsid w:val="00FD2D67"/>
    <w:rsid w:val="00FD2D8E"/>
    <w:rsid w:val="00FD2E7F"/>
    <w:rsid w:val="00FD2F2E"/>
    <w:rsid w:val="00FD2F7D"/>
    <w:rsid w:val="00FD3073"/>
    <w:rsid w:val="00FD321D"/>
    <w:rsid w:val="00FD3611"/>
    <w:rsid w:val="00FD362B"/>
    <w:rsid w:val="00FD383F"/>
    <w:rsid w:val="00FD393B"/>
    <w:rsid w:val="00FD397D"/>
    <w:rsid w:val="00FD398E"/>
    <w:rsid w:val="00FD39C3"/>
    <w:rsid w:val="00FD3AD5"/>
    <w:rsid w:val="00FD3C31"/>
    <w:rsid w:val="00FD3D05"/>
    <w:rsid w:val="00FD3D0A"/>
    <w:rsid w:val="00FD3F95"/>
    <w:rsid w:val="00FD3FB4"/>
    <w:rsid w:val="00FD402A"/>
    <w:rsid w:val="00FD4306"/>
    <w:rsid w:val="00FD4321"/>
    <w:rsid w:val="00FD436A"/>
    <w:rsid w:val="00FD43B8"/>
    <w:rsid w:val="00FD4733"/>
    <w:rsid w:val="00FD4B26"/>
    <w:rsid w:val="00FD4B9D"/>
    <w:rsid w:val="00FD4BB9"/>
    <w:rsid w:val="00FD4C5E"/>
    <w:rsid w:val="00FD4C7E"/>
    <w:rsid w:val="00FD4C88"/>
    <w:rsid w:val="00FD4E47"/>
    <w:rsid w:val="00FD4E61"/>
    <w:rsid w:val="00FD4E77"/>
    <w:rsid w:val="00FD4EA8"/>
    <w:rsid w:val="00FD519C"/>
    <w:rsid w:val="00FD5230"/>
    <w:rsid w:val="00FD5236"/>
    <w:rsid w:val="00FD5258"/>
    <w:rsid w:val="00FD52B6"/>
    <w:rsid w:val="00FD5430"/>
    <w:rsid w:val="00FD547F"/>
    <w:rsid w:val="00FD55D3"/>
    <w:rsid w:val="00FD5658"/>
    <w:rsid w:val="00FD569F"/>
    <w:rsid w:val="00FD57C4"/>
    <w:rsid w:val="00FD58DE"/>
    <w:rsid w:val="00FD59F5"/>
    <w:rsid w:val="00FD5A25"/>
    <w:rsid w:val="00FD5A75"/>
    <w:rsid w:val="00FD5B6F"/>
    <w:rsid w:val="00FD5C2F"/>
    <w:rsid w:val="00FD5D80"/>
    <w:rsid w:val="00FD5FD2"/>
    <w:rsid w:val="00FD611D"/>
    <w:rsid w:val="00FD6164"/>
    <w:rsid w:val="00FD6218"/>
    <w:rsid w:val="00FD64ED"/>
    <w:rsid w:val="00FD655B"/>
    <w:rsid w:val="00FD6582"/>
    <w:rsid w:val="00FD6652"/>
    <w:rsid w:val="00FD66D8"/>
    <w:rsid w:val="00FD6851"/>
    <w:rsid w:val="00FD69D5"/>
    <w:rsid w:val="00FD69F2"/>
    <w:rsid w:val="00FD6BE4"/>
    <w:rsid w:val="00FD6C73"/>
    <w:rsid w:val="00FD6D5D"/>
    <w:rsid w:val="00FD6DCB"/>
    <w:rsid w:val="00FD6EA3"/>
    <w:rsid w:val="00FD6F88"/>
    <w:rsid w:val="00FD700A"/>
    <w:rsid w:val="00FD7132"/>
    <w:rsid w:val="00FD717B"/>
    <w:rsid w:val="00FD737D"/>
    <w:rsid w:val="00FD73F2"/>
    <w:rsid w:val="00FD740C"/>
    <w:rsid w:val="00FD741A"/>
    <w:rsid w:val="00FD742E"/>
    <w:rsid w:val="00FD74E0"/>
    <w:rsid w:val="00FD765F"/>
    <w:rsid w:val="00FD779C"/>
    <w:rsid w:val="00FD79B5"/>
    <w:rsid w:val="00FD7A2E"/>
    <w:rsid w:val="00FD7AB3"/>
    <w:rsid w:val="00FD7C10"/>
    <w:rsid w:val="00FD7D24"/>
    <w:rsid w:val="00FD7D94"/>
    <w:rsid w:val="00FD7E69"/>
    <w:rsid w:val="00FD7ECE"/>
    <w:rsid w:val="00FD7F92"/>
    <w:rsid w:val="00FE01E2"/>
    <w:rsid w:val="00FE028C"/>
    <w:rsid w:val="00FE02C0"/>
    <w:rsid w:val="00FE02E5"/>
    <w:rsid w:val="00FE03EC"/>
    <w:rsid w:val="00FE04A6"/>
    <w:rsid w:val="00FE04CD"/>
    <w:rsid w:val="00FE0557"/>
    <w:rsid w:val="00FE06F4"/>
    <w:rsid w:val="00FE076D"/>
    <w:rsid w:val="00FE0946"/>
    <w:rsid w:val="00FE09A2"/>
    <w:rsid w:val="00FE09B2"/>
    <w:rsid w:val="00FE09CE"/>
    <w:rsid w:val="00FE0AE6"/>
    <w:rsid w:val="00FE0BDB"/>
    <w:rsid w:val="00FE0CDF"/>
    <w:rsid w:val="00FE0D41"/>
    <w:rsid w:val="00FE0DE5"/>
    <w:rsid w:val="00FE0EC2"/>
    <w:rsid w:val="00FE0FF8"/>
    <w:rsid w:val="00FE1029"/>
    <w:rsid w:val="00FE1112"/>
    <w:rsid w:val="00FE1129"/>
    <w:rsid w:val="00FE1262"/>
    <w:rsid w:val="00FE13FE"/>
    <w:rsid w:val="00FE143D"/>
    <w:rsid w:val="00FE164A"/>
    <w:rsid w:val="00FE1667"/>
    <w:rsid w:val="00FE19F5"/>
    <w:rsid w:val="00FE1A60"/>
    <w:rsid w:val="00FE1AC4"/>
    <w:rsid w:val="00FE1DA8"/>
    <w:rsid w:val="00FE1F5D"/>
    <w:rsid w:val="00FE1F92"/>
    <w:rsid w:val="00FE2051"/>
    <w:rsid w:val="00FE2062"/>
    <w:rsid w:val="00FE23BF"/>
    <w:rsid w:val="00FE2404"/>
    <w:rsid w:val="00FE299A"/>
    <w:rsid w:val="00FE2B46"/>
    <w:rsid w:val="00FE2E59"/>
    <w:rsid w:val="00FE2EC8"/>
    <w:rsid w:val="00FE2FF6"/>
    <w:rsid w:val="00FE308F"/>
    <w:rsid w:val="00FE32FB"/>
    <w:rsid w:val="00FE331F"/>
    <w:rsid w:val="00FE33A2"/>
    <w:rsid w:val="00FE33F6"/>
    <w:rsid w:val="00FE3476"/>
    <w:rsid w:val="00FE3567"/>
    <w:rsid w:val="00FE3570"/>
    <w:rsid w:val="00FE3642"/>
    <w:rsid w:val="00FE37EF"/>
    <w:rsid w:val="00FE37FD"/>
    <w:rsid w:val="00FE386A"/>
    <w:rsid w:val="00FE3995"/>
    <w:rsid w:val="00FE3AA0"/>
    <w:rsid w:val="00FE3B2C"/>
    <w:rsid w:val="00FE3BA8"/>
    <w:rsid w:val="00FE3DCB"/>
    <w:rsid w:val="00FE3E0D"/>
    <w:rsid w:val="00FE3E40"/>
    <w:rsid w:val="00FE4023"/>
    <w:rsid w:val="00FE410C"/>
    <w:rsid w:val="00FE446F"/>
    <w:rsid w:val="00FE465D"/>
    <w:rsid w:val="00FE46FB"/>
    <w:rsid w:val="00FE48F4"/>
    <w:rsid w:val="00FE4B3F"/>
    <w:rsid w:val="00FE4D21"/>
    <w:rsid w:val="00FE4DAA"/>
    <w:rsid w:val="00FE4DC2"/>
    <w:rsid w:val="00FE4FFF"/>
    <w:rsid w:val="00FE50CB"/>
    <w:rsid w:val="00FE510A"/>
    <w:rsid w:val="00FE520F"/>
    <w:rsid w:val="00FE524D"/>
    <w:rsid w:val="00FE5257"/>
    <w:rsid w:val="00FE52AE"/>
    <w:rsid w:val="00FE52EF"/>
    <w:rsid w:val="00FE5514"/>
    <w:rsid w:val="00FE55C7"/>
    <w:rsid w:val="00FE55DC"/>
    <w:rsid w:val="00FE594B"/>
    <w:rsid w:val="00FE5A78"/>
    <w:rsid w:val="00FE5AAC"/>
    <w:rsid w:val="00FE5B7B"/>
    <w:rsid w:val="00FE5BAA"/>
    <w:rsid w:val="00FE5D4D"/>
    <w:rsid w:val="00FE5DFB"/>
    <w:rsid w:val="00FE5EE2"/>
    <w:rsid w:val="00FE5F56"/>
    <w:rsid w:val="00FE5F97"/>
    <w:rsid w:val="00FE6148"/>
    <w:rsid w:val="00FE633F"/>
    <w:rsid w:val="00FE6435"/>
    <w:rsid w:val="00FE6522"/>
    <w:rsid w:val="00FE6523"/>
    <w:rsid w:val="00FE65F7"/>
    <w:rsid w:val="00FE667F"/>
    <w:rsid w:val="00FE6764"/>
    <w:rsid w:val="00FE67EB"/>
    <w:rsid w:val="00FE683A"/>
    <w:rsid w:val="00FE6848"/>
    <w:rsid w:val="00FE6904"/>
    <w:rsid w:val="00FE694F"/>
    <w:rsid w:val="00FE6A79"/>
    <w:rsid w:val="00FE6C8F"/>
    <w:rsid w:val="00FE6DF5"/>
    <w:rsid w:val="00FE6F91"/>
    <w:rsid w:val="00FE704C"/>
    <w:rsid w:val="00FE7218"/>
    <w:rsid w:val="00FE728C"/>
    <w:rsid w:val="00FE74A1"/>
    <w:rsid w:val="00FE74DB"/>
    <w:rsid w:val="00FE7532"/>
    <w:rsid w:val="00FE7617"/>
    <w:rsid w:val="00FE76C2"/>
    <w:rsid w:val="00FE77FE"/>
    <w:rsid w:val="00FE78E2"/>
    <w:rsid w:val="00FE79CC"/>
    <w:rsid w:val="00FE7A73"/>
    <w:rsid w:val="00FE7ADC"/>
    <w:rsid w:val="00FE7BD3"/>
    <w:rsid w:val="00FE7DF7"/>
    <w:rsid w:val="00FE7E24"/>
    <w:rsid w:val="00FE7FA3"/>
    <w:rsid w:val="00FF03BC"/>
    <w:rsid w:val="00FF056A"/>
    <w:rsid w:val="00FF05F3"/>
    <w:rsid w:val="00FF07BB"/>
    <w:rsid w:val="00FF0824"/>
    <w:rsid w:val="00FF0881"/>
    <w:rsid w:val="00FF08F8"/>
    <w:rsid w:val="00FF093F"/>
    <w:rsid w:val="00FF0978"/>
    <w:rsid w:val="00FF09A1"/>
    <w:rsid w:val="00FF0A34"/>
    <w:rsid w:val="00FF0C84"/>
    <w:rsid w:val="00FF0E88"/>
    <w:rsid w:val="00FF0E8E"/>
    <w:rsid w:val="00FF0F37"/>
    <w:rsid w:val="00FF10A4"/>
    <w:rsid w:val="00FF1220"/>
    <w:rsid w:val="00FF12DA"/>
    <w:rsid w:val="00FF12FE"/>
    <w:rsid w:val="00FF1597"/>
    <w:rsid w:val="00FF1697"/>
    <w:rsid w:val="00FF16D6"/>
    <w:rsid w:val="00FF1711"/>
    <w:rsid w:val="00FF17E5"/>
    <w:rsid w:val="00FF1846"/>
    <w:rsid w:val="00FF18DF"/>
    <w:rsid w:val="00FF190F"/>
    <w:rsid w:val="00FF19FE"/>
    <w:rsid w:val="00FF1A7A"/>
    <w:rsid w:val="00FF1B66"/>
    <w:rsid w:val="00FF1C3C"/>
    <w:rsid w:val="00FF1DFD"/>
    <w:rsid w:val="00FF1EBD"/>
    <w:rsid w:val="00FF2020"/>
    <w:rsid w:val="00FF20D8"/>
    <w:rsid w:val="00FF227A"/>
    <w:rsid w:val="00FF230D"/>
    <w:rsid w:val="00FF2333"/>
    <w:rsid w:val="00FF2374"/>
    <w:rsid w:val="00FF24D0"/>
    <w:rsid w:val="00FF25CF"/>
    <w:rsid w:val="00FF282D"/>
    <w:rsid w:val="00FF28EE"/>
    <w:rsid w:val="00FF291D"/>
    <w:rsid w:val="00FF2CA1"/>
    <w:rsid w:val="00FF2F5E"/>
    <w:rsid w:val="00FF2FEA"/>
    <w:rsid w:val="00FF30A2"/>
    <w:rsid w:val="00FF342D"/>
    <w:rsid w:val="00FF3460"/>
    <w:rsid w:val="00FF34DF"/>
    <w:rsid w:val="00FF35B0"/>
    <w:rsid w:val="00FF3696"/>
    <w:rsid w:val="00FF36C7"/>
    <w:rsid w:val="00FF3746"/>
    <w:rsid w:val="00FF37B1"/>
    <w:rsid w:val="00FF37DA"/>
    <w:rsid w:val="00FF3813"/>
    <w:rsid w:val="00FF3833"/>
    <w:rsid w:val="00FF384D"/>
    <w:rsid w:val="00FF392C"/>
    <w:rsid w:val="00FF3B17"/>
    <w:rsid w:val="00FF3C2B"/>
    <w:rsid w:val="00FF3CA1"/>
    <w:rsid w:val="00FF3CC5"/>
    <w:rsid w:val="00FF3DDE"/>
    <w:rsid w:val="00FF3DDF"/>
    <w:rsid w:val="00FF3E3E"/>
    <w:rsid w:val="00FF4007"/>
    <w:rsid w:val="00FF403E"/>
    <w:rsid w:val="00FF41E3"/>
    <w:rsid w:val="00FF42CD"/>
    <w:rsid w:val="00FF4307"/>
    <w:rsid w:val="00FF44B1"/>
    <w:rsid w:val="00FF44B3"/>
    <w:rsid w:val="00FF4780"/>
    <w:rsid w:val="00FF47FD"/>
    <w:rsid w:val="00FF482C"/>
    <w:rsid w:val="00FF4841"/>
    <w:rsid w:val="00FF489B"/>
    <w:rsid w:val="00FF4A8B"/>
    <w:rsid w:val="00FF4B64"/>
    <w:rsid w:val="00FF4BEE"/>
    <w:rsid w:val="00FF4C1F"/>
    <w:rsid w:val="00FF4DA6"/>
    <w:rsid w:val="00FF4E0D"/>
    <w:rsid w:val="00FF4F18"/>
    <w:rsid w:val="00FF4F81"/>
    <w:rsid w:val="00FF4FAE"/>
    <w:rsid w:val="00FF50AE"/>
    <w:rsid w:val="00FF50C5"/>
    <w:rsid w:val="00FF510F"/>
    <w:rsid w:val="00FF51C3"/>
    <w:rsid w:val="00FF523F"/>
    <w:rsid w:val="00FF5335"/>
    <w:rsid w:val="00FF534C"/>
    <w:rsid w:val="00FF554E"/>
    <w:rsid w:val="00FF55B2"/>
    <w:rsid w:val="00FF55E0"/>
    <w:rsid w:val="00FF5606"/>
    <w:rsid w:val="00FF56B5"/>
    <w:rsid w:val="00FF56B7"/>
    <w:rsid w:val="00FF56CD"/>
    <w:rsid w:val="00FF5700"/>
    <w:rsid w:val="00FF59BE"/>
    <w:rsid w:val="00FF59C7"/>
    <w:rsid w:val="00FF5A33"/>
    <w:rsid w:val="00FF5C87"/>
    <w:rsid w:val="00FF5D36"/>
    <w:rsid w:val="00FF5DB4"/>
    <w:rsid w:val="00FF5FCD"/>
    <w:rsid w:val="00FF5FDE"/>
    <w:rsid w:val="00FF6019"/>
    <w:rsid w:val="00FF610B"/>
    <w:rsid w:val="00FF612A"/>
    <w:rsid w:val="00FF614D"/>
    <w:rsid w:val="00FF633F"/>
    <w:rsid w:val="00FF6344"/>
    <w:rsid w:val="00FF66B3"/>
    <w:rsid w:val="00FF672A"/>
    <w:rsid w:val="00FF673A"/>
    <w:rsid w:val="00FF678D"/>
    <w:rsid w:val="00FF681B"/>
    <w:rsid w:val="00FF697F"/>
    <w:rsid w:val="00FF6A54"/>
    <w:rsid w:val="00FF6B32"/>
    <w:rsid w:val="00FF6DF2"/>
    <w:rsid w:val="00FF6F47"/>
    <w:rsid w:val="00FF6F78"/>
    <w:rsid w:val="00FF7081"/>
    <w:rsid w:val="00FF72D1"/>
    <w:rsid w:val="00FF7345"/>
    <w:rsid w:val="00FF734E"/>
    <w:rsid w:val="00FF736E"/>
    <w:rsid w:val="00FF740B"/>
    <w:rsid w:val="00FF7673"/>
    <w:rsid w:val="00FF76B6"/>
    <w:rsid w:val="00FF76BA"/>
    <w:rsid w:val="00FF77CC"/>
    <w:rsid w:val="00FF798E"/>
    <w:rsid w:val="00FF79D4"/>
    <w:rsid w:val="00FF7B12"/>
    <w:rsid w:val="00FF7B58"/>
    <w:rsid w:val="00FF7CE1"/>
    <w:rsid w:val="00FF7CED"/>
    <w:rsid w:val="00FF7F62"/>
    <w:rsid w:val="00FF7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737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BE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pt-BR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45D"/>
    <w:pPr>
      <w:spacing w:after="0"/>
      <w:ind w:firstLine="851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rsid w:val="00F80959"/>
    <w:pPr>
      <w:keepNext/>
      <w:keepLines/>
      <w:numPr>
        <w:numId w:val="3"/>
      </w:numPr>
      <w:spacing w:before="400" w:after="400"/>
      <w:ind w:left="851" w:hanging="851"/>
      <w:jc w:val="left"/>
      <w:outlineLvl w:val="0"/>
    </w:pPr>
    <w:rPr>
      <w:rFonts w:eastAsiaTheme="majorEastAsia" w:cstheme="majorBidi"/>
      <w:b/>
      <w:bCs/>
      <w:szCs w:val="28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972207"/>
    <w:pPr>
      <w:numPr>
        <w:ilvl w:val="1"/>
      </w:numPr>
      <w:spacing w:before="360"/>
      <w:ind w:left="851" w:hanging="851"/>
      <w:outlineLvl w:val="1"/>
    </w:pPr>
    <w:rPr>
      <w:b w:val="0"/>
    </w:rPr>
  </w:style>
  <w:style w:type="paragraph" w:styleId="Ttulo3">
    <w:name w:val="heading 3"/>
    <w:basedOn w:val="Normal"/>
    <w:next w:val="Normal"/>
    <w:link w:val="Ttulo3Char"/>
    <w:uiPriority w:val="9"/>
    <w:qFormat/>
    <w:rsid w:val="00972207"/>
    <w:pPr>
      <w:keepNext/>
      <w:keepLines/>
      <w:numPr>
        <w:ilvl w:val="2"/>
        <w:numId w:val="3"/>
      </w:numPr>
      <w:spacing w:before="360" w:after="360"/>
      <w:ind w:left="851" w:hanging="851"/>
      <w:jc w:val="left"/>
      <w:outlineLvl w:val="2"/>
    </w:pPr>
    <w:rPr>
      <w:rFonts w:eastAsia="Times New Roman" w:cs="Times New Roman"/>
      <w:szCs w:val="27"/>
    </w:rPr>
  </w:style>
  <w:style w:type="paragraph" w:styleId="Ttulo4">
    <w:name w:val="heading 4"/>
    <w:basedOn w:val="Ttulo1"/>
    <w:next w:val="Normal"/>
    <w:link w:val="Ttulo4Char"/>
    <w:uiPriority w:val="9"/>
    <w:unhideWhenUsed/>
    <w:qFormat/>
    <w:rsid w:val="0002301A"/>
    <w:pPr>
      <w:numPr>
        <w:ilvl w:val="3"/>
      </w:numPr>
      <w:tabs>
        <w:tab w:val="left" w:pos="993"/>
      </w:tabs>
      <w:spacing w:before="360"/>
      <w:outlineLvl w:val="3"/>
    </w:pPr>
    <w:rPr>
      <w:b w:val="0"/>
      <w:bCs w:val="0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rsid w:val="00B3024C"/>
    <w:pPr>
      <w:keepNext/>
      <w:keepLines/>
      <w:numPr>
        <w:ilvl w:val="4"/>
        <w:numId w:val="3"/>
      </w:numPr>
      <w:spacing w:before="360" w:after="360"/>
      <w:ind w:left="1049" w:hanging="1049"/>
      <w:outlineLvl w:val="4"/>
    </w:pPr>
    <w:rPr>
      <w:rFonts w:eastAsiaTheme="majorEastAsia" w:cs="Arial"/>
      <w:i/>
    </w:rPr>
  </w:style>
  <w:style w:type="paragraph" w:styleId="Ttulo6">
    <w:name w:val="heading 6"/>
    <w:basedOn w:val="Normal"/>
    <w:next w:val="Normal"/>
    <w:link w:val="Ttulo6Char"/>
    <w:uiPriority w:val="9"/>
    <w:unhideWhenUsed/>
    <w:rsid w:val="003D6BF3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B1003B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rsid w:val="003D6BF3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B1003B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unhideWhenUsed/>
    <w:rsid w:val="007D3D0C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rsid w:val="00216208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1"/>
    <w:qFormat/>
    <w:rsid w:val="00216208"/>
    <w:pPr>
      <w:numPr>
        <w:numId w:val="4"/>
      </w:numPr>
      <w:contextualSpacing/>
    </w:pPr>
  </w:style>
  <w:style w:type="table" w:styleId="Tabelacomgrade">
    <w:name w:val="Table Grid"/>
    <w:basedOn w:val="Tabelanormal"/>
    <w:uiPriority w:val="39"/>
    <w:rsid w:val="00330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aoHTML">
    <w:name w:val="HTML Cite"/>
    <w:basedOn w:val="Fontepargpadro"/>
    <w:uiPriority w:val="99"/>
    <w:semiHidden/>
    <w:unhideWhenUsed/>
    <w:rsid w:val="00E91938"/>
    <w:rPr>
      <w:i/>
      <w:iCs/>
    </w:rPr>
  </w:style>
  <w:style w:type="character" w:customStyle="1" w:styleId="Ttulo3Char">
    <w:name w:val="Título 3 Char"/>
    <w:basedOn w:val="Fontepargpadro"/>
    <w:link w:val="Ttulo3"/>
    <w:uiPriority w:val="9"/>
    <w:rsid w:val="00972207"/>
    <w:rPr>
      <w:rFonts w:eastAsia="Times New Roman" w:cs="Times New Roman"/>
      <w:szCs w:val="27"/>
    </w:rPr>
  </w:style>
  <w:style w:type="character" w:styleId="Hyperlink">
    <w:name w:val="Hyperlink"/>
    <w:basedOn w:val="Fontepargpadro"/>
    <w:uiPriority w:val="99"/>
    <w:unhideWhenUsed/>
    <w:rsid w:val="00BB3811"/>
    <w:rPr>
      <w:color w:val="00B0F0"/>
      <w:u w:val="none"/>
    </w:rPr>
  </w:style>
  <w:style w:type="paragraph" w:styleId="Cabealho">
    <w:name w:val="header"/>
    <w:basedOn w:val="Normal"/>
    <w:link w:val="CabealhoChar"/>
    <w:uiPriority w:val="99"/>
    <w:unhideWhenUsed/>
    <w:qFormat/>
    <w:rsid w:val="00355012"/>
    <w:pPr>
      <w:keepNext/>
      <w:tabs>
        <w:tab w:val="center" w:pos="4252"/>
        <w:tab w:val="right" w:pos="8504"/>
      </w:tabs>
      <w:spacing w:line="240" w:lineRule="auto"/>
      <w:ind w:firstLine="0"/>
    </w:pPr>
  </w:style>
  <w:style w:type="character" w:customStyle="1" w:styleId="CabealhoChar">
    <w:name w:val="Cabeçalho Char"/>
    <w:basedOn w:val="Fontepargpadro"/>
    <w:link w:val="Cabealho"/>
    <w:uiPriority w:val="99"/>
    <w:rsid w:val="00355012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582056"/>
    <w:pPr>
      <w:tabs>
        <w:tab w:val="center" w:pos="4252"/>
        <w:tab w:val="right" w:pos="8504"/>
      </w:tabs>
      <w:spacing w:line="240" w:lineRule="auto"/>
      <w:ind w:firstLine="0"/>
    </w:pPr>
    <w:rPr>
      <w:sz w:val="22"/>
    </w:rPr>
  </w:style>
  <w:style w:type="character" w:customStyle="1" w:styleId="RodapChar">
    <w:name w:val="Rodapé Char"/>
    <w:basedOn w:val="Fontepargpadro"/>
    <w:link w:val="Rodap"/>
    <w:uiPriority w:val="99"/>
    <w:rsid w:val="00582056"/>
    <w:rPr>
      <w:rFonts w:ascii="Arial" w:hAnsi="Arial"/>
      <w:sz w:val="22"/>
    </w:rPr>
  </w:style>
  <w:style w:type="character" w:customStyle="1" w:styleId="Ttulo1Char">
    <w:name w:val="Título 1 Char"/>
    <w:basedOn w:val="Fontepargpadro"/>
    <w:link w:val="Ttulo1"/>
    <w:uiPriority w:val="9"/>
    <w:rsid w:val="00F80959"/>
    <w:rPr>
      <w:rFonts w:eastAsiaTheme="majorEastAsia" w:cstheme="majorBidi"/>
      <w:b/>
      <w:bCs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972207"/>
    <w:rPr>
      <w:rFonts w:eastAsiaTheme="majorEastAsia" w:cstheme="majorBidi"/>
      <w:bCs/>
      <w:szCs w:val="28"/>
    </w:rPr>
  </w:style>
  <w:style w:type="paragraph" w:styleId="Sumrio1">
    <w:name w:val="toc 1"/>
    <w:basedOn w:val="Normal"/>
    <w:next w:val="Normal"/>
    <w:uiPriority w:val="39"/>
    <w:unhideWhenUsed/>
    <w:qFormat/>
    <w:rsid w:val="00A478AB"/>
    <w:pPr>
      <w:tabs>
        <w:tab w:val="left" w:pos="851"/>
        <w:tab w:val="right" w:leader="dot" w:pos="9061"/>
      </w:tabs>
      <w:spacing w:before="240" w:after="240"/>
      <w:ind w:left="851" w:hanging="851"/>
      <w:jc w:val="left"/>
    </w:pPr>
    <w:rPr>
      <w:b/>
      <w:noProof/>
    </w:rPr>
  </w:style>
  <w:style w:type="paragraph" w:styleId="Sumrio2">
    <w:name w:val="toc 2"/>
    <w:uiPriority w:val="39"/>
    <w:unhideWhenUsed/>
    <w:qFormat/>
    <w:rsid w:val="0002301A"/>
    <w:pPr>
      <w:tabs>
        <w:tab w:val="left" w:pos="1276"/>
        <w:tab w:val="right" w:leader="dot" w:pos="9061"/>
      </w:tabs>
      <w:spacing w:after="0"/>
      <w:ind w:left="851" w:hanging="851"/>
    </w:pPr>
    <w:rPr>
      <w:rFonts w:eastAsiaTheme="majorEastAsia" w:cstheme="majorBidi"/>
      <w:bCs/>
      <w:noProof/>
      <w:color w:val="000000" w:themeColor="text1"/>
      <w:szCs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642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64260"/>
    <w:rPr>
      <w:rFonts w:ascii="Tahoma" w:hAnsi="Tahoma" w:cs="Tahoma"/>
      <w:sz w:val="16"/>
      <w:szCs w:val="16"/>
    </w:rPr>
  </w:style>
  <w:style w:type="character" w:styleId="RefernciaSutil">
    <w:name w:val="Subtle Reference"/>
    <w:basedOn w:val="Fontepargpadro"/>
    <w:uiPriority w:val="31"/>
    <w:rsid w:val="00216208"/>
    <w:rPr>
      <w:rFonts w:ascii="Arial" w:hAnsi="Arial"/>
      <w:smallCaps/>
      <w:color w:val="auto"/>
      <w:u w:val="single"/>
    </w:rPr>
  </w:style>
  <w:style w:type="paragraph" w:styleId="SemEspaamento">
    <w:name w:val="No Spacing"/>
    <w:link w:val="SemEspaamentoChar"/>
    <w:uiPriority w:val="1"/>
    <w:qFormat/>
    <w:rsid w:val="003C22BB"/>
    <w:pPr>
      <w:spacing w:after="240" w:line="240" w:lineRule="auto"/>
      <w:ind w:firstLine="709"/>
      <w:jc w:val="both"/>
    </w:pPr>
    <w:rPr>
      <w:rFonts w:ascii="Arial" w:hAnsi="Arial" w:cs="Arial"/>
      <w:color w:val="0D0D0D" w:themeColor="text1" w:themeTint="F2"/>
    </w:rPr>
  </w:style>
  <w:style w:type="character" w:styleId="Nmerodelinha">
    <w:name w:val="line number"/>
    <w:basedOn w:val="Fontepargpadro"/>
    <w:uiPriority w:val="99"/>
    <w:semiHidden/>
    <w:unhideWhenUsed/>
    <w:rsid w:val="009F376C"/>
  </w:style>
  <w:style w:type="paragraph" w:styleId="Citao">
    <w:name w:val="Quote"/>
    <w:basedOn w:val="Normal"/>
    <w:next w:val="Normal"/>
    <w:link w:val="CitaoChar"/>
    <w:uiPriority w:val="29"/>
    <w:rsid w:val="00591652"/>
    <w:pPr>
      <w:spacing w:line="240" w:lineRule="auto"/>
      <w:ind w:left="2268" w:firstLine="0"/>
    </w:pPr>
    <w:rPr>
      <w:iCs/>
      <w:color w:val="000000" w:themeColor="text1"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591652"/>
    <w:rPr>
      <w:rFonts w:ascii="Times New Roman" w:hAnsi="Times New Roman"/>
      <w:iCs/>
      <w:color w:val="000000" w:themeColor="text1"/>
    </w:rPr>
  </w:style>
  <w:style w:type="character" w:styleId="HiperlinkVisitado">
    <w:name w:val="FollowedHyperlink"/>
    <w:basedOn w:val="Fontepargpadro"/>
    <w:uiPriority w:val="99"/>
    <w:semiHidden/>
    <w:unhideWhenUsed/>
    <w:rsid w:val="00EB7B4B"/>
    <w:rPr>
      <w:color w:val="954F72" w:themeColor="followed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12889"/>
    <w:pPr>
      <w:spacing w:after="200" w:line="240" w:lineRule="auto"/>
      <w:ind w:firstLine="0"/>
    </w:pPr>
    <w:rPr>
      <w:rFonts w:asciiTheme="minorHAnsi" w:hAnsiTheme="minorHAns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12889"/>
    <w:rPr>
      <w:sz w:val="20"/>
      <w:szCs w:val="20"/>
    </w:rPr>
  </w:style>
  <w:style w:type="character" w:styleId="nfaseSutil">
    <w:name w:val="Subtle Emphasis"/>
    <w:basedOn w:val="Fontepargpadro"/>
    <w:uiPriority w:val="19"/>
    <w:rsid w:val="00216208"/>
    <w:rPr>
      <w:i/>
      <w:iCs/>
      <w:color w:val="808080" w:themeColor="text1" w:themeTint="7F"/>
    </w:rPr>
  </w:style>
  <w:style w:type="character" w:customStyle="1" w:styleId="Ttulo5Char">
    <w:name w:val="Título 5 Char"/>
    <w:basedOn w:val="Fontepargpadro"/>
    <w:link w:val="Ttulo5"/>
    <w:uiPriority w:val="9"/>
    <w:rsid w:val="00B3024C"/>
    <w:rPr>
      <w:rFonts w:eastAsiaTheme="majorEastAsia" w:cs="Arial"/>
      <w:i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130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1309D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91A06"/>
    <w:rPr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sid w:val="00216208"/>
    <w:pPr>
      <w:spacing w:line="240" w:lineRule="auto"/>
      <w:ind w:left="567" w:firstLine="0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sid w:val="00216208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qFormat/>
    <w:rsid w:val="00216208"/>
    <w:rPr>
      <w:vertAlign w:val="superscript"/>
    </w:rPr>
  </w:style>
  <w:style w:type="paragraph" w:styleId="Ttulo">
    <w:name w:val="Title"/>
    <w:basedOn w:val="Normal"/>
    <w:next w:val="Normal"/>
    <w:link w:val="TtuloChar"/>
    <w:uiPriority w:val="10"/>
    <w:rsid w:val="00194048"/>
    <w:pPr>
      <w:keepLines/>
      <w:pageBreakBefore/>
      <w:tabs>
        <w:tab w:val="left" w:pos="6379"/>
      </w:tabs>
      <w:spacing w:after="480"/>
      <w:ind w:firstLine="0"/>
      <w:jc w:val="center"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194048"/>
    <w:rPr>
      <w:rFonts w:ascii="Arial" w:eastAsiaTheme="majorEastAsia" w:hAnsi="Arial" w:cstheme="majorBidi"/>
      <w:b/>
      <w:spacing w:val="5"/>
      <w:kern w:val="28"/>
      <w:szCs w:val="52"/>
    </w:rPr>
  </w:style>
  <w:style w:type="paragraph" w:styleId="Legenda">
    <w:name w:val="caption"/>
    <w:aliases w:val="Título e fonte da figura e tabela"/>
    <w:basedOn w:val="Normal"/>
    <w:next w:val="Normal"/>
    <w:uiPriority w:val="35"/>
    <w:unhideWhenUsed/>
    <w:qFormat/>
    <w:rsid w:val="00AB4BB0"/>
    <w:pPr>
      <w:spacing w:line="240" w:lineRule="auto"/>
      <w:ind w:firstLine="0"/>
    </w:pPr>
    <w:rPr>
      <w:b/>
      <w:bCs/>
      <w:szCs w:val="18"/>
    </w:rPr>
  </w:style>
  <w:style w:type="paragraph" w:customStyle="1" w:styleId="CAPA">
    <w:name w:val="CAPA"/>
    <w:basedOn w:val="Normal"/>
    <w:rsid w:val="00194048"/>
    <w:pPr>
      <w:ind w:firstLine="0"/>
      <w:jc w:val="center"/>
    </w:pPr>
    <w:rPr>
      <w:rFonts w:cs="Times New Roman"/>
    </w:rPr>
  </w:style>
  <w:style w:type="paragraph" w:customStyle="1" w:styleId="TTULOCAPA">
    <w:name w:val="TÍTULO CAPA"/>
    <w:basedOn w:val="CAPA"/>
    <w:rsid w:val="00B3024C"/>
    <w:rPr>
      <w:b/>
      <w:caps/>
    </w:rPr>
  </w:style>
  <w:style w:type="paragraph" w:customStyle="1" w:styleId="RESUMOCAPA">
    <w:name w:val="RESUMO CAPA"/>
    <w:basedOn w:val="Normal"/>
    <w:next w:val="CAPA"/>
    <w:rsid w:val="00411E90"/>
    <w:pPr>
      <w:spacing w:line="240" w:lineRule="auto"/>
      <w:ind w:left="4536" w:firstLine="0"/>
    </w:pPr>
    <w:rPr>
      <w:sz w:val="20"/>
    </w:rPr>
  </w:style>
  <w:style w:type="paragraph" w:styleId="Sumrio3">
    <w:name w:val="toc 3"/>
    <w:basedOn w:val="Normal"/>
    <w:next w:val="Normal"/>
    <w:uiPriority w:val="39"/>
    <w:unhideWhenUsed/>
    <w:qFormat/>
    <w:rsid w:val="0002301A"/>
    <w:pPr>
      <w:tabs>
        <w:tab w:val="left" w:pos="1276"/>
        <w:tab w:val="right" w:leader="dot" w:pos="9061"/>
      </w:tabs>
      <w:ind w:left="851" w:hanging="851"/>
      <w:jc w:val="left"/>
    </w:pPr>
    <w:rPr>
      <w:noProof/>
    </w:rPr>
  </w:style>
  <w:style w:type="paragraph" w:styleId="ndicedeilustraes">
    <w:name w:val="table of figures"/>
    <w:basedOn w:val="Normal"/>
    <w:next w:val="Normal"/>
    <w:uiPriority w:val="99"/>
    <w:unhideWhenUsed/>
    <w:qFormat/>
    <w:rsid w:val="00AD3792"/>
    <w:pPr>
      <w:keepLines/>
      <w:tabs>
        <w:tab w:val="left" w:pos="1134"/>
        <w:tab w:val="right" w:leader="dot" w:pos="9638"/>
      </w:tabs>
      <w:spacing w:after="140"/>
      <w:ind w:left="1134" w:hanging="1134"/>
      <w:jc w:val="left"/>
    </w:pPr>
    <w:rPr>
      <w:noProof/>
    </w:rPr>
  </w:style>
  <w:style w:type="paragraph" w:customStyle="1" w:styleId="5REFERNCIAS">
    <w:name w:val="5. REFERÊNCIAS"/>
    <w:basedOn w:val="Normal"/>
    <w:rsid w:val="00110202"/>
    <w:pPr>
      <w:spacing w:after="260" w:line="240" w:lineRule="auto"/>
      <w:ind w:firstLine="0"/>
      <w:jc w:val="left"/>
    </w:pPr>
  </w:style>
  <w:style w:type="character" w:styleId="nfaseIntensa">
    <w:name w:val="Intense Emphasis"/>
    <w:basedOn w:val="Fontepargpadro"/>
    <w:uiPriority w:val="21"/>
    <w:rsid w:val="00B55CE4"/>
    <w:rPr>
      <w:i/>
      <w:iCs/>
    </w:rPr>
  </w:style>
  <w:style w:type="paragraph" w:styleId="Subttulo">
    <w:name w:val="Subtitle"/>
    <w:basedOn w:val="Normal"/>
    <w:next w:val="Normal"/>
    <w:link w:val="SubttuloChar"/>
    <w:uiPriority w:val="11"/>
    <w:rsid w:val="00AC7551"/>
    <w:pPr>
      <w:numPr>
        <w:ilvl w:val="1"/>
      </w:numPr>
      <w:spacing w:after="160"/>
      <w:ind w:firstLine="709"/>
    </w:pPr>
    <w:rPr>
      <w:rFonts w:cs="Arial"/>
      <w:spacing w:val="15"/>
      <w:szCs w:val="22"/>
    </w:rPr>
  </w:style>
  <w:style w:type="character" w:styleId="nfase">
    <w:name w:val="Emphasis"/>
    <w:basedOn w:val="Fontepargpadro"/>
    <w:uiPriority w:val="20"/>
    <w:qFormat/>
    <w:rsid w:val="00573B72"/>
    <w:rPr>
      <w:i/>
      <w:iCs/>
      <w:caps w:val="0"/>
      <w:smallCaps w:val="0"/>
      <w:strike w:val="0"/>
      <w:dstrike w:val="0"/>
      <w:vanish w:val="0"/>
      <w:vertAlign w:val="baseline"/>
    </w:rPr>
  </w:style>
  <w:style w:type="paragraph" w:styleId="Sumrio4">
    <w:name w:val="toc 4"/>
    <w:basedOn w:val="Normal"/>
    <w:next w:val="Normal"/>
    <w:link w:val="Sumrio4Char"/>
    <w:uiPriority w:val="39"/>
    <w:unhideWhenUsed/>
    <w:rsid w:val="0002301A"/>
    <w:pPr>
      <w:tabs>
        <w:tab w:val="right" w:leader="dot" w:pos="9061"/>
      </w:tabs>
      <w:ind w:left="851" w:hanging="851"/>
      <w:jc w:val="left"/>
    </w:pPr>
    <w:rPr>
      <w:noProof/>
    </w:rPr>
  </w:style>
  <w:style w:type="character" w:customStyle="1" w:styleId="Ttulo4Char">
    <w:name w:val="Título 4 Char"/>
    <w:basedOn w:val="Ttulo1Char"/>
    <w:link w:val="Ttulo4"/>
    <w:uiPriority w:val="9"/>
    <w:rsid w:val="0002301A"/>
    <w:rPr>
      <w:rFonts w:eastAsiaTheme="majorEastAsia" w:cstheme="majorBidi"/>
      <w:b w:val="0"/>
      <w:bCs w:val="0"/>
      <w:iCs/>
      <w:szCs w:val="28"/>
    </w:rPr>
  </w:style>
  <w:style w:type="table" w:customStyle="1" w:styleId="TabeladeGradeClara1">
    <w:name w:val="Tabela de Grade Clara1"/>
    <w:basedOn w:val="Tabelanormal"/>
    <w:uiPriority w:val="40"/>
    <w:rsid w:val="002A4A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deGrade1Clara-nfase11">
    <w:name w:val="Tabela de Grade 1 Clara - Ênfase 11"/>
    <w:basedOn w:val="Tabelanormal"/>
    <w:uiPriority w:val="46"/>
    <w:rsid w:val="002A4A8A"/>
    <w:pPr>
      <w:spacing w:after="0" w:line="240" w:lineRule="auto"/>
    </w:pPr>
    <w:tblPr>
      <w:tblStyleRowBandSize w:val="1"/>
      <w:tblStyleColBandSize w:val="1"/>
      <w:tblBorders>
        <w:top w:val="single" w:sz="4" w:space="0" w:color="FFC1D6" w:themeColor="accent1" w:themeTint="66"/>
        <w:left w:val="single" w:sz="4" w:space="0" w:color="FFC1D6" w:themeColor="accent1" w:themeTint="66"/>
        <w:bottom w:val="single" w:sz="4" w:space="0" w:color="FFC1D6" w:themeColor="accent1" w:themeTint="66"/>
        <w:right w:val="single" w:sz="4" w:space="0" w:color="FFC1D6" w:themeColor="accent1" w:themeTint="66"/>
        <w:insideH w:val="single" w:sz="4" w:space="0" w:color="FFC1D6" w:themeColor="accent1" w:themeTint="66"/>
        <w:insideV w:val="single" w:sz="4" w:space="0" w:color="FFC1D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A3C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3C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2TTULOFIGURAS-GRFICOS">
    <w:name w:val="2. TÍTULO (FIGURAS - GRÁFICOS)"/>
    <w:next w:val="21FIGURASIMAGENS-GRFICOS-ARTES"/>
    <w:rsid w:val="00DB442B"/>
    <w:pPr>
      <w:keepNext/>
      <w:keepLines/>
      <w:spacing w:before="400" w:after="120" w:line="240" w:lineRule="auto"/>
    </w:pPr>
    <w:rPr>
      <w:bCs/>
      <w:sz w:val="20"/>
      <w:szCs w:val="14"/>
    </w:rPr>
  </w:style>
  <w:style w:type="paragraph" w:customStyle="1" w:styleId="6LISTASTABELAS">
    <w:name w:val="6. LISTAS (TABELAS)"/>
    <w:basedOn w:val="Normal"/>
    <w:rsid w:val="004C0A10"/>
    <w:pPr>
      <w:keepNext/>
      <w:keepLines/>
      <w:spacing w:line="240" w:lineRule="auto"/>
      <w:ind w:firstLine="0"/>
    </w:pPr>
  </w:style>
  <w:style w:type="paragraph" w:customStyle="1" w:styleId="23LEGENDASFIGURAS-GRFICOS-QUADROS">
    <w:name w:val="2.3 LEGENDAS (FIGURAS - GRÁFICOS - QUADROS)"/>
    <w:next w:val="Normal"/>
    <w:rsid w:val="007D2E16"/>
    <w:pPr>
      <w:keepNext/>
      <w:keepLines/>
      <w:spacing w:before="120" w:after="400" w:line="240" w:lineRule="auto"/>
      <w:contextualSpacing/>
      <w:jc w:val="center"/>
    </w:pPr>
    <w:rPr>
      <w:bCs/>
      <w:sz w:val="20"/>
      <w:szCs w:val="18"/>
    </w:rPr>
  </w:style>
  <w:style w:type="paragraph" w:styleId="Bibliografia">
    <w:name w:val="Bibliography"/>
    <w:basedOn w:val="5REFERNCIAS"/>
    <w:next w:val="Normal"/>
    <w:uiPriority w:val="37"/>
    <w:unhideWhenUsed/>
    <w:rsid w:val="008C4A38"/>
    <w:rPr>
      <w:noProof/>
    </w:rPr>
  </w:style>
  <w:style w:type="character" w:customStyle="1" w:styleId="Ttulo6Char">
    <w:name w:val="Título 6 Char"/>
    <w:basedOn w:val="Fontepargpadro"/>
    <w:link w:val="Ttulo6"/>
    <w:uiPriority w:val="9"/>
    <w:rsid w:val="003D6BF3"/>
    <w:rPr>
      <w:rFonts w:asciiTheme="majorHAnsi" w:eastAsiaTheme="majorEastAsia" w:hAnsiTheme="majorHAnsi" w:cstheme="majorBidi"/>
      <w:color w:val="B1003B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sid w:val="003D6BF3"/>
    <w:rPr>
      <w:rFonts w:asciiTheme="majorHAnsi" w:eastAsiaTheme="majorEastAsia" w:hAnsiTheme="majorHAnsi" w:cstheme="majorBidi"/>
      <w:i/>
      <w:iCs/>
      <w:color w:val="B1003B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rsid w:val="007D3D0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1620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3C22BB"/>
    <w:rPr>
      <w:rFonts w:ascii="Arial" w:hAnsi="Arial" w:cs="Arial"/>
      <w:color w:val="0D0D0D" w:themeColor="text1" w:themeTint="F2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5205E5"/>
    <w:pPr>
      <w:spacing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5205E5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5205E5"/>
    <w:rPr>
      <w:vertAlign w:val="superscript"/>
    </w:rPr>
  </w:style>
  <w:style w:type="paragraph" w:styleId="CitaoIntensa">
    <w:name w:val="Intense Quote"/>
    <w:basedOn w:val="Normal"/>
    <w:next w:val="Normal"/>
    <w:link w:val="CitaoIntensaChar"/>
    <w:uiPriority w:val="30"/>
    <w:rsid w:val="00B55CE4"/>
    <w:pPr>
      <w:pBdr>
        <w:top w:val="single" w:sz="4" w:space="10" w:color="FF6699" w:themeColor="accent1"/>
        <w:bottom w:val="single" w:sz="4" w:space="10" w:color="FF6699" w:themeColor="accent1"/>
      </w:pBdr>
      <w:spacing w:before="360" w:after="360"/>
      <w:ind w:left="864" w:right="864"/>
      <w:jc w:val="center"/>
    </w:pPr>
    <w:rPr>
      <w:i/>
      <w:iCs/>
      <w:color w:val="FF6699" w:themeColor="accent1"/>
    </w:rPr>
  </w:style>
  <w:style w:type="character" w:customStyle="1" w:styleId="SubttuloChar">
    <w:name w:val="Subtítulo Char"/>
    <w:basedOn w:val="Fontepargpadro"/>
    <w:link w:val="Subttulo"/>
    <w:uiPriority w:val="11"/>
    <w:rsid w:val="00AC7551"/>
    <w:rPr>
      <w:rFonts w:ascii="Arial" w:hAnsi="Arial" w:cs="Arial"/>
      <w:spacing w:val="15"/>
      <w:szCs w:val="22"/>
    </w:rPr>
  </w:style>
  <w:style w:type="paragraph" w:customStyle="1" w:styleId="RESUMODODOCUMENTO">
    <w:name w:val="RESUMO DO DOCUMENTO"/>
    <w:basedOn w:val="Normal"/>
    <w:rsid w:val="00650D39"/>
    <w:pPr>
      <w:spacing w:after="320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0238C"/>
    <w:pPr>
      <w:spacing w:after="120"/>
      <w:ind w:firstLine="709"/>
    </w:pPr>
    <w:rPr>
      <w:rFonts w:ascii="Arial" w:hAnsi="Arial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0238C"/>
    <w:rPr>
      <w:rFonts w:ascii="Arial" w:hAnsi="Arial"/>
      <w:b/>
      <w:b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6725A5"/>
    <w:rPr>
      <w:color w:val="80808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55CE4"/>
    <w:rPr>
      <w:rFonts w:ascii="Arial" w:hAnsi="Arial"/>
      <w:i/>
      <w:iCs/>
      <w:color w:val="FF6699" w:themeColor="accent1"/>
    </w:rPr>
  </w:style>
  <w:style w:type="table" w:customStyle="1" w:styleId="Tabelacomgrade1">
    <w:name w:val="Tabela com grade1"/>
    <w:basedOn w:val="Tabelanormal"/>
    <w:next w:val="Tabelacomgrade"/>
    <w:uiPriority w:val="59"/>
    <w:rsid w:val="008A68B1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59"/>
    <w:rsid w:val="00CD68DA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59"/>
    <w:rsid w:val="00A55DD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4">
    <w:name w:val="Tabela com grade4"/>
    <w:basedOn w:val="Tabelanormal"/>
    <w:next w:val="Tabelacomgrade"/>
    <w:uiPriority w:val="59"/>
    <w:rsid w:val="000E54C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5">
    <w:name w:val="Tabela com grade5"/>
    <w:basedOn w:val="Tabelanormal"/>
    <w:next w:val="Tabelacomgrade"/>
    <w:uiPriority w:val="59"/>
    <w:rsid w:val="003A016C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6">
    <w:name w:val="Tabela com grade6"/>
    <w:basedOn w:val="Tabelanormal"/>
    <w:next w:val="Tabelacomgrade"/>
    <w:uiPriority w:val="59"/>
    <w:rsid w:val="001279EF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7">
    <w:name w:val="Tabela com grade7"/>
    <w:basedOn w:val="Tabelanormal"/>
    <w:next w:val="Tabelacomgrade"/>
    <w:uiPriority w:val="59"/>
    <w:rsid w:val="00B857F7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8">
    <w:name w:val="Tabela com grade8"/>
    <w:basedOn w:val="Tabelanormal"/>
    <w:next w:val="Tabelacomgrade"/>
    <w:uiPriority w:val="59"/>
    <w:rsid w:val="009477B3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9">
    <w:name w:val="Tabela com grade9"/>
    <w:basedOn w:val="Tabelanormal"/>
    <w:next w:val="Tabelacomgrade"/>
    <w:uiPriority w:val="59"/>
    <w:rsid w:val="00B5037C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0">
    <w:name w:val="Tabela com grade10"/>
    <w:basedOn w:val="Tabelanormal"/>
    <w:next w:val="Tabelacomgrade"/>
    <w:uiPriority w:val="59"/>
    <w:rsid w:val="008B4258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59"/>
    <w:rsid w:val="00342C91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2">
    <w:name w:val="Tabela com grade12"/>
    <w:basedOn w:val="Tabelanormal"/>
    <w:next w:val="Tabelacomgrade"/>
    <w:uiPriority w:val="59"/>
    <w:rsid w:val="00D106B1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3">
    <w:name w:val="Tabela com grade13"/>
    <w:basedOn w:val="Tabelanormal"/>
    <w:next w:val="Tabelacomgrade"/>
    <w:uiPriority w:val="59"/>
    <w:rsid w:val="00A04EAA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4">
    <w:name w:val="Tabela com grade14"/>
    <w:basedOn w:val="Tabelanormal"/>
    <w:next w:val="Tabelacomgrade"/>
    <w:uiPriority w:val="59"/>
    <w:rsid w:val="00315A98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5">
    <w:name w:val="Tabela com grade15"/>
    <w:basedOn w:val="Tabelanormal"/>
    <w:next w:val="Tabelacomgrade"/>
    <w:uiPriority w:val="59"/>
    <w:rsid w:val="0029746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6">
    <w:name w:val="Tabela com grade16"/>
    <w:basedOn w:val="Tabelanormal"/>
    <w:next w:val="Tabelacomgrade"/>
    <w:uiPriority w:val="59"/>
    <w:rsid w:val="00100750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7">
    <w:name w:val="Tabela com grade17"/>
    <w:basedOn w:val="Tabelanormal"/>
    <w:next w:val="Tabelacomgrade"/>
    <w:uiPriority w:val="59"/>
    <w:rsid w:val="00661C5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8">
    <w:name w:val="Tabela com grade18"/>
    <w:basedOn w:val="Tabelanormal"/>
    <w:next w:val="Tabelacomgrade"/>
    <w:uiPriority w:val="59"/>
    <w:rsid w:val="00F03D87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9">
    <w:name w:val="Tabela com grade19"/>
    <w:basedOn w:val="Tabelanormal"/>
    <w:next w:val="Tabelacomgrade"/>
    <w:uiPriority w:val="59"/>
    <w:rsid w:val="00A45E9E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">
    <w:name w:val="Tabela com grade21"/>
    <w:basedOn w:val="Tabelanormal"/>
    <w:next w:val="Tabelacomgrade"/>
    <w:uiPriority w:val="59"/>
    <w:rsid w:val="00A45E9E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2">
    <w:name w:val="Tabela com grade22"/>
    <w:basedOn w:val="Tabelanormal"/>
    <w:next w:val="Tabelacomgrade"/>
    <w:uiPriority w:val="59"/>
    <w:rsid w:val="00B244AE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0">
    <w:name w:val="Tabela com grade20"/>
    <w:basedOn w:val="Tabelanormal"/>
    <w:next w:val="Tabelacomgrade"/>
    <w:uiPriority w:val="59"/>
    <w:rsid w:val="00B74146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3">
    <w:name w:val="Tabela com grade23"/>
    <w:basedOn w:val="Tabelanormal"/>
    <w:next w:val="Tabelacomgrade"/>
    <w:uiPriority w:val="59"/>
    <w:rsid w:val="00B74146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4">
    <w:name w:val="Tabela com grade24"/>
    <w:basedOn w:val="Tabelanormal"/>
    <w:next w:val="Tabelacomgrade"/>
    <w:uiPriority w:val="59"/>
    <w:rsid w:val="00AA0A80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5">
    <w:name w:val="Tabela com grade25"/>
    <w:basedOn w:val="Tabelanormal"/>
    <w:next w:val="Tabelacomgrade"/>
    <w:uiPriority w:val="59"/>
    <w:rsid w:val="00F66B9C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6">
    <w:name w:val="Tabela com grade26"/>
    <w:basedOn w:val="Tabelanormal"/>
    <w:next w:val="Tabelacomgrade"/>
    <w:uiPriority w:val="59"/>
    <w:rsid w:val="00A36602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71">
    <w:name w:val="Tabela com grade171"/>
    <w:basedOn w:val="Tabelanormal"/>
    <w:next w:val="Tabelacomgrade"/>
    <w:uiPriority w:val="59"/>
    <w:rsid w:val="008C6171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7">
    <w:name w:val="Tabela com grade27"/>
    <w:basedOn w:val="Tabelanormal"/>
    <w:next w:val="Tabelacomgrade"/>
    <w:uiPriority w:val="59"/>
    <w:rsid w:val="00EA6AEF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72">
    <w:name w:val="Tabela com grade172"/>
    <w:basedOn w:val="Tabelanormal"/>
    <w:next w:val="Tabelacomgrade"/>
    <w:uiPriority w:val="59"/>
    <w:rsid w:val="00654FC7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8">
    <w:name w:val="Tabela com grade28"/>
    <w:basedOn w:val="Tabelanormal"/>
    <w:next w:val="Tabelacomgrade"/>
    <w:uiPriority w:val="59"/>
    <w:rsid w:val="00F70DCE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9">
    <w:name w:val="Tabela com grade29"/>
    <w:basedOn w:val="Tabelanormal"/>
    <w:next w:val="Tabelacomgrade"/>
    <w:uiPriority w:val="59"/>
    <w:rsid w:val="00F70DCE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0">
    <w:name w:val="Tabela com grade30"/>
    <w:basedOn w:val="Tabelanormal"/>
    <w:next w:val="Tabelacomgrade"/>
    <w:uiPriority w:val="59"/>
    <w:rsid w:val="002C0DF1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1">
    <w:name w:val="Tabela com grade31"/>
    <w:basedOn w:val="Tabelanormal"/>
    <w:next w:val="Tabelacomgrade"/>
    <w:uiPriority w:val="59"/>
    <w:rsid w:val="00B42EE5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0">
    <w:name w:val="Tabela com grade210"/>
    <w:basedOn w:val="Tabelanormal"/>
    <w:next w:val="Tabelacomgrade"/>
    <w:uiPriority w:val="59"/>
    <w:rsid w:val="00B42EE5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2">
    <w:name w:val="Tabela com grade32"/>
    <w:basedOn w:val="Tabelanormal"/>
    <w:next w:val="Tabelacomgrade"/>
    <w:uiPriority w:val="59"/>
    <w:rsid w:val="00B42EE5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3">
    <w:name w:val="Tabela com grade33"/>
    <w:basedOn w:val="Tabelanormal"/>
    <w:next w:val="Tabelacomgrade"/>
    <w:uiPriority w:val="59"/>
    <w:rsid w:val="00064AC7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1">
    <w:name w:val="Tabela com grade211"/>
    <w:basedOn w:val="Tabelanormal"/>
    <w:next w:val="Tabelacomgrade"/>
    <w:uiPriority w:val="59"/>
    <w:rsid w:val="00064AC7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2">
    <w:name w:val="Tabela com grade212"/>
    <w:basedOn w:val="Tabelanormal"/>
    <w:next w:val="Tabelacomgrade"/>
    <w:uiPriority w:val="59"/>
    <w:rsid w:val="00A5132A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4">
    <w:name w:val="Tabela com grade34"/>
    <w:basedOn w:val="Tabelanormal"/>
    <w:next w:val="Tabelacomgrade"/>
    <w:uiPriority w:val="59"/>
    <w:rsid w:val="00646C0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5">
    <w:name w:val="Tabela com grade35"/>
    <w:basedOn w:val="Tabelanormal"/>
    <w:next w:val="Tabelacomgrade"/>
    <w:uiPriority w:val="59"/>
    <w:rsid w:val="00646C0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3">
    <w:name w:val="Tabela com grade213"/>
    <w:basedOn w:val="Tabelanormal"/>
    <w:next w:val="Tabelacomgrade"/>
    <w:uiPriority w:val="59"/>
    <w:rsid w:val="00646C0D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paragraph" w:styleId="Sumrio5">
    <w:name w:val="toc 5"/>
    <w:basedOn w:val="Normal"/>
    <w:next w:val="Normal"/>
    <w:autoRedefine/>
    <w:uiPriority w:val="39"/>
    <w:unhideWhenUsed/>
    <w:rsid w:val="001A7A42"/>
    <w:pPr>
      <w:tabs>
        <w:tab w:val="left" w:pos="8789"/>
        <w:tab w:val="right" w:leader="dot" w:pos="9061"/>
      </w:tabs>
      <w:ind w:left="1276" w:hanging="1276"/>
      <w:jc w:val="left"/>
    </w:pPr>
    <w:rPr>
      <w:noProof/>
    </w:rPr>
  </w:style>
  <w:style w:type="paragraph" w:customStyle="1" w:styleId="EPIGRAFE">
    <w:name w:val="EPIGRAFE"/>
    <w:basedOn w:val="Normal"/>
    <w:rsid w:val="00602914"/>
    <w:pPr>
      <w:spacing w:after="120" w:line="240" w:lineRule="auto"/>
      <w:ind w:left="2268" w:firstLine="0"/>
    </w:pPr>
    <w:rPr>
      <w:sz w:val="20"/>
    </w:rPr>
  </w:style>
  <w:style w:type="table" w:customStyle="1" w:styleId="TABELAPADRO">
    <w:name w:val="TABELA PADRÃO"/>
    <w:basedOn w:val="Tabelanormal"/>
    <w:uiPriority w:val="99"/>
    <w:rsid w:val="007A3FD5"/>
    <w:pPr>
      <w:spacing w:after="0" w:line="240" w:lineRule="auto"/>
      <w:jc w:val="center"/>
    </w:pPr>
    <w:rPr>
      <w:rFonts w:ascii="Arial" w:hAnsi="Arial"/>
      <w:sz w:val="22"/>
    </w:rPr>
    <w:tblPr>
      <w:jc w:val="center"/>
    </w:tblPr>
    <w:trPr>
      <w:jc w:val="center"/>
    </w:trPr>
    <w:tcPr>
      <w:tcMar>
        <w:left w:w="0" w:type="dxa"/>
        <w:right w:w="0" w:type="dxa"/>
      </w:tcMar>
      <w:vAlign w:val="center"/>
    </w:tc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table" w:customStyle="1" w:styleId="Tabelacomgrade1721">
    <w:name w:val="Tabela com grade1721"/>
    <w:basedOn w:val="Tabelanormal"/>
    <w:next w:val="Tabelacomgrade"/>
    <w:uiPriority w:val="59"/>
    <w:rsid w:val="006C134F"/>
    <w:pPr>
      <w:spacing w:after="0" w:line="240" w:lineRule="auto"/>
    </w:pPr>
    <w:rPr>
      <w:rFonts w:eastAsia="Times New Roman" w:cs="Times New Roman"/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51">
    <w:name w:val="Tabela com grade351"/>
    <w:basedOn w:val="Tabelanormal"/>
    <w:next w:val="Tabelacomgrade"/>
    <w:uiPriority w:val="59"/>
    <w:rsid w:val="006C134F"/>
    <w:pPr>
      <w:spacing w:after="0" w:line="240" w:lineRule="auto"/>
    </w:pPr>
    <w:rPr>
      <w:rFonts w:eastAsia="Times New Roman" w:cs="Times New Roman"/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31">
    <w:name w:val="Tabela com grade2131"/>
    <w:basedOn w:val="Tabelanormal"/>
    <w:next w:val="Tabelacomgrade"/>
    <w:uiPriority w:val="59"/>
    <w:rsid w:val="006C134F"/>
    <w:pPr>
      <w:spacing w:after="0" w:line="240" w:lineRule="auto"/>
    </w:pPr>
    <w:rPr>
      <w:rFonts w:eastAsia="Times New Roman" w:cs="Times New Roman"/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41">
    <w:name w:val="Tabela com grade341"/>
    <w:basedOn w:val="Tabelanormal"/>
    <w:next w:val="Tabelacomgrade"/>
    <w:uiPriority w:val="59"/>
    <w:rsid w:val="006C134F"/>
    <w:pPr>
      <w:spacing w:after="0" w:line="240" w:lineRule="auto"/>
    </w:pPr>
    <w:rPr>
      <w:rFonts w:eastAsia="Times New Roman" w:cs="Times New Roman"/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7211">
    <w:name w:val="Tabela com grade17211"/>
    <w:basedOn w:val="Tabelanormal"/>
    <w:next w:val="Tabelacomgrade"/>
    <w:uiPriority w:val="59"/>
    <w:rsid w:val="006C134F"/>
    <w:pPr>
      <w:spacing w:after="0" w:line="240" w:lineRule="auto"/>
    </w:pPr>
    <w:rPr>
      <w:rFonts w:eastAsia="Times New Roman" w:cs="Times New Roman"/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17212">
    <w:name w:val="Tabela com grade17212"/>
    <w:basedOn w:val="Tabelanormal"/>
    <w:next w:val="Tabelacomgrade"/>
    <w:uiPriority w:val="59"/>
    <w:rsid w:val="00375C53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52">
    <w:name w:val="Tabela com grade352"/>
    <w:basedOn w:val="Tabelanormal"/>
    <w:next w:val="Tabelacomgrade"/>
    <w:uiPriority w:val="59"/>
    <w:rsid w:val="00142012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2132">
    <w:name w:val="Tabela com grade2132"/>
    <w:basedOn w:val="Tabelanormal"/>
    <w:next w:val="Tabelacomgrade"/>
    <w:uiPriority w:val="59"/>
    <w:rsid w:val="00142012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411">
    <w:name w:val="Tabela com grade3411"/>
    <w:basedOn w:val="Tabelanormal"/>
    <w:next w:val="Tabelacomgrade"/>
    <w:uiPriority w:val="59"/>
    <w:rsid w:val="00494569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customStyle="1" w:styleId="Tabelacomgrade36">
    <w:name w:val="Tabela com grade36"/>
    <w:basedOn w:val="Tabelanormal"/>
    <w:next w:val="Tabelacomgrade"/>
    <w:uiPriority w:val="59"/>
    <w:rsid w:val="008078A6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numbering" w:customStyle="1" w:styleId="Estilo1">
    <w:name w:val="Estilo1"/>
    <w:uiPriority w:val="99"/>
    <w:rsid w:val="008078A6"/>
    <w:pPr>
      <w:numPr>
        <w:numId w:val="1"/>
      </w:numPr>
    </w:pPr>
  </w:style>
  <w:style w:type="paragraph" w:customStyle="1" w:styleId="21FIGURASIMAGENS-GRFICOS-ARTES">
    <w:name w:val="2.1 FIGURAS (IMAGENS - GRÁFICOS - ARTES)"/>
    <w:basedOn w:val="Normal"/>
    <w:next w:val="23LEGENDASFIGURAS-GRFICOS-QUADROS"/>
    <w:rsid w:val="006F32C7"/>
    <w:pPr>
      <w:spacing w:line="240" w:lineRule="auto"/>
      <w:ind w:firstLine="0"/>
      <w:jc w:val="center"/>
    </w:pPr>
    <w:rPr>
      <w:noProof/>
      <w:lang w:eastAsia="pt-BR"/>
    </w:rPr>
  </w:style>
  <w:style w:type="paragraph" w:styleId="Reviso">
    <w:name w:val="Revision"/>
    <w:hidden/>
    <w:uiPriority w:val="99"/>
    <w:semiHidden/>
    <w:rsid w:val="00684821"/>
    <w:pPr>
      <w:spacing w:after="0" w:line="240" w:lineRule="auto"/>
    </w:pPr>
    <w:rPr>
      <w:rFonts w:ascii="Arial" w:hAnsi="Arial"/>
    </w:rPr>
  </w:style>
  <w:style w:type="table" w:customStyle="1" w:styleId="Tabelacomgrade37">
    <w:name w:val="Tabela com grade37"/>
    <w:basedOn w:val="Tabelanormal"/>
    <w:next w:val="Tabelacomgrade"/>
    <w:uiPriority w:val="59"/>
    <w:rsid w:val="00146732"/>
    <w:pPr>
      <w:spacing w:after="0" w:line="240" w:lineRule="auto"/>
    </w:pPr>
    <w:rPr>
      <w:szCs w:val="22"/>
      <w:lang w:eastAsia="pt-BR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numbering" w:customStyle="1" w:styleId="Estilo11">
    <w:name w:val="Estilo11"/>
    <w:uiPriority w:val="99"/>
    <w:rsid w:val="00146732"/>
  </w:style>
  <w:style w:type="character" w:styleId="Forte">
    <w:name w:val="Strong"/>
    <w:basedOn w:val="Fontepargpadro"/>
    <w:uiPriority w:val="22"/>
    <w:qFormat/>
    <w:rsid w:val="009545EB"/>
    <w:rPr>
      <w:b/>
      <w:bCs/>
    </w:rPr>
  </w:style>
  <w:style w:type="paragraph" w:customStyle="1" w:styleId="ABSTRACT">
    <w:name w:val="ABSTRACT"/>
    <w:basedOn w:val="RESUMODODOCUMENTO"/>
    <w:rsid w:val="00B3024C"/>
    <w:pPr>
      <w:keepLines/>
    </w:pPr>
    <w:rPr>
      <w:lang w:val="en-US"/>
    </w:rPr>
  </w:style>
  <w:style w:type="table" w:customStyle="1" w:styleId="TableNormal1">
    <w:name w:val="Table Normal1"/>
    <w:uiPriority w:val="2"/>
    <w:semiHidden/>
    <w:unhideWhenUsed/>
    <w:qFormat/>
    <w:rsid w:val="00FC48DC"/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ASGERAL">
    <w:name w:val="LISTAS (GERAL)"/>
    <w:basedOn w:val="Normal"/>
    <w:rsid w:val="00E92EF6"/>
    <w:pPr>
      <w:numPr>
        <w:numId w:val="6"/>
      </w:numPr>
      <w:spacing w:before="240" w:after="240"/>
      <w:ind w:left="851" w:hanging="284"/>
      <w:contextualSpacing/>
    </w:pPr>
  </w:style>
  <w:style w:type="paragraph" w:customStyle="1" w:styleId="4EQUAO">
    <w:name w:val="4. EQUAÇÃO"/>
    <w:basedOn w:val="Normal"/>
    <w:next w:val="41TPICOSEQUAES"/>
    <w:rsid w:val="005839B0"/>
    <w:pPr>
      <w:keepNext/>
      <w:keepLines/>
      <w:spacing w:line="240" w:lineRule="auto"/>
      <w:ind w:firstLine="0"/>
      <w:jc w:val="left"/>
    </w:pPr>
  </w:style>
  <w:style w:type="paragraph" w:customStyle="1" w:styleId="41TPICOSEQUAES">
    <w:name w:val="4.1 TÓPICOS (EQUAÇÕES)"/>
    <w:basedOn w:val="Normal"/>
    <w:rsid w:val="00B55CE4"/>
    <w:pPr>
      <w:keepNext/>
      <w:keepLines/>
      <w:suppressAutoHyphens/>
      <w:spacing w:line="240" w:lineRule="auto"/>
      <w:ind w:left="709" w:firstLine="0"/>
      <w:contextualSpacing/>
      <w:jc w:val="left"/>
    </w:pPr>
    <w:rPr>
      <w:sz w:val="20"/>
    </w:rPr>
  </w:style>
  <w:style w:type="table" w:customStyle="1" w:styleId="Tabelacomgrade38">
    <w:name w:val="Tabela com grade38"/>
    <w:basedOn w:val="Tabelanormal"/>
    <w:next w:val="Tabelacomgrade"/>
    <w:uiPriority w:val="59"/>
    <w:rsid w:val="008D2D01"/>
    <w:pPr>
      <w:spacing w:after="0" w:line="240" w:lineRule="auto"/>
    </w:pPr>
    <w:rPr>
      <w:rFonts w:eastAsia="Times New Roman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arcadores">
    <w:name w:val="List Bullet"/>
    <w:basedOn w:val="Normal"/>
    <w:uiPriority w:val="99"/>
    <w:unhideWhenUsed/>
    <w:rsid w:val="008F57B4"/>
    <w:pPr>
      <w:numPr>
        <w:numId w:val="5"/>
      </w:numPr>
      <w:contextualSpacing/>
    </w:pPr>
  </w:style>
  <w:style w:type="table" w:customStyle="1" w:styleId="Tabelacomgrade39">
    <w:name w:val="Tabela com grade39"/>
    <w:basedOn w:val="Tabelanormal"/>
    <w:next w:val="Tabelacomgrade"/>
    <w:uiPriority w:val="59"/>
    <w:rsid w:val="002E6B8B"/>
    <w:pPr>
      <w:spacing w:after="0" w:line="240" w:lineRule="auto"/>
    </w:pPr>
    <w:rPr>
      <w:rFonts w:eastAsia="Times New Roman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0">
    <w:name w:val="Tabela com grade40"/>
    <w:basedOn w:val="Tabelanormal"/>
    <w:next w:val="Tabelacomgrade"/>
    <w:uiPriority w:val="59"/>
    <w:rsid w:val="00B3776F"/>
    <w:pPr>
      <w:spacing w:after="0" w:line="240" w:lineRule="auto"/>
    </w:pPr>
    <w:rPr>
      <w:rFonts w:eastAsia="Times New Roman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1">
    <w:name w:val="Tabela com grade41"/>
    <w:basedOn w:val="Tabelanormal"/>
    <w:next w:val="Tabelacomgrade"/>
    <w:uiPriority w:val="59"/>
    <w:rsid w:val="00AB6621"/>
    <w:pPr>
      <w:spacing w:after="0" w:line="240" w:lineRule="auto"/>
    </w:pPr>
    <w:rPr>
      <w:rFonts w:eastAsia="Times New Roman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NOTAS">
    <w:name w:val="1. NOTAS"/>
    <w:basedOn w:val="PargrafodaLista"/>
    <w:qFormat/>
    <w:rsid w:val="00194048"/>
    <w:pPr>
      <w:numPr>
        <w:numId w:val="0"/>
      </w:numPr>
      <w:pBdr>
        <w:top w:val="single" w:sz="8" w:space="3" w:color="FF0C5D" w:themeColor="accent1" w:themeShade="BF"/>
        <w:left w:val="single" w:sz="8" w:space="4" w:color="FF0C5D" w:themeColor="accent1" w:themeShade="BF"/>
        <w:bottom w:val="single" w:sz="8" w:space="3" w:color="FF0C5D" w:themeColor="accent1" w:themeShade="BF"/>
        <w:right w:val="single" w:sz="8" w:space="4" w:color="FF0C5D" w:themeColor="accent1" w:themeShade="BF"/>
      </w:pBdr>
      <w:spacing w:before="240" w:after="240" w:line="240" w:lineRule="auto"/>
      <w:ind w:left="1134"/>
      <w:jc w:val="left"/>
    </w:pPr>
    <w:rPr>
      <w:color w:val="C21313" w:themeColor="accent2" w:themeShade="BF"/>
    </w:rPr>
  </w:style>
  <w:style w:type="paragraph" w:customStyle="1" w:styleId="11CORREES">
    <w:name w:val="1.1 CORREÇÕES"/>
    <w:basedOn w:val="Normal"/>
    <w:qFormat/>
    <w:rsid w:val="005A0789"/>
    <w:pPr>
      <w:keepNext/>
      <w:keepLines/>
      <w:pBdr>
        <w:top w:val="single" w:sz="18" w:space="4" w:color="FF0C5D" w:themeColor="accent1" w:themeShade="BF"/>
        <w:bottom w:val="single" w:sz="18" w:space="4" w:color="FF0C5D" w:themeColor="accent1" w:themeShade="BF"/>
      </w:pBdr>
      <w:spacing w:before="240" w:after="240" w:line="240" w:lineRule="auto"/>
      <w:ind w:left="1134" w:firstLine="0"/>
      <w:contextualSpacing/>
    </w:pPr>
    <w:rPr>
      <w:color w:val="FF0000"/>
    </w:rPr>
  </w:style>
  <w:style w:type="paragraph" w:customStyle="1" w:styleId="31CONTEDODATABELA">
    <w:name w:val="3.1 CONTEÚDO DA TABELA"/>
    <w:rsid w:val="00436D1D"/>
    <w:pPr>
      <w:keepLines/>
      <w:widowControl w:val="0"/>
      <w:suppressLineNumbers/>
      <w:suppressAutoHyphens/>
      <w:spacing w:after="0" w:line="240" w:lineRule="auto"/>
    </w:pPr>
    <w:rPr>
      <w:rFonts w:eastAsia="SimSun" w:cs="Mangal"/>
      <w:kern w:val="1"/>
      <w:sz w:val="20"/>
      <w:lang w:eastAsia="hi-IN" w:bidi="hi-IN"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1556A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ndicedeautoridades">
    <w:name w:val="table of authorities"/>
    <w:basedOn w:val="Normal"/>
    <w:next w:val="Normal"/>
    <w:uiPriority w:val="99"/>
    <w:semiHidden/>
    <w:unhideWhenUsed/>
    <w:rsid w:val="001556AA"/>
    <w:pPr>
      <w:ind w:left="240" w:hanging="240"/>
    </w:p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1556AA"/>
    <w:pPr>
      <w:spacing w:line="240" w:lineRule="auto"/>
      <w:ind w:left="240" w:hanging="240"/>
    </w:pPr>
  </w:style>
  <w:style w:type="paragraph" w:styleId="NormalWeb">
    <w:name w:val="Normal (Web)"/>
    <w:basedOn w:val="Normal"/>
    <w:uiPriority w:val="99"/>
    <w:unhideWhenUsed/>
    <w:rsid w:val="001556AA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lang w:eastAsia="pt-BR"/>
    </w:rPr>
  </w:style>
  <w:style w:type="paragraph" w:customStyle="1" w:styleId="3TTULOTABELAS">
    <w:name w:val="3. TÍTULO (TABELAS)"/>
    <w:basedOn w:val="2TTULOFIGURAS-GRFICOS"/>
    <w:rsid w:val="00B02817"/>
  </w:style>
  <w:style w:type="paragraph" w:customStyle="1" w:styleId="32LEGENDASTABELAS">
    <w:name w:val="3.2 LEGENDAS (TABELAS)"/>
    <w:basedOn w:val="23LEGENDASFIGURAS-GRFICOS-QUADROS"/>
    <w:next w:val="Normal"/>
    <w:rsid w:val="00DB442B"/>
    <w:pPr>
      <w:jc w:val="left"/>
    </w:pPr>
  </w:style>
  <w:style w:type="table" w:styleId="SimplesTabela2">
    <w:name w:val="Plain Table 2"/>
    <w:basedOn w:val="Tabelanormal"/>
    <w:uiPriority w:val="42"/>
    <w:rsid w:val="00077155"/>
    <w:pPr>
      <w:spacing w:after="0" w:line="240" w:lineRule="auto"/>
    </w:pPr>
    <w:rPr>
      <w:rFonts w:asciiTheme="minorHAnsi" w:hAnsiTheme="minorHAns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V w:val="single" w:sz="4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077155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</w:rPr>
  </w:style>
  <w:style w:type="paragraph" w:customStyle="1" w:styleId="Texto">
    <w:name w:val="Texto"/>
    <w:basedOn w:val="Normal"/>
    <w:qFormat/>
    <w:rsid w:val="00077155"/>
    <w:rPr>
      <w:rFonts w:eastAsia="Calibri" w:cs="Times New Roman"/>
      <w:szCs w:val="22"/>
    </w:rPr>
  </w:style>
  <w:style w:type="paragraph" w:customStyle="1" w:styleId="Referncia">
    <w:name w:val="Referência"/>
    <w:basedOn w:val="Normal"/>
    <w:qFormat/>
    <w:rsid w:val="00077155"/>
    <w:pPr>
      <w:spacing w:line="240" w:lineRule="auto"/>
      <w:ind w:firstLine="0"/>
    </w:pPr>
    <w:rPr>
      <w:rFonts w:eastAsia="Calibri" w:cs="Times New Roman"/>
      <w:szCs w:val="22"/>
    </w:rPr>
  </w:style>
  <w:style w:type="paragraph" w:customStyle="1" w:styleId="Capa-Folhaderosto">
    <w:name w:val="Capa-Folha de rosto"/>
    <w:basedOn w:val="Normal"/>
    <w:qFormat/>
    <w:rsid w:val="004A4E0A"/>
    <w:pPr>
      <w:ind w:firstLine="0"/>
      <w:jc w:val="center"/>
    </w:pPr>
    <w:rPr>
      <w:rFonts w:eastAsia="Calibri" w:cs="Times New Roman"/>
      <w:caps/>
      <w:szCs w:val="22"/>
    </w:rPr>
  </w:style>
  <w:style w:type="table" w:styleId="TabeladeGradeClara">
    <w:name w:val="Grid Table Light"/>
    <w:basedOn w:val="Tabelanormal"/>
    <w:uiPriority w:val="40"/>
    <w:rsid w:val="00A17E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A17E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Lista3-nfase1">
    <w:name w:val="List Table 3 Accent 1"/>
    <w:basedOn w:val="Tabelanormal"/>
    <w:uiPriority w:val="48"/>
    <w:rsid w:val="00F036B0"/>
    <w:pPr>
      <w:spacing w:after="0" w:line="240" w:lineRule="auto"/>
    </w:pPr>
    <w:tblPr>
      <w:tblStyleRowBandSize w:val="1"/>
      <w:tblStyleColBandSize w:val="1"/>
      <w:tblBorders>
        <w:top w:val="single" w:sz="4" w:space="0" w:color="FF6699" w:themeColor="accent1"/>
        <w:left w:val="single" w:sz="4" w:space="0" w:color="FF6699" w:themeColor="accent1"/>
        <w:bottom w:val="single" w:sz="4" w:space="0" w:color="FF6699" w:themeColor="accent1"/>
        <w:right w:val="single" w:sz="4" w:space="0" w:color="FF669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699" w:themeFill="accent1"/>
      </w:tcPr>
    </w:tblStylePr>
    <w:tblStylePr w:type="lastRow">
      <w:rPr>
        <w:b/>
        <w:bCs/>
      </w:rPr>
      <w:tblPr/>
      <w:tcPr>
        <w:tcBorders>
          <w:top w:val="double" w:sz="4" w:space="0" w:color="FF669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699" w:themeColor="accent1"/>
          <w:right w:val="single" w:sz="4" w:space="0" w:color="FF6699" w:themeColor="accent1"/>
        </w:tcBorders>
      </w:tcPr>
    </w:tblStylePr>
    <w:tblStylePr w:type="band1Horz">
      <w:tblPr/>
      <w:tcPr>
        <w:tcBorders>
          <w:top w:val="single" w:sz="4" w:space="0" w:color="FF6699" w:themeColor="accent1"/>
          <w:bottom w:val="single" w:sz="4" w:space="0" w:color="FF669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699" w:themeColor="accent1"/>
          <w:left w:val="nil"/>
        </w:tcBorders>
      </w:tcPr>
    </w:tblStylePr>
    <w:tblStylePr w:type="swCell">
      <w:tblPr/>
      <w:tcPr>
        <w:tcBorders>
          <w:top w:val="double" w:sz="4" w:space="0" w:color="FF6699" w:themeColor="accent1"/>
          <w:right w:val="nil"/>
        </w:tcBorders>
      </w:tcPr>
    </w:tblStylePr>
  </w:style>
  <w:style w:type="paragraph" w:customStyle="1" w:styleId="Naturezadotrabalho">
    <w:name w:val="Natureza do trabalho"/>
    <w:basedOn w:val="Normal"/>
    <w:qFormat/>
    <w:rsid w:val="00DC0394"/>
    <w:pPr>
      <w:spacing w:line="240" w:lineRule="auto"/>
      <w:ind w:left="4536" w:firstLine="0"/>
    </w:pPr>
    <w:rPr>
      <w:rFonts w:ascii="Arial" w:eastAsia="Calibri" w:hAnsi="Arial" w:cs="Times New Roman"/>
      <w:sz w:val="20"/>
      <w:szCs w:val="22"/>
    </w:rPr>
  </w:style>
  <w:style w:type="paragraph" w:styleId="CabealhodoSumrio">
    <w:name w:val="TOC Heading"/>
    <w:basedOn w:val="Ttulo1"/>
    <w:next w:val="Normal"/>
    <w:uiPriority w:val="39"/>
    <w:unhideWhenUsed/>
    <w:qFormat/>
    <w:rsid w:val="007C43E8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 w:val="0"/>
      <w:color w:val="FF0C5D" w:themeColor="accent1" w:themeShade="BF"/>
      <w:sz w:val="32"/>
      <w:szCs w:val="32"/>
      <w:lang w:eastAsia="pt-BR"/>
    </w:rPr>
  </w:style>
  <w:style w:type="paragraph" w:customStyle="1" w:styleId="Equao">
    <w:name w:val="Equação"/>
    <w:basedOn w:val="Normal"/>
    <w:next w:val="Normal"/>
    <w:qFormat/>
    <w:rsid w:val="00BD3C55"/>
    <w:pPr>
      <w:spacing w:before="360" w:after="360" w:line="240" w:lineRule="auto"/>
      <w:ind w:firstLine="709"/>
      <w:jc w:val="center"/>
    </w:pPr>
  </w:style>
  <w:style w:type="paragraph" w:styleId="Corpodetexto">
    <w:name w:val="Body Text"/>
    <w:basedOn w:val="Normal"/>
    <w:link w:val="CorpodetextoChar"/>
    <w:uiPriority w:val="1"/>
    <w:qFormat/>
    <w:rsid w:val="00A2171F"/>
    <w:pPr>
      <w:widowControl w:val="0"/>
      <w:autoSpaceDE w:val="0"/>
      <w:autoSpaceDN w:val="0"/>
      <w:spacing w:line="240" w:lineRule="auto"/>
      <w:ind w:firstLine="0"/>
      <w:jc w:val="left"/>
    </w:pPr>
    <w:rPr>
      <w:rFonts w:ascii="Microsoft Sans Serif" w:eastAsia="Microsoft Sans Serif" w:hAnsi="Microsoft Sans Serif" w:cs="Microsoft Sans Serif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A2171F"/>
    <w:rPr>
      <w:rFonts w:ascii="Microsoft Sans Serif" w:eastAsia="Microsoft Sans Serif" w:hAnsi="Microsoft Sans Serif" w:cs="Microsoft Sans Serif"/>
      <w:lang w:val="pt-PT"/>
    </w:rPr>
  </w:style>
  <w:style w:type="table" w:customStyle="1" w:styleId="TableGrid">
    <w:name w:val="TableGrid"/>
    <w:rsid w:val="00A2171F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ootnotedescription">
    <w:name w:val="footnote description"/>
    <w:next w:val="Normal"/>
    <w:link w:val="footnotedescriptionChar"/>
    <w:hidden/>
    <w:rsid w:val="00A2171F"/>
    <w:pPr>
      <w:spacing w:after="24" w:line="253" w:lineRule="auto"/>
      <w:ind w:left="11" w:right="-1" w:firstLine="215"/>
    </w:pPr>
    <w:rPr>
      <w:rFonts w:ascii="Calibri" w:eastAsia="Calibri" w:hAnsi="Calibri" w:cs="Calibri"/>
      <w:b/>
      <w:color w:val="000000"/>
      <w:sz w:val="20"/>
      <w:szCs w:val="22"/>
      <w:lang w:eastAsia="pt-BR"/>
    </w:rPr>
  </w:style>
  <w:style w:type="character" w:customStyle="1" w:styleId="footnotedescriptionChar">
    <w:name w:val="footnote description Char"/>
    <w:link w:val="footnotedescription"/>
    <w:rsid w:val="00A2171F"/>
    <w:rPr>
      <w:rFonts w:ascii="Calibri" w:eastAsia="Calibri" w:hAnsi="Calibri" w:cs="Calibri"/>
      <w:b/>
      <w:color w:val="000000"/>
      <w:sz w:val="20"/>
      <w:szCs w:val="22"/>
      <w:lang w:eastAsia="pt-BR"/>
    </w:rPr>
  </w:style>
  <w:style w:type="character" w:customStyle="1" w:styleId="footnotemark">
    <w:name w:val="footnote mark"/>
    <w:hidden/>
    <w:rsid w:val="00A2171F"/>
    <w:rPr>
      <w:rFonts w:ascii="Calibri" w:eastAsia="Calibri" w:hAnsi="Calibri" w:cs="Calibri"/>
      <w:b/>
      <w:color w:val="000000"/>
      <w:sz w:val="20"/>
      <w:vertAlign w:val="superscript"/>
    </w:rPr>
  </w:style>
  <w:style w:type="paragraph" w:customStyle="1" w:styleId="Ttulopr-textual">
    <w:name w:val="Título pré-textual"/>
    <w:basedOn w:val="Texto"/>
    <w:next w:val="Texto"/>
    <w:qFormat/>
    <w:rsid w:val="00A2171F"/>
    <w:pPr>
      <w:ind w:firstLine="0"/>
      <w:jc w:val="center"/>
    </w:pPr>
    <w:rPr>
      <w:rFonts w:ascii="Arial" w:hAnsi="Arial"/>
      <w:b/>
      <w:caps/>
    </w:rPr>
  </w:style>
  <w:style w:type="character" w:customStyle="1" w:styleId="Sumrio4Char">
    <w:name w:val="Sumário 4 Char"/>
    <w:link w:val="Sumrio4"/>
    <w:uiPriority w:val="39"/>
    <w:rsid w:val="00A2171F"/>
    <w:rPr>
      <w:noProof/>
    </w:rPr>
  </w:style>
  <w:style w:type="paragraph" w:customStyle="1" w:styleId="MDPI12title">
    <w:name w:val="MDPI_1.2_title"/>
    <w:next w:val="Normal"/>
    <w:qFormat/>
    <w:rsid w:val="00A2171F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A2171F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A2171F"/>
    <w:pPr>
      <w:adjustRightInd w:val="0"/>
      <w:snapToGrid w:val="0"/>
      <w:spacing w:line="240" w:lineRule="atLeast"/>
      <w:ind w:right="113" w:firstLine="0"/>
      <w:jc w:val="left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6affiliation">
    <w:name w:val="MDPI_1.6_affiliation"/>
    <w:qFormat/>
    <w:rsid w:val="00A2171F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61Citation">
    <w:name w:val="MDPI_6.1_Citation"/>
    <w:qFormat/>
    <w:rsid w:val="00A2171F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szCs w:val="22"/>
      <w:lang w:val="en-US" w:eastAsia="zh-CN"/>
    </w:rPr>
  </w:style>
  <w:style w:type="paragraph" w:customStyle="1" w:styleId="MDPI63Notes">
    <w:name w:val="MDPI_6.3_Notes"/>
    <w:qFormat/>
    <w:rsid w:val="00A2171F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  <w:style w:type="paragraph" w:customStyle="1" w:styleId="MDPI15academiceditor">
    <w:name w:val="MDPI_1.5_academic_editor"/>
    <w:qFormat/>
    <w:rsid w:val="00A2171F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  <w:style w:type="paragraph" w:customStyle="1" w:styleId="MDPI31text">
    <w:name w:val="MDPI_3.1_text"/>
    <w:qFormat/>
    <w:rsid w:val="00A2171F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  <w:style w:type="character" w:customStyle="1" w:styleId="anchor-text">
    <w:name w:val="anchor-text"/>
    <w:basedOn w:val="Fontepargpadro"/>
    <w:rsid w:val="00A2171F"/>
  </w:style>
  <w:style w:type="character" w:customStyle="1" w:styleId="html-italic">
    <w:name w:val="html-italic"/>
    <w:basedOn w:val="Fontepargpadro"/>
    <w:rsid w:val="00A2171F"/>
  </w:style>
  <w:style w:type="character" w:customStyle="1" w:styleId="cit-name-surname">
    <w:name w:val="cit-name-surname"/>
    <w:basedOn w:val="Fontepargpadro"/>
    <w:rsid w:val="00A2171F"/>
  </w:style>
  <w:style w:type="character" w:customStyle="1" w:styleId="cit-name-given-names">
    <w:name w:val="cit-name-given-names"/>
    <w:basedOn w:val="Fontepargpadro"/>
    <w:rsid w:val="00A2171F"/>
  </w:style>
  <w:style w:type="character" w:customStyle="1" w:styleId="cit-etal">
    <w:name w:val="cit-etal"/>
    <w:basedOn w:val="Fontepargpadro"/>
    <w:rsid w:val="00A2171F"/>
  </w:style>
  <w:style w:type="character" w:customStyle="1" w:styleId="cit-article-title">
    <w:name w:val="cit-article-title"/>
    <w:basedOn w:val="Fontepargpadro"/>
    <w:rsid w:val="00A2171F"/>
  </w:style>
  <w:style w:type="character" w:customStyle="1" w:styleId="cit-pub-date">
    <w:name w:val="cit-pub-date"/>
    <w:basedOn w:val="Fontepargpadro"/>
    <w:rsid w:val="00A2171F"/>
  </w:style>
  <w:style w:type="character" w:customStyle="1" w:styleId="cit-month">
    <w:name w:val="cit-month"/>
    <w:basedOn w:val="Fontepargpadro"/>
    <w:rsid w:val="00A2171F"/>
  </w:style>
  <w:style w:type="character" w:customStyle="1" w:styleId="cit-vol">
    <w:name w:val="cit-vol"/>
    <w:basedOn w:val="Fontepargpadro"/>
    <w:rsid w:val="00A2171F"/>
  </w:style>
  <w:style w:type="character" w:customStyle="1" w:styleId="cit-issue">
    <w:name w:val="cit-issue"/>
    <w:basedOn w:val="Fontepargpadro"/>
    <w:rsid w:val="00A2171F"/>
  </w:style>
  <w:style w:type="character" w:customStyle="1" w:styleId="cit-lpage">
    <w:name w:val="cit-lpage"/>
    <w:basedOn w:val="Fontepargpadro"/>
    <w:rsid w:val="00A2171F"/>
  </w:style>
  <w:style w:type="character" w:customStyle="1" w:styleId="cit-fpage">
    <w:name w:val="cit-fpage"/>
    <w:basedOn w:val="Fontepargpadro"/>
    <w:rsid w:val="00A2171F"/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A2171F"/>
    <w:pPr>
      <w:pBdr>
        <w:bottom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A2171F"/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katex-mathml">
    <w:name w:val="katex-mathml"/>
    <w:basedOn w:val="Fontepargpadro"/>
    <w:rsid w:val="00A2171F"/>
  </w:style>
  <w:style w:type="character" w:customStyle="1" w:styleId="mord">
    <w:name w:val="mord"/>
    <w:basedOn w:val="Fontepargpadro"/>
    <w:rsid w:val="00A2171F"/>
  </w:style>
  <w:style w:type="character" w:customStyle="1" w:styleId="mrel">
    <w:name w:val="mrel"/>
    <w:basedOn w:val="Fontepargpadro"/>
    <w:rsid w:val="00A2171F"/>
  </w:style>
  <w:style w:type="character" w:customStyle="1" w:styleId="delimsizing">
    <w:name w:val="delimsizing"/>
    <w:basedOn w:val="Fontepargpadro"/>
    <w:rsid w:val="00A2171F"/>
  </w:style>
  <w:style w:type="character" w:customStyle="1" w:styleId="vlist-s">
    <w:name w:val="vlist-s"/>
    <w:basedOn w:val="Fontepargpadro"/>
    <w:rsid w:val="00A2171F"/>
  </w:style>
  <w:style w:type="character" w:customStyle="1" w:styleId="mbin">
    <w:name w:val="mbin"/>
    <w:basedOn w:val="Fontepargpadro"/>
    <w:rsid w:val="00A2171F"/>
  </w:style>
  <w:style w:type="character" w:customStyle="1" w:styleId="ref-lnk">
    <w:name w:val="ref-lnk"/>
    <w:basedOn w:val="Fontepargpadro"/>
    <w:rsid w:val="00A2171F"/>
  </w:style>
  <w:style w:type="character" w:customStyle="1" w:styleId="off-screen">
    <w:name w:val="off-screen"/>
    <w:basedOn w:val="Fontepargpadro"/>
    <w:rsid w:val="00A2171F"/>
  </w:style>
  <w:style w:type="character" w:customStyle="1" w:styleId="normaltextrun">
    <w:name w:val="normaltextrun"/>
    <w:basedOn w:val="Fontepargpadro"/>
    <w:rsid w:val="00A2171F"/>
  </w:style>
  <w:style w:type="character" w:customStyle="1" w:styleId="eop">
    <w:name w:val="eop"/>
    <w:basedOn w:val="Fontepargpadro"/>
    <w:rsid w:val="00A2171F"/>
  </w:style>
  <w:style w:type="paragraph" w:customStyle="1" w:styleId="mb15">
    <w:name w:val="mb15"/>
    <w:basedOn w:val="Normal"/>
    <w:rsid w:val="00A2171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lang w:eastAsia="pt-BR"/>
    </w:rPr>
  </w:style>
  <w:style w:type="character" w:customStyle="1" w:styleId="titleletterspan-sc-1g03qkq-1">
    <w:name w:val="title__letterspan-sc-1g03qkq-1"/>
    <w:basedOn w:val="Fontepargpadro"/>
    <w:rsid w:val="00A2171F"/>
  </w:style>
  <w:style w:type="table" w:customStyle="1" w:styleId="TableNormal2">
    <w:name w:val="Table Normal2"/>
    <w:uiPriority w:val="2"/>
    <w:semiHidden/>
    <w:unhideWhenUsed/>
    <w:qFormat/>
    <w:rsid w:val="00A2171F"/>
    <w:pPr>
      <w:widowControl w:val="0"/>
      <w:autoSpaceDE w:val="0"/>
      <w:autoSpaceDN w:val="0"/>
      <w:spacing w:after="0" w:line="240" w:lineRule="auto"/>
    </w:pPr>
    <w:rPr>
      <w:rFonts w:asciiTheme="minorHAnsi" w:hAnsi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2171F"/>
    <w:pPr>
      <w:widowControl w:val="0"/>
      <w:autoSpaceDE w:val="0"/>
      <w:autoSpaceDN w:val="0"/>
      <w:spacing w:line="240" w:lineRule="auto"/>
      <w:ind w:firstLine="0"/>
      <w:jc w:val="left"/>
    </w:pPr>
    <w:rPr>
      <w:rFonts w:ascii="Calibri" w:eastAsia="Calibri" w:hAnsi="Calibri" w:cs="Calibri"/>
      <w:sz w:val="22"/>
      <w:szCs w:val="22"/>
      <w:lang w:val="pt-PT"/>
    </w:rPr>
  </w:style>
  <w:style w:type="paragraph" w:customStyle="1" w:styleId="Normal0">
    <w:name w:val="[Normal]"/>
    <w:qFormat/>
    <w:rsid w:val="00A2171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lang w:val="x-none"/>
    </w:rPr>
  </w:style>
  <w:style w:type="character" w:customStyle="1" w:styleId="heading">
    <w:name w:val="heading"/>
    <w:basedOn w:val="Fontepargpadro"/>
    <w:rsid w:val="00A2171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217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2171F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A2171F"/>
  </w:style>
  <w:style w:type="paragraph" w:customStyle="1" w:styleId="MDPI21heading1">
    <w:name w:val="MDPI_2.1_heading1"/>
    <w:qFormat/>
    <w:rsid w:val="006F37F0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szCs w:val="22"/>
      <w:lang w:val="en-US" w:eastAsia="de-DE" w:bidi="en-US"/>
    </w:rPr>
  </w:style>
  <w:style w:type="paragraph" w:customStyle="1" w:styleId="MDPI51figurecaption">
    <w:name w:val="MDPI_5.1_figure_caption"/>
    <w:qFormat/>
    <w:rsid w:val="00BC7DED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4723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1573195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542478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99960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9086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23923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597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5107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028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8259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9992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2827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4600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554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334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207646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289293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22910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6247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7706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1961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5429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68994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64771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44057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5814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8514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08815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71137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10183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252350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770199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2227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6418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6473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4978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3070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3609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44121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8848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9694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1499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715270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173399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201159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1342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0870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9172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7279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1234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9383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3780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1877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0339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6018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7574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468364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049091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770872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522359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00107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4342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509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8022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36414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27137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42633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597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4193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4312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33951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9823894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13299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10807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697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088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8626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51723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63974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64744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36888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4787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417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42008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18866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640076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27472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879847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982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8131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4015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63055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2865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4816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53508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7449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9438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1617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65378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0648073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85816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13097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44445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7971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8407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6122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9264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8327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47815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8783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834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01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78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659115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903049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809386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202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538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607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778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7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039382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376915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31414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2211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80494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4454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49182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6669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05829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918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9633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86137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1683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92093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854241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93323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01866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5292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964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39470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0298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7754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557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70094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11194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9834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4342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0980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461188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0878360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02210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25647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86585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47681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361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66392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129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9376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13611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08202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178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4160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9821713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575559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231248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724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859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3055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5028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28515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2713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3351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3887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1105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11767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51827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583903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454062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463416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4324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6753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23684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9010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48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631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0842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27573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4856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02291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7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4506499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36421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9798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7477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0774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89235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437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617913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9281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2429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5461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753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0012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43180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229191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931527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0842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43735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61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23492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0717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66704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47053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19609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0457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591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504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9773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208620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191619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0347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98899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3895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7892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279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26611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6956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6785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0723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27774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7662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2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4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0606318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399762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9283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5521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1503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00004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75118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22552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0830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31912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1933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7211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7108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1475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488635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90301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20739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04247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180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803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85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358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00716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1293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528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4470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20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20012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1444628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962319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2501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2431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2685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3601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326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719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18881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0566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28670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59429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3002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2290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804826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298199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042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15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72704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4694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425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8282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9382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96131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38791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8295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4459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42682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609284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973400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6506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5123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923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48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20665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19521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10672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8972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90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2018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5230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3791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3792301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83630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44025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748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4623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946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29409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6331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9961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16163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1799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6178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93953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95409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039911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183974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403006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6611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2161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83194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996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6830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10193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9202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17274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74126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12593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9300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9874870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97001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298066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3886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87529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2241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23051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20976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48111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71158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784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4049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12507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78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133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46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87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9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8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06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20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2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2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436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60506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455013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5723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5773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550620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948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27378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29077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46686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34626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84649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76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8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330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32697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070508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675060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2252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889343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485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7970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7651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59624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47193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07607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8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02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7421577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66427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7568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677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3432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3032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6606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7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520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5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3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803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3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5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67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8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384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464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177728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396568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06014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6923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7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7512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09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491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7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2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0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465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775032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3417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1966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6648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37487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00383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7649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6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29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8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13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40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3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297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54028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459570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44789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5740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96990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260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8168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5407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43861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81104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6954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707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5973615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87554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285053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5841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3685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2411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819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0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5167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03444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1649240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24295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0430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35478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3182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3477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584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3329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5443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7284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736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227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8025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9731915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537112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051053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6844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793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8959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3512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0124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9406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71610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89560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3836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97147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202786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4319373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557279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915531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71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59349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0246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0803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0923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6874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74061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56303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6714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9456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2518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8353223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5679075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62389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830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1026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324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8664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9136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593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37394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0431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0344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3938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926824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664747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5188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534724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35428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80269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8556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37905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5497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82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1403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6513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76514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19400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87420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516888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205596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81255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1279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55511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92314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5791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37620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83177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17314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54645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89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2971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032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37188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847183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782867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7655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0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87732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6654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32413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9971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3489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2640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0632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194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2660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59010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72377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6269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1398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37505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61134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40484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6560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207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0516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76168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46115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35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1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58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916457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07926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78944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8371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95149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80917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147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15894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20257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15517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1205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37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3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818424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337378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1648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06081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29906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9031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83779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53016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42169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85345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27050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66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9702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6688535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85119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35304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3464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58838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10067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60482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22824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1531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76785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1996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066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48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4512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23304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889485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5097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2536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084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6816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6243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0967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23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6676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13407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8499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883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17622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28971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37397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91602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506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891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66487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6403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44834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208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2610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3042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77096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874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743394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22996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710242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683345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7325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3809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2919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4113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22969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15259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16049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4152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5271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1226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25845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1801352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8039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5865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4631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4906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111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2790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71386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1484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77239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37019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783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30972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50958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9814733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82892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1762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6999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255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998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78405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529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07330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7841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5317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35752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0544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7187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306444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62316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364776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43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6038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69820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2432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10314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1713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84208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9688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46243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1844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7976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272212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58452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3205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643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63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9824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7779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2055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0068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869298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767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3516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81477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5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6096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00919">
              <w:marLeft w:val="45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1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942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6937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87729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22803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8918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03668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8097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1355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5210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96197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68708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05349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4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96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tiff"/><Relationship Id="rId18" Type="http://schemas.openxmlformats.org/officeDocument/2006/relationships/hyperlink" Target="https://www.genomahcov.fiocruz.br/dashboard-pt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microsoft.com/office/2007/relationships/hdphoto" Target="media/hdphoto1.wdp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footer" Target="footer2.xml"/><Relationship Id="rId10" Type="http://schemas.openxmlformats.org/officeDocument/2006/relationships/image" Target="media/image3.tiff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Personalizada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6699"/>
      </a:accent1>
      <a:accent2>
        <a:srgbClr val="EB3333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A5561-541D-4A0D-89EF-607EE4851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8</Words>
  <Characters>6148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3T13:07:00Z</dcterms:created>
  <dcterms:modified xsi:type="dcterms:W3CDTF">2024-04-23T13:07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s://csl.mendeley.com/styles/462489351/associacao-brasileira-de-normas-tecnicas</vt:lpwstr>
  </property>
  <property fmtid="{D5CDD505-2E9C-101B-9397-08002B2CF9AE}" pid="7" name="Mendeley Recent Style Name 2_1">
    <vt:lpwstr>Associação Brasileira de Normas Técnicas (Portuguese - Brazil) - Floriatan Costa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2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associacao-brasileira-de-normas-tecnicas-ufs</vt:lpwstr>
  </property>
  <property fmtid="{D5CDD505-2E9C-101B-9397-08002B2CF9AE}" pid="21" name="Mendeley Recent Style Name 9_1">
    <vt:lpwstr>Universidade Federal de Sergipe - ABNT (Português - Brasil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ssociacao-brasileira-de-normas-tecnicas-ufs</vt:lpwstr>
  </property>
  <property fmtid="{D5CDD505-2E9C-101B-9397-08002B2CF9AE}" pid="24" name="Mendeley Unique User Id_1">
    <vt:lpwstr>dc8f3bb6-407d-3909-9a54-d1f92a4e959c</vt:lpwstr>
  </property>
</Properties>
</file>